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4ECC" w:rsidRPr="00534ECC" w:rsidRDefault="00534ECC" w:rsidP="00534ECC">
      <w:pPr>
        <w:spacing w:line="240" w:lineRule="auto"/>
        <w:ind w:left="14" w:hanging="14"/>
        <w:jc w:val="center"/>
        <w:rPr>
          <w:rFonts w:ascii="Arial" w:hAnsi="Arial" w:cs="Arial"/>
          <w:b/>
          <w:sz w:val="28"/>
          <w:szCs w:val="28"/>
          <w:lang w:val="id-ID"/>
        </w:rPr>
      </w:pPr>
      <w:r w:rsidRPr="00534ECC">
        <w:rPr>
          <w:rFonts w:ascii="Arial" w:hAnsi="Arial" w:cs="Arial"/>
          <w:b/>
          <w:sz w:val="28"/>
          <w:szCs w:val="28"/>
          <w:lang w:val="id-ID"/>
        </w:rPr>
        <w:t xml:space="preserve">INTERIORITY IN DEAF SPACE : APPLICATION OF THE DEAF EXHIBITION CENTER BUILDING DESIGN CONCEPT </w:t>
      </w:r>
    </w:p>
    <w:p w:rsidR="009D3BFA" w:rsidRDefault="009D3BFA" w:rsidP="008424DD">
      <w:pPr>
        <w:widowControl w:val="0"/>
        <w:autoSpaceDE w:val="0"/>
        <w:autoSpaceDN w:val="0"/>
        <w:adjustRightInd w:val="0"/>
        <w:spacing w:after="0" w:line="240" w:lineRule="auto"/>
        <w:jc w:val="center"/>
        <w:rPr>
          <w:rFonts w:ascii="Arial" w:hAnsi="Arial" w:cs="Arial"/>
          <w:b/>
          <w:bCs/>
          <w:spacing w:val="-1"/>
          <w:sz w:val="20"/>
          <w:szCs w:val="20"/>
        </w:rPr>
      </w:pPr>
    </w:p>
    <w:p w:rsidR="005B7666" w:rsidRPr="00534ECC" w:rsidRDefault="00534ECC" w:rsidP="008424DD">
      <w:pPr>
        <w:widowControl w:val="0"/>
        <w:autoSpaceDE w:val="0"/>
        <w:autoSpaceDN w:val="0"/>
        <w:adjustRightInd w:val="0"/>
        <w:spacing w:after="0" w:line="240" w:lineRule="auto"/>
        <w:jc w:val="center"/>
        <w:rPr>
          <w:rFonts w:ascii="Arial" w:hAnsi="Arial" w:cs="Arial"/>
          <w:sz w:val="18"/>
          <w:szCs w:val="20"/>
        </w:rPr>
      </w:pPr>
      <w:proofErr w:type="spellStart"/>
      <w:r w:rsidRPr="00534ECC">
        <w:rPr>
          <w:rFonts w:ascii="Arial" w:hAnsi="Arial" w:cs="Arial"/>
          <w:b/>
          <w:sz w:val="20"/>
        </w:rPr>
        <w:t>Rachmita</w:t>
      </w:r>
      <w:proofErr w:type="spellEnd"/>
      <w:r w:rsidRPr="00534ECC">
        <w:rPr>
          <w:rFonts w:ascii="Arial" w:hAnsi="Arial" w:cs="Arial"/>
          <w:b/>
          <w:sz w:val="20"/>
        </w:rPr>
        <w:t xml:space="preserve"> Maun Harahap</w:t>
      </w:r>
      <w:r w:rsidRPr="00534ECC">
        <w:rPr>
          <w:rFonts w:ascii="Arial" w:hAnsi="Arial" w:cs="Arial"/>
          <w:b/>
          <w:sz w:val="20"/>
          <w:vertAlign w:val="superscript"/>
        </w:rPr>
        <w:t>1</w:t>
      </w:r>
    </w:p>
    <w:p w:rsidR="00E27F5C" w:rsidRDefault="00803E46" w:rsidP="008424DD">
      <w:pPr>
        <w:widowControl w:val="0"/>
        <w:tabs>
          <w:tab w:val="left" w:pos="9020"/>
        </w:tabs>
        <w:autoSpaceDE w:val="0"/>
        <w:autoSpaceDN w:val="0"/>
        <w:adjustRightInd w:val="0"/>
        <w:spacing w:after="0" w:line="240" w:lineRule="auto"/>
        <w:jc w:val="center"/>
        <w:rPr>
          <w:rFonts w:ascii="Arial" w:hAnsi="Arial" w:cs="Arial"/>
          <w:sz w:val="20"/>
          <w:szCs w:val="20"/>
        </w:rPr>
      </w:pPr>
      <w:r>
        <w:rPr>
          <w:rFonts w:ascii="Arial" w:hAnsi="Arial" w:cs="Arial"/>
          <w:sz w:val="20"/>
          <w:szCs w:val="20"/>
          <w:vertAlign w:val="superscript"/>
        </w:rPr>
        <w:t>1</w:t>
      </w:r>
      <w:r w:rsidR="00534ECC">
        <w:rPr>
          <w:rFonts w:ascii="Arial" w:hAnsi="Arial" w:cs="Arial"/>
          <w:sz w:val="20"/>
          <w:szCs w:val="20"/>
          <w:lang w:val="id-ID"/>
        </w:rPr>
        <w:t>L</w:t>
      </w:r>
      <w:r w:rsidR="00D07CCC">
        <w:rPr>
          <w:rFonts w:ascii="Arial" w:hAnsi="Arial" w:cs="Arial"/>
          <w:sz w:val="20"/>
          <w:szCs w:val="20"/>
          <w:lang w:val="id-ID"/>
        </w:rPr>
        <w:t>e</w:t>
      </w:r>
      <w:r w:rsidR="00534ECC">
        <w:rPr>
          <w:rFonts w:ascii="Arial" w:hAnsi="Arial" w:cs="Arial"/>
          <w:sz w:val="20"/>
          <w:szCs w:val="20"/>
          <w:lang w:val="id-ID"/>
        </w:rPr>
        <w:t xml:space="preserve">cturer of Interior Design, </w:t>
      </w:r>
      <w:r w:rsidR="00D07CCC">
        <w:rPr>
          <w:rFonts w:ascii="Arial" w:hAnsi="Arial" w:cs="Arial"/>
          <w:sz w:val="20"/>
          <w:szCs w:val="20"/>
          <w:lang w:val="id-ID"/>
        </w:rPr>
        <w:t xml:space="preserve">Faculty of </w:t>
      </w:r>
      <w:r w:rsidR="00534ECC">
        <w:rPr>
          <w:rFonts w:ascii="Arial" w:hAnsi="Arial" w:cs="Arial"/>
          <w:sz w:val="20"/>
          <w:szCs w:val="20"/>
          <w:lang w:val="id-ID"/>
        </w:rPr>
        <w:t>Design and Creative Art</w:t>
      </w:r>
      <w:r w:rsidR="00390557" w:rsidRPr="005B7666">
        <w:rPr>
          <w:rFonts w:ascii="Arial" w:hAnsi="Arial" w:cs="Arial"/>
          <w:w w:val="99"/>
          <w:sz w:val="20"/>
          <w:szCs w:val="20"/>
        </w:rPr>
        <w:t xml:space="preserve">, </w:t>
      </w:r>
      <w:proofErr w:type="spellStart"/>
      <w:r w:rsidR="00390557" w:rsidRPr="005B7666">
        <w:rPr>
          <w:rFonts w:ascii="Arial" w:hAnsi="Arial" w:cs="Arial"/>
          <w:sz w:val="20"/>
          <w:szCs w:val="20"/>
        </w:rPr>
        <w:t>Un</w:t>
      </w:r>
      <w:r w:rsidR="00390557" w:rsidRPr="005B7666">
        <w:rPr>
          <w:rFonts w:ascii="Arial" w:hAnsi="Arial" w:cs="Arial"/>
          <w:spacing w:val="1"/>
          <w:sz w:val="20"/>
          <w:szCs w:val="20"/>
        </w:rPr>
        <w:t>i</w:t>
      </w:r>
      <w:r w:rsidR="00390557" w:rsidRPr="005B7666">
        <w:rPr>
          <w:rFonts w:ascii="Arial" w:hAnsi="Arial" w:cs="Arial"/>
          <w:spacing w:val="-1"/>
          <w:sz w:val="20"/>
          <w:szCs w:val="20"/>
        </w:rPr>
        <w:t>v</w:t>
      </w:r>
      <w:r w:rsidR="00390557" w:rsidRPr="005B7666">
        <w:rPr>
          <w:rFonts w:ascii="Arial" w:hAnsi="Arial" w:cs="Arial"/>
          <w:sz w:val="20"/>
          <w:szCs w:val="20"/>
        </w:rPr>
        <w:t>er</w:t>
      </w:r>
      <w:r w:rsidR="00390557" w:rsidRPr="005B7666">
        <w:rPr>
          <w:rFonts w:ascii="Arial" w:hAnsi="Arial" w:cs="Arial"/>
          <w:spacing w:val="2"/>
          <w:sz w:val="20"/>
          <w:szCs w:val="20"/>
        </w:rPr>
        <w:t>s</w:t>
      </w:r>
      <w:r w:rsidR="00390557" w:rsidRPr="005B7666">
        <w:rPr>
          <w:rFonts w:ascii="Arial" w:hAnsi="Arial" w:cs="Arial"/>
          <w:spacing w:val="-1"/>
          <w:sz w:val="20"/>
          <w:szCs w:val="20"/>
        </w:rPr>
        <w:t>i</w:t>
      </w:r>
      <w:r w:rsidR="00390557" w:rsidRPr="005B7666">
        <w:rPr>
          <w:rFonts w:ascii="Arial" w:hAnsi="Arial" w:cs="Arial"/>
          <w:spacing w:val="2"/>
          <w:sz w:val="20"/>
          <w:szCs w:val="20"/>
        </w:rPr>
        <w:t>t</w:t>
      </w:r>
      <w:r w:rsidR="00390557" w:rsidRPr="005B7666">
        <w:rPr>
          <w:rFonts w:ascii="Arial" w:hAnsi="Arial" w:cs="Arial"/>
          <w:sz w:val="20"/>
          <w:szCs w:val="20"/>
        </w:rPr>
        <w:t>as</w:t>
      </w:r>
      <w:proofErr w:type="spellEnd"/>
      <w:r w:rsidR="00390557" w:rsidRPr="005B7666">
        <w:rPr>
          <w:rFonts w:ascii="Arial" w:hAnsi="Arial" w:cs="Arial"/>
          <w:spacing w:val="-10"/>
          <w:sz w:val="20"/>
          <w:szCs w:val="20"/>
        </w:rPr>
        <w:t xml:space="preserve"> </w:t>
      </w:r>
      <w:proofErr w:type="spellStart"/>
      <w:r w:rsidR="00390557" w:rsidRPr="005B7666">
        <w:rPr>
          <w:rFonts w:ascii="Arial" w:hAnsi="Arial" w:cs="Arial"/>
          <w:sz w:val="20"/>
          <w:szCs w:val="20"/>
        </w:rPr>
        <w:t>M</w:t>
      </w:r>
      <w:r w:rsidR="00390557" w:rsidRPr="005B7666">
        <w:rPr>
          <w:rFonts w:ascii="Arial" w:hAnsi="Arial" w:cs="Arial"/>
          <w:spacing w:val="-1"/>
          <w:sz w:val="20"/>
          <w:szCs w:val="20"/>
        </w:rPr>
        <w:t>e</w:t>
      </w:r>
      <w:r w:rsidR="00390557" w:rsidRPr="005B7666">
        <w:rPr>
          <w:rFonts w:ascii="Arial" w:hAnsi="Arial" w:cs="Arial"/>
          <w:spacing w:val="3"/>
          <w:sz w:val="20"/>
          <w:szCs w:val="20"/>
        </w:rPr>
        <w:t>r</w:t>
      </w:r>
      <w:r w:rsidR="00390557" w:rsidRPr="005B7666">
        <w:rPr>
          <w:rFonts w:ascii="Arial" w:hAnsi="Arial" w:cs="Arial"/>
          <w:spacing w:val="-1"/>
          <w:sz w:val="20"/>
          <w:szCs w:val="20"/>
        </w:rPr>
        <w:t>c</w:t>
      </w:r>
      <w:r w:rsidR="00390557" w:rsidRPr="005B7666">
        <w:rPr>
          <w:rFonts w:ascii="Arial" w:hAnsi="Arial" w:cs="Arial"/>
          <w:sz w:val="20"/>
          <w:szCs w:val="20"/>
        </w:rPr>
        <w:t>u</w:t>
      </w:r>
      <w:proofErr w:type="spellEnd"/>
      <w:r w:rsidR="00390557" w:rsidRPr="005B7666">
        <w:rPr>
          <w:rFonts w:ascii="Arial" w:hAnsi="Arial" w:cs="Arial"/>
          <w:spacing w:val="-4"/>
          <w:sz w:val="20"/>
          <w:szCs w:val="20"/>
        </w:rPr>
        <w:t xml:space="preserve"> </w:t>
      </w:r>
      <w:proofErr w:type="spellStart"/>
      <w:r w:rsidR="00390557" w:rsidRPr="005B7666">
        <w:rPr>
          <w:rFonts w:ascii="Arial" w:hAnsi="Arial" w:cs="Arial"/>
          <w:spacing w:val="-1"/>
          <w:sz w:val="20"/>
          <w:szCs w:val="20"/>
        </w:rPr>
        <w:t>B</w:t>
      </w:r>
      <w:r w:rsidR="00390557" w:rsidRPr="005B7666">
        <w:rPr>
          <w:rFonts w:ascii="Arial" w:hAnsi="Arial" w:cs="Arial"/>
          <w:sz w:val="20"/>
          <w:szCs w:val="20"/>
        </w:rPr>
        <w:t>u</w:t>
      </w:r>
      <w:r w:rsidR="00390557" w:rsidRPr="005B7666">
        <w:rPr>
          <w:rFonts w:ascii="Arial" w:hAnsi="Arial" w:cs="Arial"/>
          <w:spacing w:val="1"/>
          <w:sz w:val="20"/>
          <w:szCs w:val="20"/>
        </w:rPr>
        <w:t>a</w:t>
      </w:r>
      <w:r w:rsidR="00390557" w:rsidRPr="005B7666">
        <w:rPr>
          <w:rFonts w:ascii="Arial" w:hAnsi="Arial" w:cs="Arial"/>
          <w:sz w:val="20"/>
          <w:szCs w:val="20"/>
        </w:rPr>
        <w:t>na</w:t>
      </w:r>
      <w:proofErr w:type="spellEnd"/>
    </w:p>
    <w:p w:rsidR="005B7666" w:rsidRDefault="00E27F5C" w:rsidP="008424DD">
      <w:pPr>
        <w:widowControl w:val="0"/>
        <w:tabs>
          <w:tab w:val="left" w:pos="9020"/>
        </w:tabs>
        <w:autoSpaceDE w:val="0"/>
        <w:autoSpaceDN w:val="0"/>
        <w:adjustRightInd w:val="0"/>
        <w:spacing w:after="0" w:line="240" w:lineRule="auto"/>
        <w:jc w:val="center"/>
        <w:rPr>
          <w:rFonts w:ascii="Arial" w:hAnsi="Arial" w:cs="Arial"/>
          <w:spacing w:val="-5"/>
          <w:sz w:val="20"/>
          <w:szCs w:val="20"/>
        </w:rPr>
      </w:pPr>
      <w:r>
        <w:rPr>
          <w:rFonts w:ascii="Arial" w:hAnsi="Arial" w:cs="Arial"/>
          <w:sz w:val="20"/>
          <w:szCs w:val="20"/>
        </w:rPr>
        <w:t xml:space="preserve">Jl. Raya </w:t>
      </w:r>
      <w:proofErr w:type="spellStart"/>
      <w:r>
        <w:rPr>
          <w:rFonts w:ascii="Arial" w:hAnsi="Arial" w:cs="Arial"/>
          <w:sz w:val="20"/>
          <w:szCs w:val="20"/>
        </w:rPr>
        <w:t>Meruya</w:t>
      </w:r>
      <w:proofErr w:type="spellEnd"/>
      <w:r>
        <w:rPr>
          <w:rFonts w:ascii="Arial" w:hAnsi="Arial" w:cs="Arial"/>
          <w:sz w:val="20"/>
          <w:szCs w:val="20"/>
        </w:rPr>
        <w:t xml:space="preserve"> Selatan, </w:t>
      </w:r>
      <w:proofErr w:type="spellStart"/>
      <w:r>
        <w:rPr>
          <w:rFonts w:ascii="Arial" w:hAnsi="Arial" w:cs="Arial"/>
          <w:sz w:val="20"/>
          <w:szCs w:val="20"/>
        </w:rPr>
        <w:t>Kembangan</w:t>
      </w:r>
      <w:proofErr w:type="spellEnd"/>
      <w:r>
        <w:rPr>
          <w:rFonts w:ascii="Arial" w:hAnsi="Arial" w:cs="Arial"/>
          <w:sz w:val="20"/>
          <w:szCs w:val="20"/>
        </w:rPr>
        <w:t>, Jakarta 11650</w:t>
      </w:r>
      <w:r w:rsidR="00D07CCC">
        <w:rPr>
          <w:rFonts w:ascii="Arial" w:hAnsi="Arial" w:cs="Arial"/>
          <w:sz w:val="20"/>
          <w:szCs w:val="20"/>
          <w:lang w:val="id-ID"/>
        </w:rPr>
        <w:t>, Indonesia</w:t>
      </w:r>
      <w:r w:rsidR="00390557" w:rsidRPr="005B7666">
        <w:rPr>
          <w:rFonts w:ascii="Arial" w:hAnsi="Arial" w:cs="Arial"/>
          <w:spacing w:val="-5"/>
          <w:sz w:val="20"/>
          <w:szCs w:val="20"/>
        </w:rPr>
        <w:t xml:space="preserve"> </w:t>
      </w:r>
    </w:p>
    <w:p w:rsidR="00E27F5C" w:rsidRDefault="00E27F5C" w:rsidP="008424DD">
      <w:pPr>
        <w:widowControl w:val="0"/>
        <w:tabs>
          <w:tab w:val="left" w:pos="9020"/>
        </w:tabs>
        <w:autoSpaceDE w:val="0"/>
        <w:autoSpaceDN w:val="0"/>
        <w:adjustRightInd w:val="0"/>
        <w:spacing w:after="0" w:line="240" w:lineRule="auto"/>
        <w:jc w:val="center"/>
        <w:rPr>
          <w:rFonts w:ascii="Arial" w:hAnsi="Arial" w:cs="Arial"/>
          <w:sz w:val="20"/>
          <w:szCs w:val="20"/>
        </w:rPr>
      </w:pPr>
      <w:r>
        <w:rPr>
          <w:rFonts w:ascii="Arial" w:hAnsi="Arial" w:cs="Arial"/>
          <w:sz w:val="20"/>
          <w:szCs w:val="20"/>
        </w:rPr>
        <w:t xml:space="preserve">Email: </w:t>
      </w:r>
      <w:r w:rsidR="00534ECC">
        <w:rPr>
          <w:rFonts w:ascii="Arial" w:hAnsi="Arial" w:cs="Arial"/>
          <w:sz w:val="20"/>
          <w:szCs w:val="20"/>
          <w:lang w:val="id-ID"/>
        </w:rPr>
        <w:t>rachmita.mh@</w:t>
      </w:r>
      <w:r w:rsidRPr="00E27F5C">
        <w:rPr>
          <w:rFonts w:ascii="Arial" w:hAnsi="Arial" w:cs="Arial"/>
          <w:sz w:val="20"/>
          <w:szCs w:val="20"/>
        </w:rPr>
        <w:t>mercubuana.ac.id</w:t>
      </w:r>
      <w:r>
        <w:rPr>
          <w:rFonts w:ascii="Arial" w:hAnsi="Arial" w:cs="Arial"/>
          <w:sz w:val="20"/>
          <w:szCs w:val="20"/>
        </w:rPr>
        <w:t xml:space="preserve"> </w:t>
      </w:r>
      <w:r w:rsidR="00F549EB">
        <w:rPr>
          <w:rFonts w:ascii="Arial" w:hAnsi="Arial" w:cs="Arial"/>
          <w:sz w:val="20"/>
          <w:szCs w:val="20"/>
        </w:rPr>
        <w:t xml:space="preserve"> </w:t>
      </w:r>
    </w:p>
    <w:p w:rsidR="00534ECC" w:rsidRPr="00E27F5C" w:rsidRDefault="00534ECC" w:rsidP="008424DD">
      <w:pPr>
        <w:widowControl w:val="0"/>
        <w:tabs>
          <w:tab w:val="left" w:pos="9020"/>
        </w:tabs>
        <w:autoSpaceDE w:val="0"/>
        <w:autoSpaceDN w:val="0"/>
        <w:adjustRightInd w:val="0"/>
        <w:spacing w:after="0" w:line="240" w:lineRule="auto"/>
        <w:jc w:val="center"/>
        <w:rPr>
          <w:rFonts w:ascii="Arial" w:hAnsi="Arial" w:cs="Arial"/>
          <w:sz w:val="20"/>
          <w:szCs w:val="20"/>
        </w:rPr>
      </w:pPr>
    </w:p>
    <w:p w:rsidR="00534ECC" w:rsidRPr="004958BD" w:rsidRDefault="005B7666" w:rsidP="00534ECC">
      <w:pPr>
        <w:pStyle w:val="Keywords"/>
        <w:spacing w:after="0" w:line="276" w:lineRule="auto"/>
        <w:rPr>
          <w:rFonts w:asciiTheme="minorHAnsi" w:hAnsiTheme="minorHAnsi" w:cstheme="minorHAnsi"/>
          <w:i w:val="0"/>
          <w:color w:val="111111"/>
          <w:sz w:val="22"/>
          <w:shd w:val="clear" w:color="auto" w:fill="FFFFFF"/>
          <w:lang w:val="id-ID"/>
        </w:rPr>
      </w:pPr>
      <w:r w:rsidRPr="005B7666">
        <w:rPr>
          <w:rFonts w:ascii="Arial" w:hAnsi="Arial" w:cs="Arial"/>
          <w:b/>
          <w:bCs/>
          <w:iCs/>
          <w:szCs w:val="20"/>
        </w:rPr>
        <w:t>A</w:t>
      </w:r>
      <w:r w:rsidRPr="005B7666">
        <w:rPr>
          <w:rFonts w:ascii="Arial" w:hAnsi="Arial" w:cs="Arial"/>
          <w:b/>
          <w:bCs/>
          <w:iCs/>
          <w:spacing w:val="1"/>
          <w:szCs w:val="20"/>
        </w:rPr>
        <w:t>b</w:t>
      </w:r>
      <w:r w:rsidRPr="005B7666">
        <w:rPr>
          <w:rFonts w:ascii="Arial" w:hAnsi="Arial" w:cs="Arial"/>
          <w:b/>
          <w:bCs/>
          <w:iCs/>
          <w:szCs w:val="20"/>
        </w:rPr>
        <w:t>stract</w:t>
      </w:r>
      <w:r w:rsidRPr="005B7666">
        <w:rPr>
          <w:rFonts w:ascii="Arial" w:hAnsi="Arial" w:cs="Arial"/>
          <w:b/>
          <w:bCs/>
          <w:iCs/>
          <w:spacing w:val="-5"/>
          <w:szCs w:val="20"/>
        </w:rPr>
        <w:t xml:space="preserve"> </w:t>
      </w:r>
      <w:r w:rsidR="00D07CCC">
        <w:rPr>
          <w:rFonts w:ascii="Arial" w:hAnsi="Arial" w:cs="Arial"/>
          <w:b/>
          <w:bCs/>
          <w:iCs/>
          <w:spacing w:val="-5"/>
          <w:szCs w:val="20"/>
          <w:lang w:val="id-ID"/>
        </w:rPr>
        <w:t>-</w:t>
      </w:r>
      <w:r w:rsidRPr="005B7666">
        <w:rPr>
          <w:rFonts w:ascii="Arial" w:hAnsi="Arial" w:cs="Arial"/>
          <w:szCs w:val="20"/>
        </w:rPr>
        <w:t xml:space="preserve"> </w:t>
      </w:r>
      <w:r w:rsidR="00534ECC" w:rsidRPr="00534ECC">
        <w:rPr>
          <w:rFonts w:ascii="Arial" w:hAnsi="Arial" w:cs="Arial"/>
          <w:color w:val="111111"/>
          <w:shd w:val="clear" w:color="auto" w:fill="FFFFFF"/>
        </w:rPr>
        <w:t>This study aims to show the implementation of deaf space design guidelines application in the Deaf Exhibition Center building. Even to increase society understanding of the need for public space access facilities for hearing disabilities. Deaf space design guidelines is considered an important aspect in determining design concepts and is influenced by hearing disabilities behavioral characteristics of interiority (relations between space and humans). Context of hearing disability behavior which includes a series of stages of exploration process and interpretation by subject in it gives birth to an interiority. Interiority is the presence of oneself being able to comfort him/herself in spaces him/herself in spaces. Interiority isn’t merely a spatial concept, but its concept in which disunited spaces can be</w:t>
      </w:r>
      <w:proofErr w:type="gramStart"/>
      <w:r w:rsidR="00534ECC" w:rsidRPr="00534ECC">
        <w:rPr>
          <w:rFonts w:ascii="Arial" w:hAnsi="Arial" w:cs="Arial"/>
          <w:color w:val="111111"/>
          <w:shd w:val="clear" w:color="auto" w:fill="FFFFFF"/>
        </w:rPr>
        <w:t>  one</w:t>
      </w:r>
      <w:proofErr w:type="gramEnd"/>
      <w:r w:rsidR="00534ECC" w:rsidRPr="00534ECC">
        <w:rPr>
          <w:rFonts w:ascii="Arial" w:hAnsi="Arial" w:cs="Arial"/>
          <w:color w:val="111111"/>
          <w:shd w:val="clear" w:color="auto" w:fill="FFFFFF"/>
        </w:rPr>
        <w:t xml:space="preserve"> uniting body, mind, and space. The interiority in exhibition space toward hearing disability behavior can be implemented in design concept for hearing disability</w:t>
      </w:r>
      <w:proofErr w:type="gramStart"/>
      <w:r w:rsidR="00534ECC" w:rsidRPr="00534ECC">
        <w:rPr>
          <w:rFonts w:ascii="Arial" w:hAnsi="Arial" w:cs="Arial"/>
          <w:color w:val="111111"/>
          <w:shd w:val="clear" w:color="auto" w:fill="FFFFFF"/>
        </w:rPr>
        <w:t>,  so</w:t>
      </w:r>
      <w:proofErr w:type="gramEnd"/>
      <w:r w:rsidR="00534ECC" w:rsidRPr="00534ECC">
        <w:rPr>
          <w:rFonts w:ascii="Arial" w:hAnsi="Arial" w:cs="Arial"/>
          <w:color w:val="111111"/>
          <w:shd w:val="clear" w:color="auto" w:fill="FFFFFF"/>
        </w:rPr>
        <w:t xml:space="preserve"> hearing disability users or visitors can engage in community </w:t>
      </w:r>
      <w:proofErr w:type="spellStart"/>
      <w:r w:rsidR="00534ECC" w:rsidRPr="00534ECC">
        <w:rPr>
          <w:rFonts w:ascii="Arial" w:hAnsi="Arial" w:cs="Arial"/>
          <w:color w:val="111111"/>
          <w:shd w:val="clear" w:color="auto" w:fill="FFFFFF"/>
        </w:rPr>
        <w:t>intraction</w:t>
      </w:r>
      <w:proofErr w:type="spellEnd"/>
      <w:r w:rsidR="00534ECC" w:rsidRPr="00534ECC">
        <w:rPr>
          <w:rFonts w:ascii="Arial" w:hAnsi="Arial" w:cs="Arial"/>
          <w:color w:val="111111"/>
          <w:shd w:val="clear" w:color="auto" w:fill="FFFFFF"/>
        </w:rPr>
        <w:t>  conversations and need space called "deaf space". This study aims</w:t>
      </w:r>
      <w:proofErr w:type="gramStart"/>
      <w:r w:rsidR="00534ECC" w:rsidRPr="00534ECC">
        <w:rPr>
          <w:rFonts w:ascii="Arial" w:hAnsi="Arial" w:cs="Arial"/>
          <w:color w:val="111111"/>
          <w:shd w:val="clear" w:color="auto" w:fill="FFFFFF"/>
        </w:rPr>
        <w:t>  of</w:t>
      </w:r>
      <w:proofErr w:type="gramEnd"/>
      <w:r w:rsidR="00534ECC" w:rsidRPr="00534ECC">
        <w:rPr>
          <w:rFonts w:ascii="Arial" w:hAnsi="Arial" w:cs="Arial"/>
          <w:color w:val="111111"/>
          <w:shd w:val="clear" w:color="auto" w:fill="FFFFFF"/>
        </w:rPr>
        <w:t>  to contribute to application of deaf space design principles in Deaf Exhibition Center building which is accessible to hearing disability or normal hearing (including wheelchair users, blind people) who are more independent and productive</w:t>
      </w:r>
      <w:r w:rsidR="00534ECC" w:rsidRPr="00534ECC">
        <w:rPr>
          <w:rFonts w:ascii="Arial" w:hAnsi="Arial" w:cs="Arial"/>
          <w:color w:val="111111"/>
          <w:shd w:val="clear" w:color="auto" w:fill="FFFFFF"/>
          <w:lang w:val="id-ID"/>
        </w:rPr>
        <w:t>.</w:t>
      </w:r>
    </w:p>
    <w:p w:rsidR="00A20FCF" w:rsidRPr="00A20FCF" w:rsidRDefault="00A20FCF" w:rsidP="008424DD">
      <w:pPr>
        <w:spacing w:after="0" w:line="240" w:lineRule="auto"/>
        <w:jc w:val="both"/>
        <w:rPr>
          <w:rFonts w:ascii="Arial" w:hAnsi="Arial" w:cs="Arial"/>
          <w:i/>
          <w:sz w:val="20"/>
          <w:szCs w:val="20"/>
          <w:lang w:val="id-ID"/>
        </w:rPr>
      </w:pPr>
    </w:p>
    <w:p w:rsidR="00D07CCC" w:rsidRPr="00534ECC" w:rsidRDefault="005B7666" w:rsidP="00534ECC">
      <w:pPr>
        <w:widowControl w:val="0"/>
        <w:autoSpaceDE w:val="0"/>
        <w:autoSpaceDN w:val="0"/>
        <w:adjustRightInd w:val="0"/>
        <w:spacing w:after="0" w:line="240" w:lineRule="auto"/>
        <w:jc w:val="both"/>
        <w:rPr>
          <w:rFonts w:ascii="Arial" w:hAnsi="Arial" w:cs="Arial"/>
          <w:b/>
          <w:i/>
          <w:position w:val="-1"/>
          <w:sz w:val="20"/>
          <w:szCs w:val="20"/>
        </w:rPr>
      </w:pPr>
      <w:r w:rsidRPr="00534ECC">
        <w:rPr>
          <w:rFonts w:ascii="Arial" w:hAnsi="Arial" w:cs="Arial"/>
          <w:b/>
          <w:bCs/>
          <w:i/>
          <w:iCs/>
          <w:position w:val="-1"/>
          <w:sz w:val="20"/>
          <w:szCs w:val="20"/>
        </w:rPr>
        <w:t>Keyw</w:t>
      </w:r>
      <w:r w:rsidRPr="00534ECC">
        <w:rPr>
          <w:rFonts w:ascii="Arial" w:hAnsi="Arial" w:cs="Arial"/>
          <w:b/>
          <w:bCs/>
          <w:i/>
          <w:iCs/>
          <w:spacing w:val="1"/>
          <w:position w:val="-1"/>
          <w:sz w:val="20"/>
          <w:szCs w:val="20"/>
        </w:rPr>
        <w:t>o</w:t>
      </w:r>
      <w:r w:rsidRPr="00534ECC">
        <w:rPr>
          <w:rFonts w:ascii="Arial" w:hAnsi="Arial" w:cs="Arial"/>
          <w:b/>
          <w:bCs/>
          <w:i/>
          <w:iCs/>
          <w:spacing w:val="-1"/>
          <w:position w:val="-1"/>
          <w:sz w:val="20"/>
          <w:szCs w:val="20"/>
        </w:rPr>
        <w:t>r</w:t>
      </w:r>
      <w:r w:rsidRPr="00534ECC">
        <w:rPr>
          <w:rFonts w:ascii="Arial" w:hAnsi="Arial" w:cs="Arial"/>
          <w:b/>
          <w:bCs/>
          <w:i/>
          <w:iCs/>
          <w:position w:val="-1"/>
          <w:sz w:val="20"/>
          <w:szCs w:val="20"/>
        </w:rPr>
        <w:t>ds</w:t>
      </w:r>
      <w:r w:rsidRPr="00534ECC">
        <w:rPr>
          <w:rFonts w:ascii="Arial" w:hAnsi="Arial" w:cs="Arial"/>
          <w:b/>
          <w:bCs/>
          <w:i/>
          <w:position w:val="-1"/>
          <w:sz w:val="20"/>
          <w:szCs w:val="20"/>
        </w:rPr>
        <w:t>:</w:t>
      </w:r>
      <w:r w:rsidRPr="00534ECC">
        <w:rPr>
          <w:rFonts w:ascii="Arial" w:hAnsi="Arial" w:cs="Arial"/>
          <w:b/>
          <w:bCs/>
          <w:i/>
          <w:spacing w:val="-7"/>
          <w:position w:val="-1"/>
          <w:sz w:val="20"/>
          <w:szCs w:val="20"/>
        </w:rPr>
        <w:t xml:space="preserve"> </w:t>
      </w:r>
      <w:r w:rsidR="00534ECC" w:rsidRPr="00534ECC">
        <w:rPr>
          <w:rFonts w:ascii="Arial" w:hAnsi="Arial" w:cs="Arial"/>
          <w:sz w:val="20"/>
          <w:szCs w:val="20"/>
          <w:lang w:val="id-ID"/>
        </w:rPr>
        <w:t>interiority, hearing disabilitiy behaviour, deaf space design, Deaf Exhibition Center in Bekasi</w:t>
      </w:r>
    </w:p>
    <w:p w:rsidR="00534ECC" w:rsidRDefault="00534ECC" w:rsidP="00D07CCC">
      <w:pPr>
        <w:widowControl w:val="0"/>
        <w:autoSpaceDE w:val="0"/>
        <w:autoSpaceDN w:val="0"/>
        <w:adjustRightInd w:val="0"/>
        <w:spacing w:after="0" w:line="240" w:lineRule="auto"/>
        <w:jc w:val="right"/>
        <w:rPr>
          <w:rFonts w:ascii="Arial" w:hAnsi="Arial" w:cs="Arial"/>
          <w:b/>
          <w:i/>
          <w:position w:val="-1"/>
          <w:sz w:val="20"/>
          <w:szCs w:val="20"/>
        </w:rPr>
      </w:pPr>
    </w:p>
    <w:p w:rsidR="00D07CCC" w:rsidRPr="001C5384" w:rsidRDefault="00D07CCC" w:rsidP="00D07CCC">
      <w:pPr>
        <w:widowControl w:val="0"/>
        <w:autoSpaceDE w:val="0"/>
        <w:autoSpaceDN w:val="0"/>
        <w:adjustRightInd w:val="0"/>
        <w:spacing w:after="0" w:line="240" w:lineRule="auto"/>
        <w:jc w:val="right"/>
        <w:rPr>
          <w:rFonts w:ascii="Arial" w:hAnsi="Arial" w:cs="Arial"/>
          <w:b/>
          <w:i/>
          <w:position w:val="-1"/>
          <w:sz w:val="20"/>
          <w:szCs w:val="20"/>
        </w:rPr>
      </w:pPr>
      <w:r w:rsidRPr="001C5384">
        <w:rPr>
          <w:rFonts w:ascii="Arial" w:hAnsi="Arial" w:cs="Arial"/>
          <w:b/>
          <w:i/>
          <w:position w:val="-1"/>
          <w:sz w:val="20"/>
          <w:szCs w:val="20"/>
        </w:rPr>
        <w:t xml:space="preserve">Copyright © 2019 </w:t>
      </w:r>
      <w:proofErr w:type="spellStart"/>
      <w:r w:rsidRPr="001C5384">
        <w:rPr>
          <w:rFonts w:ascii="Arial" w:hAnsi="Arial" w:cs="Arial"/>
          <w:b/>
          <w:i/>
          <w:position w:val="-1"/>
          <w:sz w:val="20"/>
          <w:szCs w:val="20"/>
        </w:rPr>
        <w:t>Universitas</w:t>
      </w:r>
      <w:proofErr w:type="spellEnd"/>
      <w:r w:rsidRPr="001C5384">
        <w:rPr>
          <w:rFonts w:ascii="Arial" w:hAnsi="Arial" w:cs="Arial"/>
          <w:b/>
          <w:i/>
          <w:position w:val="-1"/>
          <w:sz w:val="20"/>
          <w:szCs w:val="20"/>
        </w:rPr>
        <w:t xml:space="preserve"> </w:t>
      </w:r>
      <w:proofErr w:type="spellStart"/>
      <w:r w:rsidRPr="001C5384">
        <w:rPr>
          <w:rFonts w:ascii="Arial" w:hAnsi="Arial" w:cs="Arial"/>
          <w:b/>
          <w:i/>
          <w:position w:val="-1"/>
          <w:sz w:val="20"/>
          <w:szCs w:val="20"/>
        </w:rPr>
        <w:t>Mercu</w:t>
      </w:r>
      <w:proofErr w:type="spellEnd"/>
      <w:r w:rsidRPr="001C5384">
        <w:rPr>
          <w:rFonts w:ascii="Arial" w:hAnsi="Arial" w:cs="Arial"/>
          <w:b/>
          <w:i/>
          <w:position w:val="-1"/>
          <w:sz w:val="20"/>
          <w:szCs w:val="20"/>
        </w:rPr>
        <w:t xml:space="preserve"> </w:t>
      </w:r>
      <w:proofErr w:type="spellStart"/>
      <w:r w:rsidRPr="001C5384">
        <w:rPr>
          <w:rFonts w:ascii="Arial" w:hAnsi="Arial" w:cs="Arial"/>
          <w:b/>
          <w:i/>
          <w:position w:val="-1"/>
          <w:sz w:val="20"/>
          <w:szCs w:val="20"/>
        </w:rPr>
        <w:t>Buana</w:t>
      </w:r>
      <w:proofErr w:type="spellEnd"/>
      <w:r w:rsidRPr="001C5384">
        <w:rPr>
          <w:rFonts w:ascii="Arial" w:hAnsi="Arial" w:cs="Arial"/>
          <w:b/>
          <w:i/>
          <w:position w:val="-1"/>
          <w:sz w:val="20"/>
          <w:szCs w:val="20"/>
        </w:rPr>
        <w:t>. All right reserved.</w:t>
      </w:r>
    </w:p>
    <w:p w:rsidR="00D07CCC" w:rsidRPr="00C26FAB" w:rsidRDefault="00D07CCC" w:rsidP="00D07CCC">
      <w:pPr>
        <w:spacing w:after="0" w:line="240" w:lineRule="auto"/>
        <w:jc w:val="both"/>
        <w:rPr>
          <w:rFonts w:ascii="Arial" w:hAnsi="Arial" w:cs="Arial"/>
          <w:bCs/>
          <w:i/>
          <w:sz w:val="20"/>
          <w:szCs w:val="20"/>
        </w:rPr>
      </w:pPr>
    </w:p>
    <w:tbl>
      <w:tblPr>
        <w:tblW w:w="0" w:type="auto"/>
        <w:jc w:val="right"/>
        <w:tblLook w:val="04A0" w:firstRow="1" w:lastRow="0" w:firstColumn="1" w:lastColumn="0" w:noHBand="0" w:noVBand="1"/>
      </w:tblPr>
      <w:tblGrid>
        <w:gridCol w:w="2547"/>
        <w:gridCol w:w="2693"/>
        <w:gridCol w:w="2844"/>
      </w:tblGrid>
      <w:tr w:rsidR="00D07CCC" w:rsidRPr="00C26FAB" w:rsidTr="00F54C24">
        <w:trPr>
          <w:jc w:val="right"/>
        </w:trPr>
        <w:tc>
          <w:tcPr>
            <w:tcW w:w="2547" w:type="dxa"/>
            <w:shd w:val="clear" w:color="auto" w:fill="auto"/>
            <w:vAlign w:val="center"/>
          </w:tcPr>
          <w:p w:rsidR="00D07CCC" w:rsidRPr="00C26FAB" w:rsidRDefault="00D07CCC" w:rsidP="00534ECC">
            <w:pPr>
              <w:spacing w:after="0" w:line="240" w:lineRule="auto"/>
              <w:jc w:val="right"/>
              <w:rPr>
                <w:rFonts w:ascii="Arial" w:hAnsi="Arial" w:cs="Arial"/>
                <w:b/>
                <w:szCs w:val="20"/>
              </w:rPr>
            </w:pPr>
            <w:r w:rsidRPr="00C26FAB">
              <w:rPr>
                <w:rFonts w:ascii="Arial" w:hAnsi="Arial" w:cs="Arial"/>
                <w:i/>
                <w:sz w:val="16"/>
                <w:szCs w:val="16"/>
              </w:rPr>
              <w:t xml:space="preserve">Received: </w:t>
            </w:r>
            <w:r w:rsidR="00534ECC">
              <w:rPr>
                <w:rFonts w:ascii="Arial" w:hAnsi="Arial" w:cs="Arial"/>
                <w:i/>
                <w:sz w:val="16"/>
                <w:szCs w:val="16"/>
                <w:lang w:val="id-ID"/>
              </w:rPr>
              <w:t xml:space="preserve">July </w:t>
            </w:r>
            <w:r>
              <w:rPr>
                <w:rFonts w:ascii="Arial" w:hAnsi="Arial" w:cs="Arial"/>
                <w:i/>
                <w:sz w:val="16"/>
                <w:szCs w:val="16"/>
                <w:lang w:val="id-ID"/>
              </w:rPr>
              <w:t xml:space="preserve"> 2</w:t>
            </w:r>
            <w:r w:rsidR="00534ECC">
              <w:rPr>
                <w:rFonts w:ascii="Arial" w:hAnsi="Arial" w:cs="Arial"/>
                <w:i/>
                <w:sz w:val="16"/>
                <w:szCs w:val="16"/>
                <w:lang w:val="id-ID"/>
              </w:rPr>
              <w:t>7</w:t>
            </w:r>
            <w:r w:rsidRPr="00C26FAB">
              <w:rPr>
                <w:rFonts w:ascii="Arial" w:hAnsi="Arial" w:cs="Arial"/>
                <w:i/>
                <w:sz w:val="16"/>
                <w:szCs w:val="16"/>
              </w:rPr>
              <w:t>, 201</w:t>
            </w:r>
            <w:r>
              <w:rPr>
                <w:rFonts w:ascii="Arial" w:hAnsi="Arial" w:cs="Arial"/>
                <w:i/>
                <w:sz w:val="16"/>
                <w:szCs w:val="16"/>
                <w:lang w:val="id-ID"/>
              </w:rPr>
              <w:t>9</w:t>
            </w:r>
          </w:p>
        </w:tc>
        <w:tc>
          <w:tcPr>
            <w:tcW w:w="2693" w:type="dxa"/>
            <w:shd w:val="clear" w:color="auto" w:fill="auto"/>
            <w:vAlign w:val="center"/>
          </w:tcPr>
          <w:p w:rsidR="00D07CCC" w:rsidRPr="00C26FAB" w:rsidRDefault="00D07CCC" w:rsidP="00534ECC">
            <w:pPr>
              <w:spacing w:after="0" w:line="240" w:lineRule="auto"/>
              <w:jc w:val="right"/>
              <w:rPr>
                <w:rFonts w:ascii="Arial" w:hAnsi="Arial" w:cs="Arial"/>
                <w:b/>
                <w:szCs w:val="20"/>
              </w:rPr>
            </w:pPr>
            <w:r w:rsidRPr="00C26FAB">
              <w:rPr>
                <w:rFonts w:ascii="Arial" w:hAnsi="Arial" w:cs="Arial"/>
                <w:i/>
                <w:sz w:val="16"/>
                <w:szCs w:val="16"/>
              </w:rPr>
              <w:t xml:space="preserve">Revised: </w:t>
            </w:r>
            <w:r w:rsidR="00534ECC">
              <w:rPr>
                <w:rFonts w:ascii="Arial" w:hAnsi="Arial" w:cs="Arial"/>
                <w:i/>
                <w:sz w:val="16"/>
                <w:szCs w:val="16"/>
                <w:lang w:val="id-ID"/>
              </w:rPr>
              <w:t>..........</w:t>
            </w:r>
            <w:r w:rsidRPr="00C26FAB">
              <w:rPr>
                <w:rFonts w:ascii="Arial" w:hAnsi="Arial" w:cs="Arial"/>
                <w:i/>
                <w:sz w:val="16"/>
                <w:szCs w:val="16"/>
              </w:rPr>
              <w:t>, 201</w:t>
            </w:r>
            <w:r>
              <w:rPr>
                <w:rFonts w:ascii="Arial" w:hAnsi="Arial" w:cs="Arial"/>
                <w:i/>
                <w:sz w:val="16"/>
                <w:szCs w:val="16"/>
                <w:lang w:val="id-ID"/>
              </w:rPr>
              <w:t>9</w:t>
            </w:r>
          </w:p>
        </w:tc>
        <w:tc>
          <w:tcPr>
            <w:tcW w:w="2844" w:type="dxa"/>
            <w:shd w:val="clear" w:color="auto" w:fill="auto"/>
            <w:vAlign w:val="center"/>
          </w:tcPr>
          <w:p w:rsidR="00D07CCC" w:rsidRPr="00C26FAB" w:rsidRDefault="00D07CCC" w:rsidP="00534ECC">
            <w:pPr>
              <w:spacing w:after="0" w:line="240" w:lineRule="auto"/>
              <w:jc w:val="right"/>
              <w:rPr>
                <w:rFonts w:ascii="Arial" w:hAnsi="Arial" w:cs="Arial"/>
                <w:b/>
                <w:szCs w:val="20"/>
                <w:lang w:val="id-ID"/>
              </w:rPr>
            </w:pPr>
            <w:r w:rsidRPr="00C26FAB">
              <w:rPr>
                <w:rFonts w:ascii="Arial" w:hAnsi="Arial" w:cs="Arial"/>
                <w:i/>
                <w:sz w:val="16"/>
                <w:szCs w:val="16"/>
              </w:rPr>
              <w:t xml:space="preserve">Accepted: </w:t>
            </w:r>
            <w:r w:rsidR="00534ECC">
              <w:rPr>
                <w:rFonts w:ascii="Arial" w:hAnsi="Arial" w:cs="Arial"/>
                <w:i/>
                <w:sz w:val="16"/>
                <w:szCs w:val="16"/>
                <w:lang w:val="id-ID"/>
              </w:rPr>
              <w:t>........</w:t>
            </w:r>
            <w:r w:rsidRPr="00C26FAB">
              <w:rPr>
                <w:rFonts w:ascii="Arial" w:hAnsi="Arial" w:cs="Arial"/>
                <w:i/>
                <w:sz w:val="16"/>
                <w:szCs w:val="16"/>
              </w:rPr>
              <w:t>, 201</w:t>
            </w:r>
            <w:r>
              <w:rPr>
                <w:rFonts w:ascii="Arial" w:hAnsi="Arial" w:cs="Arial"/>
                <w:i/>
                <w:sz w:val="16"/>
                <w:szCs w:val="16"/>
                <w:lang w:val="id-ID"/>
              </w:rPr>
              <w:t>9</w:t>
            </w:r>
          </w:p>
        </w:tc>
      </w:tr>
    </w:tbl>
    <w:p w:rsidR="005B7666" w:rsidRPr="005B7666" w:rsidRDefault="005B7666" w:rsidP="008424DD">
      <w:pPr>
        <w:widowControl w:val="0"/>
        <w:autoSpaceDE w:val="0"/>
        <w:autoSpaceDN w:val="0"/>
        <w:adjustRightInd w:val="0"/>
        <w:spacing w:after="0" w:line="240" w:lineRule="auto"/>
        <w:jc w:val="both"/>
        <w:rPr>
          <w:rFonts w:ascii="Arial" w:hAnsi="Arial" w:cs="Arial"/>
          <w:sz w:val="20"/>
          <w:szCs w:val="20"/>
        </w:rPr>
      </w:pPr>
    </w:p>
    <w:p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004F92">
          <w:headerReference w:type="even" r:id="rId8"/>
          <w:headerReference w:type="default" r:id="rId9"/>
          <w:footerReference w:type="even" r:id="rId10"/>
          <w:footerReference w:type="default" r:id="rId11"/>
          <w:headerReference w:type="first" r:id="rId12"/>
          <w:footerReference w:type="first" r:id="rId13"/>
          <w:type w:val="nextColumn"/>
          <w:pgSz w:w="11907" w:h="16840" w:code="9"/>
          <w:pgMar w:top="1701" w:right="1134" w:bottom="1701" w:left="1701" w:header="680" w:footer="680" w:gutter="0"/>
          <w:cols w:space="720"/>
          <w:titlePg/>
          <w:docGrid w:linePitch="360"/>
        </w:sectPr>
      </w:pPr>
    </w:p>
    <w:p w:rsidR="004D4DB4" w:rsidRDefault="000E1E9B" w:rsidP="004D4DB4">
      <w:pPr>
        <w:widowControl w:val="0"/>
        <w:autoSpaceDE w:val="0"/>
        <w:autoSpaceDN w:val="0"/>
        <w:adjustRightInd w:val="0"/>
        <w:spacing w:after="0" w:line="240" w:lineRule="auto"/>
        <w:jc w:val="both"/>
        <w:rPr>
          <w:rFonts w:ascii="Arial" w:hAnsi="Arial" w:cs="Arial"/>
          <w:b/>
          <w:bCs/>
          <w:spacing w:val="-1"/>
          <w:sz w:val="20"/>
          <w:szCs w:val="20"/>
        </w:rPr>
      </w:pPr>
      <w:r w:rsidRPr="00ED2688">
        <w:rPr>
          <w:rFonts w:ascii="Arial" w:hAnsi="Arial" w:cs="Arial"/>
          <w:b/>
          <w:bCs/>
          <w:spacing w:val="-1"/>
          <w:sz w:val="20"/>
          <w:szCs w:val="20"/>
        </w:rPr>
        <w:lastRenderedPageBreak/>
        <w:t>INTRODUCTION</w:t>
      </w:r>
    </w:p>
    <w:p w:rsidR="00534ECC" w:rsidRPr="004D4DB4" w:rsidRDefault="00534ECC" w:rsidP="004D4DB4">
      <w:pPr>
        <w:widowControl w:val="0"/>
        <w:autoSpaceDE w:val="0"/>
        <w:autoSpaceDN w:val="0"/>
        <w:adjustRightInd w:val="0"/>
        <w:spacing w:after="0" w:line="240" w:lineRule="auto"/>
        <w:ind w:firstLine="562"/>
        <w:jc w:val="both"/>
        <w:rPr>
          <w:rFonts w:ascii="Arial" w:hAnsi="Arial" w:cs="Arial"/>
          <w:sz w:val="20"/>
          <w:szCs w:val="20"/>
        </w:rPr>
      </w:pPr>
      <w:r w:rsidRPr="001361AD">
        <w:rPr>
          <w:rFonts w:ascii="Arial" w:hAnsi="Arial" w:cs="Arial"/>
          <w:sz w:val="20"/>
          <w:szCs w:val="24"/>
          <w:lang w:val="x-none" w:eastAsia="x-none"/>
        </w:rPr>
        <w:t>The condition of interiority in exhibiton space in Indonesia for hearing disabilities (deaf</w:t>
      </w:r>
      <w:r w:rsidRPr="001361AD">
        <w:rPr>
          <w:rFonts w:ascii="Arial" w:hAnsi="Arial" w:cs="Arial"/>
          <w:sz w:val="20"/>
          <w:szCs w:val="24"/>
          <w:lang w:val="id-ID" w:eastAsia="x-none"/>
        </w:rPr>
        <w:t xml:space="preserve">, </w:t>
      </w:r>
      <w:r w:rsidRPr="001361AD">
        <w:rPr>
          <w:rFonts w:ascii="Arial" w:hAnsi="Arial" w:cs="Arial"/>
          <w:sz w:val="20"/>
          <w:szCs w:val="24"/>
          <w:lang w:val="x-none" w:eastAsia="x-none"/>
        </w:rPr>
        <w:t>deaf</w:t>
      </w:r>
      <w:r w:rsidRPr="001361AD">
        <w:rPr>
          <w:rFonts w:ascii="Arial" w:hAnsi="Arial" w:cs="Arial"/>
          <w:sz w:val="20"/>
          <w:szCs w:val="24"/>
          <w:lang w:val="id-ID" w:eastAsia="x-none"/>
        </w:rPr>
        <w:t>-dumb</w:t>
      </w:r>
      <w:r w:rsidRPr="001361AD">
        <w:rPr>
          <w:rFonts w:ascii="Arial" w:hAnsi="Arial" w:cs="Arial"/>
          <w:sz w:val="20"/>
          <w:szCs w:val="24"/>
          <w:lang w:val="x-none" w:eastAsia="x-none"/>
        </w:rPr>
        <w:t xml:space="preserve"> and hearing impaired) is still very alarming, because standard of  exhibition </w:t>
      </w:r>
      <w:r w:rsidRPr="001361AD">
        <w:rPr>
          <w:rFonts w:ascii="Arial" w:hAnsi="Arial" w:cs="Arial"/>
          <w:sz w:val="20"/>
          <w:szCs w:val="24"/>
          <w:lang w:val="id-ID" w:eastAsia="x-none"/>
        </w:rPr>
        <w:t xml:space="preserve">space </w:t>
      </w:r>
      <w:r w:rsidRPr="001361AD">
        <w:rPr>
          <w:rFonts w:ascii="Arial" w:hAnsi="Arial" w:cs="Arial"/>
          <w:sz w:val="20"/>
          <w:szCs w:val="24"/>
          <w:lang w:val="x-none" w:eastAsia="x-none"/>
        </w:rPr>
        <w:t xml:space="preserve">design </w:t>
      </w:r>
      <w:r w:rsidRPr="001361AD">
        <w:rPr>
          <w:rFonts w:ascii="Arial" w:hAnsi="Arial" w:cs="Arial"/>
          <w:sz w:val="20"/>
          <w:szCs w:val="24"/>
          <w:lang w:val="id-ID" w:eastAsia="x-none"/>
        </w:rPr>
        <w:t xml:space="preserve">application </w:t>
      </w:r>
      <w:r w:rsidRPr="001361AD">
        <w:rPr>
          <w:rFonts w:ascii="Arial" w:hAnsi="Arial" w:cs="Arial"/>
          <w:sz w:val="20"/>
          <w:szCs w:val="24"/>
          <w:lang w:val="x-none" w:eastAsia="x-none"/>
        </w:rPr>
        <w:t xml:space="preserve">is the same as  </w:t>
      </w:r>
      <w:r w:rsidRPr="001361AD">
        <w:rPr>
          <w:rFonts w:ascii="Arial" w:hAnsi="Arial" w:cs="Arial"/>
          <w:sz w:val="20"/>
          <w:szCs w:val="24"/>
          <w:lang w:val="id-ID" w:eastAsia="x-none"/>
        </w:rPr>
        <w:t xml:space="preserve">normal </w:t>
      </w:r>
      <w:r w:rsidRPr="001361AD">
        <w:rPr>
          <w:rFonts w:ascii="Arial" w:hAnsi="Arial" w:cs="Arial"/>
          <w:sz w:val="20"/>
          <w:szCs w:val="24"/>
          <w:lang w:val="x-none" w:eastAsia="x-none"/>
        </w:rPr>
        <w:t xml:space="preserve">hearing person. Interiority in the exhibiton space is based on the behavioral characteristics of physical environment needed by </w:t>
      </w:r>
      <w:r w:rsidRPr="001361AD">
        <w:rPr>
          <w:rFonts w:ascii="Arial" w:hAnsi="Arial" w:cs="Arial"/>
          <w:sz w:val="20"/>
          <w:szCs w:val="24"/>
          <w:lang w:val="id-ID" w:eastAsia="x-none"/>
        </w:rPr>
        <w:t xml:space="preserve">hearing disability </w:t>
      </w:r>
      <w:r w:rsidRPr="001361AD">
        <w:rPr>
          <w:rFonts w:ascii="Arial" w:hAnsi="Arial" w:cs="Arial"/>
          <w:sz w:val="20"/>
          <w:szCs w:val="24"/>
          <w:lang w:val="x-none" w:eastAsia="x-none"/>
        </w:rPr>
        <w:t>users.</w:t>
      </w:r>
      <w:r w:rsidRPr="001361AD">
        <w:rPr>
          <w:rFonts w:ascii="Arial" w:hAnsi="Arial" w:cs="Arial"/>
          <w:sz w:val="20"/>
          <w:szCs w:val="24"/>
          <w:lang w:val="id-ID" w:eastAsia="x-none"/>
        </w:rPr>
        <w:t xml:space="preserve"> </w:t>
      </w:r>
      <w:r w:rsidRPr="001361AD">
        <w:rPr>
          <w:rFonts w:ascii="Arial" w:hAnsi="Arial" w:cs="Arial"/>
          <w:sz w:val="20"/>
          <w:szCs w:val="24"/>
          <w:lang w:val="x-none" w:eastAsia="x-none"/>
        </w:rPr>
        <w:t xml:space="preserve">The implementation design method that seems to be a space design for </w:t>
      </w:r>
      <w:r w:rsidRPr="001361AD">
        <w:rPr>
          <w:rFonts w:ascii="Arial" w:hAnsi="Arial" w:cs="Arial"/>
          <w:sz w:val="20"/>
          <w:szCs w:val="24"/>
          <w:lang w:val="id-ID" w:eastAsia="x-none"/>
        </w:rPr>
        <w:t>hearing disability</w:t>
      </w:r>
      <w:r w:rsidRPr="001361AD">
        <w:rPr>
          <w:rFonts w:ascii="Arial" w:hAnsi="Arial" w:cs="Arial"/>
          <w:sz w:val="20"/>
          <w:szCs w:val="24"/>
          <w:lang w:val="x-none" w:eastAsia="x-none"/>
        </w:rPr>
        <w:t xml:space="preserve"> is a deaf space design approach that focuses on behavior. Deaf space design as a customized design method for understanding interiority with behavior. The purpose of study is to improve the quality of interiority to level of physical comfort and behavior of </w:t>
      </w:r>
      <w:r w:rsidRPr="001361AD">
        <w:rPr>
          <w:rFonts w:ascii="Arial" w:hAnsi="Arial" w:cs="Arial"/>
          <w:sz w:val="20"/>
          <w:szCs w:val="24"/>
          <w:lang w:val="id-ID" w:eastAsia="x-none"/>
        </w:rPr>
        <w:t xml:space="preserve">hearing disability </w:t>
      </w:r>
      <w:r w:rsidRPr="001361AD">
        <w:rPr>
          <w:rFonts w:ascii="Arial" w:hAnsi="Arial" w:cs="Arial"/>
          <w:sz w:val="20"/>
          <w:szCs w:val="24"/>
          <w:lang w:val="x-none" w:eastAsia="x-none"/>
        </w:rPr>
        <w:t>users in the process of exhibiton activities (workshops, exhibitions, cultural arts, shows and so on). Through the design to be analyzed are the circulation system, interior space system and information and communication system in D</w:t>
      </w:r>
      <w:r w:rsidRPr="001361AD">
        <w:rPr>
          <w:rFonts w:ascii="Arial" w:hAnsi="Arial" w:cs="Arial"/>
          <w:sz w:val="20"/>
          <w:szCs w:val="24"/>
          <w:lang w:val="id-ID" w:eastAsia="x-none"/>
        </w:rPr>
        <w:t xml:space="preserve">eaf </w:t>
      </w:r>
      <w:r w:rsidRPr="001361AD">
        <w:rPr>
          <w:rFonts w:ascii="Arial" w:hAnsi="Arial" w:cs="Arial"/>
          <w:sz w:val="20"/>
          <w:szCs w:val="24"/>
          <w:lang w:val="x-none" w:eastAsia="x-none"/>
        </w:rPr>
        <w:t>E</w:t>
      </w:r>
      <w:r w:rsidRPr="001361AD">
        <w:rPr>
          <w:rFonts w:ascii="Arial" w:hAnsi="Arial" w:cs="Arial"/>
          <w:sz w:val="20"/>
          <w:szCs w:val="24"/>
          <w:lang w:val="id-ID" w:eastAsia="x-none"/>
        </w:rPr>
        <w:t xml:space="preserve">xibition </w:t>
      </w:r>
      <w:r w:rsidRPr="001361AD">
        <w:rPr>
          <w:rFonts w:ascii="Arial" w:hAnsi="Arial" w:cs="Arial"/>
          <w:sz w:val="20"/>
          <w:szCs w:val="24"/>
          <w:lang w:val="x-none" w:eastAsia="x-none"/>
        </w:rPr>
        <w:t>C</w:t>
      </w:r>
      <w:r w:rsidRPr="001361AD">
        <w:rPr>
          <w:rFonts w:ascii="Arial" w:hAnsi="Arial" w:cs="Arial"/>
          <w:sz w:val="20"/>
          <w:szCs w:val="24"/>
          <w:lang w:val="id-ID" w:eastAsia="x-none"/>
        </w:rPr>
        <w:t>enter (DEC)</w:t>
      </w:r>
      <w:r w:rsidRPr="001361AD">
        <w:rPr>
          <w:rFonts w:ascii="Arial" w:hAnsi="Arial" w:cs="Arial"/>
          <w:sz w:val="20"/>
          <w:szCs w:val="24"/>
          <w:lang w:val="x-none" w:eastAsia="x-none"/>
        </w:rPr>
        <w:t xml:space="preserve"> building for </w:t>
      </w:r>
      <w:r w:rsidRPr="001361AD">
        <w:rPr>
          <w:rFonts w:ascii="Arial" w:hAnsi="Arial" w:cs="Arial"/>
          <w:sz w:val="20"/>
          <w:szCs w:val="24"/>
          <w:lang w:val="id-ID" w:eastAsia="x-none"/>
        </w:rPr>
        <w:t>hearing disability.</w:t>
      </w:r>
    </w:p>
    <w:p w:rsidR="00534ECC" w:rsidRDefault="00534ECC" w:rsidP="00534ECC">
      <w:pPr>
        <w:spacing w:after="0" w:line="240" w:lineRule="auto"/>
        <w:ind w:firstLine="562"/>
        <w:jc w:val="both"/>
        <w:rPr>
          <w:rFonts w:ascii="Arial" w:hAnsi="Arial" w:cs="Arial"/>
          <w:sz w:val="20"/>
          <w:szCs w:val="20"/>
        </w:rPr>
      </w:pPr>
    </w:p>
    <w:p w:rsidR="00534ECC" w:rsidRDefault="00534ECC" w:rsidP="00534ECC">
      <w:pPr>
        <w:spacing w:after="0" w:line="240" w:lineRule="auto"/>
        <w:ind w:firstLine="562"/>
        <w:jc w:val="both"/>
        <w:rPr>
          <w:rFonts w:ascii="Arial" w:hAnsi="Arial" w:cs="Arial"/>
          <w:sz w:val="20"/>
          <w:szCs w:val="20"/>
        </w:rPr>
      </w:pPr>
    </w:p>
    <w:p w:rsidR="00534ECC" w:rsidRPr="001361AD" w:rsidRDefault="00534ECC" w:rsidP="004D4DB4">
      <w:pPr>
        <w:spacing w:after="0" w:line="240" w:lineRule="auto"/>
        <w:ind w:right="41" w:firstLine="562"/>
        <w:jc w:val="both"/>
        <w:rPr>
          <w:rFonts w:ascii="Arial" w:hAnsi="Arial" w:cs="Arial"/>
          <w:sz w:val="20"/>
          <w:lang w:val="id-ID"/>
        </w:rPr>
      </w:pPr>
      <w:r w:rsidRPr="001361AD">
        <w:rPr>
          <w:rFonts w:ascii="Arial" w:hAnsi="Arial" w:cs="Arial"/>
          <w:sz w:val="20"/>
        </w:rPr>
        <w:t xml:space="preserve">Interiority </w:t>
      </w:r>
      <w:proofErr w:type="gramStart"/>
      <w:r w:rsidRPr="001361AD">
        <w:rPr>
          <w:rFonts w:ascii="Arial" w:hAnsi="Arial" w:cs="Arial"/>
          <w:sz w:val="20"/>
        </w:rPr>
        <w:t>defined  as</w:t>
      </w:r>
      <w:proofErr w:type="gramEnd"/>
      <w:r w:rsidRPr="001361AD">
        <w:rPr>
          <w:rFonts w:ascii="Arial" w:hAnsi="Arial" w:cs="Arial"/>
          <w:sz w:val="20"/>
        </w:rPr>
        <w:t xml:space="preserve"> a character’s thoughts, feeling, reactions, and inner struggles, and how we access them, </w:t>
      </w:r>
      <w:proofErr w:type="spellStart"/>
      <w:r w:rsidRPr="001361AD">
        <w:rPr>
          <w:rFonts w:ascii="Arial" w:hAnsi="Arial" w:cs="Arial"/>
          <w:sz w:val="20"/>
        </w:rPr>
        <w:t>wheter</w:t>
      </w:r>
      <w:proofErr w:type="spellEnd"/>
      <w:r w:rsidRPr="001361AD">
        <w:rPr>
          <w:rFonts w:ascii="Arial" w:hAnsi="Arial" w:cs="Arial"/>
          <w:sz w:val="20"/>
        </w:rPr>
        <w:t xml:space="preserve"> it’s in first person or third (</w:t>
      </w:r>
      <w:proofErr w:type="spellStart"/>
      <w:r w:rsidRPr="001361AD">
        <w:rPr>
          <w:rFonts w:ascii="Arial" w:hAnsi="Arial" w:cs="Arial"/>
          <w:sz w:val="20"/>
        </w:rPr>
        <w:t>Kole</w:t>
      </w:r>
      <w:proofErr w:type="spellEnd"/>
      <w:r w:rsidRPr="001361AD">
        <w:rPr>
          <w:rFonts w:ascii="Arial" w:hAnsi="Arial" w:cs="Arial"/>
          <w:sz w:val="20"/>
        </w:rPr>
        <w:t>, 2017). It is human sense of place in the world is mediated through everyday interaction with both human and space (</w:t>
      </w:r>
      <w:proofErr w:type="spellStart"/>
      <w:r w:rsidRPr="001361AD">
        <w:rPr>
          <w:rFonts w:ascii="Arial" w:hAnsi="Arial" w:cs="Arial"/>
          <w:sz w:val="20"/>
        </w:rPr>
        <w:t>Seamon</w:t>
      </w:r>
      <w:proofErr w:type="spellEnd"/>
      <w:r w:rsidRPr="001361AD">
        <w:rPr>
          <w:rFonts w:ascii="Arial" w:hAnsi="Arial" w:cs="Arial"/>
          <w:sz w:val="20"/>
        </w:rPr>
        <w:t>, 1985). Through focusing attention on human everyday routine interactions human come to understand how a sense of interiority is inherently linked to the quality of daily relations with designed environments (</w:t>
      </w:r>
      <w:proofErr w:type="spellStart"/>
      <w:r w:rsidRPr="001361AD">
        <w:rPr>
          <w:rFonts w:ascii="Arial" w:hAnsi="Arial" w:cs="Arial"/>
          <w:sz w:val="20"/>
        </w:rPr>
        <w:t>Dyck</w:t>
      </w:r>
      <w:proofErr w:type="spellEnd"/>
      <w:r w:rsidRPr="001361AD">
        <w:rPr>
          <w:rFonts w:ascii="Arial" w:hAnsi="Arial" w:cs="Arial"/>
          <w:sz w:val="20"/>
        </w:rPr>
        <w:t>,</w:t>
      </w:r>
      <w:r w:rsidRPr="001361AD">
        <w:rPr>
          <w:rFonts w:ascii="Arial" w:hAnsi="Arial" w:cs="Arial"/>
          <w:sz w:val="20"/>
          <w:lang w:val="id-ID"/>
        </w:rPr>
        <w:t xml:space="preserve"> </w:t>
      </w:r>
      <w:r w:rsidRPr="001361AD">
        <w:rPr>
          <w:rFonts w:ascii="Arial" w:hAnsi="Arial" w:cs="Arial"/>
          <w:sz w:val="20"/>
        </w:rPr>
        <w:t xml:space="preserve">2005; Tuan, 1977). According to </w:t>
      </w:r>
      <w:proofErr w:type="spellStart"/>
      <w:r w:rsidRPr="001361AD">
        <w:rPr>
          <w:rFonts w:ascii="Arial" w:hAnsi="Arial" w:cs="Arial"/>
          <w:sz w:val="20"/>
        </w:rPr>
        <w:t>Atmodiwirjo</w:t>
      </w:r>
      <w:proofErr w:type="spellEnd"/>
      <w:r w:rsidRPr="001361AD">
        <w:rPr>
          <w:rFonts w:ascii="Arial" w:hAnsi="Arial" w:cs="Arial"/>
          <w:sz w:val="20"/>
        </w:rPr>
        <w:t xml:space="preserve"> &amp; </w:t>
      </w:r>
      <w:proofErr w:type="spellStart"/>
      <w:r w:rsidRPr="001361AD">
        <w:rPr>
          <w:rFonts w:ascii="Arial" w:hAnsi="Arial" w:cs="Arial"/>
          <w:sz w:val="20"/>
        </w:rPr>
        <w:t>Yatmo</w:t>
      </w:r>
      <w:proofErr w:type="spellEnd"/>
      <w:r w:rsidRPr="001361AD">
        <w:rPr>
          <w:rFonts w:ascii="Arial" w:hAnsi="Arial" w:cs="Arial"/>
          <w:sz w:val="20"/>
        </w:rPr>
        <w:t xml:space="preserve"> (2018),   interiority is relational, adopting an everydayness frame from diverse user’s perspectives is imperative to improve human experiences and spatial justice within design practice</w:t>
      </w:r>
      <w:r>
        <w:rPr>
          <w:rFonts w:ascii="Arial" w:hAnsi="Arial" w:cs="Arial"/>
          <w:sz w:val="20"/>
          <w:lang w:val="id-ID"/>
        </w:rPr>
        <w:t xml:space="preserve"> (</w:t>
      </w:r>
      <w:proofErr w:type="spellStart"/>
      <w:r w:rsidRPr="001361AD">
        <w:rPr>
          <w:rFonts w:ascii="Arial" w:hAnsi="Arial" w:cs="Arial"/>
          <w:sz w:val="20"/>
        </w:rPr>
        <w:t>Atmodiwirjo</w:t>
      </w:r>
      <w:proofErr w:type="spellEnd"/>
      <w:r w:rsidRPr="001361AD">
        <w:rPr>
          <w:rFonts w:ascii="Arial" w:hAnsi="Arial" w:cs="Arial"/>
          <w:sz w:val="20"/>
        </w:rPr>
        <w:t xml:space="preserve"> &amp; </w:t>
      </w:r>
      <w:proofErr w:type="spellStart"/>
      <w:r w:rsidRPr="001361AD">
        <w:rPr>
          <w:rFonts w:ascii="Arial" w:hAnsi="Arial" w:cs="Arial"/>
          <w:sz w:val="20"/>
        </w:rPr>
        <w:t>Yatmo</w:t>
      </w:r>
      <w:proofErr w:type="spellEnd"/>
      <w:r>
        <w:rPr>
          <w:rFonts w:ascii="Arial" w:hAnsi="Arial" w:cs="Arial"/>
          <w:sz w:val="20"/>
          <w:lang w:val="id-ID"/>
        </w:rPr>
        <w:t xml:space="preserve">, </w:t>
      </w:r>
      <w:r w:rsidRPr="001361AD">
        <w:rPr>
          <w:rFonts w:ascii="Arial" w:hAnsi="Arial" w:cs="Arial"/>
          <w:sz w:val="20"/>
        </w:rPr>
        <w:t>2018</w:t>
      </w:r>
      <w:r>
        <w:rPr>
          <w:rFonts w:ascii="Arial" w:hAnsi="Arial" w:cs="Arial"/>
          <w:sz w:val="20"/>
          <w:lang w:val="id-ID"/>
        </w:rPr>
        <w:t>)</w:t>
      </w:r>
      <w:r w:rsidRPr="001361AD">
        <w:rPr>
          <w:rFonts w:ascii="Arial" w:hAnsi="Arial" w:cs="Arial"/>
          <w:sz w:val="20"/>
        </w:rPr>
        <w:t>. This is critically important for hearing disability like mine whose subjective experience of interiority is constantly being disputed and denied by hostile materiality.</w:t>
      </w:r>
      <w:r w:rsidRPr="001361AD">
        <w:rPr>
          <w:rFonts w:ascii="Arial" w:hAnsi="Arial" w:cs="Arial"/>
          <w:sz w:val="20"/>
          <w:lang w:val="id-ID"/>
        </w:rPr>
        <w:t xml:space="preserve"> </w:t>
      </w:r>
      <w:r w:rsidRPr="001361AD">
        <w:rPr>
          <w:rFonts w:ascii="Arial" w:hAnsi="Arial" w:cs="Arial"/>
          <w:sz w:val="20"/>
        </w:rPr>
        <w:t xml:space="preserve">Assuming an everyday frame also reveals that not all body-space encounters evoke a sense of </w:t>
      </w:r>
      <w:proofErr w:type="spellStart"/>
      <w:r w:rsidRPr="001361AD">
        <w:rPr>
          <w:rFonts w:ascii="Arial" w:hAnsi="Arial" w:cs="Arial"/>
          <w:sz w:val="20"/>
        </w:rPr>
        <w:t>insideness</w:t>
      </w:r>
      <w:proofErr w:type="spellEnd"/>
      <w:r w:rsidRPr="001361AD">
        <w:rPr>
          <w:rFonts w:ascii="Arial" w:hAnsi="Arial" w:cs="Arial"/>
          <w:sz w:val="20"/>
        </w:rPr>
        <w:t xml:space="preserve">. As </w:t>
      </w:r>
      <w:proofErr w:type="spellStart"/>
      <w:r w:rsidRPr="001361AD">
        <w:rPr>
          <w:rFonts w:ascii="Arial" w:hAnsi="Arial" w:cs="Arial"/>
          <w:sz w:val="20"/>
        </w:rPr>
        <w:t>Dovey</w:t>
      </w:r>
      <w:proofErr w:type="spellEnd"/>
      <w:r w:rsidRPr="001361AD">
        <w:rPr>
          <w:rFonts w:ascii="Arial" w:hAnsi="Arial" w:cs="Arial"/>
          <w:sz w:val="20"/>
        </w:rPr>
        <w:t xml:space="preserve"> (2008) notes: “The built </w:t>
      </w:r>
      <w:r w:rsidRPr="001361AD">
        <w:rPr>
          <w:rFonts w:ascii="Arial" w:hAnsi="Arial" w:cs="Arial"/>
          <w:sz w:val="20"/>
        </w:rPr>
        <w:lastRenderedPageBreak/>
        <w:t>environment reflects the identities, differences and struggles of gender, class, race, culture and age”</w:t>
      </w:r>
      <w:r>
        <w:rPr>
          <w:rFonts w:ascii="Arial" w:hAnsi="Arial" w:cs="Arial"/>
          <w:sz w:val="20"/>
          <w:lang w:val="id-ID"/>
        </w:rPr>
        <w:t xml:space="preserve"> (Dovey, 2008)</w:t>
      </w:r>
      <w:r w:rsidRPr="001361AD">
        <w:rPr>
          <w:rFonts w:ascii="Arial" w:hAnsi="Arial" w:cs="Arial"/>
          <w:sz w:val="20"/>
          <w:lang w:val="id-ID"/>
        </w:rPr>
        <w:t>.</w:t>
      </w:r>
      <w:r w:rsidRPr="001361AD">
        <w:rPr>
          <w:rFonts w:ascii="Arial" w:hAnsi="Arial" w:cs="Arial"/>
          <w:sz w:val="20"/>
        </w:rPr>
        <w:t xml:space="preserve"> For normal hearing persons</w:t>
      </w:r>
      <w:r w:rsidRPr="001361AD">
        <w:rPr>
          <w:rFonts w:ascii="Arial" w:hAnsi="Arial" w:cs="Arial"/>
          <w:sz w:val="20"/>
          <w:lang w:val="id-ID"/>
        </w:rPr>
        <w:t xml:space="preserve">, </w:t>
      </w:r>
      <w:proofErr w:type="gramStart"/>
      <w:r w:rsidRPr="001361AD">
        <w:rPr>
          <w:rFonts w:ascii="Arial" w:hAnsi="Arial" w:cs="Arial"/>
          <w:sz w:val="20"/>
          <w:lang w:val="id-ID"/>
        </w:rPr>
        <w:t xml:space="preserve">so </w:t>
      </w:r>
      <w:r w:rsidRPr="001361AD">
        <w:rPr>
          <w:rFonts w:ascii="Arial" w:hAnsi="Arial" w:cs="Arial"/>
          <w:sz w:val="20"/>
        </w:rPr>
        <w:t xml:space="preserve"> our</w:t>
      </w:r>
      <w:proofErr w:type="gramEnd"/>
      <w:r w:rsidRPr="001361AD">
        <w:rPr>
          <w:rFonts w:ascii="Arial" w:hAnsi="Arial" w:cs="Arial"/>
          <w:sz w:val="20"/>
        </w:rPr>
        <w:t xml:space="preserve"> interiority is constantly in dispute, as designed environments privilege standard</w:t>
      </w:r>
      <w:r w:rsidRPr="001361AD">
        <w:rPr>
          <w:rFonts w:ascii="Arial" w:hAnsi="Arial" w:cs="Arial"/>
          <w:sz w:val="20"/>
          <w:lang w:val="id-ID"/>
        </w:rPr>
        <w:t xml:space="preserve"> of</w:t>
      </w:r>
      <w:r w:rsidRPr="001361AD">
        <w:rPr>
          <w:rFonts w:ascii="Arial" w:hAnsi="Arial" w:cs="Arial"/>
          <w:sz w:val="20"/>
        </w:rPr>
        <w:t xml:space="preserve"> </w:t>
      </w:r>
      <w:r w:rsidRPr="001361AD">
        <w:rPr>
          <w:rFonts w:ascii="Arial" w:hAnsi="Arial" w:cs="Arial"/>
          <w:sz w:val="20"/>
          <w:lang w:val="id-ID"/>
        </w:rPr>
        <w:t xml:space="preserve">visual gesture </w:t>
      </w:r>
      <w:r w:rsidRPr="001361AD">
        <w:rPr>
          <w:rFonts w:ascii="Arial" w:hAnsi="Arial" w:cs="Arial"/>
          <w:sz w:val="20"/>
        </w:rPr>
        <w:t xml:space="preserve"> while excluding others.</w:t>
      </w:r>
      <w:r w:rsidRPr="001361AD">
        <w:rPr>
          <w:rFonts w:ascii="Arial" w:hAnsi="Arial" w:cs="Arial"/>
          <w:sz w:val="20"/>
          <w:lang w:val="id-ID"/>
        </w:rPr>
        <w:t xml:space="preserve"> </w:t>
      </w:r>
      <w:r w:rsidRPr="001361AD">
        <w:rPr>
          <w:rFonts w:ascii="Arial" w:eastAsia="Calibri" w:hAnsi="Arial" w:cs="Arial"/>
          <w:sz w:val="20"/>
          <w:lang w:val="id-ID"/>
        </w:rPr>
        <w:t>T</w:t>
      </w:r>
      <w:r w:rsidRPr="001361AD">
        <w:rPr>
          <w:rFonts w:ascii="Arial" w:eastAsia="Calibri" w:hAnsi="Arial" w:cs="Arial"/>
          <w:sz w:val="20"/>
        </w:rPr>
        <w:t>he</w:t>
      </w:r>
      <w:r w:rsidRPr="001361AD">
        <w:rPr>
          <w:rFonts w:ascii="Arial" w:hAnsi="Arial" w:cs="Arial"/>
          <w:sz w:val="20"/>
        </w:rPr>
        <w:t xml:space="preserve"> </w:t>
      </w:r>
      <w:r w:rsidRPr="001361AD">
        <w:rPr>
          <w:rFonts w:ascii="Arial" w:eastAsia="Calibri" w:hAnsi="Arial" w:cs="Arial"/>
          <w:sz w:val="20"/>
        </w:rPr>
        <w:t>results</w:t>
      </w:r>
      <w:r w:rsidRPr="001361AD">
        <w:rPr>
          <w:rFonts w:ascii="Arial" w:hAnsi="Arial" w:cs="Arial"/>
          <w:sz w:val="20"/>
        </w:rPr>
        <w:t xml:space="preserve"> </w:t>
      </w:r>
      <w:r w:rsidRPr="001361AD">
        <w:rPr>
          <w:rFonts w:ascii="Arial" w:eastAsia="Calibri" w:hAnsi="Arial" w:cs="Arial"/>
          <w:sz w:val="20"/>
        </w:rPr>
        <w:t>of</w:t>
      </w:r>
      <w:r w:rsidRPr="001361AD">
        <w:rPr>
          <w:rFonts w:ascii="Arial" w:hAnsi="Arial" w:cs="Arial"/>
          <w:sz w:val="20"/>
        </w:rPr>
        <w:t xml:space="preserve"> </w:t>
      </w:r>
      <w:r w:rsidRPr="001361AD">
        <w:rPr>
          <w:rFonts w:ascii="Arial" w:eastAsia="Calibri" w:hAnsi="Arial" w:cs="Arial"/>
          <w:sz w:val="20"/>
          <w:lang w:val="id-ID"/>
        </w:rPr>
        <w:t>hearing</w:t>
      </w:r>
      <w:r w:rsidRPr="001361AD">
        <w:rPr>
          <w:rFonts w:ascii="Arial" w:hAnsi="Arial" w:cs="Arial"/>
          <w:sz w:val="20"/>
          <w:lang w:val="id-ID"/>
        </w:rPr>
        <w:t xml:space="preserve"> </w:t>
      </w:r>
      <w:r w:rsidRPr="001361AD">
        <w:rPr>
          <w:rFonts w:ascii="Arial" w:eastAsia="Calibri" w:hAnsi="Arial" w:cs="Arial"/>
          <w:sz w:val="20"/>
          <w:lang w:val="id-ID"/>
        </w:rPr>
        <w:t>disability</w:t>
      </w:r>
      <w:r w:rsidRPr="001361AD">
        <w:rPr>
          <w:rFonts w:ascii="Arial" w:hAnsi="Arial" w:cs="Arial"/>
          <w:sz w:val="20"/>
          <w:lang w:val="id-ID"/>
        </w:rPr>
        <w:t xml:space="preserve"> </w:t>
      </w:r>
      <w:r w:rsidRPr="001361AD">
        <w:rPr>
          <w:rFonts w:ascii="Arial" w:eastAsia="Calibri" w:hAnsi="Arial" w:cs="Arial"/>
          <w:sz w:val="20"/>
        </w:rPr>
        <w:t>formulation</w:t>
      </w:r>
      <w:r w:rsidRPr="001361AD">
        <w:rPr>
          <w:rFonts w:ascii="Arial" w:hAnsi="Arial" w:cs="Arial"/>
          <w:sz w:val="20"/>
        </w:rPr>
        <w:t xml:space="preserve"> </w:t>
      </w:r>
      <w:r w:rsidRPr="001361AD">
        <w:rPr>
          <w:rFonts w:ascii="Arial" w:eastAsia="Calibri" w:hAnsi="Arial" w:cs="Arial"/>
          <w:sz w:val="20"/>
        </w:rPr>
        <w:t>are</w:t>
      </w:r>
      <w:r w:rsidRPr="001361AD">
        <w:rPr>
          <w:rFonts w:ascii="Arial" w:hAnsi="Arial" w:cs="Arial"/>
          <w:sz w:val="20"/>
        </w:rPr>
        <w:t xml:space="preserve">: </w:t>
      </w:r>
      <w:r w:rsidRPr="001361AD">
        <w:rPr>
          <w:rFonts w:ascii="Arial" w:eastAsia="Calibri" w:hAnsi="Arial" w:cs="Arial"/>
          <w:sz w:val="20"/>
          <w:lang w:val="id-ID"/>
        </w:rPr>
        <w:t>1</w:t>
      </w:r>
      <w:r w:rsidRPr="001361AD">
        <w:rPr>
          <w:rFonts w:ascii="Arial" w:hAnsi="Arial" w:cs="Arial"/>
          <w:sz w:val="20"/>
        </w:rPr>
        <w:t xml:space="preserve">) </w:t>
      </w:r>
      <w:r w:rsidRPr="001361AD">
        <w:rPr>
          <w:rFonts w:ascii="Arial" w:eastAsia="Calibri" w:hAnsi="Arial" w:cs="Arial"/>
          <w:sz w:val="20"/>
          <w:shd w:val="clear" w:color="auto" w:fill="FFFFFF"/>
        </w:rPr>
        <w:t>Anthropometry</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involves</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the</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systematic</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measurement</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of</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physical</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properties</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of</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human</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body,</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primarily</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dimensional</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descriptors</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of</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body</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size</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and</w:t>
      </w:r>
      <w:r w:rsidRPr="001361AD">
        <w:rPr>
          <w:rFonts w:ascii="Arial" w:hAnsi="Arial" w:cs="Arial"/>
          <w:sz w:val="20"/>
          <w:shd w:val="clear" w:color="auto" w:fill="FFFFFF"/>
        </w:rPr>
        <w:t xml:space="preserve"> </w:t>
      </w:r>
      <w:r w:rsidRPr="001361AD">
        <w:rPr>
          <w:rFonts w:ascii="Arial" w:eastAsia="Calibri" w:hAnsi="Arial" w:cs="Arial"/>
          <w:sz w:val="20"/>
          <w:shd w:val="clear" w:color="auto" w:fill="FFFFFF"/>
        </w:rPr>
        <w:t>shape</w:t>
      </w:r>
      <w:r w:rsidRPr="001361AD">
        <w:rPr>
          <w:rFonts w:ascii="Arial" w:hAnsi="Arial" w:cs="Arial"/>
          <w:sz w:val="20"/>
          <w:shd w:val="clear" w:color="auto" w:fill="FFFFFF"/>
        </w:rPr>
        <w:t xml:space="preserve">, </w:t>
      </w:r>
      <w:r w:rsidRPr="001361AD">
        <w:rPr>
          <w:rFonts w:ascii="Arial" w:hAnsi="Arial" w:cs="Arial"/>
          <w:sz w:val="20"/>
        </w:rPr>
        <w:t>2) Medium and visual co</w:t>
      </w:r>
      <w:r w:rsidRPr="001361AD">
        <w:rPr>
          <w:rFonts w:ascii="Arial" w:hAnsi="Arial" w:cs="Arial"/>
          <w:sz w:val="20"/>
          <w:lang w:val="id-ID"/>
        </w:rPr>
        <w:t>m</w:t>
      </w:r>
      <w:r w:rsidRPr="001361AD">
        <w:rPr>
          <w:rFonts w:ascii="Arial" w:hAnsi="Arial" w:cs="Arial"/>
          <w:sz w:val="20"/>
        </w:rPr>
        <w:t>m</w:t>
      </w:r>
      <w:r w:rsidRPr="001361AD">
        <w:rPr>
          <w:rFonts w:ascii="Arial" w:hAnsi="Arial" w:cs="Arial"/>
          <w:sz w:val="20"/>
          <w:lang w:val="id-ID"/>
        </w:rPr>
        <w:t xml:space="preserve">unication </w:t>
      </w:r>
      <w:r w:rsidRPr="001361AD">
        <w:rPr>
          <w:rFonts w:ascii="Arial" w:hAnsi="Arial" w:cs="Arial"/>
          <w:sz w:val="20"/>
        </w:rPr>
        <w:t xml:space="preserve"> well known by deaf sign language, 3) Visual access will be familiar through the communities or can be excepted when they are in the same organization or states even</w:t>
      </w:r>
      <w:r w:rsidRPr="001361AD">
        <w:rPr>
          <w:rFonts w:ascii="Arial" w:hAnsi="Arial" w:cs="Arial"/>
          <w:sz w:val="20"/>
          <w:lang w:val="id-ID"/>
        </w:rPr>
        <w:t xml:space="preserve"> </w:t>
      </w:r>
      <w:r w:rsidRPr="001361AD">
        <w:rPr>
          <w:rFonts w:ascii="Arial" w:hAnsi="Arial" w:cs="Arial"/>
          <w:sz w:val="20"/>
        </w:rPr>
        <w:t>though we do have a standard national sign language</w:t>
      </w:r>
      <w:r w:rsidRPr="001361AD">
        <w:rPr>
          <w:rFonts w:ascii="Arial" w:hAnsi="Arial" w:cs="Arial"/>
          <w:sz w:val="20"/>
          <w:lang w:val="id-ID"/>
        </w:rPr>
        <w:t>,</w:t>
      </w:r>
      <w:r w:rsidRPr="001361AD">
        <w:rPr>
          <w:rFonts w:ascii="Arial" w:hAnsi="Arial" w:cs="Arial"/>
          <w:sz w:val="20"/>
        </w:rPr>
        <w:t xml:space="preserve"> and 4) utilize visual information could help inside or outside of social environment. The four design concepts of </w:t>
      </w:r>
      <w:r w:rsidRPr="001361AD">
        <w:rPr>
          <w:rFonts w:ascii="Arial" w:hAnsi="Arial" w:cs="Arial"/>
          <w:sz w:val="20"/>
          <w:lang w:val="id-ID"/>
        </w:rPr>
        <w:t>deaf</w:t>
      </w:r>
      <w:r w:rsidRPr="001361AD">
        <w:rPr>
          <w:rFonts w:ascii="Arial" w:hAnsi="Arial" w:cs="Arial"/>
          <w:sz w:val="20"/>
        </w:rPr>
        <w:t xml:space="preserve"> space are required freedom in moving, alternating and communicating signed language by different interactions. The interiority in exhibition </w:t>
      </w:r>
      <w:r w:rsidRPr="001361AD">
        <w:rPr>
          <w:rFonts w:ascii="Arial" w:hAnsi="Arial" w:cs="Arial"/>
          <w:sz w:val="20"/>
          <w:lang w:val="id-ID"/>
        </w:rPr>
        <w:t xml:space="preserve">space toward hearing disability </w:t>
      </w:r>
      <w:r w:rsidRPr="001361AD">
        <w:rPr>
          <w:rFonts w:ascii="Arial" w:hAnsi="Arial" w:cs="Arial"/>
          <w:sz w:val="20"/>
        </w:rPr>
        <w:t xml:space="preserve">behavior can be implemented in design concept for </w:t>
      </w:r>
      <w:r w:rsidRPr="001361AD">
        <w:rPr>
          <w:rFonts w:ascii="Arial" w:hAnsi="Arial" w:cs="Arial"/>
          <w:sz w:val="20"/>
          <w:lang w:val="id-ID"/>
        </w:rPr>
        <w:t>hearing disability</w:t>
      </w:r>
      <w:proofErr w:type="gramStart"/>
      <w:r w:rsidRPr="001361AD">
        <w:rPr>
          <w:rFonts w:ascii="Arial" w:hAnsi="Arial" w:cs="Arial"/>
          <w:sz w:val="20"/>
          <w:lang w:val="id-ID"/>
        </w:rPr>
        <w:t xml:space="preserve">, </w:t>
      </w:r>
      <w:r w:rsidRPr="001361AD">
        <w:rPr>
          <w:rFonts w:ascii="Arial" w:hAnsi="Arial" w:cs="Arial"/>
          <w:sz w:val="20"/>
        </w:rPr>
        <w:t xml:space="preserve"> so</w:t>
      </w:r>
      <w:proofErr w:type="gramEnd"/>
      <w:r w:rsidRPr="001361AD">
        <w:rPr>
          <w:rFonts w:ascii="Arial" w:hAnsi="Arial" w:cs="Arial"/>
          <w:sz w:val="20"/>
        </w:rPr>
        <w:t xml:space="preserve"> </w:t>
      </w:r>
      <w:r w:rsidRPr="001361AD">
        <w:rPr>
          <w:rFonts w:ascii="Arial" w:hAnsi="Arial" w:cs="Arial"/>
          <w:sz w:val="20"/>
          <w:lang w:val="id-ID"/>
        </w:rPr>
        <w:t>hearing disability</w:t>
      </w:r>
      <w:r w:rsidRPr="001361AD">
        <w:rPr>
          <w:rFonts w:ascii="Arial" w:hAnsi="Arial" w:cs="Arial"/>
          <w:sz w:val="20"/>
        </w:rPr>
        <w:t xml:space="preserve"> </w:t>
      </w:r>
      <w:r w:rsidRPr="001361AD">
        <w:rPr>
          <w:rFonts w:ascii="Arial" w:hAnsi="Arial" w:cs="Arial"/>
          <w:sz w:val="20"/>
          <w:lang w:val="id-ID"/>
        </w:rPr>
        <w:t xml:space="preserve">users or </w:t>
      </w:r>
      <w:r w:rsidRPr="001361AD">
        <w:rPr>
          <w:rFonts w:ascii="Arial" w:hAnsi="Arial" w:cs="Arial"/>
          <w:sz w:val="20"/>
        </w:rPr>
        <w:t xml:space="preserve">visitors can engage in </w:t>
      </w:r>
      <w:r w:rsidRPr="001361AD">
        <w:rPr>
          <w:rFonts w:ascii="Arial" w:hAnsi="Arial" w:cs="Arial"/>
          <w:sz w:val="20"/>
          <w:lang w:val="id-ID"/>
        </w:rPr>
        <w:t xml:space="preserve">community intraction  </w:t>
      </w:r>
      <w:r w:rsidRPr="001361AD">
        <w:rPr>
          <w:rFonts w:ascii="Arial" w:hAnsi="Arial" w:cs="Arial"/>
          <w:sz w:val="20"/>
        </w:rPr>
        <w:t xml:space="preserve">conversations </w:t>
      </w:r>
      <w:r w:rsidRPr="001361AD">
        <w:rPr>
          <w:rFonts w:ascii="Arial" w:hAnsi="Arial" w:cs="Arial"/>
          <w:sz w:val="20"/>
          <w:lang w:val="id-ID"/>
        </w:rPr>
        <w:t>and need</w:t>
      </w:r>
      <w:r w:rsidRPr="001361AD">
        <w:rPr>
          <w:rFonts w:ascii="Arial" w:hAnsi="Arial" w:cs="Arial"/>
          <w:sz w:val="20"/>
        </w:rPr>
        <w:t xml:space="preserve"> space called "deaf space</w:t>
      </w:r>
      <w:r w:rsidRPr="001361AD">
        <w:rPr>
          <w:rFonts w:ascii="Arial" w:hAnsi="Arial" w:cs="Arial"/>
          <w:sz w:val="20"/>
          <w:lang w:val="id-ID"/>
        </w:rPr>
        <w:t xml:space="preserve">”. </w:t>
      </w:r>
    </w:p>
    <w:p w:rsidR="00534ECC" w:rsidRPr="001361AD" w:rsidRDefault="00534ECC" w:rsidP="00534ECC">
      <w:pPr>
        <w:spacing w:after="0" w:line="240" w:lineRule="auto"/>
        <w:ind w:right="41" w:firstLine="562"/>
        <w:jc w:val="both"/>
        <w:rPr>
          <w:rFonts w:ascii="Arial" w:hAnsi="Arial" w:cs="Arial"/>
          <w:sz w:val="20"/>
          <w:lang w:val="id-ID"/>
        </w:rPr>
      </w:pPr>
      <w:r w:rsidRPr="001361AD">
        <w:rPr>
          <w:rFonts w:ascii="Arial" w:hAnsi="Arial" w:cs="Arial"/>
          <w:sz w:val="20"/>
          <w:lang w:val="id-ID"/>
        </w:rPr>
        <w:t>Definition of  hearing disability is the condition of individuals who are unable to hear in terms of speech or other sounds, both in degrees of frequency and intensity (</w:t>
      </w:r>
      <w:proofErr w:type="spellStart"/>
      <w:r w:rsidRPr="001361AD">
        <w:rPr>
          <w:rFonts w:ascii="Arial" w:hAnsi="Arial" w:cs="Arial"/>
          <w:sz w:val="20"/>
        </w:rPr>
        <w:t>Moores</w:t>
      </w:r>
      <w:proofErr w:type="spellEnd"/>
      <w:r w:rsidRPr="001361AD">
        <w:rPr>
          <w:rFonts w:ascii="Arial" w:hAnsi="Arial" w:cs="Arial"/>
          <w:sz w:val="20"/>
        </w:rPr>
        <w:t>, 2001</w:t>
      </w:r>
      <w:r w:rsidRPr="001361AD">
        <w:rPr>
          <w:rFonts w:ascii="Arial" w:hAnsi="Arial" w:cs="Arial"/>
          <w:sz w:val="20"/>
          <w:lang w:val="id-ID"/>
        </w:rPr>
        <w:t xml:space="preserve">), so it can be concluded that hearing disability  people can’t use their hearing abilities (audio). However, hearing disability prioritizes them visual abilities in reading the surroundings. This is aimed at interiority towards hearing disability  behavior which needs to be noted that applying of deaf space design in DEC space that desired for hearing disability users or visitors can be targeted, namely the space design approach for hearing disability. A suitable approach to solving this DEC space design problem is hearing disability space (deaf space) design. The deaf space design  is used and adapted to interiority to the characteristics of hearing disability behavior (Halim, 2005). </w:t>
      </w:r>
    </w:p>
    <w:p w:rsidR="00ED2688" w:rsidRDefault="00534ECC" w:rsidP="00534ECC">
      <w:pPr>
        <w:spacing w:after="0" w:line="240" w:lineRule="auto"/>
        <w:ind w:firstLine="562"/>
        <w:jc w:val="both"/>
        <w:rPr>
          <w:rFonts w:ascii="Arial" w:hAnsi="Arial" w:cs="Arial"/>
          <w:b/>
          <w:sz w:val="20"/>
          <w:szCs w:val="20"/>
        </w:rPr>
      </w:pPr>
      <w:r w:rsidRPr="001361AD">
        <w:rPr>
          <w:rFonts w:ascii="Arial" w:hAnsi="Arial" w:cs="Arial"/>
          <w:sz w:val="20"/>
        </w:rPr>
        <w:t xml:space="preserve">The principles of </w:t>
      </w:r>
      <w:r w:rsidRPr="001361AD">
        <w:rPr>
          <w:rFonts w:ascii="Arial" w:hAnsi="Arial" w:cs="Arial"/>
          <w:sz w:val="20"/>
          <w:lang w:val="id-ID"/>
        </w:rPr>
        <w:t>hearing disability</w:t>
      </w:r>
      <w:r w:rsidRPr="001361AD">
        <w:rPr>
          <w:rFonts w:ascii="Arial" w:hAnsi="Arial" w:cs="Arial"/>
          <w:sz w:val="20"/>
        </w:rPr>
        <w:t xml:space="preserve"> behavior that appropriate for solving the DEC building problem are the principle of Deaf Space Design Guidelines. The principle developed by Bauman </w:t>
      </w:r>
      <w:r w:rsidRPr="001361AD">
        <w:rPr>
          <w:rFonts w:ascii="Arial" w:hAnsi="Arial" w:cs="Arial"/>
          <w:sz w:val="20"/>
          <w:lang w:val="id-ID"/>
        </w:rPr>
        <w:t xml:space="preserve">(2005) </w:t>
      </w:r>
      <w:r w:rsidRPr="001361AD">
        <w:rPr>
          <w:rFonts w:ascii="Arial" w:hAnsi="Arial" w:cs="Arial"/>
          <w:sz w:val="20"/>
        </w:rPr>
        <w:t xml:space="preserve">has been used in the design of Gallaudet's university buildings that are intended for </w:t>
      </w:r>
      <w:r w:rsidRPr="001361AD">
        <w:rPr>
          <w:rFonts w:ascii="Arial" w:hAnsi="Arial" w:cs="Arial"/>
          <w:sz w:val="20"/>
          <w:lang w:val="id-ID"/>
        </w:rPr>
        <w:t>hearing disability</w:t>
      </w:r>
      <w:r w:rsidRPr="001361AD">
        <w:rPr>
          <w:rFonts w:ascii="Arial" w:hAnsi="Arial" w:cs="Arial"/>
          <w:sz w:val="20"/>
        </w:rPr>
        <w:t xml:space="preserve"> students. </w:t>
      </w:r>
      <w:r w:rsidRPr="001361AD">
        <w:rPr>
          <w:rFonts w:ascii="Arial" w:hAnsi="Arial" w:cs="Arial"/>
          <w:sz w:val="20"/>
          <w:shd w:val="clear" w:color="auto" w:fill="FFFFFF"/>
        </w:rPr>
        <w:t xml:space="preserve">In 2005, the Deaf Space Project (by Bauman) created a catalogue for any architect to access the design options to maximize </w:t>
      </w:r>
      <w:r w:rsidRPr="001361AD">
        <w:rPr>
          <w:rFonts w:ascii="Arial" w:hAnsi="Arial" w:cs="Arial"/>
          <w:sz w:val="20"/>
          <w:shd w:val="clear" w:color="auto" w:fill="FFFFFF"/>
          <w:lang w:val="id-ID"/>
        </w:rPr>
        <w:t>deaf s</w:t>
      </w:r>
      <w:r w:rsidRPr="001361AD">
        <w:rPr>
          <w:rFonts w:ascii="Arial" w:hAnsi="Arial" w:cs="Arial"/>
          <w:sz w:val="20"/>
          <w:shd w:val="clear" w:color="auto" w:fill="FFFFFF"/>
        </w:rPr>
        <w:t>pace elements</w:t>
      </w:r>
      <w:r w:rsidRPr="001361AD">
        <w:rPr>
          <w:rFonts w:ascii="Arial" w:hAnsi="Arial" w:cs="Arial"/>
          <w:sz w:val="20"/>
          <w:shd w:val="clear" w:color="auto" w:fill="FFFFFF"/>
          <w:lang w:val="id-ID"/>
        </w:rPr>
        <w:t xml:space="preserve">. </w:t>
      </w:r>
      <w:r w:rsidRPr="001361AD">
        <w:rPr>
          <w:rFonts w:ascii="Arial" w:hAnsi="Arial" w:cs="Arial"/>
          <w:sz w:val="20"/>
          <w:shd w:val="clear" w:color="auto" w:fill="FFFFFF"/>
        </w:rPr>
        <w:t xml:space="preserve">There are five distinct space elements that can be considered when </w:t>
      </w:r>
      <w:r w:rsidRPr="001361AD">
        <w:rPr>
          <w:rFonts w:ascii="Arial" w:hAnsi="Arial" w:cs="Arial"/>
          <w:sz w:val="20"/>
          <w:shd w:val="clear" w:color="auto" w:fill="FFFFFF"/>
        </w:rPr>
        <w:lastRenderedPageBreak/>
        <w:t>constructing a “Deaf Space</w:t>
      </w:r>
      <w:r w:rsidRPr="001361AD">
        <w:rPr>
          <w:rFonts w:ascii="Arial" w:hAnsi="Arial" w:cs="Arial"/>
          <w:sz w:val="20"/>
          <w:shd w:val="clear" w:color="auto" w:fill="FFFFFF"/>
          <w:lang w:val="id-ID"/>
        </w:rPr>
        <w:t xml:space="preserve">” design principles, </w:t>
      </w:r>
      <w:r w:rsidRPr="001361AD">
        <w:rPr>
          <w:rFonts w:ascii="Arial" w:hAnsi="Arial" w:cs="Arial"/>
          <w:sz w:val="20"/>
        </w:rPr>
        <w:t>namely</w:t>
      </w:r>
      <w:r w:rsidRPr="001361AD">
        <w:rPr>
          <w:rFonts w:ascii="Arial" w:hAnsi="Arial" w:cs="Arial"/>
          <w:sz w:val="20"/>
          <w:lang w:val="id-ID"/>
        </w:rPr>
        <w:t xml:space="preserve"> </w:t>
      </w:r>
      <w:r w:rsidRPr="001361AD">
        <w:rPr>
          <w:rFonts w:ascii="Arial" w:hAnsi="Arial" w:cs="Arial"/>
          <w:sz w:val="20"/>
        </w:rPr>
        <w:t>(</w:t>
      </w:r>
      <w:r w:rsidRPr="001361AD">
        <w:rPr>
          <w:rFonts w:ascii="Arial" w:hAnsi="Arial" w:cs="Arial"/>
          <w:sz w:val="20"/>
          <w:lang w:val="id-ID"/>
        </w:rPr>
        <w:t>Bauman, 2005)</w:t>
      </w:r>
      <w:r w:rsidRPr="001361AD">
        <w:rPr>
          <w:rFonts w:ascii="Arial" w:hAnsi="Arial" w:cs="Arial"/>
          <w:sz w:val="20"/>
        </w:rPr>
        <w:t xml:space="preserve">  </w:t>
      </w:r>
      <w:r w:rsidRPr="001361AD">
        <w:rPr>
          <w:rFonts w:ascii="Arial" w:hAnsi="Arial" w:cs="Arial"/>
          <w:sz w:val="20"/>
          <w:lang w:val="id-ID"/>
        </w:rPr>
        <w:t xml:space="preserve">: </w:t>
      </w:r>
      <w:r w:rsidRPr="001361AD">
        <w:rPr>
          <w:rFonts w:ascii="Arial" w:hAnsi="Arial" w:cs="Arial"/>
          <w:sz w:val="20"/>
        </w:rPr>
        <w:t xml:space="preserve">1) </w:t>
      </w:r>
      <w:r w:rsidRPr="001361AD">
        <w:rPr>
          <w:rFonts w:ascii="Arial" w:hAnsi="Arial" w:cs="Arial"/>
          <w:i/>
          <w:sz w:val="20"/>
        </w:rPr>
        <w:t>space and proximity</w:t>
      </w:r>
      <w:r w:rsidRPr="001361AD">
        <w:rPr>
          <w:rFonts w:ascii="Arial" w:hAnsi="Arial" w:cs="Arial"/>
          <w:sz w:val="20"/>
        </w:rPr>
        <w:t xml:space="preserve">, 2) </w:t>
      </w:r>
      <w:r w:rsidRPr="001361AD">
        <w:rPr>
          <w:rFonts w:ascii="Arial" w:hAnsi="Arial" w:cs="Arial"/>
          <w:i/>
          <w:sz w:val="20"/>
        </w:rPr>
        <w:t>sensory reach</w:t>
      </w:r>
      <w:r w:rsidRPr="001361AD">
        <w:rPr>
          <w:rFonts w:ascii="Arial" w:hAnsi="Arial" w:cs="Arial"/>
          <w:sz w:val="20"/>
        </w:rPr>
        <w:t xml:space="preserve">, 3) </w:t>
      </w:r>
      <w:r w:rsidRPr="001361AD">
        <w:rPr>
          <w:rFonts w:ascii="Arial" w:hAnsi="Arial" w:cs="Arial"/>
          <w:i/>
          <w:sz w:val="20"/>
        </w:rPr>
        <w:t>mobility and proximity</w:t>
      </w:r>
      <w:r w:rsidRPr="001361AD">
        <w:rPr>
          <w:rFonts w:ascii="Arial" w:hAnsi="Arial" w:cs="Arial"/>
          <w:sz w:val="20"/>
        </w:rPr>
        <w:t xml:space="preserve">, 4) </w:t>
      </w:r>
      <w:r w:rsidRPr="001361AD">
        <w:rPr>
          <w:rFonts w:ascii="Arial" w:hAnsi="Arial" w:cs="Arial"/>
          <w:i/>
          <w:sz w:val="20"/>
        </w:rPr>
        <w:t>light and color</w:t>
      </w:r>
      <w:r w:rsidRPr="001361AD">
        <w:rPr>
          <w:rFonts w:ascii="Arial" w:hAnsi="Arial" w:cs="Arial"/>
          <w:sz w:val="20"/>
        </w:rPr>
        <w:t xml:space="preserve">, </w:t>
      </w:r>
      <w:proofErr w:type="spellStart"/>
      <w:r w:rsidRPr="001361AD">
        <w:rPr>
          <w:rFonts w:ascii="Arial" w:hAnsi="Arial" w:cs="Arial"/>
          <w:sz w:val="20"/>
        </w:rPr>
        <w:t>dan</w:t>
      </w:r>
      <w:proofErr w:type="spellEnd"/>
      <w:r w:rsidRPr="001361AD">
        <w:rPr>
          <w:rFonts w:ascii="Arial" w:hAnsi="Arial" w:cs="Arial"/>
          <w:sz w:val="20"/>
        </w:rPr>
        <w:t xml:space="preserve"> (5) </w:t>
      </w:r>
      <w:r w:rsidRPr="001361AD">
        <w:rPr>
          <w:rFonts w:ascii="Arial" w:hAnsi="Arial" w:cs="Arial"/>
          <w:i/>
          <w:sz w:val="20"/>
        </w:rPr>
        <w:t>acoustics</w:t>
      </w:r>
      <w:r w:rsidRPr="001361AD">
        <w:rPr>
          <w:rFonts w:ascii="Arial" w:hAnsi="Arial" w:cs="Arial"/>
          <w:sz w:val="20"/>
          <w:lang w:val="id-ID"/>
        </w:rPr>
        <w:t>.</w:t>
      </w:r>
      <w:r w:rsidRPr="001361AD">
        <w:rPr>
          <w:rFonts w:cstheme="minorHAnsi"/>
          <w:sz w:val="20"/>
        </w:rPr>
        <w:t xml:space="preserve">  </w:t>
      </w:r>
    </w:p>
    <w:p w:rsidR="0005219F" w:rsidRDefault="0005219F" w:rsidP="008424DD">
      <w:pPr>
        <w:spacing w:after="0" w:line="240" w:lineRule="auto"/>
        <w:jc w:val="both"/>
        <w:rPr>
          <w:rFonts w:ascii="Arial" w:hAnsi="Arial" w:cs="Arial"/>
          <w:b/>
          <w:sz w:val="20"/>
          <w:szCs w:val="20"/>
        </w:rPr>
      </w:pPr>
    </w:p>
    <w:p w:rsidR="0005219F" w:rsidRDefault="00ED2688" w:rsidP="0005219F">
      <w:pPr>
        <w:spacing w:after="0" w:line="240" w:lineRule="auto"/>
        <w:jc w:val="both"/>
        <w:rPr>
          <w:rFonts w:ascii="Arial" w:hAnsi="Arial" w:cs="Arial"/>
          <w:b/>
          <w:sz w:val="20"/>
          <w:szCs w:val="20"/>
        </w:rPr>
      </w:pPr>
      <w:r w:rsidRPr="0005219F">
        <w:rPr>
          <w:rFonts w:ascii="Arial" w:hAnsi="Arial" w:cs="Arial"/>
          <w:b/>
          <w:sz w:val="20"/>
          <w:szCs w:val="20"/>
        </w:rPr>
        <w:t>METHOD</w:t>
      </w:r>
    </w:p>
    <w:p w:rsidR="0005219F" w:rsidRPr="0005219F" w:rsidRDefault="0005219F" w:rsidP="0005219F">
      <w:pPr>
        <w:spacing w:after="0" w:line="240" w:lineRule="auto"/>
        <w:jc w:val="both"/>
        <w:rPr>
          <w:rFonts w:ascii="Arial" w:hAnsi="Arial" w:cs="Arial"/>
          <w:b/>
          <w:sz w:val="20"/>
          <w:szCs w:val="20"/>
        </w:rPr>
      </w:pPr>
      <w:r>
        <w:rPr>
          <w:rFonts w:ascii="Arial" w:hAnsi="Arial" w:cs="Arial"/>
          <w:b/>
          <w:sz w:val="20"/>
          <w:szCs w:val="20"/>
          <w:lang w:val="id-ID"/>
        </w:rPr>
        <w:t xml:space="preserve">         </w:t>
      </w:r>
      <w:r w:rsidRPr="0005219F">
        <w:rPr>
          <w:rFonts w:ascii="Arial" w:hAnsi="Arial" w:cs="Arial"/>
          <w:sz w:val="20"/>
          <w:szCs w:val="20"/>
          <w:lang w:val="id-ID"/>
        </w:rPr>
        <w:t>The method used is descriptive qualitative. Descriptive research was  form of obtaining an overview of interiority in DEC space toward hearing disability behavior. Whereas, qualitative research is form of gaining an understanding of the characteristics of hearing disability (deaf, deaf-dumb, hard of hearing) behavior and obtaining new theories to be used as scientific works, namely deaf space design principles. Data collection techniques in the form of literature studies, field observations, and documentation so that data can help process problems of object space design</w:t>
      </w:r>
      <w:r w:rsidRPr="0005219F">
        <w:rPr>
          <w:rFonts w:ascii="Arial" w:hAnsi="Arial" w:cs="Arial"/>
          <w:sz w:val="20"/>
          <w:szCs w:val="20"/>
        </w:rPr>
        <w:t xml:space="preserve">. </w:t>
      </w:r>
    </w:p>
    <w:p w:rsidR="0005219F" w:rsidRPr="0005219F" w:rsidRDefault="0005219F" w:rsidP="0005219F">
      <w:pPr>
        <w:spacing w:after="0" w:line="240" w:lineRule="auto"/>
        <w:ind w:left="-5" w:right="67"/>
        <w:jc w:val="both"/>
        <w:rPr>
          <w:rFonts w:ascii="Arial" w:hAnsi="Arial" w:cs="Arial"/>
          <w:sz w:val="20"/>
          <w:szCs w:val="20"/>
        </w:rPr>
      </w:pPr>
      <w:r>
        <w:rPr>
          <w:rFonts w:ascii="Arial" w:hAnsi="Arial" w:cs="Arial"/>
          <w:sz w:val="20"/>
          <w:szCs w:val="20"/>
          <w:lang w:val="id-ID"/>
        </w:rPr>
        <w:t xml:space="preserve">         </w:t>
      </w:r>
      <w:r w:rsidRPr="0005219F">
        <w:rPr>
          <w:rFonts w:ascii="Arial" w:hAnsi="Arial" w:cs="Arial"/>
          <w:sz w:val="20"/>
          <w:szCs w:val="20"/>
        </w:rPr>
        <w:t xml:space="preserve">The problem of the object of interiority research in the DEC space by paying attention to </w:t>
      </w:r>
      <w:r w:rsidRPr="0005219F">
        <w:rPr>
          <w:rFonts w:ascii="Arial" w:hAnsi="Arial" w:cs="Arial"/>
          <w:sz w:val="20"/>
          <w:szCs w:val="20"/>
          <w:lang w:val="id-ID"/>
        </w:rPr>
        <w:t xml:space="preserve">hearing disability </w:t>
      </w:r>
      <w:r w:rsidRPr="0005219F">
        <w:rPr>
          <w:rFonts w:ascii="Arial" w:hAnsi="Arial" w:cs="Arial"/>
          <w:sz w:val="20"/>
          <w:szCs w:val="20"/>
        </w:rPr>
        <w:t xml:space="preserve">behavior characteristics to realize the interiority function in the DEC space that has met the principles of deaf space design principles. The definition of deaf space design is an interior design concept and architecture to utilize landscape space and ways that touch the main point in the experience of </w:t>
      </w:r>
      <w:r w:rsidRPr="0005219F">
        <w:rPr>
          <w:rFonts w:ascii="Arial" w:hAnsi="Arial" w:cs="Arial"/>
          <w:sz w:val="20"/>
          <w:szCs w:val="20"/>
          <w:lang w:val="id-ID"/>
        </w:rPr>
        <w:t>hearing disability</w:t>
      </w:r>
      <w:r w:rsidRPr="0005219F">
        <w:rPr>
          <w:rFonts w:ascii="Arial" w:hAnsi="Arial" w:cs="Arial"/>
          <w:sz w:val="20"/>
          <w:szCs w:val="20"/>
        </w:rPr>
        <w:t xml:space="preserve"> behavior</w:t>
      </w:r>
      <w:r w:rsidRPr="0005219F">
        <w:rPr>
          <w:rFonts w:ascii="Arial" w:hAnsi="Arial" w:cs="Arial"/>
          <w:sz w:val="20"/>
          <w:szCs w:val="20"/>
          <w:lang w:val="id-ID"/>
        </w:rPr>
        <w:t xml:space="preserve"> (Bauman, 2005).</w:t>
      </w:r>
      <w:r w:rsidRPr="0005219F">
        <w:rPr>
          <w:rFonts w:ascii="Arial" w:hAnsi="Arial" w:cs="Arial"/>
          <w:sz w:val="20"/>
          <w:szCs w:val="20"/>
        </w:rPr>
        <w:t xml:space="preserve"> Deaf space design principles are interior design and architectural guidelines that improve how </w:t>
      </w:r>
      <w:r w:rsidRPr="0005219F">
        <w:rPr>
          <w:rFonts w:ascii="Arial" w:hAnsi="Arial" w:cs="Arial"/>
          <w:sz w:val="20"/>
          <w:szCs w:val="20"/>
          <w:lang w:val="id-ID"/>
        </w:rPr>
        <w:t>hearing disability</w:t>
      </w:r>
      <w:r w:rsidRPr="0005219F">
        <w:rPr>
          <w:rFonts w:ascii="Arial" w:hAnsi="Arial" w:cs="Arial"/>
          <w:sz w:val="20"/>
          <w:szCs w:val="20"/>
        </w:rPr>
        <w:t xml:space="preserve"> interacts with the built environment</w:t>
      </w:r>
      <w:r w:rsidRPr="0005219F">
        <w:rPr>
          <w:rFonts w:ascii="Arial" w:hAnsi="Arial" w:cs="Arial"/>
          <w:sz w:val="20"/>
          <w:szCs w:val="20"/>
          <w:lang w:val="id-ID"/>
        </w:rPr>
        <w:t xml:space="preserve"> </w:t>
      </w:r>
      <w:r w:rsidRPr="0005219F">
        <w:rPr>
          <w:rFonts w:ascii="Arial" w:hAnsi="Arial" w:cs="Arial"/>
          <w:sz w:val="20"/>
          <w:szCs w:val="20"/>
        </w:rPr>
        <w:t>(</w:t>
      </w:r>
      <w:r w:rsidRPr="0005219F">
        <w:rPr>
          <w:rFonts w:ascii="Arial" w:hAnsi="Arial" w:cs="Arial"/>
          <w:sz w:val="20"/>
          <w:szCs w:val="20"/>
          <w:lang w:val="id-ID"/>
        </w:rPr>
        <w:t>Bauman, 2005)</w:t>
      </w:r>
      <w:r w:rsidRPr="0005219F">
        <w:rPr>
          <w:rFonts w:ascii="Arial" w:hAnsi="Arial" w:cs="Arial"/>
          <w:sz w:val="20"/>
          <w:szCs w:val="20"/>
        </w:rPr>
        <w:t xml:space="preserve">. Interiority support must be adapted to the diversity of interior design and architecture that has sprung up. That is, interior designers and architects have thought about practicing interior space in everyday space that meets communication and spatial needs for </w:t>
      </w:r>
      <w:r w:rsidRPr="0005219F">
        <w:rPr>
          <w:rFonts w:ascii="Arial" w:hAnsi="Arial" w:cs="Arial"/>
          <w:sz w:val="20"/>
          <w:szCs w:val="20"/>
          <w:lang w:val="id-ID"/>
        </w:rPr>
        <w:t>hearing disability</w:t>
      </w:r>
      <w:r w:rsidRPr="0005219F">
        <w:rPr>
          <w:rFonts w:ascii="Arial" w:hAnsi="Arial" w:cs="Arial"/>
          <w:sz w:val="20"/>
          <w:szCs w:val="20"/>
        </w:rPr>
        <w:t>.</w:t>
      </w:r>
    </w:p>
    <w:p w:rsidR="0005219F" w:rsidRPr="0005219F" w:rsidRDefault="0005219F" w:rsidP="0005219F">
      <w:pPr>
        <w:spacing w:after="0" w:line="240" w:lineRule="auto"/>
        <w:ind w:right="41"/>
        <w:jc w:val="both"/>
        <w:rPr>
          <w:rFonts w:ascii="Arial" w:hAnsi="Arial" w:cs="Arial"/>
          <w:sz w:val="20"/>
          <w:szCs w:val="20"/>
          <w:lang w:val="id-ID"/>
        </w:rPr>
      </w:pPr>
      <w:r>
        <w:rPr>
          <w:rFonts w:ascii="Arial" w:hAnsi="Arial" w:cs="Arial"/>
          <w:sz w:val="20"/>
          <w:szCs w:val="20"/>
          <w:lang w:val="id-ID"/>
        </w:rPr>
        <w:t xml:space="preserve">         </w:t>
      </w:r>
      <w:r w:rsidRPr="0005219F">
        <w:rPr>
          <w:rFonts w:ascii="Arial" w:hAnsi="Arial" w:cs="Arial"/>
          <w:sz w:val="20"/>
          <w:szCs w:val="20"/>
        </w:rPr>
        <w:t>The next step is to analyze the problems of the object design space as a basis for formulating the concept. From the problem analysis will produce a design concept that is used as a guideline for deaf space design. This design guideline is produced in the form of activities and needs of the DEC space that have been designed. Then, deaf space design principles are applied to the design guidelines that have been produced previously. Deaf space design can solve DEC space design problems, namely circulation problems, arrangement or arrangement of table chairs, air conditioning, lighting, color and acoustics. The deaf space design principles applied to the design are as follows</w:t>
      </w:r>
      <w:r w:rsidRPr="0005219F">
        <w:rPr>
          <w:rFonts w:ascii="Arial" w:hAnsi="Arial" w:cs="Arial"/>
          <w:sz w:val="20"/>
          <w:szCs w:val="20"/>
          <w:lang w:val="id-ID"/>
        </w:rPr>
        <w:t xml:space="preserve"> </w:t>
      </w:r>
      <w:r w:rsidRPr="0005219F">
        <w:rPr>
          <w:rFonts w:ascii="Arial" w:hAnsi="Arial" w:cs="Arial"/>
          <w:sz w:val="20"/>
          <w:szCs w:val="20"/>
        </w:rPr>
        <w:t>(</w:t>
      </w:r>
      <w:r w:rsidRPr="0005219F">
        <w:rPr>
          <w:rFonts w:ascii="Arial" w:hAnsi="Arial" w:cs="Arial"/>
          <w:sz w:val="20"/>
          <w:szCs w:val="20"/>
          <w:lang w:val="id-ID"/>
        </w:rPr>
        <w:t>Bauman, 2005</w:t>
      </w:r>
      <w:proofErr w:type="gramStart"/>
      <w:r w:rsidRPr="0005219F">
        <w:rPr>
          <w:rFonts w:ascii="Arial" w:hAnsi="Arial" w:cs="Arial"/>
          <w:sz w:val="20"/>
          <w:szCs w:val="20"/>
          <w:lang w:val="id-ID"/>
        </w:rPr>
        <w:t>)</w:t>
      </w:r>
      <w:r w:rsidRPr="0005219F">
        <w:rPr>
          <w:rFonts w:ascii="Arial" w:hAnsi="Arial" w:cs="Arial"/>
          <w:sz w:val="20"/>
          <w:szCs w:val="20"/>
        </w:rPr>
        <w:t xml:space="preserve"> :</w:t>
      </w:r>
      <w:proofErr w:type="gramEnd"/>
    </w:p>
    <w:p w:rsidR="0005219F" w:rsidRPr="0005219F" w:rsidRDefault="0005219F" w:rsidP="0005219F">
      <w:pPr>
        <w:spacing w:after="0" w:line="240" w:lineRule="auto"/>
        <w:ind w:right="41"/>
        <w:jc w:val="both"/>
        <w:rPr>
          <w:rFonts w:ascii="Arial" w:hAnsi="Arial" w:cs="Arial"/>
          <w:sz w:val="20"/>
          <w:szCs w:val="20"/>
        </w:rPr>
      </w:pPr>
    </w:p>
    <w:p w:rsidR="0005219F" w:rsidRPr="0005219F" w:rsidRDefault="0005219F" w:rsidP="0005219F">
      <w:pPr>
        <w:pStyle w:val="Heading2"/>
        <w:spacing w:before="0" w:line="240" w:lineRule="auto"/>
        <w:ind w:left="720" w:hanging="720"/>
        <w:jc w:val="both"/>
        <w:rPr>
          <w:rFonts w:ascii="Arial" w:hAnsi="Arial" w:cs="Arial"/>
          <w:i w:val="0"/>
          <w:sz w:val="20"/>
          <w:szCs w:val="20"/>
        </w:rPr>
      </w:pPr>
      <w:r w:rsidRPr="0005219F">
        <w:rPr>
          <w:rFonts w:ascii="Arial" w:eastAsia="Courier New" w:hAnsi="Arial" w:cs="Arial"/>
          <w:b w:val="0"/>
          <w:sz w:val="20"/>
          <w:szCs w:val="20"/>
        </w:rPr>
        <w:lastRenderedPageBreak/>
        <w:t>a</w:t>
      </w:r>
      <w:r w:rsidRPr="0005219F">
        <w:rPr>
          <w:rFonts w:ascii="Arial" w:eastAsia="Courier New" w:hAnsi="Arial" w:cs="Arial"/>
          <w:b w:val="0"/>
          <w:i w:val="0"/>
          <w:sz w:val="20"/>
          <w:szCs w:val="20"/>
        </w:rPr>
        <w:t xml:space="preserve">. </w:t>
      </w:r>
      <w:r w:rsidRPr="0005219F">
        <w:rPr>
          <w:rFonts w:ascii="Arial" w:hAnsi="Arial" w:cs="Arial"/>
          <w:b w:val="0"/>
          <w:i w:val="0"/>
          <w:sz w:val="20"/>
          <w:szCs w:val="20"/>
        </w:rPr>
        <w:t xml:space="preserve">Space and Proximity </w:t>
      </w:r>
    </w:p>
    <w:p w:rsidR="0005219F" w:rsidRDefault="0005219F" w:rsidP="0005219F">
      <w:pPr>
        <w:spacing w:after="0" w:line="240" w:lineRule="auto"/>
        <w:ind w:right="41"/>
        <w:jc w:val="both"/>
        <w:rPr>
          <w:rFonts w:ascii="Arial" w:hAnsi="Arial" w:cs="Arial"/>
          <w:sz w:val="20"/>
          <w:szCs w:val="20"/>
          <w:shd w:val="clear" w:color="auto" w:fill="FFFFFF"/>
        </w:rPr>
      </w:pPr>
      <w:r w:rsidRPr="0005219F">
        <w:rPr>
          <w:rFonts w:ascii="Arial" w:hAnsi="Arial" w:cs="Arial"/>
          <w:sz w:val="20"/>
          <w:szCs w:val="20"/>
          <w:shd w:val="clear" w:color="auto" w:fill="FFFFFF"/>
          <w:lang w:val="id-ID"/>
        </w:rPr>
        <w:t xml:space="preserve">           </w:t>
      </w:r>
      <w:r w:rsidRPr="0005219F">
        <w:rPr>
          <w:rFonts w:ascii="Arial" w:hAnsi="Arial" w:cs="Arial"/>
          <w:sz w:val="20"/>
          <w:szCs w:val="20"/>
          <w:shd w:val="clear" w:color="auto" w:fill="FFFFFF"/>
        </w:rPr>
        <w:t>In order to maintain clear visual communication individuals stand at a distance where they can see facial expression and full dimension of the signer’s “signing space”</w:t>
      </w:r>
      <w:r w:rsidRPr="0005219F">
        <w:rPr>
          <w:rFonts w:ascii="Arial" w:hAnsi="Arial" w:cs="Arial"/>
          <w:sz w:val="20"/>
          <w:szCs w:val="20"/>
          <w:shd w:val="clear" w:color="auto" w:fill="FFFFFF"/>
          <w:lang w:val="id-ID"/>
        </w:rPr>
        <w:t xml:space="preserve"> (Bauman, 2005)</w:t>
      </w:r>
      <w:r w:rsidRPr="0005219F">
        <w:rPr>
          <w:rFonts w:ascii="Arial" w:hAnsi="Arial" w:cs="Arial"/>
          <w:sz w:val="20"/>
          <w:szCs w:val="20"/>
          <w:shd w:val="clear" w:color="auto" w:fill="FFFFFF"/>
        </w:rPr>
        <w:t>.  There space between two signers tends to be greater than that of a spoken conversation. As conversation groups grow in numbers the space between individuals increases to allow visual connection for all parties.  This basic dimension of the space between people impacts the basic layout of furnishings and building spaces</w:t>
      </w:r>
      <w:r w:rsidRPr="0005219F">
        <w:rPr>
          <w:rFonts w:ascii="Arial" w:hAnsi="Arial" w:cs="Arial"/>
          <w:sz w:val="20"/>
          <w:szCs w:val="20"/>
          <w:shd w:val="clear" w:color="auto" w:fill="FFFFFF"/>
          <w:lang w:val="id-ID"/>
        </w:rPr>
        <w:t xml:space="preserve"> (Bauman, 2005)</w:t>
      </w:r>
      <w:r w:rsidRPr="0005219F">
        <w:rPr>
          <w:rFonts w:ascii="Arial" w:hAnsi="Arial" w:cs="Arial"/>
          <w:sz w:val="20"/>
          <w:szCs w:val="20"/>
          <w:shd w:val="clear" w:color="auto" w:fill="FFFFFF"/>
        </w:rPr>
        <w:t>. </w:t>
      </w:r>
    </w:p>
    <w:p w:rsidR="0005219F" w:rsidRDefault="0005219F" w:rsidP="0005219F">
      <w:pPr>
        <w:spacing w:after="0" w:line="240" w:lineRule="auto"/>
        <w:ind w:right="41"/>
        <w:jc w:val="both"/>
        <w:rPr>
          <w:rFonts w:ascii="Arial" w:hAnsi="Arial" w:cs="Arial"/>
          <w:sz w:val="20"/>
          <w:szCs w:val="20"/>
          <w:shd w:val="clear" w:color="auto" w:fill="FFFFFF"/>
        </w:rPr>
      </w:pPr>
    </w:p>
    <w:p w:rsidR="0005219F" w:rsidRPr="0005219F" w:rsidRDefault="0005219F" w:rsidP="0005219F">
      <w:pPr>
        <w:spacing w:after="0" w:line="240" w:lineRule="auto"/>
        <w:ind w:right="41"/>
        <w:jc w:val="both"/>
        <w:rPr>
          <w:rFonts w:ascii="Arial" w:hAnsi="Arial" w:cs="Arial"/>
          <w:color w:val="333333"/>
          <w:sz w:val="18"/>
          <w:szCs w:val="20"/>
          <w:shd w:val="clear" w:color="auto" w:fill="FFFFFF"/>
          <w:lang w:val="id-ID"/>
        </w:rPr>
      </w:pPr>
      <w:r w:rsidRPr="0005219F">
        <w:rPr>
          <w:rFonts w:ascii="Arial" w:hAnsi="Arial" w:cs="Arial"/>
          <w:noProof/>
          <w:sz w:val="20"/>
          <w:lang w:val="id-ID" w:eastAsia="id-ID"/>
        </w:rPr>
        <mc:AlternateContent>
          <mc:Choice Requires="wpg">
            <w:drawing>
              <wp:inline distT="0" distB="0" distL="0" distR="0" wp14:anchorId="575E26D6" wp14:editId="5204B54F">
                <wp:extent cx="2790190" cy="547211"/>
                <wp:effectExtent l="0" t="0" r="10160" b="24765"/>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0190" cy="547211"/>
                          <a:chOff x="0" y="0"/>
                          <a:chExt cx="4929861" cy="1181636"/>
                        </a:xfrm>
                      </wpg:grpSpPr>
                      <wps:wsp>
                        <wps:cNvPr id="34" name="Shape 1100"/>
                        <wps:cNvSpPr>
                          <a:spLocks/>
                        </wps:cNvSpPr>
                        <wps:spPr bwMode="auto">
                          <a:xfrm>
                            <a:off x="1233150" y="167556"/>
                            <a:ext cx="184722" cy="730720"/>
                          </a:xfrm>
                          <a:custGeom>
                            <a:avLst/>
                            <a:gdLst>
                              <a:gd name="T0" fmla="*/ 151473 w 184722"/>
                              <a:gd name="T1" fmla="*/ 110007 h 730720"/>
                              <a:gd name="T2" fmla="*/ 155461 w 184722"/>
                              <a:gd name="T3" fmla="*/ 108763 h 730720"/>
                              <a:gd name="T4" fmla="*/ 171386 w 184722"/>
                              <a:gd name="T5" fmla="*/ 91453 h 730720"/>
                              <a:gd name="T6" fmla="*/ 183655 w 184722"/>
                              <a:gd name="T7" fmla="*/ 43713 h 730720"/>
                              <a:gd name="T8" fmla="*/ 180175 w 184722"/>
                              <a:gd name="T9" fmla="*/ 26594 h 730720"/>
                              <a:gd name="T10" fmla="*/ 145618 w 184722"/>
                              <a:gd name="T11" fmla="*/ 4432 h 730720"/>
                              <a:gd name="T12" fmla="*/ 101130 w 184722"/>
                              <a:gd name="T13" fmla="*/ 36741 h 730720"/>
                              <a:gd name="T14" fmla="*/ 87147 w 184722"/>
                              <a:gd name="T15" fmla="*/ 77280 h 730720"/>
                              <a:gd name="T16" fmla="*/ 70244 w 184722"/>
                              <a:gd name="T17" fmla="*/ 88506 h 730720"/>
                              <a:gd name="T18" fmla="*/ 39891 w 184722"/>
                              <a:gd name="T19" fmla="*/ 114630 h 730720"/>
                              <a:gd name="T20" fmla="*/ 19076 w 184722"/>
                              <a:gd name="T21" fmla="*/ 150698 h 730720"/>
                              <a:gd name="T22" fmla="*/ 2705 w 184722"/>
                              <a:gd name="T23" fmla="*/ 230848 h 730720"/>
                              <a:gd name="T24" fmla="*/ 6223 w 184722"/>
                              <a:gd name="T25" fmla="*/ 275006 h 730720"/>
                              <a:gd name="T26" fmla="*/ 6299 w 184722"/>
                              <a:gd name="T27" fmla="*/ 279603 h 730720"/>
                              <a:gd name="T28" fmla="*/ 16332 w 184722"/>
                              <a:gd name="T29" fmla="*/ 361023 h 730720"/>
                              <a:gd name="T30" fmla="*/ 17831 w 184722"/>
                              <a:gd name="T31" fmla="*/ 423723 h 730720"/>
                              <a:gd name="T32" fmla="*/ 36550 w 184722"/>
                              <a:gd name="T33" fmla="*/ 443852 h 730720"/>
                              <a:gd name="T34" fmla="*/ 39332 w 184722"/>
                              <a:gd name="T35" fmla="*/ 482994 h 730720"/>
                              <a:gd name="T36" fmla="*/ 43091 w 184722"/>
                              <a:gd name="T37" fmla="*/ 542239 h 730720"/>
                              <a:gd name="T38" fmla="*/ 39205 w 184722"/>
                              <a:gd name="T39" fmla="*/ 588696 h 730720"/>
                              <a:gd name="T40" fmla="*/ 49822 w 184722"/>
                              <a:gd name="T41" fmla="*/ 651713 h 730720"/>
                              <a:gd name="T42" fmla="*/ 49213 w 184722"/>
                              <a:gd name="T43" fmla="*/ 677024 h 730720"/>
                              <a:gd name="T44" fmla="*/ 48171 w 184722"/>
                              <a:gd name="T45" fmla="*/ 695604 h 730720"/>
                              <a:gd name="T46" fmla="*/ 50229 w 184722"/>
                              <a:gd name="T47" fmla="*/ 715366 h 730720"/>
                              <a:gd name="T48" fmla="*/ 64326 w 184722"/>
                              <a:gd name="T49" fmla="*/ 730428 h 730720"/>
                              <a:gd name="T50" fmla="*/ 82918 w 184722"/>
                              <a:gd name="T51" fmla="*/ 730415 h 730720"/>
                              <a:gd name="T52" fmla="*/ 96114 w 184722"/>
                              <a:gd name="T53" fmla="*/ 715404 h 730720"/>
                              <a:gd name="T54" fmla="*/ 96241 w 184722"/>
                              <a:gd name="T55" fmla="*/ 688556 h 730720"/>
                              <a:gd name="T56" fmla="*/ 94577 w 184722"/>
                              <a:gd name="T57" fmla="*/ 651459 h 730720"/>
                              <a:gd name="T58" fmla="*/ 101435 w 184722"/>
                              <a:gd name="T59" fmla="*/ 623468 h 730720"/>
                              <a:gd name="T60" fmla="*/ 102603 w 184722"/>
                              <a:gd name="T61" fmla="*/ 618935 h 730720"/>
                              <a:gd name="T62" fmla="*/ 114071 w 184722"/>
                              <a:gd name="T63" fmla="*/ 561950 h 730720"/>
                              <a:gd name="T64" fmla="*/ 110795 w 184722"/>
                              <a:gd name="T65" fmla="*/ 532943 h 730720"/>
                              <a:gd name="T66" fmla="*/ 0 w 184722"/>
                              <a:gd name="T67" fmla="*/ 0 h 730720"/>
                              <a:gd name="T68" fmla="*/ 184722 w 184722"/>
                              <a:gd name="T69" fmla="*/ 730720 h 730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184722" h="730720">
                                <a:moveTo>
                                  <a:pt x="151473" y="110007"/>
                                </a:moveTo>
                                <a:cubicBezTo>
                                  <a:pt x="152832" y="109626"/>
                                  <a:pt x="154711" y="109665"/>
                                  <a:pt x="155461" y="108763"/>
                                </a:cubicBezTo>
                                <a:cubicBezTo>
                                  <a:pt x="160439" y="102794"/>
                                  <a:pt x="165164" y="96609"/>
                                  <a:pt x="171386" y="91453"/>
                                </a:cubicBezTo>
                                <a:cubicBezTo>
                                  <a:pt x="175603" y="75565"/>
                                  <a:pt x="180429" y="59804"/>
                                  <a:pt x="183655" y="43713"/>
                                </a:cubicBezTo>
                                <a:cubicBezTo>
                                  <a:pt x="184722" y="38341"/>
                                  <a:pt x="183375" y="30912"/>
                                  <a:pt x="180175" y="26594"/>
                                </a:cubicBezTo>
                                <a:cubicBezTo>
                                  <a:pt x="171717" y="15075"/>
                                  <a:pt x="159652" y="7442"/>
                                  <a:pt x="145618" y="4432"/>
                                </a:cubicBezTo>
                                <a:cubicBezTo>
                                  <a:pt x="125006" y="0"/>
                                  <a:pt x="105220" y="15964"/>
                                  <a:pt x="101130" y="36741"/>
                                </a:cubicBezTo>
                                <a:cubicBezTo>
                                  <a:pt x="98400" y="50660"/>
                                  <a:pt x="93129" y="64351"/>
                                  <a:pt x="87147" y="77280"/>
                                </a:cubicBezTo>
                                <a:cubicBezTo>
                                  <a:pt x="84481" y="83007"/>
                                  <a:pt x="78537" y="86957"/>
                                  <a:pt x="70244" y="88506"/>
                                </a:cubicBezTo>
                                <a:cubicBezTo>
                                  <a:pt x="56121" y="91161"/>
                                  <a:pt x="46876" y="102146"/>
                                  <a:pt x="39891" y="114630"/>
                                </a:cubicBezTo>
                                <a:cubicBezTo>
                                  <a:pt x="33096" y="126733"/>
                                  <a:pt x="25705" y="138506"/>
                                  <a:pt x="19076" y="150698"/>
                                </a:cubicBezTo>
                                <a:cubicBezTo>
                                  <a:pt x="5461" y="175705"/>
                                  <a:pt x="0" y="202438"/>
                                  <a:pt x="2705" y="230848"/>
                                </a:cubicBezTo>
                                <a:cubicBezTo>
                                  <a:pt x="4089" y="245542"/>
                                  <a:pt x="5080" y="260287"/>
                                  <a:pt x="6223" y="275006"/>
                                </a:cubicBezTo>
                                <a:cubicBezTo>
                                  <a:pt x="6337" y="276543"/>
                                  <a:pt x="5690" y="278371"/>
                                  <a:pt x="6299" y="279603"/>
                                </a:cubicBezTo>
                                <a:cubicBezTo>
                                  <a:pt x="19177" y="305549"/>
                                  <a:pt x="13500" y="333858"/>
                                  <a:pt x="16332" y="361023"/>
                                </a:cubicBezTo>
                                <a:cubicBezTo>
                                  <a:pt x="18491" y="381749"/>
                                  <a:pt x="17475" y="402806"/>
                                  <a:pt x="17831" y="423723"/>
                                </a:cubicBezTo>
                                <a:cubicBezTo>
                                  <a:pt x="18097" y="438823"/>
                                  <a:pt x="20066" y="441262"/>
                                  <a:pt x="36550" y="443852"/>
                                </a:cubicBezTo>
                                <a:cubicBezTo>
                                  <a:pt x="37452" y="456527"/>
                                  <a:pt x="38417" y="469748"/>
                                  <a:pt x="39332" y="482994"/>
                                </a:cubicBezTo>
                                <a:cubicBezTo>
                                  <a:pt x="40716" y="502742"/>
                                  <a:pt x="43053" y="522491"/>
                                  <a:pt x="43091" y="542239"/>
                                </a:cubicBezTo>
                                <a:cubicBezTo>
                                  <a:pt x="43129" y="557733"/>
                                  <a:pt x="38456" y="573303"/>
                                  <a:pt x="39205" y="588696"/>
                                </a:cubicBezTo>
                                <a:cubicBezTo>
                                  <a:pt x="40234" y="609892"/>
                                  <a:pt x="40539" y="631368"/>
                                  <a:pt x="49822" y="651713"/>
                                </a:cubicBezTo>
                                <a:cubicBezTo>
                                  <a:pt x="52972" y="658622"/>
                                  <a:pt x="49644" y="668503"/>
                                  <a:pt x="49213" y="677024"/>
                                </a:cubicBezTo>
                                <a:cubicBezTo>
                                  <a:pt x="48895" y="683222"/>
                                  <a:pt x="47993" y="689432"/>
                                  <a:pt x="48171" y="695604"/>
                                </a:cubicBezTo>
                                <a:cubicBezTo>
                                  <a:pt x="48413" y="702221"/>
                                  <a:pt x="50292" y="708787"/>
                                  <a:pt x="50229" y="715366"/>
                                </a:cubicBezTo>
                                <a:cubicBezTo>
                                  <a:pt x="50102" y="724738"/>
                                  <a:pt x="54597" y="730212"/>
                                  <a:pt x="64326" y="730428"/>
                                </a:cubicBezTo>
                                <a:cubicBezTo>
                                  <a:pt x="70523" y="730580"/>
                                  <a:pt x="76733" y="730720"/>
                                  <a:pt x="82918" y="730415"/>
                                </a:cubicBezTo>
                                <a:cubicBezTo>
                                  <a:pt x="91834" y="729983"/>
                                  <a:pt x="97917" y="723494"/>
                                  <a:pt x="96114" y="715404"/>
                                </a:cubicBezTo>
                                <a:cubicBezTo>
                                  <a:pt x="94069" y="706272"/>
                                  <a:pt x="94856" y="697827"/>
                                  <a:pt x="96241" y="688556"/>
                                </a:cubicBezTo>
                                <a:cubicBezTo>
                                  <a:pt x="98006" y="676529"/>
                                  <a:pt x="95186" y="663854"/>
                                  <a:pt x="94577" y="651459"/>
                                </a:cubicBezTo>
                                <a:cubicBezTo>
                                  <a:pt x="94094" y="641515"/>
                                  <a:pt x="92024" y="631127"/>
                                  <a:pt x="101435" y="623468"/>
                                </a:cubicBezTo>
                                <a:cubicBezTo>
                                  <a:pt x="102413" y="622656"/>
                                  <a:pt x="102807" y="620395"/>
                                  <a:pt x="102603" y="618935"/>
                                </a:cubicBezTo>
                                <a:cubicBezTo>
                                  <a:pt x="99543" y="598500"/>
                                  <a:pt x="110084" y="580898"/>
                                  <a:pt x="114071" y="561950"/>
                                </a:cubicBezTo>
                                <a:cubicBezTo>
                                  <a:pt x="116103" y="552272"/>
                                  <a:pt x="118770" y="541807"/>
                                  <a:pt x="110795" y="532943"/>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Shape 1101"/>
                        <wps:cNvSpPr>
                          <a:spLocks/>
                        </wps:cNvSpPr>
                        <wps:spPr bwMode="auto">
                          <a:xfrm>
                            <a:off x="1989743" y="346112"/>
                            <a:ext cx="89954" cy="543395"/>
                          </a:xfrm>
                          <a:custGeom>
                            <a:avLst/>
                            <a:gdLst>
                              <a:gd name="T0" fmla="*/ 53111 w 89954"/>
                              <a:gd name="T1" fmla="*/ 0 h 543395"/>
                              <a:gd name="T2" fmla="*/ 44336 w 89954"/>
                              <a:gd name="T3" fmla="*/ 83655 h 543395"/>
                              <a:gd name="T4" fmla="*/ 42101 w 89954"/>
                              <a:gd name="T5" fmla="*/ 111557 h 543395"/>
                              <a:gd name="T6" fmla="*/ 42177 w 89954"/>
                              <a:gd name="T7" fmla="*/ 120802 h 543395"/>
                              <a:gd name="T8" fmla="*/ 52210 w 89954"/>
                              <a:gd name="T9" fmla="*/ 156908 h 543395"/>
                              <a:gd name="T10" fmla="*/ 52413 w 89954"/>
                              <a:gd name="T11" fmla="*/ 182423 h 543395"/>
                              <a:gd name="T12" fmla="*/ 30798 w 89954"/>
                              <a:gd name="T13" fmla="*/ 245288 h 543395"/>
                              <a:gd name="T14" fmla="*/ 5486 w 89954"/>
                              <a:gd name="T15" fmla="*/ 300076 h 543395"/>
                              <a:gd name="T16" fmla="*/ 7290 w 89954"/>
                              <a:gd name="T17" fmla="*/ 336906 h 543395"/>
                              <a:gd name="T18" fmla="*/ 36144 w 89954"/>
                              <a:gd name="T19" fmla="*/ 383502 h 543395"/>
                              <a:gd name="T20" fmla="*/ 43231 w 89954"/>
                              <a:gd name="T21" fmla="*/ 399694 h 543395"/>
                              <a:gd name="T22" fmla="*/ 78067 w 89954"/>
                              <a:gd name="T23" fmla="*/ 445033 h 543395"/>
                              <a:gd name="T24" fmla="*/ 89954 w 89954"/>
                              <a:gd name="T25" fmla="*/ 459994 h 543395"/>
                              <a:gd name="T26" fmla="*/ 75578 w 89954"/>
                              <a:gd name="T27" fmla="*/ 485534 h 543395"/>
                              <a:gd name="T28" fmla="*/ 44310 w 89954"/>
                              <a:gd name="T29" fmla="*/ 526237 h 543395"/>
                              <a:gd name="T30" fmla="*/ 10694 w 89954"/>
                              <a:gd name="T31" fmla="*/ 534479 h 543395"/>
                              <a:gd name="T32" fmla="*/ 0 w 89954"/>
                              <a:gd name="T33" fmla="*/ 0 h 543395"/>
                              <a:gd name="T34" fmla="*/ 89954 w 89954"/>
                              <a:gd name="T35" fmla="*/ 543395 h 5433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T32" t="T33" r="T34" b="T35"/>
                            <a:pathLst>
                              <a:path w="89954" h="543395">
                                <a:moveTo>
                                  <a:pt x="53111" y="0"/>
                                </a:moveTo>
                                <a:cubicBezTo>
                                  <a:pt x="46431" y="27495"/>
                                  <a:pt x="45530" y="55588"/>
                                  <a:pt x="44336" y="83655"/>
                                </a:cubicBezTo>
                                <a:cubicBezTo>
                                  <a:pt x="43942" y="92964"/>
                                  <a:pt x="42761" y="102248"/>
                                  <a:pt x="42101" y="111557"/>
                                </a:cubicBezTo>
                                <a:cubicBezTo>
                                  <a:pt x="41872" y="114643"/>
                                  <a:pt x="41415" y="117920"/>
                                  <a:pt x="42177" y="120802"/>
                                </a:cubicBezTo>
                                <a:cubicBezTo>
                                  <a:pt x="45390" y="132893"/>
                                  <a:pt x="49886" y="144691"/>
                                  <a:pt x="52210" y="156908"/>
                                </a:cubicBezTo>
                                <a:cubicBezTo>
                                  <a:pt x="53797" y="165138"/>
                                  <a:pt x="53111" y="173952"/>
                                  <a:pt x="52413" y="182423"/>
                                </a:cubicBezTo>
                                <a:cubicBezTo>
                                  <a:pt x="50533" y="205168"/>
                                  <a:pt x="38049" y="224358"/>
                                  <a:pt x="30798" y="245288"/>
                                </a:cubicBezTo>
                                <a:cubicBezTo>
                                  <a:pt x="24130" y="264554"/>
                                  <a:pt x="14491" y="282029"/>
                                  <a:pt x="5486" y="300076"/>
                                </a:cubicBezTo>
                                <a:cubicBezTo>
                                  <a:pt x="0" y="311036"/>
                                  <a:pt x="292" y="325133"/>
                                  <a:pt x="7290" y="336906"/>
                                </a:cubicBezTo>
                                <a:cubicBezTo>
                                  <a:pt x="16625" y="352603"/>
                                  <a:pt x="26746" y="367830"/>
                                  <a:pt x="36144" y="383502"/>
                                </a:cubicBezTo>
                                <a:cubicBezTo>
                                  <a:pt x="39141" y="388518"/>
                                  <a:pt x="40843" y="394310"/>
                                  <a:pt x="43231" y="399694"/>
                                </a:cubicBezTo>
                                <a:cubicBezTo>
                                  <a:pt x="51194" y="417614"/>
                                  <a:pt x="66015" y="430263"/>
                                  <a:pt x="78067" y="445033"/>
                                </a:cubicBezTo>
                                <a:cubicBezTo>
                                  <a:pt x="82144" y="450012"/>
                                  <a:pt x="86081" y="455104"/>
                                  <a:pt x="89954" y="459994"/>
                                </a:cubicBezTo>
                                <a:cubicBezTo>
                                  <a:pt x="84633" y="469608"/>
                                  <a:pt x="81115" y="478346"/>
                                  <a:pt x="75578" y="485534"/>
                                </a:cubicBezTo>
                                <a:cubicBezTo>
                                  <a:pt x="65100" y="499085"/>
                                  <a:pt x="59055" y="516204"/>
                                  <a:pt x="44310" y="526237"/>
                                </a:cubicBezTo>
                                <a:cubicBezTo>
                                  <a:pt x="34328" y="533019"/>
                                  <a:pt x="24740" y="543395"/>
                                  <a:pt x="10694" y="534479"/>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Shape 1102"/>
                        <wps:cNvSpPr>
                          <a:spLocks/>
                        </wps:cNvSpPr>
                        <wps:spPr bwMode="auto">
                          <a:xfrm>
                            <a:off x="1659446" y="276493"/>
                            <a:ext cx="255003" cy="217183"/>
                          </a:xfrm>
                          <a:custGeom>
                            <a:avLst/>
                            <a:gdLst>
                              <a:gd name="T0" fmla="*/ 36132 w 255003"/>
                              <a:gd name="T1" fmla="*/ 2718 h 217183"/>
                              <a:gd name="T2" fmla="*/ 0 w 255003"/>
                              <a:gd name="T3" fmla="*/ 9893 h 217183"/>
                              <a:gd name="T4" fmla="*/ 8801 w 255003"/>
                              <a:gd name="T5" fmla="*/ 23025 h 217183"/>
                              <a:gd name="T6" fmla="*/ 20142 w 255003"/>
                              <a:gd name="T7" fmla="*/ 32563 h 217183"/>
                              <a:gd name="T8" fmla="*/ 82779 w 255003"/>
                              <a:gd name="T9" fmla="*/ 74765 h 217183"/>
                              <a:gd name="T10" fmla="*/ 138646 w 255003"/>
                              <a:gd name="T11" fmla="*/ 94526 h 217183"/>
                              <a:gd name="T12" fmla="*/ 168986 w 255003"/>
                              <a:gd name="T13" fmla="*/ 113805 h 217183"/>
                              <a:gd name="T14" fmla="*/ 217792 w 255003"/>
                              <a:gd name="T15" fmla="*/ 139535 h 217183"/>
                              <a:gd name="T16" fmla="*/ 235293 w 255003"/>
                              <a:gd name="T17" fmla="*/ 163741 h 217183"/>
                              <a:gd name="T18" fmla="*/ 236436 w 255003"/>
                              <a:gd name="T19" fmla="*/ 199746 h 217183"/>
                              <a:gd name="T20" fmla="*/ 255003 w 255003"/>
                              <a:gd name="T21" fmla="*/ 217183 h 217183"/>
                              <a:gd name="T22" fmla="*/ 0 w 255003"/>
                              <a:gd name="T23" fmla="*/ 0 h 217183"/>
                              <a:gd name="T24" fmla="*/ 255003 w 255003"/>
                              <a:gd name="T25" fmla="*/ 217183 h 217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55003" h="217183">
                                <a:moveTo>
                                  <a:pt x="36132" y="2718"/>
                                </a:moveTo>
                                <a:cubicBezTo>
                                  <a:pt x="24435" y="0"/>
                                  <a:pt x="30759" y="2502"/>
                                  <a:pt x="0" y="9893"/>
                                </a:cubicBezTo>
                                <a:cubicBezTo>
                                  <a:pt x="3277" y="14884"/>
                                  <a:pt x="5524" y="19431"/>
                                  <a:pt x="8801" y="23025"/>
                                </a:cubicBezTo>
                                <a:cubicBezTo>
                                  <a:pt x="12116" y="26657"/>
                                  <a:pt x="17386" y="28664"/>
                                  <a:pt x="20142" y="32563"/>
                                </a:cubicBezTo>
                                <a:cubicBezTo>
                                  <a:pt x="35827" y="54597"/>
                                  <a:pt x="60122" y="62992"/>
                                  <a:pt x="82779" y="74765"/>
                                </a:cubicBezTo>
                                <a:cubicBezTo>
                                  <a:pt x="100800" y="84138"/>
                                  <a:pt x="119977" y="88125"/>
                                  <a:pt x="138646" y="94526"/>
                                </a:cubicBezTo>
                                <a:cubicBezTo>
                                  <a:pt x="149670" y="98323"/>
                                  <a:pt x="159080" y="107023"/>
                                  <a:pt x="168986" y="113805"/>
                                </a:cubicBezTo>
                                <a:cubicBezTo>
                                  <a:pt x="184277" y="124257"/>
                                  <a:pt x="198806" y="135712"/>
                                  <a:pt x="217792" y="139535"/>
                                </a:cubicBezTo>
                                <a:cubicBezTo>
                                  <a:pt x="229845" y="141973"/>
                                  <a:pt x="235102" y="150711"/>
                                  <a:pt x="235293" y="163741"/>
                                </a:cubicBezTo>
                                <a:cubicBezTo>
                                  <a:pt x="235483" y="175755"/>
                                  <a:pt x="235979" y="187757"/>
                                  <a:pt x="236436" y="199746"/>
                                </a:cubicBezTo>
                                <a:cubicBezTo>
                                  <a:pt x="236893" y="211620"/>
                                  <a:pt x="246774" y="213538"/>
                                  <a:pt x="255003" y="217183"/>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Shape 1103"/>
                        <wps:cNvSpPr>
                          <a:spLocks/>
                        </wps:cNvSpPr>
                        <wps:spPr bwMode="auto">
                          <a:xfrm>
                            <a:off x="1336977" y="612195"/>
                            <a:ext cx="102095" cy="282664"/>
                          </a:xfrm>
                          <a:custGeom>
                            <a:avLst/>
                            <a:gdLst>
                              <a:gd name="T0" fmla="*/ 82499 w 102095"/>
                              <a:gd name="T1" fmla="*/ 0 h 282664"/>
                              <a:gd name="T2" fmla="*/ 82271 w 102095"/>
                              <a:gd name="T3" fmla="*/ 36005 h 282664"/>
                              <a:gd name="T4" fmla="*/ 76568 w 102095"/>
                              <a:gd name="T5" fmla="*/ 67361 h 282664"/>
                              <a:gd name="T6" fmla="*/ 69748 w 102095"/>
                              <a:gd name="T7" fmla="*/ 89471 h 282664"/>
                              <a:gd name="T8" fmla="*/ 69139 w 102095"/>
                              <a:gd name="T9" fmla="*/ 108090 h 282664"/>
                              <a:gd name="T10" fmla="*/ 69533 w 102095"/>
                              <a:gd name="T11" fmla="*/ 174282 h 282664"/>
                              <a:gd name="T12" fmla="*/ 65253 w 102095"/>
                              <a:gd name="T13" fmla="*/ 232397 h 282664"/>
                              <a:gd name="T14" fmla="*/ 81306 w 102095"/>
                              <a:gd name="T15" fmla="*/ 252273 h 282664"/>
                              <a:gd name="T16" fmla="*/ 102095 w 102095"/>
                              <a:gd name="T17" fmla="*/ 271831 h 282664"/>
                              <a:gd name="T18" fmla="*/ 78968 w 102095"/>
                              <a:gd name="T19" fmla="*/ 277406 h 282664"/>
                              <a:gd name="T20" fmla="*/ 34861 w 102095"/>
                              <a:gd name="T21" fmla="*/ 281216 h 282664"/>
                              <a:gd name="T22" fmla="*/ 11938 w 102095"/>
                              <a:gd name="T23" fmla="*/ 260299 h 282664"/>
                              <a:gd name="T24" fmla="*/ 4432 w 102095"/>
                              <a:gd name="T25" fmla="*/ 188214 h 282664"/>
                              <a:gd name="T26" fmla="*/ 0 w 102095"/>
                              <a:gd name="T27" fmla="*/ 181267 h 282664"/>
                              <a:gd name="T28" fmla="*/ 0 w 102095"/>
                              <a:gd name="T29" fmla="*/ 0 h 282664"/>
                              <a:gd name="T30" fmla="*/ 102095 w 102095"/>
                              <a:gd name="T31" fmla="*/ 282664 h 2826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102095" h="282664">
                                <a:moveTo>
                                  <a:pt x="82499" y="0"/>
                                </a:moveTo>
                                <a:cubicBezTo>
                                  <a:pt x="82499" y="12014"/>
                                  <a:pt x="83248" y="24079"/>
                                  <a:pt x="82271" y="36005"/>
                                </a:cubicBezTo>
                                <a:cubicBezTo>
                                  <a:pt x="81407" y="46545"/>
                                  <a:pt x="78968" y="57010"/>
                                  <a:pt x="76568" y="67361"/>
                                </a:cubicBezTo>
                                <a:cubicBezTo>
                                  <a:pt x="74828" y="74854"/>
                                  <a:pt x="71958" y="82080"/>
                                  <a:pt x="69748" y="89471"/>
                                </a:cubicBezTo>
                                <a:cubicBezTo>
                                  <a:pt x="67920" y="95631"/>
                                  <a:pt x="68681" y="101638"/>
                                  <a:pt x="69139" y="108090"/>
                                </a:cubicBezTo>
                                <a:cubicBezTo>
                                  <a:pt x="70676" y="130073"/>
                                  <a:pt x="70307" y="152222"/>
                                  <a:pt x="69533" y="174282"/>
                                </a:cubicBezTo>
                                <a:cubicBezTo>
                                  <a:pt x="68859" y="193675"/>
                                  <a:pt x="66104" y="212992"/>
                                  <a:pt x="65253" y="232397"/>
                                </a:cubicBezTo>
                                <a:cubicBezTo>
                                  <a:pt x="64579" y="247358"/>
                                  <a:pt x="66320" y="248171"/>
                                  <a:pt x="81306" y="252273"/>
                                </a:cubicBezTo>
                                <a:cubicBezTo>
                                  <a:pt x="90970" y="254914"/>
                                  <a:pt x="101054" y="258026"/>
                                  <a:pt x="102095" y="271831"/>
                                </a:cubicBezTo>
                                <a:cubicBezTo>
                                  <a:pt x="96545" y="279870"/>
                                  <a:pt x="86804" y="276200"/>
                                  <a:pt x="78968" y="277406"/>
                                </a:cubicBezTo>
                                <a:cubicBezTo>
                                  <a:pt x="64414" y="279616"/>
                                  <a:pt x="49568" y="279908"/>
                                  <a:pt x="34861" y="281216"/>
                                </a:cubicBezTo>
                                <a:cubicBezTo>
                                  <a:pt x="18542" y="282664"/>
                                  <a:pt x="10363" y="276403"/>
                                  <a:pt x="11938" y="260299"/>
                                </a:cubicBezTo>
                                <a:cubicBezTo>
                                  <a:pt x="14300" y="235610"/>
                                  <a:pt x="3201" y="212636"/>
                                  <a:pt x="4432" y="188214"/>
                                </a:cubicBezTo>
                                <a:cubicBezTo>
                                  <a:pt x="4547" y="185979"/>
                                  <a:pt x="1550" y="183579"/>
                                  <a:pt x="0" y="181267"/>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Shape 1104"/>
                        <wps:cNvSpPr>
                          <a:spLocks/>
                        </wps:cNvSpPr>
                        <wps:spPr bwMode="auto">
                          <a:xfrm>
                            <a:off x="1421799" y="393626"/>
                            <a:ext cx="185598" cy="219735"/>
                          </a:xfrm>
                          <a:custGeom>
                            <a:avLst/>
                            <a:gdLst>
                              <a:gd name="T0" fmla="*/ 185598 w 185598"/>
                              <a:gd name="T1" fmla="*/ 0 h 219735"/>
                              <a:gd name="T2" fmla="*/ 181089 w 185598"/>
                              <a:gd name="T3" fmla="*/ 19761 h 219735"/>
                              <a:gd name="T4" fmla="*/ 91859 w 185598"/>
                              <a:gd name="T5" fmla="*/ 37059 h 219735"/>
                              <a:gd name="T6" fmla="*/ 27864 w 185598"/>
                              <a:gd name="T7" fmla="*/ 19990 h 219735"/>
                              <a:gd name="T8" fmla="*/ 10973 w 185598"/>
                              <a:gd name="T9" fmla="*/ 17996 h 219735"/>
                              <a:gd name="T10" fmla="*/ 3023 w 185598"/>
                              <a:gd name="T11" fmla="*/ 74536 h 219735"/>
                              <a:gd name="T12" fmla="*/ 8192 w 185598"/>
                              <a:gd name="T13" fmla="*/ 165113 h 219735"/>
                              <a:gd name="T14" fmla="*/ 11545 w 185598"/>
                              <a:gd name="T15" fmla="*/ 205791 h 219735"/>
                              <a:gd name="T16" fmla="*/ 10999 w 185598"/>
                              <a:gd name="T17" fmla="*/ 214224 h 219735"/>
                              <a:gd name="T18" fmla="*/ 0 w 185598"/>
                              <a:gd name="T19" fmla="*/ 219735 h 219735"/>
                              <a:gd name="T20" fmla="*/ 0 w 185598"/>
                              <a:gd name="T21" fmla="*/ 0 h 219735"/>
                              <a:gd name="T22" fmla="*/ 185598 w 185598"/>
                              <a:gd name="T23" fmla="*/ 219735 h 2197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T20" t="T21" r="T22" b="T23"/>
                            <a:pathLst>
                              <a:path w="185598" h="219735">
                                <a:moveTo>
                                  <a:pt x="185598" y="0"/>
                                </a:moveTo>
                                <a:cubicBezTo>
                                  <a:pt x="184087" y="6655"/>
                                  <a:pt x="182588" y="13246"/>
                                  <a:pt x="181089" y="19761"/>
                                </a:cubicBezTo>
                                <a:cubicBezTo>
                                  <a:pt x="154318" y="40462"/>
                                  <a:pt x="123685" y="43663"/>
                                  <a:pt x="91859" y="37059"/>
                                </a:cubicBezTo>
                                <a:cubicBezTo>
                                  <a:pt x="70269" y="32576"/>
                                  <a:pt x="49238" y="25540"/>
                                  <a:pt x="27864" y="19990"/>
                                </a:cubicBezTo>
                                <a:cubicBezTo>
                                  <a:pt x="22670" y="18644"/>
                                  <a:pt x="17107" y="18682"/>
                                  <a:pt x="10973" y="17996"/>
                                </a:cubicBezTo>
                                <a:cubicBezTo>
                                  <a:pt x="7049" y="37033"/>
                                  <a:pt x="813" y="54610"/>
                                  <a:pt x="3023" y="74536"/>
                                </a:cubicBezTo>
                                <a:cubicBezTo>
                                  <a:pt x="6338" y="104546"/>
                                  <a:pt x="6452" y="134925"/>
                                  <a:pt x="8192" y="165113"/>
                                </a:cubicBezTo>
                                <a:cubicBezTo>
                                  <a:pt x="8992" y="178689"/>
                                  <a:pt x="10541" y="192227"/>
                                  <a:pt x="11545" y="205791"/>
                                </a:cubicBezTo>
                                <a:cubicBezTo>
                                  <a:pt x="11761" y="208483"/>
                                  <a:pt x="11214" y="211239"/>
                                  <a:pt x="10999" y="214224"/>
                                </a:cubicBezTo>
                                <a:cubicBezTo>
                                  <a:pt x="7125" y="216154"/>
                                  <a:pt x="3569" y="217945"/>
                                  <a:pt x="0" y="219735"/>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Shape 1105"/>
                        <wps:cNvSpPr>
                          <a:spLocks/>
                        </wps:cNvSpPr>
                        <wps:spPr bwMode="auto">
                          <a:xfrm>
                            <a:off x="1389273" y="278727"/>
                            <a:ext cx="216116" cy="113868"/>
                          </a:xfrm>
                          <a:custGeom>
                            <a:avLst/>
                            <a:gdLst>
                              <a:gd name="T0" fmla="*/ 0 w 216116"/>
                              <a:gd name="T1" fmla="*/ 0 h 113868"/>
                              <a:gd name="T2" fmla="*/ 38430 w 216116"/>
                              <a:gd name="T3" fmla="*/ 39421 h 113868"/>
                              <a:gd name="T4" fmla="*/ 71666 w 216116"/>
                              <a:gd name="T5" fmla="*/ 70002 h 113868"/>
                              <a:gd name="T6" fmla="*/ 130175 w 216116"/>
                              <a:gd name="T7" fmla="*/ 105601 h 113868"/>
                              <a:gd name="T8" fmla="*/ 144082 w 216116"/>
                              <a:gd name="T9" fmla="*/ 107963 h 113868"/>
                              <a:gd name="T10" fmla="*/ 203314 w 216116"/>
                              <a:gd name="T11" fmla="*/ 109423 h 113868"/>
                              <a:gd name="T12" fmla="*/ 216116 w 216116"/>
                              <a:gd name="T13" fmla="*/ 113868 h 113868"/>
                              <a:gd name="T14" fmla="*/ 0 w 216116"/>
                              <a:gd name="T15" fmla="*/ 0 h 113868"/>
                              <a:gd name="T16" fmla="*/ 216116 w 216116"/>
                              <a:gd name="T17" fmla="*/ 113868 h 113868"/>
                            </a:gdLst>
                            <a:ahLst/>
                            <a:cxnLst>
                              <a:cxn ang="0">
                                <a:pos x="T0" y="T1"/>
                              </a:cxn>
                              <a:cxn ang="0">
                                <a:pos x="T2" y="T3"/>
                              </a:cxn>
                              <a:cxn ang="0">
                                <a:pos x="T4" y="T5"/>
                              </a:cxn>
                              <a:cxn ang="0">
                                <a:pos x="T6" y="T7"/>
                              </a:cxn>
                              <a:cxn ang="0">
                                <a:pos x="T8" y="T9"/>
                              </a:cxn>
                              <a:cxn ang="0">
                                <a:pos x="T10" y="T11"/>
                              </a:cxn>
                              <a:cxn ang="0">
                                <a:pos x="T12" y="T13"/>
                              </a:cxn>
                            </a:cxnLst>
                            <a:rect l="T14" t="T15" r="T16" b="T17"/>
                            <a:pathLst>
                              <a:path w="216116" h="113868">
                                <a:moveTo>
                                  <a:pt x="0" y="0"/>
                                </a:moveTo>
                                <a:cubicBezTo>
                                  <a:pt x="12776" y="13157"/>
                                  <a:pt x="25273" y="26619"/>
                                  <a:pt x="38430" y="39421"/>
                                </a:cubicBezTo>
                                <a:cubicBezTo>
                                  <a:pt x="49225" y="49924"/>
                                  <a:pt x="62421" y="58357"/>
                                  <a:pt x="71666" y="70002"/>
                                </a:cubicBezTo>
                                <a:cubicBezTo>
                                  <a:pt x="87109" y="89433"/>
                                  <a:pt x="108572" y="97320"/>
                                  <a:pt x="130175" y="105601"/>
                                </a:cubicBezTo>
                                <a:cubicBezTo>
                                  <a:pt x="134493" y="107264"/>
                                  <a:pt x="139421" y="107810"/>
                                  <a:pt x="144082" y="107963"/>
                                </a:cubicBezTo>
                                <a:cubicBezTo>
                                  <a:pt x="163830" y="108572"/>
                                  <a:pt x="183591" y="108572"/>
                                  <a:pt x="203314" y="109423"/>
                                </a:cubicBezTo>
                                <a:cubicBezTo>
                                  <a:pt x="207632" y="109601"/>
                                  <a:pt x="211849" y="112319"/>
                                  <a:pt x="216116" y="113868"/>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Shape 1106"/>
                        <wps:cNvSpPr>
                          <a:spLocks/>
                        </wps:cNvSpPr>
                        <wps:spPr bwMode="auto">
                          <a:xfrm>
                            <a:off x="1890054" y="494843"/>
                            <a:ext cx="50444" cy="393891"/>
                          </a:xfrm>
                          <a:custGeom>
                            <a:avLst/>
                            <a:gdLst>
                              <a:gd name="T0" fmla="*/ 18593 w 50444"/>
                              <a:gd name="T1" fmla="*/ 0 h 393891"/>
                              <a:gd name="T2" fmla="*/ 14021 w 50444"/>
                              <a:gd name="T3" fmla="*/ 11633 h 393891"/>
                              <a:gd name="T4" fmla="*/ 10769 w 50444"/>
                              <a:gd name="T5" fmla="*/ 27838 h 393891"/>
                              <a:gd name="T6" fmla="*/ 6096 w 50444"/>
                              <a:gd name="T7" fmla="*/ 64021 h 393891"/>
                              <a:gd name="T8" fmla="*/ 2502 w 50444"/>
                              <a:gd name="T9" fmla="*/ 87147 h 393891"/>
                              <a:gd name="T10" fmla="*/ 6464 w 50444"/>
                              <a:gd name="T11" fmla="*/ 145377 h 393891"/>
                              <a:gd name="T12" fmla="*/ 4318 w 50444"/>
                              <a:gd name="T13" fmla="*/ 173025 h 393891"/>
                              <a:gd name="T14" fmla="*/ 11671 w 50444"/>
                              <a:gd name="T15" fmla="*/ 209093 h 393891"/>
                              <a:gd name="T16" fmla="*/ 25883 w 50444"/>
                              <a:gd name="T17" fmla="*/ 239319 h 393891"/>
                              <a:gd name="T18" fmla="*/ 32499 w 50444"/>
                              <a:gd name="T19" fmla="*/ 256794 h 393891"/>
                              <a:gd name="T20" fmla="*/ 43409 w 50444"/>
                              <a:gd name="T21" fmla="*/ 288188 h 393891"/>
                              <a:gd name="T22" fmla="*/ 39979 w 50444"/>
                              <a:gd name="T23" fmla="*/ 330327 h 393891"/>
                              <a:gd name="T24" fmla="*/ 25298 w 50444"/>
                              <a:gd name="T25" fmla="*/ 383464 h 393891"/>
                              <a:gd name="T26" fmla="*/ 0 w 50444"/>
                              <a:gd name="T27" fmla="*/ 393891 h 393891"/>
                              <a:gd name="T28" fmla="*/ 0 w 50444"/>
                              <a:gd name="T29" fmla="*/ 0 h 393891"/>
                              <a:gd name="T30" fmla="*/ 50444 w 50444"/>
                              <a:gd name="T31" fmla="*/ 393891 h 3938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444" h="393891">
                                <a:moveTo>
                                  <a:pt x="18593" y="0"/>
                                </a:moveTo>
                                <a:cubicBezTo>
                                  <a:pt x="17031" y="3873"/>
                                  <a:pt x="15151" y="7645"/>
                                  <a:pt x="14021" y="11633"/>
                                </a:cubicBezTo>
                                <a:cubicBezTo>
                                  <a:pt x="12535" y="16967"/>
                                  <a:pt x="10046" y="22682"/>
                                  <a:pt x="10769" y="27838"/>
                                </a:cubicBezTo>
                                <a:cubicBezTo>
                                  <a:pt x="12560" y="40538"/>
                                  <a:pt x="10706" y="52133"/>
                                  <a:pt x="6096" y="64021"/>
                                </a:cubicBezTo>
                                <a:cubicBezTo>
                                  <a:pt x="3353" y="71145"/>
                                  <a:pt x="2565" y="79388"/>
                                  <a:pt x="2502" y="87147"/>
                                </a:cubicBezTo>
                                <a:cubicBezTo>
                                  <a:pt x="2349" y="106591"/>
                                  <a:pt x="1397" y="125997"/>
                                  <a:pt x="6464" y="145377"/>
                                </a:cubicBezTo>
                                <a:cubicBezTo>
                                  <a:pt x="8699" y="153886"/>
                                  <a:pt x="6871" y="164249"/>
                                  <a:pt x="4318" y="173025"/>
                                </a:cubicBezTo>
                                <a:cubicBezTo>
                                  <a:pt x="279" y="186868"/>
                                  <a:pt x="1448" y="198793"/>
                                  <a:pt x="11671" y="209093"/>
                                </a:cubicBezTo>
                                <a:cubicBezTo>
                                  <a:pt x="20091" y="217551"/>
                                  <a:pt x="24917" y="227152"/>
                                  <a:pt x="25883" y="239319"/>
                                </a:cubicBezTo>
                                <a:cubicBezTo>
                                  <a:pt x="26365" y="245288"/>
                                  <a:pt x="30366" y="250914"/>
                                  <a:pt x="32499" y="256794"/>
                                </a:cubicBezTo>
                                <a:cubicBezTo>
                                  <a:pt x="36297" y="267208"/>
                                  <a:pt x="40525" y="277533"/>
                                  <a:pt x="43409" y="288188"/>
                                </a:cubicBezTo>
                                <a:cubicBezTo>
                                  <a:pt x="47282" y="302412"/>
                                  <a:pt x="50444" y="315887"/>
                                  <a:pt x="39979" y="330327"/>
                                </a:cubicBezTo>
                                <a:cubicBezTo>
                                  <a:pt x="29070" y="345377"/>
                                  <a:pt x="19291" y="362344"/>
                                  <a:pt x="25298" y="383464"/>
                                </a:cubicBezTo>
                                <a:cubicBezTo>
                                  <a:pt x="10008" y="382702"/>
                                  <a:pt x="0" y="379984"/>
                                  <a:pt x="0" y="393891"/>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Shape 1108"/>
                        <wps:cNvSpPr>
                          <a:spLocks/>
                        </wps:cNvSpPr>
                        <wps:spPr bwMode="auto">
                          <a:xfrm>
                            <a:off x="1890066" y="816693"/>
                            <a:ext cx="108801" cy="91910"/>
                          </a:xfrm>
                          <a:custGeom>
                            <a:avLst/>
                            <a:gdLst>
                              <a:gd name="T0" fmla="*/ 105728 w 108801"/>
                              <a:gd name="T1" fmla="*/ 0 h 91910"/>
                              <a:gd name="T2" fmla="*/ 106553 w 108801"/>
                              <a:gd name="T3" fmla="*/ 52476 h 91910"/>
                              <a:gd name="T4" fmla="*/ 106604 w 108801"/>
                              <a:gd name="T5" fmla="*/ 68466 h 91910"/>
                              <a:gd name="T6" fmla="*/ 95847 w 108801"/>
                              <a:gd name="T7" fmla="*/ 91910 h 91910"/>
                              <a:gd name="T8" fmla="*/ 76683 w 108801"/>
                              <a:gd name="T9" fmla="*/ 90589 h 91910"/>
                              <a:gd name="T10" fmla="*/ 22047 w 108801"/>
                              <a:gd name="T11" fmla="*/ 84950 h 91910"/>
                              <a:gd name="T12" fmla="*/ 0 w 108801"/>
                              <a:gd name="T13" fmla="*/ 72034 h 91910"/>
                              <a:gd name="T14" fmla="*/ 0 w 108801"/>
                              <a:gd name="T15" fmla="*/ 0 h 91910"/>
                              <a:gd name="T16" fmla="*/ 108801 w 108801"/>
                              <a:gd name="T17" fmla="*/ 91910 h 91910"/>
                            </a:gdLst>
                            <a:ahLst/>
                            <a:cxnLst>
                              <a:cxn ang="0">
                                <a:pos x="T0" y="T1"/>
                              </a:cxn>
                              <a:cxn ang="0">
                                <a:pos x="T2" y="T3"/>
                              </a:cxn>
                              <a:cxn ang="0">
                                <a:pos x="T4" y="T5"/>
                              </a:cxn>
                              <a:cxn ang="0">
                                <a:pos x="T6" y="T7"/>
                              </a:cxn>
                              <a:cxn ang="0">
                                <a:pos x="T8" y="T9"/>
                              </a:cxn>
                              <a:cxn ang="0">
                                <a:pos x="T10" y="T11"/>
                              </a:cxn>
                              <a:cxn ang="0">
                                <a:pos x="T12" y="T13"/>
                              </a:cxn>
                            </a:cxnLst>
                            <a:rect l="T14" t="T15" r="T16" b="T17"/>
                            <a:pathLst>
                              <a:path w="108801" h="91910">
                                <a:moveTo>
                                  <a:pt x="105728" y="0"/>
                                </a:moveTo>
                                <a:cubicBezTo>
                                  <a:pt x="99644" y="17577"/>
                                  <a:pt x="97143" y="34823"/>
                                  <a:pt x="106553" y="52476"/>
                                </a:cubicBezTo>
                                <a:cubicBezTo>
                                  <a:pt x="108801" y="56693"/>
                                  <a:pt x="108128" y="63513"/>
                                  <a:pt x="106604" y="68466"/>
                                </a:cubicBezTo>
                                <a:cubicBezTo>
                                  <a:pt x="104204" y="76149"/>
                                  <a:pt x="99924" y="83274"/>
                                  <a:pt x="95847" y="91910"/>
                                </a:cubicBezTo>
                                <a:cubicBezTo>
                                  <a:pt x="89776" y="91504"/>
                                  <a:pt x="83210" y="91249"/>
                                  <a:pt x="76683" y="90589"/>
                                </a:cubicBezTo>
                                <a:cubicBezTo>
                                  <a:pt x="58458" y="88760"/>
                                  <a:pt x="40297" y="86436"/>
                                  <a:pt x="22047" y="84950"/>
                                </a:cubicBezTo>
                                <a:cubicBezTo>
                                  <a:pt x="12319" y="84163"/>
                                  <a:pt x="4039" y="82017"/>
                                  <a:pt x="0" y="72034"/>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Shape 1109"/>
                        <wps:cNvSpPr>
                          <a:spLocks/>
                        </wps:cNvSpPr>
                        <wps:spPr bwMode="auto">
                          <a:xfrm>
                            <a:off x="1692532" y="278722"/>
                            <a:ext cx="77838" cy="38722"/>
                          </a:xfrm>
                          <a:custGeom>
                            <a:avLst/>
                            <a:gdLst>
                              <a:gd name="T0" fmla="*/ 77838 w 77838"/>
                              <a:gd name="T1" fmla="*/ 34861 h 38722"/>
                              <a:gd name="T2" fmla="*/ 68275 w 77838"/>
                              <a:gd name="T3" fmla="*/ 38722 h 38722"/>
                              <a:gd name="T4" fmla="*/ 29756 w 77838"/>
                              <a:gd name="T5" fmla="*/ 30950 h 38722"/>
                              <a:gd name="T6" fmla="*/ 0 w 77838"/>
                              <a:gd name="T7" fmla="*/ 0 h 38722"/>
                              <a:gd name="T8" fmla="*/ 0 w 77838"/>
                              <a:gd name="T9" fmla="*/ 0 h 38722"/>
                              <a:gd name="T10" fmla="*/ 77838 w 77838"/>
                              <a:gd name="T11" fmla="*/ 38722 h 38722"/>
                            </a:gdLst>
                            <a:ahLst/>
                            <a:cxnLst>
                              <a:cxn ang="0">
                                <a:pos x="T0" y="T1"/>
                              </a:cxn>
                              <a:cxn ang="0">
                                <a:pos x="T2" y="T3"/>
                              </a:cxn>
                              <a:cxn ang="0">
                                <a:pos x="T4" y="T5"/>
                              </a:cxn>
                              <a:cxn ang="0">
                                <a:pos x="T6" y="T7"/>
                              </a:cxn>
                            </a:cxnLst>
                            <a:rect l="T8" t="T9" r="T10" b="T11"/>
                            <a:pathLst>
                              <a:path w="77838" h="38722">
                                <a:moveTo>
                                  <a:pt x="77838" y="34861"/>
                                </a:moveTo>
                                <a:cubicBezTo>
                                  <a:pt x="74295" y="36297"/>
                                  <a:pt x="70751" y="37719"/>
                                  <a:pt x="68275" y="38722"/>
                                </a:cubicBezTo>
                                <a:cubicBezTo>
                                  <a:pt x="55588" y="36169"/>
                                  <a:pt x="43599" y="33744"/>
                                  <a:pt x="29756" y="30950"/>
                                </a:cubicBezTo>
                                <a:cubicBezTo>
                                  <a:pt x="22479" y="20180"/>
                                  <a:pt x="19545" y="2070"/>
                                  <a:pt x="0" y="0"/>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Shape 1110"/>
                        <wps:cNvSpPr>
                          <a:spLocks/>
                        </wps:cNvSpPr>
                        <wps:spPr bwMode="auto">
                          <a:xfrm>
                            <a:off x="1814530" y="285690"/>
                            <a:ext cx="98755" cy="47650"/>
                          </a:xfrm>
                          <a:custGeom>
                            <a:avLst/>
                            <a:gdLst>
                              <a:gd name="T0" fmla="*/ 98755 w 98755"/>
                              <a:gd name="T1" fmla="*/ 0 h 47650"/>
                              <a:gd name="T2" fmla="*/ 59309 w 98755"/>
                              <a:gd name="T3" fmla="*/ 17082 h 47650"/>
                              <a:gd name="T4" fmla="*/ 26708 w 98755"/>
                              <a:gd name="T5" fmla="*/ 36005 h 47650"/>
                              <a:gd name="T6" fmla="*/ 1207 w 98755"/>
                              <a:gd name="T7" fmla="*/ 43726 h 47650"/>
                              <a:gd name="T8" fmla="*/ 0 w 98755"/>
                              <a:gd name="T9" fmla="*/ 47650 h 47650"/>
                              <a:gd name="T10" fmla="*/ 0 w 98755"/>
                              <a:gd name="T11" fmla="*/ 0 h 47650"/>
                              <a:gd name="T12" fmla="*/ 98755 w 98755"/>
                              <a:gd name="T13" fmla="*/ 47650 h 47650"/>
                            </a:gdLst>
                            <a:ahLst/>
                            <a:cxnLst>
                              <a:cxn ang="0">
                                <a:pos x="T0" y="T1"/>
                              </a:cxn>
                              <a:cxn ang="0">
                                <a:pos x="T2" y="T3"/>
                              </a:cxn>
                              <a:cxn ang="0">
                                <a:pos x="T4" y="T5"/>
                              </a:cxn>
                              <a:cxn ang="0">
                                <a:pos x="T6" y="T7"/>
                              </a:cxn>
                              <a:cxn ang="0">
                                <a:pos x="T8" y="T9"/>
                              </a:cxn>
                            </a:cxnLst>
                            <a:rect l="T10" t="T11" r="T12" b="T13"/>
                            <a:pathLst>
                              <a:path w="98755" h="47650">
                                <a:moveTo>
                                  <a:pt x="98755" y="0"/>
                                </a:moveTo>
                                <a:cubicBezTo>
                                  <a:pt x="86157" y="5461"/>
                                  <a:pt x="73558" y="10909"/>
                                  <a:pt x="59309" y="17082"/>
                                </a:cubicBezTo>
                                <a:cubicBezTo>
                                  <a:pt x="51702" y="26137"/>
                                  <a:pt x="39725" y="31940"/>
                                  <a:pt x="26708" y="36005"/>
                                </a:cubicBezTo>
                                <a:cubicBezTo>
                                  <a:pt x="18224" y="38646"/>
                                  <a:pt x="9652" y="40970"/>
                                  <a:pt x="1207" y="43726"/>
                                </a:cubicBezTo>
                                <a:cubicBezTo>
                                  <a:pt x="457" y="43980"/>
                                  <a:pt x="381" y="46279"/>
                                  <a:pt x="0" y="47650"/>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Shape 1112"/>
                        <wps:cNvSpPr>
                          <a:spLocks/>
                        </wps:cNvSpPr>
                        <wps:spPr bwMode="auto">
                          <a:xfrm>
                            <a:off x="1323275" y="700499"/>
                            <a:ext cx="16027" cy="59258"/>
                          </a:xfrm>
                          <a:custGeom>
                            <a:avLst/>
                            <a:gdLst>
                              <a:gd name="T0" fmla="*/ 16027 w 16027"/>
                              <a:gd name="T1" fmla="*/ 0 h 59258"/>
                              <a:gd name="T2" fmla="*/ 11633 w 16027"/>
                              <a:gd name="T3" fmla="*/ 6972 h 59258"/>
                              <a:gd name="T4" fmla="*/ 5931 w 16027"/>
                              <a:gd name="T5" fmla="*/ 22377 h 59258"/>
                              <a:gd name="T6" fmla="*/ 12535 w 16027"/>
                              <a:gd name="T7" fmla="*/ 59258 h 59258"/>
                              <a:gd name="T8" fmla="*/ 0 w 16027"/>
                              <a:gd name="T9" fmla="*/ 0 h 59258"/>
                              <a:gd name="T10" fmla="*/ 16027 w 16027"/>
                              <a:gd name="T11" fmla="*/ 59258 h 59258"/>
                            </a:gdLst>
                            <a:ahLst/>
                            <a:cxnLst>
                              <a:cxn ang="0">
                                <a:pos x="T0" y="T1"/>
                              </a:cxn>
                              <a:cxn ang="0">
                                <a:pos x="T2" y="T3"/>
                              </a:cxn>
                              <a:cxn ang="0">
                                <a:pos x="T4" y="T5"/>
                              </a:cxn>
                              <a:cxn ang="0">
                                <a:pos x="T6" y="T7"/>
                              </a:cxn>
                            </a:cxnLst>
                            <a:rect l="T8" t="T9" r="T10" b="T11"/>
                            <a:pathLst>
                              <a:path w="16027" h="59258">
                                <a:moveTo>
                                  <a:pt x="16027" y="0"/>
                                </a:moveTo>
                                <a:cubicBezTo>
                                  <a:pt x="14465" y="2324"/>
                                  <a:pt x="11659" y="4636"/>
                                  <a:pt x="11633" y="6972"/>
                                </a:cubicBezTo>
                                <a:cubicBezTo>
                                  <a:pt x="11557" y="13005"/>
                                  <a:pt x="10135" y="17374"/>
                                  <a:pt x="5931" y="22377"/>
                                </a:cubicBezTo>
                                <a:cubicBezTo>
                                  <a:pt x="0" y="29439"/>
                                  <a:pt x="5207" y="52413"/>
                                  <a:pt x="12535" y="59258"/>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Shape 1113"/>
                        <wps:cNvSpPr>
                          <a:spLocks/>
                        </wps:cNvSpPr>
                        <wps:spPr bwMode="auto">
                          <a:xfrm>
                            <a:off x="1995794" y="807399"/>
                            <a:ext cx="21984" cy="63906"/>
                          </a:xfrm>
                          <a:custGeom>
                            <a:avLst/>
                            <a:gdLst>
                              <a:gd name="T0" fmla="*/ 0 w 21984"/>
                              <a:gd name="T1" fmla="*/ 0 h 63906"/>
                              <a:gd name="T2" fmla="*/ 0 w 21984"/>
                              <a:gd name="T3" fmla="*/ 4382 h 63906"/>
                              <a:gd name="T4" fmla="*/ 20790 w 21984"/>
                              <a:gd name="T5" fmla="*/ 26302 h 63906"/>
                              <a:gd name="T6" fmla="*/ 3480 w 21984"/>
                              <a:gd name="T7" fmla="*/ 63906 h 63906"/>
                              <a:gd name="T8" fmla="*/ 0 w 21984"/>
                              <a:gd name="T9" fmla="*/ 0 h 63906"/>
                              <a:gd name="T10" fmla="*/ 21984 w 21984"/>
                              <a:gd name="T11" fmla="*/ 63906 h 63906"/>
                            </a:gdLst>
                            <a:ahLst/>
                            <a:cxnLst>
                              <a:cxn ang="0">
                                <a:pos x="T0" y="T1"/>
                              </a:cxn>
                              <a:cxn ang="0">
                                <a:pos x="T2" y="T3"/>
                              </a:cxn>
                              <a:cxn ang="0">
                                <a:pos x="T4" y="T5"/>
                              </a:cxn>
                              <a:cxn ang="0">
                                <a:pos x="T6" y="T7"/>
                              </a:cxn>
                            </a:cxnLst>
                            <a:rect l="T8" t="T9" r="T10" b="T11"/>
                            <a:pathLst>
                              <a:path w="21984" h="63906">
                                <a:moveTo>
                                  <a:pt x="0" y="0"/>
                                </a:moveTo>
                                <a:lnTo>
                                  <a:pt x="0" y="4382"/>
                                </a:lnTo>
                                <a:cubicBezTo>
                                  <a:pt x="8065" y="12903"/>
                                  <a:pt x="14846" y="20053"/>
                                  <a:pt x="20790" y="26302"/>
                                </a:cubicBezTo>
                                <a:cubicBezTo>
                                  <a:pt x="21984" y="43218"/>
                                  <a:pt x="16154" y="55220"/>
                                  <a:pt x="3480" y="63906"/>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Shape 1114"/>
                        <wps:cNvSpPr>
                          <a:spLocks/>
                        </wps:cNvSpPr>
                        <wps:spPr bwMode="auto">
                          <a:xfrm>
                            <a:off x="1851710" y="351015"/>
                            <a:ext cx="47511" cy="21857"/>
                          </a:xfrm>
                          <a:custGeom>
                            <a:avLst/>
                            <a:gdLst>
                              <a:gd name="T0" fmla="*/ 19748 w 47511"/>
                              <a:gd name="T1" fmla="*/ 13691 h 21857"/>
                              <a:gd name="T2" fmla="*/ 34455 w 47511"/>
                              <a:gd name="T3" fmla="*/ 21857 h 21857"/>
                              <a:gd name="T4" fmla="*/ 34773 w 47511"/>
                              <a:gd name="T5" fmla="*/ 0 h 21857"/>
                              <a:gd name="T6" fmla="*/ 0 w 47511"/>
                              <a:gd name="T7" fmla="*/ 12522 h 21857"/>
                              <a:gd name="T8" fmla="*/ 0 w 47511"/>
                              <a:gd name="T9" fmla="*/ 0 h 21857"/>
                              <a:gd name="T10" fmla="*/ 47511 w 47511"/>
                              <a:gd name="T11" fmla="*/ 21857 h 21857"/>
                            </a:gdLst>
                            <a:ahLst/>
                            <a:cxnLst>
                              <a:cxn ang="0">
                                <a:pos x="T0" y="T1"/>
                              </a:cxn>
                              <a:cxn ang="0">
                                <a:pos x="T2" y="T3"/>
                              </a:cxn>
                              <a:cxn ang="0">
                                <a:pos x="T4" y="T5"/>
                              </a:cxn>
                              <a:cxn ang="0">
                                <a:pos x="T6" y="T7"/>
                              </a:cxn>
                            </a:cxnLst>
                            <a:rect l="T8" t="T9" r="T10" b="T11"/>
                            <a:pathLst>
                              <a:path w="47511" h="21857">
                                <a:moveTo>
                                  <a:pt x="19748" y="13691"/>
                                </a:moveTo>
                                <a:cubicBezTo>
                                  <a:pt x="24879" y="16535"/>
                                  <a:pt x="30010" y="19393"/>
                                  <a:pt x="34455" y="21857"/>
                                </a:cubicBezTo>
                                <a:cubicBezTo>
                                  <a:pt x="47511" y="11938"/>
                                  <a:pt x="47511" y="9233"/>
                                  <a:pt x="34773" y="0"/>
                                </a:cubicBezTo>
                                <a:cubicBezTo>
                                  <a:pt x="26048" y="11087"/>
                                  <a:pt x="12878" y="11354"/>
                                  <a:pt x="0" y="12522"/>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Shape 1115"/>
                        <wps:cNvSpPr>
                          <a:spLocks/>
                        </wps:cNvSpPr>
                        <wps:spPr bwMode="auto">
                          <a:xfrm>
                            <a:off x="1771532" y="307737"/>
                            <a:ext cx="41834" cy="21527"/>
                          </a:xfrm>
                          <a:custGeom>
                            <a:avLst/>
                            <a:gdLst>
                              <a:gd name="T0" fmla="*/ 41834 w 41834"/>
                              <a:gd name="T1" fmla="*/ 21527 h 21527"/>
                              <a:gd name="T2" fmla="*/ 29172 w 41834"/>
                              <a:gd name="T3" fmla="*/ 12700 h 21527"/>
                              <a:gd name="T4" fmla="*/ 0 w 41834"/>
                              <a:gd name="T5" fmla="*/ 4686 h 21527"/>
                              <a:gd name="T6" fmla="*/ 0 w 41834"/>
                              <a:gd name="T7" fmla="*/ 0 h 21527"/>
                              <a:gd name="T8" fmla="*/ 41834 w 41834"/>
                              <a:gd name="T9" fmla="*/ 21527 h 21527"/>
                            </a:gdLst>
                            <a:ahLst/>
                            <a:cxnLst>
                              <a:cxn ang="0">
                                <a:pos x="T0" y="T1"/>
                              </a:cxn>
                              <a:cxn ang="0">
                                <a:pos x="T2" y="T3"/>
                              </a:cxn>
                              <a:cxn ang="0">
                                <a:pos x="T4" y="T5"/>
                              </a:cxn>
                            </a:cxnLst>
                            <a:rect l="T6" t="T7" r="T8" b="T9"/>
                            <a:pathLst>
                              <a:path w="41834" h="21527">
                                <a:moveTo>
                                  <a:pt x="41834" y="21527"/>
                                </a:moveTo>
                                <a:cubicBezTo>
                                  <a:pt x="37579" y="18618"/>
                                  <a:pt x="32715" y="16307"/>
                                  <a:pt x="29172" y="12700"/>
                                </a:cubicBezTo>
                                <a:cubicBezTo>
                                  <a:pt x="20828" y="4178"/>
                                  <a:pt x="11773" y="0"/>
                                  <a:pt x="0" y="4686"/>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Shape 1123"/>
                        <wps:cNvSpPr>
                          <a:spLocks/>
                        </wps:cNvSpPr>
                        <wps:spPr bwMode="auto">
                          <a:xfrm>
                            <a:off x="3794442" y="741763"/>
                            <a:ext cx="1135418" cy="181280"/>
                          </a:xfrm>
                          <a:custGeom>
                            <a:avLst/>
                            <a:gdLst>
                              <a:gd name="T0" fmla="*/ 1135418 w 1135418"/>
                              <a:gd name="T1" fmla="*/ 90640 h 181280"/>
                              <a:gd name="T2" fmla="*/ 567703 w 1135418"/>
                              <a:gd name="T3" fmla="*/ 181280 h 181280"/>
                              <a:gd name="T4" fmla="*/ 0 w 1135418"/>
                              <a:gd name="T5" fmla="*/ 90640 h 181280"/>
                              <a:gd name="T6" fmla="*/ 567703 w 1135418"/>
                              <a:gd name="T7" fmla="*/ 0 h 181280"/>
                              <a:gd name="T8" fmla="*/ 1135418 w 1135418"/>
                              <a:gd name="T9" fmla="*/ 90640 h 181280"/>
                              <a:gd name="T10" fmla="*/ 0 w 1135418"/>
                              <a:gd name="T11" fmla="*/ 0 h 181280"/>
                              <a:gd name="T12" fmla="*/ 1135418 w 1135418"/>
                              <a:gd name="T13" fmla="*/ 181280 h 181280"/>
                            </a:gdLst>
                            <a:ahLst/>
                            <a:cxnLst>
                              <a:cxn ang="0">
                                <a:pos x="T0" y="T1"/>
                              </a:cxn>
                              <a:cxn ang="0">
                                <a:pos x="T2" y="T3"/>
                              </a:cxn>
                              <a:cxn ang="0">
                                <a:pos x="T4" y="T5"/>
                              </a:cxn>
                              <a:cxn ang="0">
                                <a:pos x="T6" y="T7"/>
                              </a:cxn>
                              <a:cxn ang="0">
                                <a:pos x="T8" y="T9"/>
                              </a:cxn>
                            </a:cxnLst>
                            <a:rect l="T10" t="T11" r="T12" b="T13"/>
                            <a:pathLst>
                              <a:path w="1135418" h="181280">
                                <a:moveTo>
                                  <a:pt x="1135418" y="90640"/>
                                </a:moveTo>
                                <a:cubicBezTo>
                                  <a:pt x="1135418" y="140690"/>
                                  <a:pt x="881241" y="181280"/>
                                  <a:pt x="567703" y="181280"/>
                                </a:cubicBezTo>
                                <a:cubicBezTo>
                                  <a:pt x="254165" y="181280"/>
                                  <a:pt x="0" y="140690"/>
                                  <a:pt x="0" y="90640"/>
                                </a:cubicBezTo>
                                <a:cubicBezTo>
                                  <a:pt x="0" y="40576"/>
                                  <a:pt x="254165" y="0"/>
                                  <a:pt x="567703" y="0"/>
                                </a:cubicBezTo>
                                <a:cubicBezTo>
                                  <a:pt x="881241" y="0"/>
                                  <a:pt x="1135418" y="40576"/>
                                  <a:pt x="1135418" y="90640"/>
                                </a:cubicBezTo>
                                <a:close/>
                              </a:path>
                            </a:pathLst>
                          </a:custGeom>
                          <a:noFill/>
                          <a:ln w="10681" cap="rnd" cmpd="sng" algn="ctr">
                            <a:solidFill>
                              <a:srgbClr val="901E2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Shape 1124"/>
                        <wps:cNvSpPr>
                          <a:spLocks/>
                        </wps:cNvSpPr>
                        <wps:spPr bwMode="auto">
                          <a:xfrm>
                            <a:off x="4080834" y="15291"/>
                            <a:ext cx="228473" cy="748106"/>
                          </a:xfrm>
                          <a:custGeom>
                            <a:avLst/>
                            <a:gdLst>
                              <a:gd name="T0" fmla="*/ 122860 w 228473"/>
                              <a:gd name="T1" fmla="*/ 1473 h 748106"/>
                              <a:gd name="T2" fmla="*/ 149275 w 228473"/>
                              <a:gd name="T3" fmla="*/ 4483 h 748106"/>
                              <a:gd name="T4" fmla="*/ 157772 w 228473"/>
                              <a:gd name="T5" fmla="*/ 12522 h 748106"/>
                              <a:gd name="T6" fmla="*/ 152832 w 228473"/>
                              <a:gd name="T7" fmla="*/ 22581 h 748106"/>
                              <a:gd name="T8" fmla="*/ 165798 w 228473"/>
                              <a:gd name="T9" fmla="*/ 45542 h 748106"/>
                              <a:gd name="T10" fmla="*/ 157886 w 228473"/>
                              <a:gd name="T11" fmla="*/ 87211 h 748106"/>
                              <a:gd name="T12" fmla="*/ 146444 w 228473"/>
                              <a:gd name="T13" fmla="*/ 100673 h 748106"/>
                              <a:gd name="T14" fmla="*/ 150406 w 228473"/>
                              <a:gd name="T15" fmla="*/ 115976 h 748106"/>
                              <a:gd name="T16" fmla="*/ 185877 w 228473"/>
                              <a:gd name="T17" fmla="*/ 126657 h 748106"/>
                              <a:gd name="T18" fmla="*/ 203212 w 228473"/>
                              <a:gd name="T19" fmla="*/ 146914 h 748106"/>
                              <a:gd name="T20" fmla="*/ 207454 w 228473"/>
                              <a:gd name="T21" fmla="*/ 174752 h 748106"/>
                              <a:gd name="T22" fmla="*/ 225678 w 228473"/>
                              <a:gd name="T23" fmla="*/ 244221 h 748106"/>
                              <a:gd name="T24" fmla="*/ 226034 w 228473"/>
                              <a:gd name="T25" fmla="*/ 267399 h 748106"/>
                              <a:gd name="T26" fmla="*/ 214744 w 228473"/>
                              <a:gd name="T27" fmla="*/ 293116 h 748106"/>
                              <a:gd name="T28" fmla="*/ 206159 w 228473"/>
                              <a:gd name="T29" fmla="*/ 337807 h 748106"/>
                              <a:gd name="T30" fmla="*/ 206045 w 228473"/>
                              <a:gd name="T31" fmla="*/ 425348 h 748106"/>
                              <a:gd name="T32" fmla="*/ 205448 w 228473"/>
                              <a:gd name="T33" fmla="*/ 441020 h 748106"/>
                              <a:gd name="T34" fmla="*/ 205435 w 228473"/>
                              <a:gd name="T35" fmla="*/ 472148 h 748106"/>
                              <a:gd name="T36" fmla="*/ 175234 w 228473"/>
                              <a:gd name="T37" fmla="*/ 492265 h 748106"/>
                              <a:gd name="T38" fmla="*/ 166941 w 228473"/>
                              <a:gd name="T39" fmla="*/ 556222 h 748106"/>
                              <a:gd name="T40" fmla="*/ 160503 w 228473"/>
                              <a:gd name="T41" fmla="*/ 593039 h 748106"/>
                              <a:gd name="T42" fmla="*/ 136995 w 228473"/>
                              <a:gd name="T43" fmla="*/ 661187 h 748106"/>
                              <a:gd name="T44" fmla="*/ 129997 w 228473"/>
                              <a:gd name="T45" fmla="*/ 694792 h 748106"/>
                              <a:gd name="T46" fmla="*/ 139814 w 228473"/>
                              <a:gd name="T47" fmla="*/ 720128 h 748106"/>
                              <a:gd name="T48" fmla="*/ 161074 w 228473"/>
                              <a:gd name="T49" fmla="*/ 741617 h 748106"/>
                              <a:gd name="T50" fmla="*/ 99822 w 228473"/>
                              <a:gd name="T51" fmla="*/ 739686 h 748106"/>
                              <a:gd name="T52" fmla="*/ 101549 w 228473"/>
                              <a:gd name="T53" fmla="*/ 707771 h 748106"/>
                              <a:gd name="T54" fmla="*/ 113525 w 228473"/>
                              <a:gd name="T55" fmla="*/ 656603 h 748106"/>
                              <a:gd name="T56" fmla="*/ 115798 w 228473"/>
                              <a:gd name="T57" fmla="*/ 601815 h 748106"/>
                              <a:gd name="T58" fmla="*/ 126352 w 228473"/>
                              <a:gd name="T59" fmla="*/ 556133 h 748106"/>
                              <a:gd name="T60" fmla="*/ 129870 w 228473"/>
                              <a:gd name="T61" fmla="*/ 514668 h 748106"/>
                              <a:gd name="T62" fmla="*/ 128232 w 228473"/>
                              <a:gd name="T63" fmla="*/ 494652 h 748106"/>
                              <a:gd name="T64" fmla="*/ 116319 w 228473"/>
                              <a:gd name="T65" fmla="*/ 497370 h 748106"/>
                              <a:gd name="T66" fmla="*/ 111252 w 228473"/>
                              <a:gd name="T67" fmla="*/ 515366 h 748106"/>
                              <a:gd name="T68" fmla="*/ 102171 w 228473"/>
                              <a:gd name="T69" fmla="*/ 541617 h 748106"/>
                              <a:gd name="T70" fmla="*/ 89636 w 228473"/>
                              <a:gd name="T71" fmla="*/ 581762 h 748106"/>
                              <a:gd name="T72" fmla="*/ 74930 w 228473"/>
                              <a:gd name="T73" fmla="*/ 624408 h 748106"/>
                              <a:gd name="T74" fmla="*/ 65710 w 228473"/>
                              <a:gd name="T75" fmla="*/ 642620 h 748106"/>
                              <a:gd name="T76" fmla="*/ 53733 w 228473"/>
                              <a:gd name="T77" fmla="*/ 682752 h 748106"/>
                              <a:gd name="T78" fmla="*/ 39700 w 228473"/>
                              <a:gd name="T79" fmla="*/ 741439 h 748106"/>
                              <a:gd name="T80" fmla="*/ 673 w 228473"/>
                              <a:gd name="T81" fmla="*/ 741782 h 748106"/>
                              <a:gd name="T82" fmla="*/ 24549 w 228473"/>
                              <a:gd name="T83" fmla="*/ 705815 h 748106"/>
                              <a:gd name="T84" fmla="*/ 31191 w 228473"/>
                              <a:gd name="T85" fmla="*/ 684149 h 748106"/>
                              <a:gd name="T86" fmla="*/ 34544 w 228473"/>
                              <a:gd name="T87" fmla="*/ 672186 h 748106"/>
                              <a:gd name="T88" fmla="*/ 41122 w 228473"/>
                              <a:gd name="T89" fmla="*/ 589483 h 748106"/>
                              <a:gd name="T90" fmla="*/ 54039 w 228473"/>
                              <a:gd name="T91" fmla="*/ 554419 h 748106"/>
                              <a:gd name="T92" fmla="*/ 71259 w 228473"/>
                              <a:gd name="T93" fmla="*/ 507733 h 748106"/>
                              <a:gd name="T94" fmla="*/ 71259 w 228473"/>
                              <a:gd name="T95" fmla="*/ 492176 h 748106"/>
                              <a:gd name="T96" fmla="*/ 50978 w 228473"/>
                              <a:gd name="T97" fmla="*/ 368846 h 748106"/>
                              <a:gd name="T98" fmla="*/ 58585 w 228473"/>
                              <a:gd name="T99" fmla="*/ 302400 h 748106"/>
                              <a:gd name="T100" fmla="*/ 58750 w 228473"/>
                              <a:gd name="T101" fmla="*/ 293141 h 748106"/>
                              <a:gd name="T102" fmla="*/ 49479 w 228473"/>
                              <a:gd name="T103" fmla="*/ 287947 h 748106"/>
                              <a:gd name="T104" fmla="*/ 28867 w 228473"/>
                              <a:gd name="T105" fmla="*/ 260223 h 748106"/>
                              <a:gd name="T106" fmla="*/ 27927 w 228473"/>
                              <a:gd name="T107" fmla="*/ 193015 h 748106"/>
                              <a:gd name="T108" fmla="*/ 27025 w 228473"/>
                              <a:gd name="T109" fmla="*/ 180581 h 748106"/>
                              <a:gd name="T110" fmla="*/ 25552 w 228473"/>
                              <a:gd name="T111" fmla="*/ 160274 h 748106"/>
                              <a:gd name="T112" fmla="*/ 45733 w 228473"/>
                              <a:gd name="T113" fmla="*/ 127889 h 748106"/>
                              <a:gd name="T114" fmla="*/ 64465 w 228473"/>
                              <a:gd name="T115" fmla="*/ 119926 h 748106"/>
                              <a:gd name="T116" fmla="*/ 89814 w 228473"/>
                              <a:gd name="T117" fmla="*/ 101194 h 748106"/>
                              <a:gd name="T118" fmla="*/ 81991 w 228473"/>
                              <a:gd name="T119" fmla="*/ 96253 h 748106"/>
                              <a:gd name="T120" fmla="*/ 66942 w 228473"/>
                              <a:gd name="T121" fmla="*/ 75692 h 748106"/>
                              <a:gd name="T122" fmla="*/ 69393 w 228473"/>
                              <a:gd name="T123" fmla="*/ 50775 h 748106"/>
                              <a:gd name="T124" fmla="*/ 122860 w 228473"/>
                              <a:gd name="T125" fmla="*/ 1473 h 748106"/>
                              <a:gd name="T126" fmla="*/ 0 w 228473"/>
                              <a:gd name="T127" fmla="*/ 0 h 748106"/>
                              <a:gd name="T128" fmla="*/ 228473 w 228473"/>
                              <a:gd name="T129" fmla="*/ 748106 h 748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T126" t="T127" r="T128" b="T129"/>
                            <a:pathLst>
                              <a:path w="228473" h="748106">
                                <a:moveTo>
                                  <a:pt x="122860" y="1473"/>
                                </a:moveTo>
                                <a:cubicBezTo>
                                  <a:pt x="131699" y="1918"/>
                                  <a:pt x="140462" y="3404"/>
                                  <a:pt x="149275" y="4483"/>
                                </a:cubicBezTo>
                                <a:cubicBezTo>
                                  <a:pt x="153226" y="4953"/>
                                  <a:pt x="156070" y="6960"/>
                                  <a:pt x="157772" y="12522"/>
                                </a:cubicBezTo>
                                <a:cubicBezTo>
                                  <a:pt x="158826" y="15837"/>
                                  <a:pt x="153950" y="18275"/>
                                  <a:pt x="152832" y="22581"/>
                                </a:cubicBezTo>
                                <a:cubicBezTo>
                                  <a:pt x="153276" y="32182"/>
                                  <a:pt x="157442" y="40170"/>
                                  <a:pt x="165798" y="45542"/>
                                </a:cubicBezTo>
                                <a:cubicBezTo>
                                  <a:pt x="163106" y="59893"/>
                                  <a:pt x="160579" y="73558"/>
                                  <a:pt x="157886" y="87211"/>
                                </a:cubicBezTo>
                                <a:cubicBezTo>
                                  <a:pt x="156514" y="94247"/>
                                  <a:pt x="152832" y="99670"/>
                                  <a:pt x="146444" y="100673"/>
                                </a:cubicBezTo>
                                <a:cubicBezTo>
                                  <a:pt x="144742" y="107772"/>
                                  <a:pt x="146876" y="111798"/>
                                  <a:pt x="150406" y="115976"/>
                                </a:cubicBezTo>
                                <a:cubicBezTo>
                                  <a:pt x="161772" y="119888"/>
                                  <a:pt x="174320" y="121628"/>
                                  <a:pt x="185877" y="126657"/>
                                </a:cubicBezTo>
                                <a:cubicBezTo>
                                  <a:pt x="195072" y="130683"/>
                                  <a:pt x="201066" y="136106"/>
                                  <a:pt x="203212" y="146914"/>
                                </a:cubicBezTo>
                                <a:cubicBezTo>
                                  <a:pt x="205054" y="156146"/>
                                  <a:pt x="205765" y="165506"/>
                                  <a:pt x="207454" y="174752"/>
                                </a:cubicBezTo>
                                <a:cubicBezTo>
                                  <a:pt x="211836" y="198400"/>
                                  <a:pt x="217450" y="221628"/>
                                  <a:pt x="225678" y="244221"/>
                                </a:cubicBezTo>
                                <a:cubicBezTo>
                                  <a:pt x="228473" y="251866"/>
                                  <a:pt x="227926" y="259652"/>
                                  <a:pt x="226034" y="267399"/>
                                </a:cubicBezTo>
                                <a:cubicBezTo>
                                  <a:pt x="223786" y="276644"/>
                                  <a:pt x="220611" y="286017"/>
                                  <a:pt x="214744" y="293116"/>
                                </a:cubicBezTo>
                                <a:cubicBezTo>
                                  <a:pt x="203429" y="306845"/>
                                  <a:pt x="204368" y="322263"/>
                                  <a:pt x="206159" y="337807"/>
                                </a:cubicBezTo>
                                <a:cubicBezTo>
                                  <a:pt x="209499" y="367043"/>
                                  <a:pt x="210121" y="396164"/>
                                  <a:pt x="206045" y="425348"/>
                                </a:cubicBezTo>
                                <a:cubicBezTo>
                                  <a:pt x="205333" y="430505"/>
                                  <a:pt x="205498" y="435801"/>
                                  <a:pt x="205448" y="441020"/>
                                </a:cubicBezTo>
                                <a:cubicBezTo>
                                  <a:pt x="205384" y="451955"/>
                                  <a:pt x="205435" y="462890"/>
                                  <a:pt x="205435" y="472148"/>
                                </a:cubicBezTo>
                                <a:cubicBezTo>
                                  <a:pt x="195821" y="481927"/>
                                  <a:pt x="183400" y="482664"/>
                                  <a:pt x="175234" y="492265"/>
                                </a:cubicBezTo>
                                <a:cubicBezTo>
                                  <a:pt x="174155" y="513118"/>
                                  <a:pt x="165773" y="533794"/>
                                  <a:pt x="166941" y="556222"/>
                                </a:cubicBezTo>
                                <a:cubicBezTo>
                                  <a:pt x="167589" y="568528"/>
                                  <a:pt x="165353" y="581393"/>
                                  <a:pt x="160503" y="593039"/>
                                </a:cubicBezTo>
                                <a:cubicBezTo>
                                  <a:pt x="151244" y="615277"/>
                                  <a:pt x="146265" y="638937"/>
                                  <a:pt x="136995" y="661187"/>
                                </a:cubicBezTo>
                                <a:cubicBezTo>
                                  <a:pt x="132626" y="671728"/>
                                  <a:pt x="130670" y="683184"/>
                                  <a:pt x="129997" y="694792"/>
                                </a:cubicBezTo>
                                <a:cubicBezTo>
                                  <a:pt x="129400" y="704926"/>
                                  <a:pt x="132994" y="712584"/>
                                  <a:pt x="139814" y="720128"/>
                                </a:cubicBezTo>
                                <a:cubicBezTo>
                                  <a:pt x="146279" y="727278"/>
                                  <a:pt x="156705" y="730618"/>
                                  <a:pt x="161074" y="741617"/>
                                </a:cubicBezTo>
                                <a:cubicBezTo>
                                  <a:pt x="139852" y="746989"/>
                                  <a:pt x="120155" y="742252"/>
                                  <a:pt x="99822" y="739686"/>
                                </a:cubicBezTo>
                                <a:cubicBezTo>
                                  <a:pt x="96634" y="728599"/>
                                  <a:pt x="95402" y="717626"/>
                                  <a:pt x="101549" y="707771"/>
                                </a:cubicBezTo>
                                <a:cubicBezTo>
                                  <a:pt x="111442" y="691922"/>
                                  <a:pt x="113347" y="674459"/>
                                  <a:pt x="113525" y="656603"/>
                                </a:cubicBezTo>
                                <a:cubicBezTo>
                                  <a:pt x="113690" y="638302"/>
                                  <a:pt x="113157" y="620116"/>
                                  <a:pt x="115798" y="601815"/>
                                </a:cubicBezTo>
                                <a:cubicBezTo>
                                  <a:pt x="118059" y="586181"/>
                                  <a:pt x="121285" y="570891"/>
                                  <a:pt x="126352" y="556133"/>
                                </a:cubicBezTo>
                                <a:cubicBezTo>
                                  <a:pt x="131077" y="542404"/>
                                  <a:pt x="133515" y="529069"/>
                                  <a:pt x="129870" y="514668"/>
                                </a:cubicBezTo>
                                <a:cubicBezTo>
                                  <a:pt x="128219" y="508241"/>
                                  <a:pt x="128715" y="501256"/>
                                  <a:pt x="128232" y="494652"/>
                                </a:cubicBezTo>
                                <a:cubicBezTo>
                                  <a:pt x="122758" y="491160"/>
                                  <a:pt x="118897" y="492125"/>
                                  <a:pt x="116319" y="497370"/>
                                </a:cubicBezTo>
                                <a:cubicBezTo>
                                  <a:pt x="113525" y="503034"/>
                                  <a:pt x="111658" y="508978"/>
                                  <a:pt x="111252" y="515366"/>
                                </a:cubicBezTo>
                                <a:cubicBezTo>
                                  <a:pt x="110630" y="524929"/>
                                  <a:pt x="107696" y="533553"/>
                                  <a:pt x="102171" y="541617"/>
                                </a:cubicBezTo>
                                <a:cubicBezTo>
                                  <a:pt x="93967" y="553580"/>
                                  <a:pt x="92545" y="568071"/>
                                  <a:pt x="89636" y="581762"/>
                                </a:cubicBezTo>
                                <a:cubicBezTo>
                                  <a:pt x="86474" y="596672"/>
                                  <a:pt x="83134" y="611276"/>
                                  <a:pt x="74930" y="624408"/>
                                </a:cubicBezTo>
                                <a:cubicBezTo>
                                  <a:pt x="71336" y="630161"/>
                                  <a:pt x="68593" y="636448"/>
                                  <a:pt x="65710" y="642620"/>
                                </a:cubicBezTo>
                                <a:cubicBezTo>
                                  <a:pt x="59766" y="655396"/>
                                  <a:pt x="55042" y="668134"/>
                                  <a:pt x="53733" y="682752"/>
                                </a:cubicBezTo>
                                <a:cubicBezTo>
                                  <a:pt x="51956" y="702742"/>
                                  <a:pt x="47409" y="722605"/>
                                  <a:pt x="39700" y="741439"/>
                                </a:cubicBezTo>
                                <a:cubicBezTo>
                                  <a:pt x="19545" y="748043"/>
                                  <a:pt x="16701" y="748106"/>
                                  <a:pt x="673" y="741782"/>
                                </a:cubicBezTo>
                                <a:cubicBezTo>
                                  <a:pt x="0" y="724700"/>
                                  <a:pt x="13627" y="716509"/>
                                  <a:pt x="24549" y="705815"/>
                                </a:cubicBezTo>
                                <a:cubicBezTo>
                                  <a:pt x="24778" y="698411"/>
                                  <a:pt x="27546" y="691159"/>
                                  <a:pt x="31191" y="684149"/>
                                </a:cubicBezTo>
                                <a:cubicBezTo>
                                  <a:pt x="33109" y="680428"/>
                                  <a:pt x="34709" y="676567"/>
                                  <a:pt x="34544" y="672186"/>
                                </a:cubicBezTo>
                                <a:cubicBezTo>
                                  <a:pt x="33338" y="644360"/>
                                  <a:pt x="39688" y="617119"/>
                                  <a:pt x="41122" y="589483"/>
                                </a:cubicBezTo>
                                <a:cubicBezTo>
                                  <a:pt x="41795" y="576745"/>
                                  <a:pt x="47917" y="565341"/>
                                  <a:pt x="54039" y="554419"/>
                                </a:cubicBezTo>
                                <a:cubicBezTo>
                                  <a:pt x="62268" y="539699"/>
                                  <a:pt x="68694" y="524523"/>
                                  <a:pt x="71259" y="507733"/>
                                </a:cubicBezTo>
                                <a:cubicBezTo>
                                  <a:pt x="72047" y="502488"/>
                                  <a:pt x="72351" y="497396"/>
                                  <a:pt x="71259" y="492176"/>
                                </a:cubicBezTo>
                                <a:cubicBezTo>
                                  <a:pt x="62661" y="451371"/>
                                  <a:pt x="58306" y="409854"/>
                                  <a:pt x="50978" y="368846"/>
                                </a:cubicBezTo>
                                <a:cubicBezTo>
                                  <a:pt x="54610" y="346824"/>
                                  <a:pt x="49593" y="323825"/>
                                  <a:pt x="58585" y="302400"/>
                                </a:cubicBezTo>
                                <a:cubicBezTo>
                                  <a:pt x="59817" y="299453"/>
                                  <a:pt x="59995" y="296329"/>
                                  <a:pt x="58750" y="293141"/>
                                </a:cubicBezTo>
                                <a:cubicBezTo>
                                  <a:pt x="56515" y="290017"/>
                                  <a:pt x="53086" y="288760"/>
                                  <a:pt x="49479" y="287947"/>
                                </a:cubicBezTo>
                                <a:cubicBezTo>
                                  <a:pt x="34645" y="284594"/>
                                  <a:pt x="28460" y="273571"/>
                                  <a:pt x="28867" y="260223"/>
                                </a:cubicBezTo>
                                <a:cubicBezTo>
                                  <a:pt x="29552" y="237782"/>
                                  <a:pt x="24066" y="215481"/>
                                  <a:pt x="27927" y="193015"/>
                                </a:cubicBezTo>
                                <a:cubicBezTo>
                                  <a:pt x="28613" y="189014"/>
                                  <a:pt x="27965" y="184595"/>
                                  <a:pt x="27025" y="180581"/>
                                </a:cubicBezTo>
                                <a:cubicBezTo>
                                  <a:pt x="25450" y="173838"/>
                                  <a:pt x="25464" y="167056"/>
                                  <a:pt x="25552" y="160274"/>
                                </a:cubicBezTo>
                                <a:cubicBezTo>
                                  <a:pt x="25755" y="145529"/>
                                  <a:pt x="31140" y="133896"/>
                                  <a:pt x="45733" y="127889"/>
                                </a:cubicBezTo>
                                <a:cubicBezTo>
                                  <a:pt x="52006" y="125324"/>
                                  <a:pt x="57721" y="121412"/>
                                  <a:pt x="64465" y="119926"/>
                                </a:cubicBezTo>
                                <a:cubicBezTo>
                                  <a:pt x="75958" y="117399"/>
                                  <a:pt x="83324" y="109576"/>
                                  <a:pt x="89814" y="101194"/>
                                </a:cubicBezTo>
                                <a:cubicBezTo>
                                  <a:pt x="88417" y="96380"/>
                                  <a:pt x="85001" y="96863"/>
                                  <a:pt x="81991" y="96253"/>
                                </a:cubicBezTo>
                                <a:cubicBezTo>
                                  <a:pt x="69024" y="93663"/>
                                  <a:pt x="64453" y="88163"/>
                                  <a:pt x="66942" y="75692"/>
                                </a:cubicBezTo>
                                <a:cubicBezTo>
                                  <a:pt x="68593" y="67386"/>
                                  <a:pt x="69050" y="59131"/>
                                  <a:pt x="69393" y="50775"/>
                                </a:cubicBezTo>
                                <a:cubicBezTo>
                                  <a:pt x="70586" y="21235"/>
                                  <a:pt x="93446" y="0"/>
                                  <a:pt x="122860" y="1473"/>
                                </a:cubicBezTo>
                                <a:close/>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50" name="Shape 1125"/>
                        <wps:cNvSpPr>
                          <a:spLocks/>
                        </wps:cNvSpPr>
                        <wps:spPr bwMode="auto">
                          <a:xfrm>
                            <a:off x="4080834" y="15291"/>
                            <a:ext cx="228473" cy="748106"/>
                          </a:xfrm>
                          <a:custGeom>
                            <a:avLst/>
                            <a:gdLst>
                              <a:gd name="T0" fmla="*/ 24549 w 228473"/>
                              <a:gd name="T1" fmla="*/ 705815 h 748106"/>
                              <a:gd name="T2" fmla="*/ 31191 w 228473"/>
                              <a:gd name="T3" fmla="*/ 684149 h 748106"/>
                              <a:gd name="T4" fmla="*/ 34544 w 228473"/>
                              <a:gd name="T5" fmla="*/ 672186 h 748106"/>
                              <a:gd name="T6" fmla="*/ 41122 w 228473"/>
                              <a:gd name="T7" fmla="*/ 589483 h 748106"/>
                              <a:gd name="T8" fmla="*/ 54039 w 228473"/>
                              <a:gd name="T9" fmla="*/ 554419 h 748106"/>
                              <a:gd name="T10" fmla="*/ 71259 w 228473"/>
                              <a:gd name="T11" fmla="*/ 507733 h 748106"/>
                              <a:gd name="T12" fmla="*/ 71259 w 228473"/>
                              <a:gd name="T13" fmla="*/ 492176 h 748106"/>
                              <a:gd name="T14" fmla="*/ 50978 w 228473"/>
                              <a:gd name="T15" fmla="*/ 368846 h 748106"/>
                              <a:gd name="T16" fmla="*/ 58585 w 228473"/>
                              <a:gd name="T17" fmla="*/ 302400 h 748106"/>
                              <a:gd name="T18" fmla="*/ 58750 w 228473"/>
                              <a:gd name="T19" fmla="*/ 293141 h 748106"/>
                              <a:gd name="T20" fmla="*/ 49479 w 228473"/>
                              <a:gd name="T21" fmla="*/ 287947 h 748106"/>
                              <a:gd name="T22" fmla="*/ 28867 w 228473"/>
                              <a:gd name="T23" fmla="*/ 260223 h 748106"/>
                              <a:gd name="T24" fmla="*/ 27927 w 228473"/>
                              <a:gd name="T25" fmla="*/ 193015 h 748106"/>
                              <a:gd name="T26" fmla="*/ 27025 w 228473"/>
                              <a:gd name="T27" fmla="*/ 180581 h 748106"/>
                              <a:gd name="T28" fmla="*/ 25552 w 228473"/>
                              <a:gd name="T29" fmla="*/ 160274 h 748106"/>
                              <a:gd name="T30" fmla="*/ 45733 w 228473"/>
                              <a:gd name="T31" fmla="*/ 127889 h 748106"/>
                              <a:gd name="T32" fmla="*/ 64465 w 228473"/>
                              <a:gd name="T33" fmla="*/ 119926 h 748106"/>
                              <a:gd name="T34" fmla="*/ 89814 w 228473"/>
                              <a:gd name="T35" fmla="*/ 101194 h 748106"/>
                              <a:gd name="T36" fmla="*/ 81991 w 228473"/>
                              <a:gd name="T37" fmla="*/ 96253 h 748106"/>
                              <a:gd name="T38" fmla="*/ 66942 w 228473"/>
                              <a:gd name="T39" fmla="*/ 75692 h 748106"/>
                              <a:gd name="T40" fmla="*/ 69393 w 228473"/>
                              <a:gd name="T41" fmla="*/ 50775 h 748106"/>
                              <a:gd name="T42" fmla="*/ 122860 w 228473"/>
                              <a:gd name="T43" fmla="*/ 1473 h 748106"/>
                              <a:gd name="T44" fmla="*/ 149275 w 228473"/>
                              <a:gd name="T45" fmla="*/ 4483 h 748106"/>
                              <a:gd name="T46" fmla="*/ 157772 w 228473"/>
                              <a:gd name="T47" fmla="*/ 12522 h 748106"/>
                              <a:gd name="T48" fmla="*/ 152832 w 228473"/>
                              <a:gd name="T49" fmla="*/ 22581 h 748106"/>
                              <a:gd name="T50" fmla="*/ 165798 w 228473"/>
                              <a:gd name="T51" fmla="*/ 45542 h 748106"/>
                              <a:gd name="T52" fmla="*/ 157886 w 228473"/>
                              <a:gd name="T53" fmla="*/ 87211 h 748106"/>
                              <a:gd name="T54" fmla="*/ 146444 w 228473"/>
                              <a:gd name="T55" fmla="*/ 100673 h 748106"/>
                              <a:gd name="T56" fmla="*/ 150406 w 228473"/>
                              <a:gd name="T57" fmla="*/ 115976 h 748106"/>
                              <a:gd name="T58" fmla="*/ 185877 w 228473"/>
                              <a:gd name="T59" fmla="*/ 126657 h 748106"/>
                              <a:gd name="T60" fmla="*/ 203212 w 228473"/>
                              <a:gd name="T61" fmla="*/ 146914 h 748106"/>
                              <a:gd name="T62" fmla="*/ 207454 w 228473"/>
                              <a:gd name="T63" fmla="*/ 174752 h 748106"/>
                              <a:gd name="T64" fmla="*/ 225678 w 228473"/>
                              <a:gd name="T65" fmla="*/ 244221 h 748106"/>
                              <a:gd name="T66" fmla="*/ 226034 w 228473"/>
                              <a:gd name="T67" fmla="*/ 267399 h 748106"/>
                              <a:gd name="T68" fmla="*/ 214744 w 228473"/>
                              <a:gd name="T69" fmla="*/ 293116 h 748106"/>
                              <a:gd name="T70" fmla="*/ 206159 w 228473"/>
                              <a:gd name="T71" fmla="*/ 337807 h 748106"/>
                              <a:gd name="T72" fmla="*/ 206045 w 228473"/>
                              <a:gd name="T73" fmla="*/ 425348 h 748106"/>
                              <a:gd name="T74" fmla="*/ 205448 w 228473"/>
                              <a:gd name="T75" fmla="*/ 441020 h 748106"/>
                              <a:gd name="T76" fmla="*/ 205435 w 228473"/>
                              <a:gd name="T77" fmla="*/ 472148 h 748106"/>
                              <a:gd name="T78" fmla="*/ 175234 w 228473"/>
                              <a:gd name="T79" fmla="*/ 492265 h 748106"/>
                              <a:gd name="T80" fmla="*/ 166941 w 228473"/>
                              <a:gd name="T81" fmla="*/ 556222 h 748106"/>
                              <a:gd name="T82" fmla="*/ 160503 w 228473"/>
                              <a:gd name="T83" fmla="*/ 593039 h 748106"/>
                              <a:gd name="T84" fmla="*/ 136995 w 228473"/>
                              <a:gd name="T85" fmla="*/ 661187 h 748106"/>
                              <a:gd name="T86" fmla="*/ 129997 w 228473"/>
                              <a:gd name="T87" fmla="*/ 694792 h 748106"/>
                              <a:gd name="T88" fmla="*/ 139814 w 228473"/>
                              <a:gd name="T89" fmla="*/ 720128 h 748106"/>
                              <a:gd name="T90" fmla="*/ 161074 w 228473"/>
                              <a:gd name="T91" fmla="*/ 741617 h 748106"/>
                              <a:gd name="T92" fmla="*/ 99822 w 228473"/>
                              <a:gd name="T93" fmla="*/ 739686 h 748106"/>
                              <a:gd name="T94" fmla="*/ 101549 w 228473"/>
                              <a:gd name="T95" fmla="*/ 707771 h 748106"/>
                              <a:gd name="T96" fmla="*/ 113525 w 228473"/>
                              <a:gd name="T97" fmla="*/ 656603 h 748106"/>
                              <a:gd name="T98" fmla="*/ 115798 w 228473"/>
                              <a:gd name="T99" fmla="*/ 601815 h 748106"/>
                              <a:gd name="T100" fmla="*/ 126352 w 228473"/>
                              <a:gd name="T101" fmla="*/ 556133 h 748106"/>
                              <a:gd name="T102" fmla="*/ 129870 w 228473"/>
                              <a:gd name="T103" fmla="*/ 514668 h 748106"/>
                              <a:gd name="T104" fmla="*/ 128232 w 228473"/>
                              <a:gd name="T105" fmla="*/ 494652 h 748106"/>
                              <a:gd name="T106" fmla="*/ 116319 w 228473"/>
                              <a:gd name="T107" fmla="*/ 497370 h 748106"/>
                              <a:gd name="T108" fmla="*/ 111252 w 228473"/>
                              <a:gd name="T109" fmla="*/ 515366 h 748106"/>
                              <a:gd name="T110" fmla="*/ 102171 w 228473"/>
                              <a:gd name="T111" fmla="*/ 541617 h 748106"/>
                              <a:gd name="T112" fmla="*/ 89636 w 228473"/>
                              <a:gd name="T113" fmla="*/ 581762 h 748106"/>
                              <a:gd name="T114" fmla="*/ 74930 w 228473"/>
                              <a:gd name="T115" fmla="*/ 624408 h 748106"/>
                              <a:gd name="T116" fmla="*/ 65710 w 228473"/>
                              <a:gd name="T117" fmla="*/ 642620 h 748106"/>
                              <a:gd name="T118" fmla="*/ 53733 w 228473"/>
                              <a:gd name="T119" fmla="*/ 682752 h 748106"/>
                              <a:gd name="T120" fmla="*/ 39700 w 228473"/>
                              <a:gd name="T121" fmla="*/ 741439 h 748106"/>
                              <a:gd name="T122" fmla="*/ 673 w 228473"/>
                              <a:gd name="T123" fmla="*/ 741782 h 748106"/>
                              <a:gd name="T124" fmla="*/ 24549 w 228473"/>
                              <a:gd name="T125" fmla="*/ 705815 h 748106"/>
                              <a:gd name="T126" fmla="*/ 0 w 228473"/>
                              <a:gd name="T127" fmla="*/ 0 h 748106"/>
                              <a:gd name="T128" fmla="*/ 228473 w 228473"/>
                              <a:gd name="T129" fmla="*/ 748106 h 748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T126" t="T127" r="T128" b="T129"/>
                            <a:pathLst>
                              <a:path w="228473" h="748106">
                                <a:moveTo>
                                  <a:pt x="24549" y="705815"/>
                                </a:moveTo>
                                <a:cubicBezTo>
                                  <a:pt x="24778" y="698411"/>
                                  <a:pt x="27546" y="691159"/>
                                  <a:pt x="31191" y="684149"/>
                                </a:cubicBezTo>
                                <a:cubicBezTo>
                                  <a:pt x="33109" y="680428"/>
                                  <a:pt x="34709" y="676567"/>
                                  <a:pt x="34544" y="672186"/>
                                </a:cubicBezTo>
                                <a:cubicBezTo>
                                  <a:pt x="33338" y="644360"/>
                                  <a:pt x="39688" y="617119"/>
                                  <a:pt x="41122" y="589483"/>
                                </a:cubicBezTo>
                                <a:cubicBezTo>
                                  <a:pt x="41795" y="576745"/>
                                  <a:pt x="47917" y="565341"/>
                                  <a:pt x="54039" y="554419"/>
                                </a:cubicBezTo>
                                <a:cubicBezTo>
                                  <a:pt x="62268" y="539699"/>
                                  <a:pt x="68694" y="524523"/>
                                  <a:pt x="71259" y="507733"/>
                                </a:cubicBezTo>
                                <a:cubicBezTo>
                                  <a:pt x="72047" y="502488"/>
                                  <a:pt x="72351" y="497396"/>
                                  <a:pt x="71259" y="492176"/>
                                </a:cubicBezTo>
                                <a:cubicBezTo>
                                  <a:pt x="62661" y="451371"/>
                                  <a:pt x="58306" y="409854"/>
                                  <a:pt x="50978" y="368846"/>
                                </a:cubicBezTo>
                                <a:cubicBezTo>
                                  <a:pt x="54610" y="346824"/>
                                  <a:pt x="49593" y="323825"/>
                                  <a:pt x="58585" y="302400"/>
                                </a:cubicBezTo>
                                <a:cubicBezTo>
                                  <a:pt x="59817" y="299453"/>
                                  <a:pt x="59995" y="296329"/>
                                  <a:pt x="58750" y="293141"/>
                                </a:cubicBezTo>
                                <a:cubicBezTo>
                                  <a:pt x="56515" y="290017"/>
                                  <a:pt x="53086" y="288760"/>
                                  <a:pt x="49479" y="287947"/>
                                </a:cubicBezTo>
                                <a:cubicBezTo>
                                  <a:pt x="34645" y="284594"/>
                                  <a:pt x="28460" y="273571"/>
                                  <a:pt x="28867" y="260223"/>
                                </a:cubicBezTo>
                                <a:cubicBezTo>
                                  <a:pt x="29552" y="237782"/>
                                  <a:pt x="24066" y="215481"/>
                                  <a:pt x="27927" y="193015"/>
                                </a:cubicBezTo>
                                <a:cubicBezTo>
                                  <a:pt x="28613" y="189014"/>
                                  <a:pt x="27965" y="184595"/>
                                  <a:pt x="27025" y="180581"/>
                                </a:cubicBezTo>
                                <a:cubicBezTo>
                                  <a:pt x="25450" y="173838"/>
                                  <a:pt x="25464" y="167056"/>
                                  <a:pt x="25552" y="160274"/>
                                </a:cubicBezTo>
                                <a:cubicBezTo>
                                  <a:pt x="25755" y="145529"/>
                                  <a:pt x="31140" y="133896"/>
                                  <a:pt x="45733" y="127889"/>
                                </a:cubicBezTo>
                                <a:cubicBezTo>
                                  <a:pt x="52006" y="125324"/>
                                  <a:pt x="57721" y="121412"/>
                                  <a:pt x="64465" y="119926"/>
                                </a:cubicBezTo>
                                <a:cubicBezTo>
                                  <a:pt x="75958" y="117399"/>
                                  <a:pt x="83324" y="109576"/>
                                  <a:pt x="89814" y="101194"/>
                                </a:cubicBezTo>
                                <a:cubicBezTo>
                                  <a:pt x="88417" y="96380"/>
                                  <a:pt x="85001" y="96863"/>
                                  <a:pt x="81991" y="96253"/>
                                </a:cubicBezTo>
                                <a:cubicBezTo>
                                  <a:pt x="69024" y="93663"/>
                                  <a:pt x="64453" y="88163"/>
                                  <a:pt x="66942" y="75692"/>
                                </a:cubicBezTo>
                                <a:cubicBezTo>
                                  <a:pt x="68593" y="67386"/>
                                  <a:pt x="69050" y="59131"/>
                                  <a:pt x="69393" y="50775"/>
                                </a:cubicBezTo>
                                <a:cubicBezTo>
                                  <a:pt x="70586" y="21235"/>
                                  <a:pt x="93446" y="0"/>
                                  <a:pt x="122860" y="1473"/>
                                </a:cubicBezTo>
                                <a:cubicBezTo>
                                  <a:pt x="131699" y="1918"/>
                                  <a:pt x="140462" y="3404"/>
                                  <a:pt x="149275" y="4483"/>
                                </a:cubicBezTo>
                                <a:cubicBezTo>
                                  <a:pt x="153226" y="4953"/>
                                  <a:pt x="156070" y="6960"/>
                                  <a:pt x="157772" y="12522"/>
                                </a:cubicBezTo>
                                <a:cubicBezTo>
                                  <a:pt x="158826" y="15837"/>
                                  <a:pt x="153950" y="18275"/>
                                  <a:pt x="152832" y="22581"/>
                                </a:cubicBezTo>
                                <a:cubicBezTo>
                                  <a:pt x="153276" y="32182"/>
                                  <a:pt x="157442" y="40170"/>
                                  <a:pt x="165798" y="45542"/>
                                </a:cubicBezTo>
                                <a:cubicBezTo>
                                  <a:pt x="163106" y="59893"/>
                                  <a:pt x="160579" y="73558"/>
                                  <a:pt x="157886" y="87211"/>
                                </a:cubicBezTo>
                                <a:cubicBezTo>
                                  <a:pt x="156514" y="94247"/>
                                  <a:pt x="152832" y="99670"/>
                                  <a:pt x="146444" y="100673"/>
                                </a:cubicBezTo>
                                <a:cubicBezTo>
                                  <a:pt x="144742" y="107772"/>
                                  <a:pt x="146876" y="111798"/>
                                  <a:pt x="150406" y="115976"/>
                                </a:cubicBezTo>
                                <a:cubicBezTo>
                                  <a:pt x="161772" y="119888"/>
                                  <a:pt x="174320" y="121628"/>
                                  <a:pt x="185877" y="126657"/>
                                </a:cubicBezTo>
                                <a:cubicBezTo>
                                  <a:pt x="195072" y="130683"/>
                                  <a:pt x="201066" y="136106"/>
                                  <a:pt x="203212" y="146914"/>
                                </a:cubicBezTo>
                                <a:cubicBezTo>
                                  <a:pt x="205054" y="156146"/>
                                  <a:pt x="205765" y="165506"/>
                                  <a:pt x="207454" y="174752"/>
                                </a:cubicBezTo>
                                <a:cubicBezTo>
                                  <a:pt x="211836" y="198400"/>
                                  <a:pt x="217450" y="221628"/>
                                  <a:pt x="225678" y="244221"/>
                                </a:cubicBezTo>
                                <a:cubicBezTo>
                                  <a:pt x="228473" y="251866"/>
                                  <a:pt x="227926" y="259652"/>
                                  <a:pt x="226034" y="267399"/>
                                </a:cubicBezTo>
                                <a:cubicBezTo>
                                  <a:pt x="223786" y="276644"/>
                                  <a:pt x="220611" y="286017"/>
                                  <a:pt x="214744" y="293116"/>
                                </a:cubicBezTo>
                                <a:cubicBezTo>
                                  <a:pt x="203429" y="306845"/>
                                  <a:pt x="204368" y="322263"/>
                                  <a:pt x="206159" y="337807"/>
                                </a:cubicBezTo>
                                <a:cubicBezTo>
                                  <a:pt x="209499" y="367043"/>
                                  <a:pt x="210121" y="396164"/>
                                  <a:pt x="206045" y="425348"/>
                                </a:cubicBezTo>
                                <a:cubicBezTo>
                                  <a:pt x="205333" y="430505"/>
                                  <a:pt x="205498" y="435801"/>
                                  <a:pt x="205448" y="441020"/>
                                </a:cubicBezTo>
                                <a:cubicBezTo>
                                  <a:pt x="205384" y="451955"/>
                                  <a:pt x="205435" y="462890"/>
                                  <a:pt x="205435" y="472148"/>
                                </a:cubicBezTo>
                                <a:cubicBezTo>
                                  <a:pt x="195821" y="481927"/>
                                  <a:pt x="183400" y="482664"/>
                                  <a:pt x="175234" y="492265"/>
                                </a:cubicBezTo>
                                <a:cubicBezTo>
                                  <a:pt x="174155" y="513118"/>
                                  <a:pt x="165773" y="533794"/>
                                  <a:pt x="166941" y="556222"/>
                                </a:cubicBezTo>
                                <a:cubicBezTo>
                                  <a:pt x="167589" y="568528"/>
                                  <a:pt x="165353" y="581393"/>
                                  <a:pt x="160503" y="593039"/>
                                </a:cubicBezTo>
                                <a:cubicBezTo>
                                  <a:pt x="151244" y="615277"/>
                                  <a:pt x="146265" y="638937"/>
                                  <a:pt x="136995" y="661187"/>
                                </a:cubicBezTo>
                                <a:cubicBezTo>
                                  <a:pt x="132626" y="671728"/>
                                  <a:pt x="130670" y="683184"/>
                                  <a:pt x="129997" y="694792"/>
                                </a:cubicBezTo>
                                <a:cubicBezTo>
                                  <a:pt x="129400" y="704926"/>
                                  <a:pt x="132994" y="712584"/>
                                  <a:pt x="139814" y="720128"/>
                                </a:cubicBezTo>
                                <a:cubicBezTo>
                                  <a:pt x="146279" y="727278"/>
                                  <a:pt x="156705" y="730618"/>
                                  <a:pt x="161074" y="741617"/>
                                </a:cubicBezTo>
                                <a:cubicBezTo>
                                  <a:pt x="139852" y="746989"/>
                                  <a:pt x="120155" y="742252"/>
                                  <a:pt x="99822" y="739686"/>
                                </a:cubicBezTo>
                                <a:cubicBezTo>
                                  <a:pt x="96634" y="728599"/>
                                  <a:pt x="95402" y="717626"/>
                                  <a:pt x="101549" y="707771"/>
                                </a:cubicBezTo>
                                <a:cubicBezTo>
                                  <a:pt x="111442" y="691922"/>
                                  <a:pt x="113347" y="674459"/>
                                  <a:pt x="113525" y="656603"/>
                                </a:cubicBezTo>
                                <a:cubicBezTo>
                                  <a:pt x="113690" y="638302"/>
                                  <a:pt x="113157" y="620116"/>
                                  <a:pt x="115798" y="601815"/>
                                </a:cubicBezTo>
                                <a:cubicBezTo>
                                  <a:pt x="118059" y="586181"/>
                                  <a:pt x="121285" y="570891"/>
                                  <a:pt x="126352" y="556133"/>
                                </a:cubicBezTo>
                                <a:cubicBezTo>
                                  <a:pt x="131077" y="542404"/>
                                  <a:pt x="133515" y="529069"/>
                                  <a:pt x="129870" y="514668"/>
                                </a:cubicBezTo>
                                <a:cubicBezTo>
                                  <a:pt x="128219" y="508241"/>
                                  <a:pt x="128715" y="501256"/>
                                  <a:pt x="128232" y="494652"/>
                                </a:cubicBezTo>
                                <a:cubicBezTo>
                                  <a:pt x="122758" y="491160"/>
                                  <a:pt x="118897" y="492125"/>
                                  <a:pt x="116319" y="497370"/>
                                </a:cubicBezTo>
                                <a:cubicBezTo>
                                  <a:pt x="113525" y="503034"/>
                                  <a:pt x="111658" y="508978"/>
                                  <a:pt x="111252" y="515366"/>
                                </a:cubicBezTo>
                                <a:cubicBezTo>
                                  <a:pt x="110630" y="524929"/>
                                  <a:pt x="107696" y="533553"/>
                                  <a:pt x="102171" y="541617"/>
                                </a:cubicBezTo>
                                <a:cubicBezTo>
                                  <a:pt x="93967" y="553580"/>
                                  <a:pt x="92545" y="568071"/>
                                  <a:pt x="89636" y="581762"/>
                                </a:cubicBezTo>
                                <a:cubicBezTo>
                                  <a:pt x="86474" y="596672"/>
                                  <a:pt x="83134" y="611276"/>
                                  <a:pt x="74930" y="624408"/>
                                </a:cubicBezTo>
                                <a:cubicBezTo>
                                  <a:pt x="71336" y="630161"/>
                                  <a:pt x="68593" y="636448"/>
                                  <a:pt x="65710" y="642620"/>
                                </a:cubicBezTo>
                                <a:cubicBezTo>
                                  <a:pt x="59766" y="655396"/>
                                  <a:pt x="55042" y="668134"/>
                                  <a:pt x="53733" y="682752"/>
                                </a:cubicBezTo>
                                <a:cubicBezTo>
                                  <a:pt x="51956" y="702742"/>
                                  <a:pt x="47409" y="722605"/>
                                  <a:pt x="39700" y="741439"/>
                                </a:cubicBezTo>
                                <a:cubicBezTo>
                                  <a:pt x="19545" y="748043"/>
                                  <a:pt x="16701" y="748106"/>
                                  <a:pt x="673" y="741782"/>
                                </a:cubicBezTo>
                                <a:cubicBezTo>
                                  <a:pt x="0" y="724700"/>
                                  <a:pt x="13627" y="716509"/>
                                  <a:pt x="24549" y="705815"/>
                                </a:cubicBezTo>
                                <a:close/>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Shape 1126"/>
                        <wps:cNvSpPr>
                          <a:spLocks/>
                        </wps:cNvSpPr>
                        <wps:spPr bwMode="auto">
                          <a:xfrm>
                            <a:off x="4389962" y="0"/>
                            <a:ext cx="294437" cy="795604"/>
                          </a:xfrm>
                          <a:custGeom>
                            <a:avLst/>
                            <a:gdLst>
                              <a:gd name="T0" fmla="*/ 96457 w 294437"/>
                              <a:gd name="T1" fmla="*/ 5118 h 795604"/>
                              <a:gd name="T2" fmla="*/ 120803 w 294437"/>
                              <a:gd name="T3" fmla="*/ 48933 h 795604"/>
                              <a:gd name="T4" fmla="*/ 108649 w 294437"/>
                              <a:gd name="T5" fmla="*/ 87884 h 795604"/>
                              <a:gd name="T6" fmla="*/ 116955 w 294437"/>
                              <a:gd name="T7" fmla="*/ 115443 h 795604"/>
                              <a:gd name="T8" fmla="*/ 204407 w 294437"/>
                              <a:gd name="T9" fmla="*/ 205003 h 795604"/>
                              <a:gd name="T10" fmla="*/ 216357 w 294437"/>
                              <a:gd name="T11" fmla="*/ 327444 h 795604"/>
                              <a:gd name="T12" fmla="*/ 193650 w 294437"/>
                              <a:gd name="T13" fmla="*/ 461505 h 795604"/>
                              <a:gd name="T14" fmla="*/ 215913 w 294437"/>
                              <a:gd name="T15" fmla="*/ 549427 h 795604"/>
                              <a:gd name="T16" fmla="*/ 264605 w 294437"/>
                              <a:gd name="T17" fmla="*/ 705447 h 795604"/>
                              <a:gd name="T18" fmla="*/ 285712 w 294437"/>
                              <a:gd name="T19" fmla="*/ 753059 h 795604"/>
                              <a:gd name="T20" fmla="*/ 268313 w 294437"/>
                              <a:gd name="T21" fmla="*/ 795604 h 795604"/>
                              <a:gd name="T22" fmla="*/ 234772 w 294437"/>
                              <a:gd name="T23" fmla="*/ 744969 h 795604"/>
                              <a:gd name="T24" fmla="*/ 203860 w 294437"/>
                              <a:gd name="T25" fmla="*/ 732955 h 795604"/>
                              <a:gd name="T26" fmla="*/ 156667 w 294437"/>
                              <a:gd name="T27" fmla="*/ 575945 h 795604"/>
                              <a:gd name="T28" fmla="*/ 114110 w 294437"/>
                              <a:gd name="T29" fmla="*/ 460019 h 795604"/>
                              <a:gd name="T30" fmla="*/ 104826 w 294437"/>
                              <a:gd name="T31" fmla="*/ 465849 h 795604"/>
                              <a:gd name="T32" fmla="*/ 114389 w 294437"/>
                              <a:gd name="T33" fmla="*/ 626529 h 795604"/>
                              <a:gd name="T34" fmla="*/ 128067 w 294437"/>
                              <a:gd name="T35" fmla="*/ 714210 h 795604"/>
                              <a:gd name="T36" fmla="*/ 77369 w 294437"/>
                              <a:gd name="T37" fmla="*/ 754481 h 795604"/>
                              <a:gd name="T38" fmla="*/ 36932 w 294437"/>
                              <a:gd name="T39" fmla="*/ 736194 h 795604"/>
                              <a:gd name="T40" fmla="*/ 62853 w 294437"/>
                              <a:gd name="T41" fmla="*/ 706907 h 795604"/>
                              <a:gd name="T42" fmla="*/ 55969 w 294437"/>
                              <a:gd name="T43" fmla="*/ 609892 h 795604"/>
                              <a:gd name="T44" fmla="*/ 59640 w 294437"/>
                              <a:gd name="T45" fmla="*/ 540563 h 795604"/>
                              <a:gd name="T46" fmla="*/ 35941 w 294437"/>
                              <a:gd name="T47" fmla="*/ 421615 h 795604"/>
                              <a:gd name="T48" fmla="*/ 31420 w 294437"/>
                              <a:gd name="T49" fmla="*/ 441553 h 795604"/>
                              <a:gd name="T50" fmla="*/ 1931 w 294437"/>
                              <a:gd name="T51" fmla="*/ 443725 h 795604"/>
                              <a:gd name="T52" fmla="*/ 1969 w 294437"/>
                              <a:gd name="T53" fmla="*/ 410820 h 795604"/>
                              <a:gd name="T54" fmla="*/ 7989 w 294437"/>
                              <a:gd name="T55" fmla="*/ 195072 h 795604"/>
                              <a:gd name="T56" fmla="*/ 42926 w 294437"/>
                              <a:gd name="T57" fmla="*/ 145339 h 795604"/>
                              <a:gd name="T58" fmla="*/ 59017 w 294437"/>
                              <a:gd name="T59" fmla="*/ 117551 h 795604"/>
                              <a:gd name="T60" fmla="*/ 33224 w 294437"/>
                              <a:gd name="T61" fmla="*/ 30493 h 795604"/>
                              <a:gd name="T62" fmla="*/ 82486 w 294437"/>
                              <a:gd name="T63" fmla="*/ 152 h 795604"/>
                              <a:gd name="T64" fmla="*/ 0 w 294437"/>
                              <a:gd name="T65" fmla="*/ 0 h 795604"/>
                              <a:gd name="T66" fmla="*/ 294437 w 294437"/>
                              <a:gd name="T67" fmla="*/ 795604 h 795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T64" t="T65" r="T66" b="T67"/>
                            <a:pathLst>
                              <a:path w="294437" h="795604">
                                <a:moveTo>
                                  <a:pt x="82486" y="152"/>
                                </a:moveTo>
                                <a:cubicBezTo>
                                  <a:pt x="87744" y="2019"/>
                                  <a:pt x="93041" y="3899"/>
                                  <a:pt x="96457" y="5118"/>
                                </a:cubicBezTo>
                                <a:cubicBezTo>
                                  <a:pt x="106642" y="12357"/>
                                  <a:pt x="111671" y="21399"/>
                                  <a:pt x="117539" y="29693"/>
                                </a:cubicBezTo>
                                <a:cubicBezTo>
                                  <a:pt x="121654" y="35484"/>
                                  <a:pt x="124232" y="42482"/>
                                  <a:pt x="120803" y="48933"/>
                                </a:cubicBezTo>
                                <a:cubicBezTo>
                                  <a:pt x="116980" y="56070"/>
                                  <a:pt x="120917" y="62128"/>
                                  <a:pt x="120803" y="68300"/>
                                </a:cubicBezTo>
                                <a:cubicBezTo>
                                  <a:pt x="121133" y="77851"/>
                                  <a:pt x="112205" y="81432"/>
                                  <a:pt x="108649" y="87884"/>
                                </a:cubicBezTo>
                                <a:cubicBezTo>
                                  <a:pt x="108179" y="95212"/>
                                  <a:pt x="106985" y="101981"/>
                                  <a:pt x="109601" y="109245"/>
                                </a:cubicBezTo>
                                <a:cubicBezTo>
                                  <a:pt x="111785" y="111138"/>
                                  <a:pt x="114033" y="113906"/>
                                  <a:pt x="116955" y="115443"/>
                                </a:cubicBezTo>
                                <a:cubicBezTo>
                                  <a:pt x="127471" y="121031"/>
                                  <a:pt x="138392" y="125895"/>
                                  <a:pt x="148819" y="131610"/>
                                </a:cubicBezTo>
                                <a:cubicBezTo>
                                  <a:pt x="178207" y="147752"/>
                                  <a:pt x="201143" y="168478"/>
                                  <a:pt x="204407" y="205003"/>
                                </a:cubicBezTo>
                                <a:cubicBezTo>
                                  <a:pt x="205956" y="222288"/>
                                  <a:pt x="210401" y="239332"/>
                                  <a:pt x="213982" y="256400"/>
                                </a:cubicBezTo>
                                <a:cubicBezTo>
                                  <a:pt x="218935" y="279984"/>
                                  <a:pt x="220332" y="304330"/>
                                  <a:pt x="216357" y="327444"/>
                                </a:cubicBezTo>
                                <a:cubicBezTo>
                                  <a:pt x="211354" y="356527"/>
                                  <a:pt x="212040" y="385915"/>
                                  <a:pt x="207442" y="414909"/>
                                </a:cubicBezTo>
                                <a:cubicBezTo>
                                  <a:pt x="204801" y="431546"/>
                                  <a:pt x="204204" y="448475"/>
                                  <a:pt x="193650" y="461505"/>
                                </a:cubicBezTo>
                                <a:cubicBezTo>
                                  <a:pt x="197968" y="482600"/>
                                  <a:pt x="204648" y="501802"/>
                                  <a:pt x="207671" y="521957"/>
                                </a:cubicBezTo>
                                <a:cubicBezTo>
                                  <a:pt x="209093" y="531330"/>
                                  <a:pt x="211824" y="540893"/>
                                  <a:pt x="215913" y="549427"/>
                                </a:cubicBezTo>
                                <a:cubicBezTo>
                                  <a:pt x="238494" y="596595"/>
                                  <a:pt x="252908" y="646201"/>
                                  <a:pt x="261874" y="697548"/>
                                </a:cubicBezTo>
                                <a:cubicBezTo>
                                  <a:pt x="262344" y="700278"/>
                                  <a:pt x="262916" y="703478"/>
                                  <a:pt x="264605" y="705447"/>
                                </a:cubicBezTo>
                                <a:cubicBezTo>
                                  <a:pt x="270421" y="712203"/>
                                  <a:pt x="271514" y="720700"/>
                                  <a:pt x="274130" y="728650"/>
                                </a:cubicBezTo>
                                <a:cubicBezTo>
                                  <a:pt x="276937" y="737298"/>
                                  <a:pt x="280022" y="745769"/>
                                  <a:pt x="285712" y="753059"/>
                                </a:cubicBezTo>
                                <a:cubicBezTo>
                                  <a:pt x="291986" y="761149"/>
                                  <a:pt x="294437" y="770090"/>
                                  <a:pt x="291516" y="780339"/>
                                </a:cubicBezTo>
                                <a:cubicBezTo>
                                  <a:pt x="285763" y="788429"/>
                                  <a:pt x="278321" y="794080"/>
                                  <a:pt x="268313" y="795604"/>
                                </a:cubicBezTo>
                                <a:cubicBezTo>
                                  <a:pt x="262814" y="795223"/>
                                  <a:pt x="258394" y="792747"/>
                                  <a:pt x="252895" y="789254"/>
                                </a:cubicBezTo>
                                <a:cubicBezTo>
                                  <a:pt x="246749" y="775995"/>
                                  <a:pt x="243840" y="760209"/>
                                  <a:pt x="234772" y="744969"/>
                                </a:cubicBezTo>
                                <a:cubicBezTo>
                                  <a:pt x="225387" y="748462"/>
                                  <a:pt x="216104" y="749579"/>
                                  <a:pt x="207264" y="741794"/>
                                </a:cubicBezTo>
                                <a:cubicBezTo>
                                  <a:pt x="206223" y="739242"/>
                                  <a:pt x="204039" y="736155"/>
                                  <a:pt x="203860" y="732955"/>
                                </a:cubicBezTo>
                                <a:cubicBezTo>
                                  <a:pt x="202794" y="715201"/>
                                  <a:pt x="196228" y="698881"/>
                                  <a:pt x="191072" y="682231"/>
                                </a:cubicBezTo>
                                <a:cubicBezTo>
                                  <a:pt x="180074" y="646659"/>
                                  <a:pt x="165481" y="612267"/>
                                  <a:pt x="156667" y="575945"/>
                                </a:cubicBezTo>
                                <a:cubicBezTo>
                                  <a:pt x="147993" y="540169"/>
                                  <a:pt x="133668" y="506324"/>
                                  <a:pt x="120104" y="472237"/>
                                </a:cubicBezTo>
                                <a:cubicBezTo>
                                  <a:pt x="118441" y="468033"/>
                                  <a:pt x="116345" y="463944"/>
                                  <a:pt x="114110" y="460019"/>
                                </a:cubicBezTo>
                                <a:cubicBezTo>
                                  <a:pt x="112497" y="457187"/>
                                  <a:pt x="110744" y="453822"/>
                                  <a:pt x="106376" y="455917"/>
                                </a:cubicBezTo>
                                <a:cubicBezTo>
                                  <a:pt x="104077" y="459003"/>
                                  <a:pt x="105246" y="462547"/>
                                  <a:pt x="104826" y="465849"/>
                                </a:cubicBezTo>
                                <a:cubicBezTo>
                                  <a:pt x="103061" y="479590"/>
                                  <a:pt x="108217" y="492785"/>
                                  <a:pt x="108115" y="506324"/>
                                </a:cubicBezTo>
                                <a:cubicBezTo>
                                  <a:pt x="107798" y="546532"/>
                                  <a:pt x="110808" y="586499"/>
                                  <a:pt x="114389" y="626529"/>
                                </a:cubicBezTo>
                                <a:cubicBezTo>
                                  <a:pt x="116446" y="649567"/>
                                  <a:pt x="120765" y="672605"/>
                                  <a:pt x="117882" y="695147"/>
                                </a:cubicBezTo>
                                <a:cubicBezTo>
                                  <a:pt x="122124" y="701472"/>
                                  <a:pt x="129172" y="704990"/>
                                  <a:pt x="128067" y="714210"/>
                                </a:cubicBezTo>
                                <a:cubicBezTo>
                                  <a:pt x="127026" y="715582"/>
                                  <a:pt x="125705" y="718274"/>
                                  <a:pt x="123572" y="719912"/>
                                </a:cubicBezTo>
                                <a:cubicBezTo>
                                  <a:pt x="108293" y="731609"/>
                                  <a:pt x="93066" y="743356"/>
                                  <a:pt x="77369" y="754481"/>
                                </a:cubicBezTo>
                                <a:cubicBezTo>
                                  <a:pt x="68898" y="760476"/>
                                  <a:pt x="59348" y="764210"/>
                                  <a:pt x="48552" y="760578"/>
                                </a:cubicBezTo>
                                <a:cubicBezTo>
                                  <a:pt x="37415" y="750138"/>
                                  <a:pt x="37415" y="750138"/>
                                  <a:pt x="36932" y="736194"/>
                                </a:cubicBezTo>
                                <a:cubicBezTo>
                                  <a:pt x="42342" y="726148"/>
                                  <a:pt x="51550" y="720928"/>
                                  <a:pt x="60897" y="717766"/>
                                </a:cubicBezTo>
                                <a:cubicBezTo>
                                  <a:pt x="63589" y="713676"/>
                                  <a:pt x="63500" y="710324"/>
                                  <a:pt x="62853" y="706907"/>
                                </a:cubicBezTo>
                                <a:cubicBezTo>
                                  <a:pt x="53277" y="695566"/>
                                  <a:pt x="52883" y="695566"/>
                                  <a:pt x="53239" y="681114"/>
                                </a:cubicBezTo>
                                <a:cubicBezTo>
                                  <a:pt x="53823" y="657390"/>
                                  <a:pt x="52274" y="633717"/>
                                  <a:pt x="55969" y="609892"/>
                                </a:cubicBezTo>
                                <a:cubicBezTo>
                                  <a:pt x="59246" y="588797"/>
                                  <a:pt x="54305" y="566852"/>
                                  <a:pt x="59792" y="545630"/>
                                </a:cubicBezTo>
                                <a:cubicBezTo>
                                  <a:pt x="60199" y="544055"/>
                                  <a:pt x="60110" y="542125"/>
                                  <a:pt x="59640" y="540563"/>
                                </a:cubicBezTo>
                                <a:cubicBezTo>
                                  <a:pt x="54953" y="524891"/>
                                  <a:pt x="53302" y="508571"/>
                                  <a:pt x="48857" y="492798"/>
                                </a:cubicBezTo>
                                <a:cubicBezTo>
                                  <a:pt x="42329" y="469570"/>
                                  <a:pt x="33109" y="446672"/>
                                  <a:pt x="35941" y="421615"/>
                                </a:cubicBezTo>
                                <a:cubicBezTo>
                                  <a:pt x="36373" y="417779"/>
                                  <a:pt x="36335" y="413474"/>
                                  <a:pt x="30366" y="411442"/>
                                </a:cubicBezTo>
                                <a:cubicBezTo>
                                  <a:pt x="29667" y="421754"/>
                                  <a:pt x="29350" y="431457"/>
                                  <a:pt x="31420" y="441553"/>
                                </a:cubicBezTo>
                                <a:cubicBezTo>
                                  <a:pt x="34099" y="454520"/>
                                  <a:pt x="36309" y="467970"/>
                                  <a:pt x="27598" y="480123"/>
                                </a:cubicBezTo>
                                <a:cubicBezTo>
                                  <a:pt x="9703" y="473862"/>
                                  <a:pt x="5563" y="459194"/>
                                  <a:pt x="1931" y="443725"/>
                                </a:cubicBezTo>
                                <a:cubicBezTo>
                                  <a:pt x="3073" y="439522"/>
                                  <a:pt x="4255" y="435216"/>
                                  <a:pt x="5550" y="430403"/>
                                </a:cubicBezTo>
                                <a:cubicBezTo>
                                  <a:pt x="1131" y="424536"/>
                                  <a:pt x="2363" y="417589"/>
                                  <a:pt x="1969" y="410820"/>
                                </a:cubicBezTo>
                                <a:cubicBezTo>
                                  <a:pt x="0" y="377876"/>
                                  <a:pt x="5156" y="345224"/>
                                  <a:pt x="5512" y="312369"/>
                                </a:cubicBezTo>
                                <a:cubicBezTo>
                                  <a:pt x="5918" y="273279"/>
                                  <a:pt x="3620" y="234201"/>
                                  <a:pt x="7989" y="195072"/>
                                </a:cubicBezTo>
                                <a:cubicBezTo>
                                  <a:pt x="9475" y="181750"/>
                                  <a:pt x="13348" y="171005"/>
                                  <a:pt x="21019" y="161074"/>
                                </a:cubicBezTo>
                                <a:cubicBezTo>
                                  <a:pt x="26632" y="153784"/>
                                  <a:pt x="34925" y="149606"/>
                                  <a:pt x="42926" y="145339"/>
                                </a:cubicBezTo>
                                <a:cubicBezTo>
                                  <a:pt x="48946" y="142113"/>
                                  <a:pt x="54559" y="138430"/>
                                  <a:pt x="59386" y="133706"/>
                                </a:cubicBezTo>
                                <a:cubicBezTo>
                                  <a:pt x="59995" y="128473"/>
                                  <a:pt x="60516" y="123406"/>
                                  <a:pt x="59017" y="117551"/>
                                </a:cubicBezTo>
                                <a:cubicBezTo>
                                  <a:pt x="46063" y="102210"/>
                                  <a:pt x="40539" y="82436"/>
                                  <a:pt x="32487" y="62890"/>
                                </a:cubicBezTo>
                                <a:cubicBezTo>
                                  <a:pt x="37960" y="52629"/>
                                  <a:pt x="30709" y="41529"/>
                                  <a:pt x="33224" y="30493"/>
                                </a:cubicBezTo>
                                <a:cubicBezTo>
                                  <a:pt x="38850" y="18771"/>
                                  <a:pt x="50115" y="12624"/>
                                  <a:pt x="59779" y="2972"/>
                                </a:cubicBezTo>
                                <a:cubicBezTo>
                                  <a:pt x="67450" y="6071"/>
                                  <a:pt x="74371" y="0"/>
                                  <a:pt x="82486" y="152"/>
                                </a:cubicBezTo>
                                <a:close/>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52" name="Shape 1127"/>
                        <wps:cNvSpPr>
                          <a:spLocks/>
                        </wps:cNvSpPr>
                        <wps:spPr bwMode="auto">
                          <a:xfrm>
                            <a:off x="4389962" y="0"/>
                            <a:ext cx="294437" cy="795604"/>
                          </a:xfrm>
                          <a:custGeom>
                            <a:avLst/>
                            <a:gdLst>
                              <a:gd name="T0" fmla="*/ 252895 w 294437"/>
                              <a:gd name="T1" fmla="*/ 789254 h 795604"/>
                              <a:gd name="T2" fmla="*/ 291516 w 294437"/>
                              <a:gd name="T3" fmla="*/ 780339 h 795604"/>
                              <a:gd name="T4" fmla="*/ 274130 w 294437"/>
                              <a:gd name="T5" fmla="*/ 728650 h 795604"/>
                              <a:gd name="T6" fmla="*/ 261874 w 294437"/>
                              <a:gd name="T7" fmla="*/ 697548 h 795604"/>
                              <a:gd name="T8" fmla="*/ 207671 w 294437"/>
                              <a:gd name="T9" fmla="*/ 521957 h 795604"/>
                              <a:gd name="T10" fmla="*/ 207442 w 294437"/>
                              <a:gd name="T11" fmla="*/ 414909 h 795604"/>
                              <a:gd name="T12" fmla="*/ 213982 w 294437"/>
                              <a:gd name="T13" fmla="*/ 256400 h 795604"/>
                              <a:gd name="T14" fmla="*/ 148819 w 294437"/>
                              <a:gd name="T15" fmla="*/ 131610 h 795604"/>
                              <a:gd name="T16" fmla="*/ 109601 w 294437"/>
                              <a:gd name="T17" fmla="*/ 109245 h 795604"/>
                              <a:gd name="T18" fmla="*/ 120803 w 294437"/>
                              <a:gd name="T19" fmla="*/ 68300 h 795604"/>
                              <a:gd name="T20" fmla="*/ 117539 w 294437"/>
                              <a:gd name="T21" fmla="*/ 29693 h 795604"/>
                              <a:gd name="T22" fmla="*/ 82486 w 294437"/>
                              <a:gd name="T23" fmla="*/ 152 h 795604"/>
                              <a:gd name="T24" fmla="*/ 33224 w 294437"/>
                              <a:gd name="T25" fmla="*/ 30493 h 795604"/>
                              <a:gd name="T26" fmla="*/ 59017 w 294437"/>
                              <a:gd name="T27" fmla="*/ 117551 h 795604"/>
                              <a:gd name="T28" fmla="*/ 42926 w 294437"/>
                              <a:gd name="T29" fmla="*/ 145339 h 795604"/>
                              <a:gd name="T30" fmla="*/ 7989 w 294437"/>
                              <a:gd name="T31" fmla="*/ 195072 h 795604"/>
                              <a:gd name="T32" fmla="*/ 1969 w 294437"/>
                              <a:gd name="T33" fmla="*/ 410820 h 795604"/>
                              <a:gd name="T34" fmla="*/ 1931 w 294437"/>
                              <a:gd name="T35" fmla="*/ 443725 h 795604"/>
                              <a:gd name="T36" fmla="*/ 31420 w 294437"/>
                              <a:gd name="T37" fmla="*/ 441553 h 795604"/>
                              <a:gd name="T38" fmla="*/ 35941 w 294437"/>
                              <a:gd name="T39" fmla="*/ 421615 h 795604"/>
                              <a:gd name="T40" fmla="*/ 59640 w 294437"/>
                              <a:gd name="T41" fmla="*/ 540563 h 795604"/>
                              <a:gd name="T42" fmla="*/ 55969 w 294437"/>
                              <a:gd name="T43" fmla="*/ 609892 h 795604"/>
                              <a:gd name="T44" fmla="*/ 62853 w 294437"/>
                              <a:gd name="T45" fmla="*/ 706907 h 795604"/>
                              <a:gd name="T46" fmla="*/ 36932 w 294437"/>
                              <a:gd name="T47" fmla="*/ 736194 h 795604"/>
                              <a:gd name="T48" fmla="*/ 77369 w 294437"/>
                              <a:gd name="T49" fmla="*/ 754481 h 795604"/>
                              <a:gd name="T50" fmla="*/ 128067 w 294437"/>
                              <a:gd name="T51" fmla="*/ 714210 h 795604"/>
                              <a:gd name="T52" fmla="*/ 114389 w 294437"/>
                              <a:gd name="T53" fmla="*/ 626529 h 795604"/>
                              <a:gd name="T54" fmla="*/ 104826 w 294437"/>
                              <a:gd name="T55" fmla="*/ 465849 h 795604"/>
                              <a:gd name="T56" fmla="*/ 114110 w 294437"/>
                              <a:gd name="T57" fmla="*/ 460019 h 795604"/>
                              <a:gd name="T58" fmla="*/ 156667 w 294437"/>
                              <a:gd name="T59" fmla="*/ 575945 h 795604"/>
                              <a:gd name="T60" fmla="*/ 203860 w 294437"/>
                              <a:gd name="T61" fmla="*/ 732955 h 795604"/>
                              <a:gd name="T62" fmla="*/ 234772 w 294437"/>
                              <a:gd name="T63" fmla="*/ 744969 h 795604"/>
                              <a:gd name="T64" fmla="*/ 0 w 294437"/>
                              <a:gd name="T65" fmla="*/ 0 h 795604"/>
                              <a:gd name="T66" fmla="*/ 294437 w 294437"/>
                              <a:gd name="T67" fmla="*/ 795604 h 795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T64" t="T65" r="T66" b="T67"/>
                            <a:pathLst>
                              <a:path w="294437" h="795604">
                                <a:moveTo>
                                  <a:pt x="234772" y="744969"/>
                                </a:moveTo>
                                <a:cubicBezTo>
                                  <a:pt x="243840" y="760209"/>
                                  <a:pt x="246749" y="775995"/>
                                  <a:pt x="252895" y="789254"/>
                                </a:cubicBezTo>
                                <a:cubicBezTo>
                                  <a:pt x="258394" y="792747"/>
                                  <a:pt x="262814" y="795223"/>
                                  <a:pt x="268313" y="795604"/>
                                </a:cubicBezTo>
                                <a:cubicBezTo>
                                  <a:pt x="278321" y="794080"/>
                                  <a:pt x="285763" y="788429"/>
                                  <a:pt x="291516" y="780339"/>
                                </a:cubicBezTo>
                                <a:cubicBezTo>
                                  <a:pt x="294437" y="770090"/>
                                  <a:pt x="291986" y="761149"/>
                                  <a:pt x="285712" y="753059"/>
                                </a:cubicBezTo>
                                <a:cubicBezTo>
                                  <a:pt x="280022" y="745769"/>
                                  <a:pt x="276937" y="737298"/>
                                  <a:pt x="274130" y="728650"/>
                                </a:cubicBezTo>
                                <a:cubicBezTo>
                                  <a:pt x="271514" y="720700"/>
                                  <a:pt x="270421" y="712203"/>
                                  <a:pt x="264605" y="705447"/>
                                </a:cubicBezTo>
                                <a:cubicBezTo>
                                  <a:pt x="262916" y="703478"/>
                                  <a:pt x="262344" y="700278"/>
                                  <a:pt x="261874" y="697548"/>
                                </a:cubicBezTo>
                                <a:cubicBezTo>
                                  <a:pt x="252908" y="646201"/>
                                  <a:pt x="238494" y="596595"/>
                                  <a:pt x="215913" y="549427"/>
                                </a:cubicBezTo>
                                <a:cubicBezTo>
                                  <a:pt x="211824" y="540893"/>
                                  <a:pt x="209093" y="531330"/>
                                  <a:pt x="207671" y="521957"/>
                                </a:cubicBezTo>
                                <a:cubicBezTo>
                                  <a:pt x="204648" y="501802"/>
                                  <a:pt x="197968" y="482600"/>
                                  <a:pt x="193650" y="461505"/>
                                </a:cubicBezTo>
                                <a:cubicBezTo>
                                  <a:pt x="204204" y="448475"/>
                                  <a:pt x="204801" y="431546"/>
                                  <a:pt x="207442" y="414909"/>
                                </a:cubicBezTo>
                                <a:cubicBezTo>
                                  <a:pt x="212040" y="385915"/>
                                  <a:pt x="211354" y="356527"/>
                                  <a:pt x="216357" y="327444"/>
                                </a:cubicBezTo>
                                <a:cubicBezTo>
                                  <a:pt x="220332" y="304330"/>
                                  <a:pt x="218935" y="279984"/>
                                  <a:pt x="213982" y="256400"/>
                                </a:cubicBezTo>
                                <a:cubicBezTo>
                                  <a:pt x="210401" y="239332"/>
                                  <a:pt x="205956" y="222288"/>
                                  <a:pt x="204407" y="205003"/>
                                </a:cubicBezTo>
                                <a:cubicBezTo>
                                  <a:pt x="201143" y="168478"/>
                                  <a:pt x="178207" y="147752"/>
                                  <a:pt x="148819" y="131610"/>
                                </a:cubicBezTo>
                                <a:cubicBezTo>
                                  <a:pt x="138392" y="125895"/>
                                  <a:pt x="127471" y="121031"/>
                                  <a:pt x="116955" y="115443"/>
                                </a:cubicBezTo>
                                <a:cubicBezTo>
                                  <a:pt x="114033" y="113906"/>
                                  <a:pt x="111785" y="111138"/>
                                  <a:pt x="109601" y="109245"/>
                                </a:cubicBezTo>
                                <a:cubicBezTo>
                                  <a:pt x="106985" y="101981"/>
                                  <a:pt x="108179" y="95212"/>
                                  <a:pt x="108649" y="87884"/>
                                </a:cubicBezTo>
                                <a:cubicBezTo>
                                  <a:pt x="112205" y="81432"/>
                                  <a:pt x="121133" y="77851"/>
                                  <a:pt x="120803" y="68300"/>
                                </a:cubicBezTo>
                                <a:cubicBezTo>
                                  <a:pt x="120917" y="62128"/>
                                  <a:pt x="116980" y="56070"/>
                                  <a:pt x="120803" y="48933"/>
                                </a:cubicBezTo>
                                <a:cubicBezTo>
                                  <a:pt x="124232" y="42482"/>
                                  <a:pt x="121654" y="35484"/>
                                  <a:pt x="117539" y="29693"/>
                                </a:cubicBezTo>
                                <a:cubicBezTo>
                                  <a:pt x="111671" y="21399"/>
                                  <a:pt x="106642" y="12357"/>
                                  <a:pt x="96457" y="5118"/>
                                </a:cubicBezTo>
                                <a:cubicBezTo>
                                  <a:pt x="93041" y="3899"/>
                                  <a:pt x="87744" y="2019"/>
                                  <a:pt x="82486" y="152"/>
                                </a:cubicBezTo>
                                <a:cubicBezTo>
                                  <a:pt x="74371" y="0"/>
                                  <a:pt x="67450" y="6071"/>
                                  <a:pt x="59779" y="2972"/>
                                </a:cubicBezTo>
                                <a:cubicBezTo>
                                  <a:pt x="50115" y="12624"/>
                                  <a:pt x="38850" y="18771"/>
                                  <a:pt x="33224" y="30493"/>
                                </a:cubicBezTo>
                                <a:cubicBezTo>
                                  <a:pt x="30709" y="41529"/>
                                  <a:pt x="37960" y="52629"/>
                                  <a:pt x="32487" y="62890"/>
                                </a:cubicBezTo>
                                <a:cubicBezTo>
                                  <a:pt x="40539" y="82436"/>
                                  <a:pt x="46063" y="102210"/>
                                  <a:pt x="59017" y="117551"/>
                                </a:cubicBezTo>
                                <a:cubicBezTo>
                                  <a:pt x="60516" y="123406"/>
                                  <a:pt x="59995" y="128473"/>
                                  <a:pt x="59386" y="133706"/>
                                </a:cubicBezTo>
                                <a:cubicBezTo>
                                  <a:pt x="54559" y="138430"/>
                                  <a:pt x="48946" y="142113"/>
                                  <a:pt x="42926" y="145339"/>
                                </a:cubicBezTo>
                                <a:cubicBezTo>
                                  <a:pt x="34925" y="149606"/>
                                  <a:pt x="26632" y="153784"/>
                                  <a:pt x="21019" y="161074"/>
                                </a:cubicBezTo>
                                <a:cubicBezTo>
                                  <a:pt x="13348" y="171005"/>
                                  <a:pt x="9475" y="181750"/>
                                  <a:pt x="7989" y="195072"/>
                                </a:cubicBezTo>
                                <a:cubicBezTo>
                                  <a:pt x="3620" y="234201"/>
                                  <a:pt x="5918" y="273279"/>
                                  <a:pt x="5512" y="312369"/>
                                </a:cubicBezTo>
                                <a:cubicBezTo>
                                  <a:pt x="5156" y="345224"/>
                                  <a:pt x="0" y="377876"/>
                                  <a:pt x="1969" y="410820"/>
                                </a:cubicBezTo>
                                <a:cubicBezTo>
                                  <a:pt x="2363" y="417589"/>
                                  <a:pt x="1131" y="424536"/>
                                  <a:pt x="5550" y="430403"/>
                                </a:cubicBezTo>
                                <a:cubicBezTo>
                                  <a:pt x="4255" y="435216"/>
                                  <a:pt x="3073" y="439522"/>
                                  <a:pt x="1931" y="443725"/>
                                </a:cubicBezTo>
                                <a:cubicBezTo>
                                  <a:pt x="5563" y="459194"/>
                                  <a:pt x="9703" y="473862"/>
                                  <a:pt x="27598" y="480123"/>
                                </a:cubicBezTo>
                                <a:cubicBezTo>
                                  <a:pt x="36309" y="467970"/>
                                  <a:pt x="34099" y="454520"/>
                                  <a:pt x="31420" y="441553"/>
                                </a:cubicBezTo>
                                <a:cubicBezTo>
                                  <a:pt x="29350" y="431457"/>
                                  <a:pt x="29667" y="421754"/>
                                  <a:pt x="30366" y="411442"/>
                                </a:cubicBezTo>
                                <a:cubicBezTo>
                                  <a:pt x="36335" y="413474"/>
                                  <a:pt x="36373" y="417779"/>
                                  <a:pt x="35941" y="421615"/>
                                </a:cubicBezTo>
                                <a:cubicBezTo>
                                  <a:pt x="33109" y="446672"/>
                                  <a:pt x="42329" y="469570"/>
                                  <a:pt x="48857" y="492798"/>
                                </a:cubicBezTo>
                                <a:cubicBezTo>
                                  <a:pt x="53302" y="508571"/>
                                  <a:pt x="54953" y="524891"/>
                                  <a:pt x="59640" y="540563"/>
                                </a:cubicBezTo>
                                <a:cubicBezTo>
                                  <a:pt x="60110" y="542125"/>
                                  <a:pt x="60199" y="544055"/>
                                  <a:pt x="59792" y="545630"/>
                                </a:cubicBezTo>
                                <a:cubicBezTo>
                                  <a:pt x="54305" y="566852"/>
                                  <a:pt x="59246" y="588797"/>
                                  <a:pt x="55969" y="609892"/>
                                </a:cubicBezTo>
                                <a:cubicBezTo>
                                  <a:pt x="52274" y="633717"/>
                                  <a:pt x="53823" y="657390"/>
                                  <a:pt x="53239" y="681114"/>
                                </a:cubicBezTo>
                                <a:cubicBezTo>
                                  <a:pt x="52883" y="695566"/>
                                  <a:pt x="53277" y="695566"/>
                                  <a:pt x="62853" y="706907"/>
                                </a:cubicBezTo>
                                <a:cubicBezTo>
                                  <a:pt x="63500" y="710324"/>
                                  <a:pt x="63589" y="713676"/>
                                  <a:pt x="60897" y="717766"/>
                                </a:cubicBezTo>
                                <a:cubicBezTo>
                                  <a:pt x="51550" y="720928"/>
                                  <a:pt x="42342" y="726148"/>
                                  <a:pt x="36932" y="736194"/>
                                </a:cubicBezTo>
                                <a:cubicBezTo>
                                  <a:pt x="37415" y="750138"/>
                                  <a:pt x="37415" y="750138"/>
                                  <a:pt x="48552" y="760578"/>
                                </a:cubicBezTo>
                                <a:cubicBezTo>
                                  <a:pt x="59348" y="764210"/>
                                  <a:pt x="68898" y="760476"/>
                                  <a:pt x="77369" y="754481"/>
                                </a:cubicBezTo>
                                <a:cubicBezTo>
                                  <a:pt x="93066" y="743356"/>
                                  <a:pt x="108293" y="731609"/>
                                  <a:pt x="123572" y="719912"/>
                                </a:cubicBezTo>
                                <a:cubicBezTo>
                                  <a:pt x="125705" y="718274"/>
                                  <a:pt x="127026" y="715582"/>
                                  <a:pt x="128067" y="714210"/>
                                </a:cubicBezTo>
                                <a:cubicBezTo>
                                  <a:pt x="129172" y="704990"/>
                                  <a:pt x="122124" y="701472"/>
                                  <a:pt x="117882" y="695147"/>
                                </a:cubicBezTo>
                                <a:cubicBezTo>
                                  <a:pt x="120765" y="672605"/>
                                  <a:pt x="116446" y="649567"/>
                                  <a:pt x="114389" y="626529"/>
                                </a:cubicBezTo>
                                <a:cubicBezTo>
                                  <a:pt x="110808" y="586499"/>
                                  <a:pt x="107798" y="546532"/>
                                  <a:pt x="108115" y="506324"/>
                                </a:cubicBezTo>
                                <a:cubicBezTo>
                                  <a:pt x="108217" y="492785"/>
                                  <a:pt x="103061" y="479590"/>
                                  <a:pt x="104826" y="465849"/>
                                </a:cubicBezTo>
                                <a:cubicBezTo>
                                  <a:pt x="105246" y="462547"/>
                                  <a:pt x="104077" y="459003"/>
                                  <a:pt x="106376" y="455917"/>
                                </a:cubicBezTo>
                                <a:cubicBezTo>
                                  <a:pt x="110744" y="453822"/>
                                  <a:pt x="112497" y="457187"/>
                                  <a:pt x="114110" y="460019"/>
                                </a:cubicBezTo>
                                <a:cubicBezTo>
                                  <a:pt x="116345" y="463944"/>
                                  <a:pt x="118441" y="468033"/>
                                  <a:pt x="120104" y="472237"/>
                                </a:cubicBezTo>
                                <a:cubicBezTo>
                                  <a:pt x="133668" y="506324"/>
                                  <a:pt x="147993" y="540169"/>
                                  <a:pt x="156667" y="575945"/>
                                </a:cubicBezTo>
                                <a:cubicBezTo>
                                  <a:pt x="165481" y="612267"/>
                                  <a:pt x="180074" y="646659"/>
                                  <a:pt x="191072" y="682231"/>
                                </a:cubicBezTo>
                                <a:cubicBezTo>
                                  <a:pt x="196228" y="698881"/>
                                  <a:pt x="202794" y="715201"/>
                                  <a:pt x="203860" y="732955"/>
                                </a:cubicBezTo>
                                <a:cubicBezTo>
                                  <a:pt x="204039" y="736155"/>
                                  <a:pt x="206223" y="739242"/>
                                  <a:pt x="207264" y="741794"/>
                                </a:cubicBezTo>
                                <a:cubicBezTo>
                                  <a:pt x="216104" y="749579"/>
                                  <a:pt x="225387" y="748462"/>
                                  <a:pt x="234772" y="744969"/>
                                </a:cubicBezTo>
                                <a:close/>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Shape 1128"/>
                        <wps:cNvSpPr>
                          <a:spLocks/>
                        </wps:cNvSpPr>
                        <wps:spPr bwMode="auto">
                          <a:xfrm>
                            <a:off x="3826596" y="166449"/>
                            <a:ext cx="374244" cy="730707"/>
                          </a:xfrm>
                          <a:custGeom>
                            <a:avLst/>
                            <a:gdLst>
                              <a:gd name="T0" fmla="*/ 180201 w 374244"/>
                              <a:gd name="T1" fmla="*/ 26581 h 730707"/>
                              <a:gd name="T2" fmla="*/ 171386 w 374244"/>
                              <a:gd name="T3" fmla="*/ 91453 h 730707"/>
                              <a:gd name="T4" fmla="*/ 151473 w 374244"/>
                              <a:gd name="T5" fmla="*/ 110007 h 730707"/>
                              <a:gd name="T6" fmla="*/ 194552 w 374244"/>
                              <a:gd name="T7" fmla="*/ 150584 h 730707"/>
                              <a:gd name="T8" fmla="*/ 286296 w 374244"/>
                              <a:gd name="T9" fmla="*/ 216776 h 730707"/>
                              <a:gd name="T10" fmla="*/ 359435 w 374244"/>
                              <a:gd name="T11" fmla="*/ 220586 h 730707"/>
                              <a:gd name="T12" fmla="*/ 374244 w 374244"/>
                              <a:gd name="T13" fmla="*/ 226060 h 730707"/>
                              <a:gd name="T14" fmla="*/ 280505 w 374244"/>
                              <a:gd name="T15" fmla="*/ 263119 h 730707"/>
                              <a:gd name="T16" fmla="*/ 199619 w 374244"/>
                              <a:gd name="T17" fmla="*/ 244069 h 730707"/>
                              <a:gd name="T18" fmla="*/ 196838 w 374244"/>
                              <a:gd name="T19" fmla="*/ 391173 h 730707"/>
                              <a:gd name="T20" fmla="*/ 199644 w 374244"/>
                              <a:gd name="T21" fmla="*/ 440284 h 730707"/>
                              <a:gd name="T22" fmla="*/ 186334 w 374244"/>
                              <a:gd name="T23" fmla="*/ 444627 h 730707"/>
                              <a:gd name="T24" fmla="*/ 180404 w 374244"/>
                              <a:gd name="T25" fmla="*/ 512001 h 730707"/>
                              <a:gd name="T26" fmla="*/ 172974 w 374244"/>
                              <a:gd name="T27" fmla="*/ 552729 h 730707"/>
                              <a:gd name="T28" fmla="*/ 169063 w 374244"/>
                              <a:gd name="T29" fmla="*/ 677037 h 730707"/>
                              <a:gd name="T30" fmla="*/ 205931 w 374244"/>
                              <a:gd name="T31" fmla="*/ 716458 h 730707"/>
                              <a:gd name="T32" fmla="*/ 138697 w 374244"/>
                              <a:gd name="T33" fmla="*/ 725843 h 730707"/>
                              <a:gd name="T34" fmla="*/ 108268 w 374244"/>
                              <a:gd name="T35" fmla="*/ 632854 h 730707"/>
                              <a:gd name="T36" fmla="*/ 103015 w 374244"/>
                              <a:gd name="T37" fmla="*/ 601958 h 730707"/>
                              <a:gd name="T38" fmla="*/ 114085 w 374244"/>
                              <a:gd name="T39" fmla="*/ 561950 h 730707"/>
                              <a:gd name="T40" fmla="*/ 106159 w 374244"/>
                              <a:gd name="T41" fmla="*/ 532943 h 730707"/>
                              <a:gd name="T42" fmla="*/ 96063 w 374244"/>
                              <a:gd name="T43" fmla="*/ 555320 h 730707"/>
                              <a:gd name="T44" fmla="*/ 103015 w 374244"/>
                              <a:gd name="T45" fmla="*/ 601958 h 730707"/>
                              <a:gd name="T46" fmla="*/ 102591 w 374244"/>
                              <a:gd name="T47" fmla="*/ 618935 h 730707"/>
                              <a:gd name="T48" fmla="*/ 94577 w 374244"/>
                              <a:gd name="T49" fmla="*/ 651459 h 730707"/>
                              <a:gd name="T50" fmla="*/ 96101 w 374244"/>
                              <a:gd name="T51" fmla="*/ 715404 h 730707"/>
                              <a:gd name="T52" fmla="*/ 64339 w 374244"/>
                              <a:gd name="T53" fmla="*/ 730428 h 730707"/>
                              <a:gd name="T54" fmla="*/ 48197 w 374244"/>
                              <a:gd name="T55" fmla="*/ 695604 h 730707"/>
                              <a:gd name="T56" fmla="*/ 49809 w 374244"/>
                              <a:gd name="T57" fmla="*/ 651713 h 730707"/>
                              <a:gd name="T58" fmla="*/ 43104 w 374244"/>
                              <a:gd name="T59" fmla="*/ 542239 h 730707"/>
                              <a:gd name="T60" fmla="*/ 36564 w 374244"/>
                              <a:gd name="T61" fmla="*/ 443865 h 730707"/>
                              <a:gd name="T62" fmla="*/ 16332 w 374244"/>
                              <a:gd name="T63" fmla="*/ 361010 h 730707"/>
                              <a:gd name="T64" fmla="*/ 6210 w 374244"/>
                              <a:gd name="T65" fmla="*/ 274993 h 730707"/>
                              <a:gd name="T66" fmla="*/ 19076 w 374244"/>
                              <a:gd name="T67" fmla="*/ 150698 h 730707"/>
                              <a:gd name="T68" fmla="*/ 70244 w 374244"/>
                              <a:gd name="T69" fmla="*/ 88506 h 730707"/>
                              <a:gd name="T70" fmla="*/ 101130 w 374244"/>
                              <a:gd name="T71" fmla="*/ 36729 h 730707"/>
                              <a:gd name="T72" fmla="*/ 0 w 374244"/>
                              <a:gd name="T73" fmla="*/ 0 h 730707"/>
                              <a:gd name="T74" fmla="*/ 374244 w 374244"/>
                              <a:gd name="T75" fmla="*/ 730707 h 7307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T72" t="T73" r="T74" b="T75"/>
                            <a:pathLst>
                              <a:path w="374244" h="730707">
                                <a:moveTo>
                                  <a:pt x="145631" y="4432"/>
                                </a:moveTo>
                                <a:cubicBezTo>
                                  <a:pt x="159652" y="7442"/>
                                  <a:pt x="171717" y="15075"/>
                                  <a:pt x="180201" y="26581"/>
                                </a:cubicBezTo>
                                <a:cubicBezTo>
                                  <a:pt x="183376" y="30912"/>
                                  <a:pt x="184722" y="38341"/>
                                  <a:pt x="183655" y="43701"/>
                                </a:cubicBezTo>
                                <a:cubicBezTo>
                                  <a:pt x="180429" y="59804"/>
                                  <a:pt x="175603" y="75565"/>
                                  <a:pt x="171386" y="91453"/>
                                </a:cubicBezTo>
                                <a:cubicBezTo>
                                  <a:pt x="165164" y="96596"/>
                                  <a:pt x="160439" y="102781"/>
                                  <a:pt x="155449" y="108763"/>
                                </a:cubicBezTo>
                                <a:cubicBezTo>
                                  <a:pt x="154699" y="109665"/>
                                  <a:pt x="152832" y="109626"/>
                                  <a:pt x="151473" y="110007"/>
                                </a:cubicBezTo>
                                <a:lnTo>
                                  <a:pt x="156109" y="111176"/>
                                </a:lnTo>
                                <a:cubicBezTo>
                                  <a:pt x="168911" y="124333"/>
                                  <a:pt x="181407" y="137782"/>
                                  <a:pt x="194552" y="150584"/>
                                </a:cubicBezTo>
                                <a:cubicBezTo>
                                  <a:pt x="205360" y="161087"/>
                                  <a:pt x="218542" y="169520"/>
                                  <a:pt x="227800" y="181166"/>
                                </a:cubicBezTo>
                                <a:cubicBezTo>
                                  <a:pt x="243243" y="200596"/>
                                  <a:pt x="264694" y="208483"/>
                                  <a:pt x="286296" y="216776"/>
                                </a:cubicBezTo>
                                <a:cubicBezTo>
                                  <a:pt x="290614" y="218427"/>
                                  <a:pt x="295529" y="218986"/>
                                  <a:pt x="300203" y="219139"/>
                                </a:cubicBezTo>
                                <a:cubicBezTo>
                                  <a:pt x="319952" y="219748"/>
                                  <a:pt x="339713" y="219748"/>
                                  <a:pt x="359435" y="220586"/>
                                </a:cubicBezTo>
                                <a:cubicBezTo>
                                  <a:pt x="363766" y="220764"/>
                                  <a:pt x="367970" y="223482"/>
                                  <a:pt x="372250" y="225044"/>
                                </a:cubicBezTo>
                                <a:lnTo>
                                  <a:pt x="374244" y="226060"/>
                                </a:lnTo>
                                <a:cubicBezTo>
                                  <a:pt x="372732" y="232715"/>
                                  <a:pt x="371247" y="239306"/>
                                  <a:pt x="369761" y="245821"/>
                                </a:cubicBezTo>
                                <a:cubicBezTo>
                                  <a:pt x="342964" y="266522"/>
                                  <a:pt x="312331" y="269723"/>
                                  <a:pt x="280505" y="263119"/>
                                </a:cubicBezTo>
                                <a:cubicBezTo>
                                  <a:pt x="258915" y="258648"/>
                                  <a:pt x="237884" y="251600"/>
                                  <a:pt x="216510" y="246063"/>
                                </a:cubicBezTo>
                                <a:cubicBezTo>
                                  <a:pt x="211303" y="244704"/>
                                  <a:pt x="205753" y="244742"/>
                                  <a:pt x="199619" y="244069"/>
                                </a:cubicBezTo>
                                <a:cubicBezTo>
                                  <a:pt x="195694" y="263106"/>
                                  <a:pt x="189471" y="280683"/>
                                  <a:pt x="191681" y="300609"/>
                                </a:cubicBezTo>
                                <a:cubicBezTo>
                                  <a:pt x="194996" y="330619"/>
                                  <a:pt x="195097" y="360985"/>
                                  <a:pt x="196838" y="391173"/>
                                </a:cubicBezTo>
                                <a:cubicBezTo>
                                  <a:pt x="197638" y="404762"/>
                                  <a:pt x="199187" y="418287"/>
                                  <a:pt x="200216" y="431864"/>
                                </a:cubicBezTo>
                                <a:cubicBezTo>
                                  <a:pt x="200419" y="434556"/>
                                  <a:pt x="199860" y="437312"/>
                                  <a:pt x="199644" y="440284"/>
                                </a:cubicBezTo>
                                <a:cubicBezTo>
                                  <a:pt x="195771" y="442214"/>
                                  <a:pt x="192215" y="444005"/>
                                  <a:pt x="188659" y="445795"/>
                                </a:cubicBezTo>
                                <a:lnTo>
                                  <a:pt x="186334" y="444627"/>
                                </a:lnTo>
                                <a:cubicBezTo>
                                  <a:pt x="186334" y="456641"/>
                                  <a:pt x="187084" y="468706"/>
                                  <a:pt x="186106" y="480644"/>
                                </a:cubicBezTo>
                                <a:cubicBezTo>
                                  <a:pt x="185255" y="491173"/>
                                  <a:pt x="182791" y="501650"/>
                                  <a:pt x="180404" y="512001"/>
                                </a:cubicBezTo>
                                <a:cubicBezTo>
                                  <a:pt x="178677" y="519494"/>
                                  <a:pt x="175781" y="526720"/>
                                  <a:pt x="173572" y="534111"/>
                                </a:cubicBezTo>
                                <a:cubicBezTo>
                                  <a:pt x="171730" y="540258"/>
                                  <a:pt x="172517" y="546278"/>
                                  <a:pt x="172974" y="552729"/>
                                </a:cubicBezTo>
                                <a:cubicBezTo>
                                  <a:pt x="174499" y="574700"/>
                                  <a:pt x="174155" y="596862"/>
                                  <a:pt x="173368" y="618909"/>
                                </a:cubicBezTo>
                                <a:cubicBezTo>
                                  <a:pt x="172669" y="638315"/>
                                  <a:pt x="169914" y="657631"/>
                                  <a:pt x="169063" y="677037"/>
                                </a:cubicBezTo>
                                <a:cubicBezTo>
                                  <a:pt x="168415" y="691998"/>
                                  <a:pt x="170180" y="692823"/>
                                  <a:pt x="185116" y="696913"/>
                                </a:cubicBezTo>
                                <a:cubicBezTo>
                                  <a:pt x="194806" y="699554"/>
                                  <a:pt x="204889" y="702666"/>
                                  <a:pt x="205931" y="716458"/>
                                </a:cubicBezTo>
                                <a:cubicBezTo>
                                  <a:pt x="200394" y="724497"/>
                                  <a:pt x="190627" y="720839"/>
                                  <a:pt x="182791" y="722033"/>
                                </a:cubicBezTo>
                                <a:cubicBezTo>
                                  <a:pt x="168237" y="724243"/>
                                  <a:pt x="153416" y="724548"/>
                                  <a:pt x="138697" y="725843"/>
                                </a:cubicBezTo>
                                <a:cubicBezTo>
                                  <a:pt x="122365" y="727291"/>
                                  <a:pt x="114186" y="721043"/>
                                  <a:pt x="115748" y="704939"/>
                                </a:cubicBezTo>
                                <a:cubicBezTo>
                                  <a:pt x="118135" y="680250"/>
                                  <a:pt x="107036" y="657263"/>
                                  <a:pt x="108268" y="632854"/>
                                </a:cubicBezTo>
                                <a:cubicBezTo>
                                  <a:pt x="108369" y="630619"/>
                                  <a:pt x="105385" y="628206"/>
                                  <a:pt x="103836" y="625894"/>
                                </a:cubicBezTo>
                                <a:lnTo>
                                  <a:pt x="103015" y="601958"/>
                                </a:lnTo>
                                <a:lnTo>
                                  <a:pt x="105699" y="589885"/>
                                </a:lnTo>
                                <a:cubicBezTo>
                                  <a:pt x="108452" y="580561"/>
                                  <a:pt x="112085" y="571424"/>
                                  <a:pt x="114085" y="561950"/>
                                </a:cubicBezTo>
                                <a:cubicBezTo>
                                  <a:pt x="116129" y="552272"/>
                                  <a:pt x="118771" y="541807"/>
                                  <a:pt x="110795" y="532943"/>
                                </a:cubicBezTo>
                                <a:lnTo>
                                  <a:pt x="106159" y="532943"/>
                                </a:lnTo>
                                <a:cubicBezTo>
                                  <a:pt x="104610" y="535267"/>
                                  <a:pt x="101791" y="537578"/>
                                  <a:pt x="101765" y="539928"/>
                                </a:cubicBezTo>
                                <a:cubicBezTo>
                                  <a:pt x="101702" y="545948"/>
                                  <a:pt x="100267" y="550304"/>
                                  <a:pt x="96063" y="555320"/>
                                </a:cubicBezTo>
                                <a:cubicBezTo>
                                  <a:pt x="90132" y="562381"/>
                                  <a:pt x="95339" y="585343"/>
                                  <a:pt x="102680" y="592201"/>
                                </a:cubicBezTo>
                                <a:lnTo>
                                  <a:pt x="103015" y="601958"/>
                                </a:lnTo>
                                <a:lnTo>
                                  <a:pt x="102543" y="604075"/>
                                </a:lnTo>
                                <a:cubicBezTo>
                                  <a:pt x="101921" y="608894"/>
                                  <a:pt x="101832" y="613826"/>
                                  <a:pt x="102591" y="618935"/>
                                </a:cubicBezTo>
                                <a:cubicBezTo>
                                  <a:pt x="102807" y="620395"/>
                                  <a:pt x="102413" y="622656"/>
                                  <a:pt x="101422" y="623469"/>
                                </a:cubicBezTo>
                                <a:cubicBezTo>
                                  <a:pt x="92025" y="631127"/>
                                  <a:pt x="94094" y="641515"/>
                                  <a:pt x="94577" y="651459"/>
                                </a:cubicBezTo>
                                <a:cubicBezTo>
                                  <a:pt x="95186" y="663867"/>
                                  <a:pt x="98019" y="676529"/>
                                  <a:pt x="96241" y="688556"/>
                                </a:cubicBezTo>
                                <a:cubicBezTo>
                                  <a:pt x="94857" y="697827"/>
                                  <a:pt x="94069" y="706272"/>
                                  <a:pt x="96101" y="715404"/>
                                </a:cubicBezTo>
                                <a:cubicBezTo>
                                  <a:pt x="97917" y="723494"/>
                                  <a:pt x="91834" y="729983"/>
                                  <a:pt x="82906" y="730403"/>
                                </a:cubicBezTo>
                                <a:cubicBezTo>
                                  <a:pt x="76746" y="730707"/>
                                  <a:pt x="70524" y="730580"/>
                                  <a:pt x="64339" y="730428"/>
                                </a:cubicBezTo>
                                <a:cubicBezTo>
                                  <a:pt x="54623" y="730199"/>
                                  <a:pt x="50115" y="724726"/>
                                  <a:pt x="50216" y="715353"/>
                                </a:cubicBezTo>
                                <a:cubicBezTo>
                                  <a:pt x="50292" y="708787"/>
                                  <a:pt x="48400" y="702221"/>
                                  <a:pt x="48197" y="695604"/>
                                </a:cubicBezTo>
                                <a:cubicBezTo>
                                  <a:pt x="47994" y="689432"/>
                                  <a:pt x="48895" y="683222"/>
                                  <a:pt x="49213" y="677024"/>
                                </a:cubicBezTo>
                                <a:cubicBezTo>
                                  <a:pt x="49657" y="668515"/>
                                  <a:pt x="52972" y="658609"/>
                                  <a:pt x="49809" y="651713"/>
                                </a:cubicBezTo>
                                <a:cubicBezTo>
                                  <a:pt x="40552" y="631368"/>
                                  <a:pt x="40246" y="609879"/>
                                  <a:pt x="39205" y="588683"/>
                                </a:cubicBezTo>
                                <a:cubicBezTo>
                                  <a:pt x="38481" y="573303"/>
                                  <a:pt x="43117" y="557721"/>
                                  <a:pt x="43104" y="542239"/>
                                </a:cubicBezTo>
                                <a:cubicBezTo>
                                  <a:pt x="43053" y="522478"/>
                                  <a:pt x="40704" y="502730"/>
                                  <a:pt x="39332" y="482981"/>
                                </a:cubicBezTo>
                                <a:cubicBezTo>
                                  <a:pt x="38418" y="469748"/>
                                  <a:pt x="37453" y="456527"/>
                                  <a:pt x="36564" y="443865"/>
                                </a:cubicBezTo>
                                <a:cubicBezTo>
                                  <a:pt x="20066" y="441262"/>
                                  <a:pt x="18111" y="438823"/>
                                  <a:pt x="17831" y="423723"/>
                                </a:cubicBezTo>
                                <a:cubicBezTo>
                                  <a:pt x="17488" y="402806"/>
                                  <a:pt x="18504" y="381737"/>
                                  <a:pt x="16332" y="361010"/>
                                </a:cubicBezTo>
                                <a:cubicBezTo>
                                  <a:pt x="13501" y="333858"/>
                                  <a:pt x="19190" y="305549"/>
                                  <a:pt x="6312" y="279603"/>
                                </a:cubicBezTo>
                                <a:cubicBezTo>
                                  <a:pt x="5703" y="278359"/>
                                  <a:pt x="6338" y="276530"/>
                                  <a:pt x="6210" y="274993"/>
                                </a:cubicBezTo>
                                <a:cubicBezTo>
                                  <a:pt x="5080" y="260274"/>
                                  <a:pt x="4090" y="245542"/>
                                  <a:pt x="2705" y="230848"/>
                                </a:cubicBezTo>
                                <a:cubicBezTo>
                                  <a:pt x="0" y="202425"/>
                                  <a:pt x="5474" y="175705"/>
                                  <a:pt x="19076" y="150698"/>
                                </a:cubicBezTo>
                                <a:cubicBezTo>
                                  <a:pt x="25705" y="138506"/>
                                  <a:pt x="33096" y="126733"/>
                                  <a:pt x="39891" y="114618"/>
                                </a:cubicBezTo>
                                <a:cubicBezTo>
                                  <a:pt x="46889" y="102146"/>
                                  <a:pt x="56109" y="91161"/>
                                  <a:pt x="70244" y="88506"/>
                                </a:cubicBezTo>
                                <a:cubicBezTo>
                                  <a:pt x="78537" y="86957"/>
                                  <a:pt x="84493" y="83007"/>
                                  <a:pt x="87147" y="77280"/>
                                </a:cubicBezTo>
                                <a:cubicBezTo>
                                  <a:pt x="93142" y="64338"/>
                                  <a:pt x="98413" y="50660"/>
                                  <a:pt x="101130" y="36729"/>
                                </a:cubicBezTo>
                                <a:cubicBezTo>
                                  <a:pt x="105220" y="15964"/>
                                  <a:pt x="125020" y="0"/>
                                  <a:pt x="145631" y="4432"/>
                                </a:cubicBezTo>
                                <a:close/>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54" name="Shape 1129"/>
                        <wps:cNvSpPr>
                          <a:spLocks/>
                        </wps:cNvSpPr>
                        <wps:spPr bwMode="auto">
                          <a:xfrm>
                            <a:off x="3826596" y="166449"/>
                            <a:ext cx="374244" cy="730707"/>
                          </a:xfrm>
                          <a:custGeom>
                            <a:avLst/>
                            <a:gdLst>
                              <a:gd name="T0" fmla="*/ 108268 w 374244"/>
                              <a:gd name="T1" fmla="*/ 632854 h 730707"/>
                              <a:gd name="T2" fmla="*/ 138697 w 374244"/>
                              <a:gd name="T3" fmla="*/ 725843 h 730707"/>
                              <a:gd name="T4" fmla="*/ 205931 w 374244"/>
                              <a:gd name="T5" fmla="*/ 716458 h 730707"/>
                              <a:gd name="T6" fmla="*/ 169063 w 374244"/>
                              <a:gd name="T7" fmla="*/ 677037 h 730707"/>
                              <a:gd name="T8" fmla="*/ 172974 w 374244"/>
                              <a:gd name="T9" fmla="*/ 552729 h 730707"/>
                              <a:gd name="T10" fmla="*/ 180404 w 374244"/>
                              <a:gd name="T11" fmla="*/ 512001 h 730707"/>
                              <a:gd name="T12" fmla="*/ 186334 w 374244"/>
                              <a:gd name="T13" fmla="*/ 444627 h 730707"/>
                              <a:gd name="T14" fmla="*/ 199644 w 374244"/>
                              <a:gd name="T15" fmla="*/ 440284 h 730707"/>
                              <a:gd name="T16" fmla="*/ 196838 w 374244"/>
                              <a:gd name="T17" fmla="*/ 391173 h 730707"/>
                              <a:gd name="T18" fmla="*/ 199619 w 374244"/>
                              <a:gd name="T19" fmla="*/ 244069 h 730707"/>
                              <a:gd name="T20" fmla="*/ 280505 w 374244"/>
                              <a:gd name="T21" fmla="*/ 263119 h 730707"/>
                              <a:gd name="T22" fmla="*/ 374244 w 374244"/>
                              <a:gd name="T23" fmla="*/ 226060 h 730707"/>
                              <a:gd name="T24" fmla="*/ 359435 w 374244"/>
                              <a:gd name="T25" fmla="*/ 220586 h 730707"/>
                              <a:gd name="T26" fmla="*/ 286296 w 374244"/>
                              <a:gd name="T27" fmla="*/ 216776 h 730707"/>
                              <a:gd name="T28" fmla="*/ 194552 w 374244"/>
                              <a:gd name="T29" fmla="*/ 150584 h 730707"/>
                              <a:gd name="T30" fmla="*/ 151473 w 374244"/>
                              <a:gd name="T31" fmla="*/ 110007 h 730707"/>
                              <a:gd name="T32" fmla="*/ 171386 w 374244"/>
                              <a:gd name="T33" fmla="*/ 91453 h 730707"/>
                              <a:gd name="T34" fmla="*/ 180201 w 374244"/>
                              <a:gd name="T35" fmla="*/ 26581 h 730707"/>
                              <a:gd name="T36" fmla="*/ 101130 w 374244"/>
                              <a:gd name="T37" fmla="*/ 36729 h 730707"/>
                              <a:gd name="T38" fmla="*/ 70244 w 374244"/>
                              <a:gd name="T39" fmla="*/ 88506 h 730707"/>
                              <a:gd name="T40" fmla="*/ 19076 w 374244"/>
                              <a:gd name="T41" fmla="*/ 150698 h 730707"/>
                              <a:gd name="T42" fmla="*/ 6210 w 374244"/>
                              <a:gd name="T43" fmla="*/ 274993 h 730707"/>
                              <a:gd name="T44" fmla="*/ 16332 w 374244"/>
                              <a:gd name="T45" fmla="*/ 361010 h 730707"/>
                              <a:gd name="T46" fmla="*/ 36564 w 374244"/>
                              <a:gd name="T47" fmla="*/ 443865 h 730707"/>
                              <a:gd name="T48" fmla="*/ 43104 w 374244"/>
                              <a:gd name="T49" fmla="*/ 542239 h 730707"/>
                              <a:gd name="T50" fmla="*/ 49809 w 374244"/>
                              <a:gd name="T51" fmla="*/ 651713 h 730707"/>
                              <a:gd name="T52" fmla="*/ 48197 w 374244"/>
                              <a:gd name="T53" fmla="*/ 695604 h 730707"/>
                              <a:gd name="T54" fmla="*/ 64339 w 374244"/>
                              <a:gd name="T55" fmla="*/ 730428 h 730707"/>
                              <a:gd name="T56" fmla="*/ 96101 w 374244"/>
                              <a:gd name="T57" fmla="*/ 715404 h 730707"/>
                              <a:gd name="T58" fmla="*/ 94577 w 374244"/>
                              <a:gd name="T59" fmla="*/ 651459 h 730707"/>
                              <a:gd name="T60" fmla="*/ 102591 w 374244"/>
                              <a:gd name="T61" fmla="*/ 618935 h 730707"/>
                              <a:gd name="T62" fmla="*/ 110795 w 374244"/>
                              <a:gd name="T63" fmla="*/ 532943 h 730707"/>
                              <a:gd name="T64" fmla="*/ 101765 w 374244"/>
                              <a:gd name="T65" fmla="*/ 539928 h 730707"/>
                              <a:gd name="T66" fmla="*/ 102680 w 374244"/>
                              <a:gd name="T67" fmla="*/ 592201 h 730707"/>
                              <a:gd name="T68" fmla="*/ 0 w 374244"/>
                              <a:gd name="T69" fmla="*/ 0 h 730707"/>
                              <a:gd name="T70" fmla="*/ 374244 w 374244"/>
                              <a:gd name="T71" fmla="*/ 730707 h 7307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74244" h="730707">
                                <a:moveTo>
                                  <a:pt x="103836" y="625894"/>
                                </a:moveTo>
                                <a:cubicBezTo>
                                  <a:pt x="105385" y="628206"/>
                                  <a:pt x="108369" y="630619"/>
                                  <a:pt x="108268" y="632854"/>
                                </a:cubicBezTo>
                                <a:cubicBezTo>
                                  <a:pt x="107036" y="657263"/>
                                  <a:pt x="118135" y="680250"/>
                                  <a:pt x="115748" y="704939"/>
                                </a:cubicBezTo>
                                <a:cubicBezTo>
                                  <a:pt x="114186" y="721043"/>
                                  <a:pt x="122365" y="727291"/>
                                  <a:pt x="138697" y="725843"/>
                                </a:cubicBezTo>
                                <a:cubicBezTo>
                                  <a:pt x="153416" y="724548"/>
                                  <a:pt x="168237" y="724243"/>
                                  <a:pt x="182791" y="722033"/>
                                </a:cubicBezTo>
                                <a:cubicBezTo>
                                  <a:pt x="190627" y="720839"/>
                                  <a:pt x="200394" y="724497"/>
                                  <a:pt x="205931" y="716458"/>
                                </a:cubicBezTo>
                                <a:cubicBezTo>
                                  <a:pt x="204889" y="702666"/>
                                  <a:pt x="194806" y="699554"/>
                                  <a:pt x="185116" y="696913"/>
                                </a:cubicBezTo>
                                <a:cubicBezTo>
                                  <a:pt x="170180" y="692823"/>
                                  <a:pt x="168415" y="691998"/>
                                  <a:pt x="169063" y="677037"/>
                                </a:cubicBezTo>
                                <a:cubicBezTo>
                                  <a:pt x="169914" y="657631"/>
                                  <a:pt x="172669" y="638315"/>
                                  <a:pt x="173368" y="618909"/>
                                </a:cubicBezTo>
                                <a:cubicBezTo>
                                  <a:pt x="174155" y="596862"/>
                                  <a:pt x="174499" y="574700"/>
                                  <a:pt x="172974" y="552729"/>
                                </a:cubicBezTo>
                                <a:cubicBezTo>
                                  <a:pt x="172517" y="546278"/>
                                  <a:pt x="171730" y="540258"/>
                                  <a:pt x="173572" y="534111"/>
                                </a:cubicBezTo>
                                <a:cubicBezTo>
                                  <a:pt x="175781" y="526720"/>
                                  <a:pt x="178677" y="519494"/>
                                  <a:pt x="180404" y="512001"/>
                                </a:cubicBezTo>
                                <a:cubicBezTo>
                                  <a:pt x="182791" y="501650"/>
                                  <a:pt x="185255" y="491173"/>
                                  <a:pt x="186106" y="480644"/>
                                </a:cubicBezTo>
                                <a:cubicBezTo>
                                  <a:pt x="187084" y="468706"/>
                                  <a:pt x="186334" y="456641"/>
                                  <a:pt x="186334" y="444627"/>
                                </a:cubicBezTo>
                                <a:lnTo>
                                  <a:pt x="188659" y="445795"/>
                                </a:lnTo>
                                <a:cubicBezTo>
                                  <a:pt x="192215" y="444005"/>
                                  <a:pt x="195771" y="442214"/>
                                  <a:pt x="199644" y="440284"/>
                                </a:cubicBezTo>
                                <a:cubicBezTo>
                                  <a:pt x="199860" y="437312"/>
                                  <a:pt x="200419" y="434556"/>
                                  <a:pt x="200216" y="431864"/>
                                </a:cubicBezTo>
                                <a:cubicBezTo>
                                  <a:pt x="199187" y="418287"/>
                                  <a:pt x="197638" y="404762"/>
                                  <a:pt x="196838" y="391173"/>
                                </a:cubicBezTo>
                                <a:cubicBezTo>
                                  <a:pt x="195097" y="360985"/>
                                  <a:pt x="194996" y="330619"/>
                                  <a:pt x="191681" y="300609"/>
                                </a:cubicBezTo>
                                <a:cubicBezTo>
                                  <a:pt x="189471" y="280683"/>
                                  <a:pt x="195694" y="263106"/>
                                  <a:pt x="199619" y="244069"/>
                                </a:cubicBezTo>
                                <a:cubicBezTo>
                                  <a:pt x="205753" y="244742"/>
                                  <a:pt x="211303" y="244704"/>
                                  <a:pt x="216510" y="246063"/>
                                </a:cubicBezTo>
                                <a:cubicBezTo>
                                  <a:pt x="237884" y="251600"/>
                                  <a:pt x="258915" y="258648"/>
                                  <a:pt x="280505" y="263119"/>
                                </a:cubicBezTo>
                                <a:cubicBezTo>
                                  <a:pt x="312331" y="269723"/>
                                  <a:pt x="342964" y="266522"/>
                                  <a:pt x="369761" y="245821"/>
                                </a:cubicBezTo>
                                <a:cubicBezTo>
                                  <a:pt x="371247" y="239306"/>
                                  <a:pt x="372732" y="232715"/>
                                  <a:pt x="374244" y="226060"/>
                                </a:cubicBezTo>
                                <a:lnTo>
                                  <a:pt x="372250" y="225044"/>
                                </a:lnTo>
                                <a:cubicBezTo>
                                  <a:pt x="367970" y="223482"/>
                                  <a:pt x="363766" y="220764"/>
                                  <a:pt x="359435" y="220586"/>
                                </a:cubicBezTo>
                                <a:cubicBezTo>
                                  <a:pt x="339713" y="219748"/>
                                  <a:pt x="319952" y="219748"/>
                                  <a:pt x="300203" y="219139"/>
                                </a:cubicBezTo>
                                <a:cubicBezTo>
                                  <a:pt x="295529" y="218986"/>
                                  <a:pt x="290614" y="218427"/>
                                  <a:pt x="286296" y="216776"/>
                                </a:cubicBezTo>
                                <a:cubicBezTo>
                                  <a:pt x="264694" y="208483"/>
                                  <a:pt x="243243" y="200596"/>
                                  <a:pt x="227800" y="181166"/>
                                </a:cubicBezTo>
                                <a:cubicBezTo>
                                  <a:pt x="218542" y="169520"/>
                                  <a:pt x="205360" y="161087"/>
                                  <a:pt x="194552" y="150584"/>
                                </a:cubicBezTo>
                                <a:cubicBezTo>
                                  <a:pt x="181407" y="137782"/>
                                  <a:pt x="168911" y="124333"/>
                                  <a:pt x="156109" y="111176"/>
                                </a:cubicBezTo>
                                <a:lnTo>
                                  <a:pt x="151473" y="110007"/>
                                </a:lnTo>
                                <a:cubicBezTo>
                                  <a:pt x="152832" y="109626"/>
                                  <a:pt x="154699" y="109665"/>
                                  <a:pt x="155449" y="108763"/>
                                </a:cubicBezTo>
                                <a:cubicBezTo>
                                  <a:pt x="160439" y="102781"/>
                                  <a:pt x="165164" y="96596"/>
                                  <a:pt x="171386" y="91453"/>
                                </a:cubicBezTo>
                                <a:cubicBezTo>
                                  <a:pt x="175603" y="75565"/>
                                  <a:pt x="180429" y="59804"/>
                                  <a:pt x="183655" y="43701"/>
                                </a:cubicBezTo>
                                <a:cubicBezTo>
                                  <a:pt x="184722" y="38341"/>
                                  <a:pt x="183376" y="30912"/>
                                  <a:pt x="180201" y="26581"/>
                                </a:cubicBezTo>
                                <a:cubicBezTo>
                                  <a:pt x="171717" y="15075"/>
                                  <a:pt x="159652" y="7442"/>
                                  <a:pt x="145631" y="4432"/>
                                </a:cubicBezTo>
                                <a:cubicBezTo>
                                  <a:pt x="125020" y="0"/>
                                  <a:pt x="105220" y="15964"/>
                                  <a:pt x="101130" y="36729"/>
                                </a:cubicBezTo>
                                <a:cubicBezTo>
                                  <a:pt x="98413" y="50660"/>
                                  <a:pt x="93142" y="64338"/>
                                  <a:pt x="87147" y="77280"/>
                                </a:cubicBezTo>
                                <a:cubicBezTo>
                                  <a:pt x="84493" y="83007"/>
                                  <a:pt x="78537" y="86957"/>
                                  <a:pt x="70244" y="88506"/>
                                </a:cubicBezTo>
                                <a:cubicBezTo>
                                  <a:pt x="56109" y="91161"/>
                                  <a:pt x="46889" y="102146"/>
                                  <a:pt x="39891" y="114618"/>
                                </a:cubicBezTo>
                                <a:cubicBezTo>
                                  <a:pt x="33096" y="126733"/>
                                  <a:pt x="25705" y="138506"/>
                                  <a:pt x="19076" y="150698"/>
                                </a:cubicBezTo>
                                <a:cubicBezTo>
                                  <a:pt x="5474" y="175705"/>
                                  <a:pt x="0" y="202425"/>
                                  <a:pt x="2705" y="230848"/>
                                </a:cubicBezTo>
                                <a:cubicBezTo>
                                  <a:pt x="4090" y="245542"/>
                                  <a:pt x="5080" y="260274"/>
                                  <a:pt x="6210" y="274993"/>
                                </a:cubicBezTo>
                                <a:cubicBezTo>
                                  <a:pt x="6338" y="276530"/>
                                  <a:pt x="5703" y="278359"/>
                                  <a:pt x="6312" y="279603"/>
                                </a:cubicBezTo>
                                <a:cubicBezTo>
                                  <a:pt x="19190" y="305549"/>
                                  <a:pt x="13501" y="333858"/>
                                  <a:pt x="16332" y="361010"/>
                                </a:cubicBezTo>
                                <a:cubicBezTo>
                                  <a:pt x="18504" y="381737"/>
                                  <a:pt x="17488" y="402806"/>
                                  <a:pt x="17831" y="423723"/>
                                </a:cubicBezTo>
                                <a:cubicBezTo>
                                  <a:pt x="18111" y="438823"/>
                                  <a:pt x="20066" y="441262"/>
                                  <a:pt x="36564" y="443865"/>
                                </a:cubicBezTo>
                                <a:cubicBezTo>
                                  <a:pt x="37453" y="456527"/>
                                  <a:pt x="38418" y="469748"/>
                                  <a:pt x="39332" y="482981"/>
                                </a:cubicBezTo>
                                <a:cubicBezTo>
                                  <a:pt x="40704" y="502730"/>
                                  <a:pt x="43053" y="522478"/>
                                  <a:pt x="43104" y="542239"/>
                                </a:cubicBezTo>
                                <a:cubicBezTo>
                                  <a:pt x="43117" y="557721"/>
                                  <a:pt x="38481" y="573303"/>
                                  <a:pt x="39205" y="588683"/>
                                </a:cubicBezTo>
                                <a:cubicBezTo>
                                  <a:pt x="40246" y="609879"/>
                                  <a:pt x="40552" y="631368"/>
                                  <a:pt x="49809" y="651713"/>
                                </a:cubicBezTo>
                                <a:cubicBezTo>
                                  <a:pt x="52972" y="658609"/>
                                  <a:pt x="49657" y="668515"/>
                                  <a:pt x="49213" y="677024"/>
                                </a:cubicBezTo>
                                <a:cubicBezTo>
                                  <a:pt x="48895" y="683222"/>
                                  <a:pt x="47994" y="689432"/>
                                  <a:pt x="48197" y="695604"/>
                                </a:cubicBezTo>
                                <a:cubicBezTo>
                                  <a:pt x="48400" y="702221"/>
                                  <a:pt x="50292" y="708787"/>
                                  <a:pt x="50216" y="715353"/>
                                </a:cubicBezTo>
                                <a:cubicBezTo>
                                  <a:pt x="50115" y="724726"/>
                                  <a:pt x="54623" y="730199"/>
                                  <a:pt x="64339" y="730428"/>
                                </a:cubicBezTo>
                                <a:cubicBezTo>
                                  <a:pt x="70524" y="730580"/>
                                  <a:pt x="76746" y="730707"/>
                                  <a:pt x="82906" y="730403"/>
                                </a:cubicBezTo>
                                <a:cubicBezTo>
                                  <a:pt x="91834" y="729983"/>
                                  <a:pt x="97917" y="723494"/>
                                  <a:pt x="96101" y="715404"/>
                                </a:cubicBezTo>
                                <a:cubicBezTo>
                                  <a:pt x="94069" y="706272"/>
                                  <a:pt x="94857" y="697827"/>
                                  <a:pt x="96241" y="688556"/>
                                </a:cubicBezTo>
                                <a:cubicBezTo>
                                  <a:pt x="98019" y="676529"/>
                                  <a:pt x="95186" y="663867"/>
                                  <a:pt x="94577" y="651459"/>
                                </a:cubicBezTo>
                                <a:cubicBezTo>
                                  <a:pt x="94094" y="641515"/>
                                  <a:pt x="92025" y="631127"/>
                                  <a:pt x="101422" y="623469"/>
                                </a:cubicBezTo>
                                <a:cubicBezTo>
                                  <a:pt x="102413" y="622656"/>
                                  <a:pt x="102807" y="620395"/>
                                  <a:pt x="102591" y="618935"/>
                                </a:cubicBezTo>
                                <a:cubicBezTo>
                                  <a:pt x="99556" y="598500"/>
                                  <a:pt x="110084" y="580898"/>
                                  <a:pt x="114085" y="561950"/>
                                </a:cubicBezTo>
                                <a:cubicBezTo>
                                  <a:pt x="116129" y="552272"/>
                                  <a:pt x="118771" y="541807"/>
                                  <a:pt x="110795" y="532943"/>
                                </a:cubicBezTo>
                                <a:lnTo>
                                  <a:pt x="106159" y="532943"/>
                                </a:lnTo>
                                <a:cubicBezTo>
                                  <a:pt x="104610" y="535267"/>
                                  <a:pt x="101791" y="537578"/>
                                  <a:pt x="101765" y="539928"/>
                                </a:cubicBezTo>
                                <a:cubicBezTo>
                                  <a:pt x="101702" y="545948"/>
                                  <a:pt x="100267" y="550304"/>
                                  <a:pt x="96063" y="555320"/>
                                </a:cubicBezTo>
                                <a:cubicBezTo>
                                  <a:pt x="90132" y="562381"/>
                                  <a:pt x="95339" y="585343"/>
                                  <a:pt x="102680" y="592201"/>
                                </a:cubicBezTo>
                                <a:lnTo>
                                  <a:pt x="103836" y="625894"/>
                                </a:lnTo>
                                <a:close/>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Shape 1130"/>
                        <wps:cNvSpPr>
                          <a:spLocks/>
                        </wps:cNvSpPr>
                        <wps:spPr bwMode="auto">
                          <a:xfrm>
                            <a:off x="4468586" y="158222"/>
                            <a:ext cx="420268" cy="750722"/>
                          </a:xfrm>
                          <a:custGeom>
                            <a:avLst/>
                            <a:gdLst>
                              <a:gd name="T0" fmla="*/ 282816 w 420268"/>
                              <a:gd name="T1" fmla="*/ 4089 h 750722"/>
                              <a:gd name="T2" fmla="*/ 310502 w 420268"/>
                              <a:gd name="T3" fmla="*/ 58115 h 750722"/>
                              <a:gd name="T4" fmla="*/ 343408 w 420268"/>
                              <a:gd name="T5" fmla="*/ 123025 h 750722"/>
                              <a:gd name="T6" fmla="*/ 387476 w 420268"/>
                              <a:gd name="T7" fmla="*/ 187071 h 750722"/>
                              <a:gd name="T8" fmla="*/ 374624 w 420268"/>
                              <a:gd name="T9" fmla="*/ 271894 h 750722"/>
                              <a:gd name="T10" fmla="*/ 372478 w 420268"/>
                              <a:gd name="T11" fmla="*/ 309042 h 750722"/>
                              <a:gd name="T12" fmla="*/ 382714 w 420268"/>
                              <a:gd name="T13" fmla="*/ 370649 h 750722"/>
                              <a:gd name="T14" fmla="*/ 335788 w 420268"/>
                              <a:gd name="T15" fmla="*/ 488315 h 750722"/>
                              <a:gd name="T16" fmla="*/ 366446 w 420268"/>
                              <a:gd name="T17" fmla="*/ 571729 h 750722"/>
                              <a:gd name="T18" fmla="*/ 408381 w 420268"/>
                              <a:gd name="T19" fmla="*/ 633260 h 750722"/>
                              <a:gd name="T20" fmla="*/ 405866 w 420268"/>
                              <a:gd name="T21" fmla="*/ 673773 h 750722"/>
                              <a:gd name="T22" fmla="*/ 340995 w 420268"/>
                              <a:gd name="T23" fmla="*/ 722706 h 750722"/>
                              <a:gd name="T24" fmla="*/ 357149 w 420268"/>
                              <a:gd name="T25" fmla="*/ 675818 h 750722"/>
                              <a:gd name="T26" fmla="*/ 336346 w 420268"/>
                              <a:gd name="T27" fmla="*/ 658813 h 750722"/>
                              <a:gd name="T28" fmla="*/ 337223 w 420268"/>
                              <a:gd name="T29" fmla="*/ 727266 h 750722"/>
                              <a:gd name="T30" fmla="*/ 307301 w 420268"/>
                              <a:gd name="T31" fmla="*/ 749414 h 750722"/>
                              <a:gd name="T32" fmla="*/ 230619 w 420268"/>
                              <a:gd name="T33" fmla="*/ 730847 h 750722"/>
                              <a:gd name="T34" fmla="*/ 270586 w 420268"/>
                              <a:gd name="T35" fmla="*/ 667283 h 750722"/>
                              <a:gd name="T36" fmla="*/ 263118 w 420268"/>
                              <a:gd name="T37" fmla="*/ 593763 h 750722"/>
                              <a:gd name="T38" fmla="*/ 242291 w 420268"/>
                              <a:gd name="T39" fmla="*/ 546049 h 750722"/>
                              <a:gd name="T40" fmla="*/ 237071 w 420268"/>
                              <a:gd name="T41" fmla="*/ 482333 h 750722"/>
                              <a:gd name="T42" fmla="*/ 236727 w 420268"/>
                              <a:gd name="T43" fmla="*/ 400977 h 750722"/>
                              <a:gd name="T44" fmla="*/ 244640 w 420268"/>
                              <a:gd name="T45" fmla="*/ 348615 h 750722"/>
                              <a:gd name="T46" fmla="*/ 255003 w 420268"/>
                              <a:gd name="T47" fmla="*/ 335788 h 750722"/>
                              <a:gd name="T48" fmla="*/ 235305 w 420268"/>
                              <a:gd name="T49" fmla="*/ 282346 h 750722"/>
                              <a:gd name="T50" fmla="*/ 169011 w 420268"/>
                              <a:gd name="T51" fmla="*/ 232423 h 750722"/>
                              <a:gd name="T52" fmla="*/ 82803 w 420268"/>
                              <a:gd name="T53" fmla="*/ 193383 h 750722"/>
                              <a:gd name="T54" fmla="*/ 8813 w 420268"/>
                              <a:gd name="T55" fmla="*/ 141643 h 750722"/>
                              <a:gd name="T56" fmla="*/ 36131 w 420268"/>
                              <a:gd name="T57" fmla="*/ 121336 h 750722"/>
                              <a:gd name="T58" fmla="*/ 62852 w 420268"/>
                              <a:gd name="T59" fmla="*/ 151790 h 750722"/>
                              <a:gd name="T60" fmla="*/ 110934 w 420268"/>
                              <a:gd name="T61" fmla="*/ 155702 h 750722"/>
                              <a:gd name="T62" fmla="*/ 141262 w 420268"/>
                              <a:gd name="T63" fmla="*/ 162547 h 750722"/>
                              <a:gd name="T64" fmla="*/ 155092 w 420268"/>
                              <a:gd name="T65" fmla="*/ 175451 h 750722"/>
                              <a:gd name="T66" fmla="*/ 181813 w 420268"/>
                              <a:gd name="T67" fmla="*/ 163817 h 750722"/>
                              <a:gd name="T68" fmla="*/ 253847 w 420268"/>
                              <a:gd name="T69" fmla="*/ 127813 h 750722"/>
                              <a:gd name="T70" fmla="*/ 263709 w 420268"/>
                              <a:gd name="T71" fmla="*/ 126267 h 750722"/>
                              <a:gd name="T72" fmla="*/ 255758 w 420268"/>
                              <a:gd name="T73" fmla="*/ 126311 h 750722"/>
                              <a:gd name="T74" fmla="*/ 233311 w 420268"/>
                              <a:gd name="T75" fmla="*/ 106629 h 750722"/>
                              <a:gd name="T76" fmla="*/ 227711 w 420268"/>
                              <a:gd name="T77" fmla="*/ 65075 h 750722"/>
                              <a:gd name="T78" fmla="*/ 226504 w 420268"/>
                              <a:gd name="T79" fmla="*/ 48171 h 750722"/>
                              <a:gd name="T80" fmla="*/ 245783 w 420268"/>
                              <a:gd name="T81" fmla="*/ 10566 h 750722"/>
                              <a:gd name="T82" fmla="*/ 260820 w 420268"/>
                              <a:gd name="T83" fmla="*/ 0 h 750722"/>
                              <a:gd name="T84" fmla="*/ 0 w 420268"/>
                              <a:gd name="T85" fmla="*/ 0 h 750722"/>
                              <a:gd name="T86" fmla="*/ 420268 w 420268"/>
                              <a:gd name="T87" fmla="*/ 750722 h 7507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T84" t="T85" r="T86" b="T87"/>
                            <a:pathLst>
                              <a:path w="420268" h="750722">
                                <a:moveTo>
                                  <a:pt x="260820" y="0"/>
                                </a:moveTo>
                                <a:cubicBezTo>
                                  <a:pt x="265608" y="6756"/>
                                  <a:pt x="266014" y="6858"/>
                                  <a:pt x="282816" y="4089"/>
                                </a:cubicBezTo>
                                <a:cubicBezTo>
                                  <a:pt x="289331" y="11087"/>
                                  <a:pt x="299059" y="18440"/>
                                  <a:pt x="304393" y="28194"/>
                                </a:cubicBezTo>
                                <a:cubicBezTo>
                                  <a:pt x="309092" y="36766"/>
                                  <a:pt x="309981" y="47968"/>
                                  <a:pt x="310502" y="58115"/>
                                </a:cubicBezTo>
                                <a:cubicBezTo>
                                  <a:pt x="311124" y="70447"/>
                                  <a:pt x="309600" y="82906"/>
                                  <a:pt x="308863" y="98006"/>
                                </a:cubicBezTo>
                                <a:cubicBezTo>
                                  <a:pt x="319303" y="105613"/>
                                  <a:pt x="330911" y="115011"/>
                                  <a:pt x="343408" y="123025"/>
                                </a:cubicBezTo>
                                <a:cubicBezTo>
                                  <a:pt x="364210" y="136385"/>
                                  <a:pt x="377939" y="154038"/>
                                  <a:pt x="381864" y="178905"/>
                                </a:cubicBezTo>
                                <a:cubicBezTo>
                                  <a:pt x="382321" y="181851"/>
                                  <a:pt x="385534" y="184366"/>
                                  <a:pt x="387476" y="187071"/>
                                </a:cubicBezTo>
                                <a:lnTo>
                                  <a:pt x="383413" y="188227"/>
                                </a:lnTo>
                                <a:cubicBezTo>
                                  <a:pt x="376733" y="215722"/>
                                  <a:pt x="375844" y="243815"/>
                                  <a:pt x="374624" y="271894"/>
                                </a:cubicBezTo>
                                <a:cubicBezTo>
                                  <a:pt x="374231" y="281203"/>
                                  <a:pt x="373087" y="290474"/>
                                  <a:pt x="372402" y="299783"/>
                                </a:cubicBezTo>
                                <a:cubicBezTo>
                                  <a:pt x="372173" y="302870"/>
                                  <a:pt x="371704" y="306159"/>
                                  <a:pt x="372478" y="309042"/>
                                </a:cubicBezTo>
                                <a:cubicBezTo>
                                  <a:pt x="375691" y="321119"/>
                                  <a:pt x="380187" y="332930"/>
                                  <a:pt x="382524" y="345135"/>
                                </a:cubicBezTo>
                                <a:cubicBezTo>
                                  <a:pt x="384086" y="353377"/>
                                  <a:pt x="383413" y="362178"/>
                                  <a:pt x="382714" y="370649"/>
                                </a:cubicBezTo>
                                <a:cubicBezTo>
                                  <a:pt x="380835" y="393395"/>
                                  <a:pt x="368350" y="412585"/>
                                  <a:pt x="361099" y="433527"/>
                                </a:cubicBezTo>
                                <a:cubicBezTo>
                                  <a:pt x="354419" y="452793"/>
                                  <a:pt x="344792" y="470256"/>
                                  <a:pt x="335788" y="488315"/>
                                </a:cubicBezTo>
                                <a:cubicBezTo>
                                  <a:pt x="330314" y="499275"/>
                                  <a:pt x="330581" y="513372"/>
                                  <a:pt x="337603" y="525132"/>
                                </a:cubicBezTo>
                                <a:cubicBezTo>
                                  <a:pt x="346925" y="540842"/>
                                  <a:pt x="357047" y="556057"/>
                                  <a:pt x="366446" y="571729"/>
                                </a:cubicBezTo>
                                <a:cubicBezTo>
                                  <a:pt x="369456" y="576745"/>
                                  <a:pt x="371145" y="582536"/>
                                  <a:pt x="373545" y="587934"/>
                                </a:cubicBezTo>
                                <a:cubicBezTo>
                                  <a:pt x="381482" y="605841"/>
                                  <a:pt x="396316" y="618490"/>
                                  <a:pt x="408381" y="633260"/>
                                </a:cubicBezTo>
                                <a:cubicBezTo>
                                  <a:pt x="412432" y="638251"/>
                                  <a:pt x="416382" y="643331"/>
                                  <a:pt x="420268" y="648233"/>
                                </a:cubicBezTo>
                                <a:cubicBezTo>
                                  <a:pt x="414947" y="657847"/>
                                  <a:pt x="411416" y="666585"/>
                                  <a:pt x="405866" y="673773"/>
                                </a:cubicBezTo>
                                <a:cubicBezTo>
                                  <a:pt x="395401" y="687324"/>
                                  <a:pt x="389344" y="704418"/>
                                  <a:pt x="374611" y="714477"/>
                                </a:cubicBezTo>
                                <a:cubicBezTo>
                                  <a:pt x="364630" y="721258"/>
                                  <a:pt x="355041" y="731634"/>
                                  <a:pt x="340995" y="722706"/>
                                </a:cubicBezTo>
                                <a:lnTo>
                                  <a:pt x="339827" y="713422"/>
                                </a:lnTo>
                                <a:cubicBezTo>
                                  <a:pt x="352501" y="704736"/>
                                  <a:pt x="358330" y="692747"/>
                                  <a:pt x="357149" y="675818"/>
                                </a:cubicBezTo>
                                <a:cubicBezTo>
                                  <a:pt x="351206" y="669582"/>
                                  <a:pt x="344424" y="662432"/>
                                  <a:pt x="336346" y="653910"/>
                                </a:cubicBezTo>
                                <a:lnTo>
                                  <a:pt x="336346" y="658813"/>
                                </a:lnTo>
                                <a:cubicBezTo>
                                  <a:pt x="330250" y="676377"/>
                                  <a:pt x="327774" y="693636"/>
                                  <a:pt x="337185" y="711276"/>
                                </a:cubicBezTo>
                                <a:cubicBezTo>
                                  <a:pt x="339420" y="715505"/>
                                  <a:pt x="338759" y="722325"/>
                                  <a:pt x="337223" y="727266"/>
                                </a:cubicBezTo>
                                <a:cubicBezTo>
                                  <a:pt x="334835" y="734962"/>
                                  <a:pt x="330543" y="742086"/>
                                  <a:pt x="326466" y="750722"/>
                                </a:cubicBezTo>
                                <a:cubicBezTo>
                                  <a:pt x="320408" y="750316"/>
                                  <a:pt x="313830" y="750062"/>
                                  <a:pt x="307301" y="749414"/>
                                </a:cubicBezTo>
                                <a:cubicBezTo>
                                  <a:pt x="289090" y="747573"/>
                                  <a:pt x="270928" y="745236"/>
                                  <a:pt x="252679" y="743750"/>
                                </a:cubicBezTo>
                                <a:cubicBezTo>
                                  <a:pt x="242951" y="742963"/>
                                  <a:pt x="234658" y="740816"/>
                                  <a:pt x="230619" y="730847"/>
                                </a:cubicBezTo>
                                <a:cubicBezTo>
                                  <a:pt x="230619" y="716953"/>
                                  <a:pt x="240614" y="719645"/>
                                  <a:pt x="255905" y="720433"/>
                                </a:cubicBezTo>
                                <a:cubicBezTo>
                                  <a:pt x="249898" y="699300"/>
                                  <a:pt x="259676" y="682320"/>
                                  <a:pt x="270586" y="667283"/>
                                </a:cubicBezTo>
                                <a:cubicBezTo>
                                  <a:pt x="281076" y="652844"/>
                                  <a:pt x="277888" y="639382"/>
                                  <a:pt x="274041" y="625157"/>
                                </a:cubicBezTo>
                                <a:cubicBezTo>
                                  <a:pt x="271132" y="614489"/>
                                  <a:pt x="266916" y="604177"/>
                                  <a:pt x="263118" y="593763"/>
                                </a:cubicBezTo>
                                <a:cubicBezTo>
                                  <a:pt x="260972" y="587883"/>
                                  <a:pt x="256959" y="582244"/>
                                  <a:pt x="256489" y="576288"/>
                                </a:cubicBezTo>
                                <a:cubicBezTo>
                                  <a:pt x="255524" y="564109"/>
                                  <a:pt x="250698" y="554520"/>
                                  <a:pt x="242291" y="546049"/>
                                </a:cubicBezTo>
                                <a:cubicBezTo>
                                  <a:pt x="232042" y="535750"/>
                                  <a:pt x="230886" y="523837"/>
                                  <a:pt x="234924" y="509981"/>
                                </a:cubicBezTo>
                                <a:cubicBezTo>
                                  <a:pt x="237489" y="501218"/>
                                  <a:pt x="239306" y="490842"/>
                                  <a:pt x="237071" y="482333"/>
                                </a:cubicBezTo>
                                <a:cubicBezTo>
                                  <a:pt x="232004" y="462953"/>
                                  <a:pt x="232981" y="443560"/>
                                  <a:pt x="233121" y="424104"/>
                                </a:cubicBezTo>
                                <a:cubicBezTo>
                                  <a:pt x="233184" y="416344"/>
                                  <a:pt x="233959" y="408102"/>
                                  <a:pt x="236727" y="400977"/>
                                </a:cubicBezTo>
                                <a:cubicBezTo>
                                  <a:pt x="241300" y="389090"/>
                                  <a:pt x="243167" y="377495"/>
                                  <a:pt x="241376" y="364807"/>
                                </a:cubicBezTo>
                                <a:cubicBezTo>
                                  <a:pt x="240664" y="359651"/>
                                  <a:pt x="243141" y="353936"/>
                                  <a:pt x="244640" y="348615"/>
                                </a:cubicBezTo>
                                <a:cubicBezTo>
                                  <a:pt x="245770" y="344614"/>
                                  <a:pt x="247650" y="340843"/>
                                  <a:pt x="249199" y="336969"/>
                                </a:cubicBezTo>
                                <a:lnTo>
                                  <a:pt x="255003" y="335788"/>
                                </a:lnTo>
                                <a:cubicBezTo>
                                  <a:pt x="246773" y="332156"/>
                                  <a:pt x="236880" y="330238"/>
                                  <a:pt x="236436" y="318364"/>
                                </a:cubicBezTo>
                                <a:cubicBezTo>
                                  <a:pt x="235991" y="306362"/>
                                  <a:pt x="235483" y="294361"/>
                                  <a:pt x="235305" y="282346"/>
                                </a:cubicBezTo>
                                <a:cubicBezTo>
                                  <a:pt x="235102" y="269316"/>
                                  <a:pt x="229832" y="260591"/>
                                  <a:pt x="217792" y="258153"/>
                                </a:cubicBezTo>
                                <a:cubicBezTo>
                                  <a:pt x="198818" y="254330"/>
                                  <a:pt x="184290" y="242862"/>
                                  <a:pt x="169011" y="232423"/>
                                </a:cubicBezTo>
                                <a:cubicBezTo>
                                  <a:pt x="159080" y="225641"/>
                                  <a:pt x="149669" y="216929"/>
                                  <a:pt x="138646" y="213144"/>
                                </a:cubicBezTo>
                                <a:cubicBezTo>
                                  <a:pt x="119976" y="206731"/>
                                  <a:pt x="100812" y="202755"/>
                                  <a:pt x="82803" y="193383"/>
                                </a:cubicBezTo>
                                <a:cubicBezTo>
                                  <a:pt x="60121" y="181610"/>
                                  <a:pt x="35826" y="173215"/>
                                  <a:pt x="20142" y="151168"/>
                                </a:cubicBezTo>
                                <a:cubicBezTo>
                                  <a:pt x="17386" y="147269"/>
                                  <a:pt x="12103" y="145262"/>
                                  <a:pt x="8813" y="141643"/>
                                </a:cubicBezTo>
                                <a:cubicBezTo>
                                  <a:pt x="5524" y="138036"/>
                                  <a:pt x="3277" y="133502"/>
                                  <a:pt x="0" y="128511"/>
                                </a:cubicBezTo>
                                <a:cubicBezTo>
                                  <a:pt x="30759" y="121120"/>
                                  <a:pt x="24447" y="118605"/>
                                  <a:pt x="36131" y="121336"/>
                                </a:cubicBezTo>
                                <a:lnTo>
                                  <a:pt x="33083" y="120840"/>
                                </a:lnTo>
                                <a:cubicBezTo>
                                  <a:pt x="52641" y="122923"/>
                                  <a:pt x="55563" y="141021"/>
                                  <a:pt x="62852" y="151790"/>
                                </a:cubicBezTo>
                                <a:cubicBezTo>
                                  <a:pt x="76695" y="154572"/>
                                  <a:pt x="88671" y="156997"/>
                                  <a:pt x="101371" y="159576"/>
                                </a:cubicBezTo>
                                <a:cubicBezTo>
                                  <a:pt x="103835" y="158572"/>
                                  <a:pt x="107391" y="157124"/>
                                  <a:pt x="110934" y="155702"/>
                                </a:cubicBezTo>
                                <a:lnTo>
                                  <a:pt x="112102" y="154534"/>
                                </a:lnTo>
                                <a:cubicBezTo>
                                  <a:pt x="123850" y="149860"/>
                                  <a:pt x="132931" y="154038"/>
                                  <a:pt x="141262" y="162547"/>
                                </a:cubicBezTo>
                                <a:cubicBezTo>
                                  <a:pt x="144793" y="166167"/>
                                  <a:pt x="149657" y="168478"/>
                                  <a:pt x="153936" y="171386"/>
                                </a:cubicBezTo>
                                <a:lnTo>
                                  <a:pt x="155092" y="175451"/>
                                </a:lnTo>
                                <a:cubicBezTo>
                                  <a:pt x="155486" y="174092"/>
                                  <a:pt x="155549" y="171780"/>
                                  <a:pt x="156286" y="171539"/>
                                </a:cubicBezTo>
                                <a:cubicBezTo>
                                  <a:pt x="164731" y="168770"/>
                                  <a:pt x="173317" y="166446"/>
                                  <a:pt x="181813" y="163817"/>
                                </a:cubicBezTo>
                                <a:cubicBezTo>
                                  <a:pt x="194818" y="159753"/>
                                  <a:pt x="206794" y="153937"/>
                                  <a:pt x="214401" y="144894"/>
                                </a:cubicBezTo>
                                <a:cubicBezTo>
                                  <a:pt x="228638" y="138722"/>
                                  <a:pt x="241236" y="133274"/>
                                  <a:pt x="253847" y="127813"/>
                                </a:cubicBezTo>
                                <a:lnTo>
                                  <a:pt x="255758" y="126311"/>
                                </a:lnTo>
                                <a:lnTo>
                                  <a:pt x="263709" y="126267"/>
                                </a:lnTo>
                                <a:cubicBezTo>
                                  <a:pt x="266185" y="124298"/>
                                  <a:pt x="268313" y="120466"/>
                                  <a:pt x="270104" y="115037"/>
                                </a:cubicBezTo>
                                <a:lnTo>
                                  <a:pt x="255758" y="126311"/>
                                </a:lnTo>
                                <a:lnTo>
                                  <a:pt x="255219" y="126314"/>
                                </a:lnTo>
                                <a:cubicBezTo>
                                  <a:pt x="246990" y="121094"/>
                                  <a:pt x="238975" y="114440"/>
                                  <a:pt x="233311" y="106629"/>
                                </a:cubicBezTo>
                                <a:cubicBezTo>
                                  <a:pt x="227736" y="98971"/>
                                  <a:pt x="225183" y="89078"/>
                                  <a:pt x="221590" y="80759"/>
                                </a:cubicBezTo>
                                <a:cubicBezTo>
                                  <a:pt x="223736" y="75260"/>
                                  <a:pt x="225716" y="70167"/>
                                  <a:pt x="227711" y="65075"/>
                                </a:cubicBezTo>
                                <a:lnTo>
                                  <a:pt x="231775" y="63906"/>
                                </a:lnTo>
                                <a:cubicBezTo>
                                  <a:pt x="221590" y="61430"/>
                                  <a:pt x="224612" y="50127"/>
                                  <a:pt x="226504" y="48171"/>
                                </a:cubicBezTo>
                                <a:cubicBezTo>
                                  <a:pt x="234010" y="40399"/>
                                  <a:pt x="230898" y="31623"/>
                                  <a:pt x="231978" y="21501"/>
                                </a:cubicBezTo>
                                <a:cubicBezTo>
                                  <a:pt x="235902" y="18339"/>
                                  <a:pt x="240576" y="14046"/>
                                  <a:pt x="245783" y="10566"/>
                                </a:cubicBezTo>
                                <a:cubicBezTo>
                                  <a:pt x="250063" y="7709"/>
                                  <a:pt x="255003" y="5804"/>
                                  <a:pt x="259664" y="3480"/>
                                </a:cubicBezTo>
                                <a:lnTo>
                                  <a:pt x="260820" y="0"/>
                                </a:lnTo>
                                <a:close/>
                              </a:path>
                            </a:pathLst>
                          </a:custGeom>
                          <a:solidFill>
                            <a:srgbClr val="FFFFFF"/>
                          </a:solidFill>
                          <a:ln w="5334" cap="rnd" cmpd="sng" algn="ctr">
                            <a:solidFill>
                              <a:srgbClr val="000000"/>
                            </a:solidFill>
                            <a:prstDash val="solid"/>
                            <a:round/>
                            <a:headEnd/>
                            <a:tailEnd/>
                          </a:ln>
                        </wps:spPr>
                        <wps:bodyPr rot="0" vert="horz" wrap="square" lIns="91440" tIns="45720" rIns="91440" bIns="45720" anchor="t" anchorCtr="0" upright="1">
                          <a:noAutofit/>
                        </wps:bodyPr>
                      </wps:wsp>
                      <wps:wsp>
                        <wps:cNvPr id="56" name="Shape 1131"/>
                        <wps:cNvSpPr>
                          <a:spLocks/>
                        </wps:cNvSpPr>
                        <wps:spPr bwMode="auto">
                          <a:xfrm>
                            <a:off x="4660844" y="351360"/>
                            <a:ext cx="47523" cy="21844"/>
                          </a:xfrm>
                          <a:custGeom>
                            <a:avLst/>
                            <a:gdLst>
                              <a:gd name="T0" fmla="*/ 34785 w 47523"/>
                              <a:gd name="T1" fmla="*/ 0 h 21844"/>
                              <a:gd name="T2" fmla="*/ 34455 w 47523"/>
                              <a:gd name="T3" fmla="*/ 21844 h 21844"/>
                              <a:gd name="T4" fmla="*/ 19762 w 47523"/>
                              <a:gd name="T5" fmla="*/ 13691 h 21844"/>
                              <a:gd name="T6" fmla="*/ 0 w 47523"/>
                              <a:gd name="T7" fmla="*/ 12522 h 21844"/>
                              <a:gd name="T8" fmla="*/ 34785 w 47523"/>
                              <a:gd name="T9" fmla="*/ 0 h 21844"/>
                              <a:gd name="T10" fmla="*/ 0 w 47523"/>
                              <a:gd name="T11" fmla="*/ 0 h 21844"/>
                              <a:gd name="T12" fmla="*/ 47523 w 47523"/>
                              <a:gd name="T13" fmla="*/ 21844 h 21844"/>
                            </a:gdLst>
                            <a:ahLst/>
                            <a:cxnLst>
                              <a:cxn ang="0">
                                <a:pos x="T0" y="T1"/>
                              </a:cxn>
                              <a:cxn ang="0">
                                <a:pos x="T2" y="T3"/>
                              </a:cxn>
                              <a:cxn ang="0">
                                <a:pos x="T4" y="T5"/>
                              </a:cxn>
                              <a:cxn ang="0">
                                <a:pos x="T6" y="T7"/>
                              </a:cxn>
                              <a:cxn ang="0">
                                <a:pos x="T8" y="T9"/>
                              </a:cxn>
                            </a:cxnLst>
                            <a:rect l="T10" t="T11" r="T12" b="T13"/>
                            <a:pathLst>
                              <a:path w="47523" h="21844">
                                <a:moveTo>
                                  <a:pt x="34785" y="0"/>
                                </a:moveTo>
                                <a:cubicBezTo>
                                  <a:pt x="47523" y="9233"/>
                                  <a:pt x="47523" y="11938"/>
                                  <a:pt x="34455" y="21844"/>
                                </a:cubicBezTo>
                                <a:cubicBezTo>
                                  <a:pt x="30023" y="19393"/>
                                  <a:pt x="24880" y="16535"/>
                                  <a:pt x="19762" y="13691"/>
                                </a:cubicBezTo>
                                <a:lnTo>
                                  <a:pt x="0" y="12522"/>
                                </a:lnTo>
                                <a:cubicBezTo>
                                  <a:pt x="12891" y="11354"/>
                                  <a:pt x="26060" y="11075"/>
                                  <a:pt x="34785" y="0"/>
                                </a:cubicBezTo>
                                <a:close/>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57" name="Shape 1132"/>
                        <wps:cNvSpPr>
                          <a:spLocks/>
                        </wps:cNvSpPr>
                        <wps:spPr bwMode="auto">
                          <a:xfrm>
                            <a:off x="4660844" y="351360"/>
                            <a:ext cx="47523" cy="21844"/>
                          </a:xfrm>
                          <a:custGeom>
                            <a:avLst/>
                            <a:gdLst>
                              <a:gd name="T0" fmla="*/ 19762 w 47523"/>
                              <a:gd name="T1" fmla="*/ 13691 h 21844"/>
                              <a:gd name="T2" fmla="*/ 34455 w 47523"/>
                              <a:gd name="T3" fmla="*/ 21844 h 21844"/>
                              <a:gd name="T4" fmla="*/ 34785 w 47523"/>
                              <a:gd name="T5" fmla="*/ 0 h 21844"/>
                              <a:gd name="T6" fmla="*/ 0 w 47523"/>
                              <a:gd name="T7" fmla="*/ 12522 h 21844"/>
                              <a:gd name="T8" fmla="*/ 19762 w 47523"/>
                              <a:gd name="T9" fmla="*/ 13691 h 21844"/>
                              <a:gd name="T10" fmla="*/ 0 w 47523"/>
                              <a:gd name="T11" fmla="*/ 0 h 21844"/>
                              <a:gd name="T12" fmla="*/ 47523 w 47523"/>
                              <a:gd name="T13" fmla="*/ 21844 h 21844"/>
                            </a:gdLst>
                            <a:ahLst/>
                            <a:cxnLst>
                              <a:cxn ang="0">
                                <a:pos x="T0" y="T1"/>
                              </a:cxn>
                              <a:cxn ang="0">
                                <a:pos x="T2" y="T3"/>
                              </a:cxn>
                              <a:cxn ang="0">
                                <a:pos x="T4" y="T5"/>
                              </a:cxn>
                              <a:cxn ang="0">
                                <a:pos x="T6" y="T7"/>
                              </a:cxn>
                              <a:cxn ang="0">
                                <a:pos x="T8" y="T9"/>
                              </a:cxn>
                            </a:cxnLst>
                            <a:rect l="T10" t="T11" r="T12" b="T13"/>
                            <a:pathLst>
                              <a:path w="47523" h="21844">
                                <a:moveTo>
                                  <a:pt x="19762" y="13691"/>
                                </a:moveTo>
                                <a:cubicBezTo>
                                  <a:pt x="24880" y="16535"/>
                                  <a:pt x="30023" y="19393"/>
                                  <a:pt x="34455" y="21844"/>
                                </a:cubicBezTo>
                                <a:cubicBezTo>
                                  <a:pt x="47523" y="11938"/>
                                  <a:pt x="47523" y="9233"/>
                                  <a:pt x="34785" y="0"/>
                                </a:cubicBezTo>
                                <a:cubicBezTo>
                                  <a:pt x="26060" y="11075"/>
                                  <a:pt x="12891" y="11354"/>
                                  <a:pt x="0" y="12522"/>
                                </a:cubicBezTo>
                                <a:lnTo>
                                  <a:pt x="19762" y="13691"/>
                                </a:lnTo>
                                <a:close/>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Shape 1194"/>
                        <wps:cNvSpPr>
                          <a:spLocks/>
                        </wps:cNvSpPr>
                        <wps:spPr bwMode="auto">
                          <a:xfrm>
                            <a:off x="2696587" y="741763"/>
                            <a:ext cx="899046" cy="181280"/>
                          </a:xfrm>
                          <a:custGeom>
                            <a:avLst/>
                            <a:gdLst>
                              <a:gd name="T0" fmla="*/ 899046 w 899046"/>
                              <a:gd name="T1" fmla="*/ 90640 h 181280"/>
                              <a:gd name="T2" fmla="*/ 449529 w 899046"/>
                              <a:gd name="T3" fmla="*/ 181280 h 181280"/>
                              <a:gd name="T4" fmla="*/ 0 w 899046"/>
                              <a:gd name="T5" fmla="*/ 90640 h 181280"/>
                              <a:gd name="T6" fmla="*/ 449529 w 899046"/>
                              <a:gd name="T7" fmla="*/ 0 h 181280"/>
                              <a:gd name="T8" fmla="*/ 899046 w 899046"/>
                              <a:gd name="T9" fmla="*/ 90640 h 181280"/>
                              <a:gd name="T10" fmla="*/ 0 w 899046"/>
                              <a:gd name="T11" fmla="*/ 0 h 181280"/>
                              <a:gd name="T12" fmla="*/ 899046 w 899046"/>
                              <a:gd name="T13" fmla="*/ 181280 h 181280"/>
                            </a:gdLst>
                            <a:ahLst/>
                            <a:cxnLst>
                              <a:cxn ang="0">
                                <a:pos x="T0" y="T1"/>
                              </a:cxn>
                              <a:cxn ang="0">
                                <a:pos x="T2" y="T3"/>
                              </a:cxn>
                              <a:cxn ang="0">
                                <a:pos x="T4" y="T5"/>
                              </a:cxn>
                              <a:cxn ang="0">
                                <a:pos x="T6" y="T7"/>
                              </a:cxn>
                              <a:cxn ang="0">
                                <a:pos x="T8" y="T9"/>
                              </a:cxn>
                            </a:cxnLst>
                            <a:rect l="T10" t="T11" r="T12" b="T13"/>
                            <a:pathLst>
                              <a:path w="899046" h="181280">
                                <a:moveTo>
                                  <a:pt x="899046" y="90640"/>
                                </a:moveTo>
                                <a:cubicBezTo>
                                  <a:pt x="899046" y="140690"/>
                                  <a:pt x="697789" y="181280"/>
                                  <a:pt x="449529" y="181280"/>
                                </a:cubicBezTo>
                                <a:cubicBezTo>
                                  <a:pt x="201270" y="181280"/>
                                  <a:pt x="0" y="140690"/>
                                  <a:pt x="0" y="90640"/>
                                </a:cubicBezTo>
                                <a:cubicBezTo>
                                  <a:pt x="0" y="40576"/>
                                  <a:pt x="201270" y="0"/>
                                  <a:pt x="449529" y="0"/>
                                </a:cubicBezTo>
                                <a:cubicBezTo>
                                  <a:pt x="697789" y="0"/>
                                  <a:pt x="899046" y="40576"/>
                                  <a:pt x="899046" y="90640"/>
                                </a:cubicBezTo>
                                <a:close/>
                              </a:path>
                            </a:pathLst>
                          </a:custGeom>
                          <a:noFill/>
                          <a:ln w="10681" cap="rnd" cmpd="sng" algn="ctr">
                            <a:solidFill>
                              <a:srgbClr val="901E2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Shape 1195"/>
                        <wps:cNvSpPr>
                          <a:spLocks/>
                        </wps:cNvSpPr>
                        <wps:spPr bwMode="auto">
                          <a:xfrm>
                            <a:off x="2982976" y="15291"/>
                            <a:ext cx="228473" cy="748106"/>
                          </a:xfrm>
                          <a:custGeom>
                            <a:avLst/>
                            <a:gdLst>
                              <a:gd name="T0" fmla="*/ 122860 w 228473"/>
                              <a:gd name="T1" fmla="*/ 1473 h 748106"/>
                              <a:gd name="T2" fmla="*/ 149289 w 228473"/>
                              <a:gd name="T3" fmla="*/ 4483 h 748106"/>
                              <a:gd name="T4" fmla="*/ 157772 w 228473"/>
                              <a:gd name="T5" fmla="*/ 12522 h 748106"/>
                              <a:gd name="T6" fmla="*/ 152844 w 228473"/>
                              <a:gd name="T7" fmla="*/ 22581 h 748106"/>
                              <a:gd name="T8" fmla="*/ 165811 w 228473"/>
                              <a:gd name="T9" fmla="*/ 45542 h 748106"/>
                              <a:gd name="T10" fmla="*/ 157886 w 228473"/>
                              <a:gd name="T11" fmla="*/ 87211 h 748106"/>
                              <a:gd name="T12" fmla="*/ 146456 w 228473"/>
                              <a:gd name="T13" fmla="*/ 100673 h 748106"/>
                              <a:gd name="T14" fmla="*/ 150406 w 228473"/>
                              <a:gd name="T15" fmla="*/ 115976 h 748106"/>
                              <a:gd name="T16" fmla="*/ 185877 w 228473"/>
                              <a:gd name="T17" fmla="*/ 126657 h 748106"/>
                              <a:gd name="T18" fmla="*/ 203212 w 228473"/>
                              <a:gd name="T19" fmla="*/ 146914 h 748106"/>
                              <a:gd name="T20" fmla="*/ 207454 w 228473"/>
                              <a:gd name="T21" fmla="*/ 174752 h 748106"/>
                              <a:gd name="T22" fmla="*/ 225678 w 228473"/>
                              <a:gd name="T23" fmla="*/ 244221 h 748106"/>
                              <a:gd name="T24" fmla="*/ 226034 w 228473"/>
                              <a:gd name="T25" fmla="*/ 267399 h 748106"/>
                              <a:gd name="T26" fmla="*/ 214744 w 228473"/>
                              <a:gd name="T27" fmla="*/ 293116 h 748106"/>
                              <a:gd name="T28" fmla="*/ 206159 w 228473"/>
                              <a:gd name="T29" fmla="*/ 337807 h 748106"/>
                              <a:gd name="T30" fmla="*/ 206057 w 228473"/>
                              <a:gd name="T31" fmla="*/ 425348 h 748106"/>
                              <a:gd name="T32" fmla="*/ 205460 w 228473"/>
                              <a:gd name="T33" fmla="*/ 441020 h 748106"/>
                              <a:gd name="T34" fmla="*/ 205435 w 228473"/>
                              <a:gd name="T35" fmla="*/ 472148 h 748106"/>
                              <a:gd name="T36" fmla="*/ 175234 w 228473"/>
                              <a:gd name="T37" fmla="*/ 492265 h 748106"/>
                              <a:gd name="T38" fmla="*/ 166941 w 228473"/>
                              <a:gd name="T39" fmla="*/ 556222 h 748106"/>
                              <a:gd name="T40" fmla="*/ 160515 w 228473"/>
                              <a:gd name="T41" fmla="*/ 593039 h 748106"/>
                              <a:gd name="T42" fmla="*/ 136995 w 228473"/>
                              <a:gd name="T43" fmla="*/ 661187 h 748106"/>
                              <a:gd name="T44" fmla="*/ 129997 w 228473"/>
                              <a:gd name="T45" fmla="*/ 694792 h 748106"/>
                              <a:gd name="T46" fmla="*/ 139814 w 228473"/>
                              <a:gd name="T47" fmla="*/ 720128 h 748106"/>
                              <a:gd name="T48" fmla="*/ 161086 w 228473"/>
                              <a:gd name="T49" fmla="*/ 741617 h 748106"/>
                              <a:gd name="T50" fmla="*/ 99822 w 228473"/>
                              <a:gd name="T51" fmla="*/ 739686 h 748106"/>
                              <a:gd name="T52" fmla="*/ 101549 w 228473"/>
                              <a:gd name="T53" fmla="*/ 707771 h 748106"/>
                              <a:gd name="T54" fmla="*/ 113525 w 228473"/>
                              <a:gd name="T55" fmla="*/ 656603 h 748106"/>
                              <a:gd name="T56" fmla="*/ 115798 w 228473"/>
                              <a:gd name="T57" fmla="*/ 601815 h 748106"/>
                              <a:gd name="T58" fmla="*/ 126365 w 228473"/>
                              <a:gd name="T59" fmla="*/ 556133 h 748106"/>
                              <a:gd name="T60" fmla="*/ 129870 w 228473"/>
                              <a:gd name="T61" fmla="*/ 514668 h 748106"/>
                              <a:gd name="T62" fmla="*/ 128244 w 228473"/>
                              <a:gd name="T63" fmla="*/ 494652 h 748106"/>
                              <a:gd name="T64" fmla="*/ 116332 w 228473"/>
                              <a:gd name="T65" fmla="*/ 497370 h 748106"/>
                              <a:gd name="T66" fmla="*/ 111252 w 228473"/>
                              <a:gd name="T67" fmla="*/ 515366 h 748106"/>
                              <a:gd name="T68" fmla="*/ 102171 w 228473"/>
                              <a:gd name="T69" fmla="*/ 541617 h 748106"/>
                              <a:gd name="T70" fmla="*/ 89649 w 228473"/>
                              <a:gd name="T71" fmla="*/ 581762 h 748106"/>
                              <a:gd name="T72" fmla="*/ 74943 w 228473"/>
                              <a:gd name="T73" fmla="*/ 624408 h 748106"/>
                              <a:gd name="T74" fmla="*/ 65722 w 228473"/>
                              <a:gd name="T75" fmla="*/ 642620 h 748106"/>
                              <a:gd name="T76" fmla="*/ 53733 w 228473"/>
                              <a:gd name="T77" fmla="*/ 682752 h 748106"/>
                              <a:gd name="T78" fmla="*/ 39712 w 228473"/>
                              <a:gd name="T79" fmla="*/ 741439 h 748106"/>
                              <a:gd name="T80" fmla="*/ 685 w 228473"/>
                              <a:gd name="T81" fmla="*/ 741782 h 748106"/>
                              <a:gd name="T82" fmla="*/ 24549 w 228473"/>
                              <a:gd name="T83" fmla="*/ 705815 h 748106"/>
                              <a:gd name="T84" fmla="*/ 31191 w 228473"/>
                              <a:gd name="T85" fmla="*/ 684149 h 748106"/>
                              <a:gd name="T86" fmla="*/ 34544 w 228473"/>
                              <a:gd name="T87" fmla="*/ 672186 h 748106"/>
                              <a:gd name="T88" fmla="*/ 41122 w 228473"/>
                              <a:gd name="T89" fmla="*/ 589483 h 748106"/>
                              <a:gd name="T90" fmla="*/ 54039 w 228473"/>
                              <a:gd name="T91" fmla="*/ 554419 h 748106"/>
                              <a:gd name="T92" fmla="*/ 71259 w 228473"/>
                              <a:gd name="T93" fmla="*/ 507733 h 748106"/>
                              <a:gd name="T94" fmla="*/ 71259 w 228473"/>
                              <a:gd name="T95" fmla="*/ 492176 h 748106"/>
                              <a:gd name="T96" fmla="*/ 50978 w 228473"/>
                              <a:gd name="T97" fmla="*/ 368846 h 748106"/>
                              <a:gd name="T98" fmla="*/ 58585 w 228473"/>
                              <a:gd name="T99" fmla="*/ 302400 h 748106"/>
                              <a:gd name="T100" fmla="*/ 58738 w 228473"/>
                              <a:gd name="T101" fmla="*/ 293141 h 748106"/>
                              <a:gd name="T102" fmla="*/ 49492 w 228473"/>
                              <a:gd name="T103" fmla="*/ 287947 h 748106"/>
                              <a:gd name="T104" fmla="*/ 28880 w 228473"/>
                              <a:gd name="T105" fmla="*/ 260223 h 748106"/>
                              <a:gd name="T106" fmla="*/ 27927 w 228473"/>
                              <a:gd name="T107" fmla="*/ 193015 h 748106"/>
                              <a:gd name="T108" fmla="*/ 27025 w 228473"/>
                              <a:gd name="T109" fmla="*/ 180581 h 748106"/>
                              <a:gd name="T110" fmla="*/ 25552 w 228473"/>
                              <a:gd name="T111" fmla="*/ 160274 h 748106"/>
                              <a:gd name="T112" fmla="*/ 45745 w 228473"/>
                              <a:gd name="T113" fmla="*/ 127889 h 748106"/>
                              <a:gd name="T114" fmla="*/ 64477 w 228473"/>
                              <a:gd name="T115" fmla="*/ 119926 h 748106"/>
                              <a:gd name="T116" fmla="*/ 89814 w 228473"/>
                              <a:gd name="T117" fmla="*/ 101194 h 748106"/>
                              <a:gd name="T118" fmla="*/ 81991 w 228473"/>
                              <a:gd name="T119" fmla="*/ 96253 h 748106"/>
                              <a:gd name="T120" fmla="*/ 66942 w 228473"/>
                              <a:gd name="T121" fmla="*/ 75692 h 748106"/>
                              <a:gd name="T122" fmla="*/ 69393 w 228473"/>
                              <a:gd name="T123" fmla="*/ 50775 h 748106"/>
                              <a:gd name="T124" fmla="*/ 122860 w 228473"/>
                              <a:gd name="T125" fmla="*/ 1473 h 748106"/>
                              <a:gd name="T126" fmla="*/ 0 w 228473"/>
                              <a:gd name="T127" fmla="*/ 0 h 748106"/>
                              <a:gd name="T128" fmla="*/ 228473 w 228473"/>
                              <a:gd name="T129" fmla="*/ 748106 h 748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T126" t="T127" r="T128" b="T129"/>
                            <a:pathLst>
                              <a:path w="228473" h="748106">
                                <a:moveTo>
                                  <a:pt x="122860" y="1473"/>
                                </a:moveTo>
                                <a:cubicBezTo>
                                  <a:pt x="131699" y="1918"/>
                                  <a:pt x="140474" y="3404"/>
                                  <a:pt x="149289" y="4483"/>
                                </a:cubicBezTo>
                                <a:cubicBezTo>
                                  <a:pt x="153238" y="4953"/>
                                  <a:pt x="156070" y="6960"/>
                                  <a:pt x="157772" y="12522"/>
                                </a:cubicBezTo>
                                <a:cubicBezTo>
                                  <a:pt x="158826" y="15837"/>
                                  <a:pt x="153950" y="18275"/>
                                  <a:pt x="152844" y="22581"/>
                                </a:cubicBezTo>
                                <a:cubicBezTo>
                                  <a:pt x="153276" y="32182"/>
                                  <a:pt x="157442" y="40170"/>
                                  <a:pt x="165811" y="45542"/>
                                </a:cubicBezTo>
                                <a:cubicBezTo>
                                  <a:pt x="163106" y="59893"/>
                                  <a:pt x="160579" y="73558"/>
                                  <a:pt x="157886" y="87211"/>
                                </a:cubicBezTo>
                                <a:cubicBezTo>
                                  <a:pt x="156514" y="94247"/>
                                  <a:pt x="152832" y="99670"/>
                                  <a:pt x="146456" y="100673"/>
                                </a:cubicBezTo>
                                <a:cubicBezTo>
                                  <a:pt x="144755" y="107772"/>
                                  <a:pt x="146888" y="111798"/>
                                  <a:pt x="150406" y="115976"/>
                                </a:cubicBezTo>
                                <a:cubicBezTo>
                                  <a:pt x="161785" y="119888"/>
                                  <a:pt x="174320" y="121628"/>
                                  <a:pt x="185877" y="126657"/>
                                </a:cubicBezTo>
                                <a:cubicBezTo>
                                  <a:pt x="195084" y="130683"/>
                                  <a:pt x="201079" y="136106"/>
                                  <a:pt x="203212" y="146914"/>
                                </a:cubicBezTo>
                                <a:cubicBezTo>
                                  <a:pt x="205054" y="156146"/>
                                  <a:pt x="205765" y="165506"/>
                                  <a:pt x="207454" y="174752"/>
                                </a:cubicBezTo>
                                <a:cubicBezTo>
                                  <a:pt x="211836" y="198400"/>
                                  <a:pt x="217462" y="221628"/>
                                  <a:pt x="225678" y="244221"/>
                                </a:cubicBezTo>
                                <a:cubicBezTo>
                                  <a:pt x="228473" y="251866"/>
                                  <a:pt x="227940" y="259652"/>
                                  <a:pt x="226034" y="267399"/>
                                </a:cubicBezTo>
                                <a:cubicBezTo>
                                  <a:pt x="223786" y="276644"/>
                                  <a:pt x="220625" y="286017"/>
                                  <a:pt x="214744" y="293116"/>
                                </a:cubicBezTo>
                                <a:cubicBezTo>
                                  <a:pt x="203429" y="306845"/>
                                  <a:pt x="204368" y="322263"/>
                                  <a:pt x="206159" y="337807"/>
                                </a:cubicBezTo>
                                <a:cubicBezTo>
                                  <a:pt x="209512" y="367043"/>
                                  <a:pt x="210121" y="396164"/>
                                  <a:pt x="206057" y="425348"/>
                                </a:cubicBezTo>
                                <a:cubicBezTo>
                                  <a:pt x="205333" y="430505"/>
                                  <a:pt x="205498" y="435801"/>
                                  <a:pt x="205460" y="441020"/>
                                </a:cubicBezTo>
                                <a:cubicBezTo>
                                  <a:pt x="205384" y="451955"/>
                                  <a:pt x="205435" y="462890"/>
                                  <a:pt x="205435" y="472148"/>
                                </a:cubicBezTo>
                                <a:cubicBezTo>
                                  <a:pt x="195821" y="481927"/>
                                  <a:pt x="183400" y="482664"/>
                                  <a:pt x="175234" y="492265"/>
                                </a:cubicBezTo>
                                <a:cubicBezTo>
                                  <a:pt x="174155" y="513118"/>
                                  <a:pt x="165773" y="533794"/>
                                  <a:pt x="166941" y="556222"/>
                                </a:cubicBezTo>
                                <a:cubicBezTo>
                                  <a:pt x="167589" y="568528"/>
                                  <a:pt x="165353" y="581393"/>
                                  <a:pt x="160515" y="593039"/>
                                </a:cubicBezTo>
                                <a:cubicBezTo>
                                  <a:pt x="151244" y="615277"/>
                                  <a:pt x="146265" y="638937"/>
                                  <a:pt x="136995" y="661187"/>
                                </a:cubicBezTo>
                                <a:cubicBezTo>
                                  <a:pt x="132626" y="671728"/>
                                  <a:pt x="130670" y="683184"/>
                                  <a:pt x="129997" y="694792"/>
                                </a:cubicBezTo>
                                <a:cubicBezTo>
                                  <a:pt x="129400" y="704926"/>
                                  <a:pt x="132994" y="712584"/>
                                  <a:pt x="139814" y="720128"/>
                                </a:cubicBezTo>
                                <a:cubicBezTo>
                                  <a:pt x="146279" y="727278"/>
                                  <a:pt x="156718" y="730618"/>
                                  <a:pt x="161086" y="741617"/>
                                </a:cubicBezTo>
                                <a:cubicBezTo>
                                  <a:pt x="139852" y="746989"/>
                                  <a:pt x="120155" y="742252"/>
                                  <a:pt x="99822" y="739686"/>
                                </a:cubicBezTo>
                                <a:cubicBezTo>
                                  <a:pt x="96634" y="728599"/>
                                  <a:pt x="95402" y="717626"/>
                                  <a:pt x="101549" y="707771"/>
                                </a:cubicBezTo>
                                <a:cubicBezTo>
                                  <a:pt x="111442" y="691922"/>
                                  <a:pt x="113347" y="674459"/>
                                  <a:pt x="113525" y="656603"/>
                                </a:cubicBezTo>
                                <a:cubicBezTo>
                                  <a:pt x="113690" y="638302"/>
                                  <a:pt x="113170" y="620116"/>
                                  <a:pt x="115798" y="601815"/>
                                </a:cubicBezTo>
                                <a:cubicBezTo>
                                  <a:pt x="118072" y="586181"/>
                                  <a:pt x="121285" y="570891"/>
                                  <a:pt x="126365" y="556133"/>
                                </a:cubicBezTo>
                                <a:cubicBezTo>
                                  <a:pt x="131089" y="542404"/>
                                  <a:pt x="133515" y="529069"/>
                                  <a:pt x="129870" y="514668"/>
                                </a:cubicBezTo>
                                <a:cubicBezTo>
                                  <a:pt x="128219" y="508241"/>
                                  <a:pt x="128715" y="501256"/>
                                  <a:pt x="128244" y="494652"/>
                                </a:cubicBezTo>
                                <a:cubicBezTo>
                                  <a:pt x="122758" y="491160"/>
                                  <a:pt x="118897" y="492125"/>
                                  <a:pt x="116332" y="497370"/>
                                </a:cubicBezTo>
                                <a:cubicBezTo>
                                  <a:pt x="113538" y="503034"/>
                                  <a:pt x="111658" y="508978"/>
                                  <a:pt x="111252" y="515366"/>
                                </a:cubicBezTo>
                                <a:cubicBezTo>
                                  <a:pt x="110630" y="524929"/>
                                  <a:pt x="107696" y="533553"/>
                                  <a:pt x="102171" y="541617"/>
                                </a:cubicBezTo>
                                <a:cubicBezTo>
                                  <a:pt x="93980" y="553580"/>
                                  <a:pt x="92557" y="568071"/>
                                  <a:pt x="89649" y="581762"/>
                                </a:cubicBezTo>
                                <a:cubicBezTo>
                                  <a:pt x="86474" y="596672"/>
                                  <a:pt x="83147" y="611276"/>
                                  <a:pt x="74943" y="624408"/>
                                </a:cubicBezTo>
                                <a:cubicBezTo>
                                  <a:pt x="71348" y="630161"/>
                                  <a:pt x="68593" y="636448"/>
                                  <a:pt x="65722" y="642620"/>
                                </a:cubicBezTo>
                                <a:cubicBezTo>
                                  <a:pt x="59779" y="655396"/>
                                  <a:pt x="55054" y="668134"/>
                                  <a:pt x="53733" y="682752"/>
                                </a:cubicBezTo>
                                <a:cubicBezTo>
                                  <a:pt x="51968" y="702742"/>
                                  <a:pt x="47409" y="722605"/>
                                  <a:pt x="39712" y="741439"/>
                                </a:cubicBezTo>
                                <a:cubicBezTo>
                                  <a:pt x="19545" y="748043"/>
                                  <a:pt x="16713" y="748106"/>
                                  <a:pt x="685" y="741782"/>
                                </a:cubicBezTo>
                                <a:cubicBezTo>
                                  <a:pt x="0" y="724700"/>
                                  <a:pt x="13627" y="716509"/>
                                  <a:pt x="24549" y="705815"/>
                                </a:cubicBezTo>
                                <a:cubicBezTo>
                                  <a:pt x="24778" y="698411"/>
                                  <a:pt x="27559" y="691159"/>
                                  <a:pt x="31191" y="684149"/>
                                </a:cubicBezTo>
                                <a:cubicBezTo>
                                  <a:pt x="33109" y="680428"/>
                                  <a:pt x="34722" y="676567"/>
                                  <a:pt x="34544" y="672186"/>
                                </a:cubicBezTo>
                                <a:cubicBezTo>
                                  <a:pt x="33338" y="644360"/>
                                  <a:pt x="39688" y="617119"/>
                                  <a:pt x="41122" y="589483"/>
                                </a:cubicBezTo>
                                <a:cubicBezTo>
                                  <a:pt x="41795" y="576745"/>
                                  <a:pt x="47917" y="565341"/>
                                  <a:pt x="54039" y="554419"/>
                                </a:cubicBezTo>
                                <a:cubicBezTo>
                                  <a:pt x="62281" y="539699"/>
                                  <a:pt x="68694" y="524523"/>
                                  <a:pt x="71259" y="507733"/>
                                </a:cubicBezTo>
                                <a:cubicBezTo>
                                  <a:pt x="72060" y="502488"/>
                                  <a:pt x="72351" y="497396"/>
                                  <a:pt x="71259" y="492176"/>
                                </a:cubicBezTo>
                                <a:cubicBezTo>
                                  <a:pt x="62674" y="451371"/>
                                  <a:pt x="58306" y="409854"/>
                                  <a:pt x="50978" y="368846"/>
                                </a:cubicBezTo>
                                <a:cubicBezTo>
                                  <a:pt x="54610" y="346824"/>
                                  <a:pt x="49593" y="323825"/>
                                  <a:pt x="58585" y="302400"/>
                                </a:cubicBezTo>
                                <a:cubicBezTo>
                                  <a:pt x="59830" y="299453"/>
                                  <a:pt x="59995" y="296329"/>
                                  <a:pt x="58738" y="293141"/>
                                </a:cubicBezTo>
                                <a:cubicBezTo>
                                  <a:pt x="56515" y="290017"/>
                                  <a:pt x="53086" y="288760"/>
                                  <a:pt x="49492" y="287947"/>
                                </a:cubicBezTo>
                                <a:cubicBezTo>
                                  <a:pt x="34658" y="284594"/>
                                  <a:pt x="28460" y="273571"/>
                                  <a:pt x="28880" y="260223"/>
                                </a:cubicBezTo>
                                <a:cubicBezTo>
                                  <a:pt x="29552" y="237782"/>
                                  <a:pt x="24066" y="215481"/>
                                  <a:pt x="27927" y="193015"/>
                                </a:cubicBezTo>
                                <a:cubicBezTo>
                                  <a:pt x="28613" y="189014"/>
                                  <a:pt x="27965" y="184595"/>
                                  <a:pt x="27025" y="180581"/>
                                </a:cubicBezTo>
                                <a:cubicBezTo>
                                  <a:pt x="25450" y="173838"/>
                                  <a:pt x="25464" y="167056"/>
                                  <a:pt x="25552" y="160274"/>
                                </a:cubicBezTo>
                                <a:cubicBezTo>
                                  <a:pt x="25755" y="145529"/>
                                  <a:pt x="31153" y="133896"/>
                                  <a:pt x="45745" y="127889"/>
                                </a:cubicBezTo>
                                <a:cubicBezTo>
                                  <a:pt x="52006" y="125324"/>
                                  <a:pt x="57721" y="121412"/>
                                  <a:pt x="64477" y="119926"/>
                                </a:cubicBezTo>
                                <a:cubicBezTo>
                                  <a:pt x="75958" y="117399"/>
                                  <a:pt x="83324" y="109576"/>
                                  <a:pt x="89814" y="101194"/>
                                </a:cubicBezTo>
                                <a:cubicBezTo>
                                  <a:pt x="88417" y="96380"/>
                                  <a:pt x="85001" y="96863"/>
                                  <a:pt x="81991" y="96253"/>
                                </a:cubicBezTo>
                                <a:cubicBezTo>
                                  <a:pt x="69024" y="93663"/>
                                  <a:pt x="64453" y="88163"/>
                                  <a:pt x="66942" y="75692"/>
                                </a:cubicBezTo>
                                <a:cubicBezTo>
                                  <a:pt x="68593" y="67386"/>
                                  <a:pt x="69050" y="59131"/>
                                  <a:pt x="69393" y="50775"/>
                                </a:cubicBezTo>
                                <a:cubicBezTo>
                                  <a:pt x="70586" y="21235"/>
                                  <a:pt x="93446" y="0"/>
                                  <a:pt x="122860" y="1473"/>
                                </a:cubicBezTo>
                                <a:close/>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60" name="Shape 1196"/>
                        <wps:cNvSpPr>
                          <a:spLocks/>
                        </wps:cNvSpPr>
                        <wps:spPr bwMode="auto">
                          <a:xfrm>
                            <a:off x="2982976" y="15291"/>
                            <a:ext cx="228473" cy="748106"/>
                          </a:xfrm>
                          <a:custGeom>
                            <a:avLst/>
                            <a:gdLst>
                              <a:gd name="T0" fmla="*/ 24549 w 228473"/>
                              <a:gd name="T1" fmla="*/ 705815 h 748106"/>
                              <a:gd name="T2" fmla="*/ 31191 w 228473"/>
                              <a:gd name="T3" fmla="*/ 684149 h 748106"/>
                              <a:gd name="T4" fmla="*/ 34544 w 228473"/>
                              <a:gd name="T5" fmla="*/ 672186 h 748106"/>
                              <a:gd name="T6" fmla="*/ 41122 w 228473"/>
                              <a:gd name="T7" fmla="*/ 589483 h 748106"/>
                              <a:gd name="T8" fmla="*/ 54039 w 228473"/>
                              <a:gd name="T9" fmla="*/ 554419 h 748106"/>
                              <a:gd name="T10" fmla="*/ 71259 w 228473"/>
                              <a:gd name="T11" fmla="*/ 507733 h 748106"/>
                              <a:gd name="T12" fmla="*/ 71259 w 228473"/>
                              <a:gd name="T13" fmla="*/ 492176 h 748106"/>
                              <a:gd name="T14" fmla="*/ 50978 w 228473"/>
                              <a:gd name="T15" fmla="*/ 368846 h 748106"/>
                              <a:gd name="T16" fmla="*/ 58585 w 228473"/>
                              <a:gd name="T17" fmla="*/ 302400 h 748106"/>
                              <a:gd name="T18" fmla="*/ 58738 w 228473"/>
                              <a:gd name="T19" fmla="*/ 293141 h 748106"/>
                              <a:gd name="T20" fmla="*/ 49492 w 228473"/>
                              <a:gd name="T21" fmla="*/ 287947 h 748106"/>
                              <a:gd name="T22" fmla="*/ 28880 w 228473"/>
                              <a:gd name="T23" fmla="*/ 260223 h 748106"/>
                              <a:gd name="T24" fmla="*/ 27927 w 228473"/>
                              <a:gd name="T25" fmla="*/ 193015 h 748106"/>
                              <a:gd name="T26" fmla="*/ 27025 w 228473"/>
                              <a:gd name="T27" fmla="*/ 180581 h 748106"/>
                              <a:gd name="T28" fmla="*/ 25552 w 228473"/>
                              <a:gd name="T29" fmla="*/ 160274 h 748106"/>
                              <a:gd name="T30" fmla="*/ 45745 w 228473"/>
                              <a:gd name="T31" fmla="*/ 127889 h 748106"/>
                              <a:gd name="T32" fmla="*/ 64477 w 228473"/>
                              <a:gd name="T33" fmla="*/ 119926 h 748106"/>
                              <a:gd name="T34" fmla="*/ 89814 w 228473"/>
                              <a:gd name="T35" fmla="*/ 101194 h 748106"/>
                              <a:gd name="T36" fmla="*/ 81991 w 228473"/>
                              <a:gd name="T37" fmla="*/ 96253 h 748106"/>
                              <a:gd name="T38" fmla="*/ 66942 w 228473"/>
                              <a:gd name="T39" fmla="*/ 75692 h 748106"/>
                              <a:gd name="T40" fmla="*/ 69393 w 228473"/>
                              <a:gd name="T41" fmla="*/ 50775 h 748106"/>
                              <a:gd name="T42" fmla="*/ 122860 w 228473"/>
                              <a:gd name="T43" fmla="*/ 1473 h 748106"/>
                              <a:gd name="T44" fmla="*/ 149289 w 228473"/>
                              <a:gd name="T45" fmla="*/ 4483 h 748106"/>
                              <a:gd name="T46" fmla="*/ 157772 w 228473"/>
                              <a:gd name="T47" fmla="*/ 12522 h 748106"/>
                              <a:gd name="T48" fmla="*/ 152844 w 228473"/>
                              <a:gd name="T49" fmla="*/ 22581 h 748106"/>
                              <a:gd name="T50" fmla="*/ 165811 w 228473"/>
                              <a:gd name="T51" fmla="*/ 45542 h 748106"/>
                              <a:gd name="T52" fmla="*/ 157886 w 228473"/>
                              <a:gd name="T53" fmla="*/ 87211 h 748106"/>
                              <a:gd name="T54" fmla="*/ 146456 w 228473"/>
                              <a:gd name="T55" fmla="*/ 100673 h 748106"/>
                              <a:gd name="T56" fmla="*/ 150406 w 228473"/>
                              <a:gd name="T57" fmla="*/ 115976 h 748106"/>
                              <a:gd name="T58" fmla="*/ 185877 w 228473"/>
                              <a:gd name="T59" fmla="*/ 126657 h 748106"/>
                              <a:gd name="T60" fmla="*/ 203212 w 228473"/>
                              <a:gd name="T61" fmla="*/ 146914 h 748106"/>
                              <a:gd name="T62" fmla="*/ 207454 w 228473"/>
                              <a:gd name="T63" fmla="*/ 174752 h 748106"/>
                              <a:gd name="T64" fmla="*/ 225678 w 228473"/>
                              <a:gd name="T65" fmla="*/ 244221 h 748106"/>
                              <a:gd name="T66" fmla="*/ 226034 w 228473"/>
                              <a:gd name="T67" fmla="*/ 267399 h 748106"/>
                              <a:gd name="T68" fmla="*/ 214744 w 228473"/>
                              <a:gd name="T69" fmla="*/ 293116 h 748106"/>
                              <a:gd name="T70" fmla="*/ 206159 w 228473"/>
                              <a:gd name="T71" fmla="*/ 337807 h 748106"/>
                              <a:gd name="T72" fmla="*/ 206057 w 228473"/>
                              <a:gd name="T73" fmla="*/ 425348 h 748106"/>
                              <a:gd name="T74" fmla="*/ 205460 w 228473"/>
                              <a:gd name="T75" fmla="*/ 441020 h 748106"/>
                              <a:gd name="T76" fmla="*/ 205435 w 228473"/>
                              <a:gd name="T77" fmla="*/ 472148 h 748106"/>
                              <a:gd name="T78" fmla="*/ 175234 w 228473"/>
                              <a:gd name="T79" fmla="*/ 492265 h 748106"/>
                              <a:gd name="T80" fmla="*/ 166941 w 228473"/>
                              <a:gd name="T81" fmla="*/ 556222 h 748106"/>
                              <a:gd name="T82" fmla="*/ 160515 w 228473"/>
                              <a:gd name="T83" fmla="*/ 593039 h 748106"/>
                              <a:gd name="T84" fmla="*/ 136995 w 228473"/>
                              <a:gd name="T85" fmla="*/ 661187 h 748106"/>
                              <a:gd name="T86" fmla="*/ 129997 w 228473"/>
                              <a:gd name="T87" fmla="*/ 694792 h 748106"/>
                              <a:gd name="T88" fmla="*/ 139814 w 228473"/>
                              <a:gd name="T89" fmla="*/ 720128 h 748106"/>
                              <a:gd name="T90" fmla="*/ 161086 w 228473"/>
                              <a:gd name="T91" fmla="*/ 741617 h 748106"/>
                              <a:gd name="T92" fmla="*/ 99822 w 228473"/>
                              <a:gd name="T93" fmla="*/ 739686 h 748106"/>
                              <a:gd name="T94" fmla="*/ 101549 w 228473"/>
                              <a:gd name="T95" fmla="*/ 707771 h 748106"/>
                              <a:gd name="T96" fmla="*/ 113525 w 228473"/>
                              <a:gd name="T97" fmla="*/ 656603 h 748106"/>
                              <a:gd name="T98" fmla="*/ 115798 w 228473"/>
                              <a:gd name="T99" fmla="*/ 601815 h 748106"/>
                              <a:gd name="T100" fmla="*/ 126365 w 228473"/>
                              <a:gd name="T101" fmla="*/ 556133 h 748106"/>
                              <a:gd name="T102" fmla="*/ 129870 w 228473"/>
                              <a:gd name="T103" fmla="*/ 514668 h 748106"/>
                              <a:gd name="T104" fmla="*/ 128244 w 228473"/>
                              <a:gd name="T105" fmla="*/ 494652 h 748106"/>
                              <a:gd name="T106" fmla="*/ 116332 w 228473"/>
                              <a:gd name="T107" fmla="*/ 497370 h 748106"/>
                              <a:gd name="T108" fmla="*/ 111252 w 228473"/>
                              <a:gd name="T109" fmla="*/ 515366 h 748106"/>
                              <a:gd name="T110" fmla="*/ 102171 w 228473"/>
                              <a:gd name="T111" fmla="*/ 541617 h 748106"/>
                              <a:gd name="T112" fmla="*/ 89649 w 228473"/>
                              <a:gd name="T113" fmla="*/ 581762 h 748106"/>
                              <a:gd name="T114" fmla="*/ 74943 w 228473"/>
                              <a:gd name="T115" fmla="*/ 624408 h 748106"/>
                              <a:gd name="T116" fmla="*/ 65722 w 228473"/>
                              <a:gd name="T117" fmla="*/ 642620 h 748106"/>
                              <a:gd name="T118" fmla="*/ 53733 w 228473"/>
                              <a:gd name="T119" fmla="*/ 682752 h 748106"/>
                              <a:gd name="T120" fmla="*/ 39712 w 228473"/>
                              <a:gd name="T121" fmla="*/ 741439 h 748106"/>
                              <a:gd name="T122" fmla="*/ 685 w 228473"/>
                              <a:gd name="T123" fmla="*/ 741782 h 748106"/>
                              <a:gd name="T124" fmla="*/ 24549 w 228473"/>
                              <a:gd name="T125" fmla="*/ 705815 h 748106"/>
                              <a:gd name="T126" fmla="*/ 0 w 228473"/>
                              <a:gd name="T127" fmla="*/ 0 h 748106"/>
                              <a:gd name="T128" fmla="*/ 228473 w 228473"/>
                              <a:gd name="T129" fmla="*/ 748106 h 748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T126" t="T127" r="T128" b="T129"/>
                            <a:pathLst>
                              <a:path w="228473" h="748106">
                                <a:moveTo>
                                  <a:pt x="24549" y="705815"/>
                                </a:moveTo>
                                <a:cubicBezTo>
                                  <a:pt x="24778" y="698411"/>
                                  <a:pt x="27559" y="691159"/>
                                  <a:pt x="31191" y="684149"/>
                                </a:cubicBezTo>
                                <a:cubicBezTo>
                                  <a:pt x="33109" y="680428"/>
                                  <a:pt x="34722" y="676567"/>
                                  <a:pt x="34544" y="672186"/>
                                </a:cubicBezTo>
                                <a:cubicBezTo>
                                  <a:pt x="33338" y="644360"/>
                                  <a:pt x="39688" y="617119"/>
                                  <a:pt x="41122" y="589483"/>
                                </a:cubicBezTo>
                                <a:cubicBezTo>
                                  <a:pt x="41795" y="576745"/>
                                  <a:pt x="47917" y="565341"/>
                                  <a:pt x="54039" y="554419"/>
                                </a:cubicBezTo>
                                <a:cubicBezTo>
                                  <a:pt x="62281" y="539699"/>
                                  <a:pt x="68694" y="524523"/>
                                  <a:pt x="71259" y="507733"/>
                                </a:cubicBezTo>
                                <a:cubicBezTo>
                                  <a:pt x="72060" y="502488"/>
                                  <a:pt x="72351" y="497396"/>
                                  <a:pt x="71259" y="492176"/>
                                </a:cubicBezTo>
                                <a:cubicBezTo>
                                  <a:pt x="62674" y="451371"/>
                                  <a:pt x="58306" y="409854"/>
                                  <a:pt x="50978" y="368846"/>
                                </a:cubicBezTo>
                                <a:cubicBezTo>
                                  <a:pt x="54610" y="346824"/>
                                  <a:pt x="49593" y="323825"/>
                                  <a:pt x="58585" y="302400"/>
                                </a:cubicBezTo>
                                <a:cubicBezTo>
                                  <a:pt x="59830" y="299453"/>
                                  <a:pt x="59995" y="296329"/>
                                  <a:pt x="58738" y="293141"/>
                                </a:cubicBezTo>
                                <a:cubicBezTo>
                                  <a:pt x="56515" y="290017"/>
                                  <a:pt x="53086" y="288760"/>
                                  <a:pt x="49492" y="287947"/>
                                </a:cubicBezTo>
                                <a:cubicBezTo>
                                  <a:pt x="34658" y="284594"/>
                                  <a:pt x="28460" y="273571"/>
                                  <a:pt x="28880" y="260223"/>
                                </a:cubicBezTo>
                                <a:cubicBezTo>
                                  <a:pt x="29552" y="237782"/>
                                  <a:pt x="24066" y="215481"/>
                                  <a:pt x="27927" y="193015"/>
                                </a:cubicBezTo>
                                <a:cubicBezTo>
                                  <a:pt x="28613" y="189014"/>
                                  <a:pt x="27965" y="184595"/>
                                  <a:pt x="27025" y="180581"/>
                                </a:cubicBezTo>
                                <a:cubicBezTo>
                                  <a:pt x="25450" y="173838"/>
                                  <a:pt x="25464" y="167056"/>
                                  <a:pt x="25552" y="160274"/>
                                </a:cubicBezTo>
                                <a:cubicBezTo>
                                  <a:pt x="25755" y="145529"/>
                                  <a:pt x="31153" y="133896"/>
                                  <a:pt x="45745" y="127889"/>
                                </a:cubicBezTo>
                                <a:cubicBezTo>
                                  <a:pt x="52006" y="125324"/>
                                  <a:pt x="57721" y="121412"/>
                                  <a:pt x="64477" y="119926"/>
                                </a:cubicBezTo>
                                <a:cubicBezTo>
                                  <a:pt x="75958" y="117399"/>
                                  <a:pt x="83324" y="109576"/>
                                  <a:pt x="89814" y="101194"/>
                                </a:cubicBezTo>
                                <a:cubicBezTo>
                                  <a:pt x="88417" y="96380"/>
                                  <a:pt x="85001" y="96863"/>
                                  <a:pt x="81991" y="96253"/>
                                </a:cubicBezTo>
                                <a:cubicBezTo>
                                  <a:pt x="69024" y="93663"/>
                                  <a:pt x="64453" y="88163"/>
                                  <a:pt x="66942" y="75692"/>
                                </a:cubicBezTo>
                                <a:cubicBezTo>
                                  <a:pt x="68593" y="67386"/>
                                  <a:pt x="69050" y="59131"/>
                                  <a:pt x="69393" y="50775"/>
                                </a:cubicBezTo>
                                <a:cubicBezTo>
                                  <a:pt x="70586" y="21235"/>
                                  <a:pt x="93446" y="0"/>
                                  <a:pt x="122860" y="1473"/>
                                </a:cubicBezTo>
                                <a:cubicBezTo>
                                  <a:pt x="131699" y="1918"/>
                                  <a:pt x="140474" y="3404"/>
                                  <a:pt x="149289" y="4483"/>
                                </a:cubicBezTo>
                                <a:cubicBezTo>
                                  <a:pt x="153238" y="4953"/>
                                  <a:pt x="156070" y="6960"/>
                                  <a:pt x="157772" y="12522"/>
                                </a:cubicBezTo>
                                <a:cubicBezTo>
                                  <a:pt x="158826" y="15837"/>
                                  <a:pt x="153950" y="18275"/>
                                  <a:pt x="152844" y="22581"/>
                                </a:cubicBezTo>
                                <a:cubicBezTo>
                                  <a:pt x="153276" y="32182"/>
                                  <a:pt x="157442" y="40170"/>
                                  <a:pt x="165811" y="45542"/>
                                </a:cubicBezTo>
                                <a:cubicBezTo>
                                  <a:pt x="163106" y="59893"/>
                                  <a:pt x="160579" y="73558"/>
                                  <a:pt x="157886" y="87211"/>
                                </a:cubicBezTo>
                                <a:cubicBezTo>
                                  <a:pt x="156514" y="94247"/>
                                  <a:pt x="152832" y="99670"/>
                                  <a:pt x="146456" y="100673"/>
                                </a:cubicBezTo>
                                <a:cubicBezTo>
                                  <a:pt x="144755" y="107772"/>
                                  <a:pt x="146888" y="111798"/>
                                  <a:pt x="150406" y="115976"/>
                                </a:cubicBezTo>
                                <a:cubicBezTo>
                                  <a:pt x="161785" y="119888"/>
                                  <a:pt x="174320" y="121628"/>
                                  <a:pt x="185877" y="126657"/>
                                </a:cubicBezTo>
                                <a:cubicBezTo>
                                  <a:pt x="195084" y="130683"/>
                                  <a:pt x="201079" y="136106"/>
                                  <a:pt x="203212" y="146914"/>
                                </a:cubicBezTo>
                                <a:cubicBezTo>
                                  <a:pt x="205054" y="156146"/>
                                  <a:pt x="205765" y="165506"/>
                                  <a:pt x="207454" y="174752"/>
                                </a:cubicBezTo>
                                <a:cubicBezTo>
                                  <a:pt x="211836" y="198400"/>
                                  <a:pt x="217462" y="221628"/>
                                  <a:pt x="225678" y="244221"/>
                                </a:cubicBezTo>
                                <a:cubicBezTo>
                                  <a:pt x="228473" y="251866"/>
                                  <a:pt x="227940" y="259652"/>
                                  <a:pt x="226034" y="267399"/>
                                </a:cubicBezTo>
                                <a:cubicBezTo>
                                  <a:pt x="223786" y="276644"/>
                                  <a:pt x="220625" y="286017"/>
                                  <a:pt x="214744" y="293116"/>
                                </a:cubicBezTo>
                                <a:cubicBezTo>
                                  <a:pt x="203429" y="306845"/>
                                  <a:pt x="204368" y="322263"/>
                                  <a:pt x="206159" y="337807"/>
                                </a:cubicBezTo>
                                <a:cubicBezTo>
                                  <a:pt x="209512" y="367043"/>
                                  <a:pt x="210121" y="396164"/>
                                  <a:pt x="206057" y="425348"/>
                                </a:cubicBezTo>
                                <a:cubicBezTo>
                                  <a:pt x="205333" y="430505"/>
                                  <a:pt x="205498" y="435801"/>
                                  <a:pt x="205460" y="441020"/>
                                </a:cubicBezTo>
                                <a:cubicBezTo>
                                  <a:pt x="205384" y="451955"/>
                                  <a:pt x="205435" y="462890"/>
                                  <a:pt x="205435" y="472148"/>
                                </a:cubicBezTo>
                                <a:cubicBezTo>
                                  <a:pt x="195821" y="481927"/>
                                  <a:pt x="183400" y="482664"/>
                                  <a:pt x="175234" y="492265"/>
                                </a:cubicBezTo>
                                <a:cubicBezTo>
                                  <a:pt x="174155" y="513118"/>
                                  <a:pt x="165773" y="533794"/>
                                  <a:pt x="166941" y="556222"/>
                                </a:cubicBezTo>
                                <a:cubicBezTo>
                                  <a:pt x="167589" y="568528"/>
                                  <a:pt x="165353" y="581393"/>
                                  <a:pt x="160515" y="593039"/>
                                </a:cubicBezTo>
                                <a:cubicBezTo>
                                  <a:pt x="151244" y="615277"/>
                                  <a:pt x="146265" y="638937"/>
                                  <a:pt x="136995" y="661187"/>
                                </a:cubicBezTo>
                                <a:cubicBezTo>
                                  <a:pt x="132626" y="671728"/>
                                  <a:pt x="130670" y="683184"/>
                                  <a:pt x="129997" y="694792"/>
                                </a:cubicBezTo>
                                <a:cubicBezTo>
                                  <a:pt x="129400" y="704926"/>
                                  <a:pt x="132994" y="712584"/>
                                  <a:pt x="139814" y="720128"/>
                                </a:cubicBezTo>
                                <a:cubicBezTo>
                                  <a:pt x="146279" y="727278"/>
                                  <a:pt x="156718" y="730618"/>
                                  <a:pt x="161086" y="741617"/>
                                </a:cubicBezTo>
                                <a:cubicBezTo>
                                  <a:pt x="139852" y="746989"/>
                                  <a:pt x="120155" y="742252"/>
                                  <a:pt x="99822" y="739686"/>
                                </a:cubicBezTo>
                                <a:cubicBezTo>
                                  <a:pt x="96634" y="728599"/>
                                  <a:pt x="95402" y="717626"/>
                                  <a:pt x="101549" y="707771"/>
                                </a:cubicBezTo>
                                <a:cubicBezTo>
                                  <a:pt x="111442" y="691922"/>
                                  <a:pt x="113347" y="674459"/>
                                  <a:pt x="113525" y="656603"/>
                                </a:cubicBezTo>
                                <a:cubicBezTo>
                                  <a:pt x="113690" y="638302"/>
                                  <a:pt x="113170" y="620116"/>
                                  <a:pt x="115798" y="601815"/>
                                </a:cubicBezTo>
                                <a:cubicBezTo>
                                  <a:pt x="118072" y="586181"/>
                                  <a:pt x="121285" y="570891"/>
                                  <a:pt x="126365" y="556133"/>
                                </a:cubicBezTo>
                                <a:cubicBezTo>
                                  <a:pt x="131089" y="542404"/>
                                  <a:pt x="133515" y="529069"/>
                                  <a:pt x="129870" y="514668"/>
                                </a:cubicBezTo>
                                <a:cubicBezTo>
                                  <a:pt x="128219" y="508241"/>
                                  <a:pt x="128715" y="501256"/>
                                  <a:pt x="128244" y="494652"/>
                                </a:cubicBezTo>
                                <a:cubicBezTo>
                                  <a:pt x="122758" y="491160"/>
                                  <a:pt x="118897" y="492125"/>
                                  <a:pt x="116332" y="497370"/>
                                </a:cubicBezTo>
                                <a:cubicBezTo>
                                  <a:pt x="113538" y="503034"/>
                                  <a:pt x="111658" y="508978"/>
                                  <a:pt x="111252" y="515366"/>
                                </a:cubicBezTo>
                                <a:cubicBezTo>
                                  <a:pt x="110630" y="524929"/>
                                  <a:pt x="107696" y="533553"/>
                                  <a:pt x="102171" y="541617"/>
                                </a:cubicBezTo>
                                <a:cubicBezTo>
                                  <a:pt x="93980" y="553580"/>
                                  <a:pt x="92557" y="568071"/>
                                  <a:pt x="89649" y="581762"/>
                                </a:cubicBezTo>
                                <a:cubicBezTo>
                                  <a:pt x="86474" y="596672"/>
                                  <a:pt x="83147" y="611276"/>
                                  <a:pt x="74943" y="624408"/>
                                </a:cubicBezTo>
                                <a:cubicBezTo>
                                  <a:pt x="71348" y="630161"/>
                                  <a:pt x="68593" y="636448"/>
                                  <a:pt x="65722" y="642620"/>
                                </a:cubicBezTo>
                                <a:cubicBezTo>
                                  <a:pt x="59779" y="655396"/>
                                  <a:pt x="55054" y="668134"/>
                                  <a:pt x="53733" y="682752"/>
                                </a:cubicBezTo>
                                <a:cubicBezTo>
                                  <a:pt x="51968" y="702742"/>
                                  <a:pt x="47409" y="722605"/>
                                  <a:pt x="39712" y="741439"/>
                                </a:cubicBezTo>
                                <a:cubicBezTo>
                                  <a:pt x="19545" y="748043"/>
                                  <a:pt x="16713" y="748106"/>
                                  <a:pt x="685" y="741782"/>
                                </a:cubicBezTo>
                                <a:cubicBezTo>
                                  <a:pt x="0" y="724700"/>
                                  <a:pt x="13627" y="716509"/>
                                  <a:pt x="24549" y="705815"/>
                                </a:cubicBezTo>
                                <a:close/>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Shape 1197"/>
                        <wps:cNvSpPr>
                          <a:spLocks/>
                        </wps:cNvSpPr>
                        <wps:spPr bwMode="auto">
                          <a:xfrm>
                            <a:off x="2728737" y="166449"/>
                            <a:ext cx="374243" cy="730707"/>
                          </a:xfrm>
                          <a:custGeom>
                            <a:avLst/>
                            <a:gdLst>
                              <a:gd name="T0" fmla="*/ 180200 w 374243"/>
                              <a:gd name="T1" fmla="*/ 26581 h 730707"/>
                              <a:gd name="T2" fmla="*/ 171386 w 374243"/>
                              <a:gd name="T3" fmla="*/ 91453 h 730707"/>
                              <a:gd name="T4" fmla="*/ 151486 w 374243"/>
                              <a:gd name="T5" fmla="*/ 110007 h 730707"/>
                              <a:gd name="T6" fmla="*/ 194551 w 374243"/>
                              <a:gd name="T7" fmla="*/ 150584 h 730707"/>
                              <a:gd name="T8" fmla="*/ 286309 w 374243"/>
                              <a:gd name="T9" fmla="*/ 216776 h 730707"/>
                              <a:gd name="T10" fmla="*/ 359448 w 374243"/>
                              <a:gd name="T11" fmla="*/ 220586 h 730707"/>
                              <a:gd name="T12" fmla="*/ 374243 w 374243"/>
                              <a:gd name="T13" fmla="*/ 226060 h 730707"/>
                              <a:gd name="T14" fmla="*/ 280505 w 374243"/>
                              <a:gd name="T15" fmla="*/ 263119 h 730707"/>
                              <a:gd name="T16" fmla="*/ 199618 w 374243"/>
                              <a:gd name="T17" fmla="*/ 244069 h 730707"/>
                              <a:gd name="T18" fmla="*/ 196850 w 374243"/>
                              <a:gd name="T19" fmla="*/ 391173 h 730707"/>
                              <a:gd name="T20" fmla="*/ 199656 w 374243"/>
                              <a:gd name="T21" fmla="*/ 440284 h 730707"/>
                              <a:gd name="T22" fmla="*/ 186334 w 374243"/>
                              <a:gd name="T23" fmla="*/ 444627 h 730707"/>
                              <a:gd name="T24" fmla="*/ 180417 w 374243"/>
                              <a:gd name="T25" fmla="*/ 512001 h 730707"/>
                              <a:gd name="T26" fmla="*/ 172974 w 374243"/>
                              <a:gd name="T27" fmla="*/ 552729 h 730707"/>
                              <a:gd name="T28" fmla="*/ 169062 w 374243"/>
                              <a:gd name="T29" fmla="*/ 677037 h 730707"/>
                              <a:gd name="T30" fmla="*/ 205930 w 374243"/>
                              <a:gd name="T31" fmla="*/ 716458 h 730707"/>
                              <a:gd name="T32" fmla="*/ 138697 w 374243"/>
                              <a:gd name="T33" fmla="*/ 725843 h 730707"/>
                              <a:gd name="T34" fmla="*/ 108267 w 374243"/>
                              <a:gd name="T35" fmla="*/ 632854 h 730707"/>
                              <a:gd name="T36" fmla="*/ 103014 w 374243"/>
                              <a:gd name="T37" fmla="*/ 601958 h 730707"/>
                              <a:gd name="T38" fmla="*/ 114084 w 374243"/>
                              <a:gd name="T39" fmla="*/ 561950 h 730707"/>
                              <a:gd name="T40" fmla="*/ 106159 w 374243"/>
                              <a:gd name="T41" fmla="*/ 532943 h 730707"/>
                              <a:gd name="T42" fmla="*/ 96063 w 374243"/>
                              <a:gd name="T43" fmla="*/ 555320 h 730707"/>
                              <a:gd name="T44" fmla="*/ 103014 w 374243"/>
                              <a:gd name="T45" fmla="*/ 601958 h 730707"/>
                              <a:gd name="T46" fmla="*/ 102590 w 374243"/>
                              <a:gd name="T47" fmla="*/ 618935 h 730707"/>
                              <a:gd name="T48" fmla="*/ 94589 w 374243"/>
                              <a:gd name="T49" fmla="*/ 651459 h 730707"/>
                              <a:gd name="T50" fmla="*/ 96114 w 374243"/>
                              <a:gd name="T51" fmla="*/ 715404 h 730707"/>
                              <a:gd name="T52" fmla="*/ 64338 w 374243"/>
                              <a:gd name="T53" fmla="*/ 730428 h 730707"/>
                              <a:gd name="T54" fmla="*/ 48196 w 374243"/>
                              <a:gd name="T55" fmla="*/ 695604 h 730707"/>
                              <a:gd name="T56" fmla="*/ 49822 w 374243"/>
                              <a:gd name="T57" fmla="*/ 651713 h 730707"/>
                              <a:gd name="T58" fmla="*/ 43116 w 374243"/>
                              <a:gd name="T59" fmla="*/ 542239 h 730707"/>
                              <a:gd name="T60" fmla="*/ 36550 w 374243"/>
                              <a:gd name="T61" fmla="*/ 443865 h 730707"/>
                              <a:gd name="T62" fmla="*/ 16332 w 374243"/>
                              <a:gd name="T63" fmla="*/ 361010 h 730707"/>
                              <a:gd name="T64" fmla="*/ 6210 w 374243"/>
                              <a:gd name="T65" fmla="*/ 274993 h 730707"/>
                              <a:gd name="T66" fmla="*/ 19088 w 374243"/>
                              <a:gd name="T67" fmla="*/ 150698 h 730707"/>
                              <a:gd name="T68" fmla="*/ 70243 w 374243"/>
                              <a:gd name="T69" fmla="*/ 88506 h 730707"/>
                              <a:gd name="T70" fmla="*/ 101143 w 374243"/>
                              <a:gd name="T71" fmla="*/ 36729 h 730707"/>
                              <a:gd name="T72" fmla="*/ 0 w 374243"/>
                              <a:gd name="T73" fmla="*/ 0 h 730707"/>
                              <a:gd name="T74" fmla="*/ 374243 w 374243"/>
                              <a:gd name="T75" fmla="*/ 730707 h 7307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T72" t="T73" r="T74" b="T75"/>
                            <a:pathLst>
                              <a:path w="374243" h="730707">
                                <a:moveTo>
                                  <a:pt x="145631" y="4432"/>
                                </a:moveTo>
                                <a:cubicBezTo>
                                  <a:pt x="159652" y="7442"/>
                                  <a:pt x="171716" y="15075"/>
                                  <a:pt x="180200" y="26581"/>
                                </a:cubicBezTo>
                                <a:cubicBezTo>
                                  <a:pt x="183375" y="30912"/>
                                  <a:pt x="184722" y="38341"/>
                                  <a:pt x="183667" y="43701"/>
                                </a:cubicBezTo>
                                <a:cubicBezTo>
                                  <a:pt x="180429" y="59804"/>
                                  <a:pt x="175603" y="75565"/>
                                  <a:pt x="171386" y="91453"/>
                                </a:cubicBezTo>
                                <a:cubicBezTo>
                                  <a:pt x="165163" y="96596"/>
                                  <a:pt x="160439" y="102781"/>
                                  <a:pt x="155448" y="108763"/>
                                </a:cubicBezTo>
                                <a:cubicBezTo>
                                  <a:pt x="154699" y="109665"/>
                                  <a:pt x="152831" y="109626"/>
                                  <a:pt x="151486" y="110007"/>
                                </a:cubicBezTo>
                                <a:lnTo>
                                  <a:pt x="156109" y="111176"/>
                                </a:lnTo>
                                <a:cubicBezTo>
                                  <a:pt x="168910" y="124333"/>
                                  <a:pt x="181420" y="137782"/>
                                  <a:pt x="194551" y="150584"/>
                                </a:cubicBezTo>
                                <a:cubicBezTo>
                                  <a:pt x="205359" y="161087"/>
                                  <a:pt x="218541" y="169520"/>
                                  <a:pt x="227800" y="181166"/>
                                </a:cubicBezTo>
                                <a:cubicBezTo>
                                  <a:pt x="243243" y="200596"/>
                                  <a:pt x="264694" y="208483"/>
                                  <a:pt x="286309" y="216776"/>
                                </a:cubicBezTo>
                                <a:cubicBezTo>
                                  <a:pt x="290614" y="218427"/>
                                  <a:pt x="295541" y="218986"/>
                                  <a:pt x="300202" y="219139"/>
                                </a:cubicBezTo>
                                <a:cubicBezTo>
                                  <a:pt x="319951" y="219748"/>
                                  <a:pt x="339712" y="219748"/>
                                  <a:pt x="359448" y="220586"/>
                                </a:cubicBezTo>
                                <a:cubicBezTo>
                                  <a:pt x="363766" y="220764"/>
                                  <a:pt x="367969" y="223482"/>
                                  <a:pt x="372250" y="225044"/>
                                </a:cubicBezTo>
                                <a:lnTo>
                                  <a:pt x="374243" y="226060"/>
                                </a:lnTo>
                                <a:cubicBezTo>
                                  <a:pt x="372732" y="232715"/>
                                  <a:pt x="371246" y="239306"/>
                                  <a:pt x="369761" y="245821"/>
                                </a:cubicBezTo>
                                <a:cubicBezTo>
                                  <a:pt x="342963" y="266522"/>
                                  <a:pt x="312331" y="269723"/>
                                  <a:pt x="280505" y="263119"/>
                                </a:cubicBezTo>
                                <a:cubicBezTo>
                                  <a:pt x="258915" y="258648"/>
                                  <a:pt x="237884" y="251600"/>
                                  <a:pt x="216510" y="246063"/>
                                </a:cubicBezTo>
                                <a:cubicBezTo>
                                  <a:pt x="211302" y="244704"/>
                                  <a:pt x="205753" y="244742"/>
                                  <a:pt x="199618" y="244069"/>
                                </a:cubicBezTo>
                                <a:cubicBezTo>
                                  <a:pt x="195694" y="263106"/>
                                  <a:pt x="189471" y="280683"/>
                                  <a:pt x="191681" y="300609"/>
                                </a:cubicBezTo>
                                <a:cubicBezTo>
                                  <a:pt x="195009" y="330619"/>
                                  <a:pt x="195097" y="360985"/>
                                  <a:pt x="196850" y="391173"/>
                                </a:cubicBezTo>
                                <a:cubicBezTo>
                                  <a:pt x="197637" y="404762"/>
                                  <a:pt x="199187" y="418287"/>
                                  <a:pt x="200215" y="431864"/>
                                </a:cubicBezTo>
                                <a:cubicBezTo>
                                  <a:pt x="200432" y="434556"/>
                                  <a:pt x="199860" y="437312"/>
                                  <a:pt x="199656" y="440284"/>
                                </a:cubicBezTo>
                                <a:cubicBezTo>
                                  <a:pt x="195771" y="442214"/>
                                  <a:pt x="192214" y="444005"/>
                                  <a:pt x="188659" y="445795"/>
                                </a:cubicBezTo>
                                <a:lnTo>
                                  <a:pt x="186334" y="444627"/>
                                </a:lnTo>
                                <a:cubicBezTo>
                                  <a:pt x="186334" y="456641"/>
                                  <a:pt x="187084" y="468706"/>
                                  <a:pt x="186106" y="480644"/>
                                </a:cubicBezTo>
                                <a:cubicBezTo>
                                  <a:pt x="185255" y="491173"/>
                                  <a:pt x="182804" y="501650"/>
                                  <a:pt x="180417" y="512001"/>
                                </a:cubicBezTo>
                                <a:cubicBezTo>
                                  <a:pt x="178689" y="519494"/>
                                  <a:pt x="175780" y="526720"/>
                                  <a:pt x="173571" y="534111"/>
                                </a:cubicBezTo>
                                <a:cubicBezTo>
                                  <a:pt x="171729" y="540258"/>
                                  <a:pt x="172517" y="546278"/>
                                  <a:pt x="172974" y="552729"/>
                                </a:cubicBezTo>
                                <a:cubicBezTo>
                                  <a:pt x="174511" y="574700"/>
                                  <a:pt x="174155" y="596862"/>
                                  <a:pt x="173381" y="618909"/>
                                </a:cubicBezTo>
                                <a:cubicBezTo>
                                  <a:pt x="172682" y="638315"/>
                                  <a:pt x="169913" y="657631"/>
                                  <a:pt x="169062" y="677037"/>
                                </a:cubicBezTo>
                                <a:cubicBezTo>
                                  <a:pt x="168427" y="691998"/>
                                  <a:pt x="170180" y="692823"/>
                                  <a:pt x="185115" y="696913"/>
                                </a:cubicBezTo>
                                <a:cubicBezTo>
                                  <a:pt x="194806" y="699554"/>
                                  <a:pt x="204889" y="702666"/>
                                  <a:pt x="205930" y="716458"/>
                                </a:cubicBezTo>
                                <a:cubicBezTo>
                                  <a:pt x="200394" y="724497"/>
                                  <a:pt x="190640" y="720839"/>
                                  <a:pt x="182804" y="722033"/>
                                </a:cubicBezTo>
                                <a:cubicBezTo>
                                  <a:pt x="168237" y="724243"/>
                                  <a:pt x="153416" y="724548"/>
                                  <a:pt x="138697" y="725843"/>
                                </a:cubicBezTo>
                                <a:cubicBezTo>
                                  <a:pt x="122377" y="727291"/>
                                  <a:pt x="114198" y="721043"/>
                                  <a:pt x="115748" y="704939"/>
                                </a:cubicBezTo>
                                <a:cubicBezTo>
                                  <a:pt x="118135" y="680250"/>
                                  <a:pt x="107036" y="657263"/>
                                  <a:pt x="108267" y="632854"/>
                                </a:cubicBezTo>
                                <a:cubicBezTo>
                                  <a:pt x="108381" y="630619"/>
                                  <a:pt x="105397" y="628206"/>
                                  <a:pt x="103835" y="625894"/>
                                </a:cubicBezTo>
                                <a:lnTo>
                                  <a:pt x="103014" y="601958"/>
                                </a:lnTo>
                                <a:lnTo>
                                  <a:pt x="105699" y="589885"/>
                                </a:lnTo>
                                <a:cubicBezTo>
                                  <a:pt x="108452" y="580561"/>
                                  <a:pt x="112083" y="571424"/>
                                  <a:pt x="114084" y="561950"/>
                                </a:cubicBezTo>
                                <a:cubicBezTo>
                                  <a:pt x="116129" y="552272"/>
                                  <a:pt x="118783" y="541807"/>
                                  <a:pt x="110808" y="532943"/>
                                </a:cubicBezTo>
                                <a:lnTo>
                                  <a:pt x="106159" y="532943"/>
                                </a:lnTo>
                                <a:cubicBezTo>
                                  <a:pt x="104610" y="535267"/>
                                  <a:pt x="101790" y="537578"/>
                                  <a:pt x="101765" y="539928"/>
                                </a:cubicBezTo>
                                <a:cubicBezTo>
                                  <a:pt x="101701" y="545948"/>
                                  <a:pt x="100266" y="550304"/>
                                  <a:pt x="96063" y="555320"/>
                                </a:cubicBezTo>
                                <a:cubicBezTo>
                                  <a:pt x="90145" y="562381"/>
                                  <a:pt x="95339" y="585343"/>
                                  <a:pt x="102679" y="592201"/>
                                </a:cubicBezTo>
                                <a:lnTo>
                                  <a:pt x="103014" y="601958"/>
                                </a:lnTo>
                                <a:lnTo>
                                  <a:pt x="102543" y="604075"/>
                                </a:lnTo>
                                <a:cubicBezTo>
                                  <a:pt x="101921" y="608894"/>
                                  <a:pt x="101831" y="613826"/>
                                  <a:pt x="102590" y="618935"/>
                                </a:cubicBezTo>
                                <a:cubicBezTo>
                                  <a:pt x="102819" y="620395"/>
                                  <a:pt x="102425" y="622656"/>
                                  <a:pt x="101422" y="623469"/>
                                </a:cubicBezTo>
                                <a:cubicBezTo>
                                  <a:pt x="92024" y="631127"/>
                                  <a:pt x="94094" y="641515"/>
                                  <a:pt x="94589" y="651459"/>
                                </a:cubicBezTo>
                                <a:cubicBezTo>
                                  <a:pt x="95186" y="663867"/>
                                  <a:pt x="98018" y="676529"/>
                                  <a:pt x="96240" y="688556"/>
                                </a:cubicBezTo>
                                <a:cubicBezTo>
                                  <a:pt x="94869" y="697827"/>
                                  <a:pt x="94081" y="706272"/>
                                  <a:pt x="96114" y="715404"/>
                                </a:cubicBezTo>
                                <a:cubicBezTo>
                                  <a:pt x="97917" y="723494"/>
                                  <a:pt x="91834" y="729983"/>
                                  <a:pt x="82919" y="730403"/>
                                </a:cubicBezTo>
                                <a:cubicBezTo>
                                  <a:pt x="76746" y="730707"/>
                                  <a:pt x="70523" y="730580"/>
                                  <a:pt x="64338" y="730428"/>
                                </a:cubicBezTo>
                                <a:cubicBezTo>
                                  <a:pt x="54623" y="730199"/>
                                  <a:pt x="50114" y="724726"/>
                                  <a:pt x="50228" y="715353"/>
                                </a:cubicBezTo>
                                <a:cubicBezTo>
                                  <a:pt x="50292" y="708787"/>
                                  <a:pt x="48412" y="702221"/>
                                  <a:pt x="48196" y="695604"/>
                                </a:cubicBezTo>
                                <a:cubicBezTo>
                                  <a:pt x="47993" y="689432"/>
                                  <a:pt x="48895" y="683222"/>
                                  <a:pt x="49213" y="677024"/>
                                </a:cubicBezTo>
                                <a:cubicBezTo>
                                  <a:pt x="49657" y="668515"/>
                                  <a:pt x="52972" y="658609"/>
                                  <a:pt x="49822" y="651713"/>
                                </a:cubicBezTo>
                                <a:cubicBezTo>
                                  <a:pt x="40551" y="631368"/>
                                  <a:pt x="40246" y="609879"/>
                                  <a:pt x="39205" y="588683"/>
                                </a:cubicBezTo>
                                <a:cubicBezTo>
                                  <a:pt x="38481" y="573303"/>
                                  <a:pt x="43116" y="557721"/>
                                  <a:pt x="43116" y="542239"/>
                                </a:cubicBezTo>
                                <a:cubicBezTo>
                                  <a:pt x="43053" y="522478"/>
                                  <a:pt x="40716" y="502730"/>
                                  <a:pt x="39344" y="482981"/>
                                </a:cubicBezTo>
                                <a:cubicBezTo>
                                  <a:pt x="38430" y="469748"/>
                                  <a:pt x="37465" y="456527"/>
                                  <a:pt x="36550" y="443865"/>
                                </a:cubicBezTo>
                                <a:cubicBezTo>
                                  <a:pt x="20079" y="441262"/>
                                  <a:pt x="18110" y="438823"/>
                                  <a:pt x="17843" y="423723"/>
                                </a:cubicBezTo>
                                <a:cubicBezTo>
                                  <a:pt x="17488" y="402806"/>
                                  <a:pt x="18504" y="381737"/>
                                  <a:pt x="16332" y="361010"/>
                                </a:cubicBezTo>
                                <a:cubicBezTo>
                                  <a:pt x="13500" y="333858"/>
                                  <a:pt x="19190" y="305549"/>
                                  <a:pt x="6312" y="279603"/>
                                </a:cubicBezTo>
                                <a:cubicBezTo>
                                  <a:pt x="5702" y="278359"/>
                                  <a:pt x="6337" y="276530"/>
                                  <a:pt x="6210" y="274993"/>
                                </a:cubicBezTo>
                                <a:cubicBezTo>
                                  <a:pt x="5080" y="260274"/>
                                  <a:pt x="4089" y="245542"/>
                                  <a:pt x="2718" y="230848"/>
                                </a:cubicBezTo>
                                <a:cubicBezTo>
                                  <a:pt x="0" y="202425"/>
                                  <a:pt x="5474" y="175705"/>
                                  <a:pt x="19088" y="150698"/>
                                </a:cubicBezTo>
                                <a:cubicBezTo>
                                  <a:pt x="25705" y="138506"/>
                                  <a:pt x="33096" y="126733"/>
                                  <a:pt x="39903" y="114618"/>
                                </a:cubicBezTo>
                                <a:cubicBezTo>
                                  <a:pt x="46901" y="102146"/>
                                  <a:pt x="56109" y="91161"/>
                                  <a:pt x="70243" y="88506"/>
                                </a:cubicBezTo>
                                <a:cubicBezTo>
                                  <a:pt x="78537" y="86957"/>
                                  <a:pt x="84493" y="83007"/>
                                  <a:pt x="87147" y="77280"/>
                                </a:cubicBezTo>
                                <a:cubicBezTo>
                                  <a:pt x="93142" y="64338"/>
                                  <a:pt x="98412" y="50660"/>
                                  <a:pt x="101143" y="36729"/>
                                </a:cubicBezTo>
                                <a:cubicBezTo>
                                  <a:pt x="105220" y="15964"/>
                                  <a:pt x="125032" y="0"/>
                                  <a:pt x="145631" y="4432"/>
                                </a:cubicBezTo>
                                <a:close/>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62" name="Shape 1198"/>
                        <wps:cNvSpPr>
                          <a:spLocks/>
                        </wps:cNvSpPr>
                        <wps:spPr bwMode="auto">
                          <a:xfrm>
                            <a:off x="2728737" y="166449"/>
                            <a:ext cx="374243" cy="730707"/>
                          </a:xfrm>
                          <a:custGeom>
                            <a:avLst/>
                            <a:gdLst>
                              <a:gd name="T0" fmla="*/ 108267 w 374243"/>
                              <a:gd name="T1" fmla="*/ 632854 h 730707"/>
                              <a:gd name="T2" fmla="*/ 138697 w 374243"/>
                              <a:gd name="T3" fmla="*/ 725843 h 730707"/>
                              <a:gd name="T4" fmla="*/ 205930 w 374243"/>
                              <a:gd name="T5" fmla="*/ 716458 h 730707"/>
                              <a:gd name="T6" fmla="*/ 169062 w 374243"/>
                              <a:gd name="T7" fmla="*/ 677037 h 730707"/>
                              <a:gd name="T8" fmla="*/ 172974 w 374243"/>
                              <a:gd name="T9" fmla="*/ 552729 h 730707"/>
                              <a:gd name="T10" fmla="*/ 180417 w 374243"/>
                              <a:gd name="T11" fmla="*/ 512001 h 730707"/>
                              <a:gd name="T12" fmla="*/ 186334 w 374243"/>
                              <a:gd name="T13" fmla="*/ 444627 h 730707"/>
                              <a:gd name="T14" fmla="*/ 199656 w 374243"/>
                              <a:gd name="T15" fmla="*/ 440284 h 730707"/>
                              <a:gd name="T16" fmla="*/ 196850 w 374243"/>
                              <a:gd name="T17" fmla="*/ 391173 h 730707"/>
                              <a:gd name="T18" fmla="*/ 199618 w 374243"/>
                              <a:gd name="T19" fmla="*/ 244069 h 730707"/>
                              <a:gd name="T20" fmla="*/ 280505 w 374243"/>
                              <a:gd name="T21" fmla="*/ 263119 h 730707"/>
                              <a:gd name="T22" fmla="*/ 374243 w 374243"/>
                              <a:gd name="T23" fmla="*/ 226060 h 730707"/>
                              <a:gd name="T24" fmla="*/ 359448 w 374243"/>
                              <a:gd name="T25" fmla="*/ 220586 h 730707"/>
                              <a:gd name="T26" fmla="*/ 286309 w 374243"/>
                              <a:gd name="T27" fmla="*/ 216776 h 730707"/>
                              <a:gd name="T28" fmla="*/ 194551 w 374243"/>
                              <a:gd name="T29" fmla="*/ 150584 h 730707"/>
                              <a:gd name="T30" fmla="*/ 151486 w 374243"/>
                              <a:gd name="T31" fmla="*/ 110007 h 730707"/>
                              <a:gd name="T32" fmla="*/ 171386 w 374243"/>
                              <a:gd name="T33" fmla="*/ 91453 h 730707"/>
                              <a:gd name="T34" fmla="*/ 180200 w 374243"/>
                              <a:gd name="T35" fmla="*/ 26581 h 730707"/>
                              <a:gd name="T36" fmla="*/ 101143 w 374243"/>
                              <a:gd name="T37" fmla="*/ 36729 h 730707"/>
                              <a:gd name="T38" fmla="*/ 70243 w 374243"/>
                              <a:gd name="T39" fmla="*/ 88506 h 730707"/>
                              <a:gd name="T40" fmla="*/ 19088 w 374243"/>
                              <a:gd name="T41" fmla="*/ 150698 h 730707"/>
                              <a:gd name="T42" fmla="*/ 6210 w 374243"/>
                              <a:gd name="T43" fmla="*/ 274993 h 730707"/>
                              <a:gd name="T44" fmla="*/ 16332 w 374243"/>
                              <a:gd name="T45" fmla="*/ 361010 h 730707"/>
                              <a:gd name="T46" fmla="*/ 36550 w 374243"/>
                              <a:gd name="T47" fmla="*/ 443865 h 730707"/>
                              <a:gd name="T48" fmla="*/ 43116 w 374243"/>
                              <a:gd name="T49" fmla="*/ 542239 h 730707"/>
                              <a:gd name="T50" fmla="*/ 49822 w 374243"/>
                              <a:gd name="T51" fmla="*/ 651713 h 730707"/>
                              <a:gd name="T52" fmla="*/ 48196 w 374243"/>
                              <a:gd name="T53" fmla="*/ 695604 h 730707"/>
                              <a:gd name="T54" fmla="*/ 64338 w 374243"/>
                              <a:gd name="T55" fmla="*/ 730428 h 730707"/>
                              <a:gd name="T56" fmla="*/ 96114 w 374243"/>
                              <a:gd name="T57" fmla="*/ 715404 h 730707"/>
                              <a:gd name="T58" fmla="*/ 94589 w 374243"/>
                              <a:gd name="T59" fmla="*/ 651459 h 730707"/>
                              <a:gd name="T60" fmla="*/ 102590 w 374243"/>
                              <a:gd name="T61" fmla="*/ 618935 h 730707"/>
                              <a:gd name="T62" fmla="*/ 110808 w 374243"/>
                              <a:gd name="T63" fmla="*/ 532943 h 730707"/>
                              <a:gd name="T64" fmla="*/ 101765 w 374243"/>
                              <a:gd name="T65" fmla="*/ 539928 h 730707"/>
                              <a:gd name="T66" fmla="*/ 102679 w 374243"/>
                              <a:gd name="T67" fmla="*/ 592201 h 730707"/>
                              <a:gd name="T68" fmla="*/ 0 w 374243"/>
                              <a:gd name="T69" fmla="*/ 0 h 730707"/>
                              <a:gd name="T70" fmla="*/ 374243 w 374243"/>
                              <a:gd name="T71" fmla="*/ 730707 h 7307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74243" h="730707">
                                <a:moveTo>
                                  <a:pt x="103835" y="625894"/>
                                </a:moveTo>
                                <a:cubicBezTo>
                                  <a:pt x="105397" y="628206"/>
                                  <a:pt x="108381" y="630619"/>
                                  <a:pt x="108267" y="632854"/>
                                </a:cubicBezTo>
                                <a:cubicBezTo>
                                  <a:pt x="107036" y="657263"/>
                                  <a:pt x="118135" y="680250"/>
                                  <a:pt x="115748" y="704939"/>
                                </a:cubicBezTo>
                                <a:cubicBezTo>
                                  <a:pt x="114198" y="721043"/>
                                  <a:pt x="122377" y="727291"/>
                                  <a:pt x="138697" y="725843"/>
                                </a:cubicBezTo>
                                <a:cubicBezTo>
                                  <a:pt x="153416" y="724548"/>
                                  <a:pt x="168237" y="724243"/>
                                  <a:pt x="182804" y="722033"/>
                                </a:cubicBezTo>
                                <a:cubicBezTo>
                                  <a:pt x="190640" y="720839"/>
                                  <a:pt x="200394" y="724497"/>
                                  <a:pt x="205930" y="716458"/>
                                </a:cubicBezTo>
                                <a:cubicBezTo>
                                  <a:pt x="204889" y="702666"/>
                                  <a:pt x="194806" y="699554"/>
                                  <a:pt x="185115" y="696913"/>
                                </a:cubicBezTo>
                                <a:cubicBezTo>
                                  <a:pt x="170180" y="692823"/>
                                  <a:pt x="168427" y="691998"/>
                                  <a:pt x="169062" y="677037"/>
                                </a:cubicBezTo>
                                <a:cubicBezTo>
                                  <a:pt x="169913" y="657631"/>
                                  <a:pt x="172682" y="638315"/>
                                  <a:pt x="173381" y="618909"/>
                                </a:cubicBezTo>
                                <a:cubicBezTo>
                                  <a:pt x="174155" y="596862"/>
                                  <a:pt x="174511" y="574700"/>
                                  <a:pt x="172974" y="552729"/>
                                </a:cubicBezTo>
                                <a:cubicBezTo>
                                  <a:pt x="172517" y="546278"/>
                                  <a:pt x="171729" y="540258"/>
                                  <a:pt x="173571" y="534111"/>
                                </a:cubicBezTo>
                                <a:cubicBezTo>
                                  <a:pt x="175780" y="526720"/>
                                  <a:pt x="178689" y="519494"/>
                                  <a:pt x="180417" y="512001"/>
                                </a:cubicBezTo>
                                <a:cubicBezTo>
                                  <a:pt x="182804" y="501650"/>
                                  <a:pt x="185255" y="491173"/>
                                  <a:pt x="186106" y="480644"/>
                                </a:cubicBezTo>
                                <a:cubicBezTo>
                                  <a:pt x="187084" y="468706"/>
                                  <a:pt x="186334" y="456641"/>
                                  <a:pt x="186334" y="444627"/>
                                </a:cubicBezTo>
                                <a:lnTo>
                                  <a:pt x="188659" y="445795"/>
                                </a:lnTo>
                                <a:cubicBezTo>
                                  <a:pt x="192214" y="444005"/>
                                  <a:pt x="195771" y="442214"/>
                                  <a:pt x="199656" y="440284"/>
                                </a:cubicBezTo>
                                <a:cubicBezTo>
                                  <a:pt x="199860" y="437312"/>
                                  <a:pt x="200432" y="434556"/>
                                  <a:pt x="200215" y="431864"/>
                                </a:cubicBezTo>
                                <a:cubicBezTo>
                                  <a:pt x="199187" y="418287"/>
                                  <a:pt x="197637" y="404762"/>
                                  <a:pt x="196850" y="391173"/>
                                </a:cubicBezTo>
                                <a:cubicBezTo>
                                  <a:pt x="195097" y="360985"/>
                                  <a:pt x="195009" y="330619"/>
                                  <a:pt x="191681" y="300609"/>
                                </a:cubicBezTo>
                                <a:cubicBezTo>
                                  <a:pt x="189471" y="280683"/>
                                  <a:pt x="195694" y="263106"/>
                                  <a:pt x="199618" y="244069"/>
                                </a:cubicBezTo>
                                <a:cubicBezTo>
                                  <a:pt x="205753" y="244742"/>
                                  <a:pt x="211302" y="244704"/>
                                  <a:pt x="216510" y="246063"/>
                                </a:cubicBezTo>
                                <a:cubicBezTo>
                                  <a:pt x="237884" y="251600"/>
                                  <a:pt x="258915" y="258648"/>
                                  <a:pt x="280505" y="263119"/>
                                </a:cubicBezTo>
                                <a:cubicBezTo>
                                  <a:pt x="312331" y="269723"/>
                                  <a:pt x="342963" y="266522"/>
                                  <a:pt x="369761" y="245821"/>
                                </a:cubicBezTo>
                                <a:cubicBezTo>
                                  <a:pt x="371246" y="239306"/>
                                  <a:pt x="372732" y="232715"/>
                                  <a:pt x="374243" y="226060"/>
                                </a:cubicBezTo>
                                <a:lnTo>
                                  <a:pt x="372250" y="225044"/>
                                </a:lnTo>
                                <a:cubicBezTo>
                                  <a:pt x="367969" y="223482"/>
                                  <a:pt x="363766" y="220764"/>
                                  <a:pt x="359448" y="220586"/>
                                </a:cubicBezTo>
                                <a:cubicBezTo>
                                  <a:pt x="339712" y="219748"/>
                                  <a:pt x="319951" y="219748"/>
                                  <a:pt x="300202" y="219139"/>
                                </a:cubicBezTo>
                                <a:cubicBezTo>
                                  <a:pt x="295541" y="218986"/>
                                  <a:pt x="290614" y="218427"/>
                                  <a:pt x="286309" y="216776"/>
                                </a:cubicBezTo>
                                <a:cubicBezTo>
                                  <a:pt x="264694" y="208483"/>
                                  <a:pt x="243243" y="200596"/>
                                  <a:pt x="227800" y="181166"/>
                                </a:cubicBezTo>
                                <a:cubicBezTo>
                                  <a:pt x="218541" y="169520"/>
                                  <a:pt x="205359" y="161087"/>
                                  <a:pt x="194551" y="150584"/>
                                </a:cubicBezTo>
                                <a:cubicBezTo>
                                  <a:pt x="181420" y="137782"/>
                                  <a:pt x="168910" y="124333"/>
                                  <a:pt x="156109" y="111176"/>
                                </a:cubicBezTo>
                                <a:lnTo>
                                  <a:pt x="151486" y="110007"/>
                                </a:lnTo>
                                <a:cubicBezTo>
                                  <a:pt x="152831" y="109626"/>
                                  <a:pt x="154699" y="109665"/>
                                  <a:pt x="155448" y="108763"/>
                                </a:cubicBezTo>
                                <a:cubicBezTo>
                                  <a:pt x="160439" y="102781"/>
                                  <a:pt x="165163" y="96596"/>
                                  <a:pt x="171386" y="91453"/>
                                </a:cubicBezTo>
                                <a:cubicBezTo>
                                  <a:pt x="175603" y="75565"/>
                                  <a:pt x="180429" y="59804"/>
                                  <a:pt x="183667" y="43701"/>
                                </a:cubicBezTo>
                                <a:cubicBezTo>
                                  <a:pt x="184722" y="38341"/>
                                  <a:pt x="183375" y="30912"/>
                                  <a:pt x="180200" y="26581"/>
                                </a:cubicBezTo>
                                <a:cubicBezTo>
                                  <a:pt x="171716" y="15075"/>
                                  <a:pt x="159652" y="7442"/>
                                  <a:pt x="145631" y="4432"/>
                                </a:cubicBezTo>
                                <a:cubicBezTo>
                                  <a:pt x="125032" y="0"/>
                                  <a:pt x="105220" y="15964"/>
                                  <a:pt x="101143" y="36729"/>
                                </a:cubicBezTo>
                                <a:cubicBezTo>
                                  <a:pt x="98412" y="50660"/>
                                  <a:pt x="93142" y="64338"/>
                                  <a:pt x="87147" y="77280"/>
                                </a:cubicBezTo>
                                <a:cubicBezTo>
                                  <a:pt x="84493" y="83007"/>
                                  <a:pt x="78537" y="86957"/>
                                  <a:pt x="70243" y="88506"/>
                                </a:cubicBezTo>
                                <a:cubicBezTo>
                                  <a:pt x="56109" y="91161"/>
                                  <a:pt x="46901" y="102146"/>
                                  <a:pt x="39903" y="114618"/>
                                </a:cubicBezTo>
                                <a:cubicBezTo>
                                  <a:pt x="33096" y="126733"/>
                                  <a:pt x="25705" y="138506"/>
                                  <a:pt x="19088" y="150698"/>
                                </a:cubicBezTo>
                                <a:cubicBezTo>
                                  <a:pt x="5474" y="175705"/>
                                  <a:pt x="0" y="202425"/>
                                  <a:pt x="2718" y="230848"/>
                                </a:cubicBezTo>
                                <a:cubicBezTo>
                                  <a:pt x="4089" y="245542"/>
                                  <a:pt x="5080" y="260274"/>
                                  <a:pt x="6210" y="274993"/>
                                </a:cubicBezTo>
                                <a:cubicBezTo>
                                  <a:pt x="6337" y="276530"/>
                                  <a:pt x="5702" y="278359"/>
                                  <a:pt x="6312" y="279603"/>
                                </a:cubicBezTo>
                                <a:cubicBezTo>
                                  <a:pt x="19190" y="305549"/>
                                  <a:pt x="13500" y="333858"/>
                                  <a:pt x="16332" y="361010"/>
                                </a:cubicBezTo>
                                <a:cubicBezTo>
                                  <a:pt x="18504" y="381737"/>
                                  <a:pt x="17488" y="402806"/>
                                  <a:pt x="17843" y="423723"/>
                                </a:cubicBezTo>
                                <a:cubicBezTo>
                                  <a:pt x="18110" y="438823"/>
                                  <a:pt x="20079" y="441262"/>
                                  <a:pt x="36550" y="443865"/>
                                </a:cubicBezTo>
                                <a:cubicBezTo>
                                  <a:pt x="37465" y="456527"/>
                                  <a:pt x="38430" y="469748"/>
                                  <a:pt x="39344" y="482981"/>
                                </a:cubicBezTo>
                                <a:cubicBezTo>
                                  <a:pt x="40716" y="502730"/>
                                  <a:pt x="43053" y="522478"/>
                                  <a:pt x="43116" y="542239"/>
                                </a:cubicBezTo>
                                <a:cubicBezTo>
                                  <a:pt x="43116" y="557721"/>
                                  <a:pt x="38481" y="573303"/>
                                  <a:pt x="39205" y="588683"/>
                                </a:cubicBezTo>
                                <a:cubicBezTo>
                                  <a:pt x="40246" y="609879"/>
                                  <a:pt x="40551" y="631368"/>
                                  <a:pt x="49822" y="651713"/>
                                </a:cubicBezTo>
                                <a:cubicBezTo>
                                  <a:pt x="52972" y="658609"/>
                                  <a:pt x="49657" y="668515"/>
                                  <a:pt x="49213" y="677024"/>
                                </a:cubicBezTo>
                                <a:cubicBezTo>
                                  <a:pt x="48895" y="683222"/>
                                  <a:pt x="47993" y="689432"/>
                                  <a:pt x="48196" y="695604"/>
                                </a:cubicBezTo>
                                <a:cubicBezTo>
                                  <a:pt x="48412" y="702221"/>
                                  <a:pt x="50292" y="708787"/>
                                  <a:pt x="50228" y="715353"/>
                                </a:cubicBezTo>
                                <a:cubicBezTo>
                                  <a:pt x="50114" y="724726"/>
                                  <a:pt x="54623" y="730199"/>
                                  <a:pt x="64338" y="730428"/>
                                </a:cubicBezTo>
                                <a:cubicBezTo>
                                  <a:pt x="70523" y="730580"/>
                                  <a:pt x="76746" y="730707"/>
                                  <a:pt x="82919" y="730403"/>
                                </a:cubicBezTo>
                                <a:cubicBezTo>
                                  <a:pt x="91834" y="729983"/>
                                  <a:pt x="97917" y="723494"/>
                                  <a:pt x="96114" y="715404"/>
                                </a:cubicBezTo>
                                <a:cubicBezTo>
                                  <a:pt x="94081" y="706272"/>
                                  <a:pt x="94869" y="697827"/>
                                  <a:pt x="96240" y="688556"/>
                                </a:cubicBezTo>
                                <a:cubicBezTo>
                                  <a:pt x="98018" y="676529"/>
                                  <a:pt x="95186" y="663867"/>
                                  <a:pt x="94589" y="651459"/>
                                </a:cubicBezTo>
                                <a:cubicBezTo>
                                  <a:pt x="94094" y="641515"/>
                                  <a:pt x="92024" y="631127"/>
                                  <a:pt x="101422" y="623469"/>
                                </a:cubicBezTo>
                                <a:cubicBezTo>
                                  <a:pt x="102425" y="622656"/>
                                  <a:pt x="102819" y="620395"/>
                                  <a:pt x="102590" y="618935"/>
                                </a:cubicBezTo>
                                <a:cubicBezTo>
                                  <a:pt x="99556" y="598500"/>
                                  <a:pt x="110084" y="580898"/>
                                  <a:pt x="114084" y="561950"/>
                                </a:cubicBezTo>
                                <a:cubicBezTo>
                                  <a:pt x="116129" y="552272"/>
                                  <a:pt x="118783" y="541807"/>
                                  <a:pt x="110808" y="532943"/>
                                </a:cubicBezTo>
                                <a:lnTo>
                                  <a:pt x="106159" y="532943"/>
                                </a:lnTo>
                                <a:cubicBezTo>
                                  <a:pt x="104610" y="535267"/>
                                  <a:pt x="101790" y="537578"/>
                                  <a:pt x="101765" y="539928"/>
                                </a:cubicBezTo>
                                <a:cubicBezTo>
                                  <a:pt x="101701" y="545948"/>
                                  <a:pt x="100266" y="550304"/>
                                  <a:pt x="96063" y="555320"/>
                                </a:cubicBezTo>
                                <a:cubicBezTo>
                                  <a:pt x="90145" y="562381"/>
                                  <a:pt x="95339" y="585343"/>
                                  <a:pt x="102679" y="592201"/>
                                </a:cubicBezTo>
                                <a:lnTo>
                                  <a:pt x="103835" y="625894"/>
                                </a:lnTo>
                                <a:close/>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Shape 1199"/>
                        <wps:cNvSpPr>
                          <a:spLocks/>
                        </wps:cNvSpPr>
                        <wps:spPr bwMode="auto">
                          <a:xfrm>
                            <a:off x="3146119" y="158222"/>
                            <a:ext cx="420256" cy="750722"/>
                          </a:xfrm>
                          <a:custGeom>
                            <a:avLst/>
                            <a:gdLst>
                              <a:gd name="T0" fmla="*/ 282816 w 420256"/>
                              <a:gd name="T1" fmla="*/ 4089 h 750722"/>
                              <a:gd name="T2" fmla="*/ 310502 w 420256"/>
                              <a:gd name="T3" fmla="*/ 58115 h 750722"/>
                              <a:gd name="T4" fmla="*/ 343408 w 420256"/>
                              <a:gd name="T5" fmla="*/ 123025 h 750722"/>
                              <a:gd name="T6" fmla="*/ 387476 w 420256"/>
                              <a:gd name="T7" fmla="*/ 187071 h 750722"/>
                              <a:gd name="T8" fmla="*/ 374624 w 420256"/>
                              <a:gd name="T9" fmla="*/ 271894 h 750722"/>
                              <a:gd name="T10" fmla="*/ 372478 w 420256"/>
                              <a:gd name="T11" fmla="*/ 309042 h 750722"/>
                              <a:gd name="T12" fmla="*/ 382701 w 420256"/>
                              <a:gd name="T13" fmla="*/ 370649 h 750722"/>
                              <a:gd name="T14" fmla="*/ 335788 w 420256"/>
                              <a:gd name="T15" fmla="*/ 488315 h 750722"/>
                              <a:gd name="T16" fmla="*/ 366446 w 420256"/>
                              <a:gd name="T17" fmla="*/ 571729 h 750722"/>
                              <a:gd name="T18" fmla="*/ 408381 w 420256"/>
                              <a:gd name="T19" fmla="*/ 633260 h 750722"/>
                              <a:gd name="T20" fmla="*/ 405866 w 420256"/>
                              <a:gd name="T21" fmla="*/ 673773 h 750722"/>
                              <a:gd name="T22" fmla="*/ 340982 w 420256"/>
                              <a:gd name="T23" fmla="*/ 722706 h 750722"/>
                              <a:gd name="T24" fmla="*/ 357149 w 420256"/>
                              <a:gd name="T25" fmla="*/ 675818 h 750722"/>
                              <a:gd name="T26" fmla="*/ 336346 w 420256"/>
                              <a:gd name="T27" fmla="*/ 658813 h 750722"/>
                              <a:gd name="T28" fmla="*/ 337223 w 420256"/>
                              <a:gd name="T29" fmla="*/ 727266 h 750722"/>
                              <a:gd name="T30" fmla="*/ 307301 w 420256"/>
                              <a:gd name="T31" fmla="*/ 749414 h 750722"/>
                              <a:gd name="T32" fmla="*/ 230619 w 420256"/>
                              <a:gd name="T33" fmla="*/ 730847 h 750722"/>
                              <a:gd name="T34" fmla="*/ 270586 w 420256"/>
                              <a:gd name="T35" fmla="*/ 667283 h 750722"/>
                              <a:gd name="T36" fmla="*/ 263106 w 420256"/>
                              <a:gd name="T37" fmla="*/ 593763 h 750722"/>
                              <a:gd name="T38" fmla="*/ 242277 w 420256"/>
                              <a:gd name="T39" fmla="*/ 546049 h 750722"/>
                              <a:gd name="T40" fmla="*/ 237071 w 420256"/>
                              <a:gd name="T41" fmla="*/ 482333 h 750722"/>
                              <a:gd name="T42" fmla="*/ 236715 w 420256"/>
                              <a:gd name="T43" fmla="*/ 400977 h 750722"/>
                              <a:gd name="T44" fmla="*/ 244640 w 420256"/>
                              <a:gd name="T45" fmla="*/ 348615 h 750722"/>
                              <a:gd name="T46" fmla="*/ 255015 w 420256"/>
                              <a:gd name="T47" fmla="*/ 335788 h 750722"/>
                              <a:gd name="T48" fmla="*/ 235305 w 420256"/>
                              <a:gd name="T49" fmla="*/ 282346 h 750722"/>
                              <a:gd name="T50" fmla="*/ 169011 w 420256"/>
                              <a:gd name="T51" fmla="*/ 232423 h 750722"/>
                              <a:gd name="T52" fmla="*/ 82791 w 420256"/>
                              <a:gd name="T53" fmla="*/ 193383 h 750722"/>
                              <a:gd name="T54" fmla="*/ 8801 w 420256"/>
                              <a:gd name="T55" fmla="*/ 141643 h 750722"/>
                              <a:gd name="T56" fmla="*/ 36131 w 420256"/>
                              <a:gd name="T57" fmla="*/ 121336 h 750722"/>
                              <a:gd name="T58" fmla="*/ 62840 w 420256"/>
                              <a:gd name="T59" fmla="*/ 151790 h 750722"/>
                              <a:gd name="T60" fmla="*/ 110934 w 420256"/>
                              <a:gd name="T61" fmla="*/ 155702 h 750722"/>
                              <a:gd name="T62" fmla="*/ 141262 w 420256"/>
                              <a:gd name="T63" fmla="*/ 162547 h 750722"/>
                              <a:gd name="T64" fmla="*/ 155080 w 420256"/>
                              <a:gd name="T65" fmla="*/ 175451 h 750722"/>
                              <a:gd name="T66" fmla="*/ 181813 w 420256"/>
                              <a:gd name="T67" fmla="*/ 163817 h 750722"/>
                              <a:gd name="T68" fmla="*/ 253847 w 420256"/>
                              <a:gd name="T69" fmla="*/ 127813 h 750722"/>
                              <a:gd name="T70" fmla="*/ 263709 w 420256"/>
                              <a:gd name="T71" fmla="*/ 126267 h 750722"/>
                              <a:gd name="T72" fmla="*/ 255758 w 420256"/>
                              <a:gd name="T73" fmla="*/ 126311 h 750722"/>
                              <a:gd name="T74" fmla="*/ 233311 w 420256"/>
                              <a:gd name="T75" fmla="*/ 106629 h 750722"/>
                              <a:gd name="T76" fmla="*/ 227698 w 420256"/>
                              <a:gd name="T77" fmla="*/ 65075 h 750722"/>
                              <a:gd name="T78" fmla="*/ 226504 w 420256"/>
                              <a:gd name="T79" fmla="*/ 48171 h 750722"/>
                              <a:gd name="T80" fmla="*/ 245770 w 420256"/>
                              <a:gd name="T81" fmla="*/ 10566 h 750722"/>
                              <a:gd name="T82" fmla="*/ 260807 w 420256"/>
                              <a:gd name="T83" fmla="*/ 0 h 750722"/>
                              <a:gd name="T84" fmla="*/ 0 w 420256"/>
                              <a:gd name="T85" fmla="*/ 0 h 750722"/>
                              <a:gd name="T86" fmla="*/ 420256 w 420256"/>
                              <a:gd name="T87" fmla="*/ 750722 h 7507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T84" t="T85" r="T86" b="T87"/>
                            <a:pathLst>
                              <a:path w="420256" h="750722">
                                <a:moveTo>
                                  <a:pt x="260807" y="0"/>
                                </a:moveTo>
                                <a:cubicBezTo>
                                  <a:pt x="265595" y="6756"/>
                                  <a:pt x="266001" y="6858"/>
                                  <a:pt x="282816" y="4089"/>
                                </a:cubicBezTo>
                                <a:cubicBezTo>
                                  <a:pt x="289331" y="11087"/>
                                  <a:pt x="299047" y="18440"/>
                                  <a:pt x="304381" y="28194"/>
                                </a:cubicBezTo>
                                <a:cubicBezTo>
                                  <a:pt x="309080" y="36766"/>
                                  <a:pt x="309981" y="47968"/>
                                  <a:pt x="310502" y="58115"/>
                                </a:cubicBezTo>
                                <a:cubicBezTo>
                                  <a:pt x="311124" y="70447"/>
                                  <a:pt x="309587" y="82906"/>
                                  <a:pt x="308863" y="98006"/>
                                </a:cubicBezTo>
                                <a:cubicBezTo>
                                  <a:pt x="319303" y="105613"/>
                                  <a:pt x="330911" y="115011"/>
                                  <a:pt x="343408" y="123025"/>
                                </a:cubicBezTo>
                                <a:cubicBezTo>
                                  <a:pt x="364210" y="136385"/>
                                  <a:pt x="377951" y="154038"/>
                                  <a:pt x="381850" y="178905"/>
                                </a:cubicBezTo>
                                <a:cubicBezTo>
                                  <a:pt x="382321" y="181851"/>
                                  <a:pt x="385534" y="184366"/>
                                  <a:pt x="387476" y="187071"/>
                                </a:cubicBezTo>
                                <a:lnTo>
                                  <a:pt x="383400" y="188227"/>
                                </a:lnTo>
                                <a:cubicBezTo>
                                  <a:pt x="376720" y="215722"/>
                                  <a:pt x="375831" y="243815"/>
                                  <a:pt x="374624" y="271894"/>
                                </a:cubicBezTo>
                                <a:cubicBezTo>
                                  <a:pt x="374218" y="281203"/>
                                  <a:pt x="373075" y="290474"/>
                                  <a:pt x="372402" y="299783"/>
                                </a:cubicBezTo>
                                <a:cubicBezTo>
                                  <a:pt x="372173" y="302870"/>
                                  <a:pt x="371704" y="306159"/>
                                  <a:pt x="372478" y="309042"/>
                                </a:cubicBezTo>
                                <a:cubicBezTo>
                                  <a:pt x="375703" y="321119"/>
                                  <a:pt x="380187" y="332930"/>
                                  <a:pt x="382524" y="345135"/>
                                </a:cubicBezTo>
                                <a:cubicBezTo>
                                  <a:pt x="384086" y="353377"/>
                                  <a:pt x="383413" y="362178"/>
                                  <a:pt x="382701" y="370649"/>
                                </a:cubicBezTo>
                                <a:cubicBezTo>
                                  <a:pt x="380835" y="393395"/>
                                  <a:pt x="368350" y="412585"/>
                                  <a:pt x="361099" y="433527"/>
                                </a:cubicBezTo>
                                <a:cubicBezTo>
                                  <a:pt x="354419" y="452793"/>
                                  <a:pt x="344779" y="470256"/>
                                  <a:pt x="335788" y="488315"/>
                                </a:cubicBezTo>
                                <a:cubicBezTo>
                                  <a:pt x="330314" y="499275"/>
                                  <a:pt x="330581" y="513372"/>
                                  <a:pt x="337603" y="525132"/>
                                </a:cubicBezTo>
                                <a:cubicBezTo>
                                  <a:pt x="346925" y="540842"/>
                                  <a:pt x="357060" y="556057"/>
                                  <a:pt x="366446" y="571729"/>
                                </a:cubicBezTo>
                                <a:cubicBezTo>
                                  <a:pt x="369456" y="576745"/>
                                  <a:pt x="371132" y="582536"/>
                                  <a:pt x="373532" y="587934"/>
                                </a:cubicBezTo>
                                <a:cubicBezTo>
                                  <a:pt x="381482" y="605841"/>
                                  <a:pt x="396316" y="618490"/>
                                  <a:pt x="408381" y="633260"/>
                                </a:cubicBezTo>
                                <a:cubicBezTo>
                                  <a:pt x="412432" y="638251"/>
                                  <a:pt x="416369" y="643331"/>
                                  <a:pt x="420256" y="648233"/>
                                </a:cubicBezTo>
                                <a:cubicBezTo>
                                  <a:pt x="414947" y="657847"/>
                                  <a:pt x="411404" y="666585"/>
                                  <a:pt x="405866" y="673773"/>
                                </a:cubicBezTo>
                                <a:cubicBezTo>
                                  <a:pt x="395401" y="687324"/>
                                  <a:pt x="389331" y="704418"/>
                                  <a:pt x="374611" y="714477"/>
                                </a:cubicBezTo>
                                <a:cubicBezTo>
                                  <a:pt x="364630" y="721258"/>
                                  <a:pt x="355041" y="731634"/>
                                  <a:pt x="340982" y="722706"/>
                                </a:cubicBezTo>
                                <a:lnTo>
                                  <a:pt x="339827" y="713422"/>
                                </a:lnTo>
                                <a:cubicBezTo>
                                  <a:pt x="352489" y="704736"/>
                                  <a:pt x="358330" y="692747"/>
                                  <a:pt x="357149" y="675818"/>
                                </a:cubicBezTo>
                                <a:cubicBezTo>
                                  <a:pt x="351206" y="669582"/>
                                  <a:pt x="344424" y="662432"/>
                                  <a:pt x="336346" y="653910"/>
                                </a:cubicBezTo>
                                <a:lnTo>
                                  <a:pt x="336346" y="658813"/>
                                </a:lnTo>
                                <a:cubicBezTo>
                                  <a:pt x="330264" y="676377"/>
                                  <a:pt x="327761" y="693636"/>
                                  <a:pt x="337172" y="711276"/>
                                </a:cubicBezTo>
                                <a:cubicBezTo>
                                  <a:pt x="339420" y="715505"/>
                                  <a:pt x="338747" y="722325"/>
                                  <a:pt x="337223" y="727266"/>
                                </a:cubicBezTo>
                                <a:cubicBezTo>
                                  <a:pt x="334835" y="734962"/>
                                  <a:pt x="330543" y="742086"/>
                                  <a:pt x="326453" y="750722"/>
                                </a:cubicBezTo>
                                <a:cubicBezTo>
                                  <a:pt x="320395" y="750316"/>
                                  <a:pt x="313830" y="750062"/>
                                  <a:pt x="307301" y="749414"/>
                                </a:cubicBezTo>
                                <a:cubicBezTo>
                                  <a:pt x="289090" y="747573"/>
                                  <a:pt x="270928" y="745236"/>
                                  <a:pt x="252679" y="743750"/>
                                </a:cubicBezTo>
                                <a:cubicBezTo>
                                  <a:pt x="242951" y="742963"/>
                                  <a:pt x="234658" y="740816"/>
                                  <a:pt x="230619" y="730847"/>
                                </a:cubicBezTo>
                                <a:cubicBezTo>
                                  <a:pt x="230619" y="716953"/>
                                  <a:pt x="240614" y="719645"/>
                                  <a:pt x="255905" y="720433"/>
                                </a:cubicBezTo>
                                <a:cubicBezTo>
                                  <a:pt x="249898" y="699300"/>
                                  <a:pt x="259676" y="682320"/>
                                  <a:pt x="270586" y="667283"/>
                                </a:cubicBezTo>
                                <a:cubicBezTo>
                                  <a:pt x="281063" y="652844"/>
                                  <a:pt x="277888" y="639382"/>
                                  <a:pt x="274041" y="625157"/>
                                </a:cubicBezTo>
                                <a:cubicBezTo>
                                  <a:pt x="271132" y="614489"/>
                                  <a:pt x="266903" y="604177"/>
                                  <a:pt x="263106" y="593763"/>
                                </a:cubicBezTo>
                                <a:cubicBezTo>
                                  <a:pt x="260972" y="587883"/>
                                  <a:pt x="256959" y="582244"/>
                                  <a:pt x="256489" y="576288"/>
                                </a:cubicBezTo>
                                <a:cubicBezTo>
                                  <a:pt x="255524" y="564109"/>
                                  <a:pt x="250698" y="554520"/>
                                  <a:pt x="242277" y="546049"/>
                                </a:cubicBezTo>
                                <a:cubicBezTo>
                                  <a:pt x="232042" y="535750"/>
                                  <a:pt x="230886" y="523837"/>
                                  <a:pt x="234924" y="509981"/>
                                </a:cubicBezTo>
                                <a:cubicBezTo>
                                  <a:pt x="237477" y="501218"/>
                                  <a:pt x="239306" y="490842"/>
                                  <a:pt x="237071" y="482333"/>
                                </a:cubicBezTo>
                                <a:cubicBezTo>
                                  <a:pt x="232004" y="462953"/>
                                  <a:pt x="232981" y="443560"/>
                                  <a:pt x="233108" y="424104"/>
                                </a:cubicBezTo>
                                <a:cubicBezTo>
                                  <a:pt x="233184" y="416344"/>
                                  <a:pt x="233959" y="408102"/>
                                  <a:pt x="236715" y="400977"/>
                                </a:cubicBezTo>
                                <a:cubicBezTo>
                                  <a:pt x="241300" y="389090"/>
                                  <a:pt x="243167" y="377495"/>
                                  <a:pt x="241376" y="364807"/>
                                </a:cubicBezTo>
                                <a:cubicBezTo>
                                  <a:pt x="240652" y="359651"/>
                                  <a:pt x="243141" y="353936"/>
                                  <a:pt x="244640" y="348615"/>
                                </a:cubicBezTo>
                                <a:cubicBezTo>
                                  <a:pt x="245757" y="344614"/>
                                  <a:pt x="247650" y="340843"/>
                                  <a:pt x="249186" y="336969"/>
                                </a:cubicBezTo>
                                <a:lnTo>
                                  <a:pt x="255015" y="335788"/>
                                </a:lnTo>
                                <a:cubicBezTo>
                                  <a:pt x="246773" y="332156"/>
                                  <a:pt x="236880" y="330238"/>
                                  <a:pt x="236436" y="318364"/>
                                </a:cubicBezTo>
                                <a:cubicBezTo>
                                  <a:pt x="235979" y="306362"/>
                                  <a:pt x="235483" y="294361"/>
                                  <a:pt x="235305" y="282346"/>
                                </a:cubicBezTo>
                                <a:cubicBezTo>
                                  <a:pt x="235102" y="269316"/>
                                  <a:pt x="229832" y="260591"/>
                                  <a:pt x="217792" y="258153"/>
                                </a:cubicBezTo>
                                <a:cubicBezTo>
                                  <a:pt x="198818" y="254330"/>
                                  <a:pt x="184276" y="242862"/>
                                  <a:pt x="169011" y="232423"/>
                                </a:cubicBezTo>
                                <a:cubicBezTo>
                                  <a:pt x="159080" y="225641"/>
                                  <a:pt x="149669" y="216929"/>
                                  <a:pt x="138646" y="213144"/>
                                </a:cubicBezTo>
                                <a:cubicBezTo>
                                  <a:pt x="119964" y="206731"/>
                                  <a:pt x="100799" y="202755"/>
                                  <a:pt x="82791" y="193383"/>
                                </a:cubicBezTo>
                                <a:cubicBezTo>
                                  <a:pt x="60121" y="181610"/>
                                  <a:pt x="35826" y="173215"/>
                                  <a:pt x="20142" y="151168"/>
                                </a:cubicBezTo>
                                <a:cubicBezTo>
                                  <a:pt x="17386" y="147269"/>
                                  <a:pt x="12103" y="145262"/>
                                  <a:pt x="8801" y="141643"/>
                                </a:cubicBezTo>
                                <a:cubicBezTo>
                                  <a:pt x="5524" y="138036"/>
                                  <a:pt x="3277" y="133502"/>
                                  <a:pt x="0" y="128511"/>
                                </a:cubicBezTo>
                                <a:cubicBezTo>
                                  <a:pt x="30759" y="121120"/>
                                  <a:pt x="24447" y="118605"/>
                                  <a:pt x="36131" y="121336"/>
                                </a:cubicBezTo>
                                <a:lnTo>
                                  <a:pt x="33083" y="120840"/>
                                </a:lnTo>
                                <a:cubicBezTo>
                                  <a:pt x="52629" y="122923"/>
                                  <a:pt x="55549" y="141021"/>
                                  <a:pt x="62840" y="151790"/>
                                </a:cubicBezTo>
                                <a:cubicBezTo>
                                  <a:pt x="76695" y="154572"/>
                                  <a:pt x="88671" y="156997"/>
                                  <a:pt x="101358" y="159576"/>
                                </a:cubicBezTo>
                                <a:cubicBezTo>
                                  <a:pt x="103835" y="158572"/>
                                  <a:pt x="107391" y="157124"/>
                                  <a:pt x="110934" y="155702"/>
                                </a:cubicBezTo>
                                <a:lnTo>
                                  <a:pt x="112102" y="154534"/>
                                </a:lnTo>
                                <a:cubicBezTo>
                                  <a:pt x="123837" y="149860"/>
                                  <a:pt x="132931" y="154038"/>
                                  <a:pt x="141262" y="162547"/>
                                </a:cubicBezTo>
                                <a:cubicBezTo>
                                  <a:pt x="144793" y="166167"/>
                                  <a:pt x="149657" y="168478"/>
                                  <a:pt x="153936" y="171386"/>
                                </a:cubicBezTo>
                                <a:lnTo>
                                  <a:pt x="155080" y="175451"/>
                                </a:lnTo>
                                <a:cubicBezTo>
                                  <a:pt x="155473" y="174092"/>
                                  <a:pt x="155549" y="171780"/>
                                  <a:pt x="156286" y="171539"/>
                                </a:cubicBezTo>
                                <a:cubicBezTo>
                                  <a:pt x="164731" y="168770"/>
                                  <a:pt x="173317" y="166446"/>
                                  <a:pt x="181813" y="163817"/>
                                </a:cubicBezTo>
                                <a:cubicBezTo>
                                  <a:pt x="194818" y="159753"/>
                                  <a:pt x="206794" y="153937"/>
                                  <a:pt x="214401" y="144894"/>
                                </a:cubicBezTo>
                                <a:cubicBezTo>
                                  <a:pt x="228638" y="138722"/>
                                  <a:pt x="241236" y="133274"/>
                                  <a:pt x="253847" y="127813"/>
                                </a:cubicBezTo>
                                <a:lnTo>
                                  <a:pt x="255758" y="126311"/>
                                </a:lnTo>
                                <a:lnTo>
                                  <a:pt x="263709" y="126267"/>
                                </a:lnTo>
                                <a:cubicBezTo>
                                  <a:pt x="266185" y="124298"/>
                                  <a:pt x="268313" y="120466"/>
                                  <a:pt x="270104" y="115037"/>
                                </a:cubicBezTo>
                                <a:lnTo>
                                  <a:pt x="255758" y="126311"/>
                                </a:lnTo>
                                <a:lnTo>
                                  <a:pt x="255219" y="126314"/>
                                </a:lnTo>
                                <a:cubicBezTo>
                                  <a:pt x="246976" y="121094"/>
                                  <a:pt x="238975" y="114440"/>
                                  <a:pt x="233311" y="106629"/>
                                </a:cubicBezTo>
                                <a:cubicBezTo>
                                  <a:pt x="227736" y="98971"/>
                                  <a:pt x="225183" y="89078"/>
                                  <a:pt x="221590" y="80759"/>
                                </a:cubicBezTo>
                                <a:cubicBezTo>
                                  <a:pt x="223736" y="75260"/>
                                  <a:pt x="225716" y="70167"/>
                                  <a:pt x="227698" y="65075"/>
                                </a:cubicBezTo>
                                <a:lnTo>
                                  <a:pt x="231762" y="63906"/>
                                </a:lnTo>
                                <a:cubicBezTo>
                                  <a:pt x="221590" y="61430"/>
                                  <a:pt x="224612" y="50127"/>
                                  <a:pt x="226504" y="48171"/>
                                </a:cubicBezTo>
                                <a:cubicBezTo>
                                  <a:pt x="234010" y="40399"/>
                                  <a:pt x="230898" y="31623"/>
                                  <a:pt x="231978" y="21501"/>
                                </a:cubicBezTo>
                                <a:cubicBezTo>
                                  <a:pt x="235902" y="18339"/>
                                  <a:pt x="240576" y="14046"/>
                                  <a:pt x="245770" y="10566"/>
                                </a:cubicBezTo>
                                <a:cubicBezTo>
                                  <a:pt x="250063" y="7709"/>
                                  <a:pt x="255015" y="5804"/>
                                  <a:pt x="259664" y="3480"/>
                                </a:cubicBezTo>
                                <a:lnTo>
                                  <a:pt x="260807" y="0"/>
                                </a:lnTo>
                                <a:close/>
                              </a:path>
                            </a:pathLst>
                          </a:custGeom>
                          <a:solidFill>
                            <a:srgbClr val="FFFFFF"/>
                          </a:solidFill>
                          <a:ln w="5334" cap="rnd" cmpd="sng" algn="ctr">
                            <a:solidFill>
                              <a:srgbClr val="000000"/>
                            </a:solidFill>
                            <a:prstDash val="solid"/>
                            <a:round/>
                            <a:headEnd/>
                            <a:tailEnd/>
                          </a:ln>
                        </wps:spPr>
                        <wps:bodyPr rot="0" vert="horz" wrap="square" lIns="91440" tIns="45720" rIns="91440" bIns="45720" anchor="t" anchorCtr="0" upright="1">
                          <a:noAutofit/>
                        </wps:bodyPr>
                      </wps:wsp>
                      <wps:wsp>
                        <wps:cNvPr id="419520" name="Shape 1200"/>
                        <wps:cNvSpPr>
                          <a:spLocks/>
                        </wps:cNvSpPr>
                        <wps:spPr bwMode="auto">
                          <a:xfrm>
                            <a:off x="3338376" y="351360"/>
                            <a:ext cx="47523" cy="21844"/>
                          </a:xfrm>
                          <a:custGeom>
                            <a:avLst/>
                            <a:gdLst>
                              <a:gd name="T0" fmla="*/ 34773 w 47523"/>
                              <a:gd name="T1" fmla="*/ 0 h 21844"/>
                              <a:gd name="T2" fmla="*/ 34468 w 47523"/>
                              <a:gd name="T3" fmla="*/ 21844 h 21844"/>
                              <a:gd name="T4" fmla="*/ 19762 w 47523"/>
                              <a:gd name="T5" fmla="*/ 13691 h 21844"/>
                              <a:gd name="T6" fmla="*/ 0 w 47523"/>
                              <a:gd name="T7" fmla="*/ 12522 h 21844"/>
                              <a:gd name="T8" fmla="*/ 34773 w 47523"/>
                              <a:gd name="T9" fmla="*/ 0 h 21844"/>
                              <a:gd name="T10" fmla="*/ 0 w 47523"/>
                              <a:gd name="T11" fmla="*/ 0 h 21844"/>
                              <a:gd name="T12" fmla="*/ 47523 w 47523"/>
                              <a:gd name="T13" fmla="*/ 21844 h 21844"/>
                            </a:gdLst>
                            <a:ahLst/>
                            <a:cxnLst>
                              <a:cxn ang="0">
                                <a:pos x="T0" y="T1"/>
                              </a:cxn>
                              <a:cxn ang="0">
                                <a:pos x="T2" y="T3"/>
                              </a:cxn>
                              <a:cxn ang="0">
                                <a:pos x="T4" y="T5"/>
                              </a:cxn>
                              <a:cxn ang="0">
                                <a:pos x="T6" y="T7"/>
                              </a:cxn>
                              <a:cxn ang="0">
                                <a:pos x="T8" y="T9"/>
                              </a:cxn>
                            </a:cxnLst>
                            <a:rect l="T10" t="T11" r="T12" b="T13"/>
                            <a:pathLst>
                              <a:path w="47523" h="21844">
                                <a:moveTo>
                                  <a:pt x="34773" y="0"/>
                                </a:moveTo>
                                <a:cubicBezTo>
                                  <a:pt x="47523" y="9233"/>
                                  <a:pt x="47523" y="11938"/>
                                  <a:pt x="34468" y="21844"/>
                                </a:cubicBezTo>
                                <a:cubicBezTo>
                                  <a:pt x="30023" y="19393"/>
                                  <a:pt x="24892" y="16535"/>
                                  <a:pt x="19762" y="13691"/>
                                </a:cubicBezTo>
                                <a:lnTo>
                                  <a:pt x="0" y="12522"/>
                                </a:lnTo>
                                <a:cubicBezTo>
                                  <a:pt x="12878" y="11354"/>
                                  <a:pt x="26060" y="11075"/>
                                  <a:pt x="34773" y="0"/>
                                </a:cubicBezTo>
                                <a:close/>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419521" name="Shape 1201"/>
                        <wps:cNvSpPr>
                          <a:spLocks/>
                        </wps:cNvSpPr>
                        <wps:spPr bwMode="auto">
                          <a:xfrm>
                            <a:off x="3338376" y="351360"/>
                            <a:ext cx="47523" cy="21844"/>
                          </a:xfrm>
                          <a:custGeom>
                            <a:avLst/>
                            <a:gdLst>
                              <a:gd name="T0" fmla="*/ 19762 w 47523"/>
                              <a:gd name="T1" fmla="*/ 13691 h 21844"/>
                              <a:gd name="T2" fmla="*/ 34468 w 47523"/>
                              <a:gd name="T3" fmla="*/ 21844 h 21844"/>
                              <a:gd name="T4" fmla="*/ 34773 w 47523"/>
                              <a:gd name="T5" fmla="*/ 0 h 21844"/>
                              <a:gd name="T6" fmla="*/ 0 w 47523"/>
                              <a:gd name="T7" fmla="*/ 12522 h 21844"/>
                              <a:gd name="T8" fmla="*/ 19762 w 47523"/>
                              <a:gd name="T9" fmla="*/ 13691 h 21844"/>
                              <a:gd name="T10" fmla="*/ 0 w 47523"/>
                              <a:gd name="T11" fmla="*/ 0 h 21844"/>
                              <a:gd name="T12" fmla="*/ 47523 w 47523"/>
                              <a:gd name="T13" fmla="*/ 21844 h 21844"/>
                            </a:gdLst>
                            <a:ahLst/>
                            <a:cxnLst>
                              <a:cxn ang="0">
                                <a:pos x="T0" y="T1"/>
                              </a:cxn>
                              <a:cxn ang="0">
                                <a:pos x="T2" y="T3"/>
                              </a:cxn>
                              <a:cxn ang="0">
                                <a:pos x="T4" y="T5"/>
                              </a:cxn>
                              <a:cxn ang="0">
                                <a:pos x="T6" y="T7"/>
                              </a:cxn>
                              <a:cxn ang="0">
                                <a:pos x="T8" y="T9"/>
                              </a:cxn>
                            </a:cxnLst>
                            <a:rect l="T10" t="T11" r="T12" b="T13"/>
                            <a:pathLst>
                              <a:path w="47523" h="21844">
                                <a:moveTo>
                                  <a:pt x="19762" y="13691"/>
                                </a:moveTo>
                                <a:cubicBezTo>
                                  <a:pt x="24892" y="16535"/>
                                  <a:pt x="30023" y="19393"/>
                                  <a:pt x="34468" y="21844"/>
                                </a:cubicBezTo>
                                <a:cubicBezTo>
                                  <a:pt x="47523" y="11938"/>
                                  <a:pt x="47523" y="9233"/>
                                  <a:pt x="34773" y="0"/>
                                </a:cubicBezTo>
                                <a:cubicBezTo>
                                  <a:pt x="26060" y="11075"/>
                                  <a:pt x="12878" y="11354"/>
                                  <a:pt x="0" y="12522"/>
                                </a:cubicBezTo>
                                <a:lnTo>
                                  <a:pt x="19762" y="13691"/>
                                </a:lnTo>
                                <a:close/>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22" name="Shape 1211"/>
                        <wps:cNvSpPr>
                          <a:spLocks/>
                        </wps:cNvSpPr>
                        <wps:spPr bwMode="auto">
                          <a:xfrm>
                            <a:off x="434601" y="215947"/>
                            <a:ext cx="556628" cy="243795"/>
                          </a:xfrm>
                          <a:custGeom>
                            <a:avLst/>
                            <a:gdLst>
                              <a:gd name="T0" fmla="*/ 107967 w 556628"/>
                              <a:gd name="T1" fmla="*/ 2583 h 243795"/>
                              <a:gd name="T2" fmla="*/ 302413 w 556628"/>
                              <a:gd name="T3" fmla="*/ 28683 h 243795"/>
                              <a:gd name="T4" fmla="*/ 543319 w 556628"/>
                              <a:gd name="T5" fmla="*/ 189147 h 243795"/>
                              <a:gd name="T6" fmla="*/ 254203 w 556628"/>
                              <a:gd name="T7" fmla="*/ 203422 h 243795"/>
                              <a:gd name="T8" fmla="*/ 13297 w 556628"/>
                              <a:gd name="T9" fmla="*/ 42958 h 243795"/>
                              <a:gd name="T10" fmla="*/ 107967 w 556628"/>
                              <a:gd name="T11" fmla="*/ 2583 h 243795"/>
                              <a:gd name="T12" fmla="*/ 0 w 556628"/>
                              <a:gd name="T13" fmla="*/ 0 h 243795"/>
                              <a:gd name="T14" fmla="*/ 556628 w 556628"/>
                              <a:gd name="T15" fmla="*/ 243795 h 243795"/>
                            </a:gdLst>
                            <a:ahLst/>
                            <a:cxnLst>
                              <a:cxn ang="0">
                                <a:pos x="T0" y="T1"/>
                              </a:cxn>
                              <a:cxn ang="0">
                                <a:pos x="T2" y="T3"/>
                              </a:cxn>
                              <a:cxn ang="0">
                                <a:pos x="T4" y="T5"/>
                              </a:cxn>
                              <a:cxn ang="0">
                                <a:pos x="T6" y="T7"/>
                              </a:cxn>
                              <a:cxn ang="0">
                                <a:pos x="T8" y="T9"/>
                              </a:cxn>
                              <a:cxn ang="0">
                                <a:pos x="T10" y="T11"/>
                              </a:cxn>
                            </a:cxnLst>
                            <a:rect l="T12" t="T13" r="T14" b="T15"/>
                            <a:pathLst>
                              <a:path w="556628" h="243795">
                                <a:moveTo>
                                  <a:pt x="107967" y="2583"/>
                                </a:moveTo>
                                <a:cubicBezTo>
                                  <a:pt x="160287" y="0"/>
                                  <a:pt x="229235" y="8496"/>
                                  <a:pt x="302413" y="28683"/>
                                </a:cubicBezTo>
                                <a:cubicBezTo>
                                  <a:pt x="448780" y="69043"/>
                                  <a:pt x="556628" y="140887"/>
                                  <a:pt x="543319" y="189147"/>
                                </a:cubicBezTo>
                                <a:cubicBezTo>
                                  <a:pt x="530009" y="237407"/>
                                  <a:pt x="400571" y="243795"/>
                                  <a:pt x="254203" y="203422"/>
                                </a:cubicBezTo>
                                <a:cubicBezTo>
                                  <a:pt x="107848" y="163062"/>
                                  <a:pt x="0" y="91205"/>
                                  <a:pt x="13297" y="42958"/>
                                </a:cubicBezTo>
                                <a:cubicBezTo>
                                  <a:pt x="19958" y="18828"/>
                                  <a:pt x="55648" y="5166"/>
                                  <a:pt x="107967" y="2583"/>
                                </a:cubicBezTo>
                                <a:close/>
                              </a:path>
                            </a:pathLst>
                          </a:custGeom>
                          <a:solidFill>
                            <a:srgbClr val="901E2F"/>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s:wsp>
                        <wps:cNvPr id="419523" name="Shape 1212"/>
                        <wps:cNvSpPr>
                          <a:spLocks/>
                        </wps:cNvSpPr>
                        <wps:spPr bwMode="auto">
                          <a:xfrm>
                            <a:off x="114153" y="188369"/>
                            <a:ext cx="374256" cy="730707"/>
                          </a:xfrm>
                          <a:custGeom>
                            <a:avLst/>
                            <a:gdLst>
                              <a:gd name="T0" fmla="*/ 180200 w 374256"/>
                              <a:gd name="T1" fmla="*/ 26581 h 730707"/>
                              <a:gd name="T2" fmla="*/ 171386 w 374256"/>
                              <a:gd name="T3" fmla="*/ 91453 h 730707"/>
                              <a:gd name="T4" fmla="*/ 151473 w 374256"/>
                              <a:gd name="T5" fmla="*/ 110007 h 730707"/>
                              <a:gd name="T6" fmla="*/ 194564 w 374256"/>
                              <a:gd name="T7" fmla="*/ 150584 h 730707"/>
                              <a:gd name="T8" fmla="*/ 286296 w 374256"/>
                              <a:gd name="T9" fmla="*/ 216776 h 730707"/>
                              <a:gd name="T10" fmla="*/ 359448 w 374256"/>
                              <a:gd name="T11" fmla="*/ 220586 h 730707"/>
                              <a:gd name="T12" fmla="*/ 374256 w 374256"/>
                              <a:gd name="T13" fmla="*/ 226060 h 730707"/>
                              <a:gd name="T14" fmla="*/ 280492 w 374256"/>
                              <a:gd name="T15" fmla="*/ 263119 h 730707"/>
                              <a:gd name="T16" fmla="*/ 199618 w 374256"/>
                              <a:gd name="T17" fmla="*/ 244069 h 730707"/>
                              <a:gd name="T18" fmla="*/ 196837 w 374256"/>
                              <a:gd name="T19" fmla="*/ 391185 h 730707"/>
                              <a:gd name="T20" fmla="*/ 199644 w 374256"/>
                              <a:gd name="T21" fmla="*/ 440284 h 730707"/>
                              <a:gd name="T22" fmla="*/ 186334 w 374256"/>
                              <a:gd name="T23" fmla="*/ 444627 h 730707"/>
                              <a:gd name="T24" fmla="*/ 180403 w 374256"/>
                              <a:gd name="T25" fmla="*/ 512001 h 730707"/>
                              <a:gd name="T26" fmla="*/ 172961 w 374256"/>
                              <a:gd name="T27" fmla="*/ 552729 h 730707"/>
                              <a:gd name="T28" fmla="*/ 169075 w 374256"/>
                              <a:gd name="T29" fmla="*/ 677037 h 730707"/>
                              <a:gd name="T30" fmla="*/ 205930 w 374256"/>
                              <a:gd name="T31" fmla="*/ 716458 h 730707"/>
                              <a:gd name="T32" fmla="*/ 138697 w 374256"/>
                              <a:gd name="T33" fmla="*/ 725843 h 730707"/>
                              <a:gd name="T34" fmla="*/ 108267 w 374256"/>
                              <a:gd name="T35" fmla="*/ 632854 h 730707"/>
                              <a:gd name="T36" fmla="*/ 103006 w 374256"/>
                              <a:gd name="T37" fmla="*/ 601993 h 730707"/>
                              <a:gd name="T38" fmla="*/ 114084 w 374256"/>
                              <a:gd name="T39" fmla="*/ 561950 h 730707"/>
                              <a:gd name="T40" fmla="*/ 106159 w 374256"/>
                              <a:gd name="T41" fmla="*/ 532943 h 730707"/>
                              <a:gd name="T42" fmla="*/ 96063 w 374256"/>
                              <a:gd name="T43" fmla="*/ 555320 h 730707"/>
                              <a:gd name="T44" fmla="*/ 103006 w 374256"/>
                              <a:gd name="T45" fmla="*/ 601993 h 730707"/>
                              <a:gd name="T46" fmla="*/ 102591 w 374256"/>
                              <a:gd name="T47" fmla="*/ 618935 h 730707"/>
                              <a:gd name="T48" fmla="*/ 94577 w 374256"/>
                              <a:gd name="T49" fmla="*/ 651459 h 730707"/>
                              <a:gd name="T50" fmla="*/ 96114 w 374256"/>
                              <a:gd name="T51" fmla="*/ 715404 h 730707"/>
                              <a:gd name="T52" fmla="*/ 64338 w 374256"/>
                              <a:gd name="T53" fmla="*/ 730428 h 730707"/>
                              <a:gd name="T54" fmla="*/ 48196 w 374256"/>
                              <a:gd name="T55" fmla="*/ 695604 h 730707"/>
                              <a:gd name="T56" fmla="*/ 49822 w 374256"/>
                              <a:gd name="T57" fmla="*/ 651713 h 730707"/>
                              <a:gd name="T58" fmla="*/ 43104 w 374256"/>
                              <a:gd name="T59" fmla="*/ 542239 h 730707"/>
                              <a:gd name="T60" fmla="*/ 36550 w 374256"/>
                              <a:gd name="T61" fmla="*/ 443852 h 730707"/>
                              <a:gd name="T62" fmla="*/ 16332 w 374256"/>
                              <a:gd name="T63" fmla="*/ 361010 h 730707"/>
                              <a:gd name="T64" fmla="*/ 6210 w 374256"/>
                              <a:gd name="T65" fmla="*/ 275006 h 730707"/>
                              <a:gd name="T66" fmla="*/ 19075 w 374256"/>
                              <a:gd name="T67" fmla="*/ 150698 h 730707"/>
                              <a:gd name="T68" fmla="*/ 70244 w 374256"/>
                              <a:gd name="T69" fmla="*/ 88506 h 730707"/>
                              <a:gd name="T70" fmla="*/ 101143 w 374256"/>
                              <a:gd name="T71" fmla="*/ 36729 h 730707"/>
                              <a:gd name="T72" fmla="*/ 0 w 374256"/>
                              <a:gd name="T73" fmla="*/ 0 h 730707"/>
                              <a:gd name="T74" fmla="*/ 374256 w 374256"/>
                              <a:gd name="T75" fmla="*/ 730707 h 7307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T72" t="T73" r="T74" b="T75"/>
                            <a:pathLst>
                              <a:path w="374256" h="730707">
                                <a:moveTo>
                                  <a:pt x="145631" y="4432"/>
                                </a:moveTo>
                                <a:cubicBezTo>
                                  <a:pt x="159652" y="7442"/>
                                  <a:pt x="171717" y="15075"/>
                                  <a:pt x="180200" y="26581"/>
                                </a:cubicBezTo>
                                <a:cubicBezTo>
                                  <a:pt x="183375" y="30912"/>
                                  <a:pt x="184721" y="38341"/>
                                  <a:pt x="183655" y="43701"/>
                                </a:cubicBezTo>
                                <a:cubicBezTo>
                                  <a:pt x="180429" y="59804"/>
                                  <a:pt x="175590" y="75565"/>
                                  <a:pt x="171386" y="91453"/>
                                </a:cubicBezTo>
                                <a:cubicBezTo>
                                  <a:pt x="165176" y="96596"/>
                                  <a:pt x="160439" y="102781"/>
                                  <a:pt x="155448" y="108763"/>
                                </a:cubicBezTo>
                                <a:cubicBezTo>
                                  <a:pt x="154711" y="109665"/>
                                  <a:pt x="152832" y="109626"/>
                                  <a:pt x="151473" y="110007"/>
                                </a:cubicBezTo>
                                <a:lnTo>
                                  <a:pt x="156108" y="111176"/>
                                </a:lnTo>
                                <a:cubicBezTo>
                                  <a:pt x="168910" y="124333"/>
                                  <a:pt x="181407" y="137782"/>
                                  <a:pt x="194564" y="150584"/>
                                </a:cubicBezTo>
                                <a:cubicBezTo>
                                  <a:pt x="205359" y="161087"/>
                                  <a:pt x="218542" y="169520"/>
                                  <a:pt x="227800" y="181166"/>
                                </a:cubicBezTo>
                                <a:cubicBezTo>
                                  <a:pt x="243243" y="200596"/>
                                  <a:pt x="264693" y="208483"/>
                                  <a:pt x="286296" y="216776"/>
                                </a:cubicBezTo>
                                <a:cubicBezTo>
                                  <a:pt x="290614" y="218427"/>
                                  <a:pt x="295542" y="218986"/>
                                  <a:pt x="300203" y="219139"/>
                                </a:cubicBezTo>
                                <a:cubicBezTo>
                                  <a:pt x="319951" y="219748"/>
                                  <a:pt x="339712" y="219748"/>
                                  <a:pt x="359448" y="220586"/>
                                </a:cubicBezTo>
                                <a:cubicBezTo>
                                  <a:pt x="363766" y="220764"/>
                                  <a:pt x="367970" y="223482"/>
                                  <a:pt x="372237" y="225044"/>
                                </a:cubicBezTo>
                                <a:lnTo>
                                  <a:pt x="374256" y="226060"/>
                                </a:lnTo>
                                <a:cubicBezTo>
                                  <a:pt x="372732" y="232715"/>
                                  <a:pt x="371234" y="239306"/>
                                  <a:pt x="369760" y="245821"/>
                                </a:cubicBezTo>
                                <a:cubicBezTo>
                                  <a:pt x="342976" y="266522"/>
                                  <a:pt x="312344" y="269723"/>
                                  <a:pt x="280492" y="263119"/>
                                </a:cubicBezTo>
                                <a:cubicBezTo>
                                  <a:pt x="258928" y="258648"/>
                                  <a:pt x="237884" y="251600"/>
                                  <a:pt x="216510" y="246063"/>
                                </a:cubicBezTo>
                                <a:cubicBezTo>
                                  <a:pt x="211315" y="244704"/>
                                  <a:pt x="205753" y="244742"/>
                                  <a:pt x="199618" y="244069"/>
                                </a:cubicBezTo>
                                <a:cubicBezTo>
                                  <a:pt x="195694" y="263106"/>
                                  <a:pt x="189471" y="280683"/>
                                  <a:pt x="191681" y="300609"/>
                                </a:cubicBezTo>
                                <a:cubicBezTo>
                                  <a:pt x="194996" y="330619"/>
                                  <a:pt x="195097" y="360985"/>
                                  <a:pt x="196837" y="391185"/>
                                </a:cubicBezTo>
                                <a:cubicBezTo>
                                  <a:pt x="197637" y="404762"/>
                                  <a:pt x="199187" y="418287"/>
                                  <a:pt x="200215" y="431851"/>
                                </a:cubicBezTo>
                                <a:cubicBezTo>
                                  <a:pt x="200419" y="434556"/>
                                  <a:pt x="199860" y="437312"/>
                                  <a:pt x="199644" y="440284"/>
                                </a:cubicBezTo>
                                <a:cubicBezTo>
                                  <a:pt x="195771" y="442214"/>
                                  <a:pt x="192215" y="444005"/>
                                  <a:pt x="188658" y="445795"/>
                                </a:cubicBezTo>
                                <a:lnTo>
                                  <a:pt x="186334" y="444627"/>
                                </a:lnTo>
                                <a:cubicBezTo>
                                  <a:pt x="186334" y="456641"/>
                                  <a:pt x="187084" y="468706"/>
                                  <a:pt x="186106" y="480644"/>
                                </a:cubicBezTo>
                                <a:cubicBezTo>
                                  <a:pt x="185242" y="491173"/>
                                  <a:pt x="182791" y="501650"/>
                                  <a:pt x="180403" y="512001"/>
                                </a:cubicBezTo>
                                <a:cubicBezTo>
                                  <a:pt x="178676" y="519494"/>
                                  <a:pt x="175781" y="526720"/>
                                  <a:pt x="173584" y="534111"/>
                                </a:cubicBezTo>
                                <a:cubicBezTo>
                                  <a:pt x="171729" y="540258"/>
                                  <a:pt x="172517" y="546278"/>
                                  <a:pt x="172961" y="552729"/>
                                </a:cubicBezTo>
                                <a:cubicBezTo>
                                  <a:pt x="174498" y="574700"/>
                                  <a:pt x="174142" y="596862"/>
                                  <a:pt x="173381" y="618909"/>
                                </a:cubicBezTo>
                                <a:cubicBezTo>
                                  <a:pt x="172682" y="638315"/>
                                  <a:pt x="169926" y="657631"/>
                                  <a:pt x="169075" y="677037"/>
                                </a:cubicBezTo>
                                <a:cubicBezTo>
                                  <a:pt x="168415" y="691998"/>
                                  <a:pt x="170167" y="692823"/>
                                  <a:pt x="185128" y="696913"/>
                                </a:cubicBezTo>
                                <a:cubicBezTo>
                                  <a:pt x="194805" y="699554"/>
                                  <a:pt x="204876" y="702666"/>
                                  <a:pt x="205930" y="716458"/>
                                </a:cubicBezTo>
                                <a:cubicBezTo>
                                  <a:pt x="200380" y="724497"/>
                                  <a:pt x="190627" y="720839"/>
                                  <a:pt x="182791" y="722033"/>
                                </a:cubicBezTo>
                                <a:cubicBezTo>
                                  <a:pt x="168237" y="724243"/>
                                  <a:pt x="153403" y="724548"/>
                                  <a:pt x="138697" y="725843"/>
                                </a:cubicBezTo>
                                <a:cubicBezTo>
                                  <a:pt x="122365" y="727291"/>
                                  <a:pt x="114198" y="721043"/>
                                  <a:pt x="115748" y="704939"/>
                                </a:cubicBezTo>
                                <a:cubicBezTo>
                                  <a:pt x="118123" y="680250"/>
                                  <a:pt x="107023" y="657263"/>
                                  <a:pt x="108267" y="632854"/>
                                </a:cubicBezTo>
                                <a:cubicBezTo>
                                  <a:pt x="108369" y="630619"/>
                                  <a:pt x="105385" y="628206"/>
                                  <a:pt x="103835" y="625894"/>
                                </a:cubicBezTo>
                                <a:lnTo>
                                  <a:pt x="103006" y="601993"/>
                                </a:lnTo>
                                <a:lnTo>
                                  <a:pt x="105699" y="589885"/>
                                </a:lnTo>
                                <a:cubicBezTo>
                                  <a:pt x="108452" y="580561"/>
                                  <a:pt x="112084" y="571424"/>
                                  <a:pt x="114084" y="561950"/>
                                </a:cubicBezTo>
                                <a:cubicBezTo>
                                  <a:pt x="116116" y="552272"/>
                                  <a:pt x="118783" y="541807"/>
                                  <a:pt x="110795" y="532943"/>
                                </a:cubicBezTo>
                                <a:lnTo>
                                  <a:pt x="106159" y="532943"/>
                                </a:lnTo>
                                <a:cubicBezTo>
                                  <a:pt x="104610" y="535267"/>
                                  <a:pt x="101790" y="537578"/>
                                  <a:pt x="101752" y="539928"/>
                                </a:cubicBezTo>
                                <a:cubicBezTo>
                                  <a:pt x="101689" y="545948"/>
                                  <a:pt x="100266" y="550304"/>
                                  <a:pt x="96063" y="555320"/>
                                </a:cubicBezTo>
                                <a:cubicBezTo>
                                  <a:pt x="90132" y="562381"/>
                                  <a:pt x="95339" y="585343"/>
                                  <a:pt x="102667" y="592201"/>
                                </a:cubicBezTo>
                                <a:lnTo>
                                  <a:pt x="103006" y="601993"/>
                                </a:lnTo>
                                <a:lnTo>
                                  <a:pt x="102543" y="604075"/>
                                </a:lnTo>
                                <a:cubicBezTo>
                                  <a:pt x="101921" y="608894"/>
                                  <a:pt x="101832" y="613826"/>
                                  <a:pt x="102591" y="618935"/>
                                </a:cubicBezTo>
                                <a:cubicBezTo>
                                  <a:pt x="102807" y="620395"/>
                                  <a:pt x="102413" y="622656"/>
                                  <a:pt x="101435" y="623469"/>
                                </a:cubicBezTo>
                                <a:cubicBezTo>
                                  <a:pt x="92024" y="631127"/>
                                  <a:pt x="94081" y="641515"/>
                                  <a:pt x="94577" y="651459"/>
                                </a:cubicBezTo>
                                <a:cubicBezTo>
                                  <a:pt x="95186" y="663867"/>
                                  <a:pt x="98018" y="676529"/>
                                  <a:pt x="96241" y="688556"/>
                                </a:cubicBezTo>
                                <a:cubicBezTo>
                                  <a:pt x="94869" y="697827"/>
                                  <a:pt x="94081" y="706272"/>
                                  <a:pt x="96114" y="715404"/>
                                </a:cubicBezTo>
                                <a:cubicBezTo>
                                  <a:pt x="97917" y="723494"/>
                                  <a:pt x="91834" y="729983"/>
                                  <a:pt x="82918" y="730403"/>
                                </a:cubicBezTo>
                                <a:cubicBezTo>
                                  <a:pt x="76733" y="730707"/>
                                  <a:pt x="70510" y="730580"/>
                                  <a:pt x="64338" y="730428"/>
                                </a:cubicBezTo>
                                <a:cubicBezTo>
                                  <a:pt x="54610" y="730199"/>
                                  <a:pt x="50102" y="724726"/>
                                  <a:pt x="50216" y="715353"/>
                                </a:cubicBezTo>
                                <a:cubicBezTo>
                                  <a:pt x="50292" y="708787"/>
                                  <a:pt x="48400" y="702221"/>
                                  <a:pt x="48196" y="695604"/>
                                </a:cubicBezTo>
                                <a:cubicBezTo>
                                  <a:pt x="47993" y="689432"/>
                                  <a:pt x="48895" y="683222"/>
                                  <a:pt x="49213" y="677024"/>
                                </a:cubicBezTo>
                                <a:cubicBezTo>
                                  <a:pt x="49644" y="668515"/>
                                  <a:pt x="52972" y="658609"/>
                                  <a:pt x="49822" y="651713"/>
                                </a:cubicBezTo>
                                <a:cubicBezTo>
                                  <a:pt x="40551" y="631368"/>
                                  <a:pt x="40234" y="609879"/>
                                  <a:pt x="39217" y="588683"/>
                                </a:cubicBezTo>
                                <a:cubicBezTo>
                                  <a:pt x="38468" y="573303"/>
                                  <a:pt x="43116" y="557721"/>
                                  <a:pt x="43104" y="542239"/>
                                </a:cubicBezTo>
                                <a:cubicBezTo>
                                  <a:pt x="43053" y="522478"/>
                                  <a:pt x="40716" y="502730"/>
                                  <a:pt x="39332" y="482981"/>
                                </a:cubicBezTo>
                                <a:cubicBezTo>
                                  <a:pt x="38430" y="469748"/>
                                  <a:pt x="37465" y="456527"/>
                                  <a:pt x="36550" y="443852"/>
                                </a:cubicBezTo>
                                <a:cubicBezTo>
                                  <a:pt x="20079" y="441262"/>
                                  <a:pt x="18097" y="438823"/>
                                  <a:pt x="17843" y="423723"/>
                                </a:cubicBezTo>
                                <a:cubicBezTo>
                                  <a:pt x="17488" y="402806"/>
                                  <a:pt x="18504" y="381749"/>
                                  <a:pt x="16332" y="361010"/>
                                </a:cubicBezTo>
                                <a:cubicBezTo>
                                  <a:pt x="13513" y="333858"/>
                                  <a:pt x="19202" y="305549"/>
                                  <a:pt x="6312" y="279603"/>
                                </a:cubicBezTo>
                                <a:cubicBezTo>
                                  <a:pt x="5690" y="278359"/>
                                  <a:pt x="6337" y="276530"/>
                                  <a:pt x="6210" y="275006"/>
                                </a:cubicBezTo>
                                <a:cubicBezTo>
                                  <a:pt x="5080" y="260274"/>
                                  <a:pt x="4102" y="245542"/>
                                  <a:pt x="2705" y="230848"/>
                                </a:cubicBezTo>
                                <a:cubicBezTo>
                                  <a:pt x="0" y="202425"/>
                                  <a:pt x="5474" y="175705"/>
                                  <a:pt x="19075" y="150698"/>
                                </a:cubicBezTo>
                                <a:cubicBezTo>
                                  <a:pt x="25705" y="138506"/>
                                  <a:pt x="33109" y="126733"/>
                                  <a:pt x="39891" y="114618"/>
                                </a:cubicBezTo>
                                <a:cubicBezTo>
                                  <a:pt x="46888" y="102133"/>
                                  <a:pt x="56109" y="91161"/>
                                  <a:pt x="70244" y="88506"/>
                                </a:cubicBezTo>
                                <a:cubicBezTo>
                                  <a:pt x="78537" y="86957"/>
                                  <a:pt x="84493" y="83007"/>
                                  <a:pt x="87147" y="77280"/>
                                </a:cubicBezTo>
                                <a:cubicBezTo>
                                  <a:pt x="93142" y="64338"/>
                                  <a:pt x="98412" y="50660"/>
                                  <a:pt x="101143" y="36729"/>
                                </a:cubicBezTo>
                                <a:cubicBezTo>
                                  <a:pt x="105220" y="15964"/>
                                  <a:pt x="125019" y="0"/>
                                  <a:pt x="145631" y="4432"/>
                                </a:cubicBezTo>
                                <a:close/>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419524" name="Shape 1213"/>
                        <wps:cNvSpPr>
                          <a:spLocks/>
                        </wps:cNvSpPr>
                        <wps:spPr bwMode="auto">
                          <a:xfrm>
                            <a:off x="114153" y="188369"/>
                            <a:ext cx="374256" cy="730707"/>
                          </a:xfrm>
                          <a:custGeom>
                            <a:avLst/>
                            <a:gdLst>
                              <a:gd name="T0" fmla="*/ 108267 w 374256"/>
                              <a:gd name="T1" fmla="*/ 632854 h 730707"/>
                              <a:gd name="T2" fmla="*/ 138697 w 374256"/>
                              <a:gd name="T3" fmla="*/ 725843 h 730707"/>
                              <a:gd name="T4" fmla="*/ 205930 w 374256"/>
                              <a:gd name="T5" fmla="*/ 716458 h 730707"/>
                              <a:gd name="T6" fmla="*/ 169075 w 374256"/>
                              <a:gd name="T7" fmla="*/ 677037 h 730707"/>
                              <a:gd name="T8" fmla="*/ 172961 w 374256"/>
                              <a:gd name="T9" fmla="*/ 552729 h 730707"/>
                              <a:gd name="T10" fmla="*/ 180403 w 374256"/>
                              <a:gd name="T11" fmla="*/ 512001 h 730707"/>
                              <a:gd name="T12" fmla="*/ 186334 w 374256"/>
                              <a:gd name="T13" fmla="*/ 444627 h 730707"/>
                              <a:gd name="T14" fmla="*/ 199644 w 374256"/>
                              <a:gd name="T15" fmla="*/ 440284 h 730707"/>
                              <a:gd name="T16" fmla="*/ 196837 w 374256"/>
                              <a:gd name="T17" fmla="*/ 391185 h 730707"/>
                              <a:gd name="T18" fmla="*/ 199618 w 374256"/>
                              <a:gd name="T19" fmla="*/ 244069 h 730707"/>
                              <a:gd name="T20" fmla="*/ 280492 w 374256"/>
                              <a:gd name="T21" fmla="*/ 263119 h 730707"/>
                              <a:gd name="T22" fmla="*/ 374256 w 374256"/>
                              <a:gd name="T23" fmla="*/ 226060 h 730707"/>
                              <a:gd name="T24" fmla="*/ 359448 w 374256"/>
                              <a:gd name="T25" fmla="*/ 220586 h 730707"/>
                              <a:gd name="T26" fmla="*/ 286296 w 374256"/>
                              <a:gd name="T27" fmla="*/ 216776 h 730707"/>
                              <a:gd name="T28" fmla="*/ 194564 w 374256"/>
                              <a:gd name="T29" fmla="*/ 150584 h 730707"/>
                              <a:gd name="T30" fmla="*/ 151473 w 374256"/>
                              <a:gd name="T31" fmla="*/ 110007 h 730707"/>
                              <a:gd name="T32" fmla="*/ 171386 w 374256"/>
                              <a:gd name="T33" fmla="*/ 91453 h 730707"/>
                              <a:gd name="T34" fmla="*/ 180200 w 374256"/>
                              <a:gd name="T35" fmla="*/ 26581 h 730707"/>
                              <a:gd name="T36" fmla="*/ 101143 w 374256"/>
                              <a:gd name="T37" fmla="*/ 36729 h 730707"/>
                              <a:gd name="T38" fmla="*/ 70244 w 374256"/>
                              <a:gd name="T39" fmla="*/ 88506 h 730707"/>
                              <a:gd name="T40" fmla="*/ 19075 w 374256"/>
                              <a:gd name="T41" fmla="*/ 150698 h 730707"/>
                              <a:gd name="T42" fmla="*/ 6210 w 374256"/>
                              <a:gd name="T43" fmla="*/ 275006 h 730707"/>
                              <a:gd name="T44" fmla="*/ 16332 w 374256"/>
                              <a:gd name="T45" fmla="*/ 361010 h 730707"/>
                              <a:gd name="T46" fmla="*/ 36550 w 374256"/>
                              <a:gd name="T47" fmla="*/ 443852 h 730707"/>
                              <a:gd name="T48" fmla="*/ 43104 w 374256"/>
                              <a:gd name="T49" fmla="*/ 542239 h 730707"/>
                              <a:gd name="T50" fmla="*/ 49822 w 374256"/>
                              <a:gd name="T51" fmla="*/ 651713 h 730707"/>
                              <a:gd name="T52" fmla="*/ 48196 w 374256"/>
                              <a:gd name="T53" fmla="*/ 695604 h 730707"/>
                              <a:gd name="T54" fmla="*/ 64338 w 374256"/>
                              <a:gd name="T55" fmla="*/ 730428 h 730707"/>
                              <a:gd name="T56" fmla="*/ 96114 w 374256"/>
                              <a:gd name="T57" fmla="*/ 715404 h 730707"/>
                              <a:gd name="T58" fmla="*/ 94577 w 374256"/>
                              <a:gd name="T59" fmla="*/ 651459 h 730707"/>
                              <a:gd name="T60" fmla="*/ 102591 w 374256"/>
                              <a:gd name="T61" fmla="*/ 618935 h 730707"/>
                              <a:gd name="T62" fmla="*/ 110795 w 374256"/>
                              <a:gd name="T63" fmla="*/ 532943 h 730707"/>
                              <a:gd name="T64" fmla="*/ 101752 w 374256"/>
                              <a:gd name="T65" fmla="*/ 539928 h 730707"/>
                              <a:gd name="T66" fmla="*/ 102667 w 374256"/>
                              <a:gd name="T67" fmla="*/ 592201 h 730707"/>
                              <a:gd name="T68" fmla="*/ 0 w 374256"/>
                              <a:gd name="T69" fmla="*/ 0 h 730707"/>
                              <a:gd name="T70" fmla="*/ 374256 w 374256"/>
                              <a:gd name="T71" fmla="*/ 730707 h 7307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74256" h="730707">
                                <a:moveTo>
                                  <a:pt x="103835" y="625894"/>
                                </a:moveTo>
                                <a:cubicBezTo>
                                  <a:pt x="105385" y="628206"/>
                                  <a:pt x="108369" y="630619"/>
                                  <a:pt x="108267" y="632854"/>
                                </a:cubicBezTo>
                                <a:cubicBezTo>
                                  <a:pt x="107023" y="657263"/>
                                  <a:pt x="118123" y="680250"/>
                                  <a:pt x="115748" y="704939"/>
                                </a:cubicBezTo>
                                <a:cubicBezTo>
                                  <a:pt x="114198" y="721043"/>
                                  <a:pt x="122365" y="727291"/>
                                  <a:pt x="138697" y="725843"/>
                                </a:cubicBezTo>
                                <a:cubicBezTo>
                                  <a:pt x="153403" y="724548"/>
                                  <a:pt x="168237" y="724243"/>
                                  <a:pt x="182791" y="722033"/>
                                </a:cubicBezTo>
                                <a:cubicBezTo>
                                  <a:pt x="190627" y="720839"/>
                                  <a:pt x="200380" y="724497"/>
                                  <a:pt x="205930" y="716458"/>
                                </a:cubicBezTo>
                                <a:cubicBezTo>
                                  <a:pt x="204876" y="702666"/>
                                  <a:pt x="194805" y="699554"/>
                                  <a:pt x="185128" y="696913"/>
                                </a:cubicBezTo>
                                <a:cubicBezTo>
                                  <a:pt x="170167" y="692823"/>
                                  <a:pt x="168415" y="691998"/>
                                  <a:pt x="169075" y="677037"/>
                                </a:cubicBezTo>
                                <a:cubicBezTo>
                                  <a:pt x="169926" y="657631"/>
                                  <a:pt x="172682" y="638315"/>
                                  <a:pt x="173381" y="618909"/>
                                </a:cubicBezTo>
                                <a:cubicBezTo>
                                  <a:pt x="174142" y="596862"/>
                                  <a:pt x="174498" y="574700"/>
                                  <a:pt x="172961" y="552729"/>
                                </a:cubicBezTo>
                                <a:cubicBezTo>
                                  <a:pt x="172517" y="546278"/>
                                  <a:pt x="171729" y="540258"/>
                                  <a:pt x="173584" y="534111"/>
                                </a:cubicBezTo>
                                <a:cubicBezTo>
                                  <a:pt x="175781" y="526720"/>
                                  <a:pt x="178676" y="519494"/>
                                  <a:pt x="180403" y="512001"/>
                                </a:cubicBezTo>
                                <a:cubicBezTo>
                                  <a:pt x="182791" y="501650"/>
                                  <a:pt x="185242" y="491173"/>
                                  <a:pt x="186106" y="480644"/>
                                </a:cubicBezTo>
                                <a:cubicBezTo>
                                  <a:pt x="187084" y="468706"/>
                                  <a:pt x="186334" y="456641"/>
                                  <a:pt x="186334" y="444627"/>
                                </a:cubicBezTo>
                                <a:lnTo>
                                  <a:pt x="188658" y="445795"/>
                                </a:lnTo>
                                <a:cubicBezTo>
                                  <a:pt x="192215" y="444005"/>
                                  <a:pt x="195771" y="442214"/>
                                  <a:pt x="199644" y="440284"/>
                                </a:cubicBezTo>
                                <a:cubicBezTo>
                                  <a:pt x="199860" y="437312"/>
                                  <a:pt x="200419" y="434556"/>
                                  <a:pt x="200215" y="431851"/>
                                </a:cubicBezTo>
                                <a:cubicBezTo>
                                  <a:pt x="199187" y="418287"/>
                                  <a:pt x="197637" y="404762"/>
                                  <a:pt x="196837" y="391185"/>
                                </a:cubicBezTo>
                                <a:cubicBezTo>
                                  <a:pt x="195097" y="360985"/>
                                  <a:pt x="194996" y="330619"/>
                                  <a:pt x="191681" y="300609"/>
                                </a:cubicBezTo>
                                <a:cubicBezTo>
                                  <a:pt x="189471" y="280683"/>
                                  <a:pt x="195694" y="263106"/>
                                  <a:pt x="199618" y="244069"/>
                                </a:cubicBezTo>
                                <a:cubicBezTo>
                                  <a:pt x="205753" y="244742"/>
                                  <a:pt x="211315" y="244704"/>
                                  <a:pt x="216510" y="246063"/>
                                </a:cubicBezTo>
                                <a:cubicBezTo>
                                  <a:pt x="237884" y="251600"/>
                                  <a:pt x="258928" y="258648"/>
                                  <a:pt x="280492" y="263119"/>
                                </a:cubicBezTo>
                                <a:cubicBezTo>
                                  <a:pt x="312344" y="269723"/>
                                  <a:pt x="342976" y="266522"/>
                                  <a:pt x="369760" y="245821"/>
                                </a:cubicBezTo>
                                <a:cubicBezTo>
                                  <a:pt x="371234" y="239306"/>
                                  <a:pt x="372732" y="232715"/>
                                  <a:pt x="374256" y="226060"/>
                                </a:cubicBezTo>
                                <a:lnTo>
                                  <a:pt x="372237" y="225044"/>
                                </a:lnTo>
                                <a:cubicBezTo>
                                  <a:pt x="367970" y="223482"/>
                                  <a:pt x="363766" y="220764"/>
                                  <a:pt x="359448" y="220586"/>
                                </a:cubicBezTo>
                                <a:cubicBezTo>
                                  <a:pt x="339712" y="219748"/>
                                  <a:pt x="319951" y="219748"/>
                                  <a:pt x="300203" y="219139"/>
                                </a:cubicBezTo>
                                <a:cubicBezTo>
                                  <a:pt x="295542" y="218986"/>
                                  <a:pt x="290614" y="218427"/>
                                  <a:pt x="286296" y="216776"/>
                                </a:cubicBezTo>
                                <a:cubicBezTo>
                                  <a:pt x="264693" y="208483"/>
                                  <a:pt x="243243" y="200596"/>
                                  <a:pt x="227800" y="181166"/>
                                </a:cubicBezTo>
                                <a:cubicBezTo>
                                  <a:pt x="218542" y="169520"/>
                                  <a:pt x="205359" y="161087"/>
                                  <a:pt x="194564" y="150584"/>
                                </a:cubicBezTo>
                                <a:cubicBezTo>
                                  <a:pt x="181407" y="137782"/>
                                  <a:pt x="168910" y="124333"/>
                                  <a:pt x="156108" y="111176"/>
                                </a:cubicBezTo>
                                <a:lnTo>
                                  <a:pt x="151473" y="110007"/>
                                </a:lnTo>
                                <a:cubicBezTo>
                                  <a:pt x="152832" y="109626"/>
                                  <a:pt x="154711" y="109665"/>
                                  <a:pt x="155448" y="108763"/>
                                </a:cubicBezTo>
                                <a:cubicBezTo>
                                  <a:pt x="160439" y="102781"/>
                                  <a:pt x="165176" y="96596"/>
                                  <a:pt x="171386" y="91453"/>
                                </a:cubicBezTo>
                                <a:cubicBezTo>
                                  <a:pt x="175590" y="75565"/>
                                  <a:pt x="180429" y="59804"/>
                                  <a:pt x="183655" y="43701"/>
                                </a:cubicBezTo>
                                <a:cubicBezTo>
                                  <a:pt x="184721" y="38341"/>
                                  <a:pt x="183375" y="30912"/>
                                  <a:pt x="180200" y="26581"/>
                                </a:cubicBezTo>
                                <a:cubicBezTo>
                                  <a:pt x="171717" y="15075"/>
                                  <a:pt x="159652" y="7442"/>
                                  <a:pt x="145631" y="4432"/>
                                </a:cubicBezTo>
                                <a:cubicBezTo>
                                  <a:pt x="125019" y="0"/>
                                  <a:pt x="105220" y="15964"/>
                                  <a:pt x="101143" y="36729"/>
                                </a:cubicBezTo>
                                <a:cubicBezTo>
                                  <a:pt x="98412" y="50660"/>
                                  <a:pt x="93142" y="64338"/>
                                  <a:pt x="87147" y="77280"/>
                                </a:cubicBezTo>
                                <a:cubicBezTo>
                                  <a:pt x="84493" y="83007"/>
                                  <a:pt x="78537" y="86957"/>
                                  <a:pt x="70244" y="88506"/>
                                </a:cubicBezTo>
                                <a:cubicBezTo>
                                  <a:pt x="56109" y="91161"/>
                                  <a:pt x="46888" y="102133"/>
                                  <a:pt x="39891" y="114618"/>
                                </a:cubicBezTo>
                                <a:cubicBezTo>
                                  <a:pt x="33109" y="126733"/>
                                  <a:pt x="25705" y="138506"/>
                                  <a:pt x="19075" y="150698"/>
                                </a:cubicBezTo>
                                <a:cubicBezTo>
                                  <a:pt x="5474" y="175705"/>
                                  <a:pt x="0" y="202425"/>
                                  <a:pt x="2705" y="230848"/>
                                </a:cubicBezTo>
                                <a:cubicBezTo>
                                  <a:pt x="4102" y="245542"/>
                                  <a:pt x="5080" y="260274"/>
                                  <a:pt x="6210" y="275006"/>
                                </a:cubicBezTo>
                                <a:cubicBezTo>
                                  <a:pt x="6337" y="276530"/>
                                  <a:pt x="5690" y="278359"/>
                                  <a:pt x="6312" y="279603"/>
                                </a:cubicBezTo>
                                <a:cubicBezTo>
                                  <a:pt x="19202" y="305549"/>
                                  <a:pt x="13513" y="333858"/>
                                  <a:pt x="16332" y="361010"/>
                                </a:cubicBezTo>
                                <a:cubicBezTo>
                                  <a:pt x="18504" y="381749"/>
                                  <a:pt x="17488" y="402806"/>
                                  <a:pt x="17843" y="423723"/>
                                </a:cubicBezTo>
                                <a:cubicBezTo>
                                  <a:pt x="18097" y="438823"/>
                                  <a:pt x="20079" y="441262"/>
                                  <a:pt x="36550" y="443852"/>
                                </a:cubicBezTo>
                                <a:cubicBezTo>
                                  <a:pt x="37465" y="456527"/>
                                  <a:pt x="38430" y="469748"/>
                                  <a:pt x="39332" y="482981"/>
                                </a:cubicBezTo>
                                <a:cubicBezTo>
                                  <a:pt x="40716" y="502730"/>
                                  <a:pt x="43053" y="522478"/>
                                  <a:pt x="43104" y="542239"/>
                                </a:cubicBezTo>
                                <a:cubicBezTo>
                                  <a:pt x="43116" y="557721"/>
                                  <a:pt x="38468" y="573303"/>
                                  <a:pt x="39217" y="588683"/>
                                </a:cubicBezTo>
                                <a:cubicBezTo>
                                  <a:pt x="40234" y="609879"/>
                                  <a:pt x="40551" y="631368"/>
                                  <a:pt x="49822" y="651713"/>
                                </a:cubicBezTo>
                                <a:cubicBezTo>
                                  <a:pt x="52972" y="658609"/>
                                  <a:pt x="49644" y="668515"/>
                                  <a:pt x="49213" y="677024"/>
                                </a:cubicBezTo>
                                <a:cubicBezTo>
                                  <a:pt x="48895" y="683222"/>
                                  <a:pt x="47993" y="689432"/>
                                  <a:pt x="48196" y="695604"/>
                                </a:cubicBezTo>
                                <a:cubicBezTo>
                                  <a:pt x="48400" y="702221"/>
                                  <a:pt x="50292" y="708787"/>
                                  <a:pt x="50216" y="715353"/>
                                </a:cubicBezTo>
                                <a:cubicBezTo>
                                  <a:pt x="50102" y="724726"/>
                                  <a:pt x="54610" y="730199"/>
                                  <a:pt x="64338" y="730428"/>
                                </a:cubicBezTo>
                                <a:cubicBezTo>
                                  <a:pt x="70510" y="730580"/>
                                  <a:pt x="76733" y="730707"/>
                                  <a:pt x="82918" y="730403"/>
                                </a:cubicBezTo>
                                <a:cubicBezTo>
                                  <a:pt x="91834" y="729983"/>
                                  <a:pt x="97917" y="723494"/>
                                  <a:pt x="96114" y="715404"/>
                                </a:cubicBezTo>
                                <a:cubicBezTo>
                                  <a:pt x="94081" y="706272"/>
                                  <a:pt x="94869" y="697827"/>
                                  <a:pt x="96241" y="688556"/>
                                </a:cubicBezTo>
                                <a:cubicBezTo>
                                  <a:pt x="98018" y="676529"/>
                                  <a:pt x="95186" y="663867"/>
                                  <a:pt x="94577" y="651459"/>
                                </a:cubicBezTo>
                                <a:cubicBezTo>
                                  <a:pt x="94081" y="641515"/>
                                  <a:pt x="92024" y="631127"/>
                                  <a:pt x="101435" y="623469"/>
                                </a:cubicBezTo>
                                <a:cubicBezTo>
                                  <a:pt x="102413" y="622656"/>
                                  <a:pt x="102807" y="620395"/>
                                  <a:pt x="102591" y="618935"/>
                                </a:cubicBezTo>
                                <a:cubicBezTo>
                                  <a:pt x="99555" y="598500"/>
                                  <a:pt x="110084" y="580898"/>
                                  <a:pt x="114084" y="561950"/>
                                </a:cubicBezTo>
                                <a:cubicBezTo>
                                  <a:pt x="116116" y="552272"/>
                                  <a:pt x="118783" y="541807"/>
                                  <a:pt x="110795" y="532943"/>
                                </a:cubicBezTo>
                                <a:lnTo>
                                  <a:pt x="106159" y="532943"/>
                                </a:lnTo>
                                <a:cubicBezTo>
                                  <a:pt x="104610" y="535267"/>
                                  <a:pt x="101790" y="537578"/>
                                  <a:pt x="101752" y="539928"/>
                                </a:cubicBezTo>
                                <a:cubicBezTo>
                                  <a:pt x="101689" y="545948"/>
                                  <a:pt x="100266" y="550304"/>
                                  <a:pt x="96063" y="555320"/>
                                </a:cubicBezTo>
                                <a:cubicBezTo>
                                  <a:pt x="90132" y="562381"/>
                                  <a:pt x="95339" y="585343"/>
                                  <a:pt x="102667" y="592201"/>
                                </a:cubicBezTo>
                                <a:lnTo>
                                  <a:pt x="103835" y="625894"/>
                                </a:lnTo>
                                <a:close/>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25" name="Shape 1214"/>
                        <wps:cNvSpPr>
                          <a:spLocks/>
                        </wps:cNvSpPr>
                        <wps:spPr bwMode="auto">
                          <a:xfrm>
                            <a:off x="904768" y="336442"/>
                            <a:ext cx="89954" cy="543395"/>
                          </a:xfrm>
                          <a:custGeom>
                            <a:avLst/>
                            <a:gdLst>
                              <a:gd name="T0" fmla="*/ 53099 w 89954"/>
                              <a:gd name="T1" fmla="*/ 0 h 543395"/>
                              <a:gd name="T2" fmla="*/ 44323 w 89954"/>
                              <a:gd name="T3" fmla="*/ 83655 h 543395"/>
                              <a:gd name="T4" fmla="*/ 42088 w 89954"/>
                              <a:gd name="T5" fmla="*/ 111557 h 543395"/>
                              <a:gd name="T6" fmla="*/ 42164 w 89954"/>
                              <a:gd name="T7" fmla="*/ 120802 h 543395"/>
                              <a:gd name="T8" fmla="*/ 52210 w 89954"/>
                              <a:gd name="T9" fmla="*/ 156908 h 543395"/>
                              <a:gd name="T10" fmla="*/ 52400 w 89954"/>
                              <a:gd name="T11" fmla="*/ 182410 h 543395"/>
                              <a:gd name="T12" fmla="*/ 30797 w 89954"/>
                              <a:gd name="T13" fmla="*/ 245288 h 543395"/>
                              <a:gd name="T14" fmla="*/ 5474 w 89954"/>
                              <a:gd name="T15" fmla="*/ 300076 h 543395"/>
                              <a:gd name="T16" fmla="*/ 7290 w 89954"/>
                              <a:gd name="T17" fmla="*/ 336906 h 543395"/>
                              <a:gd name="T18" fmla="*/ 36144 w 89954"/>
                              <a:gd name="T19" fmla="*/ 383502 h 543395"/>
                              <a:gd name="T20" fmla="*/ 43231 w 89954"/>
                              <a:gd name="T21" fmla="*/ 399694 h 543395"/>
                              <a:gd name="T22" fmla="*/ 78067 w 89954"/>
                              <a:gd name="T23" fmla="*/ 445021 h 543395"/>
                              <a:gd name="T24" fmla="*/ 89954 w 89954"/>
                              <a:gd name="T25" fmla="*/ 459994 h 543395"/>
                              <a:gd name="T26" fmla="*/ 75565 w 89954"/>
                              <a:gd name="T27" fmla="*/ 485521 h 543395"/>
                              <a:gd name="T28" fmla="*/ 44298 w 89954"/>
                              <a:gd name="T29" fmla="*/ 526237 h 543395"/>
                              <a:gd name="T30" fmla="*/ 10681 w 89954"/>
                              <a:gd name="T31" fmla="*/ 534479 h 543395"/>
                              <a:gd name="T32" fmla="*/ 0 w 89954"/>
                              <a:gd name="T33" fmla="*/ 0 h 543395"/>
                              <a:gd name="T34" fmla="*/ 89954 w 89954"/>
                              <a:gd name="T35" fmla="*/ 543395 h 5433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T32" t="T33" r="T34" b="T35"/>
                            <a:pathLst>
                              <a:path w="89954" h="543395">
                                <a:moveTo>
                                  <a:pt x="53099" y="0"/>
                                </a:moveTo>
                                <a:cubicBezTo>
                                  <a:pt x="46431" y="27495"/>
                                  <a:pt x="45529" y="55588"/>
                                  <a:pt x="44323" y="83655"/>
                                </a:cubicBezTo>
                                <a:cubicBezTo>
                                  <a:pt x="43929" y="92964"/>
                                  <a:pt x="42761" y="102248"/>
                                  <a:pt x="42088" y="111557"/>
                                </a:cubicBezTo>
                                <a:cubicBezTo>
                                  <a:pt x="41872" y="114630"/>
                                  <a:pt x="41402" y="117920"/>
                                  <a:pt x="42164" y="120802"/>
                                </a:cubicBezTo>
                                <a:cubicBezTo>
                                  <a:pt x="45390" y="132893"/>
                                  <a:pt x="49886" y="144691"/>
                                  <a:pt x="52210" y="156908"/>
                                </a:cubicBezTo>
                                <a:cubicBezTo>
                                  <a:pt x="53784" y="165138"/>
                                  <a:pt x="53099" y="173939"/>
                                  <a:pt x="52400" y="182410"/>
                                </a:cubicBezTo>
                                <a:cubicBezTo>
                                  <a:pt x="50521" y="205168"/>
                                  <a:pt x="38049" y="224346"/>
                                  <a:pt x="30797" y="245288"/>
                                </a:cubicBezTo>
                                <a:cubicBezTo>
                                  <a:pt x="24130" y="264554"/>
                                  <a:pt x="14478" y="282029"/>
                                  <a:pt x="5474" y="300076"/>
                                </a:cubicBezTo>
                                <a:cubicBezTo>
                                  <a:pt x="0" y="311036"/>
                                  <a:pt x="279" y="325133"/>
                                  <a:pt x="7290" y="336906"/>
                                </a:cubicBezTo>
                                <a:cubicBezTo>
                                  <a:pt x="16624" y="352603"/>
                                  <a:pt x="26746" y="367830"/>
                                  <a:pt x="36144" y="383502"/>
                                </a:cubicBezTo>
                                <a:cubicBezTo>
                                  <a:pt x="39141" y="388518"/>
                                  <a:pt x="40843" y="394310"/>
                                  <a:pt x="43231" y="399694"/>
                                </a:cubicBezTo>
                                <a:cubicBezTo>
                                  <a:pt x="51181" y="417614"/>
                                  <a:pt x="66002" y="430250"/>
                                  <a:pt x="78067" y="445021"/>
                                </a:cubicBezTo>
                                <a:cubicBezTo>
                                  <a:pt x="82131" y="450012"/>
                                  <a:pt x="86068" y="455104"/>
                                  <a:pt x="89954" y="459994"/>
                                </a:cubicBezTo>
                                <a:cubicBezTo>
                                  <a:pt x="84633" y="469608"/>
                                  <a:pt x="81102" y="478346"/>
                                  <a:pt x="75565" y="485521"/>
                                </a:cubicBezTo>
                                <a:cubicBezTo>
                                  <a:pt x="65100" y="499085"/>
                                  <a:pt x="59042" y="516192"/>
                                  <a:pt x="44298" y="526237"/>
                                </a:cubicBezTo>
                                <a:cubicBezTo>
                                  <a:pt x="34315" y="533019"/>
                                  <a:pt x="24727" y="543395"/>
                                  <a:pt x="10681" y="534479"/>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26" name="Shape 1215"/>
                        <wps:cNvSpPr>
                          <a:spLocks/>
                        </wps:cNvSpPr>
                        <wps:spPr bwMode="auto">
                          <a:xfrm>
                            <a:off x="574456" y="266823"/>
                            <a:ext cx="255003" cy="217183"/>
                          </a:xfrm>
                          <a:custGeom>
                            <a:avLst/>
                            <a:gdLst>
                              <a:gd name="T0" fmla="*/ 36144 w 255003"/>
                              <a:gd name="T1" fmla="*/ 2718 h 217183"/>
                              <a:gd name="T2" fmla="*/ 0 w 255003"/>
                              <a:gd name="T3" fmla="*/ 9893 h 217183"/>
                              <a:gd name="T4" fmla="*/ 8814 w 255003"/>
                              <a:gd name="T5" fmla="*/ 23025 h 217183"/>
                              <a:gd name="T6" fmla="*/ 20155 w 255003"/>
                              <a:gd name="T7" fmla="*/ 32550 h 217183"/>
                              <a:gd name="T8" fmla="*/ 82791 w 255003"/>
                              <a:gd name="T9" fmla="*/ 74765 h 217183"/>
                              <a:gd name="T10" fmla="*/ 138659 w 255003"/>
                              <a:gd name="T11" fmla="*/ 94526 h 217183"/>
                              <a:gd name="T12" fmla="*/ 168999 w 255003"/>
                              <a:gd name="T13" fmla="*/ 113805 h 217183"/>
                              <a:gd name="T14" fmla="*/ 217793 w 255003"/>
                              <a:gd name="T15" fmla="*/ 139535 h 217183"/>
                              <a:gd name="T16" fmla="*/ 235306 w 255003"/>
                              <a:gd name="T17" fmla="*/ 163741 h 217183"/>
                              <a:gd name="T18" fmla="*/ 236449 w 255003"/>
                              <a:gd name="T19" fmla="*/ 199746 h 217183"/>
                              <a:gd name="T20" fmla="*/ 255003 w 255003"/>
                              <a:gd name="T21" fmla="*/ 217183 h 217183"/>
                              <a:gd name="T22" fmla="*/ 0 w 255003"/>
                              <a:gd name="T23" fmla="*/ 0 h 217183"/>
                              <a:gd name="T24" fmla="*/ 255003 w 255003"/>
                              <a:gd name="T25" fmla="*/ 217183 h 217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55003" h="217183">
                                <a:moveTo>
                                  <a:pt x="36144" y="2718"/>
                                </a:moveTo>
                                <a:cubicBezTo>
                                  <a:pt x="24448" y="0"/>
                                  <a:pt x="30772" y="2502"/>
                                  <a:pt x="0" y="9893"/>
                                </a:cubicBezTo>
                                <a:cubicBezTo>
                                  <a:pt x="3277" y="14884"/>
                                  <a:pt x="5537" y="19431"/>
                                  <a:pt x="8814" y="23025"/>
                                </a:cubicBezTo>
                                <a:cubicBezTo>
                                  <a:pt x="12116" y="26657"/>
                                  <a:pt x="17387" y="28664"/>
                                  <a:pt x="20155" y="32550"/>
                                </a:cubicBezTo>
                                <a:cubicBezTo>
                                  <a:pt x="35840" y="54597"/>
                                  <a:pt x="60135" y="62992"/>
                                  <a:pt x="82791" y="74765"/>
                                </a:cubicBezTo>
                                <a:cubicBezTo>
                                  <a:pt x="100813" y="84138"/>
                                  <a:pt x="119977" y="88125"/>
                                  <a:pt x="138659" y="94526"/>
                                </a:cubicBezTo>
                                <a:cubicBezTo>
                                  <a:pt x="149682" y="98323"/>
                                  <a:pt x="159080" y="107023"/>
                                  <a:pt x="168999" y="113805"/>
                                </a:cubicBezTo>
                                <a:cubicBezTo>
                                  <a:pt x="184277" y="124257"/>
                                  <a:pt x="198818" y="135712"/>
                                  <a:pt x="217793" y="139535"/>
                                </a:cubicBezTo>
                                <a:cubicBezTo>
                                  <a:pt x="229845" y="141973"/>
                                  <a:pt x="235115" y="150711"/>
                                  <a:pt x="235306" y="163741"/>
                                </a:cubicBezTo>
                                <a:cubicBezTo>
                                  <a:pt x="235484" y="175755"/>
                                  <a:pt x="235979" y="187757"/>
                                  <a:pt x="236449" y="199746"/>
                                </a:cubicBezTo>
                                <a:cubicBezTo>
                                  <a:pt x="236893" y="211620"/>
                                  <a:pt x="246786" y="213538"/>
                                  <a:pt x="255003" y="217183"/>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27" name="Shape 1216"/>
                        <wps:cNvSpPr>
                          <a:spLocks/>
                        </wps:cNvSpPr>
                        <wps:spPr bwMode="auto">
                          <a:xfrm>
                            <a:off x="805071" y="485169"/>
                            <a:ext cx="50444" cy="393891"/>
                          </a:xfrm>
                          <a:custGeom>
                            <a:avLst/>
                            <a:gdLst>
                              <a:gd name="T0" fmla="*/ 18593 w 50444"/>
                              <a:gd name="T1" fmla="*/ 0 h 393891"/>
                              <a:gd name="T2" fmla="*/ 14033 w 50444"/>
                              <a:gd name="T3" fmla="*/ 11646 h 393891"/>
                              <a:gd name="T4" fmla="*/ 10769 w 50444"/>
                              <a:gd name="T5" fmla="*/ 27838 h 393891"/>
                              <a:gd name="T6" fmla="*/ 6096 w 50444"/>
                              <a:gd name="T7" fmla="*/ 64021 h 393891"/>
                              <a:gd name="T8" fmla="*/ 2502 w 50444"/>
                              <a:gd name="T9" fmla="*/ 87147 h 393891"/>
                              <a:gd name="T10" fmla="*/ 6464 w 50444"/>
                              <a:gd name="T11" fmla="*/ 145377 h 393891"/>
                              <a:gd name="T12" fmla="*/ 4318 w 50444"/>
                              <a:gd name="T13" fmla="*/ 173038 h 393891"/>
                              <a:gd name="T14" fmla="*/ 11671 w 50444"/>
                              <a:gd name="T15" fmla="*/ 209093 h 393891"/>
                              <a:gd name="T16" fmla="*/ 25883 w 50444"/>
                              <a:gd name="T17" fmla="*/ 239332 h 393891"/>
                              <a:gd name="T18" fmla="*/ 32499 w 50444"/>
                              <a:gd name="T19" fmla="*/ 256794 h 393891"/>
                              <a:gd name="T20" fmla="*/ 43421 w 50444"/>
                              <a:gd name="T21" fmla="*/ 288201 h 393891"/>
                              <a:gd name="T22" fmla="*/ 39979 w 50444"/>
                              <a:gd name="T23" fmla="*/ 330327 h 393891"/>
                              <a:gd name="T24" fmla="*/ 25298 w 50444"/>
                              <a:gd name="T25" fmla="*/ 383464 h 393891"/>
                              <a:gd name="T26" fmla="*/ 0 w 50444"/>
                              <a:gd name="T27" fmla="*/ 393891 h 393891"/>
                              <a:gd name="T28" fmla="*/ 0 w 50444"/>
                              <a:gd name="T29" fmla="*/ 0 h 393891"/>
                              <a:gd name="T30" fmla="*/ 50444 w 50444"/>
                              <a:gd name="T31" fmla="*/ 393891 h 3938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444" h="393891">
                                <a:moveTo>
                                  <a:pt x="18593" y="0"/>
                                </a:moveTo>
                                <a:cubicBezTo>
                                  <a:pt x="17043" y="3873"/>
                                  <a:pt x="15151" y="7658"/>
                                  <a:pt x="14033" y="11646"/>
                                </a:cubicBezTo>
                                <a:cubicBezTo>
                                  <a:pt x="12535" y="16980"/>
                                  <a:pt x="10046" y="22682"/>
                                  <a:pt x="10769" y="27838"/>
                                </a:cubicBezTo>
                                <a:cubicBezTo>
                                  <a:pt x="12560" y="40538"/>
                                  <a:pt x="10706" y="52133"/>
                                  <a:pt x="6096" y="64021"/>
                                </a:cubicBezTo>
                                <a:cubicBezTo>
                                  <a:pt x="3353" y="71145"/>
                                  <a:pt x="2565" y="79400"/>
                                  <a:pt x="2502" y="87147"/>
                                </a:cubicBezTo>
                                <a:cubicBezTo>
                                  <a:pt x="2349" y="106604"/>
                                  <a:pt x="1397" y="125997"/>
                                  <a:pt x="6464" y="145377"/>
                                </a:cubicBezTo>
                                <a:cubicBezTo>
                                  <a:pt x="8699" y="153886"/>
                                  <a:pt x="6871" y="164262"/>
                                  <a:pt x="4318" y="173038"/>
                                </a:cubicBezTo>
                                <a:cubicBezTo>
                                  <a:pt x="267" y="186880"/>
                                  <a:pt x="1435" y="198793"/>
                                  <a:pt x="11671" y="209093"/>
                                </a:cubicBezTo>
                                <a:cubicBezTo>
                                  <a:pt x="20091" y="217564"/>
                                  <a:pt x="24917" y="227152"/>
                                  <a:pt x="25883" y="239332"/>
                                </a:cubicBezTo>
                                <a:cubicBezTo>
                                  <a:pt x="26365" y="245288"/>
                                  <a:pt x="30353" y="250914"/>
                                  <a:pt x="32499" y="256794"/>
                                </a:cubicBezTo>
                                <a:cubicBezTo>
                                  <a:pt x="36297" y="267221"/>
                                  <a:pt x="40525" y="277533"/>
                                  <a:pt x="43421" y="288201"/>
                                </a:cubicBezTo>
                                <a:cubicBezTo>
                                  <a:pt x="47282" y="302412"/>
                                  <a:pt x="50444" y="315900"/>
                                  <a:pt x="39979" y="330327"/>
                                </a:cubicBezTo>
                                <a:cubicBezTo>
                                  <a:pt x="29070" y="345377"/>
                                  <a:pt x="19291" y="362344"/>
                                  <a:pt x="25298" y="383464"/>
                                </a:cubicBezTo>
                                <a:cubicBezTo>
                                  <a:pt x="10008" y="382702"/>
                                  <a:pt x="0" y="379984"/>
                                  <a:pt x="0" y="393891"/>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28" name="Shape 1218"/>
                        <wps:cNvSpPr>
                          <a:spLocks/>
                        </wps:cNvSpPr>
                        <wps:spPr bwMode="auto">
                          <a:xfrm>
                            <a:off x="805078" y="807023"/>
                            <a:ext cx="108814" cy="91910"/>
                          </a:xfrm>
                          <a:custGeom>
                            <a:avLst/>
                            <a:gdLst>
                              <a:gd name="T0" fmla="*/ 105728 w 108814"/>
                              <a:gd name="T1" fmla="*/ 0 h 91910"/>
                              <a:gd name="T2" fmla="*/ 106566 w 108814"/>
                              <a:gd name="T3" fmla="*/ 52464 h 91910"/>
                              <a:gd name="T4" fmla="*/ 106604 w 108814"/>
                              <a:gd name="T5" fmla="*/ 68453 h 91910"/>
                              <a:gd name="T6" fmla="*/ 95847 w 108814"/>
                              <a:gd name="T7" fmla="*/ 91910 h 91910"/>
                              <a:gd name="T8" fmla="*/ 76683 w 108814"/>
                              <a:gd name="T9" fmla="*/ 90589 h 91910"/>
                              <a:gd name="T10" fmla="*/ 22060 w 108814"/>
                              <a:gd name="T11" fmla="*/ 84950 h 91910"/>
                              <a:gd name="T12" fmla="*/ 0 w 108814"/>
                              <a:gd name="T13" fmla="*/ 72034 h 91910"/>
                              <a:gd name="T14" fmla="*/ 0 w 108814"/>
                              <a:gd name="T15" fmla="*/ 0 h 91910"/>
                              <a:gd name="T16" fmla="*/ 108814 w 108814"/>
                              <a:gd name="T17" fmla="*/ 91910 h 91910"/>
                            </a:gdLst>
                            <a:ahLst/>
                            <a:cxnLst>
                              <a:cxn ang="0">
                                <a:pos x="T0" y="T1"/>
                              </a:cxn>
                              <a:cxn ang="0">
                                <a:pos x="T2" y="T3"/>
                              </a:cxn>
                              <a:cxn ang="0">
                                <a:pos x="T4" y="T5"/>
                              </a:cxn>
                              <a:cxn ang="0">
                                <a:pos x="T6" y="T7"/>
                              </a:cxn>
                              <a:cxn ang="0">
                                <a:pos x="T8" y="T9"/>
                              </a:cxn>
                              <a:cxn ang="0">
                                <a:pos x="T10" y="T11"/>
                              </a:cxn>
                              <a:cxn ang="0">
                                <a:pos x="T12" y="T13"/>
                              </a:cxn>
                            </a:cxnLst>
                            <a:rect l="T14" t="T15" r="T16" b="T17"/>
                            <a:pathLst>
                              <a:path w="108814" h="91910">
                                <a:moveTo>
                                  <a:pt x="105728" y="0"/>
                                </a:moveTo>
                                <a:cubicBezTo>
                                  <a:pt x="99644" y="17577"/>
                                  <a:pt x="97155" y="34823"/>
                                  <a:pt x="106566" y="52464"/>
                                </a:cubicBezTo>
                                <a:cubicBezTo>
                                  <a:pt x="108814" y="56693"/>
                                  <a:pt x="108141" y="63513"/>
                                  <a:pt x="106604" y="68453"/>
                                </a:cubicBezTo>
                                <a:cubicBezTo>
                                  <a:pt x="104217" y="76149"/>
                                  <a:pt x="99937" y="83274"/>
                                  <a:pt x="95847" y="91910"/>
                                </a:cubicBezTo>
                                <a:cubicBezTo>
                                  <a:pt x="89789" y="91504"/>
                                  <a:pt x="83223" y="91249"/>
                                  <a:pt x="76683" y="90589"/>
                                </a:cubicBezTo>
                                <a:cubicBezTo>
                                  <a:pt x="58471" y="88760"/>
                                  <a:pt x="40297" y="86423"/>
                                  <a:pt x="22060" y="84950"/>
                                </a:cubicBezTo>
                                <a:cubicBezTo>
                                  <a:pt x="12319" y="84150"/>
                                  <a:pt x="4039" y="82017"/>
                                  <a:pt x="0" y="72034"/>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29" name="Shape 1220"/>
                        <wps:cNvSpPr>
                          <a:spLocks/>
                        </wps:cNvSpPr>
                        <wps:spPr bwMode="auto">
                          <a:xfrm>
                            <a:off x="729544" y="276021"/>
                            <a:ext cx="98768" cy="47638"/>
                          </a:xfrm>
                          <a:custGeom>
                            <a:avLst/>
                            <a:gdLst>
                              <a:gd name="T0" fmla="*/ 98768 w 98768"/>
                              <a:gd name="T1" fmla="*/ 0 h 47638"/>
                              <a:gd name="T2" fmla="*/ 59322 w 98768"/>
                              <a:gd name="T3" fmla="*/ 17082 h 47638"/>
                              <a:gd name="T4" fmla="*/ 26721 w 98768"/>
                              <a:gd name="T5" fmla="*/ 36005 h 47638"/>
                              <a:gd name="T6" fmla="*/ 1207 w 98768"/>
                              <a:gd name="T7" fmla="*/ 43726 h 47638"/>
                              <a:gd name="T8" fmla="*/ 0 w 98768"/>
                              <a:gd name="T9" fmla="*/ 47638 h 47638"/>
                              <a:gd name="T10" fmla="*/ 0 w 98768"/>
                              <a:gd name="T11" fmla="*/ 0 h 47638"/>
                              <a:gd name="T12" fmla="*/ 98768 w 98768"/>
                              <a:gd name="T13" fmla="*/ 47638 h 47638"/>
                            </a:gdLst>
                            <a:ahLst/>
                            <a:cxnLst>
                              <a:cxn ang="0">
                                <a:pos x="T0" y="T1"/>
                              </a:cxn>
                              <a:cxn ang="0">
                                <a:pos x="T2" y="T3"/>
                              </a:cxn>
                              <a:cxn ang="0">
                                <a:pos x="T4" y="T5"/>
                              </a:cxn>
                              <a:cxn ang="0">
                                <a:pos x="T6" y="T7"/>
                              </a:cxn>
                              <a:cxn ang="0">
                                <a:pos x="T8" y="T9"/>
                              </a:cxn>
                            </a:cxnLst>
                            <a:rect l="T10" t="T11" r="T12" b="T13"/>
                            <a:pathLst>
                              <a:path w="98768" h="47638">
                                <a:moveTo>
                                  <a:pt x="98768" y="0"/>
                                </a:moveTo>
                                <a:cubicBezTo>
                                  <a:pt x="86157" y="5461"/>
                                  <a:pt x="73559" y="10909"/>
                                  <a:pt x="59322" y="17082"/>
                                </a:cubicBezTo>
                                <a:cubicBezTo>
                                  <a:pt x="51715" y="26137"/>
                                  <a:pt x="39726" y="31940"/>
                                  <a:pt x="26721" y="36005"/>
                                </a:cubicBezTo>
                                <a:cubicBezTo>
                                  <a:pt x="18237" y="38646"/>
                                  <a:pt x="9652" y="40958"/>
                                  <a:pt x="1207" y="43726"/>
                                </a:cubicBezTo>
                                <a:cubicBezTo>
                                  <a:pt x="470" y="43967"/>
                                  <a:pt x="394" y="46279"/>
                                  <a:pt x="0" y="47638"/>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30" name="Shape 1222"/>
                        <wps:cNvSpPr>
                          <a:spLocks/>
                        </wps:cNvSpPr>
                        <wps:spPr bwMode="auto">
                          <a:xfrm>
                            <a:off x="910806" y="797729"/>
                            <a:ext cx="21996" cy="63906"/>
                          </a:xfrm>
                          <a:custGeom>
                            <a:avLst/>
                            <a:gdLst>
                              <a:gd name="T0" fmla="*/ 0 w 21996"/>
                              <a:gd name="T1" fmla="*/ 0 h 63906"/>
                              <a:gd name="T2" fmla="*/ 0 w 21996"/>
                              <a:gd name="T3" fmla="*/ 4382 h 63906"/>
                              <a:gd name="T4" fmla="*/ 20803 w 21996"/>
                              <a:gd name="T5" fmla="*/ 26302 h 63906"/>
                              <a:gd name="T6" fmla="*/ 3492 w 21996"/>
                              <a:gd name="T7" fmla="*/ 63906 h 63906"/>
                              <a:gd name="T8" fmla="*/ 0 w 21996"/>
                              <a:gd name="T9" fmla="*/ 0 h 63906"/>
                              <a:gd name="T10" fmla="*/ 21996 w 21996"/>
                              <a:gd name="T11" fmla="*/ 63906 h 63906"/>
                            </a:gdLst>
                            <a:ahLst/>
                            <a:cxnLst>
                              <a:cxn ang="0">
                                <a:pos x="T0" y="T1"/>
                              </a:cxn>
                              <a:cxn ang="0">
                                <a:pos x="T2" y="T3"/>
                              </a:cxn>
                              <a:cxn ang="0">
                                <a:pos x="T4" y="T5"/>
                              </a:cxn>
                              <a:cxn ang="0">
                                <a:pos x="T6" y="T7"/>
                              </a:cxn>
                            </a:cxnLst>
                            <a:rect l="T8" t="T9" r="T10" b="T11"/>
                            <a:pathLst>
                              <a:path w="21996" h="63906">
                                <a:moveTo>
                                  <a:pt x="0" y="0"/>
                                </a:moveTo>
                                <a:lnTo>
                                  <a:pt x="0" y="4382"/>
                                </a:lnTo>
                                <a:cubicBezTo>
                                  <a:pt x="8077" y="12890"/>
                                  <a:pt x="14859" y="20053"/>
                                  <a:pt x="20803" y="26302"/>
                                </a:cubicBezTo>
                                <a:cubicBezTo>
                                  <a:pt x="21996" y="43218"/>
                                  <a:pt x="16167" y="55220"/>
                                  <a:pt x="3492" y="63906"/>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31" name="Shape 1223"/>
                        <wps:cNvSpPr>
                          <a:spLocks/>
                        </wps:cNvSpPr>
                        <wps:spPr bwMode="auto">
                          <a:xfrm>
                            <a:off x="766732" y="341345"/>
                            <a:ext cx="47511" cy="21844"/>
                          </a:xfrm>
                          <a:custGeom>
                            <a:avLst/>
                            <a:gdLst>
                              <a:gd name="T0" fmla="*/ 19748 w 47511"/>
                              <a:gd name="T1" fmla="*/ 13691 h 21844"/>
                              <a:gd name="T2" fmla="*/ 34442 w 47511"/>
                              <a:gd name="T3" fmla="*/ 21844 h 21844"/>
                              <a:gd name="T4" fmla="*/ 34773 w 47511"/>
                              <a:gd name="T5" fmla="*/ 0 h 21844"/>
                              <a:gd name="T6" fmla="*/ 0 w 47511"/>
                              <a:gd name="T7" fmla="*/ 12522 h 21844"/>
                              <a:gd name="T8" fmla="*/ 0 w 47511"/>
                              <a:gd name="T9" fmla="*/ 0 h 21844"/>
                              <a:gd name="T10" fmla="*/ 47511 w 47511"/>
                              <a:gd name="T11" fmla="*/ 21844 h 21844"/>
                            </a:gdLst>
                            <a:ahLst/>
                            <a:cxnLst>
                              <a:cxn ang="0">
                                <a:pos x="T0" y="T1"/>
                              </a:cxn>
                              <a:cxn ang="0">
                                <a:pos x="T2" y="T3"/>
                              </a:cxn>
                              <a:cxn ang="0">
                                <a:pos x="T4" y="T5"/>
                              </a:cxn>
                              <a:cxn ang="0">
                                <a:pos x="T6" y="T7"/>
                              </a:cxn>
                            </a:cxnLst>
                            <a:rect l="T8" t="T9" r="T10" b="T11"/>
                            <a:pathLst>
                              <a:path w="47511" h="21844">
                                <a:moveTo>
                                  <a:pt x="19748" y="13691"/>
                                </a:moveTo>
                                <a:cubicBezTo>
                                  <a:pt x="24879" y="16535"/>
                                  <a:pt x="30010" y="19393"/>
                                  <a:pt x="34442" y="21844"/>
                                </a:cubicBezTo>
                                <a:cubicBezTo>
                                  <a:pt x="47511" y="11938"/>
                                  <a:pt x="47511" y="9233"/>
                                  <a:pt x="34773" y="0"/>
                                </a:cubicBezTo>
                                <a:cubicBezTo>
                                  <a:pt x="26035" y="11087"/>
                                  <a:pt x="12878" y="11354"/>
                                  <a:pt x="0" y="12522"/>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32" name="Shape 1224"/>
                        <wps:cNvSpPr>
                          <a:spLocks/>
                        </wps:cNvSpPr>
                        <wps:spPr bwMode="auto">
                          <a:xfrm>
                            <a:off x="686555" y="298055"/>
                            <a:ext cx="41834" cy="21539"/>
                          </a:xfrm>
                          <a:custGeom>
                            <a:avLst/>
                            <a:gdLst>
                              <a:gd name="T0" fmla="*/ 41834 w 41834"/>
                              <a:gd name="T1" fmla="*/ 21539 h 21539"/>
                              <a:gd name="T2" fmla="*/ 29159 w 41834"/>
                              <a:gd name="T3" fmla="*/ 12713 h 21539"/>
                              <a:gd name="T4" fmla="*/ 0 w 41834"/>
                              <a:gd name="T5" fmla="*/ 4699 h 21539"/>
                              <a:gd name="T6" fmla="*/ 0 w 41834"/>
                              <a:gd name="T7" fmla="*/ 0 h 21539"/>
                              <a:gd name="T8" fmla="*/ 41834 w 41834"/>
                              <a:gd name="T9" fmla="*/ 21539 h 21539"/>
                            </a:gdLst>
                            <a:ahLst/>
                            <a:cxnLst>
                              <a:cxn ang="0">
                                <a:pos x="T0" y="T1"/>
                              </a:cxn>
                              <a:cxn ang="0">
                                <a:pos x="T2" y="T3"/>
                              </a:cxn>
                              <a:cxn ang="0">
                                <a:pos x="T4" y="T5"/>
                              </a:cxn>
                            </a:cxnLst>
                            <a:rect l="T6" t="T7" r="T8" b="T9"/>
                            <a:pathLst>
                              <a:path w="41834" h="21539">
                                <a:moveTo>
                                  <a:pt x="41834" y="21539"/>
                                </a:moveTo>
                                <a:cubicBezTo>
                                  <a:pt x="37579" y="18631"/>
                                  <a:pt x="32703" y="16320"/>
                                  <a:pt x="29159" y="12713"/>
                                </a:cubicBezTo>
                                <a:cubicBezTo>
                                  <a:pt x="20841" y="4191"/>
                                  <a:pt x="11760" y="0"/>
                                  <a:pt x="0" y="4699"/>
                                </a:cubicBezTo>
                              </a:path>
                            </a:pathLst>
                          </a:custGeom>
                          <a:noFill/>
                          <a:ln w="5334" cap="rnd" cmpd="sng" algn="ctr">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533" name="Shape 1226"/>
                        <wps:cNvSpPr>
                          <a:spLocks/>
                        </wps:cNvSpPr>
                        <wps:spPr bwMode="auto">
                          <a:xfrm>
                            <a:off x="0" y="331590"/>
                            <a:ext cx="640068" cy="205701"/>
                          </a:xfrm>
                          <a:custGeom>
                            <a:avLst/>
                            <a:gdLst>
                              <a:gd name="T0" fmla="*/ 433515 w 640068"/>
                              <a:gd name="T1" fmla="*/ 482 h 205701"/>
                              <a:gd name="T2" fmla="*/ 634683 w 640068"/>
                              <a:gd name="T3" fmla="*/ 62699 h 205701"/>
                              <a:gd name="T4" fmla="*/ 329794 w 640068"/>
                              <a:gd name="T5" fmla="*/ 186880 h 205701"/>
                              <a:gd name="T6" fmla="*/ 5372 w 640068"/>
                              <a:gd name="T7" fmla="*/ 130847 h 205701"/>
                              <a:gd name="T8" fmla="*/ 310274 w 640068"/>
                              <a:gd name="T9" fmla="*/ 6667 h 205701"/>
                              <a:gd name="T10" fmla="*/ 433515 w 640068"/>
                              <a:gd name="T11" fmla="*/ 482 h 205701"/>
                              <a:gd name="T12" fmla="*/ 0 w 640068"/>
                              <a:gd name="T13" fmla="*/ 0 h 205701"/>
                              <a:gd name="T14" fmla="*/ 640068 w 640068"/>
                              <a:gd name="T15" fmla="*/ 205701 h 205701"/>
                            </a:gdLst>
                            <a:ahLst/>
                            <a:cxnLst>
                              <a:cxn ang="0">
                                <a:pos x="T0" y="T1"/>
                              </a:cxn>
                              <a:cxn ang="0">
                                <a:pos x="T2" y="T3"/>
                              </a:cxn>
                              <a:cxn ang="0">
                                <a:pos x="T4" y="T5"/>
                              </a:cxn>
                              <a:cxn ang="0">
                                <a:pos x="T6" y="T7"/>
                              </a:cxn>
                              <a:cxn ang="0">
                                <a:pos x="T8" y="T9"/>
                              </a:cxn>
                              <a:cxn ang="0">
                                <a:pos x="T10" y="T11"/>
                              </a:cxn>
                            </a:cxnLst>
                            <a:rect l="T12" t="T13" r="T14" b="T15"/>
                            <a:pathLst>
                              <a:path w="640068" h="205701">
                                <a:moveTo>
                                  <a:pt x="433515" y="482"/>
                                </a:moveTo>
                                <a:cubicBezTo>
                                  <a:pt x="547927" y="1930"/>
                                  <a:pt x="630634" y="25371"/>
                                  <a:pt x="634683" y="62699"/>
                                </a:cubicBezTo>
                                <a:cubicBezTo>
                                  <a:pt x="640068" y="112458"/>
                                  <a:pt x="503568" y="168071"/>
                                  <a:pt x="329794" y="186880"/>
                                </a:cubicBezTo>
                                <a:cubicBezTo>
                                  <a:pt x="156007" y="205701"/>
                                  <a:pt x="10782" y="180619"/>
                                  <a:pt x="5372" y="130847"/>
                                </a:cubicBezTo>
                                <a:cubicBezTo>
                                  <a:pt x="0" y="81076"/>
                                  <a:pt x="136500" y="25488"/>
                                  <a:pt x="310274" y="6667"/>
                                </a:cubicBezTo>
                                <a:cubicBezTo>
                                  <a:pt x="353717" y="1961"/>
                                  <a:pt x="395377" y="0"/>
                                  <a:pt x="433515" y="482"/>
                                </a:cubicBezTo>
                                <a:close/>
                              </a:path>
                            </a:pathLst>
                          </a:custGeom>
                          <a:solidFill>
                            <a:srgbClr val="901E2F"/>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s:wsp>
                        <wps:cNvPr id="419534" name="Rectangle 1228"/>
                        <wps:cNvSpPr>
                          <a:spLocks noChangeArrowheads="1"/>
                        </wps:cNvSpPr>
                        <wps:spPr bwMode="auto">
                          <a:xfrm>
                            <a:off x="81553" y="1049360"/>
                            <a:ext cx="1284887" cy="175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219F" w:rsidRPr="00A15DDE" w:rsidRDefault="0005219F" w:rsidP="0005219F">
                              <w:pPr>
                                <w:spacing w:after="160" w:line="259" w:lineRule="auto"/>
                                <w:rPr>
                                  <w:lang w:val="id-ID"/>
                                </w:rPr>
                              </w:pPr>
                            </w:p>
                          </w:txbxContent>
                        </wps:txbx>
                        <wps:bodyPr rot="0" vert="horz" wrap="square" lIns="0" tIns="0" rIns="0" bIns="0" anchor="t" anchorCtr="0" upright="1">
                          <a:noAutofit/>
                        </wps:bodyPr>
                      </wps:wsp>
                    </wpg:wgp>
                  </a:graphicData>
                </a:graphic>
              </wp:inline>
            </w:drawing>
          </mc:Choice>
          <mc:Fallback>
            <w:pict>
              <v:group w14:anchorId="575E26D6" id="Group 33" o:spid="_x0000_s1026" style="width:219.7pt;height:43.1pt;mso-position-horizontal-relative:char;mso-position-vertical-relative:line" coordsize="49298,11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">
                <v:shape id="Shape 1100" o:spid="_x0000_s1027" style="position:absolute;left:12331;top:1675;width:1847;height:7307;visibility:visible;mso-wrap-style:square;v-text-anchor:top" coordsize="184722,730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5N1sQA&#10;AADbAAAADwAAAGRycy9kb3ducmV2LnhtbESPW2vCQBSE3wv9D8sp9K1ubItI6ipeUqqP2oL27ZA9&#10;JtHs2ZDdXPz3riD4OMzMN8xk1ptStFS7wrKC4SACQZxaXXCm4O/3+20MwnlkjaVlUnAhB7Pp89ME&#10;Y2073lK785kIEHYxKsi9r2IpXZqTQTewFXHwjrY26IOsM6lr7ALclPI9ikbSYMFhIceKljml511j&#10;FKyb0+pnuQisi+Pk0Ceb/Wj1r9TrSz//AuGp94/wvb3WCj4+4fYl/AA5v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uTdbEAAAA2wAAAA8AAAAAAAAAAAAAAAAAmAIAAGRycy9k&#10;b3ducmV2LnhtbFBLBQYAAAAABAAEAPUAAACJAwAAAAA=&#10;" path="m151473,110007v1359,-381,3238,-342,3988,-1244c160439,102794,165164,96609,171386,91453v4217,-15888,9043,-31649,12269,-47740c184722,38341,183375,30912,180175,26594,171717,15075,159652,7442,145618,4432,125006,,105220,15964,101130,36741,98400,50660,93129,64351,87147,77280v-2666,5727,-8610,9677,-16903,11226c56121,91161,46876,102146,39891,114630v-6795,12103,-14186,23876,-20815,36068c5461,175705,,202438,2705,230848v1384,14694,2375,29439,3518,44158c6337,276543,5690,278371,6299,279603v12878,25946,7201,54255,10033,81420c18491,381749,17475,402806,17831,423723v266,15100,2235,17539,18719,20129c37452,456527,38417,469748,39332,482994v1384,19748,3721,39497,3759,59245c43129,557733,38456,573303,39205,588696v1029,21196,1334,42672,10617,63017c52972,658622,49644,668503,49213,677024v-318,6198,-1220,12408,-1042,18580c48413,702221,50292,708787,50229,715366v-127,9372,4368,14846,14097,15062c70523,730580,76733,730720,82918,730415v8916,-432,14999,-6921,13196,-15011c94069,706272,94856,697827,96241,688556v1765,-12027,-1055,-24702,-1664,-37097c94094,641515,92024,631127,101435,623468v978,-812,1372,-3073,1168,-4533c99543,598500,110084,580898,114071,561950v2032,-9678,4699,-20143,-3276,-29007e" filled="f" strokeweight=".42pt">
                  <v:stroke endcap="round"/>
                  <v:path arrowok="t" o:connecttype="custom" o:connectlocs="151473,110007;155461,108763;171386,91453;183655,43713;180175,26594;145618,4432;101130,36741;87147,77280;70244,88506;39891,114630;19076,150698;2705,230848;6223,275006;6299,279603;16332,361023;17831,423723;36550,443852;39332,482994;43091,542239;39205,588696;49822,651713;49213,677024;48171,695604;50229,715366;64326,730428;82918,730415;96114,715404;96241,688556;94577,651459;101435,623468;102603,618935;114071,561950;110795,532943" o:connectangles="0,0,0,0,0,0,0,0,0,0,0,0,0,0,0,0,0,0,0,0,0,0,0,0,0,0,0,0,0,0,0,0,0" textboxrect="0,0,184722,730720"/>
                </v:shape>
                <v:shape id="Shape 1101" o:spid="_x0000_s1028" style="position:absolute;left:19897;top:3461;width:899;height:5434;visibility:visible;mso-wrap-style:square;v-text-anchor:top" coordsize="89954,543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xOacUA&#10;AADbAAAADwAAAGRycy9kb3ducmV2LnhtbESPQWvCQBSE74L/YXlCb7qpxVKia6iiaCliG8Xza/Y1&#10;Ccm+DdlVU3+9Wyj0OMzMN8ws6UwtLtS60rKCx1EEgjizuuRcwfGwHr6AcB5ZY22ZFPyQg2Te780w&#10;1vbKn3RJfS4ChF2MCgrvm1hKlxVk0I1sQxy8b9sa9EG2udQtXgPc1HIcRc/SYMlhocCGlgVlVXo2&#10;Cj6a/LRf3W6L992J6U0uN9XXYaPUw6B7nYLw1Pn/8F97qxU8TeD3S/gBcn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DE5pxQAAANsAAAAPAAAAAAAAAAAAAAAAAJgCAABkcnMv&#10;ZG93bnJldi54bWxQSwUGAAAAAAQABAD1AAAAigMAAAAA&#10;" path="m53111,c46431,27495,45530,55588,44336,83655v-394,9309,-1575,18593,-2235,27902c41872,114643,41415,117920,42177,120802v3213,12091,7709,23889,10033,36106c53797,165138,53111,173952,52413,182423v-1880,22745,-14364,41935,-21615,62865c24130,264554,14491,282029,5486,300076,,311036,292,325133,7290,336906v9335,15697,19456,30924,28854,46596c39141,388518,40843,394310,43231,399694v7963,17920,22784,30569,34836,45339c82144,450012,86081,455104,89954,459994v-5321,9614,-8839,18352,-14376,25540c65100,499085,59055,516204,44310,526237v-9982,6782,-19570,17158,-33616,8242e" filled="f" strokeweight=".42pt">
                  <v:stroke endcap="round"/>
                  <v:path arrowok="t" o:connecttype="custom" o:connectlocs="53111,0;44336,83655;42101,111557;42177,120802;52210,156908;52413,182423;30798,245288;5486,300076;7290,336906;36144,383502;43231,399694;78067,445033;89954,459994;75578,485534;44310,526237;10694,534479" o:connectangles="0,0,0,0,0,0,0,0,0,0,0,0,0,0,0,0" textboxrect="0,0,89954,543395"/>
                </v:shape>
                <v:shape id="Shape 1102" o:spid="_x0000_s1029" style="position:absolute;left:16594;top:2764;width:2550;height:2172;visibility:visible;mso-wrap-style:square;v-text-anchor:top" coordsize="255003,217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Zlm8AA&#10;AADbAAAADwAAAGRycy9kb3ducmV2LnhtbESPy4rCMBSG94LvEI4wO01V8FKNouKA4EJs3bg7NMe2&#10;2JyUJmrn7SeC4PLjv/Ev162pxJMaV1pWMBxEIIgzq0vOFVzS3/4MhPPIGivLpOCPHKxX3c4SY21f&#10;fKZn4nMRStjFqKDwvo6ldFlBBt3A1sRBu9nGoA/Y5FI3+ArlppKjKJpIgyWHhQJr2hWU3ZOHUXAM&#10;MJejbWqr/ZGum2lyO+lSqZ9eu1mA8NT6r/mTPmgF4wm8v4QfIF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hZlm8AAAADbAAAADwAAAAAAAAAAAAAAAACYAgAAZHJzL2Rvd25y&#10;ZXYueG1sUEsFBgAAAAAEAAQA9QAAAIUDAAAAAA==&#10;" path="m36132,2718c24435,,30759,2502,,9893v3277,4991,5524,9538,8801,13132c12116,26657,17386,28664,20142,32563,35827,54597,60122,62992,82779,74765v18021,9373,37198,13360,55867,19761c149670,98323,159080,107023,168986,113805v15291,10452,29820,21907,48806,25730c229845,141973,235102,150711,235293,163741v190,12014,686,24016,1143,36005c236893,211620,246774,213538,255003,217183e" filled="f" strokeweight=".42pt">
                  <v:stroke endcap="round"/>
                  <v:path arrowok="t" o:connecttype="custom" o:connectlocs="36132,2718;0,9893;8801,23025;20142,32563;82779,74765;138646,94526;168986,113805;217792,139535;235293,163741;236436,199746;255003,217183" o:connectangles="0,0,0,0,0,0,0,0,0,0,0" textboxrect="0,0,255003,217183"/>
                </v:shape>
                <v:shape id="Shape 1103" o:spid="_x0000_s1030" style="position:absolute;left:13369;top:6121;width:1021;height:2827;visibility:visible;mso-wrap-style:square;v-text-anchor:top" coordsize="102095,2826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Cs+cQA&#10;AADbAAAADwAAAGRycy9kb3ducmV2LnhtbESPQWvCQBSE74L/YXmCt7qxBZXUVcTSInhKFGxvj+xr&#10;Nph9m2ZXE/+9KxQ8DjPzDbNc97YWV2p95VjBdJKAIC6crrhUcDx8vixA+ICssXZMCm7kYb0aDpaY&#10;atdxRtc8lCJC2KeowITQpFL6wpBFP3ENcfR+XWsxRNmWUrfYRbit5WuSzKTFiuOCwYa2hopzfrEK&#10;Tt94+cjM18Zlu/NfXv3s676bKzUe9Zt3EIH68Az/t3dawdscHl/iD5C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ArPnEAAAA2wAAAA8AAAAAAAAAAAAAAAAAmAIAAGRycy9k&#10;b3ducmV2LnhtbFBLBQYAAAAABAAEAPUAAACJAwAAAAA=&#10;" path="m82499,v,12014,749,24079,-228,36005c81407,46545,78968,57010,76568,67361v-1740,7493,-4610,14719,-6820,22110c67920,95631,68681,101638,69139,108090v1537,21983,1168,44132,394,66192c68859,193675,66104,212992,65253,232397v-674,14961,1067,15774,16053,19876c90970,254914,101054,258026,102095,271831v-5550,8039,-15291,4369,-23127,5575c64414,279616,49568,279908,34861,281216,18542,282664,10363,276403,11938,260299,14300,235610,3201,212636,4432,188214,4547,185979,1550,183579,,181267e" filled="f" strokeweight=".42pt">
                  <v:stroke endcap="round"/>
                  <v:path arrowok="t" o:connecttype="custom" o:connectlocs="82499,0;82271,36005;76568,67361;69748,89471;69139,108090;69533,174282;65253,232397;81306,252273;102095,271831;78968,277406;34861,281216;11938,260299;4432,188214;0,181267" o:connectangles="0,0,0,0,0,0,0,0,0,0,0,0,0,0" textboxrect="0,0,102095,282664"/>
                </v:shape>
                <v:shape id="Shape 1104" o:spid="_x0000_s1031" style="position:absolute;left:14217;top:3936;width:1856;height:2197;visibility:visible;mso-wrap-style:square;v-text-anchor:top" coordsize="185598,2197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FuCsEA&#10;AADbAAAADwAAAGRycy9kb3ducmV2LnhtbERPTWvCQBC9C/6HZQRvutFAkOgqrSAViodEweuQHZO0&#10;2dmQ3Zqkv949FHp8vO/dYTCNeFLnassKVssIBHFhdc2lgtv1tNiAcB5ZY2OZFIzk4LCfTnaYattz&#10;Rs/clyKEsEtRQeV9m0rpiooMuqVtiQP3sJ1BH2BXSt1hH8JNI9dRlEiDNYeGCls6VlR85z9Gwccp&#10;j2+/Fxoe97HNPr908r45JkrNZ8PbFoSnwf+L/9xnrSAOY8OX8AP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ShbgrBAAAA2wAAAA8AAAAAAAAAAAAAAAAAmAIAAGRycy9kb3du&#10;cmV2LnhtbFBLBQYAAAAABAAEAPUAAACGAwAAAAA=&#10;" path="m185598,v-1511,6655,-3010,13246,-4509,19761c154318,40462,123685,43663,91859,37059,70269,32576,49238,25540,27864,19990,22670,18644,17107,18682,10973,17996,7049,37033,813,54610,3023,74536v3315,30010,3429,60389,5169,90577c8992,178689,10541,192227,11545,205791v216,2692,-331,5448,-546,8433c7125,216154,3569,217945,,219735e" filled="f" strokeweight=".42pt">
                  <v:stroke endcap="round"/>
                  <v:path arrowok="t" o:connecttype="custom" o:connectlocs="185598,0;181089,19761;91859,37059;27864,19990;10973,17996;3023,74536;8192,165113;11545,205791;10999,214224;0,219735" o:connectangles="0,0,0,0,0,0,0,0,0,0" textboxrect="0,0,185598,219735"/>
                </v:shape>
                <v:shape id="Shape 1105" o:spid="_x0000_s1032" style="position:absolute;left:13892;top:2787;width:2161;height:1138;visibility:visible;mso-wrap-style:square;v-text-anchor:top" coordsize="216116,1138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tnS8QA&#10;AADbAAAADwAAAGRycy9kb3ducmV2LnhtbESPQWsCMRSE74L/ITyhF9GsLYjdGkVEoVRE3Irnx+a5&#10;u3XzsiRRt//eCILHYWa+Yabz1tTiSs5XlhWMhgkI4tzqigsFh9/1YALCB2SNtWVS8E8e5rNuZ4qp&#10;tjfe0zULhYgQ9ikqKENoUil9XpJBP7QNcfRO1hkMUbpCaoe3CDe1fE+SsTRYcVwosaFlSfk5uxgF&#10;259xcdrI466/2K+Sy+Fv6dBnSr312sUXiEBteIWf7W+t4OMTHl/iD5C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rZ0vEAAAA2wAAAA8AAAAAAAAAAAAAAAAAmAIAAGRycy9k&#10;b3ducmV2LnhtbFBLBQYAAAAABAAEAPUAAACJAwAAAAA=&#10;" path="m,c12776,13157,25273,26619,38430,39421,49225,49924,62421,58357,71666,70002v15443,19431,36906,27318,58509,35599c134493,107264,139421,107810,144082,107963v19748,609,39509,609,59232,1460c207632,109601,211849,112319,216116,113868e" filled="f" strokeweight=".42pt">
                  <v:stroke endcap="round"/>
                  <v:path arrowok="t" o:connecttype="custom" o:connectlocs="0,0;38430,39421;71666,70002;130175,105601;144082,107963;203314,109423;216116,113868" o:connectangles="0,0,0,0,0,0,0" textboxrect="0,0,216116,113868"/>
                </v:shape>
                <v:shape id="Shape 1106" o:spid="_x0000_s1033" style="position:absolute;left:18900;top:4948;width:504;height:3939;visibility:visible;mso-wrap-style:square;v-text-anchor:top" coordsize="50444,3938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mRDL8A&#10;AADbAAAADwAAAGRycy9kb3ducmV2LnhtbERPTYvCMBC9L/gfwgje1nRVRLumRRRB0YtVPA/NbFu2&#10;mZQmavXXm4Pg8fG+F2lnanGj1lWWFfwMIxDEudUVFwrOp833DITzyBpry6TgQQ7SpPe1wFjbOx/p&#10;lvlChBB2MSoovW9iKV1ekkE3tA1x4P5sa9AH2BZSt3gP4aaWoyiaSoMVh4YSG1qVlP9nV6MAi3M9&#10;fl6uj/lh7Xebua4ubp8pNeh3y18Qnjr/Eb/dW61gEtaHL+EHyOQ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WCZEMvwAAANsAAAAPAAAAAAAAAAAAAAAAAJgCAABkcnMvZG93bnJl&#10;di54bWxQSwUGAAAAAAQABAD1AAAAhAMAAAAA&#10;" path="m18593,c17031,3873,15151,7645,14021,11633v-1486,5334,-3975,11049,-3252,16205c12560,40538,10706,52133,6096,64021,3353,71145,2565,79388,2502,87147v-153,19444,-1105,38850,3962,58230c8699,153886,6871,164249,4318,173025v-4039,13843,-2870,25768,7353,36068c20091,217551,24917,227152,25883,239319v482,5969,4483,11595,6616,17475c36297,267208,40525,277533,43409,288188v3873,14224,7035,27699,-3430,42139c29070,345377,19291,362344,25298,383464,10008,382702,,379984,,393891e" filled="f" strokeweight=".42pt">
                  <v:stroke endcap="round"/>
                  <v:path arrowok="t" o:connecttype="custom" o:connectlocs="18593,0;14021,11633;10769,27838;6096,64021;2502,87147;6464,145377;4318,173025;11671,209093;25883,239319;32499,256794;43409,288188;39979,330327;25298,383464;0,393891" o:connectangles="0,0,0,0,0,0,0,0,0,0,0,0,0,0" textboxrect="0,0,50444,393891"/>
                </v:shape>
                <v:shape id="Shape 1108" o:spid="_x0000_s1034" style="position:absolute;left:18900;top:8166;width:1088;height:920;visibility:visible;mso-wrap-style:square;v-text-anchor:top" coordsize="108801,91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aVgsMA&#10;AADbAAAADwAAAGRycy9kb3ducmV2LnhtbESPQWsCMRSE7wX/Q3iCt5pVpJTVKCIKBXtxK3p9bN5u&#10;Fjcva5K6679vCoUeh5n5hlltBtuKB/nQOFYwm2YgiEunG64VnL8Or+8gQkTW2DomBU8KsFmPXlaY&#10;a9fziR5FrEWCcMhRgYmxy6UMpSGLYeo64uRVzluMSfpaao99gttWzrPsTVpsOC0Y7GhnqLwV31ZB&#10;ufeH6nIc5rG6n4y7fxbXbd8oNRkP2yWISEP8D/+1P7SCxQx+v6QfIN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aVgsMAAADbAAAADwAAAAAAAAAAAAAAAACYAgAAZHJzL2Rv&#10;d25yZXYueG1sUEsFBgAAAAAEAAQA9QAAAIgDAAAAAA==&#10;" path="m105728,v-6084,17577,-8585,34823,825,52476c108801,56693,108128,63513,106604,68466v-2400,7683,-6680,14808,-10757,23444c89776,91504,83210,91249,76683,90589,58458,88760,40297,86436,22047,84950,12319,84163,4039,82017,,72034e" filled="f" strokeweight=".42pt">
                  <v:stroke endcap="round"/>
                  <v:path arrowok="t" o:connecttype="custom" o:connectlocs="105728,0;106553,52476;106604,68466;95847,91910;76683,90589;22047,84950;0,72034" o:connectangles="0,0,0,0,0,0,0" textboxrect="0,0,108801,91910"/>
                </v:shape>
                <v:shape id="Shape 1109" o:spid="_x0000_s1035" style="position:absolute;left:16925;top:2787;width:778;height:387;visibility:visible;mso-wrap-style:square;v-text-anchor:top" coordsize="77838,387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k7msQA&#10;AADbAAAADwAAAGRycy9kb3ducmV2LnhtbESPQWvCQBSE7wX/w/KE3upGEZHUVVTU6qlUpedH9jVJ&#10;zb6Nu2uS9te7BaHHYWa+YWaLzlSiIedLywqGgwQEcWZ1ybmC82n7MgXhA7LGyjIp+CEPi3nvaYap&#10;ti1/UHMMuYgQ9ikqKEKoUyl9VpBBP7A1cfS+rDMYonS51A7bCDeVHCXJRBosOS4UWNO6oOxyvBkF&#10;Tm8Ov9/77a19b94+d6tsskmaq1LP/W75CiJQF/7Dj/ZeKxiP4O9L/AFy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ZO5rEAAAA2wAAAA8AAAAAAAAAAAAAAAAAmAIAAGRycy9k&#10;b3ducmV2LnhtbFBLBQYAAAAABAAEAPUAAACJAwAAAAA=&#10;" path="m77838,34861v-3543,1436,-7087,2858,-9563,3861c55588,36169,43599,33744,29756,30950,22479,20180,19545,2070,,e" filled="f" strokeweight=".42pt">
                  <v:stroke endcap="round"/>
                  <v:path arrowok="t" o:connecttype="custom" o:connectlocs="77838,34861;68275,38722;29756,30950;0,0" o:connectangles="0,0,0,0" textboxrect="0,0,77838,38722"/>
                </v:shape>
                <v:shape id="Shape 1110" o:spid="_x0000_s1036" style="position:absolute;left:18145;top:2856;width:987;height:477;visibility:visible;mso-wrap-style:square;v-text-anchor:top" coordsize="98755,476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FN8QA&#10;AADbAAAADwAAAGRycy9kb3ducmV2LnhtbESP3WrCQBSE7wXfYTlCb0Q3jUUkukroj1i88ucBjtlj&#10;EsyeTbPbJH37riB4OczMN8xq05tKtNS40rKC12kEgjizuuRcwfn0NVmAcB5ZY2WZFPyRg816OFhh&#10;om3HB2qPPhcBwi5BBYX3dSKlywoy6Ka2Jg7e1TYGfZBNLnWDXYCbSsZRNJcGSw4LBdb0XlB2O/4a&#10;BXrepZ8X137Qz368P8Q6/k7brVIvoz5dgvDU+2f40d5pBW8zuH8JP0C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JBTfEAAAA2wAAAA8AAAAAAAAAAAAAAAAAmAIAAGRycy9k&#10;b3ducmV2LnhtbFBLBQYAAAAABAAEAPUAAACJAwAAAAA=&#10;" path="m98755,c86157,5461,73558,10909,59309,17082,51702,26137,39725,31940,26708,36005,18224,38646,9652,40970,1207,43726,457,43980,381,46279,,47650e" filled="f" strokeweight=".42pt">
                  <v:stroke endcap="round"/>
                  <v:path arrowok="t" o:connecttype="custom" o:connectlocs="98755,0;59309,17082;26708,36005;1207,43726;0,47650" o:connectangles="0,0,0,0,0" textboxrect="0,0,98755,47650"/>
                </v:shape>
                <v:shape id="Shape 1112" o:spid="_x0000_s1037" style="position:absolute;left:13232;top:7004;width:161;height:593;visibility:visible;mso-wrap-style:square;v-text-anchor:top" coordsize="16027,592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fh/8QA&#10;AADbAAAADwAAAGRycy9kb3ducmV2LnhtbESPW4vCMBSE3xf8D+EIvq2pUkS6RhHFy4MseMFl3w7N&#10;sSnbnJQmav33G0HwcZiZb5jJrLWVuFHjS8cKBv0EBHHudMmFgtNx9TkG4QOyxsoxKXiQh9m08zHB&#10;TLs77+l2CIWIEPYZKjAh1JmUPjdk0fddTRy9i2sshiibQuoG7xFuKzlMkpG0WHJcMFjTwlD+d7ha&#10;Bb/LEpPdY32+jn7m36nJZbGxF6V63Xb+BSJQG97hV3urFaQpPL/EHyC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X4f/EAAAA2wAAAA8AAAAAAAAAAAAAAAAAmAIAAGRycy9k&#10;b3ducmV2LnhtbFBLBQYAAAAABAAEAPUAAACJAwAAAAA=&#10;" path="m16027,c14465,2324,11659,4636,11633,6972v-76,6033,-1498,10402,-5702,15405c,29439,5207,52413,12535,59258e" filled="f" strokeweight=".42pt">
                  <v:stroke endcap="round"/>
                  <v:path arrowok="t" o:connecttype="custom" o:connectlocs="16027,0;11633,6972;5931,22377;12535,59258" o:connectangles="0,0,0,0" textboxrect="0,0,16027,59258"/>
                </v:shape>
                <v:shape id="Shape 1113" o:spid="_x0000_s1038" style="position:absolute;left:19957;top:8073;width:220;height:640;visibility:visible;mso-wrap-style:square;v-text-anchor:top" coordsize="21984,639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6nQMQA&#10;AADbAAAADwAAAGRycy9kb3ducmV2LnhtbESPQWvCQBSE74X+h+UVequbllYlugYNBLwVYwM9PrLP&#10;JDb7NmS3Mfn3riB4HGbmG2adjKYVA/WusazgfRaBIC6tbrhS8HPM3pYgnEfW2FomBRM5SDbPT2uM&#10;tb3wgYbcVyJA2MWooPa+i6V0ZU0G3cx2xME72d6gD7KvpO7xEuCmlR9RNJcGGw4LNXaU1lT+5f9G&#10;wSI/t/L4Pf7uymKus8VUTKkulHp9GbcrEJ5G/wjf23ut4PMLbl/CD5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up0DEAAAA2wAAAA8AAAAAAAAAAAAAAAAAmAIAAGRycy9k&#10;b3ducmV2LnhtbFBLBQYAAAAABAAEAPUAAACJAwAAAAA=&#10;" path="m,l,4382v8065,8521,14846,15671,20790,21920c21984,43218,16154,55220,3480,63906e" filled="f" strokeweight=".42pt">
                  <v:stroke endcap="round"/>
                  <v:path arrowok="t" o:connecttype="custom" o:connectlocs="0,0;0,4382;20790,26302;3480,63906" o:connectangles="0,0,0,0" textboxrect="0,0,21984,63906"/>
                </v:shape>
                <v:shape id="Shape 1114" o:spid="_x0000_s1039" style="position:absolute;left:18517;top:3510;width:475;height:218;visibility:visible;mso-wrap-style:square;v-text-anchor:top" coordsize="47511,218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mwx8QA&#10;AADbAAAADwAAAGRycy9kb3ducmV2LnhtbESP3WrCQBSE7wu+w3KE3tWNQaRGV1FToQgi/oGXh+wx&#10;CWbPhuxq0rd3C4VeDjPzDTNbdKYST2pcaVnBcBCBIM6sLjlXcD5tPj5BOI+ssbJMCn7IwWLee5th&#10;om3LB3oefS4ChF2CCgrv60RKlxVk0A1sTRy8m20M+iCbXOoG2wA3lYyjaCwNlhwWCqxpXVB2Pz6M&#10;gsv22n7FB71f7eLI7EacXtNJqtR7v1tOQXjq/H/4r/2tFYzG8Psl/AA5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5sMfEAAAA2wAAAA8AAAAAAAAAAAAAAAAAmAIAAGRycy9k&#10;b3ducmV2LnhtbFBLBQYAAAAABAAEAPUAAACJAwAAAAA=&#10;" path="m19748,13691v5131,2844,10262,5702,14707,8166c47511,11938,47511,9233,34773,,26048,11087,12878,11354,,12522e" filled="f" strokeweight=".42pt">
                  <v:stroke endcap="round"/>
                  <v:path arrowok="t" o:connecttype="custom" o:connectlocs="19748,13691;34455,21857;34773,0;0,12522" o:connectangles="0,0,0,0" textboxrect="0,0,47511,21857"/>
                </v:shape>
                <v:shape id="Shape 1115" o:spid="_x0000_s1040" style="position:absolute;left:17715;top:3077;width:418;height:215;visibility:visible;mso-wrap-style:square;v-text-anchor:top" coordsize="41834,215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EOkMYA&#10;AADbAAAADwAAAGRycy9kb3ducmV2LnhtbESPQWvCQBSE74L/YXmFXkrdGEot0VVEDG3xoomgx0f2&#10;NQlm34bsNkn/fbdQ8DjMzDfMajOaRvTUudqygvksAkFcWF1zqeCcp89vIJxH1thYJgU/5GCznk5W&#10;mGg78In6zJciQNglqKDyvk2kdEVFBt3MtsTB+7KdQR9kV0rd4RDgppFxFL1KgzWHhQpb2lVU3LJv&#10;o0BzfmiP/dPhHO/fo+v1c3+J05tSjw/jdgnC0+jv4f/2h1bwsoC/L+EH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EOkMYAAADbAAAADwAAAAAAAAAAAAAAAACYAgAAZHJz&#10;L2Rvd25yZXYueG1sUEsFBgAAAAAEAAQA9QAAAIsDAAAAAA==&#10;" path="m41834,21527c37579,18618,32715,16307,29172,12700,20828,4178,11773,,,4686e" filled="f" strokeweight=".42pt">
                  <v:stroke endcap="round"/>
                  <v:path arrowok="t" o:connecttype="custom" o:connectlocs="41834,21527;29172,12700;0,4686" o:connectangles="0,0,0" textboxrect="0,0,41834,21527"/>
                </v:shape>
                <v:shape id="Shape 1123" o:spid="_x0000_s1041" style="position:absolute;left:37944;top:7417;width:11354;height:1813;visibility:visible;mso-wrap-style:square;v-text-anchor:top" coordsize="1135418,1812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owcAA&#10;AADbAAAADwAAAGRycy9kb3ducmV2LnhtbERPz2vCMBS+D/Y/hDfwtqYTO7QaZQwFxV204vnZvLXd&#10;mpeSxFr/e3MY7Pjx/V6sBtOKnpxvLCt4S1IQxKXVDVcKTsXmdQrCB2SNrWVScCcPq+Xz0wJzbW98&#10;oP4YKhFD2OeooA6hy6X0ZU0GfWI74sh9W2cwROgqqR3eYrhp5ThN36XBhmNDjR191lT+Hq9GAYYq&#10;Sy/+a52df7Id77ezom+1UqOX4WMOItAQ/sV/7q1WMIlj45f4A+Ty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k+owcAAAADbAAAADwAAAAAAAAAAAAAAAACYAgAAZHJzL2Rvd25y&#10;ZXYueG1sUEsFBgAAAAAEAAQA9QAAAIUDAAAAAA==&#10;" path="m1135418,90640v,50050,-254177,90640,-567715,90640c254165,181280,,140690,,90640,,40576,254165,,567703,v313538,,567715,40576,567715,90640xe" filled="f" strokecolor="#901e2f" strokeweight=".29669mm">
                  <v:stroke endcap="round"/>
                  <v:path arrowok="t" o:connecttype="custom" o:connectlocs="1135418,90640;567703,181280;0,90640;567703,0;1135418,90640" o:connectangles="0,0,0,0,0" textboxrect="0,0,1135418,181280"/>
                </v:shape>
                <v:shape id="Shape 1124" o:spid="_x0000_s1042" style="position:absolute;left:40808;top:152;width:2285;height:7481;visibility:visible;mso-wrap-style:square;v-text-anchor:top" coordsize="228473,74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dtuMMA&#10;AADbAAAADwAAAGRycy9kb3ducmV2LnhtbESPX2vCQBDE3wW/w7GFvunFYsWmOcUKQiFPtbXPS27z&#10;B3O7MXdq/PZeoeDjMDO/YbL14Fp1od43wgZm0wQUcSG24crAz/dusgTlA7LFVpgM3MjDejUeZZha&#10;ufIXXfahUhHCPkUDdQhdqrUvanLop9IRR6+U3mGIsq+07fEa4a7VL0my0A4bjgs1drStqTjuz85A&#10;cfj9KI+nIZ8leGrzV5lLvhNjnp+GzTuoQEN4hP/bn9bA/A3+vsQfoF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TdtuMMAAADbAAAADwAAAAAAAAAAAAAAAACYAgAAZHJzL2Rv&#10;d25yZXYueG1sUEsFBgAAAAAEAAQA9QAAAIgDAAAAAA==&#10;" path="m122860,1473v8839,445,17602,1931,26415,3010c153226,4953,156070,6960,157772,12522v1054,3315,-3822,5753,-4940,10059c153276,32182,157442,40170,165798,45542v-2692,14351,-5219,28016,-7912,41669c156514,94247,152832,99670,146444,100673v-1702,7099,432,11125,3962,15303c161772,119888,174320,121628,185877,126657v9195,4026,15189,9449,17335,20257c205054,156146,205765,165506,207454,174752v4382,23648,9996,46876,18224,69469c228473,251866,227926,259652,226034,267399v-2248,9245,-5423,18618,-11290,25717c203429,306845,204368,322263,206159,337807v3340,29236,3962,58357,-114,87541c205333,430505,205498,435801,205448,441020v-64,10935,-13,21870,-13,31128c195821,481927,183400,482664,175234,492265v-1079,20853,-9461,41529,-8293,63957c167589,568528,165353,581393,160503,593039v-9259,22238,-14238,45898,-23508,68148c132626,671728,130670,683184,129997,694792v-597,10134,2997,17792,9817,25336c146279,727278,156705,730618,161074,741617v-21222,5372,-40919,635,-61252,-1931c96634,728599,95402,717626,101549,707771v9893,-15849,11798,-33312,11976,-51168c113690,638302,113157,620116,115798,601815v2261,-15634,5487,-30924,10554,-45682c131077,542404,133515,529069,129870,514668v-1651,-6427,-1155,-13412,-1638,-20016c122758,491160,118897,492125,116319,497370v-2794,5664,-4661,11608,-5067,17996c110630,524929,107696,533553,102171,541617v-8204,11963,-9626,26454,-12535,40145c86474,596672,83134,611276,74930,624408v-3594,5753,-6337,12040,-9220,18212c59766,655396,55042,668134,53733,682752v-1777,19990,-6324,39853,-14033,58687c19545,748043,16701,748106,673,741782,,724700,13627,716509,24549,705815v229,-7404,2997,-14656,6642,-21666c33109,680428,34709,676567,34544,672186v-1206,-27826,5144,-55067,6578,-82703c41795,576745,47917,565341,54039,554419v8229,-14720,14655,-29896,17220,-46686c72047,502488,72351,497396,71259,492176,62661,451371,58306,409854,50978,368846v3632,-22022,-1385,-45021,7607,-66446c59817,299453,59995,296329,58750,293141v-2235,-3124,-5664,-4381,-9271,-5194c34645,284594,28460,273571,28867,260223v685,-22441,-4801,-44742,-940,-67208c28613,189014,27965,184595,27025,180581v-1575,-6743,-1561,-13525,-1473,-20307c25755,145529,31140,133896,45733,127889v6273,-2565,11988,-6477,18732,-7963c75958,117399,83324,109576,89814,101194,88417,96380,85001,96863,81991,96253,69024,93663,64453,88163,66942,75692v1651,-8306,2108,-16561,2451,-24917c70586,21235,93446,,122860,1473xe" stroked="f" strokeweight="0">
                  <v:stroke endcap="round"/>
                  <v:path arrowok="t" o:connecttype="custom" o:connectlocs="122860,1473;149275,4483;157772,12522;152832,22581;165798,45542;157886,87211;146444,100673;150406,115976;185877,126657;203212,146914;207454,174752;225678,244221;226034,267399;214744,293116;206159,337807;206045,425348;205448,441020;205435,472148;175234,492265;166941,556222;160503,593039;136995,661187;129997,694792;139814,720128;161074,741617;99822,739686;101549,707771;113525,656603;115798,601815;126352,556133;129870,514668;128232,494652;116319,497370;111252,515366;102171,541617;89636,581762;74930,624408;65710,642620;53733,682752;39700,741439;673,741782;24549,705815;31191,684149;34544,672186;41122,589483;54039,554419;71259,507733;71259,492176;50978,368846;58585,302400;58750,293141;49479,287947;28867,260223;27927,193015;27025,180581;25552,160274;45733,127889;64465,119926;89814,101194;81991,96253;66942,75692;69393,50775;122860,1473" o:connectangles="0,0,0,0,0,0,0,0,0,0,0,0,0,0,0,0,0,0,0,0,0,0,0,0,0,0,0,0,0,0,0,0,0,0,0,0,0,0,0,0,0,0,0,0,0,0,0,0,0,0,0,0,0,0,0,0,0,0,0,0,0,0,0" textboxrect="0,0,228473,748106"/>
                </v:shape>
                <v:shape id="Shape 1125" o:spid="_x0000_s1043" style="position:absolute;left:40808;top:152;width:2285;height:7481;visibility:visible;mso-wrap-style:square;v-text-anchor:top" coordsize="228473,74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Uu8AA&#10;AADbAAAADwAAAGRycy9kb3ducmV2LnhtbERPz2vCMBS+C/sfwht4s6mDjVGNIrKNCTKY9uDx2TzT&#10;YvJSmtTW/94cBjt+fL+X69FZcaMuNJ4VzLMcBHHldcNGQXn8nL2DCBFZo/VMCu4UYL16miyx0H7g&#10;X7odohEphEOBCuoY20LKUNXkMGS+JU7cxXcOY4KdkbrDIYU7K1/y/E06bDg11NjStqbqeuidgsu5&#10;/+D9/r7TfPra2dIa/jFGqenzuFmAiDTGf/Gf+1sreE3r05f0A+Tq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M/Uu8AAAADbAAAADwAAAAAAAAAAAAAAAACYAgAAZHJzL2Rvd25y&#10;ZXYueG1sUEsFBgAAAAAEAAQA9QAAAIUDAAAAAA==&#10;" path="m24549,705815v229,-7404,2997,-14656,6642,-21666c33109,680428,34709,676567,34544,672186v-1206,-27826,5144,-55067,6578,-82703c41795,576745,47917,565341,54039,554419v8229,-14720,14655,-29896,17220,-46686c72047,502488,72351,497396,71259,492176,62661,451371,58306,409854,50978,368846v3632,-22022,-1385,-45021,7607,-66446c59817,299453,59995,296329,58750,293141v-2235,-3124,-5664,-4381,-9271,-5194c34645,284594,28460,273571,28867,260223v685,-22441,-4801,-44742,-940,-67208c28613,189014,27965,184595,27025,180581v-1575,-6743,-1561,-13525,-1473,-20307c25755,145529,31140,133896,45733,127889v6273,-2565,11988,-6477,18732,-7963c75958,117399,83324,109576,89814,101194,88417,96380,85001,96863,81991,96253,69024,93663,64453,88163,66942,75692v1651,-8306,2108,-16561,2451,-24917c70586,21235,93446,,122860,1473v8839,445,17602,1931,26415,3010c153226,4953,156070,6960,157772,12522v1054,3315,-3822,5753,-4940,10059c153276,32182,157442,40170,165798,45542v-2692,14351,-5219,28016,-7912,41669c156514,94247,152832,99670,146444,100673v-1702,7099,432,11125,3962,15303c161772,119888,174320,121628,185877,126657v9195,4026,15189,9449,17335,20257c205054,156146,205765,165506,207454,174752v4382,23648,9996,46876,18224,69469c228473,251866,227926,259652,226034,267399v-2248,9245,-5423,18618,-11290,25717c203429,306845,204368,322263,206159,337807v3340,29236,3962,58357,-114,87541c205333,430505,205498,435801,205448,441020v-64,10935,-13,21870,-13,31128c195821,481927,183400,482664,175234,492265v-1079,20853,-9461,41529,-8293,63957c167589,568528,165353,581393,160503,593039v-9259,22238,-14238,45898,-23508,68148c132626,671728,130670,683184,129997,694792v-597,10134,2997,17792,9817,25336c146279,727278,156705,730618,161074,741617v-21222,5372,-40919,635,-61252,-1931c96634,728599,95402,717626,101549,707771v9893,-15849,11798,-33312,11976,-51168c113690,638302,113157,620116,115798,601815v2261,-15634,5487,-30924,10554,-45682c131077,542404,133515,529069,129870,514668v-1651,-6427,-1155,-13412,-1638,-20016c122758,491160,118897,492125,116319,497370v-2794,5664,-4661,11608,-5067,17996c110630,524929,107696,533553,102171,541617v-8204,11963,-9626,26454,-12535,40145c86474,596672,83134,611276,74930,624408v-3594,5753,-6337,12040,-9220,18212c59766,655396,55042,668134,53733,682752v-1777,19990,-6324,39853,-14033,58687c19545,748043,16701,748106,673,741782,,724700,13627,716509,24549,705815xe" filled="f" strokeweight=".42pt">
                  <v:stroke endcap="round"/>
                  <v:path arrowok="t" o:connecttype="custom" o:connectlocs="24549,705815;31191,684149;34544,672186;41122,589483;54039,554419;71259,507733;71259,492176;50978,368846;58585,302400;58750,293141;49479,287947;28867,260223;27927,193015;27025,180581;25552,160274;45733,127889;64465,119926;89814,101194;81991,96253;66942,75692;69393,50775;122860,1473;149275,4483;157772,12522;152832,22581;165798,45542;157886,87211;146444,100673;150406,115976;185877,126657;203212,146914;207454,174752;225678,244221;226034,267399;214744,293116;206159,337807;206045,425348;205448,441020;205435,472148;175234,492265;166941,556222;160503,593039;136995,661187;129997,694792;139814,720128;161074,741617;99822,739686;101549,707771;113525,656603;115798,601815;126352,556133;129870,514668;128232,494652;116319,497370;111252,515366;102171,541617;89636,581762;74930,624408;65710,642620;53733,682752;39700,741439;673,741782;24549,705815" o:connectangles="0,0,0,0,0,0,0,0,0,0,0,0,0,0,0,0,0,0,0,0,0,0,0,0,0,0,0,0,0,0,0,0,0,0,0,0,0,0,0,0,0,0,0,0,0,0,0,0,0,0,0,0,0,0,0,0,0,0,0,0,0,0,0" textboxrect="0,0,228473,748106"/>
                </v:shape>
                <v:shape id="Shape 1126" o:spid="_x0000_s1044" style="position:absolute;left:43899;width:2944;height:7956;visibility:visible;mso-wrap-style:square;v-text-anchor:top" coordsize="294437,795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kr4MQA&#10;AADbAAAADwAAAGRycy9kb3ducmV2LnhtbESPQWvCQBSE7wX/w/IEL0U3lioSXUUKbaVeNOrB2yP7&#10;moRm34bs06T/vlso9DjMzDfMatO7Wt2pDZVnA9NJAoo497biwsD59DpegAqCbLH2TAa+KcBmPXhY&#10;YWp9x0e6Z1KoCOGQooFSpEm1DnlJDsPEN8TR+/StQ4myLbRtsYtwV+unJJlrhxXHhRIbeikp/8pu&#10;zsCuezvsH2deiPfPcs22fPlI3o0ZDfvtEpRQL//hv/bOGphN4fdL/AF6/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EpK+DEAAAA2wAAAA8AAAAAAAAAAAAAAAAAmAIAAGRycy9k&#10;b3ducmV2LnhtbFBLBQYAAAAABAAEAPUAAACJAwAAAAA=&#10;" path="m82486,152v5258,1867,10555,3747,13971,4966c106642,12357,111671,21399,117539,29693v4115,5791,6693,12789,3264,19240c116980,56070,120917,62128,120803,68300v330,9551,-8598,13132,-12154,19584c108179,95212,106985,101981,109601,109245v2184,1893,4432,4661,7354,6198c127471,121031,138392,125895,148819,131610v29388,16142,52324,36868,55588,73393c205956,222288,210401,239332,213982,256400v4953,23584,6350,47930,2375,71044c211354,356527,212040,385915,207442,414909v-2641,16637,-3238,33566,-13792,46596c197968,482600,204648,501802,207671,521957v1422,9373,4153,18936,8242,27470c238494,596595,252908,646201,261874,697548v470,2730,1042,5930,2731,7899c270421,712203,271514,720700,274130,728650v2807,8648,5892,17119,11582,24409c291986,761149,294437,770090,291516,780339v-5753,8090,-13195,13741,-23203,15265c262814,795223,258394,792747,252895,789254v-6146,-13259,-9055,-29045,-18123,-44285c225387,748462,216104,749579,207264,741794v-1041,-2552,-3225,-5639,-3404,-8839c202794,715201,196228,698881,191072,682231,180074,646659,165481,612267,156667,575945,147993,540169,133668,506324,120104,472237v-1663,-4204,-3759,-8293,-5994,-12218c112497,457187,110744,453822,106376,455917v-2299,3086,-1130,6630,-1550,9932c103061,479590,108217,492785,108115,506324v-317,40208,2693,80175,6274,120205c116446,649567,120765,672605,117882,695147v4242,6325,11290,9843,10185,19063c127026,715582,125705,718274,123572,719912v-15279,11697,-30506,23444,-46203,34569c68898,760476,59348,764210,48552,760578,37415,750138,37415,750138,36932,736194v5410,-10046,14618,-15266,23965,-18428c63589,713676,63500,710324,62853,706907,53277,695566,52883,695566,53239,681114v584,-23724,-965,-47397,2730,-71222c59246,588797,54305,566852,59792,545630v407,-1575,318,-3505,-152,-5067c54953,524891,53302,508571,48857,492798,42329,469570,33109,446672,35941,421615v432,-3836,394,-8141,-5575,-10173c29667,421754,29350,431457,31420,441553v2679,12967,4889,26417,-3822,38570c9703,473862,5563,459194,1931,443725v1142,-4203,2324,-8509,3619,-13322c1131,424536,2363,417589,1969,410820,,377876,5156,345224,5512,312369,5918,273279,3620,234201,7989,195072v1486,-13322,5359,-24067,13030,-33998c26632,153784,34925,149606,42926,145339v6020,-3226,11633,-6909,16460,-11633c59995,128473,60516,123406,59017,117551,46063,102210,40539,82436,32487,62890,37960,52629,30709,41529,33224,30493,38850,18771,50115,12624,59779,2972,67450,6071,74371,,82486,152xe" stroked="f" strokeweight="0">
                  <v:stroke endcap="round"/>
                  <v:path arrowok="t" o:connecttype="custom" o:connectlocs="96457,5118;120803,48933;108649,87884;116955,115443;204407,205003;216357,327444;193650,461505;215913,549427;264605,705447;285712,753059;268313,795604;234772,744969;203860,732955;156667,575945;114110,460019;104826,465849;114389,626529;128067,714210;77369,754481;36932,736194;62853,706907;55969,609892;59640,540563;35941,421615;31420,441553;1931,443725;1969,410820;7989,195072;42926,145339;59017,117551;33224,30493;82486,152" o:connectangles="0,0,0,0,0,0,0,0,0,0,0,0,0,0,0,0,0,0,0,0,0,0,0,0,0,0,0,0,0,0,0,0" textboxrect="0,0,294437,795604"/>
                </v:shape>
                <v:shape id="Shape 1127" o:spid="_x0000_s1045" style="position:absolute;left:43899;width:2944;height:7956;visibility:visible;mso-wrap-style:square;v-text-anchor:top" coordsize="294437,795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s95cUA&#10;AADbAAAADwAAAGRycy9kb3ducmV2LnhtbESPQWvCQBSE7wX/w/IKvemmKRVNXSUKUmlBSRTB2yP7&#10;mgSzb0N2a9J/3y0IPQ4z8w2zWA2mETfqXG1ZwfMkAkFcWF1zqeB03I5nIJxH1thYJgU/5GC1HD0s&#10;MNG254xuuS9FgLBLUEHlfZtI6YqKDLqJbYmD92U7gz7IrpS6wz7ATSPjKJpKgzWHhQpb2lRUXPNv&#10;o0C7/fWSfl76Fz2d784f9fqdD5lST49D+gbC0+D/w/f2Tit4jeHvS/gB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qz3lxQAAANsAAAAPAAAAAAAAAAAAAAAAAJgCAABkcnMv&#10;ZG93bnJldi54bWxQSwUGAAAAAAQABAD1AAAAigMAAAAA&#10;" path="m234772,744969v9068,15240,11977,31026,18123,44285c258394,792747,262814,795223,268313,795604v10008,-1524,17450,-7175,23203,-15265c294437,770090,291986,761149,285712,753059v-5690,-7290,-8775,-15761,-11582,-24409c271514,720700,270421,712203,264605,705447v-1689,-1969,-2261,-5169,-2731,-7899c252908,646201,238494,596595,215913,549427v-4089,-8534,-6820,-18097,-8242,-27470c204648,501802,197968,482600,193650,461505v10554,-13030,11151,-29959,13792,-46596c212040,385915,211354,356527,216357,327444v3975,-23114,2578,-47460,-2375,-71044c210401,239332,205956,222288,204407,205003v-3264,-36525,-26200,-57251,-55588,-73393c138392,125895,127471,121031,116955,115443v-2922,-1537,-5170,-4305,-7354,-6198c106985,101981,108179,95212,108649,87884v3556,-6452,12484,-10033,12154,-19584c120917,62128,116980,56070,120803,48933v3429,-6451,851,-13449,-3264,-19240c111671,21399,106642,12357,96457,5118,93041,3899,87744,2019,82486,152,74371,,67450,6071,59779,2972,50115,12624,38850,18771,33224,30493v-2515,11036,4736,22136,-737,32397c40539,82436,46063,102210,59017,117551v1499,5855,978,10922,369,16155c54559,138430,48946,142113,42926,145339v-8001,4267,-16294,8445,-21907,15735c13348,171005,9475,181750,7989,195072,3620,234201,5918,273279,5512,312369,5156,345224,,377876,1969,410820v394,6769,-838,13716,3581,19583c4255,435216,3073,439522,1931,443725v3632,15469,7772,30137,25667,36398c36309,467970,34099,454520,31420,441553,29350,431457,29667,421754,30366,411442v5969,2032,6007,6337,5575,10173c33109,446672,42329,469570,48857,492798v4445,15773,6096,32093,10783,47765c60110,542125,60199,544055,59792,545630v-5487,21222,-546,43167,-3823,64262c52274,633717,53823,657390,53239,681114v-356,14452,38,14452,9614,25793c63500,710324,63589,713676,60897,717766v-9347,3162,-18555,8382,-23965,18428c37415,750138,37415,750138,48552,760578v10796,3632,20346,-102,28817,-6097c93066,743356,108293,731609,123572,719912v2133,-1638,3454,-4330,4495,-5702c129172,704990,122124,701472,117882,695147v2883,-22542,-1436,-45580,-3493,-68618c110808,586499,107798,546532,108115,506324v102,-13539,-5054,-26734,-3289,-40475c105246,462547,104077,459003,106376,455917v4368,-2095,6121,1270,7734,4102c116345,463944,118441,468033,120104,472237v13564,34087,27889,67932,36563,103708c165481,612267,180074,646659,191072,682231v5156,16650,11722,32970,12788,50724c204039,736155,206223,739242,207264,741794v8840,7785,18123,6668,27508,3175xe" filled="f" strokeweight=".42pt">
                  <v:stroke endcap="round"/>
                  <v:path arrowok="t" o:connecttype="custom" o:connectlocs="252895,789254;291516,780339;274130,728650;261874,697548;207671,521957;207442,414909;213982,256400;148819,131610;109601,109245;120803,68300;117539,29693;82486,152;33224,30493;59017,117551;42926,145339;7989,195072;1969,410820;1931,443725;31420,441553;35941,421615;59640,540563;55969,609892;62853,706907;36932,736194;77369,754481;128067,714210;114389,626529;104826,465849;114110,460019;156667,575945;203860,732955;234772,744969" o:connectangles="0,0,0,0,0,0,0,0,0,0,0,0,0,0,0,0,0,0,0,0,0,0,0,0,0,0,0,0,0,0,0,0" textboxrect="0,0,294437,795604"/>
                </v:shape>
                <v:shape id="Shape 1128" o:spid="_x0000_s1046" style="position:absolute;left:38265;top:1664;width:3743;height:7307;visibility:visible;mso-wrap-style:square;v-text-anchor:top" coordsize="374244,730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NzMEA&#10;AADbAAAADwAAAGRycy9kb3ducmV2LnhtbESPQYvCMBSE74L/ITzBm6ZaXKQaRQRh2Zu6Ct4ezbMN&#10;Ni+libX+eyMIHoeZ+YZZrjtbiZYabxwrmIwTEMS504YLBf/H3WgOwgdkjZVjUvAkD+tVv7fETLsH&#10;76k9hEJECPsMFZQh1JmUPi/Joh+7mjh6V9dYDFE2hdQNPiLcVnKaJD/SouG4UGJN25Ly2+FuFZxb&#10;+ntuTHqfp/XR+O40vewvZ6WGg26zABGoC9/wp/2rFcxSeH+JP0C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DczBAAAA2wAAAA8AAAAAAAAAAAAAAAAAmAIAAGRycy9kb3du&#10;cmV2LnhtbFBLBQYAAAAABAAEAPUAAACGAwAAAAA=&#10;" path="m145631,4432v14021,3010,26086,10643,34570,22149c183376,30912,184722,38341,183655,43701v-3226,16103,-8052,31864,-12269,47752c165164,96596,160439,102781,155449,108763v-750,902,-2617,863,-3976,1244l156109,111176v12802,13157,25298,26606,38443,39408c205360,161087,218542,169520,227800,181166v15443,19430,36894,27317,58496,35610c290614,218427,295529,218986,300203,219139v19749,609,39510,609,59232,1447c363766,220764,367970,223482,372250,225044r1994,1016c372732,232715,371247,239306,369761,245821v-26797,20701,-57430,23902,-89256,17298c258915,258648,237884,251600,216510,246063v-5207,-1359,-10757,-1321,-16891,-1994c195694,263106,189471,280683,191681,300609v3315,30010,3416,60376,5157,90564c197638,404762,199187,418287,200216,431864v203,2692,-356,5448,-572,8420c195771,442214,192215,444005,188659,445795r-2325,-1168c186334,456641,187084,468706,186106,480644v-851,10529,-3315,21006,-5702,31357c178677,519494,175781,526720,173572,534111v-1842,6147,-1055,12167,-598,18618c174499,574700,174155,596862,173368,618909v-699,19406,-3454,38722,-4305,58128c168415,691998,170180,692823,185116,696913v9690,2641,19773,5753,20815,19545c200394,724497,190627,720839,182791,722033v-14554,2210,-29375,2515,-44094,3810c122365,727291,114186,721043,115748,704939v2387,-24689,-8712,-47676,-7480,-72085c108369,630619,105385,628206,103836,625894r-821,-23936l105699,589885v2753,-9324,6386,-18461,8386,-27935c116129,552272,118771,541807,110795,532943r-4636,c104610,535267,101791,537578,101765,539928v-63,6020,-1498,10376,-5702,15392c90132,562381,95339,585343,102680,592201r335,9757l102543,604075v-622,4819,-711,9751,48,14860c102807,620395,102413,622656,101422,623469v-9397,7658,-7328,18046,-6845,27990c95186,663867,98019,676529,96241,688556v-1384,9271,-2172,17716,-140,26848c97917,723494,91834,729983,82906,730403v-6160,304,-12382,177,-18567,25c54623,730199,50115,724726,50216,715353v76,-6566,-1816,-13132,-2019,-19749c47994,689432,48895,683222,49213,677024v444,-8509,3759,-18415,596,-25311c40552,631368,40246,609879,39205,588683v-724,-15380,3912,-30962,3899,-46444c43053,522478,40704,502730,39332,482981v-914,-13233,-1879,-26454,-2768,-39116c20066,441262,18111,438823,17831,423723v-343,-20917,673,-41986,-1499,-62713c13501,333858,19190,305549,6312,279603v-609,-1244,26,-3073,-102,-4610c5080,260274,4090,245542,2705,230848,,202425,5474,175705,19076,150698v6629,-12192,14020,-23965,20815,-36080c46889,102146,56109,91161,70244,88506,78537,86957,84493,83007,87147,77280,93142,64338,98413,50660,101130,36729,105220,15964,125020,,145631,4432xe" stroked="f" strokeweight="0">
                  <v:stroke endcap="round"/>
                  <v:path arrowok="t" o:connecttype="custom" o:connectlocs="180201,26581;171386,91453;151473,110007;194552,150584;286296,216776;359435,220586;374244,226060;280505,263119;199619,244069;196838,391173;199644,440284;186334,444627;180404,512001;172974,552729;169063,677037;205931,716458;138697,725843;108268,632854;103015,601958;114085,561950;106159,532943;96063,555320;103015,601958;102591,618935;94577,651459;96101,715404;64339,730428;48197,695604;49809,651713;43104,542239;36564,443865;16332,361010;6210,274993;19076,150698;70244,88506;101130,36729" o:connectangles="0,0,0,0,0,0,0,0,0,0,0,0,0,0,0,0,0,0,0,0,0,0,0,0,0,0,0,0,0,0,0,0,0,0,0,0" textboxrect="0,0,374244,730707"/>
                </v:shape>
                <v:shape id="Shape 1129" o:spid="_x0000_s1047" style="position:absolute;left:38265;top:1664;width:3743;height:7307;visibility:visible;mso-wrap-style:square;v-text-anchor:top" coordsize="374244,730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dhjMYA&#10;AADbAAAADwAAAGRycy9kb3ducmV2LnhtbESPQWvCQBSE74L/YXmCF6mbSioldRURKkIvGgXb2yP7&#10;TEKzb2N2jbG/visIHoeZ+YaZLTpTiZYaV1pW8DqOQBBnVpecKzjsP1/eQTiPrLGyTApu5GAx7/dm&#10;mGh75R21qc9FgLBLUEHhfZ1I6bKCDLqxrYmDd7KNQR9kk0vd4DXATSUnUTSVBksOCwXWtCoo+00v&#10;RsHusD2n07j9+rm5+Dj6/jutN+dWqeGgW36A8NT5Z/jR3mgFbzHcv4QfI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qdhjMYAAADbAAAADwAAAAAAAAAAAAAAAACYAgAAZHJz&#10;L2Rvd25yZXYueG1sUEsFBgAAAAAEAAQA9QAAAIsDAAAAAA==&#10;" path="m103836,625894v1549,2312,4533,4725,4432,6960c107036,657263,118135,680250,115748,704939v-1562,16104,6617,22352,22949,20904c153416,724548,168237,724243,182791,722033v7836,-1194,17603,2464,23140,-5575c204889,702666,194806,699554,185116,696913v-14936,-4090,-16701,-4915,-16053,-19876c169914,657631,172669,638315,173368,618909v787,-22047,1131,-44209,-394,-66180c172517,546278,171730,540258,173572,534111v2209,-7391,5105,-14617,6832,-22110c182791,501650,185255,491173,186106,480644v978,-11938,228,-24003,228,-36017l188659,445795v3556,-1790,7112,-3581,10985,-5511c199860,437312,200419,434556,200216,431864v-1029,-13577,-2578,-27102,-3378,-40691c195097,360985,194996,330619,191681,300609v-2210,-19926,4013,-37503,7938,-56540c205753,244742,211303,244704,216510,246063v21374,5537,42405,12585,63995,17056c312331,269723,342964,266522,369761,245821v1486,-6515,2971,-13106,4483,-19761l372250,225044v-4280,-1562,-8484,-4280,-12815,-4458c339713,219748,319952,219748,300203,219139v-4674,-153,-9589,-712,-13907,-2363c264694,208483,243243,200596,227800,181166v-9258,-11646,-22440,-20079,-33248,-30582c181407,137782,168911,124333,156109,111176r-4636,-1169c152832,109626,154699,109665,155449,108763v4990,-5982,9715,-12167,15937,-17310c175603,75565,180429,59804,183655,43701v1067,-5360,-279,-12789,-3454,-17120c171717,15075,159652,7442,145631,4432,125020,,105220,15964,101130,36729,98413,50660,93142,64338,87147,77280v-2654,5727,-8610,9677,-16903,11226c56109,91161,46889,102146,39891,114618v-6795,12115,-14186,23888,-20815,36080c5474,175705,,202425,2705,230848v1385,14694,2375,29426,3505,44145c6338,276530,5703,278359,6312,279603v12878,25946,7189,54255,10020,81407c18504,381737,17488,402806,17831,423723v280,15100,2235,17539,18733,20142c37453,456527,38418,469748,39332,482981v1372,19749,3721,39497,3772,59258c43117,557721,38481,573303,39205,588683v1041,21196,1347,42685,10604,63030c52972,658609,49657,668515,49213,677024v-318,6198,-1219,12408,-1016,18580c48400,702221,50292,708787,50216,715353v-101,9373,4407,14846,14123,15075c70524,730580,76746,730707,82906,730403v8928,-420,15011,-6909,13195,-14999c94069,706272,94857,697827,96241,688556v1778,-12027,-1055,-24689,-1664,-37097c94094,641515,92025,631127,101422,623469v991,-813,1385,-3074,1169,-4534c99556,598500,110084,580898,114085,561950v2044,-9678,4686,-20143,-3290,-29007l106159,532943v-1549,2324,-4368,4635,-4394,6985c101702,545948,100267,550304,96063,555320v-5931,7061,-724,30023,6617,36881l103836,625894xe" filled="f" strokeweight=".42pt">
                  <v:stroke endcap="round"/>
                  <v:path arrowok="t" o:connecttype="custom" o:connectlocs="108268,632854;138697,725843;205931,716458;169063,677037;172974,552729;180404,512001;186334,444627;199644,440284;196838,391173;199619,244069;280505,263119;374244,226060;359435,220586;286296,216776;194552,150584;151473,110007;171386,91453;180201,26581;101130,36729;70244,88506;19076,150698;6210,274993;16332,361010;36564,443865;43104,542239;49809,651713;48197,695604;64339,730428;96101,715404;94577,651459;102591,618935;110795,532943;101765,539928;102680,592201" o:connectangles="0,0,0,0,0,0,0,0,0,0,0,0,0,0,0,0,0,0,0,0,0,0,0,0,0,0,0,0,0,0,0,0,0,0" textboxrect="0,0,374244,730707"/>
                </v:shape>
                <v:shape id="Shape 1130" o:spid="_x0000_s1048" style="position:absolute;left:44685;top:1582;width:4203;height:7507;visibility:visible;mso-wrap-style:square;v-text-anchor:top" coordsize="420268,7507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NmasMA&#10;AADbAAAADwAAAGRycy9kb3ducmV2LnhtbESPQYvCMBSE78L+h/AWvGm6iu5SjSKC4Kliddfro3nb&#10;FpuX2kSt/nojCB6HmfmGmc5bU4kLNa60rOCrH4EgzqwuOVew3616PyCcR9ZYWSYFN3Iwn310phhr&#10;e+UtXVKfiwBhF6OCwvs6ltJlBRl0fVsTB+/fNgZ9kE0udYPXADeVHETRWBosOSwUWNOyoOyYno2C&#10;42lQJbRI/oYHuyl/0+/k7qNEqe5nu5iA8NT6d/jVXmsFoxE8v4QfIG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NmasMAAADbAAAADwAAAAAAAAAAAAAAAACYAgAAZHJzL2Rv&#10;d25yZXYueG1sUEsFBgAAAAAEAAQA9QAAAIgDAAAAAA==&#10;" path="m260820,v4788,6756,5194,6858,21996,4089c289331,11087,299059,18440,304393,28194v4699,8572,5588,19774,6109,29921c311124,70447,309600,82906,308863,98006v10440,7607,22048,17005,34545,25019c364210,136385,377939,154038,381864,178905v457,2946,3670,5461,5612,8166l383413,188227v-6680,27495,-7569,55588,-8789,83667c374231,281203,373087,290474,372402,299783v-229,3087,-698,6376,76,9259c375691,321119,380187,332930,382524,345135v1562,8242,889,17043,190,25514c380835,393395,368350,412585,361099,433527v-6680,19266,-16307,36729,-25311,54788c330314,499275,330581,513372,337603,525132v9322,15710,19444,30925,28843,46597c369456,576745,371145,582536,373545,587934v7937,17907,22771,30556,34836,45326c412432,638251,416382,643331,420268,648233v-5321,9614,-8852,18352,-14402,25540c395401,687324,389344,704418,374611,714477v-9981,6781,-19570,17157,-33616,8229l339827,713422v12674,-8686,18503,-20675,17322,-37604c351206,669582,344424,662432,336346,653910r,4903c330250,676377,327774,693636,337185,711276v2235,4229,1574,11049,38,15990c334835,734962,330543,742086,326466,750722v-6058,-406,-12636,-660,-19165,-1308c289090,747573,270928,745236,252679,743750v-9728,-787,-18021,-2934,-22060,-12903c230619,716953,240614,719645,255905,720433v-6007,-21133,3771,-38113,14681,-53150c281076,652844,277888,639382,274041,625157v-2909,-10668,-7125,-20980,-10923,-31394c260972,587883,256959,582244,256489,576288v-965,-12179,-5791,-21768,-14198,-30239c232042,535750,230886,523837,234924,509981v2565,-8763,4382,-19139,2147,-27648c232004,462953,232981,443560,233121,424104v63,-7760,838,-16002,3606,-23127c241300,389090,243167,377495,241376,364807v-712,-5156,1765,-10871,3264,-16192c245770,344614,247650,340843,249199,336969r5804,-1181c246773,332156,236880,330238,236436,318364v-445,-12002,-953,-24003,-1131,-36018c235102,269316,229832,260591,217792,258153v-18974,-3823,-33502,-15291,-48781,-25730c159080,225641,149669,216929,138646,213144,119976,206731,100812,202755,82803,193383,60121,181610,35826,173215,20142,151168v-2756,-3899,-8039,-5906,-11329,-9525c5524,138036,3277,133502,,128511v30759,-7391,24447,-9906,36131,-7175l33083,120840v19558,2083,22480,20181,29769,30950c76695,154572,88671,156997,101371,159576v2464,-1004,6020,-2452,9563,-3874l112102,154534v11748,-4674,20829,-496,29160,8013c144793,166167,149657,168478,153936,171386r1156,4065c155486,174092,155549,171780,156286,171539v8445,-2769,17031,-5093,25527,-7722c194818,159753,206794,153937,214401,144894v14237,-6172,26835,-11620,39446,-17081l255758,126311r7951,-44c266185,124298,268313,120466,270104,115037r-14346,11274l255219,126314v-8229,-5220,-16244,-11874,-21908,-19685c227736,98971,225183,89078,221590,80759v2146,-5499,4126,-10592,6121,-15684l231775,63906c221590,61430,224612,50127,226504,48171v7506,-7772,4394,-16548,5474,-26670c235902,18339,240576,14046,245783,10566v4280,-2857,9220,-4762,13881,-7086l260820,xe" strokeweight=".42pt">
                  <v:stroke endcap="round"/>
                  <v:path arrowok="t" o:connecttype="custom" o:connectlocs="282816,4089;310502,58115;343408,123025;387476,187071;374624,271894;372478,309042;382714,370649;335788,488315;366446,571729;408381,633260;405866,673773;340995,722706;357149,675818;336346,658813;337223,727266;307301,749414;230619,730847;270586,667283;263118,593763;242291,546049;237071,482333;236727,400977;244640,348615;255003,335788;235305,282346;169011,232423;82803,193383;8813,141643;36131,121336;62852,151790;110934,155702;141262,162547;155092,175451;181813,163817;253847,127813;263709,126267;255758,126311;233311,106629;227711,65075;226504,48171;245783,10566;260820,0" o:connectangles="0,0,0,0,0,0,0,0,0,0,0,0,0,0,0,0,0,0,0,0,0,0,0,0,0,0,0,0,0,0,0,0,0,0,0,0,0,0,0,0,0,0" textboxrect="0,0,420268,750722"/>
                </v:shape>
                <v:shape id="Shape 1131" o:spid="_x0000_s1049" style="position:absolute;left:46608;top:3513;width:475;height:219;visibility:visible;mso-wrap-style:square;v-text-anchor:top" coordsize="47523,218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cvlsIA&#10;AADbAAAADwAAAGRycy9kb3ducmV2LnhtbESPQWvCQBSE7wX/w/KE3urGQkKJriKKEOilGr0/sq+7&#10;qdm3Ibua9N93C4Ueh5n5hllvJ9eJBw2h9axguchAEDdet2wUXOrjyxuIEJE1dp5JwTcF2G5mT2ss&#10;tR/5RI9zNCJBOJSowMbYl1KGxpLDsPA9cfI+/eAwJjkYqQccE9x18jXLCumw5bRgsae9peZ2vjsF&#10;9fjxbq/3XFdFZeSpymvjvw5KPc+n3QpEpCn+h//alVaQF/D7Jf0Auf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ty+WwgAAANsAAAAPAAAAAAAAAAAAAAAAAJgCAABkcnMvZG93&#10;bnJldi54bWxQSwUGAAAAAAQABAD1AAAAhwMAAAAA&#10;" path="m34785,v12738,9233,12738,11938,-330,21844c30023,19393,24880,16535,19762,13691l,12522c12891,11354,26060,11075,34785,xe" stroked="f" strokeweight="0">
                  <v:stroke endcap="round"/>
                  <v:path arrowok="t" o:connecttype="custom" o:connectlocs="34785,0;34455,21844;19762,13691;0,12522;34785,0" o:connectangles="0,0,0,0,0" textboxrect="0,0,47523,21844"/>
                </v:shape>
                <v:shape id="Shape 1132" o:spid="_x0000_s1050" style="position:absolute;left:46608;top:3513;width:475;height:219;visibility:visible;mso-wrap-style:square;v-text-anchor:top" coordsize="47523,218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wwWMMA&#10;AADbAAAADwAAAGRycy9kb3ducmV2LnhtbESPQWvCQBSE7wX/w/IKvdWNpWkldRUVi7mqoedH9jUJ&#10;zb6Nu9sk9de7QsHjMDPfMIvVaFrRk/ONZQWzaQKCuLS64UpBcfp8noPwAVlja5kU/JGH1XLysMBM&#10;24EP1B9DJSKEfYYK6hC6TEpf1mTQT21HHL1v6wyGKF0ltcMhwk0rX5LkTRpsOC7U2NG2pvLn+GsU&#10;fLXnvNizO+y2s85vLunrfBesUk+P4/oDRKAx3MP/7VwrSN/h9iX+AL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wwWMMAAADbAAAADwAAAAAAAAAAAAAAAACYAgAAZHJzL2Rv&#10;d25yZXYueG1sUEsFBgAAAAAEAAQA9QAAAIgDAAAAAA==&#10;" path="m19762,13691v5118,2844,10261,5702,14693,8153c47523,11938,47523,9233,34785,,26060,11075,12891,11354,,12522r19762,1169xe" filled="f" strokeweight=".42pt">
                  <v:stroke endcap="round"/>
                  <v:path arrowok="t" o:connecttype="custom" o:connectlocs="19762,13691;34455,21844;34785,0;0,12522;19762,13691" o:connectangles="0,0,0,0,0" textboxrect="0,0,47523,21844"/>
                </v:shape>
                <v:shape id="Shape 1194" o:spid="_x0000_s1051" style="position:absolute;left:26965;top:7417;width:8991;height:1813;visibility:visible;mso-wrap-style:square;v-text-anchor:top" coordsize="899046,1812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Le4sAA&#10;AADbAAAADwAAAGRycy9kb3ducmV2LnhtbERPTYvCMBC9C/sfwizsRdbUBUWqUURY0JNYC15nm7Ht&#10;2kxCk9r6781B8Ph436vNYBpxp9bXlhVMJwkI4sLqmksF+fn3ewHCB2SNjWVS8CAPm/XHaIWptj2f&#10;6J6FUsQQ9ikqqEJwqZS+qMign1hHHLmrbQ2GCNtS6hb7GG4a+ZMkc2mw5thQoaNdRcUt64yC7f/N&#10;Hcd112WHQ172u4v7s3On1NfnsF2CCDSEt/jl3msFszg2fok/QK6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TLe4sAAAADbAAAADwAAAAAAAAAAAAAAAACYAgAAZHJzL2Rvd25y&#10;ZXYueG1sUEsFBgAAAAAEAAQA9QAAAIUDAAAAAA==&#10;" path="m899046,90640v,50050,-201257,90640,-449517,90640c201270,181280,,140690,,90640,,40576,201270,,449529,,697789,,899046,40576,899046,90640xe" filled="f" strokecolor="#901e2f" strokeweight=".29669mm">
                  <v:stroke endcap="round"/>
                  <v:path arrowok="t" o:connecttype="custom" o:connectlocs="899046,90640;449529,181280;0,90640;449529,0;899046,90640" o:connectangles="0,0,0,0,0" textboxrect="0,0,899046,181280"/>
                </v:shape>
                <v:shape id="Shape 1195" o:spid="_x0000_s1052" style="position:absolute;left:29829;top:152;width:2285;height:7481;visibility:visible;mso-wrap-style:square;v-text-anchor:top" coordsize="228473,74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77ZcMA&#10;AADbAAAADwAAAGRycy9kb3ducmV2LnhtbESPX2vCQBDE34V+h2MLvpmLRaVNc0pbEAp5qto+L7nN&#10;H8ztxtxV02/vCQUfh5n5DZNvRtepMw2+FTYwT1JQxKXYlmsDh/129gzKB2SLnTAZ+CMPm/XDJMfM&#10;yoW/6LwLtYoQ9hkaaELoM6192ZBDn0hPHL1KBochyqHWdsBLhLtOP6XpSjtsOS402NNHQ+Vx9+sM&#10;lN8/79XxNBbzFE9dsZSFFFsxZvo4vr2CCjSGe/i//WkNLF/g9iX+AL2+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O77ZcMAAADbAAAADwAAAAAAAAAAAAAAAACYAgAAZHJzL2Rv&#10;d25yZXYueG1sUEsFBgAAAAAEAAQA9QAAAIgDAAAAAA==&#10;" path="m122860,1473v8839,445,17614,1931,26429,3010c153238,4953,156070,6960,157772,12522v1054,3315,-3822,5753,-4928,10059c153276,32182,157442,40170,165811,45542v-2705,14351,-5232,28016,-7925,41669c156514,94247,152832,99670,146456,100673v-1701,7099,432,11125,3950,15303c161785,119888,174320,121628,185877,126657v9207,4026,15202,9449,17335,20257c205054,156146,205765,165506,207454,174752v4382,23648,10008,46876,18224,69469c228473,251866,227940,259652,226034,267399v-2248,9245,-5409,18618,-11290,25717c203429,306845,204368,322263,206159,337807v3353,29236,3962,58357,-102,87541c205333,430505,205498,435801,205460,441020v-76,10935,-25,21870,-25,31128c195821,481927,183400,482664,175234,492265v-1079,20853,-9461,41529,-8293,63957c167589,568528,165353,581393,160515,593039v-9271,22238,-14250,45898,-23520,68148c132626,671728,130670,683184,129997,694792v-597,10134,2997,17792,9817,25336c146279,727278,156718,730618,161086,741617v-21234,5372,-40931,635,-61264,-1931c96634,728599,95402,717626,101549,707771v9893,-15849,11798,-33312,11976,-51168c113690,638302,113170,620116,115798,601815v2274,-15634,5487,-30924,10567,-45682c131089,542404,133515,529069,129870,514668v-1651,-6427,-1155,-13412,-1626,-20016c122758,491160,118897,492125,116332,497370v-2794,5664,-4674,11608,-5080,17996c110630,524929,107696,533553,102171,541617v-8191,11963,-9614,26454,-12522,40145c86474,596672,83147,611276,74943,624408v-3595,5753,-6350,12040,-9221,18212c59779,655396,55054,668134,53733,682752v-1765,19990,-6324,39853,-14021,58687c19545,748043,16713,748106,685,741782,,724700,13627,716509,24549,705815v229,-7404,3010,-14656,6642,-21666c33109,680428,34722,676567,34544,672186v-1206,-27826,5144,-55067,6578,-82703c41795,576745,47917,565341,54039,554419v8242,-14720,14655,-29896,17220,-46686c72060,502488,72351,497396,71259,492176,62674,451371,58306,409854,50978,368846v3632,-22022,-1385,-45021,7607,-66446c59830,299453,59995,296329,58738,293141v-2223,-3124,-5652,-4381,-9246,-5194c34658,284594,28460,273571,28880,260223v672,-22441,-4814,-44742,-953,-67208c28613,189014,27965,184595,27025,180581v-1575,-6743,-1561,-13525,-1473,-20307c25755,145529,31153,133896,45745,127889v6261,-2565,11976,-6477,18732,-7963c75958,117399,83324,109576,89814,101194,88417,96380,85001,96863,81991,96253,69024,93663,64453,88163,66942,75692v1651,-8306,2108,-16561,2451,-24917c70586,21235,93446,,122860,1473xe" stroked="f" strokeweight="0">
                  <v:stroke endcap="round"/>
                  <v:path arrowok="t" o:connecttype="custom" o:connectlocs="122860,1473;149289,4483;157772,12522;152844,22581;165811,45542;157886,87211;146456,100673;150406,115976;185877,126657;203212,146914;207454,174752;225678,244221;226034,267399;214744,293116;206159,337807;206057,425348;205460,441020;205435,472148;175234,492265;166941,556222;160515,593039;136995,661187;129997,694792;139814,720128;161086,741617;99822,739686;101549,707771;113525,656603;115798,601815;126365,556133;129870,514668;128244,494652;116332,497370;111252,515366;102171,541617;89649,581762;74943,624408;65722,642620;53733,682752;39712,741439;685,741782;24549,705815;31191,684149;34544,672186;41122,589483;54039,554419;71259,507733;71259,492176;50978,368846;58585,302400;58738,293141;49492,287947;28880,260223;27927,193015;27025,180581;25552,160274;45745,127889;64477,119926;89814,101194;81991,96253;66942,75692;69393,50775;122860,1473" o:connectangles="0,0,0,0,0,0,0,0,0,0,0,0,0,0,0,0,0,0,0,0,0,0,0,0,0,0,0,0,0,0,0,0,0,0,0,0,0,0,0,0,0,0,0,0,0,0,0,0,0,0,0,0,0,0,0,0,0,0,0,0,0,0,0" textboxrect="0,0,228473,748106"/>
                </v:shape>
                <v:shape id="Shape 1196" o:spid="_x0000_s1053" style="position:absolute;left:29829;top:152;width:2285;height:7481;visibility:visible;mso-wrap-style:square;v-text-anchor:top" coordsize="228473,74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MeBr8A&#10;AADbAAAADwAAAGRycy9kb3ducmV2LnhtbERPy4rCMBTdD/gP4QruxlQXMlRjGURFQQQfi1neaW7T&#10;MslNaaLWvzeLAZeH814UvbPiTl1oPCuYjDMQxKXXDRsF18vm8wtEiMgarWdS8KQAxXLwscBc+wef&#10;6H6ORqQQDjkqqGNscylDWZPDMPYtceIq3zmMCXZG6g4fKdxZOc2ymXTYcGqosaVVTeXf+eYUVL+3&#10;NR8Oz73mn+3eXq3hozFKjYb99xxEpD6+xf/unVYwS+vTl/QD5PI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ox4GvwAAANsAAAAPAAAAAAAAAAAAAAAAAJgCAABkcnMvZG93bnJl&#10;di54bWxQSwUGAAAAAAQABAD1AAAAhAMAAAAA&#10;" path="m24549,705815v229,-7404,3010,-14656,6642,-21666c33109,680428,34722,676567,34544,672186v-1206,-27826,5144,-55067,6578,-82703c41795,576745,47917,565341,54039,554419v8242,-14720,14655,-29896,17220,-46686c72060,502488,72351,497396,71259,492176,62674,451371,58306,409854,50978,368846v3632,-22022,-1385,-45021,7607,-66446c59830,299453,59995,296329,58738,293141v-2223,-3124,-5652,-4381,-9246,-5194c34658,284594,28460,273571,28880,260223v672,-22441,-4814,-44742,-953,-67208c28613,189014,27965,184595,27025,180581v-1575,-6743,-1561,-13525,-1473,-20307c25755,145529,31153,133896,45745,127889v6261,-2565,11976,-6477,18732,-7963c75958,117399,83324,109576,89814,101194,88417,96380,85001,96863,81991,96253,69024,93663,64453,88163,66942,75692v1651,-8306,2108,-16561,2451,-24917c70586,21235,93446,,122860,1473v8839,445,17614,1931,26429,3010c153238,4953,156070,6960,157772,12522v1054,3315,-3822,5753,-4928,10059c153276,32182,157442,40170,165811,45542v-2705,14351,-5232,28016,-7925,41669c156514,94247,152832,99670,146456,100673v-1701,7099,432,11125,3950,15303c161785,119888,174320,121628,185877,126657v9207,4026,15202,9449,17335,20257c205054,156146,205765,165506,207454,174752v4382,23648,10008,46876,18224,69469c228473,251866,227940,259652,226034,267399v-2248,9245,-5409,18618,-11290,25717c203429,306845,204368,322263,206159,337807v3353,29236,3962,58357,-102,87541c205333,430505,205498,435801,205460,441020v-76,10935,-25,21870,-25,31128c195821,481927,183400,482664,175234,492265v-1079,20853,-9461,41529,-8293,63957c167589,568528,165353,581393,160515,593039v-9271,22238,-14250,45898,-23520,68148c132626,671728,130670,683184,129997,694792v-597,10134,2997,17792,9817,25336c146279,727278,156718,730618,161086,741617v-21234,5372,-40931,635,-61264,-1931c96634,728599,95402,717626,101549,707771v9893,-15849,11798,-33312,11976,-51168c113690,638302,113170,620116,115798,601815v2274,-15634,5487,-30924,10567,-45682c131089,542404,133515,529069,129870,514668v-1651,-6427,-1155,-13412,-1626,-20016c122758,491160,118897,492125,116332,497370v-2794,5664,-4674,11608,-5080,17996c110630,524929,107696,533553,102171,541617v-8191,11963,-9614,26454,-12522,40145c86474,596672,83147,611276,74943,624408v-3595,5753,-6350,12040,-9221,18212c59779,655396,55054,668134,53733,682752v-1765,19990,-6324,39853,-14021,58687c19545,748043,16713,748106,685,741782,,724700,13627,716509,24549,705815xe" filled="f" strokeweight=".42pt">
                  <v:stroke endcap="round"/>
                  <v:path arrowok="t" o:connecttype="custom" o:connectlocs="24549,705815;31191,684149;34544,672186;41122,589483;54039,554419;71259,507733;71259,492176;50978,368846;58585,302400;58738,293141;49492,287947;28880,260223;27927,193015;27025,180581;25552,160274;45745,127889;64477,119926;89814,101194;81991,96253;66942,75692;69393,50775;122860,1473;149289,4483;157772,12522;152844,22581;165811,45542;157886,87211;146456,100673;150406,115976;185877,126657;203212,146914;207454,174752;225678,244221;226034,267399;214744,293116;206159,337807;206057,425348;205460,441020;205435,472148;175234,492265;166941,556222;160515,593039;136995,661187;129997,694792;139814,720128;161086,741617;99822,739686;101549,707771;113525,656603;115798,601815;126365,556133;129870,514668;128244,494652;116332,497370;111252,515366;102171,541617;89649,581762;74943,624408;65722,642620;53733,682752;39712,741439;685,741782;24549,705815" o:connectangles="0,0,0,0,0,0,0,0,0,0,0,0,0,0,0,0,0,0,0,0,0,0,0,0,0,0,0,0,0,0,0,0,0,0,0,0,0,0,0,0,0,0,0,0,0,0,0,0,0,0,0,0,0,0,0,0,0,0,0,0,0,0,0" textboxrect="0,0,228473,748106"/>
                </v:shape>
                <v:shape id="Shape 1197" o:spid="_x0000_s1054" style="position:absolute;left:27287;top:1664;width:3742;height:7307;visibility:visible;mso-wrap-style:square;v-text-anchor:top" coordsize="374243,730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24VL8A&#10;AADbAAAADwAAAGRycy9kb3ducmV2LnhtbESPzarCMBSE9xd8h3AEd9fUuxCpRhFBdCf+4fbYHNti&#10;c1KS3Lb69EYQXA4z3wwzW3SmEg05X1pWMBomIIgzq0vOFZyO698JCB+QNVaWScGDPCzmvZ8Zptq2&#10;vKfmEHIRS9inqKAIoU6l9FlBBv3Q1sTRu1lnMETpcqkdtrHcVPIvScbSYMlxocCaVgVl98O/UTC+&#10;trbDJ902u/Pp4kLN2bZhpQb9bjkFEagL3/CH3urIjeD9Jf4AOX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mbbhUvwAAANsAAAAPAAAAAAAAAAAAAAAAAJgCAABkcnMvZG93bnJl&#10;di54bWxQSwUGAAAAAAQABAD1AAAAhAMAAAAA&#10;" path="m145631,4432v14021,3010,26085,10643,34569,22149c183375,30912,184722,38341,183667,43701v-3238,16103,-8064,31864,-12281,47752c165163,96596,160439,102781,155448,108763v-749,902,-2617,863,-3962,1244l156109,111176v12801,13157,25311,26606,38442,39408c205359,161087,218541,169520,227800,181166v15443,19430,36894,27317,58509,35610c290614,218427,295541,218986,300202,219139v19749,609,39510,609,59246,1447c363766,220764,367969,223482,372250,225044r1993,1016c372732,232715,371246,239306,369761,245821v-26798,20701,-57430,23902,-89256,17298c258915,258648,237884,251600,216510,246063v-5208,-1359,-10757,-1321,-16892,-1994c195694,263106,189471,280683,191681,300609v3328,30010,3416,60376,5169,90564c197637,404762,199187,418287,200215,431864v217,2692,-355,5448,-559,8420c195771,442214,192214,444005,188659,445795r-2325,-1168c186334,456641,187084,468706,186106,480644v-851,10529,-3302,21006,-5689,31357c178689,519494,175780,526720,173571,534111v-1842,6147,-1054,12167,-597,18618c174511,574700,174155,596862,173381,618909v-699,19406,-3468,38722,-4319,58128c168427,691998,170180,692823,185115,696913v9691,2641,19774,5753,20815,19545c200394,724497,190640,720839,182804,722033v-14567,2210,-29388,2515,-44107,3810c122377,727291,114198,721043,115748,704939v2387,-24689,-8712,-47676,-7481,-72085c108381,630619,105397,628206,103835,625894r-821,-23936l105699,589885v2753,-9324,6384,-18461,8385,-27935c116129,552272,118783,541807,110808,532943r-4649,c104610,535267,101790,537578,101765,539928v-64,6020,-1499,10376,-5702,15392c90145,562381,95339,585343,102679,592201r335,9757l102543,604075v-622,4819,-712,9751,47,14860c102819,620395,102425,622656,101422,623469v-9398,7658,-7328,18046,-6833,27990c95186,663867,98018,676529,96240,688556v-1371,9271,-2159,17716,-126,26848c97917,723494,91834,729983,82919,730403v-6173,304,-12396,177,-18581,25c54623,730199,50114,724726,50228,715353v64,-6566,-1816,-13132,-2032,-19749c47993,689432,48895,683222,49213,677024v444,-8509,3759,-18415,609,-25311c40551,631368,40246,609879,39205,588683v-724,-15380,3911,-30962,3911,-46444c43053,522478,40716,502730,39344,482981v-914,-13233,-1879,-26454,-2794,-39116c20079,441262,18110,438823,17843,423723v-355,-20917,661,-41986,-1511,-62713c13500,333858,19190,305549,6312,279603v-610,-1244,25,-3073,-102,-4610c5080,260274,4089,245542,2718,230848,,202425,5474,175705,19088,150698v6617,-12192,14008,-23965,20815,-36080c46901,102146,56109,91161,70243,88506,78537,86957,84493,83007,87147,77280,93142,64338,98412,50660,101143,36729,105220,15964,125032,,145631,4432xe" stroked="f" strokeweight="0">
                  <v:stroke endcap="round"/>
                  <v:path arrowok="t" o:connecttype="custom" o:connectlocs="180200,26581;171386,91453;151486,110007;194551,150584;286309,216776;359448,220586;374243,226060;280505,263119;199618,244069;196850,391173;199656,440284;186334,444627;180417,512001;172974,552729;169062,677037;205930,716458;138697,725843;108267,632854;103014,601958;114084,561950;106159,532943;96063,555320;103014,601958;102590,618935;94589,651459;96114,715404;64338,730428;48196,695604;49822,651713;43116,542239;36550,443865;16332,361010;6210,274993;19088,150698;70243,88506;101143,36729" o:connectangles="0,0,0,0,0,0,0,0,0,0,0,0,0,0,0,0,0,0,0,0,0,0,0,0,0,0,0,0,0,0,0,0,0,0,0,0" textboxrect="0,0,374243,730707"/>
                </v:shape>
                <v:shape id="Shape 1198" o:spid="_x0000_s1055" style="position:absolute;left:27287;top:1664;width:3742;height:7307;visibility:visible;mso-wrap-style:square;v-text-anchor:top" coordsize="374243,730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L4XMIA&#10;AADbAAAADwAAAGRycy9kb3ducmV2LnhtbESP3YrCMBSE74V9h3AW9k5TFUS6RtFFqReKWH2AQ3P6&#10;wzYnJclq9+2NIHg5zMw3zGLVm1bcyPnGsoLxKAFBXFjdcKXgetkN5yB8QNbYWiYF/+RhtfwYLDDV&#10;9s5nuuWhEhHCPkUFdQhdKqUvajLoR7Yjjl5pncEQpaukdniPcNPKSZLMpMGG40KNHf3UVPzmf0ZB&#10;57abbHNirLLscJzOL2WyzUqlvj779TeIQH14h1/tvVYwm8DzS/wBcv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QvhcwgAAANsAAAAPAAAAAAAAAAAAAAAAAJgCAABkcnMvZG93&#10;bnJldi54bWxQSwUGAAAAAAQABAD1AAAAhwMAAAAA&#10;" path="m103835,625894v1562,2312,4546,4725,4432,6960c107036,657263,118135,680250,115748,704939v-1550,16104,6629,22352,22949,20904c153416,724548,168237,724243,182804,722033v7836,-1194,17590,2464,23126,-5575c204889,702666,194806,699554,185115,696913v-14935,-4090,-16688,-4915,-16053,-19876c169913,657631,172682,638315,173381,618909v774,-22047,1130,-44209,-407,-66180c172517,546278,171729,540258,173571,534111v2209,-7391,5118,-14617,6846,-22110c182804,501650,185255,491173,186106,480644v978,-11938,228,-24003,228,-36017l188659,445795v3555,-1790,7112,-3581,10997,-5511c199860,437312,200432,434556,200215,431864v-1028,-13577,-2578,-27102,-3365,-40691c195097,360985,195009,330619,191681,300609v-2210,-19926,4013,-37503,7937,-56540c205753,244742,211302,244704,216510,246063v21374,5537,42405,12585,63995,17056c312331,269723,342963,266522,369761,245821v1485,-6515,2971,-13106,4482,-19761l372250,225044v-4281,-1562,-8484,-4280,-12802,-4458c339712,219748,319951,219748,300202,219139v-4661,-153,-9588,-712,-13893,-2363c264694,208483,243243,200596,227800,181166v-9259,-11646,-22441,-20079,-33249,-30582c181420,137782,168910,124333,156109,111176r-4623,-1169c152831,109626,154699,109665,155448,108763v4991,-5982,9715,-12167,15938,-17310c175603,75565,180429,59804,183667,43701v1055,-5360,-292,-12789,-3467,-17120c171716,15075,159652,7442,145631,4432,125032,,105220,15964,101143,36729,98412,50660,93142,64338,87147,77280v-2654,5727,-8610,9677,-16904,11226c56109,91161,46901,102146,39903,114618v-6807,12115,-14198,23888,-20815,36080c5474,175705,,202425,2718,230848v1371,14694,2362,29426,3492,44145c6337,276530,5702,278359,6312,279603v12878,25946,7188,54255,10020,81407c18504,381737,17488,402806,17843,423723v267,15100,2236,17539,18707,20142c37465,456527,38430,469748,39344,482981v1372,19749,3709,39497,3772,59258c43116,557721,38481,573303,39205,588683v1041,21196,1346,42685,10617,63030c52972,658609,49657,668515,49213,677024v-318,6198,-1220,12408,-1017,18580c48412,702221,50292,708787,50228,715353v-114,9373,4395,14846,14110,15075c70523,730580,76746,730707,82919,730403v8915,-420,14998,-6909,13195,-14999c94081,706272,94869,697827,96240,688556v1778,-12027,-1054,-24689,-1651,-37097c94094,641515,92024,631127,101422,623469v1003,-813,1397,-3074,1168,-4534c99556,598500,110084,580898,114084,561950v2045,-9678,4699,-20143,-3276,-29007l106159,532943v-1549,2324,-4369,4635,-4394,6985c101701,545948,100266,550304,96063,555320v-5918,7061,-724,30023,6616,36881l103835,625894xe" filled="f" strokeweight=".42pt">
                  <v:stroke endcap="round"/>
                  <v:path arrowok="t" o:connecttype="custom" o:connectlocs="108267,632854;138697,725843;205930,716458;169062,677037;172974,552729;180417,512001;186334,444627;199656,440284;196850,391173;199618,244069;280505,263119;374243,226060;359448,220586;286309,216776;194551,150584;151486,110007;171386,91453;180200,26581;101143,36729;70243,88506;19088,150698;6210,274993;16332,361010;36550,443865;43116,542239;49822,651713;48196,695604;64338,730428;96114,715404;94589,651459;102590,618935;110808,532943;101765,539928;102679,592201" o:connectangles="0,0,0,0,0,0,0,0,0,0,0,0,0,0,0,0,0,0,0,0,0,0,0,0,0,0,0,0,0,0,0,0,0,0" textboxrect="0,0,374243,730707"/>
                </v:shape>
                <v:shape id="Shape 1199" o:spid="_x0000_s1056" style="position:absolute;left:31461;top:1582;width:4202;height:7507;visibility:visible;mso-wrap-style:square;v-text-anchor:top" coordsize="420256,7507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xafMIA&#10;AADbAAAADwAAAGRycy9kb3ducmV2LnhtbESPQYvCMBSE74L/ITxhb5q6CyLVKCIUZFmU1eL50Tzb&#10;0uSlNlmt/94ICx6HmfmGWa57a8SNOl87VjCdJCCIC6drLhXkp2w8B+EDskbjmBQ8yMN6NRwsMdXu&#10;zr90O4ZSRAj7FBVUIbSplL6oyKKfuJY4ehfXWQxRdqXUHd4j3Br5mSQzabHmuFBhS9uKiub4ZxXs&#10;m825yQ5Z8Ob759rIc2KKfa7Ux6jfLEAE6sM7/N/eaQWzL3h9iT9Ar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XFp8wgAAANsAAAAPAAAAAAAAAAAAAAAAAJgCAABkcnMvZG93&#10;bnJldi54bWxQSwUGAAAAAAQABAD1AAAAhwMAAAAA&#10;" path="m260807,v4788,6756,5194,6858,22009,4089c289331,11087,299047,18440,304381,28194v4699,8572,5600,19774,6121,29921c311124,70447,309587,82906,308863,98006v10440,7607,22048,17005,34545,25019c364210,136385,377951,154038,381850,178905v471,2946,3684,5461,5626,8166l383400,188227v-6680,27495,-7569,55588,-8776,83667c374218,281203,373075,290474,372402,299783v-229,3087,-698,6376,76,9259c375703,321119,380187,332930,382524,345135v1562,8242,889,17043,177,25514c380835,393395,368350,412585,361099,433527v-6680,19266,-16320,36729,-25311,54788c330314,499275,330581,513372,337603,525132v9322,15710,19457,30925,28843,46597c369456,576745,371132,582536,373532,587934v7950,17907,22784,30556,34849,45326c412432,638251,416369,643331,420256,648233v-5309,9614,-8852,18352,-14390,25540c395401,687324,389331,704418,374611,714477v-9981,6781,-19570,17157,-33629,8229l339827,713422v12662,-8686,18503,-20675,17322,-37604c351206,669582,344424,662432,336346,653910r,4903c330264,676377,327761,693636,337172,711276v2248,4229,1575,11049,51,15990c334835,734962,330543,742086,326453,750722v-6058,-406,-12623,-660,-19152,-1308c289090,747573,270928,745236,252679,743750v-9728,-787,-18021,-2934,-22060,-12903c230619,716953,240614,719645,255905,720433v-6007,-21133,3771,-38113,14681,-53150c281063,652844,277888,639382,274041,625157v-2909,-10668,-7138,-20980,-10935,-31394c260972,587883,256959,582244,256489,576288v-965,-12179,-5791,-21768,-14212,-30239c232042,535750,230886,523837,234924,509981v2553,-8763,4382,-19139,2147,-27648c232004,462953,232981,443560,233108,424104v76,-7760,851,-16002,3607,-23127c241300,389090,243167,377495,241376,364807v-724,-5156,1765,-10871,3264,-16192c245757,344614,247650,340843,249186,336969r5829,-1181c246773,332156,236880,330238,236436,318364v-457,-12002,-953,-24003,-1131,-36018c235102,269316,229832,260591,217792,258153v-18974,-3823,-33516,-15291,-48781,-25730c159080,225641,149669,216929,138646,213144,119964,206731,100799,202755,82791,193383,60121,181610,35826,173215,20142,151168v-2756,-3899,-8039,-5906,-11341,-9525c5524,138036,3277,133502,,128511v30759,-7391,24447,-9906,36131,-7175l33083,120840v19546,2083,22466,20181,29757,30950c76695,154572,88671,156997,101358,159576v2477,-1004,6033,-2452,9576,-3874l112102,154534v11735,-4674,20829,-496,29160,8013c144793,166167,149657,168478,153936,171386r1144,4065c155473,174092,155549,171780,156286,171539v8445,-2769,17031,-5093,25527,-7722c194818,159753,206794,153937,214401,144894v14237,-6172,26835,-11620,39446,-17081l255758,126311r7951,-44c266185,124298,268313,120466,270104,115037r-14346,11274l255219,126314v-8243,-5220,-16244,-11874,-21908,-19685c227736,98971,225183,89078,221590,80759v2146,-5499,4126,-10592,6108,-15684l231762,63906c221590,61430,224612,50127,226504,48171v7506,-7772,4394,-16548,5474,-26670c235902,18339,240576,14046,245770,10566v4293,-2857,9245,-4762,13894,-7086l260807,xe" strokeweight=".42pt">
                  <v:stroke endcap="round"/>
                  <v:path arrowok="t" o:connecttype="custom" o:connectlocs="282816,4089;310502,58115;343408,123025;387476,187071;374624,271894;372478,309042;382701,370649;335788,488315;366446,571729;408381,633260;405866,673773;340982,722706;357149,675818;336346,658813;337223,727266;307301,749414;230619,730847;270586,667283;263106,593763;242277,546049;237071,482333;236715,400977;244640,348615;255015,335788;235305,282346;169011,232423;82791,193383;8801,141643;36131,121336;62840,151790;110934,155702;141262,162547;155080,175451;181813,163817;253847,127813;263709,126267;255758,126311;233311,106629;227698,65075;226504,48171;245770,10566;260807,0" o:connectangles="0,0,0,0,0,0,0,0,0,0,0,0,0,0,0,0,0,0,0,0,0,0,0,0,0,0,0,0,0,0,0,0,0,0,0,0,0,0,0,0,0,0" textboxrect="0,0,420256,750722"/>
                </v:shape>
                <v:shape id="Shape 1200" o:spid="_x0000_s1057" style="position:absolute;left:33383;top:3513;width:475;height:219;visibility:visible;mso-wrap-style:square;v-text-anchor:top" coordsize="47523,218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LJ68UA&#10;AADfAAAADwAAAGRycy9kb3ducmV2LnhtbESPXWvCMBSG7wf7D+EMvJupYmWrRhkTobAbtdv9oTkm&#10;3ZqT0kRb/725GHj58n7xrLeja8WV+tB4VjCbZiCIa68bNgq+q/3rG4gQkTW2nknBjQJsN89Payy0&#10;H/hI11M0Io1wKFCBjbErpAy1JYdh6jvi5J197zAm2RupexzSuGvlPMuW0mHD6cFiR5+W6r/TxSmo&#10;hsOX/bnkulyWRh7LvDL+d6fU5GX8WIGINMZH+L9dagWL2Xs+TwSJJ7GA3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gsnrxQAAAN8AAAAPAAAAAAAAAAAAAAAAAJgCAABkcnMv&#10;ZG93bnJldi54bWxQSwUGAAAAAAQABAD1AAAAigMAAAAA&#10;" path="m34773,v12750,9233,12750,11938,-305,21844c30023,19393,24892,16535,19762,13691l,12522c12878,11354,26060,11075,34773,xe" stroked="f" strokeweight="0">
                  <v:stroke endcap="round"/>
                  <v:path arrowok="t" o:connecttype="custom" o:connectlocs="34773,0;34468,21844;19762,13691;0,12522;34773,0" o:connectangles="0,0,0,0,0" textboxrect="0,0,47523,21844"/>
                </v:shape>
                <v:shape id="Shape 1201" o:spid="_x0000_s1058" style="position:absolute;left:33383;top:3513;width:475;height:219;visibility:visible;mso-wrap-style:square;v-text-anchor:top" coordsize="47523,218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HXY8UA&#10;AADfAAAADwAAAGRycy9kb3ducmV2LnhtbESPQYvCMBSE74L/ITzBm6YVXbQaxRVlveqK50fzbIvN&#10;SzeJWvfXG2Fhj8PMfMMsVq2pxZ2crywrSIcJCOLc6ooLBafv3WAKwgdkjbVlUvAkD6tlt7PATNsH&#10;H+h+DIWIEPYZKihDaDIpfV6SQT+0DXH0LtYZDFG6QmqHjwg3tRwlyYc0WHFcKLGhTUn59XgzCs71&#10;z/70xe6w3aSN//ydjKfbYJXq99r1HESgNvyH/9p7rWCcziajFN5/4heQy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UddjxQAAAN8AAAAPAAAAAAAAAAAAAAAAAJgCAABkcnMv&#10;ZG93bnJldi54bWxQSwUGAAAAAAQABAD1AAAAigMAAAAA&#10;" path="m19762,13691v5130,2844,10261,5702,14706,8153c47523,11938,47523,9233,34773,,26060,11075,12878,11354,,12522r19762,1169xe" filled="f" strokeweight=".42pt">
                  <v:stroke endcap="round"/>
                  <v:path arrowok="t" o:connecttype="custom" o:connectlocs="19762,13691;34468,21844;34773,0;0,12522;19762,13691" o:connectangles="0,0,0,0,0" textboxrect="0,0,47523,21844"/>
                </v:shape>
                <v:shape id="Shape 1211" o:spid="_x0000_s1059" style="position:absolute;left:4346;top:2159;width:5566;height:2438;visibility:visible;mso-wrap-style:square;v-text-anchor:top" coordsize="556628,2437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KcCckA&#10;AADfAAAADwAAAGRycy9kb3ducmV2LnhtbESPQUvDQBSE70L/w/IKXqTdNGjR2G0RQRDUQ2tT8PbM&#10;vm6i2bdhd5vEf+8KQo/DzHzDrDajbUVPPjSOFSzmGQjiyumGjYL9+9PsFkSIyBpbx6TghwJs1pOL&#10;FRbaDbylfheNSBAOBSqoY+wKKUNVk8Uwdx1x8o7OW4xJeiO1xyHBbSvzLFtKiw2nhRo7eqyp+t6d&#10;rIKP09dbacr8Zd+Xn/71YOg48JVSl9Px4R5EpDGew//tZ63genF3k+fw9yd9Abn+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nKcCckAAADfAAAADwAAAAAAAAAAAAAAAACYAgAA&#10;ZHJzL2Rvd25yZXYueG1sUEsFBgAAAAAEAAQA9QAAAI4DAAAAAA==&#10;" path="m107967,2583c160287,,229235,8496,302413,28683,448780,69043,556628,140887,543319,189147v-13310,48260,-142748,54648,-289116,14275c107848,163062,,91205,13297,42958,19958,18828,55648,5166,107967,2583xe" fillcolor="#901e2f" stroked="f" strokeweight="0">
                  <v:stroke miterlimit="83231f" joinstyle="miter"/>
                  <v:path arrowok="t" o:connecttype="custom" o:connectlocs="107967,2583;302413,28683;543319,189147;254203,203422;13297,42958;107967,2583" o:connectangles="0,0,0,0,0,0" textboxrect="0,0,556628,243795"/>
                </v:shape>
                <v:shape id="Shape 1212" o:spid="_x0000_s1060" style="position:absolute;left:1141;top:1883;width:3743;height:7307;visibility:visible;mso-wrap-style:square;v-text-anchor:top" coordsize="374256,730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di2MYA&#10;AADfAAAADwAAAGRycy9kb3ducmV2LnhtbESPUWsCMRCE3wX/Q1ihb5pTa9HTKOWgUKgvp/0Ba7Je&#10;Di+b6yXVq7++KRR8HGbnm53NrneNuFIXas8KppMMBLH2puZKwefxbbwEESKywcYzKfihALvtcLDB&#10;3Pgbl3Q9xEokCIccFdgY21zKoC05DBPfEifv7DuHMcmukqbDW4K7Rs6y7EU6rDk1WGypsKQvh2+X&#10;3oiLj9O9KO80LwvSX2a/R6uVehr1r2sQkfr4OP5PvxsFz9PVYjaHvz0JAnL7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Ndi2MYAAADfAAAADwAAAAAAAAAAAAAAAACYAgAAZHJz&#10;L2Rvd25yZXYueG1sUEsFBgAAAAAEAAQA9QAAAIsDAAAAAA==&#10;" path="m145631,4432v14021,3010,26086,10643,34569,22149c183375,30912,184721,38341,183655,43701v-3226,16103,-8065,31864,-12269,47752c165176,96596,160439,102781,155448,108763v-737,902,-2616,863,-3975,1244l156108,111176v12802,13157,25299,26606,38456,39408c205359,161087,218542,169520,227800,181166v15443,19430,36893,27317,58496,35610c290614,218427,295542,218986,300203,219139v19748,609,39509,609,59245,1447c363766,220764,367970,223482,372237,225044r2019,1016c372732,232715,371234,239306,369760,245821v-26784,20701,-57416,23902,-89268,17298c258928,258648,237884,251600,216510,246063v-5195,-1359,-10757,-1321,-16892,-1994c195694,263106,189471,280683,191681,300609v3315,30010,3416,60376,5156,90576c197637,404762,199187,418287,200215,431851v204,2705,-355,5461,-571,8433c195771,442214,192215,444005,188658,445795r-2324,-1168c186334,456641,187084,468706,186106,480644v-864,10529,-3315,21006,-5703,31357c178676,519494,175781,526720,173584,534111v-1855,6147,-1067,12167,-623,18618c174498,574700,174142,596862,173381,618909v-699,19406,-3455,38722,-4306,58128c168415,691998,170167,692823,185128,696913v9677,2641,19748,5753,20802,19545c200380,724497,190627,720839,182791,722033v-14554,2210,-29388,2515,-44094,3810c122365,727291,114198,721043,115748,704939v2375,-24689,-8725,-47676,-7481,-72085c108369,630619,105385,628206,103835,625894r-829,-23901l105699,589885v2753,-9324,6385,-18461,8385,-27935c116116,552272,118783,541807,110795,532943r-4636,c104610,535267,101790,537578,101752,539928v-63,6020,-1486,10376,-5689,15392c90132,562381,95339,585343,102667,592201r339,9792l102543,604075v-622,4819,-711,9751,48,14860c102807,620395,102413,622656,101435,623469v-9411,7658,-7354,18046,-6858,27990c95186,663867,98018,676529,96241,688556v-1372,9271,-2160,17716,-127,26848c97917,723494,91834,729983,82918,730403v-6185,304,-12408,177,-18580,25c54610,730199,50102,724726,50216,715353v76,-6566,-1816,-13132,-2020,-19749c47993,689432,48895,683222,49213,677024v431,-8509,3759,-18415,609,-25311c40551,631368,40234,609879,39217,588683v-749,-15380,3899,-30962,3887,-46444c43053,522478,40716,502730,39332,482981v-902,-13233,-1867,-26454,-2782,-39129c20079,441262,18097,438823,17843,423723v-355,-20917,661,-41974,-1511,-62713c13513,333858,19202,305549,6312,279603v-622,-1244,25,-3073,-102,-4597c5080,260274,4102,245542,2705,230848,,202425,5474,175705,19075,150698v6630,-12192,14034,-23965,20816,-36080c46888,102133,56109,91161,70244,88506,78537,86957,84493,83007,87147,77280,93142,64338,98412,50660,101143,36729,105220,15964,125019,,145631,4432xe" stroked="f" strokeweight="0">
                  <v:stroke endcap="round"/>
                  <v:path arrowok="t" o:connecttype="custom" o:connectlocs="180200,26581;171386,91453;151473,110007;194564,150584;286296,216776;359448,220586;374256,226060;280492,263119;199618,244069;196837,391185;199644,440284;186334,444627;180403,512001;172961,552729;169075,677037;205930,716458;138697,725843;108267,632854;103006,601993;114084,561950;106159,532943;96063,555320;103006,601993;102591,618935;94577,651459;96114,715404;64338,730428;48196,695604;49822,651713;43104,542239;36550,443852;16332,361010;6210,275006;19075,150698;70244,88506;101143,36729" o:connectangles="0,0,0,0,0,0,0,0,0,0,0,0,0,0,0,0,0,0,0,0,0,0,0,0,0,0,0,0,0,0,0,0,0,0,0,0" textboxrect="0,0,374256,730707"/>
                </v:shape>
                <v:shape id="Shape 1213" o:spid="_x0000_s1061" style="position:absolute;left:1141;top:1883;width:3743;height:7307;visibility:visible;mso-wrap-style:square;v-text-anchor:top" coordsize="374256,730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yjj8YA&#10;AADfAAAADwAAAGRycy9kb3ducmV2LnhtbESPS4vCQBCE78L+h6EXvMg6Mbo+oqOIoOwt+MBzk2mT&#10;YKYnZEaN/94RFjwWVfUVtVi1phJ3alxpWcGgH4EgzqwuOVdwOm5/piCcR9ZYWSYFT3KwWn51Fpho&#10;++A93Q8+FwHCLkEFhfd1IqXLCjLo+rYmDt7FNgZ9kE0udYOPADeVjKNoLA2WHBYKrGlTUHY93IyC&#10;tIyHxxNNephexptID3dpps9Kdb/b9RyEp9Z/wv/tP61gNJj9xiN4/wlfQC5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iyjj8YAAADfAAAADwAAAAAAAAAAAAAAAACYAgAAZHJz&#10;L2Rvd25yZXYueG1sUEsFBgAAAAAEAAQA9QAAAIsDAAAAAA==&#10;" path="m103835,625894v1550,2312,4534,4725,4432,6960c107023,657263,118123,680250,115748,704939v-1550,16104,6617,22352,22949,20904c153403,724548,168237,724243,182791,722033v7836,-1194,17589,2464,23139,-5575c204876,702666,194805,699554,185128,696913v-14961,-4090,-16713,-4915,-16053,-19876c169926,657631,172682,638315,173381,618909v761,-22047,1117,-44209,-420,-66180c172517,546278,171729,540258,173584,534111v2197,-7391,5092,-14617,6819,-22110c182791,501650,185242,491173,186106,480644v978,-11938,228,-24003,228,-36017l188658,445795v3557,-1790,7113,-3581,10986,-5511c199860,437312,200419,434556,200215,431851v-1028,-13564,-2578,-27089,-3378,-40666c195097,360985,194996,330619,191681,300609v-2210,-19926,4013,-37503,7937,-56540c205753,244742,211315,244704,216510,246063v21374,5537,42418,12585,63982,17056c312344,269723,342976,266522,369760,245821v1474,-6515,2972,-13106,4496,-19761l372237,225044v-4267,-1562,-8471,-4280,-12789,-4458c339712,219748,319951,219748,300203,219139v-4661,-153,-9589,-712,-13907,-2363c264693,208483,243243,200596,227800,181166v-9258,-11646,-22441,-20079,-33236,-30582c181407,137782,168910,124333,156108,111176r-4635,-1169c152832,109626,154711,109665,155448,108763v4991,-5982,9728,-12167,15938,-17310c175590,75565,180429,59804,183655,43701v1066,-5360,-280,-12789,-3455,-17120c171717,15075,159652,7442,145631,4432,125019,,105220,15964,101143,36729,98412,50660,93142,64338,87147,77280v-2654,5727,-8610,9677,-16903,11226c56109,91161,46888,102133,39891,114618v-6782,12115,-14186,23888,-20816,36080c5474,175705,,202425,2705,230848v1397,14694,2375,29426,3505,44158c6337,276530,5690,278359,6312,279603v12890,25946,7201,54255,10020,81407c18504,381749,17488,402806,17843,423723v254,15100,2236,17539,18707,20129c37465,456527,38430,469748,39332,482981v1384,19749,3721,39497,3772,59258c43116,557721,38468,573303,39217,588683v1017,21196,1334,42685,10605,63030c52972,658609,49644,668515,49213,677024v-318,6198,-1220,12408,-1017,18580c48400,702221,50292,708787,50216,715353v-114,9373,4394,14846,14122,15075c70510,730580,76733,730707,82918,730403v8916,-420,14999,-6909,13196,-14999c94081,706272,94869,697827,96241,688556v1777,-12027,-1055,-24689,-1664,-37097c94081,641515,92024,631127,101435,623469v978,-813,1372,-3074,1156,-4534c99555,598500,110084,580898,114084,561950v2032,-9678,4699,-20143,-3289,-29007l106159,532943v-1549,2324,-4369,4635,-4407,6985c101689,545948,100266,550304,96063,555320v-5931,7061,-724,30023,6604,36881l103835,625894xe" filled="f" strokeweight=".42pt">
                  <v:stroke endcap="round"/>
                  <v:path arrowok="t" o:connecttype="custom" o:connectlocs="108267,632854;138697,725843;205930,716458;169075,677037;172961,552729;180403,512001;186334,444627;199644,440284;196837,391185;199618,244069;280492,263119;374256,226060;359448,220586;286296,216776;194564,150584;151473,110007;171386,91453;180200,26581;101143,36729;70244,88506;19075,150698;6210,275006;16332,361010;36550,443852;43104,542239;49822,651713;48196,695604;64338,730428;96114,715404;94577,651459;102591,618935;110795,532943;101752,539928;102667,592201" o:connectangles="0,0,0,0,0,0,0,0,0,0,0,0,0,0,0,0,0,0,0,0,0,0,0,0,0,0,0,0,0,0,0,0,0,0" textboxrect="0,0,374256,730707"/>
                </v:shape>
                <v:shape id="Shape 1214" o:spid="_x0000_s1062" style="position:absolute;left:9047;top:3364;width:900;height:5434;visibility:visible;mso-wrap-style:square;v-text-anchor:top" coordsize="89954,543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Nl68kA&#10;AADfAAAADwAAAGRycy9kb3ducmV2LnhtbESPQWvCQBSE74X+h+UVvOlGUanRVVqp2FJK1UjOz+xr&#10;Esy+DdlVU399VxB6HGbmG2a2aE0lztS40rKCfi8CQZxZXXKuYJ+sus8gnEfWWFkmBb/kYDF/fJhh&#10;rO2Ft3Te+VwECLsYFRTe17GULivIoOvZmjh4P7Yx6INscqkbvAS4qeQgisbSYMlhocCalgVlx93J&#10;KNjUefr9dr2+fn6lTB9yuT4ekrVSnaf2ZQrCU+v/w/f2u1Yw7E9GgxHc/oQvIOd/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QNl68kAAADfAAAADwAAAAAAAAAAAAAAAACYAgAA&#10;ZHJzL2Rvd25yZXYueG1sUEsFBgAAAAAEAAQA9QAAAI4DAAAAAA==&#10;" path="m53099,c46431,27495,45529,55588,44323,83655v-394,9309,-1562,18593,-2235,27902c41872,114630,41402,117920,42164,120802v3226,12091,7722,23889,10046,36106c53784,165138,53099,173939,52400,182410v-1879,22758,-14351,41936,-21603,62878c24130,264554,14478,282029,5474,300076,,311036,279,325133,7290,336906v9334,15697,19456,30924,28854,46596c39141,388518,40843,394310,43231,399694v7950,17920,22771,30556,34836,45327c82131,450012,86068,455104,89954,459994v-5321,9614,-8852,18352,-14389,25527c65100,499085,59042,516192,44298,526237v-9983,6782,-19571,17158,-33617,8242e" filled="f" strokeweight=".42pt">
                  <v:stroke endcap="round"/>
                  <v:path arrowok="t" o:connecttype="custom" o:connectlocs="53099,0;44323,83655;42088,111557;42164,120802;52210,156908;52400,182410;30797,245288;5474,300076;7290,336906;36144,383502;43231,399694;78067,445021;89954,459994;75565,485521;44298,526237;10681,534479" o:connectangles="0,0,0,0,0,0,0,0,0,0,0,0,0,0,0,0" textboxrect="0,0,89954,543395"/>
                </v:shape>
                <v:shape id="Shape 1215" o:spid="_x0000_s1063" style="position:absolute;left:5744;top:2668;width:2550;height:2172;visibility:visible;mso-wrap-style:square;v-text-anchor:top" coordsize="255003,217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rH5MYA&#10;AADfAAAADwAAAGRycy9kb3ducmV2LnhtbESPzWrCQBSF9wXfYbiCuzoxaNTUMUSxUMiiNHbT3SVz&#10;TUIzd0Jm1PTtnUKhy4/zx9llo+nEjQbXWlawmEcgiCurW64VfJ5fnzcgnEfW2FkmBT/kINtPnnaY&#10;anvnD7qVvhahhF2KChrv+1RKVzVk0M1tTxy0ix0M+oBDLfWA91BuOhlHUSINthwWGuzp2FD1XV6N&#10;giLAVsaHs+1OBX3l6/LyrlulZtMxfwHhafT/5r/0m1awXGxXcQK/f8IXkP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arH5MYAAADfAAAADwAAAAAAAAAAAAAAAACYAgAAZHJz&#10;L2Rvd25yZXYueG1sUEsFBgAAAAAEAAQA9QAAAIsDAAAAAA==&#10;" path="m36144,2718c24448,,30772,2502,,9893v3277,4991,5537,9538,8814,13132c12116,26657,17387,28664,20155,32550,35840,54597,60135,62992,82791,74765v18022,9373,37186,13360,55868,19761c149682,98323,159080,107023,168999,113805v15278,10452,29819,21907,48794,25730c229845,141973,235115,150711,235306,163741v178,12014,673,24016,1143,36005c236893,211620,246786,213538,255003,217183e" filled="f" strokeweight=".42pt">
                  <v:stroke endcap="round"/>
                  <v:path arrowok="t" o:connecttype="custom" o:connectlocs="36144,2718;0,9893;8814,23025;20155,32550;82791,74765;138659,94526;168999,113805;217793,139535;235306,163741;236449,199746;255003,217183" o:connectangles="0,0,0,0,0,0,0,0,0,0,0" textboxrect="0,0,255003,217183"/>
                </v:shape>
                <v:shape id="Shape 1216" o:spid="_x0000_s1064" style="position:absolute;left:8050;top:4851;width:505;height:3939;visibility:visible;mso-wrap-style:square;v-text-anchor:top" coordsize="50444,3938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xUfcgA&#10;AADfAAAADwAAAGRycy9kb3ducmV2LnhtbESPT2vCQBTE7wW/w/KE3pqN9p+JWUUsgtJemkrOj+wz&#10;CWbfhuyq0U/vFgo9DjPzGyZbDqYVZ+pdY1nBJIpBEJdWN1wp2P9snmYgnEfW2FomBVdysFyMHjJM&#10;tb3wN51zX4kAYZeigtr7LpXSlTUZdJHtiIN3sL1BH2RfSd3jJcBNK6dx/CYNNhwWauxoXVN5zE9G&#10;AVb79vlWnK7J14ffbRLdFO4zV+pxPKzmIDwN/j/8195qBS+T5HX6Dr9/wheQi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9/FR9yAAAAN8AAAAPAAAAAAAAAAAAAAAAAJgCAABk&#10;cnMvZG93bnJldi54bWxQSwUGAAAAAAQABAD1AAAAjQMAAAAA&#10;" path="m18593,c17043,3873,15151,7658,14033,11646v-1498,5334,-3987,11036,-3264,16192c12560,40538,10706,52133,6096,64021,3353,71145,2565,79400,2502,87147v-153,19457,-1105,38850,3962,58230c8699,153886,6871,164262,4318,173038v-4051,13842,-2883,25755,7353,36055c20091,217564,24917,227152,25883,239332v482,5956,4470,11582,6616,17462c36297,267221,40525,277533,43421,288201v3861,14211,7023,27699,-3442,42126c29070,345377,19291,362344,25298,383464,10008,382702,,379984,,393891e" filled="f" strokeweight=".42pt">
                  <v:stroke endcap="round"/>
                  <v:path arrowok="t" o:connecttype="custom" o:connectlocs="18593,0;14033,11646;10769,27838;6096,64021;2502,87147;6464,145377;4318,173038;11671,209093;25883,239332;32499,256794;43421,288201;39979,330327;25298,383464;0,393891" o:connectangles="0,0,0,0,0,0,0,0,0,0,0,0,0,0" textboxrect="0,0,50444,393891"/>
                </v:shape>
                <v:shape id="Shape 1218" o:spid="_x0000_s1065" style="position:absolute;left:8050;top:8070;width:1088;height:919;visibility:visible;mso-wrap-style:square;v-text-anchor:top" coordsize="108814,91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KI4MMA&#10;AADfAAAADwAAAGRycy9kb3ducmV2LnhtbERPz2vCMBS+C/sfwhvspqlFh+uMIsJAj3WC12fy1pYl&#10;L6VJbbe/3hwEjx/f7/V2dFbcqAuNZwXzWQaCWHvTcKXg/P01XYEIEdmg9UwK/ijAdvMyWWNh/MAl&#10;3U6xEimEQ4EK6hjbQsqga3IYZr4lTtyP7xzGBLtKmg6HFO6szLPsXTpsODXU2NK+Jv176p2CzC77&#10;8vBfHjXpxaXJr0N7tZVSb6/j7hNEpDE+xQ/3wShYzD+WeRqc/qQvID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gKI4MMAAADfAAAADwAAAAAAAAAAAAAAAACYAgAAZHJzL2Rv&#10;d25yZXYueG1sUEsFBgAAAAAEAAQA9QAAAIgDAAAAAA==&#10;" path="m105728,v-6084,17577,-8573,34823,838,52464c108814,56693,108141,63513,106604,68453v-2387,7696,-6667,14821,-10757,23457c89789,91504,83223,91249,76683,90589,58471,88760,40297,86423,22060,84950,12319,84150,4039,82017,,72034e" filled="f" strokeweight=".42pt">
                  <v:stroke endcap="round"/>
                  <v:path arrowok="t" o:connecttype="custom" o:connectlocs="105728,0;106566,52464;106604,68453;95847,91910;76683,90589;22060,84950;0,72034" o:connectangles="0,0,0,0,0,0,0" textboxrect="0,0,108814,91910"/>
                </v:shape>
                <v:shape id="Shape 1220" o:spid="_x0000_s1066" style="position:absolute;left:7295;top:2760;width:988;height:476;visibility:visible;mso-wrap-style:square;v-text-anchor:top" coordsize="98768,47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3EcoA&#10;AADfAAAADwAAAGRycy9kb3ducmV2LnhtbESPQWvCQBSE7wX/w/KEXopulFZN6iqlISDFS1VEb4/s&#10;axLNvg3ZVdP++m6h4HGYmW+Y+bIztbhS6yrLCkbDCARxbnXFhYLdNhvMQDiPrLG2TAq+ycFy0XuY&#10;Y6LtjT/puvGFCBB2CSoovW8SKV1ekkE3tA1x8L5sa9AH2RZSt3gLcFPLcRRNpMGKw0KJDb2XlJ83&#10;F6PgaZ2eplmxij/WmT/o4/7HXNJUqcd+9/YKwlPn7+H/9koreB7FL+MY/v6ELyAXv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C/9NxHKAAAA3wAAAA8AAAAAAAAAAAAAAAAAmAIA&#10;AGRycy9kb3ducmV2LnhtbFBLBQYAAAAABAAEAPUAAACPAwAAAAA=&#10;" path="m98768,c86157,5461,73559,10909,59322,17082,51715,26137,39726,31940,26721,36005,18237,38646,9652,40958,1207,43726,470,43967,394,46279,,47638e" filled="f" strokeweight=".42pt">
                  <v:stroke endcap="round"/>
                  <v:path arrowok="t" o:connecttype="custom" o:connectlocs="98768,0;59322,17082;26721,36005;1207,43726;0,47638" o:connectangles="0,0,0,0,0" textboxrect="0,0,98768,47638"/>
                </v:shape>
                <v:shape id="Shape 1222" o:spid="_x0000_s1067" style="position:absolute;left:9108;top:7977;width:220;height:639;visibility:visible;mso-wrap-style:square;v-text-anchor:top" coordsize="21996,639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cMB2MYA&#10;AADfAAAADwAAAGRycy9kb3ducmV2LnhtbESPzYrCMBSF98K8Q7jC7DTVGUWrUUQRZqGgziAur821&#10;LdPclCRqfXuzEFwezh/fdN6YStzI+dKygl43AUGcWV1yruDvd90ZgfABWWNlmRQ8yMN89tGaYqrt&#10;nfd0O4RcxBH2KSooQqhTKX1WkEHftTVx9C7WGQxRulxqh/c4birZT5KhNFhyfCiwpmVB2f/hahRs&#10;difa6+VldD4362uft8fNyh2V+mw3iwmIQE14h1/tH63guzcefEWCyBNZQM6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cMB2MYAAADfAAAADwAAAAAAAAAAAAAAAACYAgAAZHJz&#10;L2Rvd25yZXYueG1sUEsFBgAAAAAEAAQA9QAAAIsDAAAAAA==&#10;" path="m,l,4382v8077,8508,14859,15671,20803,21920c21996,43218,16167,55220,3492,63906e" filled="f" strokeweight=".42pt">
                  <v:stroke endcap="round"/>
                  <v:path arrowok="t" o:connecttype="custom" o:connectlocs="0,0;0,4382;20803,26302;3492,63906" o:connectangles="0,0,0,0" textboxrect="0,0,21996,63906"/>
                </v:shape>
                <v:shape id="Shape 1223" o:spid="_x0000_s1068" style="position:absolute;left:7667;top:3413;width:475;height:218;visibility:visible;mso-wrap-style:square;v-text-anchor:top" coordsize="47511,218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qB/ckA&#10;AADfAAAADwAAAGRycy9kb3ducmV2LnhtbESP32rCMBTG74W9QziD3QxNO6dsnVGG4hDEDV0f4Kw5&#10;a8qak9JEW336ZTDw8uP78+ObLXpbixO1vnKsIB0lIIgLpysuFeSf6+ETCB+QNdaOScGZPCzmN4MZ&#10;Ztp1vKfTIZQijrDPUIEJocmk9IUhi37kGuLofbvWYoiyLaVusYvjtpYPSTKVFiuOBIMNLQ0VP4ej&#10;jRCdd5vL6u1+t8/f9dKsvz768Vapu9v+9QVEoD5cw//tjVbwmD5Pxin8/YlfQM5/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uqB/ckAAADfAAAADwAAAAAAAAAAAAAAAACYAgAA&#10;ZHJzL2Rvd25yZXYueG1sUEsFBgAAAAAEAAQA9QAAAI4DAAAAAA==&#10;" path="m19748,13691v5131,2844,10262,5702,14694,8153c47511,11938,47511,9233,34773,,26035,11087,12878,11354,,12522e" filled="f" strokeweight=".42pt">
                  <v:stroke endcap="round"/>
                  <v:path arrowok="t" o:connecttype="custom" o:connectlocs="19748,13691;34442,21844;34773,0;0,12522" o:connectangles="0,0,0,0" textboxrect="0,0,47511,21844"/>
                </v:shape>
                <v:shape id="Shape 1224" o:spid="_x0000_s1069" style="position:absolute;left:6865;top:2980;width:418;height:215;visibility:visible;mso-wrap-style:square;v-text-anchor:top" coordsize="41834,215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IQOckA&#10;AADfAAAADwAAAGRycy9kb3ducmV2LnhtbESPT2sCMRTE74V+h/AEbzUbt/9cjVIqpUW81JaCt+fm&#10;uVm6eVk2UVc/fVMo9DjMzG+Y2aJ3jThSF2rPGtQoA0FcelNzpeHz4+XmEUSIyAYbz6ThTAEW8+ur&#10;GRbGn/idjptYiQThUKAGG2NbSBlKSw7DyLfEydv7zmFMsquk6fCU4K6R4yy7lw5rTgsWW3q2VH5v&#10;Dk5Dblbr5eVgbFsa9fD6pdQu3yqth4P+aQoiUh//w3/tN6PhVk3u8jH8/klfQM5/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eIQOckAAADfAAAADwAAAAAAAAAAAAAAAACYAgAA&#10;ZHJzL2Rvd25yZXYueG1sUEsFBgAAAAAEAAQA9QAAAI4DAAAAAA==&#10;" path="m41834,21539c37579,18631,32703,16320,29159,12713,20841,4191,11760,,,4699e" filled="f" strokeweight=".42pt">
                  <v:stroke endcap="round"/>
                  <v:path arrowok="t" o:connecttype="custom" o:connectlocs="41834,21539;29159,12713;0,4699" o:connectangles="0,0,0" textboxrect="0,0,41834,21539"/>
                </v:shape>
                <v:shape id="Shape 1226" o:spid="_x0000_s1070" style="position:absolute;top:3315;width:6400;height:2057;visibility:visible;mso-wrap-style:square;v-text-anchor:top" coordsize="640068,2057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Dj6scA&#10;AADfAAAADwAAAGRycy9kb3ducmV2LnhtbESPQWvCQBSE7wX/w/IEb3UTrVZTV9FKQbwl9dLbI/ua&#10;hGbfxuxq4r93C4LHYWa+YVab3tTiSq2rLCuIxxEI4tzqigsFp++v1wUI55E11pZJwY0cbNaDlxUm&#10;2nac0jXzhQgQdgkqKL1vEildXpJBN7YNcfB+bWvQB9kWUrfYBbip5SSK5tJgxWGhxIY+S8r/sotR&#10;cJ7RPI1Pi8P7cb/rlj5L98efXqnRsN9+gPDU+2f40T5oBW/xcjadwv+f8AXk+g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gQ4+rHAAAA3wAAAA8AAAAAAAAAAAAAAAAAmAIAAGRy&#10;cy9kb3ducmV2LnhtbFBLBQYAAAAABAAEAPUAAACMAwAAAAA=&#10;" path="m433515,482c547927,1930,630634,25371,634683,62699v5385,49759,-131115,105372,-304889,124181c156007,205701,10782,180619,5372,130847,,81076,136500,25488,310274,6667,353717,1961,395377,,433515,482xe" fillcolor="#901e2f" stroked="f" strokeweight="0">
                  <v:stroke miterlimit="83231f" joinstyle="miter"/>
                  <v:path arrowok="t" o:connecttype="custom" o:connectlocs="433515,482;634683,62699;329794,186880;5372,130847;310274,6667;433515,482" o:connectangles="0,0,0,0,0,0" textboxrect="0,0,640068,205701"/>
                </v:shape>
                <v:rect id="Rectangle 1228" o:spid="_x0000_s1071" style="position:absolute;left:815;top:10493;width:12849;height:17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bL+MkA&#10;AADfAAAADwAAAGRycy9kb3ducmV2LnhtbESPQWvCQBSE70L/w/IKvenGqsVEN0Fqix6tCurtkX1N&#10;QrNvQ3Zr0v76bkHwOMzMN8wy600trtS6yrKC8SgCQZxbXXGh4Hh4H85BOI+ssbZMCn7IQZY+DJaY&#10;aNvxB133vhABwi5BBaX3TSKly0sy6Ea2IQ7ep20N+iDbQuoWuwA3tXyOohdpsOKwUGJDryXlX/tv&#10;o2Azb1bnrf3tivrtsjntTvH6EHulnh771QKEp97fw7f2ViuYjuPZZAr/f8IXkOk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2ebL+MkAAADfAAAADwAAAAAAAAAAAAAAAACYAgAA&#10;ZHJzL2Rvd25yZXYueG1sUEsFBgAAAAAEAAQA9QAAAI4DAAAAAA==&#10;" filled="f" stroked="f">
                  <v:textbox inset="0,0,0,0">
                    <w:txbxContent>
                      <w:p w:rsidR="0005219F" w:rsidRPr="00A15DDE" w:rsidRDefault="0005219F" w:rsidP="0005219F">
                        <w:pPr>
                          <w:spacing w:after="160" w:line="259" w:lineRule="auto"/>
                          <w:rPr>
                            <w:lang w:val="id-ID"/>
                          </w:rPr>
                        </w:pPr>
                      </w:p>
                    </w:txbxContent>
                  </v:textbox>
                </v:rect>
                <w10:anchorlock/>
              </v:group>
            </w:pict>
          </mc:Fallback>
        </mc:AlternateContent>
      </w:r>
    </w:p>
    <w:p w:rsidR="008225CD" w:rsidRDefault="0005219F" w:rsidP="008225CD">
      <w:pPr>
        <w:spacing w:after="0" w:line="240" w:lineRule="auto"/>
        <w:ind w:left="28" w:right="43" w:hanging="14"/>
        <w:jc w:val="center"/>
        <w:rPr>
          <w:rFonts w:ascii="Arial" w:hAnsi="Arial" w:cs="Arial"/>
          <w:sz w:val="18"/>
          <w:lang w:val="id-ID"/>
        </w:rPr>
      </w:pPr>
      <w:r w:rsidRPr="008225CD">
        <w:rPr>
          <w:rFonts w:ascii="Arial" w:hAnsi="Arial" w:cs="Arial"/>
          <w:sz w:val="18"/>
          <w:lang w:val="id-ID"/>
        </w:rPr>
        <w:t>Figure 1 : Space and Proximity</w:t>
      </w:r>
      <w:r w:rsidR="008225CD">
        <w:rPr>
          <w:rFonts w:ascii="Arial" w:hAnsi="Arial" w:cs="Arial"/>
          <w:sz w:val="18"/>
          <w:lang w:val="id-ID"/>
        </w:rPr>
        <w:t>.</w:t>
      </w:r>
    </w:p>
    <w:p w:rsidR="0005219F" w:rsidRDefault="008225CD" w:rsidP="008225CD">
      <w:pPr>
        <w:spacing w:after="0" w:line="240" w:lineRule="auto"/>
        <w:ind w:left="28" w:right="43" w:hanging="14"/>
        <w:jc w:val="center"/>
        <w:rPr>
          <w:rFonts w:ascii="Arial" w:hAnsi="Arial" w:cs="Arial"/>
          <w:sz w:val="18"/>
          <w:lang w:val="id-ID"/>
        </w:rPr>
      </w:pPr>
      <w:r>
        <w:rPr>
          <w:rFonts w:ascii="Arial" w:hAnsi="Arial" w:cs="Arial"/>
          <w:sz w:val="18"/>
          <w:lang w:val="id-ID"/>
        </w:rPr>
        <w:t xml:space="preserve"> </w:t>
      </w:r>
      <w:r w:rsidRPr="008225CD">
        <w:rPr>
          <w:rFonts w:ascii="Arial" w:hAnsi="Arial" w:cs="Arial"/>
          <w:sz w:val="18"/>
          <w:lang w:val="id-ID"/>
        </w:rPr>
        <w:t>Source : Bauman, 2005</w:t>
      </w:r>
    </w:p>
    <w:p w:rsidR="008225CD" w:rsidRPr="008225CD" w:rsidRDefault="008225CD" w:rsidP="008225CD">
      <w:pPr>
        <w:spacing w:after="0" w:line="240" w:lineRule="auto"/>
        <w:ind w:left="28" w:right="43" w:hanging="14"/>
        <w:jc w:val="center"/>
        <w:rPr>
          <w:rFonts w:ascii="Arial" w:hAnsi="Arial" w:cs="Arial"/>
          <w:sz w:val="18"/>
          <w:lang w:val="id-ID"/>
        </w:rPr>
      </w:pPr>
    </w:p>
    <w:p w:rsidR="0005219F" w:rsidRPr="0005219F" w:rsidRDefault="0005219F" w:rsidP="0005219F">
      <w:pPr>
        <w:pStyle w:val="Heading2"/>
        <w:spacing w:before="0" w:line="240" w:lineRule="auto"/>
        <w:ind w:left="720" w:hanging="720"/>
        <w:jc w:val="both"/>
        <w:rPr>
          <w:rFonts w:ascii="Arial" w:hAnsi="Arial" w:cs="Arial"/>
          <w:i w:val="0"/>
          <w:sz w:val="20"/>
          <w:szCs w:val="24"/>
        </w:rPr>
      </w:pPr>
      <w:r w:rsidRPr="0005219F">
        <w:rPr>
          <w:rFonts w:ascii="Arial" w:eastAsia="Courier New" w:hAnsi="Arial" w:cs="Arial"/>
          <w:b w:val="0"/>
          <w:i w:val="0"/>
          <w:sz w:val="20"/>
          <w:szCs w:val="24"/>
        </w:rPr>
        <w:t>b.</w:t>
      </w:r>
      <w:r w:rsidRPr="0005219F">
        <w:rPr>
          <w:rFonts w:ascii="Arial" w:eastAsia="Arial" w:hAnsi="Arial" w:cs="Arial"/>
          <w:b w:val="0"/>
          <w:i w:val="0"/>
          <w:sz w:val="20"/>
          <w:szCs w:val="24"/>
        </w:rPr>
        <w:t xml:space="preserve"> </w:t>
      </w:r>
      <w:r w:rsidRPr="0005219F">
        <w:rPr>
          <w:rFonts w:ascii="Arial" w:hAnsi="Arial" w:cs="Arial"/>
          <w:b w:val="0"/>
          <w:i w:val="0"/>
          <w:sz w:val="20"/>
          <w:szCs w:val="24"/>
        </w:rPr>
        <w:t xml:space="preserve">Sensory Reach </w:t>
      </w:r>
    </w:p>
    <w:p w:rsidR="0005219F" w:rsidRPr="0005219F" w:rsidRDefault="0005219F" w:rsidP="004D4DB4">
      <w:pPr>
        <w:spacing w:line="240" w:lineRule="auto"/>
        <w:ind w:right="41" w:firstLine="720"/>
        <w:jc w:val="both"/>
        <w:rPr>
          <w:rFonts w:ascii="Arial" w:hAnsi="Arial" w:cs="Arial"/>
          <w:color w:val="333333"/>
          <w:sz w:val="20"/>
          <w:shd w:val="clear" w:color="auto" w:fill="FFFFFF"/>
          <w:lang w:val="id-ID"/>
        </w:rPr>
      </w:pPr>
      <w:r w:rsidRPr="0005219F">
        <w:rPr>
          <w:rFonts w:ascii="Arial" w:hAnsi="Arial" w:cs="Arial"/>
          <w:color w:val="333333"/>
          <w:sz w:val="20"/>
          <w:shd w:val="clear" w:color="auto" w:fill="FFFFFF"/>
        </w:rPr>
        <w:t>Spatial orientation and the awareness of activities within our surroundings are essential to maintaining a sense of well-being</w:t>
      </w:r>
      <w:r w:rsidRPr="0005219F">
        <w:rPr>
          <w:rFonts w:ascii="Arial" w:hAnsi="Arial" w:cs="Arial"/>
          <w:color w:val="333333"/>
          <w:sz w:val="20"/>
          <w:shd w:val="clear" w:color="auto" w:fill="FFFFFF"/>
          <w:lang w:val="id-ID"/>
        </w:rPr>
        <w:t xml:space="preserve"> </w:t>
      </w:r>
      <w:r w:rsidRPr="0005219F">
        <w:rPr>
          <w:rFonts w:ascii="Arial" w:hAnsi="Arial" w:cs="Arial"/>
          <w:sz w:val="20"/>
          <w:shd w:val="clear" w:color="auto" w:fill="FFFFFF"/>
          <w:lang w:val="id-ID"/>
        </w:rPr>
        <w:t>(Bauman, 2005)</w:t>
      </w:r>
      <w:r w:rsidRPr="0005219F">
        <w:rPr>
          <w:rFonts w:ascii="Arial" w:hAnsi="Arial" w:cs="Arial"/>
          <w:sz w:val="20"/>
          <w:shd w:val="clear" w:color="auto" w:fill="FFFFFF"/>
        </w:rPr>
        <w:t>. </w:t>
      </w:r>
      <w:r w:rsidRPr="0005219F">
        <w:rPr>
          <w:rFonts w:ascii="Arial" w:hAnsi="Arial" w:cs="Arial"/>
          <w:color w:val="333333"/>
          <w:sz w:val="20"/>
          <w:shd w:val="clear" w:color="auto" w:fill="FFFFFF"/>
        </w:rPr>
        <w:t>  Deaf people “read” the activities in their surroundings that may not be immediately apparent to many hearing people through an acute sensitivity of visual and tactile cues such as the movement of shadows, vibrations, or even the reading of subtle shifts in the expression/position of</w:t>
      </w:r>
      <w:proofErr w:type="gramStart"/>
      <w:r w:rsidRPr="0005219F">
        <w:rPr>
          <w:rFonts w:ascii="Arial" w:hAnsi="Arial" w:cs="Arial"/>
          <w:color w:val="333333"/>
          <w:sz w:val="20"/>
          <w:shd w:val="clear" w:color="auto" w:fill="FFFFFF"/>
        </w:rPr>
        <w:t>  others</w:t>
      </w:r>
      <w:proofErr w:type="gramEnd"/>
      <w:r w:rsidRPr="0005219F">
        <w:rPr>
          <w:rFonts w:ascii="Arial" w:hAnsi="Arial" w:cs="Arial"/>
          <w:color w:val="333333"/>
          <w:sz w:val="20"/>
          <w:shd w:val="clear" w:color="auto" w:fill="FFFFFF"/>
        </w:rPr>
        <w:t xml:space="preserve"> around them. Many aspects of the built environment can be designed to facilitate spatial awareness “in 360 degrees” and facilitate orientation</w:t>
      </w:r>
      <w:r w:rsidRPr="0005219F">
        <w:rPr>
          <w:rFonts w:ascii="Arial" w:hAnsi="Arial" w:cs="Arial"/>
          <w:color w:val="333333"/>
          <w:sz w:val="20"/>
          <w:shd w:val="clear" w:color="auto" w:fill="FFFFFF"/>
          <w:lang w:val="id-ID"/>
        </w:rPr>
        <w:t xml:space="preserve"> </w:t>
      </w:r>
      <w:r w:rsidRPr="0005219F">
        <w:rPr>
          <w:rFonts w:ascii="Arial" w:hAnsi="Arial" w:cs="Arial"/>
          <w:color w:val="333333"/>
          <w:sz w:val="20"/>
          <w:shd w:val="clear" w:color="auto" w:fill="FFFFFF"/>
        </w:rPr>
        <w:t xml:space="preserve">and </w:t>
      </w:r>
      <w:r w:rsidRPr="0005219F">
        <w:rPr>
          <w:rFonts w:ascii="Arial" w:hAnsi="Arial" w:cs="Arial"/>
          <w:color w:val="333333"/>
          <w:sz w:val="20"/>
          <w:shd w:val="clear" w:color="auto" w:fill="FFFFFF"/>
          <w:lang w:val="id-ID"/>
        </w:rPr>
        <w:t xml:space="preserve">wayfinding </w:t>
      </w:r>
      <w:r w:rsidRPr="0005219F">
        <w:rPr>
          <w:rFonts w:ascii="Arial" w:hAnsi="Arial" w:cs="Arial"/>
          <w:sz w:val="20"/>
          <w:shd w:val="clear" w:color="auto" w:fill="FFFFFF"/>
          <w:lang w:val="id-ID"/>
        </w:rPr>
        <w:t>(Bauman, 2005)</w:t>
      </w:r>
      <w:r w:rsidRPr="0005219F">
        <w:rPr>
          <w:rFonts w:ascii="Arial" w:hAnsi="Arial" w:cs="Arial"/>
          <w:sz w:val="20"/>
          <w:shd w:val="clear" w:color="auto" w:fill="FFFFFF"/>
        </w:rPr>
        <w:t>. </w:t>
      </w:r>
    </w:p>
    <w:p w:rsidR="0005219F" w:rsidRPr="0005219F" w:rsidRDefault="0005219F" w:rsidP="0005219F">
      <w:pPr>
        <w:spacing w:line="240" w:lineRule="auto"/>
        <w:ind w:left="28" w:right="43" w:hanging="14"/>
        <w:jc w:val="both"/>
        <w:rPr>
          <w:rFonts w:ascii="Arial" w:hAnsi="Arial" w:cs="Arial"/>
          <w:sz w:val="20"/>
          <w:lang w:val="id-ID"/>
        </w:rPr>
      </w:pPr>
      <w:r w:rsidRPr="0005219F">
        <w:rPr>
          <w:rFonts w:cstheme="minorHAnsi"/>
          <w:noProof/>
          <w:lang w:val="id-ID" w:eastAsia="id-ID"/>
        </w:rPr>
        <mc:AlternateContent>
          <mc:Choice Requires="wpg">
            <w:drawing>
              <wp:inline distT="0" distB="0" distL="0" distR="0" wp14:anchorId="7C68BDD6" wp14:editId="5947B699">
                <wp:extent cx="2790190" cy="610353"/>
                <wp:effectExtent l="0" t="0" r="10160" b="18415"/>
                <wp:docPr id="377887" name="Group 3778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90190" cy="610353"/>
                          <a:chOff x="0" y="0"/>
                          <a:chExt cx="4969730" cy="938047"/>
                        </a:xfrm>
                      </wpg:grpSpPr>
                      <wps:wsp>
                        <wps:cNvPr id="1232" name="Shape 1232"/>
                        <wps:cNvSpPr/>
                        <wps:spPr>
                          <a:xfrm>
                            <a:off x="305010" y="330753"/>
                            <a:ext cx="52565" cy="54154"/>
                          </a:xfrm>
                          <a:custGeom>
                            <a:avLst/>
                            <a:gdLst/>
                            <a:ahLst/>
                            <a:cxnLst/>
                            <a:rect l="0" t="0" r="0" b="0"/>
                            <a:pathLst>
                              <a:path w="52565" h="54154">
                                <a:moveTo>
                                  <a:pt x="39893" y="466"/>
                                </a:moveTo>
                                <a:cubicBezTo>
                                  <a:pt x="43867" y="0"/>
                                  <a:pt x="48069" y="229"/>
                                  <a:pt x="52565" y="1410"/>
                                </a:cubicBezTo>
                                <a:lnTo>
                                  <a:pt x="47371" y="16143"/>
                                </a:lnTo>
                                <a:lnTo>
                                  <a:pt x="42494" y="30239"/>
                                </a:lnTo>
                                <a:lnTo>
                                  <a:pt x="40322" y="40793"/>
                                </a:lnTo>
                                <a:lnTo>
                                  <a:pt x="38442" y="50674"/>
                                </a:lnTo>
                                <a:lnTo>
                                  <a:pt x="38421" y="50756"/>
                                </a:lnTo>
                                <a:cubicBezTo>
                                  <a:pt x="37595" y="52033"/>
                                  <a:pt x="36271" y="52852"/>
                                  <a:pt x="34099" y="53061"/>
                                </a:cubicBezTo>
                                <a:cubicBezTo>
                                  <a:pt x="22504" y="54154"/>
                                  <a:pt x="11062" y="53188"/>
                                  <a:pt x="4813" y="41898"/>
                                </a:cubicBezTo>
                                <a:cubicBezTo>
                                  <a:pt x="0" y="33211"/>
                                  <a:pt x="419" y="22467"/>
                                  <a:pt x="8522" y="16536"/>
                                </a:cubicBezTo>
                                <a:cubicBezTo>
                                  <a:pt x="18104" y="9526"/>
                                  <a:pt x="27972" y="1865"/>
                                  <a:pt x="39893" y="466"/>
                                </a:cubicBezTo>
                                <a:close/>
                              </a:path>
                            </a:pathLst>
                          </a:custGeom>
                          <a:solidFill>
                            <a:srgbClr val="F2F2F2"/>
                          </a:solidFill>
                          <a:ln w="5334" cap="rnd" cmpd="sng" algn="ctr">
                            <a:solidFill>
                              <a:srgbClr val="000000"/>
                            </a:solidFill>
                            <a:prstDash val="solid"/>
                            <a:round/>
                          </a:ln>
                          <a:effectLst/>
                        </wps:spPr>
                        <wps:bodyPr/>
                      </wps:wsp>
                      <wps:wsp>
                        <wps:cNvPr id="1233" name="Shape 1233"/>
                        <wps:cNvSpPr/>
                        <wps:spPr>
                          <a:xfrm>
                            <a:off x="310534" y="283421"/>
                            <a:ext cx="196939" cy="358305"/>
                          </a:xfrm>
                          <a:custGeom>
                            <a:avLst/>
                            <a:gdLst/>
                            <a:ahLst/>
                            <a:cxnLst/>
                            <a:rect l="0" t="0" r="0" b="0"/>
                            <a:pathLst>
                              <a:path w="196939" h="358305">
                                <a:moveTo>
                                  <a:pt x="139306" y="724"/>
                                </a:moveTo>
                                <a:cubicBezTo>
                                  <a:pt x="149746" y="292"/>
                                  <a:pt x="161963" y="0"/>
                                  <a:pt x="164478" y="11989"/>
                                </a:cubicBezTo>
                                <a:cubicBezTo>
                                  <a:pt x="166433" y="21374"/>
                                  <a:pt x="169964" y="33236"/>
                                  <a:pt x="157924" y="41605"/>
                                </a:cubicBezTo>
                                <a:cubicBezTo>
                                  <a:pt x="145237" y="50432"/>
                                  <a:pt x="148565" y="63602"/>
                                  <a:pt x="154368" y="74422"/>
                                </a:cubicBezTo>
                                <a:cubicBezTo>
                                  <a:pt x="163207" y="90843"/>
                                  <a:pt x="166941" y="108382"/>
                                  <a:pt x="166586" y="126251"/>
                                </a:cubicBezTo>
                                <a:cubicBezTo>
                                  <a:pt x="166167" y="146558"/>
                                  <a:pt x="171336" y="165710"/>
                                  <a:pt x="174638" y="185268"/>
                                </a:cubicBezTo>
                                <a:cubicBezTo>
                                  <a:pt x="175603" y="191021"/>
                                  <a:pt x="176771" y="197320"/>
                                  <a:pt x="181699" y="201993"/>
                                </a:cubicBezTo>
                                <a:cubicBezTo>
                                  <a:pt x="194424" y="214008"/>
                                  <a:pt x="196939" y="229845"/>
                                  <a:pt x="196418" y="246215"/>
                                </a:cubicBezTo>
                                <a:cubicBezTo>
                                  <a:pt x="195567" y="272669"/>
                                  <a:pt x="194234" y="299136"/>
                                  <a:pt x="192761" y="325565"/>
                                </a:cubicBezTo>
                                <a:cubicBezTo>
                                  <a:pt x="191833" y="342227"/>
                                  <a:pt x="174676" y="352501"/>
                                  <a:pt x="152298" y="355638"/>
                                </a:cubicBezTo>
                                <a:cubicBezTo>
                                  <a:pt x="133312" y="358305"/>
                                  <a:pt x="119736" y="345592"/>
                                  <a:pt x="102476" y="343421"/>
                                </a:cubicBezTo>
                                <a:cubicBezTo>
                                  <a:pt x="74790" y="339954"/>
                                  <a:pt x="49581" y="326542"/>
                                  <a:pt x="23114" y="317970"/>
                                </a:cubicBezTo>
                                <a:cubicBezTo>
                                  <a:pt x="9690" y="313614"/>
                                  <a:pt x="4127" y="301523"/>
                                  <a:pt x="1016" y="288620"/>
                                </a:cubicBezTo>
                                <a:cubicBezTo>
                                  <a:pt x="0" y="284442"/>
                                  <a:pt x="813" y="279286"/>
                                  <a:pt x="6426" y="279603"/>
                                </a:cubicBezTo>
                                <a:cubicBezTo>
                                  <a:pt x="21336" y="280454"/>
                                  <a:pt x="24625" y="268478"/>
                                  <a:pt x="30188" y="257797"/>
                                </a:cubicBezTo>
                                <a:cubicBezTo>
                                  <a:pt x="38151" y="267564"/>
                                  <a:pt x="53035" y="265201"/>
                                  <a:pt x="56883" y="279514"/>
                                </a:cubicBezTo>
                                <a:cubicBezTo>
                                  <a:pt x="63538" y="269075"/>
                                  <a:pt x="63538" y="269075"/>
                                  <a:pt x="56261" y="236982"/>
                                </a:cubicBezTo>
                                <a:lnTo>
                                  <a:pt x="43345" y="128105"/>
                                </a:lnTo>
                                <a:cubicBezTo>
                                  <a:pt x="41504" y="119037"/>
                                  <a:pt x="39294" y="105499"/>
                                  <a:pt x="32906" y="98069"/>
                                </a:cubicBezTo>
                                <a:lnTo>
                                  <a:pt x="32918" y="98006"/>
                                </a:lnTo>
                                <a:lnTo>
                                  <a:pt x="34227" y="93040"/>
                                </a:lnTo>
                                <a:cubicBezTo>
                                  <a:pt x="36246" y="69482"/>
                                  <a:pt x="47930" y="49085"/>
                                  <a:pt x="60630" y="30759"/>
                                </a:cubicBezTo>
                                <a:cubicBezTo>
                                  <a:pt x="75121" y="9855"/>
                                  <a:pt x="100038" y="4013"/>
                                  <a:pt x="124561" y="864"/>
                                </a:cubicBezTo>
                                <a:cubicBezTo>
                                  <a:pt x="129400" y="229"/>
                                  <a:pt x="134404" y="940"/>
                                  <a:pt x="139306" y="724"/>
                                </a:cubicBezTo>
                                <a:close/>
                              </a:path>
                            </a:pathLst>
                          </a:custGeom>
                          <a:solidFill>
                            <a:srgbClr val="F2F2F2"/>
                          </a:solidFill>
                          <a:ln w="5334" cap="rnd" cmpd="sng" algn="ctr">
                            <a:solidFill>
                              <a:srgbClr val="000000"/>
                            </a:solidFill>
                            <a:prstDash val="solid"/>
                            <a:round/>
                          </a:ln>
                          <a:effectLst/>
                        </wps:spPr>
                        <wps:bodyPr/>
                      </wps:wsp>
                      <wps:wsp>
                        <wps:cNvPr id="1234" name="Shape 1234"/>
                        <wps:cNvSpPr/>
                        <wps:spPr>
                          <a:xfrm>
                            <a:off x="294529" y="412674"/>
                            <a:ext cx="135382" cy="113119"/>
                          </a:xfrm>
                          <a:custGeom>
                            <a:avLst/>
                            <a:gdLst/>
                            <a:ahLst/>
                            <a:cxnLst/>
                            <a:rect l="0" t="0" r="0" b="0"/>
                            <a:pathLst>
                              <a:path w="135382" h="113119">
                                <a:moveTo>
                                  <a:pt x="57505" y="699"/>
                                </a:moveTo>
                                <a:lnTo>
                                  <a:pt x="61201" y="699"/>
                                </a:lnTo>
                                <a:cubicBezTo>
                                  <a:pt x="69799" y="699"/>
                                  <a:pt x="78499" y="0"/>
                                  <a:pt x="87020" y="826"/>
                                </a:cubicBezTo>
                                <a:cubicBezTo>
                                  <a:pt x="116281" y="3658"/>
                                  <a:pt x="135382" y="35293"/>
                                  <a:pt x="128079" y="63563"/>
                                </a:cubicBezTo>
                                <a:cubicBezTo>
                                  <a:pt x="122186" y="86385"/>
                                  <a:pt x="105765" y="96647"/>
                                  <a:pt x="86893" y="103683"/>
                                </a:cubicBezTo>
                                <a:cubicBezTo>
                                  <a:pt x="61557" y="113119"/>
                                  <a:pt x="21120" y="96406"/>
                                  <a:pt x="16611" y="74308"/>
                                </a:cubicBezTo>
                                <a:cubicBezTo>
                                  <a:pt x="14452" y="63678"/>
                                  <a:pt x="14452" y="63678"/>
                                  <a:pt x="7975" y="59703"/>
                                </a:cubicBezTo>
                                <a:cubicBezTo>
                                  <a:pt x="3505" y="56972"/>
                                  <a:pt x="876" y="57556"/>
                                  <a:pt x="419" y="52388"/>
                                </a:cubicBezTo>
                                <a:cubicBezTo>
                                  <a:pt x="0" y="47549"/>
                                  <a:pt x="5626" y="45631"/>
                                  <a:pt x="6045" y="45402"/>
                                </a:cubicBezTo>
                                <a:cubicBezTo>
                                  <a:pt x="16561" y="39446"/>
                                  <a:pt x="16408" y="35966"/>
                                  <a:pt x="20167" y="28169"/>
                                </a:cubicBezTo>
                                <a:cubicBezTo>
                                  <a:pt x="28054" y="11874"/>
                                  <a:pt x="39878" y="2819"/>
                                  <a:pt x="57505" y="699"/>
                                </a:cubicBezTo>
                                <a:close/>
                              </a:path>
                            </a:pathLst>
                          </a:custGeom>
                          <a:solidFill>
                            <a:srgbClr val="F2F2F2"/>
                          </a:solidFill>
                          <a:ln w="5334" cap="rnd" cmpd="sng" algn="ctr">
                            <a:solidFill>
                              <a:srgbClr val="000000"/>
                            </a:solidFill>
                            <a:prstDash val="solid"/>
                            <a:round/>
                          </a:ln>
                          <a:effectLst/>
                        </wps:spPr>
                        <wps:bodyPr/>
                      </wps:wsp>
                      <wps:wsp>
                        <wps:cNvPr id="1235" name="Shape 1235"/>
                        <wps:cNvSpPr/>
                        <wps:spPr>
                          <a:xfrm>
                            <a:off x="236107" y="136826"/>
                            <a:ext cx="246888" cy="658482"/>
                          </a:xfrm>
                          <a:custGeom>
                            <a:avLst/>
                            <a:gdLst/>
                            <a:ahLst/>
                            <a:cxnLst/>
                            <a:rect l="0" t="0" r="0" b="0"/>
                            <a:pathLst>
                              <a:path w="246888" h="658482">
                                <a:moveTo>
                                  <a:pt x="246888" y="329248"/>
                                </a:moveTo>
                                <a:cubicBezTo>
                                  <a:pt x="246888" y="511073"/>
                                  <a:pt x="191618" y="658482"/>
                                  <a:pt x="123444" y="658482"/>
                                </a:cubicBezTo>
                                <a:cubicBezTo>
                                  <a:pt x="55270" y="658482"/>
                                  <a:pt x="0" y="511073"/>
                                  <a:pt x="0" y="329248"/>
                                </a:cubicBezTo>
                                <a:cubicBezTo>
                                  <a:pt x="0" y="147422"/>
                                  <a:pt x="55270" y="0"/>
                                  <a:pt x="123444" y="0"/>
                                </a:cubicBezTo>
                                <a:cubicBezTo>
                                  <a:pt x="191618" y="0"/>
                                  <a:pt x="246888" y="147422"/>
                                  <a:pt x="246888" y="329248"/>
                                </a:cubicBezTo>
                                <a:close/>
                              </a:path>
                            </a:pathLst>
                          </a:custGeom>
                          <a:noFill/>
                          <a:ln w="5334" cap="rnd" cmpd="sng" algn="ctr">
                            <a:solidFill>
                              <a:srgbClr val="901E2F"/>
                            </a:solidFill>
                            <a:custDash>
                              <a:ds d="168100" sp="168100"/>
                            </a:custDash>
                            <a:round/>
                          </a:ln>
                          <a:effectLst/>
                        </wps:spPr>
                        <wps:bodyPr/>
                      </wps:wsp>
                      <wps:wsp>
                        <wps:cNvPr id="1236" name="Shape 1236"/>
                        <wps:cNvSpPr/>
                        <wps:spPr>
                          <a:xfrm>
                            <a:off x="54533" y="296325"/>
                            <a:ext cx="127292" cy="339484"/>
                          </a:xfrm>
                          <a:custGeom>
                            <a:avLst/>
                            <a:gdLst/>
                            <a:ahLst/>
                            <a:cxnLst/>
                            <a:rect l="0" t="0" r="0" b="0"/>
                            <a:pathLst>
                              <a:path w="127292" h="339484">
                                <a:moveTo>
                                  <a:pt x="127292" y="169748"/>
                                </a:moveTo>
                                <a:cubicBezTo>
                                  <a:pt x="127292" y="263487"/>
                                  <a:pt x="98794" y="339484"/>
                                  <a:pt x="63653" y="339484"/>
                                </a:cubicBezTo>
                                <a:cubicBezTo>
                                  <a:pt x="28499" y="339484"/>
                                  <a:pt x="0" y="263487"/>
                                  <a:pt x="0" y="169748"/>
                                </a:cubicBezTo>
                                <a:cubicBezTo>
                                  <a:pt x="0" y="76010"/>
                                  <a:pt x="28499" y="0"/>
                                  <a:pt x="63653" y="0"/>
                                </a:cubicBezTo>
                                <a:cubicBezTo>
                                  <a:pt x="98794" y="0"/>
                                  <a:pt x="127292" y="76010"/>
                                  <a:pt x="127292" y="169748"/>
                                </a:cubicBezTo>
                                <a:close/>
                              </a:path>
                            </a:pathLst>
                          </a:custGeom>
                          <a:noFill/>
                          <a:ln w="5334" cap="rnd" cmpd="sng" algn="ctr">
                            <a:solidFill>
                              <a:srgbClr val="901E2F"/>
                            </a:solidFill>
                            <a:prstDash val="solid"/>
                            <a:round/>
                          </a:ln>
                          <a:effectLst/>
                        </wps:spPr>
                        <wps:bodyPr/>
                      </wps:wsp>
                      <wps:wsp>
                        <wps:cNvPr id="1237" name="Shape 1237"/>
                        <wps:cNvSpPr/>
                        <wps:spPr>
                          <a:xfrm>
                            <a:off x="0" y="413089"/>
                            <a:ext cx="34887" cy="93040"/>
                          </a:xfrm>
                          <a:custGeom>
                            <a:avLst/>
                            <a:gdLst/>
                            <a:ahLst/>
                            <a:cxnLst/>
                            <a:rect l="0" t="0" r="0" b="0"/>
                            <a:pathLst>
                              <a:path w="34887" h="93040">
                                <a:moveTo>
                                  <a:pt x="34887" y="46520"/>
                                </a:moveTo>
                                <a:cubicBezTo>
                                  <a:pt x="34887" y="72212"/>
                                  <a:pt x="27077" y="93040"/>
                                  <a:pt x="17437" y="93040"/>
                                </a:cubicBezTo>
                                <a:cubicBezTo>
                                  <a:pt x="7798" y="93040"/>
                                  <a:pt x="0" y="72212"/>
                                  <a:pt x="0" y="46520"/>
                                </a:cubicBezTo>
                                <a:cubicBezTo>
                                  <a:pt x="0" y="20841"/>
                                  <a:pt x="7798" y="0"/>
                                  <a:pt x="17437" y="0"/>
                                </a:cubicBezTo>
                                <a:cubicBezTo>
                                  <a:pt x="27077" y="0"/>
                                  <a:pt x="34887" y="20841"/>
                                  <a:pt x="34887" y="46520"/>
                                </a:cubicBezTo>
                                <a:close/>
                              </a:path>
                            </a:pathLst>
                          </a:custGeom>
                          <a:noFill/>
                          <a:ln w="5334" cap="rnd" cmpd="sng" algn="ctr">
                            <a:solidFill>
                              <a:srgbClr val="901E2F"/>
                            </a:solidFill>
                            <a:prstDash val="solid"/>
                            <a:round/>
                          </a:ln>
                          <a:effectLst/>
                        </wps:spPr>
                        <wps:bodyPr/>
                      </wps:wsp>
                      <wps:wsp>
                        <wps:cNvPr id="1238" name="Shape 1238"/>
                        <wps:cNvSpPr/>
                        <wps:spPr>
                          <a:xfrm>
                            <a:off x="136474" y="303475"/>
                            <a:ext cx="155384" cy="135966"/>
                          </a:xfrm>
                          <a:custGeom>
                            <a:avLst/>
                            <a:gdLst/>
                            <a:ahLst/>
                            <a:cxnLst/>
                            <a:rect l="0" t="0" r="0" b="0"/>
                            <a:pathLst>
                              <a:path w="155384" h="135966">
                                <a:moveTo>
                                  <a:pt x="0" y="0"/>
                                </a:moveTo>
                                <a:lnTo>
                                  <a:pt x="155384" y="135966"/>
                                </a:lnTo>
                              </a:path>
                            </a:pathLst>
                          </a:custGeom>
                          <a:noFill/>
                          <a:ln w="5334" cap="rnd" cmpd="sng" algn="ctr">
                            <a:solidFill>
                              <a:srgbClr val="901E2F"/>
                            </a:solidFill>
                            <a:custDash>
                              <a:ds d="168100" sp="168100"/>
                            </a:custDash>
                            <a:round/>
                          </a:ln>
                          <a:effectLst/>
                        </wps:spPr>
                        <wps:bodyPr/>
                      </wps:wsp>
                      <wps:wsp>
                        <wps:cNvPr id="1239" name="Shape 1239"/>
                        <wps:cNvSpPr/>
                        <wps:spPr>
                          <a:xfrm>
                            <a:off x="136474" y="486985"/>
                            <a:ext cx="174663" cy="141707"/>
                          </a:xfrm>
                          <a:custGeom>
                            <a:avLst/>
                            <a:gdLst/>
                            <a:ahLst/>
                            <a:cxnLst/>
                            <a:rect l="0" t="0" r="0" b="0"/>
                            <a:pathLst>
                              <a:path w="174663" h="141707">
                                <a:moveTo>
                                  <a:pt x="0" y="141707"/>
                                </a:moveTo>
                                <a:lnTo>
                                  <a:pt x="174663" y="0"/>
                                </a:lnTo>
                              </a:path>
                            </a:pathLst>
                          </a:custGeom>
                          <a:noFill/>
                          <a:ln w="5334" cap="rnd" cmpd="sng" algn="ctr">
                            <a:solidFill>
                              <a:srgbClr val="901E2F"/>
                            </a:solidFill>
                            <a:custDash>
                              <a:ds d="168100" sp="168100"/>
                            </a:custDash>
                            <a:round/>
                          </a:ln>
                          <a:effectLst/>
                        </wps:spPr>
                        <wps:bodyPr/>
                      </wps:wsp>
                      <wps:wsp>
                        <wps:cNvPr id="1240" name="Shape 1240"/>
                        <wps:cNvSpPr/>
                        <wps:spPr>
                          <a:xfrm>
                            <a:off x="17433" y="413093"/>
                            <a:ext cx="277520" cy="51968"/>
                          </a:xfrm>
                          <a:custGeom>
                            <a:avLst/>
                            <a:gdLst/>
                            <a:ahLst/>
                            <a:cxnLst/>
                            <a:rect l="0" t="0" r="0" b="0"/>
                            <a:pathLst>
                              <a:path w="277520" h="51968">
                                <a:moveTo>
                                  <a:pt x="277520" y="51968"/>
                                </a:moveTo>
                                <a:lnTo>
                                  <a:pt x="0" y="0"/>
                                </a:lnTo>
                              </a:path>
                            </a:pathLst>
                          </a:custGeom>
                          <a:noFill/>
                          <a:ln w="2667" cap="rnd" cmpd="sng" algn="ctr">
                            <a:solidFill>
                              <a:srgbClr val="901E2F"/>
                            </a:solidFill>
                            <a:custDash>
                              <a:ds d="168100" sp="168100"/>
                            </a:custDash>
                            <a:round/>
                          </a:ln>
                          <a:effectLst/>
                        </wps:spPr>
                        <wps:bodyPr/>
                      </wps:wsp>
                      <wps:wsp>
                        <wps:cNvPr id="1241" name="Shape 1241"/>
                        <wps:cNvSpPr/>
                        <wps:spPr>
                          <a:xfrm>
                            <a:off x="17433" y="465061"/>
                            <a:ext cx="277520" cy="41072"/>
                          </a:xfrm>
                          <a:custGeom>
                            <a:avLst/>
                            <a:gdLst/>
                            <a:ahLst/>
                            <a:cxnLst/>
                            <a:rect l="0" t="0" r="0" b="0"/>
                            <a:pathLst>
                              <a:path w="277520" h="41072">
                                <a:moveTo>
                                  <a:pt x="277520" y="0"/>
                                </a:moveTo>
                                <a:lnTo>
                                  <a:pt x="0" y="41072"/>
                                </a:lnTo>
                              </a:path>
                            </a:pathLst>
                          </a:custGeom>
                          <a:noFill/>
                          <a:ln w="2667" cap="rnd" cmpd="sng" algn="ctr">
                            <a:solidFill>
                              <a:srgbClr val="901E2F"/>
                            </a:solidFill>
                            <a:custDash>
                              <a:ds d="168100" sp="168100"/>
                            </a:custDash>
                            <a:round/>
                          </a:ln>
                          <a:effectLst/>
                        </wps:spPr>
                        <wps:bodyPr/>
                      </wps:wsp>
                      <wps:wsp>
                        <wps:cNvPr id="1242" name="Shape 1242"/>
                        <wps:cNvSpPr/>
                        <wps:spPr>
                          <a:xfrm>
                            <a:off x="34896" y="459600"/>
                            <a:ext cx="260058" cy="5461"/>
                          </a:xfrm>
                          <a:custGeom>
                            <a:avLst/>
                            <a:gdLst/>
                            <a:ahLst/>
                            <a:cxnLst/>
                            <a:rect l="0" t="0" r="0" b="0"/>
                            <a:pathLst>
                              <a:path w="260058" h="5461">
                                <a:moveTo>
                                  <a:pt x="260058" y="5461"/>
                                </a:moveTo>
                                <a:lnTo>
                                  <a:pt x="0" y="0"/>
                                </a:lnTo>
                              </a:path>
                            </a:pathLst>
                          </a:custGeom>
                          <a:noFill/>
                          <a:ln w="2667" cap="rnd" cmpd="sng" algn="ctr">
                            <a:solidFill>
                              <a:srgbClr val="901E2F"/>
                            </a:solidFill>
                            <a:custDash>
                              <a:ds d="168100" sp="168100"/>
                            </a:custDash>
                            <a:round/>
                          </a:ln>
                          <a:effectLst/>
                        </wps:spPr>
                        <wps:bodyPr/>
                      </wps:wsp>
                      <wps:wsp>
                        <wps:cNvPr id="1243" name="Shape 1243"/>
                        <wps:cNvSpPr/>
                        <wps:spPr>
                          <a:xfrm>
                            <a:off x="712400" y="413090"/>
                            <a:ext cx="0" cy="93040"/>
                          </a:xfrm>
                          <a:custGeom>
                            <a:avLst/>
                            <a:gdLst/>
                            <a:ahLst/>
                            <a:cxnLst/>
                            <a:rect l="0" t="0" r="0" b="0"/>
                            <a:pathLst>
                              <a:path h="93040">
                                <a:moveTo>
                                  <a:pt x="0" y="0"/>
                                </a:moveTo>
                                <a:lnTo>
                                  <a:pt x="0" y="93040"/>
                                </a:lnTo>
                              </a:path>
                            </a:pathLst>
                          </a:custGeom>
                          <a:noFill/>
                          <a:ln w="10681" cap="flat" cmpd="sng" algn="ctr">
                            <a:solidFill>
                              <a:srgbClr val="000000"/>
                            </a:solidFill>
                            <a:prstDash val="solid"/>
                            <a:miter lim="127000"/>
                          </a:ln>
                          <a:effectLst/>
                        </wps:spPr>
                        <wps:bodyPr/>
                      </wps:wsp>
                      <wps:wsp>
                        <wps:cNvPr id="1244" name="Shape 1244"/>
                        <wps:cNvSpPr/>
                        <wps:spPr>
                          <a:xfrm>
                            <a:off x="665880" y="459609"/>
                            <a:ext cx="93040" cy="0"/>
                          </a:xfrm>
                          <a:custGeom>
                            <a:avLst/>
                            <a:gdLst/>
                            <a:ahLst/>
                            <a:cxnLst/>
                            <a:rect l="0" t="0" r="0" b="0"/>
                            <a:pathLst>
                              <a:path w="93040">
                                <a:moveTo>
                                  <a:pt x="0" y="0"/>
                                </a:moveTo>
                                <a:lnTo>
                                  <a:pt x="93040" y="0"/>
                                </a:lnTo>
                              </a:path>
                            </a:pathLst>
                          </a:custGeom>
                          <a:noFill/>
                          <a:ln w="10681" cap="flat" cmpd="sng" algn="ctr">
                            <a:solidFill>
                              <a:srgbClr val="000000"/>
                            </a:solidFill>
                            <a:prstDash val="solid"/>
                            <a:miter lim="127000"/>
                          </a:ln>
                          <a:effectLst/>
                        </wps:spPr>
                        <wps:bodyPr/>
                      </wps:wsp>
                      <wps:wsp>
                        <wps:cNvPr id="1245" name="Shape 1245"/>
                        <wps:cNvSpPr/>
                        <wps:spPr>
                          <a:xfrm>
                            <a:off x="1877535" y="413090"/>
                            <a:ext cx="0" cy="93040"/>
                          </a:xfrm>
                          <a:custGeom>
                            <a:avLst/>
                            <a:gdLst/>
                            <a:ahLst/>
                            <a:cxnLst/>
                            <a:rect l="0" t="0" r="0" b="0"/>
                            <a:pathLst>
                              <a:path h="93040">
                                <a:moveTo>
                                  <a:pt x="0" y="0"/>
                                </a:moveTo>
                                <a:lnTo>
                                  <a:pt x="0" y="93040"/>
                                </a:lnTo>
                              </a:path>
                            </a:pathLst>
                          </a:custGeom>
                          <a:noFill/>
                          <a:ln w="10681" cap="flat" cmpd="sng" algn="ctr">
                            <a:solidFill>
                              <a:srgbClr val="000000"/>
                            </a:solidFill>
                            <a:prstDash val="solid"/>
                            <a:miter lim="127000"/>
                          </a:ln>
                          <a:effectLst/>
                        </wps:spPr>
                        <wps:bodyPr/>
                      </wps:wsp>
                      <wps:wsp>
                        <wps:cNvPr id="1246" name="Shape 1246"/>
                        <wps:cNvSpPr/>
                        <wps:spPr>
                          <a:xfrm>
                            <a:off x="1831017" y="459609"/>
                            <a:ext cx="93040" cy="0"/>
                          </a:xfrm>
                          <a:custGeom>
                            <a:avLst/>
                            <a:gdLst/>
                            <a:ahLst/>
                            <a:cxnLst/>
                            <a:rect l="0" t="0" r="0" b="0"/>
                            <a:pathLst>
                              <a:path w="93040">
                                <a:moveTo>
                                  <a:pt x="0" y="0"/>
                                </a:moveTo>
                                <a:lnTo>
                                  <a:pt x="93040" y="0"/>
                                </a:lnTo>
                              </a:path>
                            </a:pathLst>
                          </a:custGeom>
                          <a:noFill/>
                          <a:ln w="10681" cap="flat" cmpd="sng" algn="ctr">
                            <a:solidFill>
                              <a:srgbClr val="000000"/>
                            </a:solidFill>
                            <a:prstDash val="solid"/>
                            <a:miter lim="127000"/>
                          </a:ln>
                          <a:effectLst/>
                        </wps:spPr>
                        <wps:bodyPr/>
                      </wps:wsp>
                      <wps:wsp>
                        <wps:cNvPr id="1247" name="Shape 1247"/>
                        <wps:cNvSpPr/>
                        <wps:spPr>
                          <a:xfrm>
                            <a:off x="2861159" y="413090"/>
                            <a:ext cx="0" cy="93040"/>
                          </a:xfrm>
                          <a:custGeom>
                            <a:avLst/>
                            <a:gdLst/>
                            <a:ahLst/>
                            <a:cxnLst/>
                            <a:rect l="0" t="0" r="0" b="0"/>
                            <a:pathLst>
                              <a:path h="93040">
                                <a:moveTo>
                                  <a:pt x="0" y="0"/>
                                </a:moveTo>
                                <a:lnTo>
                                  <a:pt x="0" y="93040"/>
                                </a:lnTo>
                              </a:path>
                            </a:pathLst>
                          </a:custGeom>
                          <a:noFill/>
                          <a:ln w="10681" cap="flat" cmpd="sng" algn="ctr">
                            <a:solidFill>
                              <a:srgbClr val="000000"/>
                            </a:solidFill>
                            <a:prstDash val="solid"/>
                            <a:miter lim="127000"/>
                          </a:ln>
                          <a:effectLst/>
                        </wps:spPr>
                        <wps:bodyPr/>
                      </wps:wsp>
                      <wps:wsp>
                        <wps:cNvPr id="1248" name="Shape 1248"/>
                        <wps:cNvSpPr/>
                        <wps:spPr>
                          <a:xfrm>
                            <a:off x="2814641" y="459609"/>
                            <a:ext cx="93040" cy="0"/>
                          </a:xfrm>
                          <a:custGeom>
                            <a:avLst/>
                            <a:gdLst/>
                            <a:ahLst/>
                            <a:cxnLst/>
                            <a:rect l="0" t="0" r="0" b="0"/>
                            <a:pathLst>
                              <a:path w="93040">
                                <a:moveTo>
                                  <a:pt x="0" y="0"/>
                                </a:moveTo>
                                <a:lnTo>
                                  <a:pt x="93040" y="0"/>
                                </a:lnTo>
                              </a:path>
                            </a:pathLst>
                          </a:custGeom>
                          <a:noFill/>
                          <a:ln w="10681" cap="flat" cmpd="sng" algn="ctr">
                            <a:solidFill>
                              <a:srgbClr val="000000"/>
                            </a:solidFill>
                            <a:prstDash val="solid"/>
                            <a:miter lim="127000"/>
                          </a:ln>
                          <a:effectLst/>
                        </wps:spPr>
                        <wps:bodyPr/>
                      </wps:wsp>
                      <wps:wsp>
                        <wps:cNvPr id="1249" name="Shape 1249"/>
                        <wps:cNvSpPr/>
                        <wps:spPr>
                          <a:xfrm>
                            <a:off x="4142830" y="413090"/>
                            <a:ext cx="0" cy="93040"/>
                          </a:xfrm>
                          <a:custGeom>
                            <a:avLst/>
                            <a:gdLst/>
                            <a:ahLst/>
                            <a:cxnLst/>
                            <a:rect l="0" t="0" r="0" b="0"/>
                            <a:pathLst>
                              <a:path h="93040">
                                <a:moveTo>
                                  <a:pt x="0" y="0"/>
                                </a:moveTo>
                                <a:lnTo>
                                  <a:pt x="0" y="93040"/>
                                </a:lnTo>
                              </a:path>
                            </a:pathLst>
                          </a:custGeom>
                          <a:noFill/>
                          <a:ln w="10681" cap="flat" cmpd="sng" algn="ctr">
                            <a:solidFill>
                              <a:srgbClr val="000000"/>
                            </a:solidFill>
                            <a:prstDash val="solid"/>
                            <a:miter lim="127000"/>
                          </a:ln>
                          <a:effectLst/>
                        </wps:spPr>
                        <wps:bodyPr/>
                      </wps:wsp>
                      <wps:wsp>
                        <wps:cNvPr id="1250" name="Shape 1250"/>
                        <wps:cNvSpPr/>
                        <wps:spPr>
                          <a:xfrm>
                            <a:off x="4096313" y="459609"/>
                            <a:ext cx="93040" cy="0"/>
                          </a:xfrm>
                          <a:custGeom>
                            <a:avLst/>
                            <a:gdLst/>
                            <a:ahLst/>
                            <a:cxnLst/>
                            <a:rect l="0" t="0" r="0" b="0"/>
                            <a:pathLst>
                              <a:path w="93040">
                                <a:moveTo>
                                  <a:pt x="0" y="0"/>
                                </a:moveTo>
                                <a:lnTo>
                                  <a:pt x="93040" y="0"/>
                                </a:lnTo>
                              </a:path>
                            </a:pathLst>
                          </a:custGeom>
                          <a:noFill/>
                          <a:ln w="10681" cap="flat" cmpd="sng" algn="ctr">
                            <a:solidFill>
                              <a:srgbClr val="000000"/>
                            </a:solidFill>
                            <a:prstDash val="solid"/>
                            <a:miter lim="127000"/>
                          </a:ln>
                          <a:effectLst/>
                        </wps:spPr>
                        <wps:bodyPr/>
                      </wps:wsp>
                      <wps:wsp>
                        <wps:cNvPr id="1251" name="Shape 1251"/>
                        <wps:cNvSpPr/>
                        <wps:spPr>
                          <a:xfrm>
                            <a:off x="1498173" y="357233"/>
                            <a:ext cx="42355" cy="46342"/>
                          </a:xfrm>
                          <a:custGeom>
                            <a:avLst/>
                            <a:gdLst/>
                            <a:ahLst/>
                            <a:cxnLst/>
                            <a:rect l="0" t="0" r="0" b="0"/>
                            <a:pathLst>
                              <a:path w="42355" h="46342">
                                <a:moveTo>
                                  <a:pt x="42355" y="3810"/>
                                </a:moveTo>
                                <a:lnTo>
                                  <a:pt x="38189" y="15684"/>
                                </a:lnTo>
                                <a:lnTo>
                                  <a:pt x="34239" y="27051"/>
                                </a:lnTo>
                                <a:lnTo>
                                  <a:pt x="32487" y="35560"/>
                                </a:lnTo>
                                <a:lnTo>
                                  <a:pt x="31635" y="40049"/>
                                </a:lnTo>
                                <a:lnTo>
                                  <a:pt x="27483" y="45453"/>
                                </a:lnTo>
                                <a:cubicBezTo>
                                  <a:pt x="18136" y="46342"/>
                                  <a:pt x="8903" y="45555"/>
                                  <a:pt x="3848" y="36449"/>
                                </a:cubicBezTo>
                                <a:cubicBezTo>
                                  <a:pt x="0" y="29451"/>
                                  <a:pt x="318" y="20790"/>
                                  <a:pt x="6845" y="16002"/>
                                </a:cubicBezTo>
                                <a:cubicBezTo>
                                  <a:pt x="17132" y="8471"/>
                                  <a:pt x="27864" y="0"/>
                                  <a:pt x="42355" y="3810"/>
                                </a:cubicBezTo>
                                <a:close/>
                              </a:path>
                            </a:pathLst>
                          </a:custGeom>
                          <a:solidFill>
                            <a:srgbClr val="F2F2F2"/>
                          </a:solidFill>
                          <a:ln w="5334" cap="rnd" cmpd="sng" algn="ctr">
                            <a:solidFill>
                              <a:srgbClr val="000000"/>
                            </a:solidFill>
                            <a:prstDash val="solid"/>
                            <a:round/>
                          </a:ln>
                          <a:effectLst/>
                        </wps:spPr>
                        <wps:bodyPr/>
                      </wps:wsp>
                      <wps:wsp>
                        <wps:cNvPr id="1252" name="Shape 1252"/>
                        <wps:cNvSpPr/>
                        <wps:spPr>
                          <a:xfrm>
                            <a:off x="1502606" y="321749"/>
                            <a:ext cx="158788" cy="288912"/>
                          </a:xfrm>
                          <a:custGeom>
                            <a:avLst/>
                            <a:gdLst/>
                            <a:ahLst/>
                            <a:cxnLst/>
                            <a:rect l="0" t="0" r="0" b="0"/>
                            <a:pathLst>
                              <a:path w="158788" h="288912">
                                <a:moveTo>
                                  <a:pt x="112332" y="572"/>
                                </a:moveTo>
                                <a:cubicBezTo>
                                  <a:pt x="120739" y="241"/>
                                  <a:pt x="130582" y="0"/>
                                  <a:pt x="132614" y="9652"/>
                                </a:cubicBezTo>
                                <a:cubicBezTo>
                                  <a:pt x="134201" y="17221"/>
                                  <a:pt x="137046" y="26797"/>
                                  <a:pt x="127343" y="33541"/>
                                </a:cubicBezTo>
                                <a:cubicBezTo>
                                  <a:pt x="117107" y="40653"/>
                                  <a:pt x="119786" y="51283"/>
                                  <a:pt x="124473" y="59995"/>
                                </a:cubicBezTo>
                                <a:cubicBezTo>
                                  <a:pt x="131597" y="73254"/>
                                  <a:pt x="134608" y="87389"/>
                                  <a:pt x="134315" y="101778"/>
                                </a:cubicBezTo>
                                <a:cubicBezTo>
                                  <a:pt x="133985" y="118161"/>
                                  <a:pt x="138151" y="133617"/>
                                  <a:pt x="140818" y="149377"/>
                                </a:cubicBezTo>
                                <a:cubicBezTo>
                                  <a:pt x="141580" y="154013"/>
                                  <a:pt x="142520" y="159106"/>
                                  <a:pt x="146507" y="162865"/>
                                </a:cubicBezTo>
                                <a:cubicBezTo>
                                  <a:pt x="156756" y="172555"/>
                                  <a:pt x="158788" y="185331"/>
                                  <a:pt x="158369" y="198514"/>
                                </a:cubicBezTo>
                                <a:cubicBezTo>
                                  <a:pt x="157696" y="219850"/>
                                  <a:pt x="156616" y="241186"/>
                                  <a:pt x="155423" y="262496"/>
                                </a:cubicBezTo>
                                <a:cubicBezTo>
                                  <a:pt x="154686" y="275933"/>
                                  <a:pt x="140843" y="284213"/>
                                  <a:pt x="122796" y="286766"/>
                                </a:cubicBezTo>
                                <a:cubicBezTo>
                                  <a:pt x="107493" y="288912"/>
                                  <a:pt x="96546" y="278651"/>
                                  <a:pt x="82626" y="276911"/>
                                </a:cubicBezTo>
                                <a:cubicBezTo>
                                  <a:pt x="60300" y="274104"/>
                                  <a:pt x="39993" y="263284"/>
                                  <a:pt x="18644" y="256375"/>
                                </a:cubicBezTo>
                                <a:cubicBezTo>
                                  <a:pt x="7811" y="252857"/>
                                  <a:pt x="3315" y="243116"/>
                                  <a:pt x="826" y="232728"/>
                                </a:cubicBezTo>
                                <a:cubicBezTo>
                                  <a:pt x="0" y="229337"/>
                                  <a:pt x="648" y="225184"/>
                                  <a:pt x="5182" y="225438"/>
                                </a:cubicBezTo>
                                <a:cubicBezTo>
                                  <a:pt x="17209" y="226124"/>
                                  <a:pt x="19850" y="216484"/>
                                  <a:pt x="24333" y="207861"/>
                                </a:cubicBezTo>
                                <a:cubicBezTo>
                                  <a:pt x="30760" y="215722"/>
                                  <a:pt x="42761" y="213830"/>
                                  <a:pt x="45847" y="225374"/>
                                </a:cubicBezTo>
                                <a:cubicBezTo>
                                  <a:pt x="51232" y="216954"/>
                                  <a:pt x="51232" y="216954"/>
                                  <a:pt x="45365" y="191072"/>
                                </a:cubicBezTo>
                                <a:lnTo>
                                  <a:pt x="34951" y="103289"/>
                                </a:lnTo>
                                <a:cubicBezTo>
                                  <a:pt x="33452" y="95974"/>
                                  <a:pt x="31674" y="85065"/>
                                  <a:pt x="26531" y="79070"/>
                                </a:cubicBezTo>
                                <a:lnTo>
                                  <a:pt x="27202" y="75533"/>
                                </a:lnTo>
                                <a:lnTo>
                                  <a:pt x="27597" y="75019"/>
                                </a:lnTo>
                                <a:cubicBezTo>
                                  <a:pt x="29235" y="56020"/>
                                  <a:pt x="38659" y="39561"/>
                                  <a:pt x="48895" y="24790"/>
                                </a:cubicBezTo>
                                <a:cubicBezTo>
                                  <a:pt x="60566" y="7938"/>
                                  <a:pt x="80658" y="3239"/>
                                  <a:pt x="100432" y="686"/>
                                </a:cubicBezTo>
                                <a:cubicBezTo>
                                  <a:pt x="104331" y="178"/>
                                  <a:pt x="108357" y="749"/>
                                  <a:pt x="112332" y="572"/>
                                </a:cubicBezTo>
                                <a:close/>
                              </a:path>
                            </a:pathLst>
                          </a:custGeom>
                          <a:solidFill>
                            <a:srgbClr val="F2F2F2"/>
                          </a:solidFill>
                          <a:ln w="5334" cap="rnd" cmpd="sng" algn="ctr">
                            <a:solidFill>
                              <a:srgbClr val="000000"/>
                            </a:solidFill>
                            <a:prstDash val="solid"/>
                            <a:round/>
                          </a:ln>
                          <a:effectLst/>
                        </wps:spPr>
                        <wps:bodyPr/>
                      </wps:wsp>
                      <wps:wsp>
                        <wps:cNvPr id="1253" name="Shape 1253"/>
                        <wps:cNvSpPr/>
                        <wps:spPr>
                          <a:xfrm>
                            <a:off x="1489685" y="425947"/>
                            <a:ext cx="109169" cy="91224"/>
                          </a:xfrm>
                          <a:custGeom>
                            <a:avLst/>
                            <a:gdLst/>
                            <a:ahLst/>
                            <a:cxnLst/>
                            <a:rect l="0" t="0" r="0" b="0"/>
                            <a:pathLst>
                              <a:path w="109169" h="91224">
                                <a:moveTo>
                                  <a:pt x="46381" y="571"/>
                                </a:moveTo>
                                <a:lnTo>
                                  <a:pt x="49365" y="571"/>
                                </a:lnTo>
                                <a:cubicBezTo>
                                  <a:pt x="56312" y="571"/>
                                  <a:pt x="63297" y="0"/>
                                  <a:pt x="70193" y="673"/>
                                </a:cubicBezTo>
                                <a:cubicBezTo>
                                  <a:pt x="93764" y="2959"/>
                                  <a:pt x="109169" y="28473"/>
                                  <a:pt x="103289" y="51257"/>
                                </a:cubicBezTo>
                                <a:cubicBezTo>
                                  <a:pt x="98539" y="69672"/>
                                  <a:pt x="85306" y="77940"/>
                                  <a:pt x="70079" y="83604"/>
                                </a:cubicBezTo>
                                <a:cubicBezTo>
                                  <a:pt x="49644" y="91224"/>
                                  <a:pt x="17044" y="77749"/>
                                  <a:pt x="13411" y="59931"/>
                                </a:cubicBezTo>
                                <a:cubicBezTo>
                                  <a:pt x="11671" y="51359"/>
                                  <a:pt x="11671" y="51359"/>
                                  <a:pt x="6439" y="48158"/>
                                </a:cubicBezTo>
                                <a:cubicBezTo>
                                  <a:pt x="2845" y="45949"/>
                                  <a:pt x="737" y="46431"/>
                                  <a:pt x="356" y="42253"/>
                                </a:cubicBezTo>
                                <a:cubicBezTo>
                                  <a:pt x="0" y="38354"/>
                                  <a:pt x="4559" y="36817"/>
                                  <a:pt x="4890" y="36614"/>
                                </a:cubicBezTo>
                                <a:cubicBezTo>
                                  <a:pt x="13373" y="31826"/>
                                  <a:pt x="13246" y="29007"/>
                                  <a:pt x="16282" y="22720"/>
                                </a:cubicBezTo>
                                <a:cubicBezTo>
                                  <a:pt x="22632" y="9588"/>
                                  <a:pt x="32169" y="2286"/>
                                  <a:pt x="46381" y="571"/>
                                </a:cubicBezTo>
                                <a:close/>
                              </a:path>
                            </a:pathLst>
                          </a:custGeom>
                          <a:solidFill>
                            <a:srgbClr val="F2F2F2"/>
                          </a:solidFill>
                          <a:ln w="5334" cap="rnd" cmpd="sng" algn="ctr">
                            <a:solidFill>
                              <a:srgbClr val="000000"/>
                            </a:solidFill>
                            <a:prstDash val="solid"/>
                            <a:round/>
                          </a:ln>
                          <a:effectLst/>
                        </wps:spPr>
                        <wps:bodyPr/>
                      </wps:wsp>
                      <wps:wsp>
                        <wps:cNvPr id="1254" name="Shape 1254"/>
                        <wps:cNvSpPr/>
                        <wps:spPr>
                          <a:xfrm>
                            <a:off x="1005013" y="527435"/>
                            <a:ext cx="42380" cy="46342"/>
                          </a:xfrm>
                          <a:custGeom>
                            <a:avLst/>
                            <a:gdLst/>
                            <a:ahLst/>
                            <a:cxnLst/>
                            <a:rect l="0" t="0" r="0" b="0"/>
                            <a:pathLst>
                              <a:path w="42380" h="46342">
                                <a:moveTo>
                                  <a:pt x="14884" y="889"/>
                                </a:moveTo>
                                <a:cubicBezTo>
                                  <a:pt x="24244" y="0"/>
                                  <a:pt x="33464" y="787"/>
                                  <a:pt x="38519" y="9893"/>
                                </a:cubicBezTo>
                                <a:cubicBezTo>
                                  <a:pt x="42380" y="16891"/>
                                  <a:pt x="42049" y="25552"/>
                                  <a:pt x="35509" y="30340"/>
                                </a:cubicBezTo>
                                <a:cubicBezTo>
                                  <a:pt x="25222" y="37859"/>
                                  <a:pt x="14503" y="46342"/>
                                  <a:pt x="0" y="42532"/>
                                </a:cubicBezTo>
                                <a:lnTo>
                                  <a:pt x="4191" y="30645"/>
                                </a:lnTo>
                                <a:lnTo>
                                  <a:pt x="8128" y="19279"/>
                                </a:lnTo>
                                <a:lnTo>
                                  <a:pt x="9880" y="10782"/>
                                </a:lnTo>
                                <a:lnTo>
                                  <a:pt x="10733" y="6293"/>
                                </a:lnTo>
                                <a:lnTo>
                                  <a:pt x="14884" y="889"/>
                                </a:lnTo>
                                <a:close/>
                              </a:path>
                            </a:pathLst>
                          </a:custGeom>
                          <a:solidFill>
                            <a:srgbClr val="F2F2F2"/>
                          </a:solidFill>
                          <a:ln w="5334" cap="rnd" cmpd="sng" algn="ctr">
                            <a:solidFill>
                              <a:srgbClr val="000000"/>
                            </a:solidFill>
                            <a:prstDash val="solid"/>
                            <a:round/>
                          </a:ln>
                          <a:effectLst/>
                        </wps:spPr>
                        <wps:bodyPr/>
                      </wps:wsp>
                      <wps:wsp>
                        <wps:cNvPr id="1255" name="Shape 1255"/>
                        <wps:cNvSpPr/>
                        <wps:spPr>
                          <a:xfrm>
                            <a:off x="884160" y="320349"/>
                            <a:ext cx="158788" cy="288912"/>
                          </a:xfrm>
                          <a:custGeom>
                            <a:avLst/>
                            <a:gdLst/>
                            <a:ahLst/>
                            <a:cxnLst/>
                            <a:rect l="0" t="0" r="0" b="0"/>
                            <a:pathLst>
                              <a:path w="158788" h="288912">
                                <a:moveTo>
                                  <a:pt x="35992" y="2146"/>
                                </a:moveTo>
                                <a:cubicBezTo>
                                  <a:pt x="51308" y="0"/>
                                  <a:pt x="62243" y="10249"/>
                                  <a:pt x="76162" y="12001"/>
                                </a:cubicBezTo>
                                <a:cubicBezTo>
                                  <a:pt x="98489" y="14808"/>
                                  <a:pt x="118796" y="25629"/>
                                  <a:pt x="140145" y="32537"/>
                                </a:cubicBezTo>
                                <a:cubicBezTo>
                                  <a:pt x="150978" y="36043"/>
                                  <a:pt x="155461" y="45796"/>
                                  <a:pt x="157963" y="56185"/>
                                </a:cubicBezTo>
                                <a:cubicBezTo>
                                  <a:pt x="158788" y="59563"/>
                                  <a:pt x="158140" y="63729"/>
                                  <a:pt x="153607" y="63475"/>
                                </a:cubicBezTo>
                                <a:cubicBezTo>
                                  <a:pt x="141580" y="62789"/>
                                  <a:pt x="138938" y="72428"/>
                                  <a:pt x="134455" y="81039"/>
                                </a:cubicBezTo>
                                <a:cubicBezTo>
                                  <a:pt x="128029" y="73190"/>
                                  <a:pt x="116027" y="75082"/>
                                  <a:pt x="112928" y="63538"/>
                                </a:cubicBezTo>
                                <a:cubicBezTo>
                                  <a:pt x="107556" y="71958"/>
                                  <a:pt x="107556" y="71958"/>
                                  <a:pt x="113424" y="97841"/>
                                </a:cubicBezTo>
                                <a:lnTo>
                                  <a:pt x="123838" y="185623"/>
                                </a:lnTo>
                                <a:cubicBezTo>
                                  <a:pt x="125337" y="192938"/>
                                  <a:pt x="127114" y="203835"/>
                                  <a:pt x="132258" y="209842"/>
                                </a:cubicBezTo>
                                <a:lnTo>
                                  <a:pt x="131586" y="213379"/>
                                </a:lnTo>
                                <a:lnTo>
                                  <a:pt x="131191" y="213893"/>
                                </a:lnTo>
                                <a:cubicBezTo>
                                  <a:pt x="129565" y="232893"/>
                                  <a:pt x="120142" y="249339"/>
                                  <a:pt x="109893" y="264122"/>
                                </a:cubicBezTo>
                                <a:cubicBezTo>
                                  <a:pt x="98222" y="280975"/>
                                  <a:pt x="78131" y="285674"/>
                                  <a:pt x="58357" y="288214"/>
                                </a:cubicBezTo>
                                <a:cubicBezTo>
                                  <a:pt x="54458" y="288722"/>
                                  <a:pt x="50432" y="288150"/>
                                  <a:pt x="46457" y="288328"/>
                                </a:cubicBezTo>
                                <a:cubicBezTo>
                                  <a:pt x="38049" y="288671"/>
                                  <a:pt x="28207" y="288912"/>
                                  <a:pt x="26175" y="279260"/>
                                </a:cubicBezTo>
                                <a:cubicBezTo>
                                  <a:pt x="24587" y="271691"/>
                                  <a:pt x="21742" y="262115"/>
                                  <a:pt x="31445" y="255372"/>
                                </a:cubicBezTo>
                                <a:cubicBezTo>
                                  <a:pt x="41682" y="248260"/>
                                  <a:pt x="39002" y="237630"/>
                                  <a:pt x="34315" y="228917"/>
                                </a:cubicBezTo>
                                <a:cubicBezTo>
                                  <a:pt x="27191" y="215659"/>
                                  <a:pt x="24181" y="201524"/>
                                  <a:pt x="24473" y="187122"/>
                                </a:cubicBezTo>
                                <a:cubicBezTo>
                                  <a:pt x="24803" y="170752"/>
                                  <a:pt x="20638" y="155296"/>
                                  <a:pt x="17971" y="139535"/>
                                </a:cubicBezTo>
                                <a:cubicBezTo>
                                  <a:pt x="17209" y="134899"/>
                                  <a:pt x="16256" y="129807"/>
                                  <a:pt x="12281" y="126047"/>
                                </a:cubicBezTo>
                                <a:cubicBezTo>
                                  <a:pt x="2032" y="116357"/>
                                  <a:pt x="0" y="103581"/>
                                  <a:pt x="419" y="90399"/>
                                </a:cubicBezTo>
                                <a:cubicBezTo>
                                  <a:pt x="1092" y="69063"/>
                                  <a:pt x="2172" y="47727"/>
                                  <a:pt x="3366" y="26403"/>
                                </a:cubicBezTo>
                                <a:cubicBezTo>
                                  <a:pt x="4102" y="12979"/>
                                  <a:pt x="17945" y="4699"/>
                                  <a:pt x="35992" y="2146"/>
                                </a:cubicBezTo>
                                <a:close/>
                              </a:path>
                            </a:pathLst>
                          </a:custGeom>
                          <a:solidFill>
                            <a:srgbClr val="F2F2F2"/>
                          </a:solidFill>
                          <a:ln w="5334" cap="rnd" cmpd="sng" algn="ctr">
                            <a:solidFill>
                              <a:srgbClr val="000000"/>
                            </a:solidFill>
                            <a:prstDash val="solid"/>
                            <a:round/>
                          </a:ln>
                          <a:effectLst/>
                        </wps:spPr>
                        <wps:bodyPr/>
                      </wps:wsp>
                      <wps:wsp>
                        <wps:cNvPr id="1256" name="Shape 1256"/>
                        <wps:cNvSpPr/>
                        <wps:spPr>
                          <a:xfrm>
                            <a:off x="946687" y="418961"/>
                            <a:ext cx="109182" cy="86091"/>
                          </a:xfrm>
                          <a:custGeom>
                            <a:avLst/>
                            <a:gdLst/>
                            <a:ahLst/>
                            <a:cxnLst/>
                            <a:rect l="0" t="0" r="0" b="0"/>
                            <a:pathLst>
                              <a:path w="109182" h="86091">
                                <a:moveTo>
                                  <a:pt x="56068" y="471"/>
                                </a:moveTo>
                                <a:cubicBezTo>
                                  <a:pt x="74028" y="1884"/>
                                  <a:pt x="93047" y="12799"/>
                                  <a:pt x="95771" y="26172"/>
                                </a:cubicBezTo>
                                <a:cubicBezTo>
                                  <a:pt x="97511" y="34732"/>
                                  <a:pt x="97511" y="34732"/>
                                  <a:pt x="102743" y="37932"/>
                                </a:cubicBezTo>
                                <a:cubicBezTo>
                                  <a:pt x="106337" y="40155"/>
                                  <a:pt x="108445" y="39672"/>
                                  <a:pt x="108826" y="43838"/>
                                </a:cubicBezTo>
                                <a:cubicBezTo>
                                  <a:pt x="109182" y="47750"/>
                                  <a:pt x="104623" y="49286"/>
                                  <a:pt x="104292" y="49490"/>
                                </a:cubicBezTo>
                                <a:cubicBezTo>
                                  <a:pt x="95809" y="54277"/>
                                  <a:pt x="95936" y="57084"/>
                                  <a:pt x="92901" y="63383"/>
                                </a:cubicBezTo>
                                <a:cubicBezTo>
                                  <a:pt x="86551" y="76515"/>
                                  <a:pt x="77026" y="83818"/>
                                  <a:pt x="62802" y="85519"/>
                                </a:cubicBezTo>
                                <a:lnTo>
                                  <a:pt x="59817" y="85519"/>
                                </a:lnTo>
                                <a:cubicBezTo>
                                  <a:pt x="52883" y="85519"/>
                                  <a:pt x="45885" y="86091"/>
                                  <a:pt x="38989" y="85418"/>
                                </a:cubicBezTo>
                                <a:cubicBezTo>
                                  <a:pt x="15405" y="83132"/>
                                  <a:pt x="0" y="57618"/>
                                  <a:pt x="5893" y="34846"/>
                                </a:cubicBezTo>
                                <a:cubicBezTo>
                                  <a:pt x="10656" y="16431"/>
                                  <a:pt x="23889" y="8164"/>
                                  <a:pt x="39103" y="2487"/>
                                </a:cubicBezTo>
                                <a:cubicBezTo>
                                  <a:pt x="44212" y="585"/>
                                  <a:pt x="50081" y="0"/>
                                  <a:pt x="56068" y="471"/>
                                </a:cubicBezTo>
                                <a:close/>
                              </a:path>
                            </a:pathLst>
                          </a:custGeom>
                          <a:solidFill>
                            <a:srgbClr val="F2F2F2"/>
                          </a:solidFill>
                          <a:ln w="5334" cap="rnd" cmpd="sng" algn="ctr">
                            <a:solidFill>
                              <a:srgbClr val="000000"/>
                            </a:solidFill>
                            <a:prstDash val="solid"/>
                            <a:round/>
                          </a:ln>
                          <a:effectLst/>
                        </wps:spPr>
                        <wps:bodyPr/>
                      </wps:wsp>
                      <wps:wsp>
                        <wps:cNvPr id="1258" name="Shape 1258"/>
                        <wps:cNvSpPr/>
                        <wps:spPr>
                          <a:xfrm>
                            <a:off x="1254889" y="106097"/>
                            <a:ext cx="34887" cy="165697"/>
                          </a:xfrm>
                          <a:custGeom>
                            <a:avLst/>
                            <a:gdLst/>
                            <a:ahLst/>
                            <a:cxnLst/>
                            <a:rect l="0" t="0" r="0" b="0"/>
                            <a:pathLst>
                              <a:path w="34887" h="165697">
                                <a:moveTo>
                                  <a:pt x="0" y="165697"/>
                                </a:moveTo>
                                <a:lnTo>
                                  <a:pt x="34887" y="165697"/>
                                </a:lnTo>
                                <a:lnTo>
                                  <a:pt x="34887" y="0"/>
                                </a:lnTo>
                                <a:lnTo>
                                  <a:pt x="0" y="0"/>
                                </a:lnTo>
                                <a:close/>
                              </a:path>
                            </a:pathLst>
                          </a:custGeom>
                          <a:noFill/>
                          <a:ln w="5334" cap="rnd" cmpd="sng" algn="ctr">
                            <a:solidFill>
                              <a:srgbClr val="000000"/>
                            </a:solidFill>
                            <a:prstDash val="solid"/>
                            <a:round/>
                          </a:ln>
                          <a:effectLst/>
                        </wps:spPr>
                        <wps:bodyPr/>
                      </wps:wsp>
                      <wps:wsp>
                        <wps:cNvPr id="1260" name="Shape 1260"/>
                        <wps:cNvSpPr/>
                        <wps:spPr>
                          <a:xfrm>
                            <a:off x="1254889" y="651631"/>
                            <a:ext cx="34887" cy="165697"/>
                          </a:xfrm>
                          <a:custGeom>
                            <a:avLst/>
                            <a:gdLst/>
                            <a:ahLst/>
                            <a:cxnLst/>
                            <a:rect l="0" t="0" r="0" b="0"/>
                            <a:pathLst>
                              <a:path w="34887" h="165697">
                                <a:moveTo>
                                  <a:pt x="0" y="165697"/>
                                </a:moveTo>
                                <a:lnTo>
                                  <a:pt x="34887" y="165697"/>
                                </a:lnTo>
                                <a:lnTo>
                                  <a:pt x="34887" y="0"/>
                                </a:lnTo>
                                <a:lnTo>
                                  <a:pt x="0" y="0"/>
                                </a:lnTo>
                                <a:close/>
                              </a:path>
                            </a:pathLst>
                          </a:custGeom>
                          <a:noFill/>
                          <a:ln w="5334" cap="rnd" cmpd="sng" algn="ctr">
                            <a:solidFill>
                              <a:srgbClr val="000000"/>
                            </a:solidFill>
                            <a:prstDash val="solid"/>
                            <a:round/>
                          </a:ln>
                          <a:effectLst/>
                        </wps:spPr>
                        <wps:bodyPr/>
                      </wps:wsp>
                      <wps:wsp>
                        <wps:cNvPr id="1261" name="Shape 1261"/>
                        <wps:cNvSpPr/>
                        <wps:spPr>
                          <a:xfrm>
                            <a:off x="1272339" y="271798"/>
                            <a:ext cx="0" cy="379832"/>
                          </a:xfrm>
                          <a:custGeom>
                            <a:avLst/>
                            <a:gdLst/>
                            <a:ahLst/>
                            <a:cxnLst/>
                            <a:rect l="0" t="0" r="0" b="0"/>
                            <a:pathLst>
                              <a:path h="379832">
                                <a:moveTo>
                                  <a:pt x="0" y="0"/>
                                </a:moveTo>
                                <a:lnTo>
                                  <a:pt x="0" y="379832"/>
                                </a:lnTo>
                              </a:path>
                            </a:pathLst>
                          </a:custGeom>
                          <a:noFill/>
                          <a:ln w="5334" cap="rnd" cmpd="sng" algn="ctr">
                            <a:solidFill>
                              <a:srgbClr val="000000"/>
                            </a:solidFill>
                            <a:prstDash val="solid"/>
                            <a:round/>
                          </a:ln>
                          <a:effectLst/>
                        </wps:spPr>
                        <wps:bodyPr/>
                      </wps:wsp>
                      <wps:wsp>
                        <wps:cNvPr id="1262" name="Shape 1262"/>
                        <wps:cNvSpPr/>
                        <wps:spPr>
                          <a:xfrm>
                            <a:off x="1100169" y="461997"/>
                            <a:ext cx="339204" cy="0"/>
                          </a:xfrm>
                          <a:custGeom>
                            <a:avLst/>
                            <a:gdLst/>
                            <a:ahLst/>
                            <a:cxnLst/>
                            <a:rect l="0" t="0" r="0" b="0"/>
                            <a:pathLst>
                              <a:path w="339204">
                                <a:moveTo>
                                  <a:pt x="0" y="0"/>
                                </a:moveTo>
                                <a:lnTo>
                                  <a:pt x="339204" y="0"/>
                                </a:lnTo>
                              </a:path>
                            </a:pathLst>
                          </a:custGeom>
                          <a:noFill/>
                          <a:ln w="5334" cap="rnd" cmpd="sng" algn="ctr">
                            <a:solidFill>
                              <a:srgbClr val="901E2F"/>
                            </a:solidFill>
                            <a:custDash>
                              <a:ds d="168100" sp="168100"/>
                            </a:custDash>
                            <a:round/>
                          </a:ln>
                          <a:effectLst/>
                        </wps:spPr>
                        <wps:bodyPr/>
                      </wps:wsp>
                      <wps:wsp>
                        <wps:cNvPr id="1263" name="Shape 1263"/>
                        <wps:cNvSpPr/>
                        <wps:spPr>
                          <a:xfrm>
                            <a:off x="1078413" y="452167"/>
                            <a:ext cx="32398" cy="19660"/>
                          </a:xfrm>
                          <a:custGeom>
                            <a:avLst/>
                            <a:gdLst/>
                            <a:ahLst/>
                            <a:cxnLst/>
                            <a:rect l="0" t="0" r="0" b="0"/>
                            <a:pathLst>
                              <a:path w="32398" h="19660">
                                <a:moveTo>
                                  <a:pt x="32067" y="0"/>
                                </a:moveTo>
                                <a:lnTo>
                                  <a:pt x="32398" y="216"/>
                                </a:lnTo>
                                <a:lnTo>
                                  <a:pt x="26543" y="9830"/>
                                </a:lnTo>
                                <a:lnTo>
                                  <a:pt x="32398" y="19495"/>
                                </a:lnTo>
                                <a:lnTo>
                                  <a:pt x="32067" y="19660"/>
                                </a:lnTo>
                                <a:lnTo>
                                  <a:pt x="16396" y="13437"/>
                                </a:lnTo>
                                <a:cubicBezTo>
                                  <a:pt x="10922" y="12243"/>
                                  <a:pt x="5461" y="11024"/>
                                  <a:pt x="0" y="9830"/>
                                </a:cubicBezTo>
                                <a:cubicBezTo>
                                  <a:pt x="5461" y="8636"/>
                                  <a:pt x="10922" y="7417"/>
                                  <a:pt x="16396" y="6223"/>
                                </a:cubicBezTo>
                                <a:lnTo>
                                  <a:pt x="32067" y="0"/>
                                </a:lnTo>
                                <a:close/>
                              </a:path>
                            </a:pathLst>
                          </a:custGeom>
                          <a:solidFill>
                            <a:srgbClr val="901E2F"/>
                          </a:solidFill>
                          <a:ln w="0" cap="rnd">
                            <a:noFill/>
                            <a:custDash>
                              <a:ds d="168100" sp="168100"/>
                            </a:custDash>
                            <a:round/>
                          </a:ln>
                          <a:effectLst/>
                        </wps:spPr>
                        <wps:bodyPr/>
                      </wps:wsp>
                      <wps:wsp>
                        <wps:cNvPr id="1264" name="Shape 1264"/>
                        <wps:cNvSpPr/>
                        <wps:spPr>
                          <a:xfrm>
                            <a:off x="1428725" y="452167"/>
                            <a:ext cx="32410" cy="19660"/>
                          </a:xfrm>
                          <a:custGeom>
                            <a:avLst/>
                            <a:gdLst/>
                            <a:ahLst/>
                            <a:cxnLst/>
                            <a:rect l="0" t="0" r="0" b="0"/>
                            <a:pathLst>
                              <a:path w="32410" h="19660">
                                <a:moveTo>
                                  <a:pt x="343" y="0"/>
                                </a:moveTo>
                                <a:lnTo>
                                  <a:pt x="16015" y="6223"/>
                                </a:lnTo>
                                <a:cubicBezTo>
                                  <a:pt x="21489" y="7417"/>
                                  <a:pt x="26950" y="8636"/>
                                  <a:pt x="32410" y="9830"/>
                                </a:cubicBezTo>
                                <a:cubicBezTo>
                                  <a:pt x="26950" y="11024"/>
                                  <a:pt x="21489" y="12243"/>
                                  <a:pt x="16015" y="13437"/>
                                </a:cubicBezTo>
                                <a:lnTo>
                                  <a:pt x="343" y="19660"/>
                                </a:lnTo>
                                <a:lnTo>
                                  <a:pt x="0" y="19495"/>
                                </a:lnTo>
                                <a:lnTo>
                                  <a:pt x="5867" y="9830"/>
                                </a:lnTo>
                                <a:lnTo>
                                  <a:pt x="0" y="216"/>
                                </a:lnTo>
                                <a:lnTo>
                                  <a:pt x="343" y="0"/>
                                </a:lnTo>
                                <a:close/>
                              </a:path>
                            </a:pathLst>
                          </a:custGeom>
                          <a:solidFill>
                            <a:srgbClr val="901E2F"/>
                          </a:solidFill>
                          <a:ln w="0" cap="rnd">
                            <a:noFill/>
                            <a:custDash>
                              <a:ds d="168100" sp="168100"/>
                            </a:custDash>
                            <a:round/>
                          </a:ln>
                          <a:effectLst/>
                        </wps:spPr>
                        <wps:bodyPr/>
                      </wps:wsp>
                      <wps:wsp>
                        <wps:cNvPr id="1265" name="Shape 1265"/>
                        <wps:cNvSpPr/>
                        <wps:spPr>
                          <a:xfrm>
                            <a:off x="2434226" y="453065"/>
                            <a:ext cx="42355" cy="46342"/>
                          </a:xfrm>
                          <a:custGeom>
                            <a:avLst/>
                            <a:gdLst/>
                            <a:ahLst/>
                            <a:cxnLst/>
                            <a:rect l="0" t="0" r="0" b="0"/>
                            <a:pathLst>
                              <a:path w="42355" h="46342">
                                <a:moveTo>
                                  <a:pt x="42355" y="3810"/>
                                </a:moveTo>
                                <a:lnTo>
                                  <a:pt x="38189" y="15684"/>
                                </a:lnTo>
                                <a:lnTo>
                                  <a:pt x="34239" y="27051"/>
                                </a:lnTo>
                                <a:lnTo>
                                  <a:pt x="32487" y="35560"/>
                                </a:lnTo>
                                <a:lnTo>
                                  <a:pt x="31635" y="40049"/>
                                </a:lnTo>
                                <a:lnTo>
                                  <a:pt x="27483" y="45453"/>
                                </a:lnTo>
                                <a:cubicBezTo>
                                  <a:pt x="18136" y="46342"/>
                                  <a:pt x="8903" y="45555"/>
                                  <a:pt x="3848" y="36449"/>
                                </a:cubicBezTo>
                                <a:cubicBezTo>
                                  <a:pt x="0" y="29451"/>
                                  <a:pt x="318" y="20790"/>
                                  <a:pt x="6845" y="16002"/>
                                </a:cubicBezTo>
                                <a:cubicBezTo>
                                  <a:pt x="17132" y="8471"/>
                                  <a:pt x="27864" y="0"/>
                                  <a:pt x="42355" y="3810"/>
                                </a:cubicBezTo>
                                <a:close/>
                              </a:path>
                            </a:pathLst>
                          </a:custGeom>
                          <a:solidFill>
                            <a:srgbClr val="F2F2F2"/>
                          </a:solidFill>
                          <a:ln w="5334" cap="rnd" cmpd="sng" algn="ctr">
                            <a:solidFill>
                              <a:srgbClr val="000000"/>
                            </a:solidFill>
                            <a:prstDash val="solid"/>
                            <a:round/>
                          </a:ln>
                          <a:effectLst/>
                        </wps:spPr>
                        <wps:bodyPr/>
                      </wps:wsp>
                      <wps:wsp>
                        <wps:cNvPr id="1266" name="Shape 1266"/>
                        <wps:cNvSpPr/>
                        <wps:spPr>
                          <a:xfrm>
                            <a:off x="2438658" y="417581"/>
                            <a:ext cx="158788" cy="288912"/>
                          </a:xfrm>
                          <a:custGeom>
                            <a:avLst/>
                            <a:gdLst/>
                            <a:ahLst/>
                            <a:cxnLst/>
                            <a:rect l="0" t="0" r="0" b="0"/>
                            <a:pathLst>
                              <a:path w="158788" h="288912">
                                <a:moveTo>
                                  <a:pt x="112332" y="572"/>
                                </a:moveTo>
                                <a:cubicBezTo>
                                  <a:pt x="120739" y="241"/>
                                  <a:pt x="130582" y="0"/>
                                  <a:pt x="132614" y="9652"/>
                                </a:cubicBezTo>
                                <a:cubicBezTo>
                                  <a:pt x="134201" y="17221"/>
                                  <a:pt x="137046" y="26797"/>
                                  <a:pt x="127343" y="33541"/>
                                </a:cubicBezTo>
                                <a:cubicBezTo>
                                  <a:pt x="117107" y="40653"/>
                                  <a:pt x="119786" y="51283"/>
                                  <a:pt x="124473" y="59995"/>
                                </a:cubicBezTo>
                                <a:cubicBezTo>
                                  <a:pt x="131597" y="73254"/>
                                  <a:pt x="134608" y="87389"/>
                                  <a:pt x="134315" y="101778"/>
                                </a:cubicBezTo>
                                <a:cubicBezTo>
                                  <a:pt x="133972" y="118161"/>
                                  <a:pt x="138151" y="133617"/>
                                  <a:pt x="140818" y="149377"/>
                                </a:cubicBezTo>
                                <a:cubicBezTo>
                                  <a:pt x="141580" y="154013"/>
                                  <a:pt x="142520" y="159106"/>
                                  <a:pt x="146507" y="162865"/>
                                </a:cubicBezTo>
                                <a:cubicBezTo>
                                  <a:pt x="156756" y="172555"/>
                                  <a:pt x="158788" y="185331"/>
                                  <a:pt x="158369" y="198514"/>
                                </a:cubicBezTo>
                                <a:cubicBezTo>
                                  <a:pt x="157696" y="219850"/>
                                  <a:pt x="156616" y="241186"/>
                                  <a:pt x="155423" y="262496"/>
                                </a:cubicBezTo>
                                <a:cubicBezTo>
                                  <a:pt x="154674" y="275933"/>
                                  <a:pt x="140843" y="284213"/>
                                  <a:pt x="122796" y="286766"/>
                                </a:cubicBezTo>
                                <a:cubicBezTo>
                                  <a:pt x="107493" y="288912"/>
                                  <a:pt x="96546" y="278651"/>
                                  <a:pt x="82626" y="276911"/>
                                </a:cubicBezTo>
                                <a:cubicBezTo>
                                  <a:pt x="60300" y="274104"/>
                                  <a:pt x="39993" y="263284"/>
                                  <a:pt x="18644" y="256375"/>
                                </a:cubicBezTo>
                                <a:cubicBezTo>
                                  <a:pt x="7811" y="252857"/>
                                  <a:pt x="3315" y="243116"/>
                                  <a:pt x="826" y="232728"/>
                                </a:cubicBezTo>
                                <a:cubicBezTo>
                                  <a:pt x="0" y="229337"/>
                                  <a:pt x="648" y="225184"/>
                                  <a:pt x="5182" y="225438"/>
                                </a:cubicBezTo>
                                <a:cubicBezTo>
                                  <a:pt x="17209" y="226124"/>
                                  <a:pt x="19850" y="216484"/>
                                  <a:pt x="24333" y="207861"/>
                                </a:cubicBezTo>
                                <a:cubicBezTo>
                                  <a:pt x="30760" y="215722"/>
                                  <a:pt x="42749" y="213830"/>
                                  <a:pt x="45847" y="225374"/>
                                </a:cubicBezTo>
                                <a:cubicBezTo>
                                  <a:pt x="51232" y="216954"/>
                                  <a:pt x="51232" y="216954"/>
                                  <a:pt x="45365" y="191072"/>
                                </a:cubicBezTo>
                                <a:lnTo>
                                  <a:pt x="34951" y="103289"/>
                                </a:lnTo>
                                <a:cubicBezTo>
                                  <a:pt x="33452" y="95974"/>
                                  <a:pt x="31674" y="85065"/>
                                  <a:pt x="26531" y="79070"/>
                                </a:cubicBezTo>
                                <a:lnTo>
                                  <a:pt x="27202" y="75533"/>
                                </a:lnTo>
                                <a:lnTo>
                                  <a:pt x="27597" y="75019"/>
                                </a:lnTo>
                                <a:cubicBezTo>
                                  <a:pt x="29235" y="56020"/>
                                  <a:pt x="38659" y="39561"/>
                                  <a:pt x="48895" y="24790"/>
                                </a:cubicBezTo>
                                <a:cubicBezTo>
                                  <a:pt x="60566" y="7938"/>
                                  <a:pt x="80658" y="3239"/>
                                  <a:pt x="100432" y="686"/>
                                </a:cubicBezTo>
                                <a:cubicBezTo>
                                  <a:pt x="104331" y="178"/>
                                  <a:pt x="108357" y="749"/>
                                  <a:pt x="112332" y="572"/>
                                </a:cubicBezTo>
                                <a:close/>
                              </a:path>
                            </a:pathLst>
                          </a:custGeom>
                          <a:solidFill>
                            <a:srgbClr val="F2F2F2"/>
                          </a:solidFill>
                          <a:ln w="5334" cap="rnd" cmpd="sng" algn="ctr">
                            <a:solidFill>
                              <a:srgbClr val="000000"/>
                            </a:solidFill>
                            <a:prstDash val="solid"/>
                            <a:round/>
                          </a:ln>
                          <a:effectLst/>
                        </wps:spPr>
                        <wps:bodyPr/>
                      </wps:wsp>
                      <wps:wsp>
                        <wps:cNvPr id="1267" name="Shape 1267"/>
                        <wps:cNvSpPr/>
                        <wps:spPr>
                          <a:xfrm>
                            <a:off x="2425737" y="521780"/>
                            <a:ext cx="109169" cy="91224"/>
                          </a:xfrm>
                          <a:custGeom>
                            <a:avLst/>
                            <a:gdLst/>
                            <a:ahLst/>
                            <a:cxnLst/>
                            <a:rect l="0" t="0" r="0" b="0"/>
                            <a:pathLst>
                              <a:path w="109169" h="91224">
                                <a:moveTo>
                                  <a:pt x="46381" y="571"/>
                                </a:moveTo>
                                <a:lnTo>
                                  <a:pt x="49365" y="571"/>
                                </a:lnTo>
                                <a:cubicBezTo>
                                  <a:pt x="56312" y="571"/>
                                  <a:pt x="63297" y="0"/>
                                  <a:pt x="70193" y="673"/>
                                </a:cubicBezTo>
                                <a:cubicBezTo>
                                  <a:pt x="93764" y="2959"/>
                                  <a:pt x="109169" y="28473"/>
                                  <a:pt x="103289" y="51257"/>
                                </a:cubicBezTo>
                                <a:cubicBezTo>
                                  <a:pt x="98539" y="69672"/>
                                  <a:pt x="85306" y="77940"/>
                                  <a:pt x="70079" y="83604"/>
                                </a:cubicBezTo>
                                <a:cubicBezTo>
                                  <a:pt x="49644" y="91224"/>
                                  <a:pt x="17044" y="77749"/>
                                  <a:pt x="13411" y="59931"/>
                                </a:cubicBezTo>
                                <a:cubicBezTo>
                                  <a:pt x="11671" y="51359"/>
                                  <a:pt x="11671" y="51359"/>
                                  <a:pt x="6439" y="48158"/>
                                </a:cubicBezTo>
                                <a:cubicBezTo>
                                  <a:pt x="2845" y="45949"/>
                                  <a:pt x="737" y="46431"/>
                                  <a:pt x="356" y="42253"/>
                                </a:cubicBezTo>
                                <a:cubicBezTo>
                                  <a:pt x="0" y="38354"/>
                                  <a:pt x="4559" y="36817"/>
                                  <a:pt x="4890" y="36614"/>
                                </a:cubicBezTo>
                                <a:cubicBezTo>
                                  <a:pt x="13373" y="31813"/>
                                  <a:pt x="13246" y="29007"/>
                                  <a:pt x="16282" y="22720"/>
                                </a:cubicBezTo>
                                <a:cubicBezTo>
                                  <a:pt x="22632" y="9588"/>
                                  <a:pt x="32169" y="2286"/>
                                  <a:pt x="46381" y="571"/>
                                </a:cubicBezTo>
                                <a:close/>
                              </a:path>
                            </a:pathLst>
                          </a:custGeom>
                          <a:solidFill>
                            <a:srgbClr val="F2F2F2"/>
                          </a:solidFill>
                          <a:ln w="5334" cap="rnd" cmpd="sng" algn="ctr">
                            <a:solidFill>
                              <a:srgbClr val="000000"/>
                            </a:solidFill>
                            <a:prstDash val="solid"/>
                            <a:round/>
                          </a:ln>
                          <a:effectLst/>
                        </wps:spPr>
                        <wps:bodyPr/>
                      </wps:wsp>
                      <wps:wsp>
                        <wps:cNvPr id="1268" name="Shape 1268"/>
                        <wps:cNvSpPr/>
                        <wps:spPr>
                          <a:xfrm>
                            <a:off x="2179784" y="90700"/>
                            <a:ext cx="0" cy="726630"/>
                          </a:xfrm>
                          <a:custGeom>
                            <a:avLst/>
                            <a:gdLst/>
                            <a:ahLst/>
                            <a:cxnLst/>
                            <a:rect l="0" t="0" r="0" b="0"/>
                            <a:pathLst>
                              <a:path h="726630">
                                <a:moveTo>
                                  <a:pt x="0" y="0"/>
                                </a:moveTo>
                                <a:lnTo>
                                  <a:pt x="0" y="726630"/>
                                </a:lnTo>
                              </a:path>
                            </a:pathLst>
                          </a:custGeom>
                          <a:noFill/>
                          <a:ln w="5334" cap="rnd" cmpd="sng" algn="ctr">
                            <a:solidFill>
                              <a:srgbClr val="000000"/>
                            </a:solidFill>
                            <a:prstDash val="solid"/>
                            <a:round/>
                          </a:ln>
                          <a:effectLst/>
                        </wps:spPr>
                        <wps:bodyPr/>
                      </wps:wsp>
                      <wps:wsp>
                        <wps:cNvPr id="1269" name="Shape 1269"/>
                        <wps:cNvSpPr/>
                        <wps:spPr>
                          <a:xfrm>
                            <a:off x="2179780" y="326023"/>
                            <a:ext cx="405740" cy="235318"/>
                          </a:xfrm>
                          <a:custGeom>
                            <a:avLst/>
                            <a:gdLst/>
                            <a:ahLst/>
                            <a:cxnLst/>
                            <a:rect l="0" t="0" r="0" b="0"/>
                            <a:pathLst>
                              <a:path w="405740" h="235318">
                                <a:moveTo>
                                  <a:pt x="235331" y="235318"/>
                                </a:moveTo>
                                <a:lnTo>
                                  <a:pt x="0" y="0"/>
                                </a:lnTo>
                                <a:lnTo>
                                  <a:pt x="405740" y="0"/>
                                </a:lnTo>
                              </a:path>
                            </a:pathLst>
                          </a:custGeom>
                          <a:noFill/>
                          <a:ln w="5334" cap="rnd" cmpd="sng" algn="ctr">
                            <a:solidFill>
                              <a:srgbClr val="901E2F"/>
                            </a:solidFill>
                            <a:custDash>
                              <a:ds d="168100" sp="168100"/>
                            </a:custDash>
                            <a:round/>
                          </a:ln>
                          <a:effectLst/>
                        </wps:spPr>
                        <wps:bodyPr/>
                      </wps:wsp>
                      <wps:wsp>
                        <wps:cNvPr id="1270" name="Shape 1270"/>
                        <wps:cNvSpPr/>
                        <wps:spPr>
                          <a:xfrm>
                            <a:off x="2574864" y="316192"/>
                            <a:ext cx="32410" cy="19660"/>
                          </a:xfrm>
                          <a:custGeom>
                            <a:avLst/>
                            <a:gdLst/>
                            <a:ahLst/>
                            <a:cxnLst/>
                            <a:rect l="0" t="0" r="0" b="0"/>
                            <a:pathLst>
                              <a:path w="32410" h="19660">
                                <a:moveTo>
                                  <a:pt x="343" y="0"/>
                                </a:moveTo>
                                <a:lnTo>
                                  <a:pt x="16015" y="6223"/>
                                </a:lnTo>
                                <a:cubicBezTo>
                                  <a:pt x="21489" y="7429"/>
                                  <a:pt x="26950" y="8623"/>
                                  <a:pt x="32410" y="9830"/>
                                </a:cubicBezTo>
                                <a:cubicBezTo>
                                  <a:pt x="26950" y="11036"/>
                                  <a:pt x="21489" y="12230"/>
                                  <a:pt x="16015" y="13437"/>
                                </a:cubicBezTo>
                                <a:lnTo>
                                  <a:pt x="343" y="19660"/>
                                </a:lnTo>
                                <a:lnTo>
                                  <a:pt x="0" y="19507"/>
                                </a:lnTo>
                                <a:lnTo>
                                  <a:pt x="5867" y="9830"/>
                                </a:lnTo>
                                <a:lnTo>
                                  <a:pt x="0" y="216"/>
                                </a:lnTo>
                                <a:lnTo>
                                  <a:pt x="343" y="0"/>
                                </a:lnTo>
                                <a:close/>
                              </a:path>
                            </a:pathLst>
                          </a:custGeom>
                          <a:solidFill>
                            <a:srgbClr val="901E2F"/>
                          </a:solidFill>
                          <a:ln w="0" cap="rnd">
                            <a:noFill/>
                            <a:custDash>
                              <a:ds d="168100" sp="168100"/>
                            </a:custDash>
                            <a:round/>
                          </a:ln>
                          <a:effectLst/>
                        </wps:spPr>
                        <wps:bodyPr/>
                      </wps:wsp>
                      <wps:wsp>
                        <wps:cNvPr id="1271" name="Shape 1271"/>
                        <wps:cNvSpPr/>
                        <wps:spPr>
                          <a:xfrm>
                            <a:off x="3041888" y="332953"/>
                            <a:ext cx="58725" cy="265062"/>
                          </a:xfrm>
                          <a:custGeom>
                            <a:avLst/>
                            <a:gdLst/>
                            <a:ahLst/>
                            <a:cxnLst/>
                            <a:rect l="0" t="0" r="0" b="0"/>
                            <a:pathLst>
                              <a:path w="58725" h="265062">
                                <a:moveTo>
                                  <a:pt x="0" y="264274"/>
                                </a:moveTo>
                                <a:cubicBezTo>
                                  <a:pt x="0" y="264274"/>
                                  <a:pt x="8737" y="257124"/>
                                  <a:pt x="11113" y="230937"/>
                                </a:cubicBezTo>
                                <a:cubicBezTo>
                                  <a:pt x="13488" y="204749"/>
                                  <a:pt x="19050" y="35712"/>
                                  <a:pt x="21425" y="22225"/>
                                </a:cubicBezTo>
                                <a:cubicBezTo>
                                  <a:pt x="23813" y="8725"/>
                                  <a:pt x="23025" y="1600"/>
                                  <a:pt x="29375" y="800"/>
                                </a:cubicBezTo>
                                <a:cubicBezTo>
                                  <a:pt x="35713" y="0"/>
                                  <a:pt x="40475" y="173812"/>
                                  <a:pt x="44450" y="211112"/>
                                </a:cubicBezTo>
                                <a:cubicBezTo>
                                  <a:pt x="48413" y="248399"/>
                                  <a:pt x="53162" y="253949"/>
                                  <a:pt x="54763" y="259512"/>
                                </a:cubicBezTo>
                                <a:cubicBezTo>
                                  <a:pt x="56350" y="265062"/>
                                  <a:pt x="58725" y="264274"/>
                                  <a:pt x="58725" y="264274"/>
                                </a:cubicBezTo>
                              </a:path>
                            </a:pathLst>
                          </a:custGeom>
                          <a:noFill/>
                          <a:ln w="5334" cap="rnd" cmpd="sng" algn="ctr">
                            <a:solidFill>
                              <a:srgbClr val="901E2F"/>
                            </a:solidFill>
                            <a:custDash>
                              <a:ds d="168100" sp="168100"/>
                            </a:custDash>
                            <a:round/>
                          </a:ln>
                          <a:effectLst/>
                        </wps:spPr>
                        <wps:bodyPr/>
                      </wps:wsp>
                      <wps:wsp>
                        <wps:cNvPr id="1272" name="Shape 1272"/>
                        <wps:cNvSpPr/>
                        <wps:spPr>
                          <a:xfrm>
                            <a:off x="3397895" y="357233"/>
                            <a:ext cx="42355" cy="46342"/>
                          </a:xfrm>
                          <a:custGeom>
                            <a:avLst/>
                            <a:gdLst/>
                            <a:ahLst/>
                            <a:cxnLst/>
                            <a:rect l="0" t="0" r="0" b="0"/>
                            <a:pathLst>
                              <a:path w="42355" h="46342">
                                <a:moveTo>
                                  <a:pt x="42355" y="3810"/>
                                </a:moveTo>
                                <a:lnTo>
                                  <a:pt x="38189" y="15684"/>
                                </a:lnTo>
                                <a:lnTo>
                                  <a:pt x="34239" y="27051"/>
                                </a:lnTo>
                                <a:lnTo>
                                  <a:pt x="32486" y="35560"/>
                                </a:lnTo>
                                <a:lnTo>
                                  <a:pt x="31634" y="40051"/>
                                </a:lnTo>
                                <a:lnTo>
                                  <a:pt x="27483" y="45453"/>
                                </a:lnTo>
                                <a:cubicBezTo>
                                  <a:pt x="18136" y="46342"/>
                                  <a:pt x="8903" y="45555"/>
                                  <a:pt x="3849" y="36449"/>
                                </a:cubicBezTo>
                                <a:cubicBezTo>
                                  <a:pt x="0" y="29451"/>
                                  <a:pt x="318" y="20790"/>
                                  <a:pt x="6845" y="16002"/>
                                </a:cubicBezTo>
                                <a:cubicBezTo>
                                  <a:pt x="17132" y="8471"/>
                                  <a:pt x="27864" y="0"/>
                                  <a:pt x="42355" y="3810"/>
                                </a:cubicBezTo>
                                <a:close/>
                              </a:path>
                            </a:pathLst>
                          </a:custGeom>
                          <a:solidFill>
                            <a:srgbClr val="F2F2F2"/>
                          </a:solidFill>
                          <a:ln w="5334" cap="rnd" cmpd="sng" algn="ctr">
                            <a:solidFill>
                              <a:srgbClr val="000000"/>
                            </a:solidFill>
                            <a:prstDash val="solid"/>
                            <a:round/>
                          </a:ln>
                          <a:effectLst/>
                        </wps:spPr>
                        <wps:bodyPr/>
                      </wps:wsp>
                      <wps:wsp>
                        <wps:cNvPr id="1273" name="Shape 1273"/>
                        <wps:cNvSpPr/>
                        <wps:spPr>
                          <a:xfrm>
                            <a:off x="3402327" y="321749"/>
                            <a:ext cx="158788" cy="288912"/>
                          </a:xfrm>
                          <a:custGeom>
                            <a:avLst/>
                            <a:gdLst/>
                            <a:ahLst/>
                            <a:cxnLst/>
                            <a:rect l="0" t="0" r="0" b="0"/>
                            <a:pathLst>
                              <a:path w="158788" h="288912">
                                <a:moveTo>
                                  <a:pt x="112332" y="572"/>
                                </a:moveTo>
                                <a:cubicBezTo>
                                  <a:pt x="120739" y="241"/>
                                  <a:pt x="130582" y="0"/>
                                  <a:pt x="132614" y="9652"/>
                                </a:cubicBezTo>
                                <a:cubicBezTo>
                                  <a:pt x="134201" y="17221"/>
                                  <a:pt x="137046" y="26797"/>
                                  <a:pt x="127343" y="33541"/>
                                </a:cubicBezTo>
                                <a:cubicBezTo>
                                  <a:pt x="117107" y="40653"/>
                                  <a:pt x="119786" y="51283"/>
                                  <a:pt x="124473" y="59995"/>
                                </a:cubicBezTo>
                                <a:cubicBezTo>
                                  <a:pt x="131597" y="73254"/>
                                  <a:pt x="134607" y="87389"/>
                                  <a:pt x="134315" y="101778"/>
                                </a:cubicBezTo>
                                <a:cubicBezTo>
                                  <a:pt x="133972" y="118161"/>
                                  <a:pt x="138150" y="133617"/>
                                  <a:pt x="140805" y="149377"/>
                                </a:cubicBezTo>
                                <a:cubicBezTo>
                                  <a:pt x="141580" y="154013"/>
                                  <a:pt x="142519" y="159106"/>
                                  <a:pt x="146507" y="162865"/>
                                </a:cubicBezTo>
                                <a:cubicBezTo>
                                  <a:pt x="156756" y="172555"/>
                                  <a:pt x="158788" y="185331"/>
                                  <a:pt x="158369" y="198514"/>
                                </a:cubicBezTo>
                                <a:cubicBezTo>
                                  <a:pt x="157683" y="219850"/>
                                  <a:pt x="156617" y="241186"/>
                                  <a:pt x="155423" y="262496"/>
                                </a:cubicBezTo>
                                <a:cubicBezTo>
                                  <a:pt x="154674" y="275933"/>
                                  <a:pt x="140843" y="284213"/>
                                  <a:pt x="122796" y="286766"/>
                                </a:cubicBezTo>
                                <a:cubicBezTo>
                                  <a:pt x="107493" y="288912"/>
                                  <a:pt x="96545" y="278651"/>
                                  <a:pt x="82627" y="276911"/>
                                </a:cubicBezTo>
                                <a:cubicBezTo>
                                  <a:pt x="60299" y="274104"/>
                                  <a:pt x="39992" y="263284"/>
                                  <a:pt x="18644" y="256375"/>
                                </a:cubicBezTo>
                                <a:cubicBezTo>
                                  <a:pt x="7810" y="252857"/>
                                  <a:pt x="3315" y="243116"/>
                                  <a:pt x="813" y="232728"/>
                                </a:cubicBezTo>
                                <a:cubicBezTo>
                                  <a:pt x="0" y="229337"/>
                                  <a:pt x="648" y="225184"/>
                                  <a:pt x="5182" y="225438"/>
                                </a:cubicBezTo>
                                <a:cubicBezTo>
                                  <a:pt x="17209" y="226124"/>
                                  <a:pt x="19850" y="216484"/>
                                  <a:pt x="24333" y="207861"/>
                                </a:cubicBezTo>
                                <a:cubicBezTo>
                                  <a:pt x="30759" y="215722"/>
                                  <a:pt x="42749" y="213830"/>
                                  <a:pt x="45847" y="225374"/>
                                </a:cubicBezTo>
                                <a:cubicBezTo>
                                  <a:pt x="51232" y="216954"/>
                                  <a:pt x="51232" y="216954"/>
                                  <a:pt x="45365" y="191072"/>
                                </a:cubicBezTo>
                                <a:lnTo>
                                  <a:pt x="34951" y="103289"/>
                                </a:lnTo>
                                <a:cubicBezTo>
                                  <a:pt x="33452" y="95974"/>
                                  <a:pt x="31674" y="85065"/>
                                  <a:pt x="26530" y="79070"/>
                                </a:cubicBezTo>
                                <a:lnTo>
                                  <a:pt x="27201" y="75534"/>
                                </a:lnTo>
                                <a:lnTo>
                                  <a:pt x="27598" y="75019"/>
                                </a:lnTo>
                                <a:cubicBezTo>
                                  <a:pt x="29235" y="56020"/>
                                  <a:pt x="38659" y="39561"/>
                                  <a:pt x="48895" y="24790"/>
                                </a:cubicBezTo>
                                <a:cubicBezTo>
                                  <a:pt x="60567" y="7938"/>
                                  <a:pt x="80658" y="3239"/>
                                  <a:pt x="100432" y="686"/>
                                </a:cubicBezTo>
                                <a:cubicBezTo>
                                  <a:pt x="104331" y="178"/>
                                  <a:pt x="108357" y="749"/>
                                  <a:pt x="112332" y="572"/>
                                </a:cubicBezTo>
                                <a:close/>
                              </a:path>
                            </a:pathLst>
                          </a:custGeom>
                          <a:solidFill>
                            <a:srgbClr val="F2F2F2"/>
                          </a:solidFill>
                          <a:ln w="5334" cap="rnd" cmpd="sng" algn="ctr">
                            <a:solidFill>
                              <a:srgbClr val="000000"/>
                            </a:solidFill>
                            <a:prstDash val="solid"/>
                            <a:round/>
                          </a:ln>
                          <a:effectLst/>
                        </wps:spPr>
                        <wps:bodyPr/>
                      </wps:wsp>
                      <wps:wsp>
                        <wps:cNvPr id="1274" name="Shape 1274"/>
                        <wps:cNvSpPr/>
                        <wps:spPr>
                          <a:xfrm>
                            <a:off x="3389407" y="425947"/>
                            <a:ext cx="109169" cy="91224"/>
                          </a:xfrm>
                          <a:custGeom>
                            <a:avLst/>
                            <a:gdLst/>
                            <a:ahLst/>
                            <a:cxnLst/>
                            <a:rect l="0" t="0" r="0" b="0"/>
                            <a:pathLst>
                              <a:path w="109169" h="91224">
                                <a:moveTo>
                                  <a:pt x="46380" y="571"/>
                                </a:moveTo>
                                <a:lnTo>
                                  <a:pt x="49364" y="571"/>
                                </a:lnTo>
                                <a:cubicBezTo>
                                  <a:pt x="56311" y="571"/>
                                  <a:pt x="63296" y="0"/>
                                  <a:pt x="70193" y="673"/>
                                </a:cubicBezTo>
                                <a:cubicBezTo>
                                  <a:pt x="93776" y="2959"/>
                                  <a:pt x="109169" y="28473"/>
                                  <a:pt x="103289" y="51257"/>
                                </a:cubicBezTo>
                                <a:cubicBezTo>
                                  <a:pt x="98539" y="69672"/>
                                  <a:pt x="85306" y="77940"/>
                                  <a:pt x="70079" y="83604"/>
                                </a:cubicBezTo>
                                <a:cubicBezTo>
                                  <a:pt x="49644" y="91224"/>
                                  <a:pt x="17043" y="77749"/>
                                  <a:pt x="13411" y="59931"/>
                                </a:cubicBezTo>
                                <a:cubicBezTo>
                                  <a:pt x="11671" y="51359"/>
                                  <a:pt x="11671" y="51359"/>
                                  <a:pt x="6438" y="48158"/>
                                </a:cubicBezTo>
                                <a:cubicBezTo>
                                  <a:pt x="2845" y="45949"/>
                                  <a:pt x="736" y="46431"/>
                                  <a:pt x="355" y="42253"/>
                                </a:cubicBezTo>
                                <a:cubicBezTo>
                                  <a:pt x="0" y="38354"/>
                                  <a:pt x="4559" y="36817"/>
                                  <a:pt x="4889" y="36614"/>
                                </a:cubicBezTo>
                                <a:cubicBezTo>
                                  <a:pt x="13373" y="31826"/>
                                  <a:pt x="13246" y="29007"/>
                                  <a:pt x="16281" y="22720"/>
                                </a:cubicBezTo>
                                <a:cubicBezTo>
                                  <a:pt x="22631" y="9588"/>
                                  <a:pt x="32169" y="2286"/>
                                  <a:pt x="46380" y="571"/>
                                </a:cubicBezTo>
                                <a:close/>
                              </a:path>
                            </a:pathLst>
                          </a:custGeom>
                          <a:solidFill>
                            <a:srgbClr val="F2F2F2"/>
                          </a:solidFill>
                          <a:ln w="5334" cap="rnd" cmpd="sng" algn="ctr">
                            <a:solidFill>
                              <a:srgbClr val="000000"/>
                            </a:solidFill>
                            <a:prstDash val="solid"/>
                            <a:round/>
                          </a:ln>
                          <a:effectLst/>
                        </wps:spPr>
                        <wps:bodyPr/>
                      </wps:wsp>
                      <wps:wsp>
                        <wps:cNvPr id="1275" name="Shape 1275"/>
                        <wps:cNvSpPr/>
                        <wps:spPr>
                          <a:xfrm>
                            <a:off x="3014255" y="0"/>
                            <a:ext cx="938047" cy="938047"/>
                          </a:xfrm>
                          <a:custGeom>
                            <a:avLst/>
                            <a:gdLst/>
                            <a:ahLst/>
                            <a:cxnLst/>
                            <a:rect l="0" t="0" r="0" b="0"/>
                            <a:pathLst>
                              <a:path w="938047" h="938047">
                                <a:moveTo>
                                  <a:pt x="938047" y="469024"/>
                                </a:moveTo>
                                <a:cubicBezTo>
                                  <a:pt x="938047" y="728066"/>
                                  <a:pt x="728053" y="938047"/>
                                  <a:pt x="469011" y="938047"/>
                                </a:cubicBezTo>
                                <a:cubicBezTo>
                                  <a:pt x="209982" y="938047"/>
                                  <a:pt x="0" y="728066"/>
                                  <a:pt x="0" y="469024"/>
                                </a:cubicBezTo>
                                <a:cubicBezTo>
                                  <a:pt x="0" y="209982"/>
                                  <a:pt x="209982" y="0"/>
                                  <a:pt x="469011" y="0"/>
                                </a:cubicBezTo>
                                <a:cubicBezTo>
                                  <a:pt x="728053" y="0"/>
                                  <a:pt x="938047" y="209982"/>
                                  <a:pt x="938047" y="469024"/>
                                </a:cubicBezTo>
                                <a:close/>
                              </a:path>
                            </a:pathLst>
                          </a:custGeom>
                          <a:noFill/>
                          <a:ln w="2667" cap="rnd" cmpd="sng" algn="ctr">
                            <a:solidFill>
                              <a:srgbClr val="000000"/>
                            </a:solidFill>
                            <a:custDash>
                              <a:ds d="168100" sp="168100"/>
                            </a:custDash>
                            <a:round/>
                          </a:ln>
                          <a:effectLst/>
                        </wps:spPr>
                        <wps:bodyPr/>
                      </wps:wsp>
                      <wps:wsp>
                        <wps:cNvPr id="1276" name="Shape 1276"/>
                        <wps:cNvSpPr/>
                        <wps:spPr>
                          <a:xfrm>
                            <a:off x="3584499" y="336502"/>
                            <a:ext cx="58725" cy="265074"/>
                          </a:xfrm>
                          <a:custGeom>
                            <a:avLst/>
                            <a:gdLst/>
                            <a:ahLst/>
                            <a:cxnLst/>
                            <a:rect l="0" t="0" r="0" b="0"/>
                            <a:pathLst>
                              <a:path w="58725" h="265074">
                                <a:moveTo>
                                  <a:pt x="0" y="800"/>
                                </a:moveTo>
                                <a:cubicBezTo>
                                  <a:pt x="0" y="800"/>
                                  <a:pt x="8737" y="7938"/>
                                  <a:pt x="11113" y="34125"/>
                                </a:cubicBezTo>
                                <a:cubicBezTo>
                                  <a:pt x="13488" y="60325"/>
                                  <a:pt x="19050" y="229362"/>
                                  <a:pt x="21425" y="242849"/>
                                </a:cubicBezTo>
                                <a:cubicBezTo>
                                  <a:pt x="23813" y="256337"/>
                                  <a:pt x="23025" y="263474"/>
                                  <a:pt x="29375" y="264274"/>
                                </a:cubicBezTo>
                                <a:cubicBezTo>
                                  <a:pt x="35713" y="265074"/>
                                  <a:pt x="40475" y="91262"/>
                                  <a:pt x="44438" y="53962"/>
                                </a:cubicBezTo>
                                <a:cubicBezTo>
                                  <a:pt x="48413" y="16675"/>
                                  <a:pt x="53162" y="11113"/>
                                  <a:pt x="54749" y="5563"/>
                                </a:cubicBezTo>
                                <a:cubicBezTo>
                                  <a:pt x="56350" y="0"/>
                                  <a:pt x="58725" y="800"/>
                                  <a:pt x="58725" y="800"/>
                                </a:cubicBezTo>
                              </a:path>
                            </a:pathLst>
                          </a:custGeom>
                          <a:noFill/>
                          <a:ln w="5334" cap="rnd" cmpd="sng" algn="ctr">
                            <a:solidFill>
                              <a:srgbClr val="901E2F"/>
                            </a:solidFill>
                            <a:custDash>
                              <a:ds d="168100" sp="168100"/>
                            </a:custDash>
                            <a:round/>
                          </a:ln>
                          <a:effectLst/>
                        </wps:spPr>
                        <wps:bodyPr/>
                      </wps:wsp>
                      <wps:wsp>
                        <wps:cNvPr id="1277" name="Shape 1277"/>
                        <wps:cNvSpPr/>
                        <wps:spPr>
                          <a:xfrm>
                            <a:off x="3643227" y="336502"/>
                            <a:ext cx="58725" cy="265074"/>
                          </a:xfrm>
                          <a:custGeom>
                            <a:avLst/>
                            <a:gdLst/>
                            <a:ahLst/>
                            <a:cxnLst/>
                            <a:rect l="0" t="0" r="0" b="0"/>
                            <a:pathLst>
                              <a:path w="58725" h="265074">
                                <a:moveTo>
                                  <a:pt x="0" y="800"/>
                                </a:moveTo>
                                <a:cubicBezTo>
                                  <a:pt x="0" y="800"/>
                                  <a:pt x="8737" y="7938"/>
                                  <a:pt x="11113" y="34125"/>
                                </a:cubicBezTo>
                                <a:cubicBezTo>
                                  <a:pt x="13488" y="60325"/>
                                  <a:pt x="19050" y="229362"/>
                                  <a:pt x="21425" y="242849"/>
                                </a:cubicBezTo>
                                <a:cubicBezTo>
                                  <a:pt x="23813" y="256337"/>
                                  <a:pt x="23025" y="263474"/>
                                  <a:pt x="29375" y="264274"/>
                                </a:cubicBezTo>
                                <a:cubicBezTo>
                                  <a:pt x="35713" y="265074"/>
                                  <a:pt x="40475" y="91262"/>
                                  <a:pt x="44438" y="53962"/>
                                </a:cubicBezTo>
                                <a:cubicBezTo>
                                  <a:pt x="48413" y="16675"/>
                                  <a:pt x="53162" y="11113"/>
                                  <a:pt x="54749" y="5563"/>
                                </a:cubicBezTo>
                                <a:cubicBezTo>
                                  <a:pt x="56350" y="0"/>
                                  <a:pt x="58725" y="800"/>
                                  <a:pt x="58725" y="800"/>
                                </a:cubicBezTo>
                              </a:path>
                            </a:pathLst>
                          </a:custGeom>
                          <a:noFill/>
                          <a:ln w="5334" cap="rnd" cmpd="sng" algn="ctr">
                            <a:solidFill>
                              <a:srgbClr val="901E2F"/>
                            </a:solidFill>
                            <a:custDash>
                              <a:ds d="168100" sp="168100"/>
                            </a:custDash>
                            <a:round/>
                          </a:ln>
                          <a:effectLst/>
                        </wps:spPr>
                        <wps:bodyPr/>
                      </wps:wsp>
                      <wps:wsp>
                        <wps:cNvPr id="1278" name="Shape 1278"/>
                        <wps:cNvSpPr/>
                        <wps:spPr>
                          <a:xfrm>
                            <a:off x="3701952" y="336502"/>
                            <a:ext cx="58725" cy="265074"/>
                          </a:xfrm>
                          <a:custGeom>
                            <a:avLst/>
                            <a:gdLst/>
                            <a:ahLst/>
                            <a:cxnLst/>
                            <a:rect l="0" t="0" r="0" b="0"/>
                            <a:pathLst>
                              <a:path w="58725" h="265074">
                                <a:moveTo>
                                  <a:pt x="0" y="800"/>
                                </a:moveTo>
                                <a:cubicBezTo>
                                  <a:pt x="0" y="800"/>
                                  <a:pt x="8737" y="7938"/>
                                  <a:pt x="11113" y="34125"/>
                                </a:cubicBezTo>
                                <a:cubicBezTo>
                                  <a:pt x="13488" y="60325"/>
                                  <a:pt x="19050" y="229362"/>
                                  <a:pt x="21425" y="242849"/>
                                </a:cubicBezTo>
                                <a:cubicBezTo>
                                  <a:pt x="23813" y="256337"/>
                                  <a:pt x="23025" y="263474"/>
                                  <a:pt x="29375" y="264274"/>
                                </a:cubicBezTo>
                                <a:cubicBezTo>
                                  <a:pt x="35713" y="265074"/>
                                  <a:pt x="40475" y="91262"/>
                                  <a:pt x="44450" y="53962"/>
                                </a:cubicBezTo>
                                <a:cubicBezTo>
                                  <a:pt x="48413" y="16675"/>
                                  <a:pt x="53162" y="11113"/>
                                  <a:pt x="54763" y="5563"/>
                                </a:cubicBezTo>
                                <a:cubicBezTo>
                                  <a:pt x="56350" y="0"/>
                                  <a:pt x="58725" y="800"/>
                                  <a:pt x="58725" y="800"/>
                                </a:cubicBezTo>
                              </a:path>
                            </a:pathLst>
                          </a:custGeom>
                          <a:noFill/>
                          <a:ln w="5334" cap="rnd" cmpd="sng" algn="ctr">
                            <a:solidFill>
                              <a:srgbClr val="901E2F"/>
                            </a:solidFill>
                            <a:custDash>
                              <a:ds d="168100" sp="168100"/>
                            </a:custDash>
                            <a:round/>
                          </a:ln>
                          <a:effectLst/>
                        </wps:spPr>
                        <wps:bodyPr/>
                      </wps:wsp>
                      <wps:wsp>
                        <wps:cNvPr id="1279" name="Shape 1279"/>
                        <wps:cNvSpPr/>
                        <wps:spPr>
                          <a:xfrm>
                            <a:off x="3756751" y="336502"/>
                            <a:ext cx="58725" cy="265074"/>
                          </a:xfrm>
                          <a:custGeom>
                            <a:avLst/>
                            <a:gdLst/>
                            <a:ahLst/>
                            <a:cxnLst/>
                            <a:rect l="0" t="0" r="0" b="0"/>
                            <a:pathLst>
                              <a:path w="58725" h="265074">
                                <a:moveTo>
                                  <a:pt x="0" y="800"/>
                                </a:moveTo>
                                <a:cubicBezTo>
                                  <a:pt x="0" y="800"/>
                                  <a:pt x="8737" y="7938"/>
                                  <a:pt x="11113" y="34125"/>
                                </a:cubicBezTo>
                                <a:cubicBezTo>
                                  <a:pt x="13500" y="60325"/>
                                  <a:pt x="19050" y="229362"/>
                                  <a:pt x="21425" y="242849"/>
                                </a:cubicBezTo>
                                <a:cubicBezTo>
                                  <a:pt x="23813" y="256337"/>
                                  <a:pt x="23025" y="263474"/>
                                  <a:pt x="29375" y="264274"/>
                                </a:cubicBezTo>
                                <a:cubicBezTo>
                                  <a:pt x="35713" y="265074"/>
                                  <a:pt x="40475" y="91262"/>
                                  <a:pt x="44450" y="53962"/>
                                </a:cubicBezTo>
                                <a:cubicBezTo>
                                  <a:pt x="48413" y="16675"/>
                                  <a:pt x="53162" y="11113"/>
                                  <a:pt x="54763" y="5563"/>
                                </a:cubicBezTo>
                                <a:cubicBezTo>
                                  <a:pt x="56350" y="0"/>
                                  <a:pt x="58725" y="800"/>
                                  <a:pt x="58725" y="800"/>
                                </a:cubicBezTo>
                              </a:path>
                            </a:pathLst>
                          </a:custGeom>
                          <a:noFill/>
                          <a:ln w="5334" cap="rnd" cmpd="sng" algn="ctr">
                            <a:solidFill>
                              <a:srgbClr val="901E2F"/>
                            </a:solidFill>
                            <a:custDash>
                              <a:ds d="168100" sp="168100"/>
                            </a:custDash>
                            <a:round/>
                          </a:ln>
                          <a:effectLst/>
                        </wps:spPr>
                        <wps:bodyPr/>
                      </wps:wsp>
                      <wps:wsp>
                        <wps:cNvPr id="1280" name="Shape 1280"/>
                        <wps:cNvSpPr/>
                        <wps:spPr>
                          <a:xfrm>
                            <a:off x="3815478" y="336502"/>
                            <a:ext cx="58725" cy="265074"/>
                          </a:xfrm>
                          <a:custGeom>
                            <a:avLst/>
                            <a:gdLst/>
                            <a:ahLst/>
                            <a:cxnLst/>
                            <a:rect l="0" t="0" r="0" b="0"/>
                            <a:pathLst>
                              <a:path w="58725" h="265074">
                                <a:moveTo>
                                  <a:pt x="0" y="800"/>
                                </a:moveTo>
                                <a:cubicBezTo>
                                  <a:pt x="0" y="800"/>
                                  <a:pt x="8737" y="7938"/>
                                  <a:pt x="11113" y="34125"/>
                                </a:cubicBezTo>
                                <a:cubicBezTo>
                                  <a:pt x="13488" y="60325"/>
                                  <a:pt x="19050" y="229362"/>
                                  <a:pt x="21425" y="242849"/>
                                </a:cubicBezTo>
                                <a:cubicBezTo>
                                  <a:pt x="23813" y="256337"/>
                                  <a:pt x="23025" y="263474"/>
                                  <a:pt x="29375" y="264274"/>
                                </a:cubicBezTo>
                                <a:cubicBezTo>
                                  <a:pt x="35713" y="265074"/>
                                  <a:pt x="40475" y="91262"/>
                                  <a:pt x="44450" y="53962"/>
                                </a:cubicBezTo>
                                <a:cubicBezTo>
                                  <a:pt x="48413" y="16675"/>
                                  <a:pt x="53162" y="11113"/>
                                  <a:pt x="54763" y="5563"/>
                                </a:cubicBezTo>
                                <a:cubicBezTo>
                                  <a:pt x="56350" y="0"/>
                                  <a:pt x="58725" y="800"/>
                                  <a:pt x="58725" y="800"/>
                                </a:cubicBezTo>
                              </a:path>
                            </a:pathLst>
                          </a:custGeom>
                          <a:noFill/>
                          <a:ln w="5334" cap="rnd" cmpd="sng" algn="ctr">
                            <a:solidFill>
                              <a:srgbClr val="901E2F"/>
                            </a:solidFill>
                            <a:custDash>
                              <a:ds d="168100" sp="168100"/>
                            </a:custDash>
                            <a:round/>
                          </a:ln>
                          <a:effectLst/>
                        </wps:spPr>
                        <wps:bodyPr/>
                      </wps:wsp>
                      <wps:wsp>
                        <wps:cNvPr id="1281" name="Shape 1281"/>
                        <wps:cNvSpPr/>
                        <wps:spPr>
                          <a:xfrm>
                            <a:off x="3874206" y="336502"/>
                            <a:ext cx="58725" cy="265074"/>
                          </a:xfrm>
                          <a:custGeom>
                            <a:avLst/>
                            <a:gdLst/>
                            <a:ahLst/>
                            <a:cxnLst/>
                            <a:rect l="0" t="0" r="0" b="0"/>
                            <a:pathLst>
                              <a:path w="58725" h="265074">
                                <a:moveTo>
                                  <a:pt x="0" y="800"/>
                                </a:moveTo>
                                <a:cubicBezTo>
                                  <a:pt x="0" y="800"/>
                                  <a:pt x="8737" y="7938"/>
                                  <a:pt x="11113" y="34125"/>
                                </a:cubicBezTo>
                                <a:cubicBezTo>
                                  <a:pt x="13488" y="60325"/>
                                  <a:pt x="19050" y="229362"/>
                                  <a:pt x="21425" y="242849"/>
                                </a:cubicBezTo>
                                <a:cubicBezTo>
                                  <a:pt x="23813" y="256337"/>
                                  <a:pt x="23025" y="263474"/>
                                  <a:pt x="29375" y="264274"/>
                                </a:cubicBezTo>
                                <a:cubicBezTo>
                                  <a:pt x="35713" y="265074"/>
                                  <a:pt x="40475" y="91262"/>
                                  <a:pt x="44438" y="53962"/>
                                </a:cubicBezTo>
                                <a:cubicBezTo>
                                  <a:pt x="48413" y="16675"/>
                                  <a:pt x="53162" y="11113"/>
                                  <a:pt x="54763" y="5563"/>
                                </a:cubicBezTo>
                                <a:cubicBezTo>
                                  <a:pt x="56350" y="0"/>
                                  <a:pt x="58725" y="800"/>
                                  <a:pt x="58725" y="800"/>
                                </a:cubicBezTo>
                              </a:path>
                            </a:pathLst>
                          </a:custGeom>
                          <a:noFill/>
                          <a:ln w="5334" cap="rnd" cmpd="sng" algn="ctr">
                            <a:solidFill>
                              <a:srgbClr val="901E2F"/>
                            </a:solidFill>
                            <a:custDash>
                              <a:ds d="168100" sp="168100"/>
                            </a:custDash>
                            <a:round/>
                          </a:ln>
                          <a:effectLst/>
                        </wps:spPr>
                        <wps:bodyPr/>
                      </wps:wsp>
                      <wps:wsp>
                        <wps:cNvPr id="1305" name="Shape 1305"/>
                        <wps:cNvSpPr/>
                        <wps:spPr>
                          <a:xfrm>
                            <a:off x="3100616" y="332953"/>
                            <a:ext cx="58725" cy="265062"/>
                          </a:xfrm>
                          <a:custGeom>
                            <a:avLst/>
                            <a:gdLst/>
                            <a:ahLst/>
                            <a:cxnLst/>
                            <a:rect l="0" t="0" r="0" b="0"/>
                            <a:pathLst>
                              <a:path w="58725" h="265062">
                                <a:moveTo>
                                  <a:pt x="0" y="264274"/>
                                </a:moveTo>
                                <a:cubicBezTo>
                                  <a:pt x="0" y="264274"/>
                                  <a:pt x="8737" y="257124"/>
                                  <a:pt x="11113" y="230937"/>
                                </a:cubicBezTo>
                                <a:cubicBezTo>
                                  <a:pt x="13488" y="204749"/>
                                  <a:pt x="19050" y="35712"/>
                                  <a:pt x="21425" y="22225"/>
                                </a:cubicBezTo>
                                <a:cubicBezTo>
                                  <a:pt x="23813" y="8725"/>
                                  <a:pt x="23025" y="1600"/>
                                  <a:pt x="29375" y="800"/>
                                </a:cubicBezTo>
                                <a:cubicBezTo>
                                  <a:pt x="35713" y="0"/>
                                  <a:pt x="40475" y="173812"/>
                                  <a:pt x="44438" y="211112"/>
                                </a:cubicBezTo>
                                <a:cubicBezTo>
                                  <a:pt x="48413" y="248399"/>
                                  <a:pt x="53162" y="253949"/>
                                  <a:pt x="54749" y="259512"/>
                                </a:cubicBezTo>
                                <a:cubicBezTo>
                                  <a:pt x="56350" y="265062"/>
                                  <a:pt x="58725" y="264274"/>
                                  <a:pt x="58725" y="264274"/>
                                </a:cubicBezTo>
                              </a:path>
                            </a:pathLst>
                          </a:custGeom>
                          <a:noFill/>
                          <a:ln w="5334" cap="rnd" cmpd="sng" algn="ctr">
                            <a:solidFill>
                              <a:srgbClr val="901E2F"/>
                            </a:solidFill>
                            <a:custDash>
                              <a:ds d="168100" sp="168100"/>
                            </a:custDash>
                            <a:round/>
                          </a:ln>
                          <a:effectLst/>
                        </wps:spPr>
                        <wps:bodyPr/>
                      </wps:wsp>
                      <wps:wsp>
                        <wps:cNvPr id="1306" name="Shape 1306"/>
                        <wps:cNvSpPr/>
                        <wps:spPr>
                          <a:xfrm>
                            <a:off x="3155412" y="332953"/>
                            <a:ext cx="58725" cy="265062"/>
                          </a:xfrm>
                          <a:custGeom>
                            <a:avLst/>
                            <a:gdLst/>
                            <a:ahLst/>
                            <a:cxnLst/>
                            <a:rect l="0" t="0" r="0" b="0"/>
                            <a:pathLst>
                              <a:path w="58725" h="265062">
                                <a:moveTo>
                                  <a:pt x="0" y="264274"/>
                                </a:moveTo>
                                <a:cubicBezTo>
                                  <a:pt x="0" y="264274"/>
                                  <a:pt x="8737" y="257124"/>
                                  <a:pt x="11113" y="230937"/>
                                </a:cubicBezTo>
                                <a:cubicBezTo>
                                  <a:pt x="13488" y="204749"/>
                                  <a:pt x="19050" y="35712"/>
                                  <a:pt x="21425" y="22225"/>
                                </a:cubicBezTo>
                                <a:cubicBezTo>
                                  <a:pt x="23813" y="8725"/>
                                  <a:pt x="23025" y="1600"/>
                                  <a:pt x="29375" y="800"/>
                                </a:cubicBezTo>
                                <a:cubicBezTo>
                                  <a:pt x="35713" y="0"/>
                                  <a:pt x="40475" y="173812"/>
                                  <a:pt x="44438" y="211112"/>
                                </a:cubicBezTo>
                                <a:cubicBezTo>
                                  <a:pt x="48413" y="248399"/>
                                  <a:pt x="53162" y="253949"/>
                                  <a:pt x="54763" y="259512"/>
                                </a:cubicBezTo>
                                <a:cubicBezTo>
                                  <a:pt x="56350" y="265062"/>
                                  <a:pt x="58725" y="264274"/>
                                  <a:pt x="58725" y="264274"/>
                                </a:cubicBezTo>
                              </a:path>
                            </a:pathLst>
                          </a:custGeom>
                          <a:noFill/>
                          <a:ln w="5334" cap="rnd" cmpd="sng" algn="ctr">
                            <a:solidFill>
                              <a:srgbClr val="901E2F"/>
                            </a:solidFill>
                            <a:custDash>
                              <a:ds d="168100" sp="168100"/>
                            </a:custDash>
                            <a:round/>
                          </a:ln>
                          <a:effectLst/>
                        </wps:spPr>
                        <wps:bodyPr/>
                      </wps:wsp>
                      <wps:wsp>
                        <wps:cNvPr id="1307" name="Shape 1307"/>
                        <wps:cNvSpPr/>
                        <wps:spPr>
                          <a:xfrm>
                            <a:off x="3214139" y="332953"/>
                            <a:ext cx="58725" cy="265062"/>
                          </a:xfrm>
                          <a:custGeom>
                            <a:avLst/>
                            <a:gdLst/>
                            <a:ahLst/>
                            <a:cxnLst/>
                            <a:rect l="0" t="0" r="0" b="0"/>
                            <a:pathLst>
                              <a:path w="58725" h="265062">
                                <a:moveTo>
                                  <a:pt x="0" y="264274"/>
                                </a:moveTo>
                                <a:cubicBezTo>
                                  <a:pt x="0" y="264274"/>
                                  <a:pt x="8737" y="257124"/>
                                  <a:pt x="11113" y="230937"/>
                                </a:cubicBezTo>
                                <a:cubicBezTo>
                                  <a:pt x="13500" y="204749"/>
                                  <a:pt x="19050" y="35712"/>
                                  <a:pt x="21425" y="22225"/>
                                </a:cubicBezTo>
                                <a:cubicBezTo>
                                  <a:pt x="23813" y="8725"/>
                                  <a:pt x="23025" y="1600"/>
                                  <a:pt x="29375" y="800"/>
                                </a:cubicBezTo>
                                <a:cubicBezTo>
                                  <a:pt x="35713" y="0"/>
                                  <a:pt x="40475" y="173812"/>
                                  <a:pt x="44450" y="211112"/>
                                </a:cubicBezTo>
                                <a:cubicBezTo>
                                  <a:pt x="48413" y="248399"/>
                                  <a:pt x="53162" y="253949"/>
                                  <a:pt x="54763" y="259512"/>
                                </a:cubicBezTo>
                                <a:cubicBezTo>
                                  <a:pt x="56350" y="265062"/>
                                  <a:pt x="58725" y="264274"/>
                                  <a:pt x="58725" y="264274"/>
                                </a:cubicBezTo>
                              </a:path>
                            </a:pathLst>
                          </a:custGeom>
                          <a:noFill/>
                          <a:ln w="5334" cap="rnd" cmpd="sng" algn="ctr">
                            <a:solidFill>
                              <a:srgbClr val="901E2F"/>
                            </a:solidFill>
                            <a:custDash>
                              <a:ds d="168100" sp="168100"/>
                            </a:custDash>
                            <a:round/>
                          </a:ln>
                          <a:effectLst/>
                        </wps:spPr>
                        <wps:bodyPr/>
                      </wps:wsp>
                      <wps:wsp>
                        <wps:cNvPr id="1308" name="Shape 1308"/>
                        <wps:cNvSpPr/>
                        <wps:spPr>
                          <a:xfrm>
                            <a:off x="3272866" y="332953"/>
                            <a:ext cx="58725" cy="265062"/>
                          </a:xfrm>
                          <a:custGeom>
                            <a:avLst/>
                            <a:gdLst/>
                            <a:ahLst/>
                            <a:cxnLst/>
                            <a:rect l="0" t="0" r="0" b="0"/>
                            <a:pathLst>
                              <a:path w="58725" h="265062">
                                <a:moveTo>
                                  <a:pt x="0" y="264274"/>
                                </a:moveTo>
                                <a:cubicBezTo>
                                  <a:pt x="0" y="264274"/>
                                  <a:pt x="8737" y="257124"/>
                                  <a:pt x="11113" y="230937"/>
                                </a:cubicBezTo>
                                <a:cubicBezTo>
                                  <a:pt x="13500" y="204749"/>
                                  <a:pt x="19050" y="35712"/>
                                  <a:pt x="21425" y="22225"/>
                                </a:cubicBezTo>
                                <a:cubicBezTo>
                                  <a:pt x="23813" y="8725"/>
                                  <a:pt x="23025" y="1600"/>
                                  <a:pt x="29375" y="800"/>
                                </a:cubicBezTo>
                                <a:cubicBezTo>
                                  <a:pt x="35713" y="0"/>
                                  <a:pt x="40475" y="173812"/>
                                  <a:pt x="44450" y="211112"/>
                                </a:cubicBezTo>
                                <a:cubicBezTo>
                                  <a:pt x="48413" y="248399"/>
                                  <a:pt x="53162" y="253949"/>
                                  <a:pt x="54763" y="259512"/>
                                </a:cubicBezTo>
                                <a:cubicBezTo>
                                  <a:pt x="56350" y="265062"/>
                                  <a:pt x="58725" y="264274"/>
                                  <a:pt x="58725" y="264274"/>
                                </a:cubicBezTo>
                              </a:path>
                            </a:pathLst>
                          </a:custGeom>
                          <a:noFill/>
                          <a:ln w="5334" cap="rnd" cmpd="sng" algn="ctr">
                            <a:solidFill>
                              <a:srgbClr val="901E2F"/>
                            </a:solidFill>
                            <a:custDash>
                              <a:ds d="168100" sp="168100"/>
                            </a:custDash>
                            <a:round/>
                          </a:ln>
                          <a:effectLst/>
                        </wps:spPr>
                        <wps:bodyPr/>
                      </wps:wsp>
                      <wps:wsp>
                        <wps:cNvPr id="1309" name="Shape 1309"/>
                        <wps:cNvSpPr/>
                        <wps:spPr>
                          <a:xfrm>
                            <a:off x="3331021" y="332953"/>
                            <a:ext cx="58725" cy="265062"/>
                          </a:xfrm>
                          <a:custGeom>
                            <a:avLst/>
                            <a:gdLst/>
                            <a:ahLst/>
                            <a:cxnLst/>
                            <a:rect l="0" t="0" r="0" b="0"/>
                            <a:pathLst>
                              <a:path w="58725" h="265062">
                                <a:moveTo>
                                  <a:pt x="0" y="264274"/>
                                </a:moveTo>
                                <a:cubicBezTo>
                                  <a:pt x="0" y="264274"/>
                                  <a:pt x="8737" y="257124"/>
                                  <a:pt x="11113" y="230937"/>
                                </a:cubicBezTo>
                                <a:cubicBezTo>
                                  <a:pt x="13488" y="204749"/>
                                  <a:pt x="19050" y="35712"/>
                                  <a:pt x="21425" y="22225"/>
                                </a:cubicBezTo>
                                <a:cubicBezTo>
                                  <a:pt x="23813" y="8725"/>
                                  <a:pt x="23025" y="1600"/>
                                  <a:pt x="29375" y="800"/>
                                </a:cubicBezTo>
                                <a:cubicBezTo>
                                  <a:pt x="35713" y="0"/>
                                  <a:pt x="40475" y="173812"/>
                                  <a:pt x="44438" y="211112"/>
                                </a:cubicBezTo>
                                <a:cubicBezTo>
                                  <a:pt x="48413" y="248399"/>
                                  <a:pt x="53162" y="253949"/>
                                  <a:pt x="54749" y="259512"/>
                                </a:cubicBezTo>
                                <a:cubicBezTo>
                                  <a:pt x="56350" y="265062"/>
                                  <a:pt x="58725" y="264274"/>
                                  <a:pt x="58725" y="264274"/>
                                </a:cubicBezTo>
                              </a:path>
                            </a:pathLst>
                          </a:custGeom>
                          <a:noFill/>
                          <a:ln w="5334" cap="rnd" cmpd="sng" algn="ctr">
                            <a:solidFill>
                              <a:srgbClr val="901E2F"/>
                            </a:solidFill>
                            <a:custDash>
                              <a:ds d="168100" sp="168100"/>
                            </a:custDash>
                            <a:round/>
                          </a:ln>
                          <a:effectLst/>
                        </wps:spPr>
                        <wps:bodyPr/>
                      </wps:wsp>
                      <wps:wsp>
                        <wps:cNvPr id="1310" name="Shape 1310"/>
                        <wps:cNvSpPr/>
                        <wps:spPr>
                          <a:xfrm>
                            <a:off x="3360143" y="619622"/>
                            <a:ext cx="265075" cy="58725"/>
                          </a:xfrm>
                          <a:custGeom>
                            <a:avLst/>
                            <a:gdLst/>
                            <a:ahLst/>
                            <a:cxnLst/>
                            <a:rect l="0" t="0" r="0" b="0"/>
                            <a:pathLst>
                              <a:path w="265075" h="58725">
                                <a:moveTo>
                                  <a:pt x="264275" y="0"/>
                                </a:moveTo>
                                <a:cubicBezTo>
                                  <a:pt x="264275" y="0"/>
                                  <a:pt x="257137" y="8738"/>
                                  <a:pt x="230949" y="11113"/>
                                </a:cubicBezTo>
                                <a:cubicBezTo>
                                  <a:pt x="204763" y="13500"/>
                                  <a:pt x="35726" y="19050"/>
                                  <a:pt x="22238" y="21425"/>
                                </a:cubicBezTo>
                                <a:cubicBezTo>
                                  <a:pt x="8738" y="23813"/>
                                  <a:pt x="1613" y="23025"/>
                                  <a:pt x="801" y="29375"/>
                                </a:cubicBezTo>
                                <a:cubicBezTo>
                                  <a:pt x="0" y="35712"/>
                                  <a:pt x="173813" y="40475"/>
                                  <a:pt x="211125" y="44437"/>
                                </a:cubicBezTo>
                                <a:cubicBezTo>
                                  <a:pt x="248412" y="48412"/>
                                  <a:pt x="253962" y="53162"/>
                                  <a:pt x="259524" y="54762"/>
                                </a:cubicBezTo>
                                <a:cubicBezTo>
                                  <a:pt x="265075" y="56350"/>
                                  <a:pt x="264275" y="58725"/>
                                  <a:pt x="264275" y="58725"/>
                                </a:cubicBezTo>
                              </a:path>
                            </a:pathLst>
                          </a:custGeom>
                          <a:noFill/>
                          <a:ln w="5334" cap="rnd" cmpd="sng" algn="ctr">
                            <a:solidFill>
                              <a:srgbClr val="901E2F"/>
                            </a:solidFill>
                            <a:custDash>
                              <a:ds d="168100" sp="168100"/>
                            </a:custDash>
                            <a:round/>
                          </a:ln>
                          <a:effectLst/>
                        </wps:spPr>
                        <wps:bodyPr/>
                      </wps:wsp>
                      <wps:wsp>
                        <wps:cNvPr id="1311" name="Shape 1311"/>
                        <wps:cNvSpPr/>
                        <wps:spPr>
                          <a:xfrm>
                            <a:off x="3360143" y="678349"/>
                            <a:ext cx="265075" cy="58725"/>
                          </a:xfrm>
                          <a:custGeom>
                            <a:avLst/>
                            <a:gdLst/>
                            <a:ahLst/>
                            <a:cxnLst/>
                            <a:rect l="0" t="0" r="0" b="0"/>
                            <a:pathLst>
                              <a:path w="265075" h="58725">
                                <a:moveTo>
                                  <a:pt x="264275" y="0"/>
                                </a:moveTo>
                                <a:cubicBezTo>
                                  <a:pt x="264275" y="0"/>
                                  <a:pt x="257137" y="8738"/>
                                  <a:pt x="230949" y="11113"/>
                                </a:cubicBezTo>
                                <a:cubicBezTo>
                                  <a:pt x="204763" y="13500"/>
                                  <a:pt x="35726" y="19050"/>
                                  <a:pt x="22238" y="21425"/>
                                </a:cubicBezTo>
                                <a:cubicBezTo>
                                  <a:pt x="8738" y="23813"/>
                                  <a:pt x="1613" y="23025"/>
                                  <a:pt x="801" y="29375"/>
                                </a:cubicBezTo>
                                <a:cubicBezTo>
                                  <a:pt x="0" y="35712"/>
                                  <a:pt x="173813" y="40475"/>
                                  <a:pt x="211125" y="44437"/>
                                </a:cubicBezTo>
                                <a:cubicBezTo>
                                  <a:pt x="248412" y="48412"/>
                                  <a:pt x="253962" y="53162"/>
                                  <a:pt x="259524" y="54762"/>
                                </a:cubicBezTo>
                                <a:cubicBezTo>
                                  <a:pt x="265075" y="56350"/>
                                  <a:pt x="264275" y="58725"/>
                                  <a:pt x="264275" y="58725"/>
                                </a:cubicBezTo>
                              </a:path>
                            </a:pathLst>
                          </a:custGeom>
                          <a:noFill/>
                          <a:ln w="5334" cap="rnd" cmpd="sng" algn="ctr">
                            <a:solidFill>
                              <a:srgbClr val="901E2F"/>
                            </a:solidFill>
                            <a:custDash>
                              <a:ds d="168100" sp="168100"/>
                            </a:custDash>
                            <a:round/>
                          </a:ln>
                          <a:effectLst/>
                        </wps:spPr>
                        <wps:bodyPr/>
                      </wps:wsp>
                      <wps:wsp>
                        <wps:cNvPr id="1312" name="Shape 1312"/>
                        <wps:cNvSpPr/>
                        <wps:spPr>
                          <a:xfrm>
                            <a:off x="3360143" y="737076"/>
                            <a:ext cx="265075" cy="58725"/>
                          </a:xfrm>
                          <a:custGeom>
                            <a:avLst/>
                            <a:gdLst/>
                            <a:ahLst/>
                            <a:cxnLst/>
                            <a:rect l="0" t="0" r="0" b="0"/>
                            <a:pathLst>
                              <a:path w="265075" h="58725">
                                <a:moveTo>
                                  <a:pt x="264275" y="0"/>
                                </a:moveTo>
                                <a:cubicBezTo>
                                  <a:pt x="264275" y="0"/>
                                  <a:pt x="257137" y="8738"/>
                                  <a:pt x="230949" y="11113"/>
                                </a:cubicBezTo>
                                <a:cubicBezTo>
                                  <a:pt x="204763" y="13500"/>
                                  <a:pt x="35726" y="19050"/>
                                  <a:pt x="22238" y="21425"/>
                                </a:cubicBezTo>
                                <a:cubicBezTo>
                                  <a:pt x="8738" y="23813"/>
                                  <a:pt x="1613" y="23025"/>
                                  <a:pt x="801" y="29375"/>
                                </a:cubicBezTo>
                                <a:cubicBezTo>
                                  <a:pt x="0" y="35712"/>
                                  <a:pt x="173813" y="40475"/>
                                  <a:pt x="211125" y="44450"/>
                                </a:cubicBezTo>
                                <a:cubicBezTo>
                                  <a:pt x="248412" y="48412"/>
                                  <a:pt x="253962" y="53162"/>
                                  <a:pt x="259524" y="54762"/>
                                </a:cubicBezTo>
                                <a:cubicBezTo>
                                  <a:pt x="265075" y="56350"/>
                                  <a:pt x="264275" y="58725"/>
                                  <a:pt x="264275" y="58725"/>
                                </a:cubicBezTo>
                              </a:path>
                            </a:pathLst>
                          </a:custGeom>
                          <a:noFill/>
                          <a:ln w="5334" cap="rnd" cmpd="sng" algn="ctr">
                            <a:solidFill>
                              <a:srgbClr val="901E2F"/>
                            </a:solidFill>
                            <a:custDash>
                              <a:ds d="168100" sp="168100"/>
                            </a:custDash>
                            <a:round/>
                          </a:ln>
                          <a:effectLst/>
                        </wps:spPr>
                        <wps:bodyPr/>
                      </wps:wsp>
                      <wps:wsp>
                        <wps:cNvPr id="1313" name="Shape 1313"/>
                        <wps:cNvSpPr/>
                        <wps:spPr>
                          <a:xfrm>
                            <a:off x="3360143" y="791873"/>
                            <a:ext cx="265075" cy="58725"/>
                          </a:xfrm>
                          <a:custGeom>
                            <a:avLst/>
                            <a:gdLst/>
                            <a:ahLst/>
                            <a:cxnLst/>
                            <a:rect l="0" t="0" r="0" b="0"/>
                            <a:pathLst>
                              <a:path w="265075" h="58725">
                                <a:moveTo>
                                  <a:pt x="264275" y="0"/>
                                </a:moveTo>
                                <a:cubicBezTo>
                                  <a:pt x="264275" y="0"/>
                                  <a:pt x="257137" y="8738"/>
                                  <a:pt x="230949" y="11113"/>
                                </a:cubicBezTo>
                                <a:cubicBezTo>
                                  <a:pt x="204763" y="13500"/>
                                  <a:pt x="35726" y="19050"/>
                                  <a:pt x="22238" y="21425"/>
                                </a:cubicBezTo>
                                <a:cubicBezTo>
                                  <a:pt x="8738" y="23813"/>
                                  <a:pt x="1613" y="23025"/>
                                  <a:pt x="801" y="29375"/>
                                </a:cubicBezTo>
                                <a:cubicBezTo>
                                  <a:pt x="0" y="35712"/>
                                  <a:pt x="173813" y="40475"/>
                                  <a:pt x="211125" y="44450"/>
                                </a:cubicBezTo>
                                <a:cubicBezTo>
                                  <a:pt x="248412" y="48412"/>
                                  <a:pt x="253962" y="53162"/>
                                  <a:pt x="259524" y="54762"/>
                                </a:cubicBezTo>
                                <a:cubicBezTo>
                                  <a:pt x="265075" y="56350"/>
                                  <a:pt x="264275" y="58725"/>
                                  <a:pt x="264275" y="58725"/>
                                </a:cubicBezTo>
                              </a:path>
                            </a:pathLst>
                          </a:custGeom>
                          <a:noFill/>
                          <a:ln w="5334" cap="rnd" cmpd="sng" algn="ctr">
                            <a:solidFill>
                              <a:srgbClr val="901E2F"/>
                            </a:solidFill>
                            <a:custDash>
                              <a:ds d="168100" sp="168100"/>
                            </a:custDash>
                            <a:round/>
                          </a:ln>
                          <a:effectLst/>
                        </wps:spPr>
                        <wps:bodyPr/>
                      </wps:wsp>
                      <wps:wsp>
                        <wps:cNvPr id="1314" name="Shape 1314"/>
                        <wps:cNvSpPr/>
                        <wps:spPr>
                          <a:xfrm>
                            <a:off x="3360143" y="850602"/>
                            <a:ext cx="265075" cy="58725"/>
                          </a:xfrm>
                          <a:custGeom>
                            <a:avLst/>
                            <a:gdLst/>
                            <a:ahLst/>
                            <a:cxnLst/>
                            <a:rect l="0" t="0" r="0" b="0"/>
                            <a:pathLst>
                              <a:path w="265075" h="58725">
                                <a:moveTo>
                                  <a:pt x="264275" y="0"/>
                                </a:moveTo>
                                <a:cubicBezTo>
                                  <a:pt x="264275" y="0"/>
                                  <a:pt x="257137" y="8738"/>
                                  <a:pt x="230949" y="11113"/>
                                </a:cubicBezTo>
                                <a:cubicBezTo>
                                  <a:pt x="204763" y="13500"/>
                                  <a:pt x="35726" y="19050"/>
                                  <a:pt x="22238" y="21425"/>
                                </a:cubicBezTo>
                                <a:cubicBezTo>
                                  <a:pt x="8738" y="23813"/>
                                  <a:pt x="1613" y="23025"/>
                                  <a:pt x="801" y="29375"/>
                                </a:cubicBezTo>
                                <a:cubicBezTo>
                                  <a:pt x="0" y="35712"/>
                                  <a:pt x="173813" y="40475"/>
                                  <a:pt x="211125" y="44450"/>
                                </a:cubicBezTo>
                                <a:cubicBezTo>
                                  <a:pt x="248412" y="48412"/>
                                  <a:pt x="253962" y="53162"/>
                                  <a:pt x="259524" y="54762"/>
                                </a:cubicBezTo>
                                <a:cubicBezTo>
                                  <a:pt x="265075" y="56350"/>
                                  <a:pt x="264275" y="58725"/>
                                  <a:pt x="264275" y="58725"/>
                                </a:cubicBezTo>
                              </a:path>
                            </a:pathLst>
                          </a:custGeom>
                          <a:noFill/>
                          <a:ln w="5334" cap="rnd" cmpd="sng" algn="ctr">
                            <a:solidFill>
                              <a:srgbClr val="901E2F"/>
                            </a:solidFill>
                            <a:custDash>
                              <a:ds d="168100" sp="168100"/>
                            </a:custDash>
                            <a:round/>
                          </a:ln>
                          <a:effectLst/>
                        </wps:spPr>
                        <wps:bodyPr/>
                      </wps:wsp>
                      <wps:wsp>
                        <wps:cNvPr id="1315" name="Shape 1315"/>
                        <wps:cNvSpPr/>
                        <wps:spPr>
                          <a:xfrm>
                            <a:off x="3347498" y="20254"/>
                            <a:ext cx="265062" cy="58725"/>
                          </a:xfrm>
                          <a:custGeom>
                            <a:avLst/>
                            <a:gdLst/>
                            <a:ahLst/>
                            <a:cxnLst/>
                            <a:rect l="0" t="0" r="0" b="0"/>
                            <a:pathLst>
                              <a:path w="265062" h="58725">
                                <a:moveTo>
                                  <a:pt x="788" y="0"/>
                                </a:moveTo>
                                <a:cubicBezTo>
                                  <a:pt x="788" y="0"/>
                                  <a:pt x="7938" y="8738"/>
                                  <a:pt x="34125" y="11113"/>
                                </a:cubicBezTo>
                                <a:cubicBezTo>
                                  <a:pt x="60313" y="13500"/>
                                  <a:pt x="229350" y="19050"/>
                                  <a:pt x="242837" y="21425"/>
                                </a:cubicBezTo>
                                <a:cubicBezTo>
                                  <a:pt x="256337" y="23813"/>
                                  <a:pt x="263461" y="23025"/>
                                  <a:pt x="264261" y="29375"/>
                                </a:cubicBezTo>
                                <a:cubicBezTo>
                                  <a:pt x="265062" y="35712"/>
                                  <a:pt x="91249" y="40475"/>
                                  <a:pt x="53949" y="44450"/>
                                </a:cubicBezTo>
                                <a:cubicBezTo>
                                  <a:pt x="16663" y="48412"/>
                                  <a:pt x="11113" y="53162"/>
                                  <a:pt x="5550" y="54762"/>
                                </a:cubicBezTo>
                                <a:cubicBezTo>
                                  <a:pt x="0" y="56350"/>
                                  <a:pt x="788" y="58725"/>
                                  <a:pt x="788" y="58725"/>
                                </a:cubicBezTo>
                              </a:path>
                            </a:pathLst>
                          </a:custGeom>
                          <a:noFill/>
                          <a:ln w="5334" cap="rnd" cmpd="sng" algn="ctr">
                            <a:solidFill>
                              <a:srgbClr val="901E2F"/>
                            </a:solidFill>
                            <a:custDash>
                              <a:ds d="168100" sp="168100"/>
                            </a:custDash>
                            <a:round/>
                          </a:ln>
                          <a:effectLst/>
                        </wps:spPr>
                        <wps:bodyPr/>
                      </wps:wsp>
                      <wps:wsp>
                        <wps:cNvPr id="1316" name="Shape 1316"/>
                        <wps:cNvSpPr/>
                        <wps:spPr>
                          <a:xfrm>
                            <a:off x="3347498" y="75050"/>
                            <a:ext cx="265062" cy="58725"/>
                          </a:xfrm>
                          <a:custGeom>
                            <a:avLst/>
                            <a:gdLst/>
                            <a:ahLst/>
                            <a:cxnLst/>
                            <a:rect l="0" t="0" r="0" b="0"/>
                            <a:pathLst>
                              <a:path w="265062" h="58725">
                                <a:moveTo>
                                  <a:pt x="788" y="0"/>
                                </a:moveTo>
                                <a:cubicBezTo>
                                  <a:pt x="788" y="0"/>
                                  <a:pt x="7938" y="8738"/>
                                  <a:pt x="34125" y="11113"/>
                                </a:cubicBezTo>
                                <a:cubicBezTo>
                                  <a:pt x="60313" y="13500"/>
                                  <a:pt x="229350" y="19050"/>
                                  <a:pt x="242837" y="21425"/>
                                </a:cubicBezTo>
                                <a:cubicBezTo>
                                  <a:pt x="256337" y="23813"/>
                                  <a:pt x="263461" y="23025"/>
                                  <a:pt x="264261" y="29375"/>
                                </a:cubicBezTo>
                                <a:cubicBezTo>
                                  <a:pt x="265062" y="35712"/>
                                  <a:pt x="91249" y="40475"/>
                                  <a:pt x="53949" y="44450"/>
                                </a:cubicBezTo>
                                <a:cubicBezTo>
                                  <a:pt x="16663" y="48412"/>
                                  <a:pt x="11113" y="53162"/>
                                  <a:pt x="5550" y="54762"/>
                                </a:cubicBezTo>
                                <a:cubicBezTo>
                                  <a:pt x="0" y="56350"/>
                                  <a:pt x="788" y="58725"/>
                                  <a:pt x="788" y="58725"/>
                                </a:cubicBezTo>
                              </a:path>
                            </a:pathLst>
                          </a:custGeom>
                          <a:noFill/>
                          <a:ln w="5334" cap="rnd" cmpd="sng" algn="ctr">
                            <a:solidFill>
                              <a:srgbClr val="901E2F"/>
                            </a:solidFill>
                            <a:custDash>
                              <a:ds d="168100" sp="168100"/>
                            </a:custDash>
                            <a:round/>
                          </a:ln>
                          <a:effectLst/>
                        </wps:spPr>
                        <wps:bodyPr/>
                      </wps:wsp>
                      <wps:wsp>
                        <wps:cNvPr id="1317" name="Shape 1317"/>
                        <wps:cNvSpPr/>
                        <wps:spPr>
                          <a:xfrm>
                            <a:off x="3347498" y="133778"/>
                            <a:ext cx="265062" cy="58725"/>
                          </a:xfrm>
                          <a:custGeom>
                            <a:avLst/>
                            <a:gdLst/>
                            <a:ahLst/>
                            <a:cxnLst/>
                            <a:rect l="0" t="0" r="0" b="0"/>
                            <a:pathLst>
                              <a:path w="265062" h="58725">
                                <a:moveTo>
                                  <a:pt x="788" y="0"/>
                                </a:moveTo>
                                <a:cubicBezTo>
                                  <a:pt x="788" y="0"/>
                                  <a:pt x="7938" y="8738"/>
                                  <a:pt x="34125" y="11113"/>
                                </a:cubicBezTo>
                                <a:cubicBezTo>
                                  <a:pt x="60313" y="13500"/>
                                  <a:pt x="229350" y="19050"/>
                                  <a:pt x="242837" y="21425"/>
                                </a:cubicBezTo>
                                <a:cubicBezTo>
                                  <a:pt x="256337" y="23813"/>
                                  <a:pt x="263461" y="23025"/>
                                  <a:pt x="264261" y="29375"/>
                                </a:cubicBezTo>
                                <a:cubicBezTo>
                                  <a:pt x="265062" y="35712"/>
                                  <a:pt x="91249" y="40475"/>
                                  <a:pt x="53949" y="44437"/>
                                </a:cubicBezTo>
                                <a:cubicBezTo>
                                  <a:pt x="16663" y="48412"/>
                                  <a:pt x="11113" y="53162"/>
                                  <a:pt x="5550" y="54750"/>
                                </a:cubicBezTo>
                                <a:cubicBezTo>
                                  <a:pt x="0" y="56350"/>
                                  <a:pt x="788" y="58725"/>
                                  <a:pt x="788" y="58725"/>
                                </a:cubicBezTo>
                              </a:path>
                            </a:pathLst>
                          </a:custGeom>
                          <a:noFill/>
                          <a:ln w="5334" cap="rnd" cmpd="sng" algn="ctr">
                            <a:solidFill>
                              <a:srgbClr val="901E2F"/>
                            </a:solidFill>
                            <a:custDash>
                              <a:ds d="168100" sp="168100"/>
                            </a:custDash>
                            <a:round/>
                          </a:ln>
                          <a:effectLst/>
                        </wps:spPr>
                        <wps:bodyPr/>
                      </wps:wsp>
                      <wps:wsp>
                        <wps:cNvPr id="1318" name="Shape 1318"/>
                        <wps:cNvSpPr/>
                        <wps:spPr>
                          <a:xfrm>
                            <a:off x="3347498" y="192505"/>
                            <a:ext cx="265062" cy="58725"/>
                          </a:xfrm>
                          <a:custGeom>
                            <a:avLst/>
                            <a:gdLst/>
                            <a:ahLst/>
                            <a:cxnLst/>
                            <a:rect l="0" t="0" r="0" b="0"/>
                            <a:pathLst>
                              <a:path w="265062" h="58725">
                                <a:moveTo>
                                  <a:pt x="788" y="0"/>
                                </a:moveTo>
                                <a:cubicBezTo>
                                  <a:pt x="788" y="0"/>
                                  <a:pt x="7938" y="8738"/>
                                  <a:pt x="34125" y="11113"/>
                                </a:cubicBezTo>
                                <a:cubicBezTo>
                                  <a:pt x="60313" y="13500"/>
                                  <a:pt x="229350" y="19050"/>
                                  <a:pt x="242837" y="21425"/>
                                </a:cubicBezTo>
                                <a:cubicBezTo>
                                  <a:pt x="256337" y="23813"/>
                                  <a:pt x="263461" y="23025"/>
                                  <a:pt x="264261" y="29375"/>
                                </a:cubicBezTo>
                                <a:cubicBezTo>
                                  <a:pt x="265062" y="35712"/>
                                  <a:pt x="91249" y="40475"/>
                                  <a:pt x="53949" y="44450"/>
                                </a:cubicBezTo>
                                <a:cubicBezTo>
                                  <a:pt x="16663" y="48412"/>
                                  <a:pt x="11113" y="53162"/>
                                  <a:pt x="5550" y="54762"/>
                                </a:cubicBezTo>
                                <a:cubicBezTo>
                                  <a:pt x="0" y="56350"/>
                                  <a:pt x="788" y="58725"/>
                                  <a:pt x="788" y="58725"/>
                                </a:cubicBezTo>
                              </a:path>
                            </a:pathLst>
                          </a:custGeom>
                          <a:noFill/>
                          <a:ln w="5334" cap="rnd" cmpd="sng" algn="ctr">
                            <a:solidFill>
                              <a:srgbClr val="901E2F"/>
                            </a:solidFill>
                            <a:custDash>
                              <a:ds d="168100" sp="168100"/>
                            </a:custDash>
                            <a:round/>
                          </a:ln>
                          <a:effectLst/>
                        </wps:spPr>
                        <wps:bodyPr/>
                      </wps:wsp>
                      <wps:wsp>
                        <wps:cNvPr id="1319" name="Shape 1319"/>
                        <wps:cNvSpPr/>
                        <wps:spPr>
                          <a:xfrm>
                            <a:off x="3347498" y="250660"/>
                            <a:ext cx="265062" cy="58725"/>
                          </a:xfrm>
                          <a:custGeom>
                            <a:avLst/>
                            <a:gdLst/>
                            <a:ahLst/>
                            <a:cxnLst/>
                            <a:rect l="0" t="0" r="0" b="0"/>
                            <a:pathLst>
                              <a:path w="265062" h="58725">
                                <a:moveTo>
                                  <a:pt x="788" y="0"/>
                                </a:moveTo>
                                <a:cubicBezTo>
                                  <a:pt x="788" y="0"/>
                                  <a:pt x="7938" y="8738"/>
                                  <a:pt x="34125" y="11113"/>
                                </a:cubicBezTo>
                                <a:cubicBezTo>
                                  <a:pt x="60313" y="13500"/>
                                  <a:pt x="229350" y="19050"/>
                                  <a:pt x="242837" y="21425"/>
                                </a:cubicBezTo>
                                <a:cubicBezTo>
                                  <a:pt x="256337" y="23813"/>
                                  <a:pt x="263461" y="23025"/>
                                  <a:pt x="264261" y="29375"/>
                                </a:cubicBezTo>
                                <a:cubicBezTo>
                                  <a:pt x="265062" y="35712"/>
                                  <a:pt x="91249" y="40475"/>
                                  <a:pt x="53949" y="44450"/>
                                </a:cubicBezTo>
                                <a:cubicBezTo>
                                  <a:pt x="16663" y="48412"/>
                                  <a:pt x="11113" y="53162"/>
                                  <a:pt x="5550" y="54762"/>
                                </a:cubicBezTo>
                                <a:cubicBezTo>
                                  <a:pt x="0" y="56350"/>
                                  <a:pt x="788" y="58725"/>
                                  <a:pt x="788" y="58725"/>
                                </a:cubicBezTo>
                              </a:path>
                            </a:pathLst>
                          </a:custGeom>
                          <a:noFill/>
                          <a:ln w="5334" cap="rnd" cmpd="sng" algn="ctr">
                            <a:solidFill>
                              <a:srgbClr val="901E2F"/>
                            </a:solidFill>
                            <a:custDash>
                              <a:ds d="168100" sp="168100"/>
                            </a:custDash>
                            <a:round/>
                          </a:ln>
                          <a:effectLst/>
                        </wps:spPr>
                        <wps:bodyPr/>
                      </wps:wsp>
                      <wps:wsp>
                        <wps:cNvPr id="1320" name="Shape 1320"/>
                        <wps:cNvSpPr/>
                        <wps:spPr>
                          <a:xfrm>
                            <a:off x="4751986" y="520414"/>
                            <a:ext cx="42355" cy="46342"/>
                          </a:xfrm>
                          <a:custGeom>
                            <a:avLst/>
                            <a:gdLst/>
                            <a:ahLst/>
                            <a:cxnLst/>
                            <a:rect l="0" t="0" r="0" b="0"/>
                            <a:pathLst>
                              <a:path w="42355" h="46342">
                                <a:moveTo>
                                  <a:pt x="42355" y="3810"/>
                                </a:moveTo>
                                <a:lnTo>
                                  <a:pt x="38189" y="15684"/>
                                </a:lnTo>
                                <a:lnTo>
                                  <a:pt x="34239" y="27051"/>
                                </a:lnTo>
                                <a:lnTo>
                                  <a:pt x="32486" y="35560"/>
                                </a:lnTo>
                                <a:lnTo>
                                  <a:pt x="31634" y="40051"/>
                                </a:lnTo>
                                <a:lnTo>
                                  <a:pt x="27483" y="45453"/>
                                </a:lnTo>
                                <a:cubicBezTo>
                                  <a:pt x="18136" y="46342"/>
                                  <a:pt x="8903" y="45555"/>
                                  <a:pt x="3849" y="36449"/>
                                </a:cubicBezTo>
                                <a:cubicBezTo>
                                  <a:pt x="0" y="29451"/>
                                  <a:pt x="318" y="20790"/>
                                  <a:pt x="6845" y="16002"/>
                                </a:cubicBezTo>
                                <a:cubicBezTo>
                                  <a:pt x="17132" y="8471"/>
                                  <a:pt x="27864" y="0"/>
                                  <a:pt x="42355" y="3810"/>
                                </a:cubicBezTo>
                                <a:close/>
                              </a:path>
                            </a:pathLst>
                          </a:custGeom>
                          <a:solidFill>
                            <a:srgbClr val="F2F2F2"/>
                          </a:solidFill>
                          <a:ln w="5334" cap="rnd" cmpd="sng" algn="ctr">
                            <a:solidFill>
                              <a:srgbClr val="000000"/>
                            </a:solidFill>
                            <a:prstDash val="solid"/>
                            <a:round/>
                          </a:ln>
                          <a:effectLst/>
                        </wps:spPr>
                        <wps:bodyPr/>
                      </wps:wsp>
                      <wps:wsp>
                        <wps:cNvPr id="1321" name="Shape 1321"/>
                        <wps:cNvSpPr/>
                        <wps:spPr>
                          <a:xfrm>
                            <a:off x="4756418" y="484930"/>
                            <a:ext cx="158788" cy="288912"/>
                          </a:xfrm>
                          <a:custGeom>
                            <a:avLst/>
                            <a:gdLst/>
                            <a:ahLst/>
                            <a:cxnLst/>
                            <a:rect l="0" t="0" r="0" b="0"/>
                            <a:pathLst>
                              <a:path w="158788" h="288912">
                                <a:moveTo>
                                  <a:pt x="112332" y="572"/>
                                </a:moveTo>
                                <a:cubicBezTo>
                                  <a:pt x="120739" y="241"/>
                                  <a:pt x="130582" y="0"/>
                                  <a:pt x="132614" y="9652"/>
                                </a:cubicBezTo>
                                <a:cubicBezTo>
                                  <a:pt x="134201" y="17221"/>
                                  <a:pt x="137046" y="26797"/>
                                  <a:pt x="127343" y="33541"/>
                                </a:cubicBezTo>
                                <a:cubicBezTo>
                                  <a:pt x="117107" y="40653"/>
                                  <a:pt x="119786" y="51283"/>
                                  <a:pt x="124473" y="59995"/>
                                </a:cubicBezTo>
                                <a:cubicBezTo>
                                  <a:pt x="131597" y="73254"/>
                                  <a:pt x="134607" y="87389"/>
                                  <a:pt x="134315" y="101778"/>
                                </a:cubicBezTo>
                                <a:cubicBezTo>
                                  <a:pt x="133972" y="118161"/>
                                  <a:pt x="138150" y="133617"/>
                                  <a:pt x="140805" y="149377"/>
                                </a:cubicBezTo>
                                <a:cubicBezTo>
                                  <a:pt x="141580" y="154013"/>
                                  <a:pt x="142519" y="159106"/>
                                  <a:pt x="146507" y="162865"/>
                                </a:cubicBezTo>
                                <a:cubicBezTo>
                                  <a:pt x="156756" y="172555"/>
                                  <a:pt x="158788" y="185331"/>
                                  <a:pt x="158369" y="198514"/>
                                </a:cubicBezTo>
                                <a:cubicBezTo>
                                  <a:pt x="157683" y="219850"/>
                                  <a:pt x="156617" y="241186"/>
                                  <a:pt x="155423" y="262496"/>
                                </a:cubicBezTo>
                                <a:cubicBezTo>
                                  <a:pt x="154674" y="275933"/>
                                  <a:pt x="140843" y="284213"/>
                                  <a:pt x="122796" y="286766"/>
                                </a:cubicBezTo>
                                <a:cubicBezTo>
                                  <a:pt x="107493" y="288912"/>
                                  <a:pt x="96545" y="278651"/>
                                  <a:pt x="82627" y="276911"/>
                                </a:cubicBezTo>
                                <a:cubicBezTo>
                                  <a:pt x="60299" y="274104"/>
                                  <a:pt x="39992" y="263284"/>
                                  <a:pt x="18644" y="256375"/>
                                </a:cubicBezTo>
                                <a:cubicBezTo>
                                  <a:pt x="7810" y="252857"/>
                                  <a:pt x="3315" y="243116"/>
                                  <a:pt x="813" y="232728"/>
                                </a:cubicBezTo>
                                <a:cubicBezTo>
                                  <a:pt x="0" y="229337"/>
                                  <a:pt x="648" y="225184"/>
                                  <a:pt x="5182" y="225438"/>
                                </a:cubicBezTo>
                                <a:cubicBezTo>
                                  <a:pt x="17209" y="226124"/>
                                  <a:pt x="19850" y="216484"/>
                                  <a:pt x="24333" y="207861"/>
                                </a:cubicBezTo>
                                <a:cubicBezTo>
                                  <a:pt x="30759" y="215722"/>
                                  <a:pt x="42749" y="213830"/>
                                  <a:pt x="45847" y="225374"/>
                                </a:cubicBezTo>
                                <a:cubicBezTo>
                                  <a:pt x="51232" y="216954"/>
                                  <a:pt x="51232" y="216954"/>
                                  <a:pt x="45365" y="191072"/>
                                </a:cubicBezTo>
                                <a:lnTo>
                                  <a:pt x="34951" y="103289"/>
                                </a:lnTo>
                                <a:cubicBezTo>
                                  <a:pt x="33452" y="95974"/>
                                  <a:pt x="31674" y="85065"/>
                                  <a:pt x="26530" y="79070"/>
                                </a:cubicBezTo>
                                <a:lnTo>
                                  <a:pt x="27201" y="75534"/>
                                </a:lnTo>
                                <a:lnTo>
                                  <a:pt x="27598" y="75019"/>
                                </a:lnTo>
                                <a:cubicBezTo>
                                  <a:pt x="29235" y="56020"/>
                                  <a:pt x="38659" y="39561"/>
                                  <a:pt x="48895" y="24790"/>
                                </a:cubicBezTo>
                                <a:cubicBezTo>
                                  <a:pt x="60567" y="7938"/>
                                  <a:pt x="80658" y="3239"/>
                                  <a:pt x="100432" y="686"/>
                                </a:cubicBezTo>
                                <a:cubicBezTo>
                                  <a:pt x="104331" y="178"/>
                                  <a:pt x="108357" y="749"/>
                                  <a:pt x="112332" y="572"/>
                                </a:cubicBezTo>
                                <a:close/>
                              </a:path>
                            </a:pathLst>
                          </a:custGeom>
                          <a:solidFill>
                            <a:srgbClr val="F2F2F2"/>
                          </a:solidFill>
                          <a:ln w="5334" cap="rnd" cmpd="sng" algn="ctr">
                            <a:solidFill>
                              <a:srgbClr val="000000"/>
                            </a:solidFill>
                            <a:prstDash val="solid"/>
                            <a:round/>
                          </a:ln>
                          <a:effectLst/>
                        </wps:spPr>
                        <wps:bodyPr/>
                      </wps:wsp>
                      <wps:wsp>
                        <wps:cNvPr id="1322" name="Shape 1322"/>
                        <wps:cNvSpPr/>
                        <wps:spPr>
                          <a:xfrm>
                            <a:off x="4743497" y="589129"/>
                            <a:ext cx="109169" cy="91224"/>
                          </a:xfrm>
                          <a:custGeom>
                            <a:avLst/>
                            <a:gdLst/>
                            <a:ahLst/>
                            <a:cxnLst/>
                            <a:rect l="0" t="0" r="0" b="0"/>
                            <a:pathLst>
                              <a:path w="109169" h="91224">
                                <a:moveTo>
                                  <a:pt x="46380" y="571"/>
                                </a:moveTo>
                                <a:lnTo>
                                  <a:pt x="49352" y="571"/>
                                </a:lnTo>
                                <a:cubicBezTo>
                                  <a:pt x="56311" y="571"/>
                                  <a:pt x="63296" y="0"/>
                                  <a:pt x="70193" y="673"/>
                                </a:cubicBezTo>
                                <a:cubicBezTo>
                                  <a:pt x="93764" y="2959"/>
                                  <a:pt x="109169" y="28473"/>
                                  <a:pt x="103289" y="51257"/>
                                </a:cubicBezTo>
                                <a:cubicBezTo>
                                  <a:pt x="98539" y="69672"/>
                                  <a:pt x="85306" y="77940"/>
                                  <a:pt x="70079" y="83604"/>
                                </a:cubicBezTo>
                                <a:cubicBezTo>
                                  <a:pt x="49644" y="91224"/>
                                  <a:pt x="17043" y="77749"/>
                                  <a:pt x="13411" y="59931"/>
                                </a:cubicBezTo>
                                <a:cubicBezTo>
                                  <a:pt x="11671" y="51359"/>
                                  <a:pt x="11671" y="51359"/>
                                  <a:pt x="6438" y="48158"/>
                                </a:cubicBezTo>
                                <a:cubicBezTo>
                                  <a:pt x="2845" y="45949"/>
                                  <a:pt x="736" y="46431"/>
                                  <a:pt x="355" y="42253"/>
                                </a:cubicBezTo>
                                <a:cubicBezTo>
                                  <a:pt x="0" y="38354"/>
                                  <a:pt x="4559" y="36817"/>
                                  <a:pt x="4889" y="36614"/>
                                </a:cubicBezTo>
                                <a:cubicBezTo>
                                  <a:pt x="13373" y="31826"/>
                                  <a:pt x="13246" y="29007"/>
                                  <a:pt x="16281" y="22720"/>
                                </a:cubicBezTo>
                                <a:cubicBezTo>
                                  <a:pt x="22631" y="9588"/>
                                  <a:pt x="32169" y="2286"/>
                                  <a:pt x="46380" y="571"/>
                                </a:cubicBezTo>
                                <a:close/>
                              </a:path>
                            </a:pathLst>
                          </a:custGeom>
                          <a:solidFill>
                            <a:srgbClr val="F2F2F2"/>
                          </a:solidFill>
                          <a:ln w="5334" cap="rnd" cmpd="sng" algn="ctr">
                            <a:solidFill>
                              <a:srgbClr val="000000"/>
                            </a:solidFill>
                            <a:prstDash val="solid"/>
                            <a:round/>
                          </a:ln>
                          <a:effectLst/>
                        </wps:spPr>
                        <wps:bodyPr/>
                      </wps:wsp>
                      <wps:wsp>
                        <wps:cNvPr id="1323" name="Shape 1323"/>
                        <wps:cNvSpPr/>
                        <wps:spPr>
                          <a:xfrm>
                            <a:off x="4446623" y="188609"/>
                            <a:ext cx="42355" cy="46342"/>
                          </a:xfrm>
                          <a:custGeom>
                            <a:avLst/>
                            <a:gdLst/>
                            <a:ahLst/>
                            <a:cxnLst/>
                            <a:rect l="0" t="0" r="0" b="0"/>
                            <a:pathLst>
                              <a:path w="42355" h="46342">
                                <a:moveTo>
                                  <a:pt x="0" y="3810"/>
                                </a:moveTo>
                                <a:cubicBezTo>
                                  <a:pt x="14491" y="0"/>
                                  <a:pt x="25222" y="8471"/>
                                  <a:pt x="35509" y="16002"/>
                                </a:cubicBezTo>
                                <a:cubicBezTo>
                                  <a:pt x="42037" y="20790"/>
                                  <a:pt x="42355" y="29451"/>
                                  <a:pt x="38494" y="36449"/>
                                </a:cubicBezTo>
                                <a:cubicBezTo>
                                  <a:pt x="33452" y="45555"/>
                                  <a:pt x="24219" y="46342"/>
                                  <a:pt x="14872" y="45453"/>
                                </a:cubicBezTo>
                                <a:lnTo>
                                  <a:pt x="10721" y="40051"/>
                                </a:lnTo>
                                <a:lnTo>
                                  <a:pt x="9868" y="35560"/>
                                </a:lnTo>
                                <a:lnTo>
                                  <a:pt x="8116" y="27051"/>
                                </a:lnTo>
                                <a:lnTo>
                                  <a:pt x="4166" y="15684"/>
                                </a:lnTo>
                                <a:lnTo>
                                  <a:pt x="0" y="3810"/>
                                </a:lnTo>
                                <a:close/>
                              </a:path>
                            </a:pathLst>
                          </a:custGeom>
                          <a:solidFill>
                            <a:srgbClr val="F2F2F2"/>
                          </a:solidFill>
                          <a:ln w="5334" cap="rnd" cmpd="sng" algn="ctr">
                            <a:solidFill>
                              <a:srgbClr val="000000"/>
                            </a:solidFill>
                            <a:prstDash val="solid"/>
                            <a:round/>
                          </a:ln>
                          <a:effectLst/>
                        </wps:spPr>
                        <wps:bodyPr/>
                      </wps:wsp>
                      <wps:wsp>
                        <wps:cNvPr id="1324" name="Shape 1324"/>
                        <wps:cNvSpPr/>
                        <wps:spPr>
                          <a:xfrm>
                            <a:off x="4325758" y="153125"/>
                            <a:ext cx="158788" cy="288925"/>
                          </a:xfrm>
                          <a:custGeom>
                            <a:avLst/>
                            <a:gdLst/>
                            <a:ahLst/>
                            <a:cxnLst/>
                            <a:rect l="0" t="0" r="0" b="0"/>
                            <a:pathLst>
                              <a:path w="158788" h="288925">
                                <a:moveTo>
                                  <a:pt x="46456" y="572"/>
                                </a:moveTo>
                                <a:cubicBezTo>
                                  <a:pt x="50431" y="749"/>
                                  <a:pt x="54457" y="178"/>
                                  <a:pt x="58356" y="686"/>
                                </a:cubicBezTo>
                                <a:cubicBezTo>
                                  <a:pt x="78130" y="3239"/>
                                  <a:pt x="98221" y="7938"/>
                                  <a:pt x="109893" y="24790"/>
                                </a:cubicBezTo>
                                <a:cubicBezTo>
                                  <a:pt x="120129" y="39561"/>
                                  <a:pt x="129553" y="56020"/>
                                  <a:pt x="131190" y="75019"/>
                                </a:cubicBezTo>
                                <a:lnTo>
                                  <a:pt x="131587" y="75534"/>
                                </a:lnTo>
                                <a:lnTo>
                                  <a:pt x="132258" y="79070"/>
                                </a:lnTo>
                                <a:cubicBezTo>
                                  <a:pt x="127114" y="85065"/>
                                  <a:pt x="125336" y="95974"/>
                                  <a:pt x="123837" y="103289"/>
                                </a:cubicBezTo>
                                <a:lnTo>
                                  <a:pt x="113423" y="191072"/>
                                </a:lnTo>
                                <a:cubicBezTo>
                                  <a:pt x="107556" y="216954"/>
                                  <a:pt x="107556" y="216954"/>
                                  <a:pt x="112941" y="225374"/>
                                </a:cubicBezTo>
                                <a:cubicBezTo>
                                  <a:pt x="116027" y="213830"/>
                                  <a:pt x="128029" y="215722"/>
                                  <a:pt x="134442" y="207861"/>
                                </a:cubicBezTo>
                                <a:cubicBezTo>
                                  <a:pt x="138938" y="216484"/>
                                  <a:pt x="141579" y="226124"/>
                                  <a:pt x="153606" y="225438"/>
                                </a:cubicBezTo>
                                <a:cubicBezTo>
                                  <a:pt x="158140" y="225184"/>
                                  <a:pt x="158788" y="229337"/>
                                  <a:pt x="157962" y="232728"/>
                                </a:cubicBezTo>
                                <a:cubicBezTo>
                                  <a:pt x="155473" y="243116"/>
                                  <a:pt x="150978" y="252857"/>
                                  <a:pt x="140144" y="256375"/>
                                </a:cubicBezTo>
                                <a:cubicBezTo>
                                  <a:pt x="118796" y="263284"/>
                                  <a:pt x="98489" y="274104"/>
                                  <a:pt x="76161" y="276911"/>
                                </a:cubicBezTo>
                                <a:cubicBezTo>
                                  <a:pt x="62243" y="278651"/>
                                  <a:pt x="51295" y="288925"/>
                                  <a:pt x="35992" y="286779"/>
                                </a:cubicBezTo>
                                <a:cubicBezTo>
                                  <a:pt x="17945" y="284226"/>
                                  <a:pt x="4102" y="275933"/>
                                  <a:pt x="3365" y="262496"/>
                                </a:cubicBezTo>
                                <a:cubicBezTo>
                                  <a:pt x="2171" y="241186"/>
                                  <a:pt x="1092" y="219850"/>
                                  <a:pt x="419" y="198514"/>
                                </a:cubicBezTo>
                                <a:cubicBezTo>
                                  <a:pt x="0" y="185331"/>
                                  <a:pt x="2019" y="172555"/>
                                  <a:pt x="12281" y="162865"/>
                                </a:cubicBezTo>
                                <a:cubicBezTo>
                                  <a:pt x="16269" y="159106"/>
                                  <a:pt x="17208" y="154013"/>
                                  <a:pt x="17970" y="149377"/>
                                </a:cubicBezTo>
                                <a:cubicBezTo>
                                  <a:pt x="20638" y="133617"/>
                                  <a:pt x="24803" y="118161"/>
                                  <a:pt x="24460" y="101778"/>
                                </a:cubicBezTo>
                                <a:cubicBezTo>
                                  <a:pt x="24181" y="87389"/>
                                  <a:pt x="27191" y="73254"/>
                                  <a:pt x="34315" y="59995"/>
                                </a:cubicBezTo>
                                <a:cubicBezTo>
                                  <a:pt x="39001" y="51283"/>
                                  <a:pt x="41681" y="40653"/>
                                  <a:pt x="31445" y="33541"/>
                                </a:cubicBezTo>
                                <a:cubicBezTo>
                                  <a:pt x="21742" y="26797"/>
                                  <a:pt x="24587" y="17221"/>
                                  <a:pt x="26174" y="9652"/>
                                </a:cubicBezTo>
                                <a:cubicBezTo>
                                  <a:pt x="28206" y="0"/>
                                  <a:pt x="38049" y="241"/>
                                  <a:pt x="46456" y="572"/>
                                </a:cubicBezTo>
                                <a:close/>
                              </a:path>
                            </a:pathLst>
                          </a:custGeom>
                          <a:solidFill>
                            <a:srgbClr val="F2F2F2"/>
                          </a:solidFill>
                          <a:ln w="5334" cap="rnd" cmpd="sng" algn="ctr">
                            <a:solidFill>
                              <a:srgbClr val="000000"/>
                            </a:solidFill>
                            <a:prstDash val="solid"/>
                            <a:round/>
                          </a:ln>
                          <a:effectLst/>
                        </wps:spPr>
                        <wps:bodyPr/>
                      </wps:wsp>
                      <wps:wsp>
                        <wps:cNvPr id="1325" name="Shape 1325"/>
                        <wps:cNvSpPr/>
                        <wps:spPr>
                          <a:xfrm>
                            <a:off x="4388284" y="257324"/>
                            <a:ext cx="109182" cy="91224"/>
                          </a:xfrm>
                          <a:custGeom>
                            <a:avLst/>
                            <a:gdLst/>
                            <a:ahLst/>
                            <a:cxnLst/>
                            <a:rect l="0" t="0" r="0" b="0"/>
                            <a:pathLst>
                              <a:path w="109182" h="91224">
                                <a:moveTo>
                                  <a:pt x="59817" y="571"/>
                                </a:moveTo>
                                <a:lnTo>
                                  <a:pt x="62802" y="571"/>
                                </a:lnTo>
                                <a:cubicBezTo>
                                  <a:pt x="77013" y="2286"/>
                                  <a:pt x="86551" y="9588"/>
                                  <a:pt x="92901" y="22720"/>
                                </a:cubicBezTo>
                                <a:cubicBezTo>
                                  <a:pt x="95936" y="29007"/>
                                  <a:pt x="95809" y="31813"/>
                                  <a:pt x="104293" y="36614"/>
                                </a:cubicBezTo>
                                <a:cubicBezTo>
                                  <a:pt x="104623" y="36817"/>
                                  <a:pt x="109182" y="38354"/>
                                  <a:pt x="108827" y="42253"/>
                                </a:cubicBezTo>
                                <a:cubicBezTo>
                                  <a:pt x="108445" y="46431"/>
                                  <a:pt x="106337" y="45949"/>
                                  <a:pt x="102743" y="48158"/>
                                </a:cubicBezTo>
                                <a:cubicBezTo>
                                  <a:pt x="97510" y="51359"/>
                                  <a:pt x="97510" y="51359"/>
                                  <a:pt x="95771" y="59931"/>
                                </a:cubicBezTo>
                                <a:cubicBezTo>
                                  <a:pt x="92139" y="77749"/>
                                  <a:pt x="59537" y="91224"/>
                                  <a:pt x="39103" y="83604"/>
                                </a:cubicBezTo>
                                <a:cubicBezTo>
                                  <a:pt x="23876" y="77940"/>
                                  <a:pt x="10643" y="69672"/>
                                  <a:pt x="5893" y="51257"/>
                                </a:cubicBezTo>
                                <a:cubicBezTo>
                                  <a:pt x="0" y="28473"/>
                                  <a:pt x="15405" y="2959"/>
                                  <a:pt x="38989" y="673"/>
                                </a:cubicBezTo>
                                <a:cubicBezTo>
                                  <a:pt x="45886" y="0"/>
                                  <a:pt x="52870" y="571"/>
                                  <a:pt x="59817" y="571"/>
                                </a:cubicBezTo>
                                <a:close/>
                              </a:path>
                            </a:pathLst>
                          </a:custGeom>
                          <a:solidFill>
                            <a:srgbClr val="F2F2F2"/>
                          </a:solidFill>
                          <a:ln w="5334" cap="rnd" cmpd="sng" algn="ctr">
                            <a:solidFill>
                              <a:srgbClr val="000000"/>
                            </a:solidFill>
                            <a:prstDash val="solid"/>
                            <a:round/>
                          </a:ln>
                          <a:effectLst/>
                        </wps:spPr>
                        <wps:bodyPr/>
                      </wps:wsp>
                      <wps:wsp>
                        <wps:cNvPr id="1326" name="Shape 1326"/>
                        <wps:cNvSpPr/>
                        <wps:spPr>
                          <a:xfrm>
                            <a:off x="4516903" y="299284"/>
                            <a:ext cx="431064" cy="1054"/>
                          </a:xfrm>
                          <a:custGeom>
                            <a:avLst/>
                            <a:gdLst/>
                            <a:ahLst/>
                            <a:cxnLst/>
                            <a:rect l="0" t="0" r="0" b="0"/>
                            <a:pathLst>
                              <a:path w="431064" h="1054">
                                <a:moveTo>
                                  <a:pt x="0" y="0"/>
                                </a:moveTo>
                                <a:lnTo>
                                  <a:pt x="431064" y="1054"/>
                                </a:lnTo>
                              </a:path>
                            </a:pathLst>
                          </a:custGeom>
                          <a:noFill/>
                          <a:ln w="5334" cap="rnd" cmpd="sng" algn="ctr">
                            <a:solidFill>
                              <a:srgbClr val="901E2F"/>
                            </a:solidFill>
                            <a:custDash>
                              <a:ds d="168100" sp="168100"/>
                            </a:custDash>
                            <a:round/>
                          </a:ln>
                          <a:effectLst/>
                        </wps:spPr>
                        <wps:bodyPr/>
                      </wps:wsp>
                      <wps:wsp>
                        <wps:cNvPr id="1327" name="Shape 1327"/>
                        <wps:cNvSpPr/>
                        <wps:spPr>
                          <a:xfrm>
                            <a:off x="4937307" y="290472"/>
                            <a:ext cx="32423" cy="19672"/>
                          </a:xfrm>
                          <a:custGeom>
                            <a:avLst/>
                            <a:gdLst/>
                            <a:ahLst/>
                            <a:cxnLst/>
                            <a:rect l="0" t="0" r="0" b="0"/>
                            <a:pathLst>
                              <a:path w="32423" h="19672">
                                <a:moveTo>
                                  <a:pt x="368" y="0"/>
                                </a:moveTo>
                                <a:lnTo>
                                  <a:pt x="16040" y="6274"/>
                                </a:lnTo>
                                <a:cubicBezTo>
                                  <a:pt x="21501" y="7480"/>
                                  <a:pt x="26962" y="8699"/>
                                  <a:pt x="32423" y="9919"/>
                                </a:cubicBezTo>
                                <a:cubicBezTo>
                                  <a:pt x="26962" y="11100"/>
                                  <a:pt x="21488" y="12306"/>
                                  <a:pt x="16015" y="13487"/>
                                </a:cubicBezTo>
                                <a:lnTo>
                                  <a:pt x="330" y="19672"/>
                                </a:lnTo>
                                <a:lnTo>
                                  <a:pt x="0" y="19507"/>
                                </a:lnTo>
                                <a:lnTo>
                                  <a:pt x="5867" y="9855"/>
                                </a:lnTo>
                                <a:lnTo>
                                  <a:pt x="50" y="229"/>
                                </a:lnTo>
                                <a:lnTo>
                                  <a:pt x="368" y="0"/>
                                </a:lnTo>
                                <a:close/>
                              </a:path>
                            </a:pathLst>
                          </a:custGeom>
                          <a:solidFill>
                            <a:srgbClr val="901E2F"/>
                          </a:solidFill>
                          <a:ln w="0" cap="rnd">
                            <a:noFill/>
                            <a:custDash>
                              <a:ds d="168100" sp="168100"/>
                            </a:custDash>
                            <a:round/>
                          </a:ln>
                          <a:effectLst/>
                        </wps:spPr>
                        <wps:bodyPr/>
                      </wps:wsp>
                      <wps:wsp>
                        <wps:cNvPr id="1328" name="Shape 1328"/>
                        <wps:cNvSpPr/>
                        <wps:spPr>
                          <a:xfrm>
                            <a:off x="4530634" y="354140"/>
                            <a:ext cx="186944" cy="229756"/>
                          </a:xfrm>
                          <a:custGeom>
                            <a:avLst/>
                            <a:gdLst/>
                            <a:ahLst/>
                            <a:cxnLst/>
                            <a:rect l="0" t="0" r="0" b="0"/>
                            <a:pathLst>
                              <a:path w="186944" h="229756">
                                <a:moveTo>
                                  <a:pt x="0" y="0"/>
                                </a:moveTo>
                                <a:lnTo>
                                  <a:pt x="186944" y="229756"/>
                                </a:lnTo>
                              </a:path>
                            </a:pathLst>
                          </a:custGeom>
                          <a:noFill/>
                          <a:ln w="5334" cap="rnd" cmpd="sng" algn="ctr">
                            <a:solidFill>
                              <a:srgbClr val="901E2F"/>
                            </a:solidFill>
                            <a:custDash>
                              <a:ds d="168100" sp="168100"/>
                            </a:custDash>
                            <a:round/>
                          </a:ln>
                          <a:effectLst/>
                        </wps:spPr>
                        <wps:bodyPr/>
                      </wps:wsp>
                      <wps:wsp>
                        <wps:cNvPr id="1329" name="Shape 1329"/>
                        <wps:cNvSpPr/>
                        <wps:spPr>
                          <a:xfrm>
                            <a:off x="4516906" y="337256"/>
                            <a:ext cx="27901" cy="31242"/>
                          </a:xfrm>
                          <a:custGeom>
                            <a:avLst/>
                            <a:gdLst/>
                            <a:ahLst/>
                            <a:cxnLst/>
                            <a:rect l="0" t="0" r="0" b="0"/>
                            <a:pathLst>
                              <a:path w="27901" h="31242">
                                <a:moveTo>
                                  <a:pt x="0" y="0"/>
                                </a:moveTo>
                                <a:cubicBezTo>
                                  <a:pt x="4381" y="3480"/>
                                  <a:pt x="8750" y="6972"/>
                                  <a:pt x="13132" y="10439"/>
                                </a:cubicBezTo>
                                <a:lnTo>
                                  <a:pt x="27863" y="18669"/>
                                </a:lnTo>
                                <a:lnTo>
                                  <a:pt x="27901" y="19063"/>
                                </a:lnTo>
                                <a:lnTo>
                                  <a:pt x="16751" y="20599"/>
                                </a:lnTo>
                                <a:lnTo>
                                  <a:pt x="12953" y="31242"/>
                                </a:lnTo>
                                <a:lnTo>
                                  <a:pt x="12611" y="31090"/>
                                </a:lnTo>
                                <a:lnTo>
                                  <a:pt x="7544" y="14999"/>
                                </a:lnTo>
                                <a:cubicBezTo>
                                  <a:pt x="5029" y="9995"/>
                                  <a:pt x="2515" y="5004"/>
                                  <a:pt x="0" y="0"/>
                                </a:cubicBezTo>
                                <a:close/>
                              </a:path>
                            </a:pathLst>
                          </a:custGeom>
                          <a:solidFill>
                            <a:srgbClr val="901E2F"/>
                          </a:solidFill>
                          <a:ln w="0" cap="rnd">
                            <a:noFill/>
                            <a:custDash>
                              <a:ds d="168100" sp="168100"/>
                            </a:custDash>
                            <a:round/>
                          </a:ln>
                          <a:effectLst/>
                        </wps:spPr>
                        <wps:bodyPr/>
                      </wps:wsp>
                      <wps:wsp>
                        <wps:cNvPr id="1330" name="Shape 1330"/>
                        <wps:cNvSpPr/>
                        <wps:spPr>
                          <a:xfrm>
                            <a:off x="4703350" y="569564"/>
                            <a:ext cx="27953" cy="31217"/>
                          </a:xfrm>
                          <a:custGeom>
                            <a:avLst/>
                            <a:gdLst/>
                            <a:ahLst/>
                            <a:cxnLst/>
                            <a:rect l="0" t="0" r="0" b="0"/>
                            <a:pathLst>
                              <a:path w="27953" h="31217">
                                <a:moveTo>
                                  <a:pt x="14974" y="0"/>
                                </a:moveTo>
                                <a:lnTo>
                                  <a:pt x="15342" y="140"/>
                                </a:lnTo>
                                <a:lnTo>
                                  <a:pt x="20409" y="16218"/>
                                </a:lnTo>
                                <a:cubicBezTo>
                                  <a:pt x="22937" y="21222"/>
                                  <a:pt x="25438" y="26213"/>
                                  <a:pt x="27953" y="31217"/>
                                </a:cubicBezTo>
                                <a:cubicBezTo>
                                  <a:pt x="23571" y="27737"/>
                                  <a:pt x="19203" y="24244"/>
                                  <a:pt x="14821" y="20765"/>
                                </a:cubicBezTo>
                                <a:lnTo>
                                  <a:pt x="89" y="12535"/>
                                </a:lnTo>
                                <a:lnTo>
                                  <a:pt x="0" y="12179"/>
                                </a:lnTo>
                                <a:lnTo>
                                  <a:pt x="11202" y="10617"/>
                                </a:lnTo>
                                <a:lnTo>
                                  <a:pt x="14974" y="0"/>
                                </a:lnTo>
                                <a:close/>
                              </a:path>
                            </a:pathLst>
                          </a:custGeom>
                          <a:solidFill>
                            <a:srgbClr val="901E2F"/>
                          </a:solidFill>
                          <a:ln w="0" cap="rnd">
                            <a:noFill/>
                            <a:custDash>
                              <a:ds d="168100" sp="168100"/>
                            </a:custDash>
                            <a:round/>
                          </a:ln>
                          <a:effectLst/>
                        </wps:spPr>
                        <wps:bodyPr/>
                      </wps:wsp>
                      <wps:wsp>
                        <wps:cNvPr id="1331" name="Shape 1331"/>
                        <wps:cNvSpPr/>
                        <wps:spPr>
                          <a:xfrm>
                            <a:off x="4342043" y="632196"/>
                            <a:ext cx="378587" cy="0"/>
                          </a:xfrm>
                          <a:custGeom>
                            <a:avLst/>
                            <a:gdLst/>
                            <a:ahLst/>
                            <a:cxnLst/>
                            <a:rect l="0" t="0" r="0" b="0"/>
                            <a:pathLst>
                              <a:path w="378587">
                                <a:moveTo>
                                  <a:pt x="378587" y="0"/>
                                </a:moveTo>
                                <a:lnTo>
                                  <a:pt x="0" y="0"/>
                                </a:lnTo>
                              </a:path>
                            </a:pathLst>
                          </a:custGeom>
                          <a:noFill/>
                          <a:ln w="5334" cap="rnd" cmpd="sng" algn="ctr">
                            <a:solidFill>
                              <a:srgbClr val="901E2F"/>
                            </a:solidFill>
                            <a:custDash>
                              <a:ds d="168100" sp="168100"/>
                            </a:custDash>
                            <a:round/>
                          </a:ln>
                          <a:effectLst/>
                        </wps:spPr>
                        <wps:bodyPr/>
                      </wps:wsp>
                      <wps:wsp>
                        <wps:cNvPr id="1332" name="Shape 1332"/>
                        <wps:cNvSpPr/>
                        <wps:spPr>
                          <a:xfrm>
                            <a:off x="4320286" y="622366"/>
                            <a:ext cx="32398" cy="19660"/>
                          </a:xfrm>
                          <a:custGeom>
                            <a:avLst/>
                            <a:gdLst/>
                            <a:ahLst/>
                            <a:cxnLst/>
                            <a:rect l="0" t="0" r="0" b="0"/>
                            <a:pathLst>
                              <a:path w="32398" h="19660">
                                <a:moveTo>
                                  <a:pt x="32068" y="0"/>
                                </a:moveTo>
                                <a:lnTo>
                                  <a:pt x="32398" y="165"/>
                                </a:lnTo>
                                <a:lnTo>
                                  <a:pt x="26543" y="9830"/>
                                </a:lnTo>
                                <a:lnTo>
                                  <a:pt x="32398" y="19444"/>
                                </a:lnTo>
                                <a:lnTo>
                                  <a:pt x="32068" y="19660"/>
                                </a:lnTo>
                                <a:lnTo>
                                  <a:pt x="16396" y="13437"/>
                                </a:lnTo>
                                <a:cubicBezTo>
                                  <a:pt x="10923" y="12243"/>
                                  <a:pt x="5462" y="11024"/>
                                  <a:pt x="0" y="9830"/>
                                </a:cubicBezTo>
                                <a:cubicBezTo>
                                  <a:pt x="5462" y="8636"/>
                                  <a:pt x="10923" y="7417"/>
                                  <a:pt x="16396" y="6223"/>
                                </a:cubicBezTo>
                                <a:lnTo>
                                  <a:pt x="32068" y="0"/>
                                </a:lnTo>
                                <a:close/>
                              </a:path>
                            </a:pathLst>
                          </a:custGeom>
                          <a:solidFill>
                            <a:srgbClr val="901E2F"/>
                          </a:solidFill>
                          <a:ln w="0" cap="rnd">
                            <a:noFill/>
                            <a:custDash>
                              <a:ds d="168100" sp="168100"/>
                            </a:custDash>
                            <a:round/>
                          </a:ln>
                          <a:effectLst/>
                        </wps:spPr>
                        <wps:bodyPr/>
                      </wps:wsp>
                    </wpg:wgp>
                  </a:graphicData>
                </a:graphic>
              </wp:inline>
            </w:drawing>
          </mc:Choice>
          <mc:Fallback>
            <w:pict>
              <v:group w14:anchorId="7F4A8337" id="Group 377887" o:spid="_x0000_s1026" style="width:219.7pt;height:48.05pt;mso-position-horizontal-relative:char;mso-position-vertical-relative:line" coordsize="49697,9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">
                <v:shape id="Shape 1232" o:spid="_x0000_s1027" style="position:absolute;left:3050;top:3307;width:525;height:542;visibility:visible;mso-wrap-style:square;v-text-anchor:top" coordsize="52565,541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JbF8QA&#10;AADdAAAADwAAAGRycy9kb3ducmV2LnhtbERPS2vCQBC+C/0PyxS86aaxFYmuogWhUDzUB17H7JhE&#10;s7NhdzXpv3cLBW/z8T1ntuhMLe7kfGVZwdswAUGcW11xoWC/Ww8mIHxA1lhbJgW/5GExf+nNMNO2&#10;5R+6b0MhYgj7DBWUITSZlD4vyaAf2oY4cmfrDIYIXSG1wzaGm1qmSTKWBiuODSU29FlSft3ejILD&#10;B+6Pl1GzcSd/+16219XEvK+U6r92yymIQF14iv/dXzrOT0cp/H0TT5D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8SWxfEAAAA3QAAAA8AAAAAAAAAAAAAAAAAmAIAAGRycy9k&#10;b3ducmV2LnhtbFBLBQYAAAAABAAEAPUAAACJAwAAAAA=&#10;" path="m39893,466c43867,,48069,229,52565,1410l47371,16143,42494,30239,40322,40793r-1880,9881l38421,50756v-826,1277,-2150,2096,-4322,2305c22504,54154,11062,53188,4813,41898,,33211,419,22467,8522,16536,18104,9526,27972,1865,39893,466xe" fillcolor="#f2f2f2" strokeweight=".42pt">
                  <v:stroke endcap="round"/>
                  <v:path arrowok="t" textboxrect="0,0,52565,54154"/>
                </v:shape>
                <v:shape id="Shape 1233" o:spid="_x0000_s1028" style="position:absolute;left:3105;top:2834;width:1969;height:3583;visibility:visible;mso-wrap-style:square;v-text-anchor:top" coordsize="196939,3583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uzLMYA&#10;AADdAAAADwAAAGRycy9kb3ducmV2LnhtbERPTWvCQBC9F/oflil4q5uqSIlZpYiieLA2CuJtyE6T&#10;tNnZNLsx8d+7hUJv83ifkyx6U4krNa60rOBlGIEgzqwuOVdwOq6fX0E4j6yxskwKbuRgMX98SDDW&#10;tuMPuqY+FyGEXYwKCu/rWEqXFWTQDW1NHLhP2xj0ATa51A12IdxUchRFU2mw5NBQYE3LgrLvtDUK&#10;utXq1G5uh+W7/NpPzzveXdaTH6UGT/3bDISn3v+L/9xbHeaPxmP4/SacIO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ZuzLMYAAADdAAAADwAAAAAAAAAAAAAAAACYAgAAZHJz&#10;L2Rvd25yZXYueG1sUEsFBgAAAAAEAAQA9QAAAIsDAAAAAA==&#10;" path="m139306,724c149746,292,161963,,164478,11989v1955,9385,5486,21247,-6554,29616c145237,50432,148565,63602,154368,74422v8839,16421,12573,33960,12218,51829c166167,146558,171336,165710,174638,185268v965,5753,2133,12052,7061,16725c194424,214008,196939,229845,196418,246215v-851,26454,-2184,52921,-3657,79350c191833,342227,174676,352501,152298,355638v-18986,2667,-32562,-10046,-49822,-12217c74790,339954,49581,326542,23114,317970,9690,313614,4127,301523,1016,288620,,284442,813,279286,6426,279603v14910,851,18199,-11125,23762,-21806c38151,267564,53035,265201,56883,279514v6655,-10439,6655,-10439,-622,-42532l43345,128105c41504,119037,39294,105499,32906,98069r12,-63l34227,93040c36246,69482,47930,49085,60630,30759,75121,9855,100038,4013,124561,864v4839,-635,9843,76,14745,-140xe" fillcolor="#f2f2f2" strokeweight=".42pt">
                  <v:stroke endcap="round"/>
                  <v:path arrowok="t" textboxrect="0,0,196939,358305"/>
                </v:shape>
                <v:shape id="Shape 1234" o:spid="_x0000_s1029" style="position:absolute;left:2945;top:4126;width:1354;height:1131;visibility:visible;mso-wrap-style:square;v-text-anchor:top" coordsize="135382,1131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wV/MQA&#10;AADdAAAADwAAAGRycy9kb3ducmV2LnhtbERPTYvCMBC9C/6HMAt701QtRbtGEUHwsLKoe1hvQzPb&#10;lm0mNYla//1GELzN433OfNmZRlzJ+dqygtEwAUFcWF1zqeD7uBlMQfiArLGxTAru5GG56PfmmGt7&#10;4z1dD6EUMYR9jgqqENpcSl9UZNAPbUscuV/rDIYIXSm1w1sMN40cJ0kmDdYcGypsaV1R8Xe4GAVf&#10;m5/TqDTtan9Jz26Xfmaz7IxKvb91qw8QgbrwEj/dWx3njycpPL6JJ8jF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sFfzEAAAA3QAAAA8AAAAAAAAAAAAAAAAAmAIAAGRycy9k&#10;b3ducmV2LnhtbFBLBQYAAAAABAAEAPUAAACJAwAAAAA=&#10;" path="m57505,699r3696,c69799,699,78499,,87020,826v29261,2832,48362,34467,41059,62737c122186,86385,105765,96647,86893,103683,61557,113119,21120,96406,16611,74308,14452,63678,14452,63678,7975,59703,3505,56972,876,57556,419,52388,,47549,5626,45631,6045,45402,16561,39446,16408,35966,20167,28169,28054,11874,39878,2819,57505,699xe" fillcolor="#f2f2f2" strokeweight=".42pt">
                  <v:stroke endcap="round"/>
                  <v:path arrowok="t" textboxrect="0,0,135382,113119"/>
                </v:shape>
                <v:shape id="Shape 1235" o:spid="_x0000_s1030" style="position:absolute;left:2361;top:1368;width:2468;height:6585;visibility:visible;mso-wrap-style:square;v-text-anchor:top" coordsize="246888,658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71aNcEA&#10;AADdAAAADwAAAGRycy9kb3ducmV2LnhtbERPyWrDMBC9B/oPYgq9JXJVahcnSiiBhF7jFnodrKnt&#10;2BoZS/Hy91Wg0Ns83jq7w2w7MdLgG8canjcJCOLSmYYrDV+fp/UbCB+QDXaOScNCHg77h9UOc+Mm&#10;vtBYhErEEPY5aqhD6HMpfVmTRb9xPXHkftxgMUQ4VNIMOMVw20mVJKm02HBsqLGnY01lW9yshtuU&#10;sVLnb6da7JVqs+M1XRqtnx7n9y2IQHP4F/+5P0ycr15e4f5NPEHu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u9WjXBAAAA3QAAAA8AAAAAAAAAAAAAAAAAmAIAAGRycy9kb3du&#10;cmV2LnhtbFBLBQYAAAAABAAEAPUAAACGAwAAAAA=&#10;" path="m246888,329248v,181825,-55270,329234,-123444,329234c55270,658482,,511073,,329248,,147422,55270,,123444,v68174,,123444,147422,123444,329248xe" filled="f" strokecolor="#901e2f" strokeweight=".42pt">
                  <v:stroke endcap="round"/>
                  <v:path arrowok="t" textboxrect="0,0,246888,658482"/>
                </v:shape>
                <v:shape id="Shape 1236" o:spid="_x0000_s1031" style="position:absolute;left:545;top:2963;width:1273;height:3395;visibility:visible;mso-wrap-style:square;v-text-anchor:top" coordsize="127292,339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oze8QA&#10;AADdAAAADwAAAGRycy9kb3ducmV2LnhtbERPS2vCQBC+F/oflin0VjeNIJq6hmCw9NJDVWiPQ3ZM&#10;QrKzIbt51F/vFgre5uN7zjadTStG6l1tWcHrIgJBXFhdc6ngfDq8rEE4j6yxtUwKfslBunt82GKi&#10;7cRfNB59KUIIuwQVVN53iZSuqMigW9iOOHAX2xv0Afal1D1OIdy0Mo6ilTRYc2iosKN9RUVzHIyC&#10;73n41O9L6QvOLzbf/ORNNl2Ven6aszcQnmZ/F/+7P3SYHy9X8PdNOEH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saM3vEAAAA3QAAAA8AAAAAAAAAAAAAAAAAmAIAAGRycy9k&#10;b3ducmV2LnhtbFBLBQYAAAAABAAEAPUAAACJAwAAAAA=&#10;" path="m127292,169748v,93739,-28498,169736,-63639,169736c28499,339484,,263487,,169748,,76010,28499,,63653,v35141,,63639,76010,63639,169748xe" filled="f" strokecolor="#901e2f" strokeweight=".42pt">
                  <v:stroke endcap="round"/>
                  <v:path arrowok="t" textboxrect="0,0,127292,339484"/>
                </v:shape>
                <v:shape id="Shape 1237" o:spid="_x0000_s1032" style="position:absolute;top:4130;width:348;height:931;visibility:visible;mso-wrap-style:square;v-text-anchor:top" coordsize="34887,93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oVcUA&#10;AADdAAAADwAAAGRycy9kb3ducmV2LnhtbESPQWsCMRCF7wX/QxjBS9GkCtZuzYoUilK8uBV6HTbT&#10;7OJmsmxSd/33piB4m+G9982b9WZwjbhQF2rPGl5mCgRx6U3NVsPp+3O6AhEissHGM2m4UoBNPnpa&#10;Y2Z8z0e6FNGKBOGQoYYqxjaTMpQVOQwz3xIn7dd3DmNaOytNh32Cu0bOlVpKhzWnCxW29FFReS7+&#10;XKLsgjq8fT0X5qSKn+WutYdFtFpPxsP2HUSkIT7M9/TepPrzxSv8f5NGk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z6hVxQAAAN0AAAAPAAAAAAAAAAAAAAAAAJgCAABkcnMv&#10;ZG93bnJldi54bWxQSwUGAAAAAAQABAD1AAAAigMAAAAA&#10;" path="m34887,46520v,25692,-7810,46520,-17450,46520c7798,93040,,72212,,46520,,20841,7798,,17437,v9640,,17450,20841,17450,46520xe" filled="f" strokecolor="#901e2f" strokeweight=".42pt">
                  <v:stroke endcap="round"/>
                  <v:path arrowok="t" textboxrect="0,0,34887,93040"/>
                </v:shape>
                <v:shape id="Shape 1238" o:spid="_x0000_s1033" style="position:absolute;left:1364;top:3034;width:1554;height:1360;visibility:visible;mso-wrap-style:square;v-text-anchor:top" coordsize="155384,1359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5HkcYA&#10;AADdAAAADwAAAGRycy9kb3ducmV2LnhtbESPT2vCQBDF7wW/wzJCb3VjhFCjq4ggFCkU/xw8jtkx&#10;iWZnQ3arqZ++cyj0NsN7895v5sveNepOXag9GxiPElDEhbc1lwaOh83bO6gQkS02nsnADwVYLgYv&#10;c8ytf/CO7vtYKgnhkKOBKsY21zoUFTkMI98Si3bxncMoa1dq2+FDwl2j0yTJtMOapaHCltYVFbf9&#10;tzNwOFPQ2XVzsl8W0+dzl32W060xr8N+NQMVqY//5r/rDyv46URw5RsZQS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M5HkcYAAADdAAAADwAAAAAAAAAAAAAAAACYAgAAZHJz&#10;L2Rvd25yZXYueG1sUEsFBgAAAAAEAAQA9QAAAIsDAAAAAA==&#10;" path="m,l155384,135966e" filled="f" strokecolor="#901e2f" strokeweight=".42pt">
                  <v:stroke endcap="round"/>
                  <v:path arrowok="t" textboxrect="0,0,155384,135966"/>
                </v:shape>
                <v:shape id="Shape 1239" o:spid="_x0000_s1034" style="position:absolute;left:1364;top:4869;width:1747;height:1417;visibility:visible;mso-wrap-style:square;v-text-anchor:top" coordsize="174663,141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evB8MA&#10;AADdAAAADwAAAGRycy9kb3ducmV2LnhtbERPS2vCQBC+F/wPywi91Y0RbIyuYguWYvHg4+BxzI5J&#10;MDsbstsk/nu3UPA2H99zFqveVKKlxpWWFYxHEQjizOqScwWn4+YtAeE8ssbKMim4k4PVcvCywFTb&#10;jvfUHnwuQgi7FBUU3teplC4ryKAb2Zo4cFfbGPQBNrnUDXYh3FQyjqKpNFhyaCiwps+Cstvh1yjo&#10;3j/kz1af90nc2ou39HXeJbFSr8N+PQfhqfdP8b/7W4f58WQGf9+EE+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PevB8MAAADdAAAADwAAAAAAAAAAAAAAAACYAgAAZHJzL2Rv&#10;d25yZXYueG1sUEsFBgAAAAAEAAQA9QAAAIgDAAAAAA==&#10;" path="m,141707l174663,e" filled="f" strokecolor="#901e2f" strokeweight=".42pt">
                  <v:stroke endcap="round"/>
                  <v:path arrowok="t" textboxrect="0,0,174663,141707"/>
                </v:shape>
                <v:shape id="Shape 1240" o:spid="_x0000_s1035" style="position:absolute;left:174;top:4130;width:2775;height:520;visibility:visible;mso-wrap-style:square;v-text-anchor:top" coordsize="277520,519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Ct3MQA&#10;AADdAAAADwAAAGRycy9kb3ducmV2LnhtbESPzYrCQBCE74LvMLSwN50oYdHoKIsgrHjy5wGaTJsJ&#10;ZnqymVmNPv32QdhbN1Vd9fVq0/tG3amLdWAD00kGirgMtubKwOW8G89BxYRssQlMBp4UYbMeDlZY&#10;2PDgI91PqVISwrFAAy6lttA6lo48xkloiUW7hs5jkrWrtO3wIeG+0bMs+9Qea5YGhy1tHZW30683&#10;oNNuUeYvtz/M8/OrXtDP4ebQmI9R/7UElahP/+b39bcV/Fku/PKNjKD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ngrdzEAAAA3QAAAA8AAAAAAAAAAAAAAAAAmAIAAGRycy9k&#10;b3ducmV2LnhtbFBLBQYAAAAABAAEAPUAAACJAwAAAAA=&#10;" path="m277520,51968l,e" filled="f" strokecolor="#901e2f" strokeweight=".21pt">
                  <v:stroke endcap="round"/>
                  <v:path arrowok="t" textboxrect="0,0,277520,51968"/>
                </v:shape>
                <v:shape id="Shape 1241" o:spid="_x0000_s1036" style="position:absolute;left:174;top:4650;width:2775;height:411;visibility:visible;mso-wrap-style:square;v-text-anchor:top" coordsize="277520,410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ueV8QA&#10;AADdAAAADwAAAGRycy9kb3ducmV2LnhtbERPS2sCMRC+C/0PYQreNKuI2NUo0lLUHgRf4HHYjNnd&#10;bibLJuraX98UhN7m43vObNHaStyo8YVjBYN+AoI4c7pgo+B4+OxNQPiArLFyTAoe5GExf+nMMNXu&#10;zju67YMRMYR9igryEOpUSp/lZNH3XU0cuYtrLIYIGyN1g/cYbis5TJKxtFhwbMixpvecsu/91Soo&#10;v5YfVVmb06VsV2bzc37bHbdBqe5ru5yCCNSGf/HTvdZx/nA0gL9v4gl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RbnlfEAAAA3QAAAA8AAAAAAAAAAAAAAAAAmAIAAGRycy9k&#10;b3ducmV2LnhtbFBLBQYAAAAABAAEAPUAAACJAwAAAAA=&#10;" path="m277520,l,41072e" filled="f" strokecolor="#901e2f" strokeweight=".21pt">
                  <v:stroke endcap="round"/>
                  <v:path arrowok="t" textboxrect="0,0,277520,41072"/>
                </v:shape>
                <v:shape id="Shape 1242" o:spid="_x0000_s1037" style="position:absolute;left:348;top:4596;width:2601;height:54;visibility:visible;mso-wrap-style:square;v-text-anchor:top" coordsize="260058,54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Ixw8MA&#10;AADdAAAADwAAAGRycy9kb3ducmV2LnhtbERP32vCMBB+F/Y/hBP2pqllm1KbigwGvohMhe3xaG5N&#10;WXPpkmjrf28Gg73dx/fzys1oO3ElH1rHChbzDARx7XTLjYLz6W22AhEissbOMSm4UYBN9TApsdBu&#10;4He6HmMjUgiHAhWYGPtCylAbshjmridO3JfzFmOCvpHa45DCbSfzLHuRFltODQZ7ejVUfx8vVoH/&#10;eD4tL+awrZEH+tQ/+8Ou2yv1OB23axCRxvgv/nPvdJqfP+Xw+006QVZ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oIxw8MAAADdAAAADwAAAAAAAAAAAAAAAACYAgAAZHJzL2Rv&#10;d25yZXYueG1sUEsFBgAAAAAEAAQA9QAAAIgDAAAAAA==&#10;" path="m260058,5461l,e" filled="f" strokecolor="#901e2f" strokeweight=".21pt">
                  <v:stroke endcap="round"/>
                  <v:path arrowok="t" textboxrect="0,0,260058,5461"/>
                </v:shape>
                <v:shape id="Shape 1243" o:spid="_x0000_s1038" style="position:absolute;left:7124;top:4130;width:0;height:931;visibility:visible;mso-wrap-style:square;v-text-anchor:top" coordsize="0,93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vijMQA&#10;AADdAAAADwAAAGRycy9kb3ducmV2LnhtbERP22oCMRB9L/gPYYS+1axWpKxG0UJLKdXiDV/HzbhZ&#10;3Uy2m6jbv28Kgm9zONcZTRpbigvVvnCsoNtJQBBnThecK9is355eQPiArLF0TAp+ycNk3HoYYard&#10;lZd0WYVcxBD2KSowIVSplD4zZNF3XEUcuYOrLYYI61zqGq8x3JaylyQDabHg2GCwoldD2Wl1tgrm&#10;s++f7W6xp/ev7n5mwhqPp09U6rHdTIcgAjXhLr65P3Sc3+s/w/838QQ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r4ozEAAAA3QAAAA8AAAAAAAAAAAAAAAAAmAIAAGRycy9k&#10;b3ducmV2LnhtbFBLBQYAAAAABAAEAPUAAACJAwAAAAA=&#10;" path="m,l,93040e" filled="f" strokeweight=".29669mm">
                  <v:stroke miterlimit="83231f" joinstyle="miter"/>
                  <v:path arrowok="t" textboxrect="0,0,0,93040"/>
                </v:shape>
                <v:shape id="Shape 1244" o:spid="_x0000_s1039" style="position:absolute;left:6658;top:4596;width:931;height:0;visibility:visible;mso-wrap-style:square;v-text-anchor:top" coordsize="930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pzNMMA&#10;AADdAAAADwAAAGRycy9kb3ducmV2LnhtbERPzWoCMRC+F3yHMIXeatZFWrsaRdxKPRXUPsCYjLtb&#10;N5M1SXX79qZQ8DYf3+/MFr1txYV8aBwrGA0zEMTamYYrBV/79fMERIjIBlvHpOCXAizmg4cZFsZd&#10;eUuXXaxECuFQoII6xq6QMuiaLIah64gTd3TeYkzQV9J4vKZw28o8y16kxYZTQ40drWrSp92PVTD5&#10;1OWhXPvq/OZkf/ym0+jj9V2pp8d+OQURqY938b97Y9L8fDyGv2/SCX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rpzNMMAAADdAAAADwAAAAAAAAAAAAAAAACYAgAAZHJzL2Rv&#10;d25yZXYueG1sUEsFBgAAAAAEAAQA9QAAAIgDAAAAAA==&#10;" path="m,l93040,e" filled="f" strokeweight=".29669mm">
                  <v:stroke miterlimit="83231f" joinstyle="miter"/>
                  <v:path arrowok="t" textboxrect="0,0,93040,0"/>
                </v:shape>
                <v:shape id="Shape 1245" o:spid="_x0000_s1040" style="position:absolute;left:18775;top:4130;width:0;height:931;visibility:visible;mso-wrap-style:square;v-text-anchor:top" coordsize="0,93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7fY8QA&#10;AADdAAAADwAAAGRycy9kb3ducmV2LnhtbERP22oCMRB9L/gPYYS+1axSpaxG0UJLKdXiDV/HzbhZ&#10;3Uy2m6jbv28Kgm9zONcZTRpbigvVvnCsoNtJQBBnThecK9is355eQPiArLF0TAp+ycNk3HoYYard&#10;lZd0WYVcxBD2KSowIVSplD4zZNF3XEUcuYOrLYYI61zqGq8x3JaylyQDabHg2GCwoldD2Wl1tgrm&#10;s++f7W6xp/ev7n5mwhqPp09U6rHdTIcgAjXhLr65P3Sc33vuw/838QQ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lO32PEAAAA3QAAAA8AAAAAAAAAAAAAAAAAmAIAAGRycy9k&#10;b3ducmV2LnhtbFBLBQYAAAAABAAEAPUAAACJAwAAAAA=&#10;" path="m,l,93040e" filled="f" strokeweight=".29669mm">
                  <v:stroke miterlimit="83231f" joinstyle="miter"/>
                  <v:path arrowok="t" textboxrect="0,0,0,93040"/>
                </v:shape>
                <v:shape id="Shape 1246" o:spid="_x0000_s1041" style="position:absolute;left:18310;top:4596;width:930;height:0;visibility:visible;mso-wrap-style:square;v-text-anchor:top" coordsize="930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RI2MIA&#10;AADdAAAADwAAAGRycy9kb3ducmV2LnhtbERP24rCMBB9F/Yfwgj7pqmyeKlGWXRFn4R1/YCxGdtq&#10;M6lJVuvfG0HwbQ7nOtN5YypxJedLywp63QQEcWZ1ybmC/d+qMwLhA7LGyjIpuJOH+eyjNcVU2xv/&#10;0nUXchFD2KeooAihTqX0WUEGfdfWxJE7WmcwROhyqR3eYripZD9JBtJgybGhwJoWBWXn3b9RMNpm&#10;y8Ny5fLL2MrmeKJzbz38Ueqz3XxPQARqwlv8cm90nN//GsDzm3iC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JEjYwgAAAN0AAAAPAAAAAAAAAAAAAAAAAJgCAABkcnMvZG93&#10;bnJldi54bWxQSwUGAAAAAAQABAD1AAAAhwMAAAAA&#10;" path="m,l93040,e" filled="f" strokeweight=".29669mm">
                  <v:stroke miterlimit="83231f" joinstyle="miter"/>
                  <v:path arrowok="t" textboxrect="0,0,93040,0"/>
                </v:shape>
                <v:shape id="Shape 1247" o:spid="_x0000_s1042" style="position:absolute;left:28611;top:4130;width:0;height:931;visibility:visible;mso-wrap-style:square;v-text-anchor:top" coordsize="0,93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kj8QA&#10;AADdAAAADwAAAGRycy9kb3ducmV2LnhtbERP22oCMRB9L/gPYYS+1axStKxG0UJLKdXiDV/HzbhZ&#10;3Uy2m6jbv28Kgm9zONcZTRpbigvVvnCsoNtJQBBnThecK9is355eQPiArLF0TAp+ycNk3HoYYard&#10;lZd0WYVcxBD2KSowIVSplD4zZNF3XEUcuYOrLYYI61zqGq8x3JaylyR9abHg2GCwoldD2Wl1tgrm&#10;s++f7W6xp/ev7n5mwhqPp09U6rHdTIcgAjXhLr65P3Sc33sewP838QQ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Q5I/EAAAA3QAAAA8AAAAAAAAAAAAAAAAAmAIAAGRycy9k&#10;b3ducmV2LnhtbFBLBQYAAAAABAAEAPUAAACJAwAAAAA=&#10;" path="m,l,93040e" filled="f" strokeweight=".29669mm">
                  <v:stroke miterlimit="83231f" joinstyle="miter"/>
                  <v:path arrowok="t" textboxrect="0,0,0,93040"/>
                </v:shape>
                <v:shape id="Shape 1248" o:spid="_x0000_s1043" style="position:absolute;left:28146;top:4596;width:930;height:0;visibility:visible;mso-wrap-style:square;v-text-anchor:top" coordsize="930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5McUA&#10;AADdAAAADwAAAGRycy9kb3ducmV2LnhtbESPQW/CMAyF70j8h8iTuEEKmhjrCAjBEDtNGtsP8BrT&#10;djROSQKUf48Pk7jZes/vfZ4vO9eoC4VYezYwHmWgiAtvay4N/HxvhzNQMSFbbDyTgRtFWC76vTnm&#10;1l/5iy77VCoJ4ZijgSqlNtc6FhU5jCPfEot28MFhkjWU2ga8Srhr9CTLptphzdJQYUvriorj/uwM&#10;zD6Lze9mG8rTq9fd4Y+O493LuzGDp271BipRlx7m/+sPK/iTZ8GVb2QEv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93kxxQAAAN0AAAAPAAAAAAAAAAAAAAAAAJgCAABkcnMv&#10;ZG93bnJldi54bWxQSwUGAAAAAAQABAD1AAAAigMAAAAA&#10;" path="m,l93040,e" filled="f" strokeweight=".29669mm">
                  <v:stroke miterlimit="83231f" joinstyle="miter"/>
                  <v:path arrowok="t" textboxrect="0,0,93040,0"/>
                </v:shape>
                <v:shape id="Shape 1249" o:spid="_x0000_s1044" style="position:absolute;left:41428;top:4130;width:0;height:931;visibility:visible;mso-wrap-style:square;v-text-anchor:top" coordsize="0,93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PVZsQA&#10;AADdAAAADwAAAGRycy9kb3ducmV2LnhtbERP22oCMRB9L/gPYYS+1axSxK5G0UJLKdXiDV/HzbhZ&#10;3Uy2m6jbv28Kgm9zONcZTRpbigvVvnCsoNtJQBBnThecK9is354GIHxA1lg6JgW/5GEybj2MMNXu&#10;yku6rEIuYgj7FBWYEKpUSp8Zsug7riKO3MHVFkOEdS51jdcYbkvZS5K+tFhwbDBY0auh7LQ6WwXz&#10;2ffPdrfY0/tXdz8zYY3H0ycq9dhupkMQgZpwF9/cHzrO7z2/wP838QQ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gD1WbEAAAA3QAAAA8AAAAAAAAAAAAAAAAAmAIAAGRycy9k&#10;b3ducmV2LnhtbFBLBQYAAAAABAAEAPUAAACJAwAAAAA=&#10;" path="m,l,93040e" filled="f" strokeweight=".29669mm">
                  <v:stroke miterlimit="83231f" joinstyle="miter"/>
                  <v:path arrowok="t" textboxrect="0,0,0,93040"/>
                </v:shape>
                <v:shape id="Shape 1250" o:spid="_x0000_s1045" style="position:absolute;left:40963;top:4596;width:930;height:0;visibility:visible;mso-wrap-style:square;v-text-anchor:top" coordsize="930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j6sUA&#10;AADdAAAADwAAAGRycy9kb3ducmV2LnhtbESPQW/CMAyF70j8h8iTuEEK0hjrCAjBEDtNGtsP8BrT&#10;djROSQKUf48Pk7jZes/vfZ4vO9eoC4VYezYwHmWgiAtvay4N/HxvhzNQMSFbbDyTgRtFWC76vTnm&#10;1l/5iy77VCoJ4ZijgSqlNtc6FhU5jCPfEot28MFhkjWU2ga8Srhr9CTLptphzdJQYUvriorj/uwM&#10;zD6Lze9mG8rTq9fd4Y+O493LuzGDp271BipRlx7m/+sPK/iTZ+GXb2QEv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WOPqxQAAAN0AAAAPAAAAAAAAAAAAAAAAAJgCAABkcnMv&#10;ZG93bnJldi54bWxQSwUGAAAAAAQABAD1AAAAigMAAAAA&#10;" path="m,l93040,e" filled="f" strokeweight=".29669mm">
                  <v:stroke miterlimit="83231f" joinstyle="miter"/>
                  <v:path arrowok="t" textboxrect="0,0,93040,0"/>
                </v:shape>
                <v:shape id="Shape 1251" o:spid="_x0000_s1046" style="position:absolute;left:14981;top:3572;width:424;height:463;visibility:visible;mso-wrap-style:square;v-text-anchor:top" coordsize="42355,46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urx8IA&#10;AADdAAAADwAAAGRycy9kb3ducmV2LnhtbERPS4vCMBC+C/6HMMLeNK3uqlSjyIKw3lwfeB2bsa02&#10;k26T1frvjSB4m4/vOdN5Y0pxpdoVlhXEvQgEcWp1wZmC3XbZHYNwHlljaZkU3MnBfNZuTTHR9sa/&#10;dN34TIQQdgkqyL2vEildmpNB17MVceBOtjboA6wzqWu8hXBTyn4UDaXBgkNDjhV955ReNv9GgYmP&#10;69FqgIfo73w60/Zzv7oM90p9dJrFBISnxr/FL/ePDvP7XzE8vwkn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a6vHwgAAAN0AAAAPAAAAAAAAAAAAAAAAAJgCAABkcnMvZG93&#10;bnJldi54bWxQSwUGAAAAAAQABAD1AAAAhwMAAAAA&#10;" path="m42355,3810l38189,15684,34239,27051r-1752,8509l31635,40049r-4152,5404c18136,46342,8903,45555,3848,36449,,29451,318,20790,6845,16002,17132,8471,27864,,42355,3810xe" fillcolor="#f2f2f2" strokeweight=".42pt">
                  <v:stroke endcap="round"/>
                  <v:path arrowok="t" textboxrect="0,0,42355,46342"/>
                </v:shape>
                <v:shape id="Shape 1252" o:spid="_x0000_s1047" style="position:absolute;left:15026;top:3217;width:1587;height:2889;visibility:visible;mso-wrap-style:square;v-text-anchor:top" coordsize="158788,2889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Lyb8QA&#10;AADdAAAADwAAAGRycy9kb3ducmV2LnhtbERPTWvCQBC9F/oflin0VjcJtIToKrVQqoccYlJ6HbNj&#10;EszOhuyq0V/fLRS8zeN9zmI1mV6caXSdZQXxLAJBXFvdcaOgKj9fUhDOI2vsLZOCKzlYLR8fFphp&#10;e+GCzjvfiBDCLkMFrfdDJqWrWzLoZnYgDtzBjgZ9gGMj9YiXEG56mUTRmzTYcWhocaCPlurj7mQU&#10;rNN8/13mlfv5uuG6iGm7LeJBqeen6X0OwtPk7+J/90aH+clrAn/fhBPk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9S8m/EAAAA3QAAAA8AAAAAAAAAAAAAAAAAmAIAAGRycy9k&#10;b3ducmV2LnhtbFBLBQYAAAAABAAEAPUAAACJAwAAAAA=&#10;" path="m112332,572c120739,241,130582,,132614,9652v1587,7569,4432,17145,-5271,23889c117107,40653,119786,51283,124473,59995v7124,13259,10135,27394,9842,41783c133985,118161,138151,133617,140818,149377v762,4636,1702,9729,5689,13488c156756,172555,158788,185331,158369,198514v-673,21336,-1753,42672,-2946,63982c154686,275933,140843,284213,122796,286766v-15303,2146,-26250,-8115,-40170,-9855c60300,274104,39993,263284,18644,256375,7811,252857,3315,243116,826,232728,,229337,648,225184,5182,225438v12027,686,14668,-8954,19151,-17577c30760,215722,42761,213830,45847,225374v5385,-8420,5385,-8420,-482,-34302l34951,103289c33452,95974,31674,85065,26531,79070r671,-3537l27597,75019c29235,56020,38659,39561,48895,24790,60566,7938,80658,3239,100432,686v3899,-508,7925,63,11900,-114xe" fillcolor="#f2f2f2" strokeweight=".42pt">
                  <v:stroke endcap="round"/>
                  <v:path arrowok="t" textboxrect="0,0,158788,288912"/>
                </v:shape>
                <v:shape id="Shape 1253" o:spid="_x0000_s1048" style="position:absolute;left:14896;top:4259;width:1092;height:912;visibility:visible;mso-wrap-style:square;v-text-anchor:top" coordsize="109169,91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UuLsUA&#10;AADdAAAADwAAAGRycy9kb3ducmV2LnhtbERPS2vCQBC+C/0PyxR6Ed2oKJK6ShGEFg9SjY/jkJ08&#10;2uxsyG5j/PddQfA2H99zFqvOVKKlxpWWFYyGEQji1OqScwXJYTOYg3AeWWNlmRTcyMFq+dJbYKzt&#10;lb+p3ftchBB2MSoovK9jKV1akEE3tDVx4DLbGPQBNrnUDV5DuKnkOIpm0mDJoaHAmtYFpb/7P6Pg&#10;fOPL1p6OP1m/7CfZrK13o/ZLqbfX7uMdhKfOP8UP96cO88fTCdy/CSf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hS4uxQAAAN0AAAAPAAAAAAAAAAAAAAAAAJgCAABkcnMv&#10;ZG93bnJldi54bWxQSwUGAAAAAAQABAD1AAAAigMAAAAA&#10;" path="m46381,571r2984,c56312,571,63297,,70193,673v23571,2286,38976,27800,33096,50584c98539,69672,85306,77940,70079,83604,49644,91224,17044,77749,13411,59931,11671,51359,11671,51359,6439,48158,2845,45949,737,46431,356,42253,,38354,4559,36817,4890,36614v8483,-4788,8356,-7607,11392,-13894c22632,9588,32169,2286,46381,571xe" fillcolor="#f2f2f2" strokeweight=".42pt">
                  <v:stroke endcap="round"/>
                  <v:path arrowok="t" textboxrect="0,0,109169,91224"/>
                </v:shape>
                <v:shape id="Shape 1254" o:spid="_x0000_s1049" style="position:absolute;left:10050;top:5274;width:423;height:463;visibility:visible;mso-wrap-style:square;v-text-anchor:top" coordsize="42380,46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f8qMQA&#10;AADdAAAADwAAAGRycy9kb3ducmV2LnhtbERP3WrCMBS+H/gO4QjejJla5yadUUQYCFLQbg9w1hyb&#10;suakNpmtb28Gg92dj+/3rDaDbcSVOl87VjCbJiCIS6drrhR8frw/LUH4gKyxcUwKbuRhsx49rDDT&#10;rucTXYtQiRjCPkMFJoQ2k9KXhiz6qWuJI3d2ncUQYVdJ3WEfw20j0yR5kRZrjg0GW9oZKr+LH6tg&#10;n9tg+tf80G6Pj/N0NhT55Wun1GQ8bN9ABBrCv/jPvddxfrp4ht9v4glyf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H/KjEAAAA3QAAAA8AAAAAAAAAAAAAAAAAmAIAAGRycy9k&#10;b3ducmV2LnhtbFBLBQYAAAAABAAEAPUAAACJAwAAAAA=&#10;" path="m14884,889c24244,,33464,787,38519,9893v3861,6998,3530,15659,-3010,20447c25222,37859,14503,46342,,42532l4191,30645,8128,19279,9880,10782r853,-4489l14884,889xe" fillcolor="#f2f2f2" strokeweight=".42pt">
                  <v:stroke endcap="round"/>
                  <v:path arrowok="t" textboxrect="0,0,42380,46342"/>
                </v:shape>
                <v:shape id="Shape 1255" o:spid="_x0000_s1050" style="position:absolute;left:8841;top:3203;width:1588;height:2889;visibility:visible;mso-wrap-style:square;v-text-anchor:top" coordsize="158788,2889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tqG8QA&#10;AADdAAAADwAAAGRycy9kb3ducmV2LnhtbERPTWvCQBC9F/wPywi9NZsIFomuooK0OeQQTfE6Zsck&#10;mJ0N2a2m/fXdQqG3ebzPWW1G04k7Da61rCCJYhDEldUt1wrK0+FlAcJ5ZI2dZVLwRQ4268nTClNt&#10;H1zQ/ehrEULYpaig8b5PpXRVQwZdZHviwF3tYNAHONRSD/gI4aaTszh+lQZbDg0N9rRvqLodP42C&#10;3SK/fJzy0p3fvnFXJJRlRdIr9Twdt0sQnkb/L/5zv+swfzafw+834QS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C7ahvEAAAA3QAAAA8AAAAAAAAAAAAAAAAAmAIAAGRycy9k&#10;b3ducmV2LnhtbFBLBQYAAAAABAAEAPUAAACJAwAAAAA=&#10;" path="m35992,2146c51308,,62243,10249,76162,12001v22327,2807,42634,13628,63983,20536c150978,36043,155461,45796,157963,56185v825,3378,177,7544,-4356,7290c141580,62789,138938,72428,134455,81039,128029,73190,116027,75082,112928,63538v-5372,8420,-5372,8420,496,34303l123838,185623v1499,7315,3276,18212,8420,24219l131586,213379r-395,514c129565,232893,120142,249339,109893,264122,98222,280975,78131,285674,58357,288214v-3899,508,-7925,-64,-11900,114c38049,288671,28207,288912,26175,279260v-1588,-7569,-4433,-17145,5270,-23888c41682,248260,39002,237630,34315,228917,27191,215659,24181,201524,24473,187122v330,-16370,-3835,-31826,-6502,-47587c17209,134899,16256,129807,12281,126047,2032,116357,,103581,419,90399,1092,69063,2172,47727,3366,26403,4102,12979,17945,4699,35992,2146xe" fillcolor="#f2f2f2" strokeweight=".42pt">
                  <v:stroke endcap="round"/>
                  <v:path arrowok="t" textboxrect="0,0,158788,288912"/>
                </v:shape>
                <v:shape id="Shape 1256" o:spid="_x0000_s1051" style="position:absolute;left:9466;top:4189;width:1092;height:861;visibility:visible;mso-wrap-style:square;v-text-anchor:top" coordsize="109182,86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mvyMQA&#10;AADdAAAADwAAAGRycy9kb3ducmV2LnhtbERPS2vCQBC+C/6HZYTedLfBakldRQRBSg/WB3gcsmOS&#10;mp2N2TWm/74rFLzNx/ec2aKzlWip8aVjDa8jBYI4c6bkXMNhvx6+g/AB2WDlmDT8kofFvN+bYWrc&#10;nb+p3YVcxBD2KWooQqhTKX1WkEU/cjVx5M6usRgibHJpGrzHcFvJRKmJtFhybCiwplVB2WV3sxo+&#10;89N4e+uux+nxcvI/X4lqq7PS+mXQLT9ABOrCU/zv3pg4P3mbwOObeIK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Zr8jEAAAA3QAAAA8AAAAAAAAAAAAAAAAAmAIAAGRycy9k&#10;b3ducmV2LnhtbFBLBQYAAAAABAAEAPUAAACJAwAAAAA=&#10;" path="m56068,471c74028,1884,93047,12799,95771,26172v1740,8560,1740,8560,6972,11760c106337,40155,108445,39672,108826,43838v356,3912,-4203,5448,-4534,5652c95809,54277,95936,57084,92901,63383,86551,76515,77026,83818,62802,85519r-2985,c52883,85519,45885,86091,38989,85418,15405,83132,,57618,5893,34846,10656,16431,23889,8164,39103,2487,44212,585,50081,,56068,471xe" fillcolor="#f2f2f2" strokeweight=".42pt">
                  <v:stroke endcap="round"/>
                  <v:path arrowok="t" textboxrect="0,0,109182,86091"/>
                </v:shape>
                <v:shape id="Shape 1258" o:spid="_x0000_s1052" style="position:absolute;left:12548;top:1060;width:349;height:1657;visibility:visible;mso-wrap-style:square;v-text-anchor:top" coordsize="34887,1656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4SvcUA&#10;AADdAAAADwAAAGRycy9kb3ducmV2LnhtbESPzWrDQAyE74W8w6JCb826Lg3GydoUQ2hpT/mBXIVX&#10;sU29Wse7cZy3rw6F3iRmNPNpU86uVxONofNs4GWZgCKuve24MXA8bJ8zUCEiW+w9k4E7BSiLxcMG&#10;c+tvvKNpHxslIRxyNNDGOORah7olh2HpB2LRzn50GGUdG21HvEm463WaJCvtsGNpaHGgqqX6Z391&#10;BqZ7+vVdvYbshN2umj8u9rQ6WmOeHuf3NahIc/w3/11/WsFP3wRXvpERdP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jhK9xQAAAN0AAAAPAAAAAAAAAAAAAAAAAJgCAABkcnMv&#10;ZG93bnJldi54bWxQSwUGAAAAAAQABAD1AAAAigMAAAAA&#10;" path="m,165697r34887,l34887,,,,,165697xe" filled="f" strokeweight=".42pt">
                  <v:stroke endcap="round"/>
                  <v:path arrowok="t" textboxrect="0,0,34887,165697"/>
                </v:shape>
                <v:shape id="Shape 1260" o:spid="_x0000_s1053" style="position:absolute;left:12548;top:6516;width:349;height:1657;visibility:visible;mso-wrap-style:square;v-text-anchor:top" coordsize="34887,1656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TUBsQA&#10;AADdAAAADwAAAGRycy9kb3ducmV2LnhtbESPT2vCQBDF74LfYZlCb7pphCDRVUqgVOzJP+B1yI5J&#10;aHY2ZtcYv33nUPA2w3vz3m/W29G1aqA+NJ4NfMwTUMSltw1XBs6nr9kSVIjIFlvPZOBJAbab6WSN&#10;ufUPPtBwjJWSEA45Gqhj7HKtQ1mTwzD3HbFoV987jLL2lbY9PiTctTpNkkw7bFgaauyoqKn8Pd6d&#10;geGZ7n+KRVhesDkU4/fNXrKzNeb9bfxcgYo0xpf5/3pnBT/NhF++kRH0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U1AbEAAAA3QAAAA8AAAAAAAAAAAAAAAAAmAIAAGRycy9k&#10;b3ducmV2LnhtbFBLBQYAAAAABAAEAPUAAACJAwAAAAA=&#10;" path="m,165697r34887,l34887,,,,,165697xe" filled="f" strokeweight=".42pt">
                  <v:stroke endcap="round"/>
                  <v:path arrowok="t" textboxrect="0,0,34887,165697"/>
                </v:shape>
                <v:shape id="Shape 1261" o:spid="_x0000_s1054" style="position:absolute;left:12723;top:2717;width:0;height:3799;visibility:visible;mso-wrap-style:square;v-text-anchor:top" coordsize="0,3798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WNIsAA&#10;AADdAAAADwAAAGRycy9kb3ducmV2LnhtbERPTYvCMBC9C/sfwix4s6muqHSNsisseFULXodmTMs2&#10;k5JErf56Iwje5vE+Z7nubSsu5EPjWME4y0EQV043bBSUh7/RAkSIyBpbx6TgRgHWq4/BEgvtrryj&#10;yz4akUI4FKigjrErpAxVTRZD5jrixJ2ctxgT9EZqj9cUbls5yfOZtNhwaqixo01N1f/+bBWYuzlM&#10;v7bl2Z/weNv8TvP7nEqlhp/9zzeISH18i1/urU7zJ7MxPL9JJ8jV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FWNIsAAAADdAAAADwAAAAAAAAAAAAAAAACYAgAAZHJzL2Rvd25y&#10;ZXYueG1sUEsFBgAAAAAEAAQA9QAAAIUDAAAAAA==&#10;" path="m,l,379832e" filled="f" strokeweight=".42pt">
                  <v:stroke endcap="round"/>
                  <v:path arrowok="t" textboxrect="0,0,0,379832"/>
                </v:shape>
                <v:shape id="Shape 1262" o:spid="_x0000_s1055" style="position:absolute;left:11001;top:4619;width:3392;height:0;visibility:visible;mso-wrap-style:square;v-text-anchor:top" coordsize="339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upUsUA&#10;AADdAAAADwAAAGRycy9kb3ducmV2LnhtbERPTWvCQBC9F/oflil4q5vmYCW6CUUprQiCWqjehuyY&#10;Dc3OhuxqYn99tyB4m8f7nHkx2EZcqPO1YwUv4wQEcel0zZWCr/378xSED8gaG8ek4EoeivzxYY6Z&#10;dj1v6bILlYgh7DNUYEJoMyl9aciiH7uWOHIn11kMEXaV1B32Mdw2Mk2SibRYc2ww2NLCUPmzO1sF&#10;fFwfpv3q9bs6f2wWG2yWZql/lRo9DW8zEIGGcBff3J86zk8nKfx/E0+Q+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m6lSxQAAAN0AAAAPAAAAAAAAAAAAAAAAAJgCAABkcnMv&#10;ZG93bnJldi54bWxQSwUGAAAAAAQABAD1AAAAigMAAAAA&#10;" path="m,l339204,e" filled="f" strokecolor="#901e2f" strokeweight=".42pt">
                  <v:stroke endcap="round"/>
                  <v:path arrowok="t" textboxrect="0,0,339204,0"/>
                </v:shape>
                <v:shape id="Shape 1263" o:spid="_x0000_s1056" style="position:absolute;left:10784;top:4521;width:324;height:197;visibility:visible;mso-wrap-style:square;v-text-anchor:top" coordsize="32398,19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4LFMMA&#10;AADdAAAADwAAAGRycy9kb3ducmV2LnhtbERPTWsCMRC9F/wPYQrearYWxK5GEaGteBBci+Bt2Iyb&#10;xc1km6S6/nsjCN7m8T5nOu9sI87kQ+1YwfsgA0FcOl1zpeB39/U2BhEissbGMSm4UoD5rPcyxVy7&#10;C2/pXMRKpBAOOSowMba5lKE0ZDEMXEucuKPzFmOCvpLa4yWF20YOs2wkLdacGgy2tDRUnop/q+Cw&#10;2drdz2m9Ghff9Hc0n7X3+6tS/dduMQERqYtP8cO90mn+cPQB92/SCXJ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O4LFMMAAADdAAAADwAAAAAAAAAAAAAAAACYAgAAZHJzL2Rv&#10;d25yZXYueG1sUEsFBgAAAAAEAAQA9QAAAIgDAAAAAA==&#10;" path="m32067,r331,216l26543,9830r5855,9665l32067,19660,16396,13437c10922,12243,5461,11024,,9830,5461,8636,10922,7417,16396,6223l32067,xe" fillcolor="#901e2f" stroked="f" strokeweight="0">
                  <v:stroke endcap="round"/>
                  <v:path arrowok="t" textboxrect="0,0,32398,19660"/>
                </v:shape>
                <v:shape id="Shape 1264" o:spid="_x0000_s1057" style="position:absolute;left:14287;top:4521;width:324;height:197;visibility:visible;mso-wrap-style:square;v-text-anchor:top" coordsize="32410,19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8r99sIA&#10;AADdAAAADwAAAGRycy9kb3ducmV2LnhtbERPTYvCMBC9L/gfwgh7W1NFulqNIrKiJ8XqwePQjG2x&#10;mZQmW7v+eiMseJvH+5z5sjOVaKlxpWUFw0EEgjizuuRcwfm0+ZqAcB5ZY2WZFPyRg+Wi9zHHRNs7&#10;H6lNfS5CCLsEFRTe14mULivIoBvYmjhwV9sY9AE2udQN3kO4qeQoimJpsOTQUGBN64KyW/prFGzr&#10;rY9PHR0P+nJo99PvR/uTPpT67HerGQhPnX+L/907HeaP4jG8vgkn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yv32wgAAAN0AAAAPAAAAAAAAAAAAAAAAAJgCAABkcnMvZG93&#10;bnJldi54bWxQSwUGAAAAAAQABAD1AAAAhwMAAAAA&#10;" path="m343,l16015,6223v5474,1194,10935,2413,16395,3607c26950,11024,21489,12243,16015,13437l343,19660,,19495,5867,9830,,216,343,xe" fillcolor="#901e2f" stroked="f" strokeweight="0">
                  <v:stroke endcap="round"/>
                  <v:path arrowok="t" textboxrect="0,0,32410,19660"/>
                </v:shape>
                <v:shape id="Shape 1265" o:spid="_x0000_s1058" style="position:absolute;left:24342;top:4530;width:423;height:464;visibility:visible;mso-wrap-style:square;v-text-anchor:top" coordsize="42355,46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xnecQA&#10;AADdAAAADwAAAGRycy9kb3ducmV2LnhtbERPS2vCQBC+F/wPyxR6q5vYNpXUNYhQaG7WB72O2TGJ&#10;Zmdjdmviv+8WBG/z8T1nlg2mERfqXG1ZQTyOQBAXVtdcKthuPp+nIJxH1thYJgVXcpDNRw8zTLXt&#10;+Zsua1+KEMIuRQWV920qpSsqMujGtiUO3MF2Bn2AXSl1h30IN42cRFEiDdYcGipsaVlRcVr/GgUm&#10;3q/e8xf8ic7Hw5E2r7v8lOyUenocFh8gPA3+Lr65v3SYP0ne4P+bcIK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8Z3nEAAAA3QAAAA8AAAAAAAAAAAAAAAAAmAIAAGRycy9k&#10;b3ducmV2LnhtbFBLBQYAAAAABAAEAPUAAACJAwAAAAA=&#10;" path="m42355,3810l38189,15684,34239,27051r-1752,8509l31635,40049r-4152,5404c18136,46342,8903,45555,3848,36449,,29451,318,20790,6845,16002,17132,8471,27864,,42355,3810xe" fillcolor="#f2f2f2" strokeweight=".42pt">
                  <v:stroke endcap="round"/>
                  <v:path arrowok="t" textboxrect="0,0,42355,46342"/>
                </v:shape>
                <v:shape id="Shape 1266" o:spid="_x0000_s1059" style="position:absolute;left:24386;top:4175;width:1588;height:2889;visibility:visible;mso-wrap-style:square;v-text-anchor:top" coordsize="158788,2889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U+0cQA&#10;AADdAAAADwAAAGRycy9kb3ducmV2LnhtbERPS2uDQBC+F/Iflin0VldzkGDdhKQQ2hxyMA96nbgT&#10;lbiz4m7V9td3C4Hc5uN7Tr6aTCsG6l1jWUESxSCIS6sbrhScjtvXBQjnkTW2lknBDzlYLWdPOWba&#10;jlzQcPCVCCHsMlRQe99lUrqyJoMush1x4K62N+gD7CupexxDuGnlPI5TabDh0FBjR+81lbfDt1Gw&#10;Wewv5+P+5L4+fnFTJLTbFUmn1MvztH4D4WnyD/Hd/anD/Hmawv834QS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4FPtHEAAAA3QAAAA8AAAAAAAAAAAAAAAAAmAIAAGRycy9k&#10;b3ducmV2LnhtbFBLBQYAAAAABAAEAPUAAACJAwAAAAA=&#10;" path="m112332,572c120739,241,130582,,132614,9652v1587,7569,4432,17145,-5271,23889c117107,40653,119786,51283,124473,59995v7124,13259,10135,27394,9842,41783c133972,118161,138151,133617,140818,149377v762,4636,1702,9729,5689,13488c156756,172555,158788,185331,158369,198514v-673,21336,-1753,42672,-2946,63982c154674,275933,140843,284213,122796,286766v-15303,2146,-26250,-8115,-40170,-9855c60300,274104,39993,263284,18644,256375,7811,252857,3315,243116,826,232728,,229337,648,225184,5182,225438v12027,686,14668,-8954,19151,-17577c30760,215722,42749,213830,45847,225374v5385,-8420,5385,-8420,-482,-34302l34951,103289c33452,95974,31674,85065,26531,79070r671,-3537l27597,75019c29235,56020,38659,39561,48895,24790,60566,7938,80658,3239,100432,686v3899,-508,7925,63,11900,-114xe" fillcolor="#f2f2f2" strokeweight=".42pt">
                  <v:stroke endcap="round"/>
                  <v:path arrowok="t" textboxrect="0,0,158788,288912"/>
                </v:shape>
                <v:shape id="Shape 1267" o:spid="_x0000_s1060" style="position:absolute;left:24257;top:5217;width:1092;height:913;visibility:visible;mso-wrap-style:square;v-text-anchor:top" coordsize="109169,91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9LikMUA&#10;AADdAAAADwAAAGRycy9kb3ducmV2LnhtbERPS2vCQBC+F/oflin0IrrRQyqpm1AKgsWDqGntcchO&#10;Hm12NmTXGP+9KxR6m4/vOatsNK0YqHeNZQXzWQSCuLC64UpBflxPlyCcR9bYWiYFV3KQpY8PK0y0&#10;vfCehoOvRAhhl6CC2vsukdIVNRl0M9sRB660vUEfYF9J3eMlhJtWLqIolgYbDg01dvReU/F7OBsF&#10;pyt/b+3X5085aSZ5GQ/dbj58KPX8NL69gvA0+n/xn3ujw/xF/AL3b8IJMr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0uKQxQAAAN0AAAAPAAAAAAAAAAAAAAAAAJgCAABkcnMv&#10;ZG93bnJldi54bWxQSwUGAAAAAAQABAD1AAAAigMAAAAA&#10;" path="m46381,571r2984,c56312,571,63297,,70193,673v23571,2286,38976,27800,33096,50584c98539,69672,85306,77940,70079,83604,49644,91224,17044,77749,13411,59931,11671,51359,11671,51359,6439,48158,2845,45949,737,46431,356,42253,,38354,4559,36817,4890,36614v8483,-4801,8356,-7607,11392,-13894c22632,9588,32169,2286,46381,571xe" fillcolor="#f2f2f2" strokeweight=".42pt">
                  <v:stroke endcap="round"/>
                  <v:path arrowok="t" textboxrect="0,0,109169,91224"/>
                </v:shape>
                <v:shape id="Shape 1268" o:spid="_x0000_s1061" style="position:absolute;left:21797;top:907;width:0;height:7266;visibility:visible;mso-wrap-style:square;v-text-anchor:top" coordsize="0,7266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mHRccA&#10;AADdAAAADwAAAGRycy9kb3ducmV2LnhtbESPT2sCQQzF74V+hyGFXkqd1YPI1lFEFCqCxT8He0t3&#10;0t2lO5l1ZtT125tDwVvCe3nvl/G0c426UIi1ZwP9XgaKuPC25tLAYb98H4GKCdli45kM3CjCdPL8&#10;NMbc+itv6bJLpZIQjjkaqFJqc61jUZHD2PMtsWi/PjhMsoZS24BXCXeNHmTZUDusWRoqbGleUfG3&#10;OzsD/Hb8acrVae3CbZ6+7Gx1WGy+jXl96WYfoBJ16WH+v/60gj8YCq58IyPoy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lph0XHAAAA3QAAAA8AAAAAAAAAAAAAAAAAmAIAAGRy&#10;cy9kb3ducmV2LnhtbFBLBQYAAAAABAAEAPUAAACMAwAAAAA=&#10;" path="m,l,726630e" filled="f" strokeweight=".42pt">
                  <v:stroke endcap="round"/>
                  <v:path arrowok="t" textboxrect="0,0,0,726630"/>
                </v:shape>
                <v:shape id="Shape 1269" o:spid="_x0000_s1062" style="position:absolute;left:21797;top:3260;width:4058;height:2353;visibility:visible;mso-wrap-style:square;v-text-anchor:top" coordsize="405740,2353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pT8QA&#10;AADdAAAADwAAAGRycy9kb3ducmV2LnhtbERP32vCMBB+F/Y/hBv4pqki3eyMIoOB4GBoFdzb0Zxt&#10;sbmUJNbOv94MBnu7j+/nLVa9aURHzteWFUzGCQjiwuqaSwWH/GP0CsIHZI2NZVLwQx5Wy6fBAjNt&#10;b7yjbh9KEUPYZ6igCqHNpPRFRQb92LbEkTtbZzBE6EqpHd5iuGnkNElSabDm2FBhS+8VFZf91Sh4&#10;6Y5f29NsVuvPc9rvcpevv/Gu1PC5X7+BCNSHf/Gfe6Pj/Gk6h99v4gly+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q6U/EAAAA3QAAAA8AAAAAAAAAAAAAAAAAmAIAAGRycy9k&#10;b3ducmV2LnhtbFBLBQYAAAAABAAEAPUAAACJAwAAAAA=&#10;" path="m235331,235318l,,405740,e" filled="f" strokecolor="#901e2f" strokeweight=".42pt">
                  <v:stroke endcap="round"/>
                  <v:path arrowok="t" textboxrect="0,0,405740,235318"/>
                </v:shape>
                <v:shape id="Shape 1270" o:spid="_x0000_s1063" style="position:absolute;left:25748;top:3161;width:324;height:197;visibility:visible;mso-wrap-style:square;v-text-anchor:top" coordsize="32410,19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htKMYA&#10;AADdAAAADwAAAGRycy9kb3ducmV2LnhtbESPzW7CQAyE75V4h5WReisbOPCTsiCEqOgJRODQo5U1&#10;SUTWG2W3IeXp6wMSN1sznvm8XPeuVh21ofJsYDxKQBHn3lZcGLicvz7moEJEtlh7JgN/FGC9Grwt&#10;MbX+zifqslgoCeGQooEyxibVOuQlOQwj3xCLdvWtwyhrW2jb4l3CXa0nSTLVDiuWhhIb2paU37Jf&#10;Z2Df7OP03NPpaH+O3WExe3S77GHM+7DffIKK1MeX+Xn9bQV/MhN++UZG0K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ShtKMYAAADdAAAADwAAAAAAAAAAAAAAAACYAgAAZHJz&#10;L2Rvd25yZXYueG1sUEsFBgAAAAAEAAQA9QAAAIsDAAAAAA==&#10;" path="m343,l16015,6223v5474,1206,10935,2400,16395,3607c26950,11036,21489,12230,16015,13437l343,19660,,19507,5867,9830,,216,343,xe" fillcolor="#901e2f" stroked="f" strokeweight="0">
                  <v:stroke endcap="round"/>
                  <v:path arrowok="t" textboxrect="0,0,32410,19660"/>
                </v:shape>
                <v:shape id="Shape 1271" o:spid="_x0000_s1064" style="position:absolute;left:30418;top:3329;width:588;height:2651;visibility:visible;mso-wrap-style:square;v-text-anchor:top" coordsize="58725,265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EH8YA&#10;AADdAAAADwAAAGRycy9kb3ducmV2LnhtbESP0WoCMRBF3wv9hzAF32pWkbasZkUsgrBUqO0HjJvZ&#10;zeJmsk2irn69KRT6NsO9c8+dxXKwnTiTD61jBZNxBoK4crrlRsH31+b5DUSIyBo7x6TgSgGWxePD&#10;AnPtLvxJ531sRArhkKMCE2OfSxkqQxbD2PXESaudtxjT6hupPV5SuO3kNMtepMWWE8FgT2tD1XF/&#10;sglSrnfl7cO3h/p905WzaH5sMEqNnobVHESkIf6b/663OtWfvk7g95s0giz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Z+EH8YAAADdAAAADwAAAAAAAAAAAAAAAACYAgAAZHJz&#10;L2Rvd25yZXYueG1sUEsFBgAAAAAEAAQA9QAAAIsDAAAAAA==&#10;" path="m,264274v,,8737,-7150,11113,-33337c13488,204749,19050,35712,21425,22225,23813,8725,23025,1600,29375,800,35713,,40475,173812,44450,211112v3963,37287,8712,42837,10313,48400c56350,265062,58725,264274,58725,264274e" filled="f" strokecolor="#901e2f" strokeweight=".42pt">
                  <v:stroke endcap="round"/>
                  <v:path arrowok="t" textboxrect="0,0,58725,265062"/>
                </v:shape>
                <v:shape id="Shape 1272" o:spid="_x0000_s1065" style="position:absolute;left:33978;top:3572;width:424;height:463;visibility:visible;mso-wrap-style:square;v-text-anchor:top" coordsize="42355,46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xp0MIA&#10;AADdAAAADwAAAGRycy9kb3ducmV2LnhtbERPS4vCMBC+C/sfwgjeNLWKXapRFmFhva0vvM42Y1tt&#10;JrXJav33RhC8zcf3nNmiNZW4UuNKywqGgwgEcWZ1ybmC3fa7/wnCeWSNlWVScCcHi/lHZ4aptjde&#10;03XjcxFC2KWooPC+TqV0WUEG3cDWxIE72sagD7DJpW7wFsJNJeMomkiDJYeGAmtaFpSdN/9GgRn+&#10;/SarER6iy+l4ou14vzpP9kr1uu3XFISn1r/FL/ePDvPjJIbnN+EEO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DGnQwgAAAN0AAAAPAAAAAAAAAAAAAAAAAJgCAABkcnMvZG93&#10;bnJldi54bWxQSwUGAAAAAAQABAD1AAAAhwMAAAAA&#10;" path="m42355,3810l38189,15684,34239,27051r-1753,8509l31634,40051r-4151,5402c18136,46342,8903,45555,3849,36449,,29451,318,20790,6845,16002,17132,8471,27864,,42355,3810xe" fillcolor="#f2f2f2" strokeweight=".42pt">
                  <v:stroke endcap="round"/>
                  <v:path arrowok="t" textboxrect="0,0,42355,46342"/>
                </v:shape>
                <v:shape id="Shape 1273" o:spid="_x0000_s1066" style="position:absolute;left:34023;top:3217;width:1588;height:2889;visibility:visible;mso-wrap-style:square;v-text-anchor:top" coordsize="158788,2889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sLlMUA&#10;AADdAAAADwAAAGRycy9kb3ducmV2LnhtbERPTWvCQBC9F/wPywi91U0stBJdgxFKm4OHRMXrmB2T&#10;YHY2ZLea9td3C4Xe5vE+Z5WOphM3GlxrWUE8i0AQV1a3XCs47N+eFiCcR9bYWSYFX+QgXU8eVpho&#10;e+eCbqWvRQhhl6CCxvs+kdJVDRl0M9sTB+5iB4M+wKGWesB7CDednEfRizTYcmhosKdtQ9W1/DQK&#10;ssXufNzvDu70/o1ZEVOeF3Gv1ON03CxBeBr9v/jP/aHD/PnrM/x+E06Q6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qwuUxQAAAN0AAAAPAAAAAAAAAAAAAAAAAJgCAABkcnMv&#10;ZG93bnJldi54bWxQSwUGAAAAAAQABAD1AAAAigMAAAAA&#10;" path="m112332,572c120739,241,130582,,132614,9652v1587,7569,4432,17145,-5271,23889c117107,40653,119786,51283,124473,59995v7124,13259,10134,27394,9842,41783c133972,118161,138150,133617,140805,149377v775,4636,1714,9729,5702,13488c156756,172555,158788,185331,158369,198514v-686,21336,-1752,42672,-2946,63982c154674,275933,140843,284213,122796,286766v-15303,2146,-26251,-8115,-40169,-9855c60299,274104,39992,263284,18644,256375,7810,252857,3315,243116,813,232728,,229337,648,225184,5182,225438v12027,686,14668,-8954,19151,-17577c30759,215722,42749,213830,45847,225374v5385,-8420,5385,-8420,-482,-34302l34951,103289c33452,95974,31674,85065,26530,79070r671,-3536l27598,75019c29235,56020,38659,39561,48895,24790,60567,7938,80658,3239,100432,686v3899,-508,7925,63,11900,-114xe" fillcolor="#f2f2f2" strokeweight=".42pt">
                  <v:stroke endcap="round"/>
                  <v:path arrowok="t" textboxrect="0,0,158788,288912"/>
                </v:shape>
                <v:shape id="Shape 1274" o:spid="_x0000_s1067" style="position:absolute;left:33894;top:4259;width:1091;height:912;visibility:visible;mso-wrap-style:square;v-text-anchor:top" coordsize="109169,91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nqOsUA&#10;AADdAAAADwAAAGRycy9kb3ducmV2LnhtbERPS2vCQBC+F/wPywi9iG4UsSW6CVIotHgo2tT2OGQn&#10;D83Ohuw2xn/vFoTe5uN7ziYdTCN66lxtWcF8FoEgzq2uuVSQfb5On0E4j6yxsUwKruQgTUYPG4y1&#10;vfCe+oMvRQhhF6OCyvs2ltLlFRl0M9sSB66wnUEfYFdK3eElhJtGLqJoJQ3WHBoqbOmlovx8+DUK&#10;vq/8s7PHr1MxqSdZserbj3n/rtTjeNiuQXga/L/47n7TYf7iaQl/34QTZHI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2eo6xQAAAN0AAAAPAAAAAAAAAAAAAAAAAJgCAABkcnMv&#10;ZG93bnJldi54bWxQSwUGAAAAAAQABAD1AAAAigMAAAAA&#10;" path="m46380,571r2984,c56311,571,63296,,70193,673v23583,2286,38976,27800,33096,50584c98539,69672,85306,77940,70079,83604,49644,91224,17043,77749,13411,59931,11671,51359,11671,51359,6438,48158,2845,45949,736,46431,355,42253,,38354,4559,36817,4889,36614v8484,-4788,8357,-7607,11392,-13894c22631,9588,32169,2286,46380,571xe" fillcolor="#f2f2f2" strokeweight=".42pt">
                  <v:stroke endcap="round"/>
                  <v:path arrowok="t" textboxrect="0,0,109169,91224"/>
                </v:shape>
                <v:shape id="Shape 1275" o:spid="_x0000_s1068" style="position:absolute;left:30142;width:9381;height:9380;visibility:visible;mso-wrap-style:square;v-text-anchor:top" coordsize="938047,9380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8cEMQA&#10;AADdAAAADwAAAGRycy9kb3ducmV2LnhtbERPTWsCMRC9F/wPYQq9FM3uSrVsjWILhQo96OrB47AZ&#10;N0s3k2UTNf33Rij0No/3OYtVtJ240OBbxwrySQaCuHa65UbBYf85fgXhA7LGzjEp+CUPq+XoYYGl&#10;dlfe0aUKjUgh7EtUYELoSyl9bciin7ieOHEnN1gMCQ6N1ANeU7jtZJFlM2mx5dRgsKcPQ/VPdbYK&#10;jvq0rZqZfY5t8Z7X+bc5b6ZRqafHuH4DESiGf/Gf+0un+cX8Be7fpB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vHBDEAAAA3QAAAA8AAAAAAAAAAAAAAAAAmAIAAGRycy9k&#10;b3ducmV2LnhtbFBLBQYAAAAABAAEAPUAAACJAwAAAAA=&#10;" path="m938047,469024v,259042,-209994,469023,-469036,469023c209982,938047,,728066,,469024,,209982,209982,,469011,,728053,,938047,209982,938047,469024xe" filled="f" strokeweight=".21pt">
                  <v:stroke endcap="round"/>
                  <v:path arrowok="t" textboxrect="0,0,938047,938047"/>
                </v:shape>
                <v:shape id="Shape 1276" o:spid="_x0000_s1069" style="position:absolute;left:35844;top:3365;width:588;height:2650;visibility:visible;mso-wrap-style:square;v-text-anchor:top" coordsize="58725,2650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AtW74A&#10;AADdAAAADwAAAGRycy9kb3ducmV2LnhtbERPTYvCMBC9C/6HMAvebKoHlWqUXUHwavXS29CMbd1m&#10;EppY6783guBtHu9zNrvBtKKnzjeWFcySFARxaXXDlYLL+TBdgfABWWNrmRQ8ycNuOx5tMNP2wSfq&#10;81CJGMI+QwV1CC6T0pc1GfSJdcSRu9rOYIiwq6Tu8BHDTSvnabqQBhuODTU62tdU/ud3o6Ays2tR&#10;0Gnonbtx+Xd2FPJCqcnP8LsGEWgIX/HHfdRx/ny5gPc38QS5f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VALVu+AAAA3QAAAA8AAAAAAAAAAAAAAAAAmAIAAGRycy9kb3ducmV2&#10;LnhtbFBLBQYAAAAABAAEAPUAAACDAwAAAAA=&#10;" path="m,800v,,8737,7138,11113,33325c13488,60325,19050,229362,21425,242849v2388,13488,1600,20625,7950,21425c35713,265074,40475,91262,44438,53962,48413,16675,53162,11113,54749,5563,56350,,58725,800,58725,800e" filled="f" strokecolor="#901e2f" strokeweight=".42pt">
                  <v:stroke endcap="round"/>
                  <v:path arrowok="t" textboxrect="0,0,58725,265074"/>
                </v:shape>
                <v:shape id="Shape 1277" o:spid="_x0000_s1070" style="position:absolute;left:36432;top:3365;width:587;height:2650;visibility:visible;mso-wrap-style:square;v-text-anchor:top" coordsize="58725,2650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yIwMAA&#10;AADdAAAADwAAAGRycy9kb3ducmV2LnhtbERPPWvDMBDdA/kP4grdYjkZ4uJECW2g0NV2F2+HdbGd&#10;Widhqbb776NCINs93ucdz4sZxESj7y0r2CYpCOLG6p5bBd/V5+YNhA/IGgfLpOCPPJxP69URc21n&#10;LmgqQytiCPscFXQhuFxK33Rk0CfWEUfuakeDIcKxlXrEOYabQe7SdC8N9hwbOnR06aj5KX+NgtZs&#10;r3VNxTI5d+Pmo3IUylqp15fl/QAi0BKe4of7S8f5uyyD/2/iCfJ0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gyIwMAAAADdAAAADwAAAAAAAAAAAAAAAACYAgAAZHJzL2Rvd25y&#10;ZXYueG1sUEsFBgAAAAAEAAQA9QAAAIUDAAAAAA==&#10;" path="m,800v,,8737,7138,11113,33325c13488,60325,19050,229362,21425,242849v2388,13488,1600,20625,7950,21425c35713,265074,40475,91262,44438,53962,48413,16675,53162,11113,54749,5563,56350,,58725,800,58725,800e" filled="f" strokecolor="#901e2f" strokeweight=".42pt">
                  <v:stroke endcap="round"/>
                  <v:path arrowok="t" textboxrect="0,0,58725,265074"/>
                </v:shape>
                <v:shape id="Shape 1278" o:spid="_x0000_s1071" style="position:absolute;left:37019;top:3365;width:587;height:2650;visibility:visible;mso-wrap-style:square;v-text-anchor:top" coordsize="58725,2650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5McssIA&#10;AADdAAAADwAAAGRycy9kb3ducmV2LnhtbESPQW/CMAyF70j8h8hIu0EKBzYVAgKkSVwpu/RmNaYt&#10;NE7UZKX8e3yYtJut9/ze5+1+dJ0aqI+tZwPLRQaKuPK25drAz/V7/gUqJmSLnWcy8KII+910ssXc&#10;+idfaChSrSSEY44GmpRCrnWsGnIYFz4Qi3bzvcMka19r2+NTwl2nV1m21g5bloYGA50aqh7FrzNQ&#10;u+WtLOkyDiHcuTpeA6WiNOZjNh42oBKN6d/8d322gr/6FFz5RkbQu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kxyywgAAAN0AAAAPAAAAAAAAAAAAAAAAAJgCAABkcnMvZG93&#10;bnJldi54bWxQSwUGAAAAAAQABAD1AAAAhwMAAAAA&#10;" path="m,800v,,8737,7138,11113,33325c13488,60325,19050,229362,21425,242849v2388,13488,1600,20625,7950,21425c35713,265074,40475,91262,44450,53962,48413,16675,53162,11113,54763,5563,56350,,58725,800,58725,800e" filled="f" strokecolor="#901e2f" strokeweight=".42pt">
                  <v:stroke endcap="round"/>
                  <v:path arrowok="t" textboxrect="0,0,58725,265074"/>
                </v:shape>
                <v:shape id="Shape 1279" o:spid="_x0000_s1072" style="position:absolute;left:37567;top:3365;width:587;height:2650;visibility:visible;mso-wrap-style:square;v-text-anchor:top" coordsize="58725,2650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5KcAA&#10;AADdAAAADwAAAGRycy9kb3ducmV2LnhtbERPO2/CMBDeK/U/WIfUrXHIADTFIIpUiZXAku0UXx5t&#10;fLZik6T/vkZCYrtP3/O2+9n0YqTBd5YVLJMUBHFldceNguvl+30Dwgdkjb1lUvBHHva715ct5tpO&#10;fKaxCI2IIexzVNCG4HIpfdWSQZ9YRxy52g4GQ4RDI/WAUww3vczSdCUNdhwbWnR0bKn6LW5GQWOW&#10;dVnSeR6d++Hq6+IoFKVSb4v58Aki0Bye4of7pOP8bP0B92/iCXL3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N+5KcAAAADdAAAADwAAAAAAAAAAAAAAAACYAgAAZHJzL2Rvd25y&#10;ZXYueG1sUEsFBgAAAAAEAAQA9QAAAIUDAAAAAA==&#10;" path="m,800v,,8737,7138,11113,33325c13500,60325,19050,229362,21425,242849v2388,13488,1600,20625,7950,21425c35713,265074,40475,91262,44450,53962,48413,16675,53162,11113,54763,5563,56350,,58725,800,58725,800e" filled="f" strokecolor="#901e2f" strokeweight=".42pt">
                  <v:stroke endcap="round"/>
                  <v:path arrowok="t" textboxrect="0,0,58725,265074"/>
                </v:shape>
                <v:shape id="Shape 1280" o:spid="_x0000_s1073" style="position:absolute;left:38154;top:3365;width:588;height:2650;visibility:visible;mso-wrap-style:square;v-text-anchor:top" coordsize="58725,2650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Bgk8EA&#10;AADdAAAADwAAAGRycy9kb3ducmV2LnhtbESPMY/CMAyFdyT+Q2Sk2yCFAaEeAQESEivllm5WY9oe&#10;jRM1oZR/j4eTbrP1nt/7vN2PrlMD9bH1bGC5yEARV962XBv4uZ3nG1AxIVvsPJOBN0XY76aTLebW&#10;v/hKQ5FqJSEcczTQpBRyrWPVkMO48IFYtLvvHSZZ+1rbHl8S7jq9yrK1dtiyNDQY6NRQ9SiezkDt&#10;lveypOs4hPDL1fEWKBWlMV+z8fANKtGY/s1/1xcr+KuN8Ms3MoLef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wYJPBAAAA3QAAAA8AAAAAAAAAAAAAAAAAmAIAAGRycy9kb3du&#10;cmV2LnhtbFBLBQYAAAAABAAEAPUAAACGAwAAAAA=&#10;" path="m,800v,,8737,7138,11113,33325c13488,60325,19050,229362,21425,242849v2388,13488,1600,20625,7950,21425c35713,265074,40475,91262,44450,53962,48413,16675,53162,11113,54763,5563,56350,,58725,800,58725,800e" filled="f" strokecolor="#901e2f" strokeweight=".42pt">
                  <v:stroke endcap="round"/>
                  <v:path arrowok="t" textboxrect="0,0,58725,265074"/>
                </v:shape>
                <v:shape id="Shape 1281" o:spid="_x0000_s1074" style="position:absolute;left:38742;top:3365;width:587;height:2650;visibility:visible;mso-wrap-style:square;v-text-anchor:top" coordsize="58725,2650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zFCMAA&#10;AADdAAAADwAAAGRycy9kb3ducmV2LnhtbERPPWvDMBDdC/0P4grdatkZSnAim6QQyGq7i7dDuthu&#10;rZOwVMf991Wh0O0e7/OO9WZnsdISJscKiiwHQaydmXhQ8N5dXvYgQkQ2ODsmBd8UoK4eH45YGnfn&#10;htY2DiKFcChRwRijL6UMeiSLIXOeOHE3t1iMCS6DNAveU7id5S7PX6XFiVPDiJ7eRtKf7ZdVMNji&#10;1vfUbKv3H6zPnafY9ko9P22nA4hIW/wX/7mvJs3f7Qv4/SadIKs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3zFCMAAAADdAAAADwAAAAAAAAAAAAAAAACYAgAAZHJzL2Rvd25y&#10;ZXYueG1sUEsFBgAAAAAEAAQA9QAAAIUDAAAAAA==&#10;" path="m,800v,,8737,7138,11113,33325c13488,60325,19050,229362,21425,242849v2388,13488,1600,20625,7950,21425c35713,265074,40475,91262,44438,53962,48413,16675,53162,11113,54763,5563,56350,,58725,800,58725,800e" filled="f" strokecolor="#901e2f" strokeweight=".42pt">
                  <v:stroke endcap="round"/>
                  <v:path arrowok="t" textboxrect="0,0,58725,265074"/>
                </v:shape>
                <v:shape id="Shape 1305" o:spid="_x0000_s1075" style="position:absolute;left:31006;top:3329;width:587;height:2651;visibility:visible;mso-wrap-style:square;v-text-anchor:top" coordsize="58725,265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P+/MYA&#10;AADdAAAADwAAAGRycy9kb3ducmV2LnhtbESP3WoCMRCF7wu+QxihdzVrtSKrUcQiFJYW/HmAcTNu&#10;FjeTNYm69umbQqF3M5wz5zszX3a2ETfyoXasYDjIQBCXTtdcKTjsNy9TECEia2wck4IHBVguek9z&#10;zLW785Zuu1iJFMIhRwUmxjaXMpSGLIaBa4mTdnLeYkyrr6T2eE/htpGvWTaRFmtOBIMtrQ2V593V&#10;Jkix/iq+P319PL1vmmIczcUGo9Rzv1vNQETq4r/57/pDp/qj7A1+v0kjy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EP+/MYAAADdAAAADwAAAAAAAAAAAAAAAACYAgAAZHJz&#10;L2Rvd25yZXYueG1sUEsFBgAAAAAEAAQA9QAAAIsDAAAAAA==&#10;" path="m,264274v,,8737,-7150,11113,-33337c13488,204749,19050,35712,21425,22225,23813,8725,23025,1600,29375,800,35713,,40475,173812,44438,211112v3975,37287,8724,42837,10311,48400c56350,265062,58725,264274,58725,264274e" filled="f" strokecolor="#901e2f" strokeweight=".42pt">
                  <v:stroke endcap="round"/>
                  <v:path arrowok="t" textboxrect="0,0,58725,265062"/>
                </v:shape>
                <v:shape id="Shape 1306" o:spid="_x0000_s1076" style="position:absolute;left:31554;top:3329;width:587;height:2651;visibility:visible;mso-wrap-style:square;v-text-anchor:top" coordsize="58725,265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Fgi8YA&#10;AADdAAAADwAAAGRycy9kb3ducmV2LnhtbESP0WoCMRBF34X+Q5iCb5qtLVJWs1IsQmFpQesHjJvZ&#10;zeJmsk2irv36piD4NsO9c8+d5WqwnTiTD61jBU/TDARx5XTLjYL992byCiJEZI2dY1JwpQCr4mG0&#10;xFy7C2/pvIuNSCEcclRgYuxzKUNlyGKYup44abXzFmNafSO1x0sKt52cZdlcWmw5EQz2tDZUHXcn&#10;myDl+qv8/fTtoX7fdOVLND82GKXGj8PbAkSkId7Nt+sPneo/Z3P4/yaNI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JFgi8YAAADdAAAADwAAAAAAAAAAAAAAAACYAgAAZHJz&#10;L2Rvd25yZXYueG1sUEsFBgAAAAAEAAQA9QAAAIsDAAAAAA==&#10;" path="m,264274v,,8737,-7150,11113,-33337c13488,204749,19050,35712,21425,22225,23813,8725,23025,1600,29375,800,35713,,40475,173812,44438,211112v3975,37287,8724,42837,10325,48400c56350,265062,58725,264274,58725,264274e" filled="f" strokecolor="#901e2f" strokeweight=".42pt">
                  <v:stroke endcap="round"/>
                  <v:path arrowok="t" textboxrect="0,0,58725,265062"/>
                </v:shape>
                <v:shape id="Shape 1307" o:spid="_x0000_s1077" style="position:absolute;left:32141;top:3329;width:587;height:2651;visibility:visible;mso-wrap-style:square;v-text-anchor:top" coordsize="58725,265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3FEMYA&#10;AADdAAAADwAAAGRycy9kb3ducmV2LnhtbESP3WoCMRCF7wu+QxihdzVrlSqrUcQiFJYW/HmAcTNu&#10;FjeTNYm69umbQqF3M5wz5zszX3a2ETfyoXasYDjIQBCXTtdcKTjsNy9TECEia2wck4IHBVguek9z&#10;zLW785Zuu1iJFMIhRwUmxjaXMpSGLIaBa4mTdnLeYkyrr6T2eE/htpGvWfYmLdacCAZbWhsqz7ur&#10;TZBi/VV8f/r6eHrfNMU4mosNRqnnfreagYjUxX/z3/WHTvVH2QR+v0kjy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93FEMYAAADdAAAADwAAAAAAAAAAAAAAAACYAgAAZHJz&#10;L2Rvd25yZXYueG1sUEsFBgAAAAAEAAQA9QAAAIsDAAAAAA==&#10;" path="m,264274v,,8737,-7150,11113,-33337c13500,204749,19050,35712,21425,22225,23813,8725,23025,1600,29375,800,35713,,40475,173812,44450,211112v3963,37287,8712,42837,10313,48400c56350,265062,58725,264274,58725,264274e" filled="f" strokecolor="#901e2f" strokeweight=".42pt">
                  <v:stroke endcap="round"/>
                  <v:path arrowok="t" textboxrect="0,0,58725,265062"/>
                </v:shape>
                <v:shape id="Shape 1308" o:spid="_x0000_s1078" style="position:absolute;left:32728;top:3329;width:587;height:2651;visibility:visible;mso-wrap-style:square;v-text-anchor:top" coordsize="58725,265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JRYsUA&#10;AADdAAAADwAAAGRycy9kb3ducmV2LnhtbESPzWoCMRDH7wXfIYzgrWatpZStUcQiCEsL1T7AdDNu&#10;FjeTNYm67dN3DoXeZpj/x28Wq8F36koxtYENzKYFKOI62JYbA5+H7f0zqJSRLXaBycA3JVgtR3cL&#10;LG248Qdd97lREsKpRAMu577UOtWOPKZp6InldgzRY5Y1NtpGvEm47/RDUTxpjy1Lg8OeNo7q0/7i&#10;paTavFc/b7H9Or5uu+oxu7NPzpjJeFi/gMo05H/xn3tnBX9eCK58IyPo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QlFixQAAAN0AAAAPAAAAAAAAAAAAAAAAAJgCAABkcnMv&#10;ZG93bnJldi54bWxQSwUGAAAAAAQABAD1AAAAigMAAAAA&#10;" path="m,264274v,,8737,-7150,11113,-33337c13500,204749,19050,35712,21425,22225,23813,8725,23025,1600,29375,800,35713,,40475,173812,44450,211112v3963,37287,8712,42837,10313,48400c56350,265062,58725,264274,58725,264274e" filled="f" strokecolor="#901e2f" strokeweight=".42pt">
                  <v:stroke endcap="round"/>
                  <v:path arrowok="t" textboxrect="0,0,58725,265062"/>
                </v:shape>
                <v:shape id="Shape 1309" o:spid="_x0000_s1079" style="position:absolute;left:33310;top:3329;width:587;height:2651;visibility:visible;mso-wrap-style:square;v-text-anchor:top" coordsize="58725,265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70+cYA&#10;AADdAAAADwAAAGRycy9kb3ducmV2LnhtbESP3WoCMRCF7wu+QxihdzVrlaKrUcQiFJYW/HmAcTNu&#10;FjeTNYm69umbQqF3M5wz5zszX3a2ETfyoXasYDjIQBCXTtdcKTjsNy8TECEia2wck4IHBVguek9z&#10;zLW785Zuu1iJFMIhRwUmxjaXMpSGLIaBa4mTdnLeYkyrr6T2eE/htpGvWfYmLdacCAZbWhsqz7ur&#10;TZBi/VV8f/r6eHrfNMU4mosNRqnnfreagYjUxX/z3/WHTvVH2RR+v0kjy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Q70+cYAAADdAAAADwAAAAAAAAAAAAAAAACYAgAAZHJz&#10;L2Rvd25yZXYueG1sUEsFBgAAAAAEAAQA9QAAAIsDAAAAAA==&#10;" path="m,264274v,,8737,-7150,11113,-33337c13488,204749,19050,35712,21425,22225,23813,8725,23025,1600,29375,800,35713,,40475,173812,44438,211112v3975,37287,8724,42837,10311,48400c56350,265062,58725,264274,58725,264274e" filled="f" strokecolor="#901e2f" strokeweight=".42pt">
                  <v:stroke endcap="round"/>
                  <v:path arrowok="t" textboxrect="0,0,58725,265062"/>
                </v:shape>
                <v:shape id="Shape 1310" o:spid="_x0000_s1080" style="position:absolute;left:33601;top:6196;width:2651;height:587;visibility:visible;mso-wrap-style:square;v-text-anchor:top" coordsize="265075,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OU2cgA&#10;AADdAAAADwAAAGRycy9kb3ducmV2LnhtbESPT0/CQBDF7yZ+h82YcJMtNEFSWYj8MXDwAGjU46Q7&#10;toXubNNdofDpmYOJt5m8N+/9ZjLrXK1O1IbKs4FBPwFFnHtbcWHg4/31cQwqRGSLtWcycKEAs+n9&#10;3QQz68+8o9M+FkpCOGRooIyxybQOeUkOQ983xKL9+NZhlLUttG3xLOGu1sMkGWmHFUtDiQ0tSsqP&#10;+19nYPW5DE/D8fVrvTukc/89Z/+2TY3pPXQvz6AidfHf/He9sYKfDoRfvpER9PQ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085TZyAAAAN0AAAAPAAAAAAAAAAAAAAAAAJgCAABk&#10;cnMvZG93bnJldi54bWxQSwUGAAAAAAQABAD1AAAAjQMAAAAA&#10;" path="m264275,v,,-7138,8738,-33326,11113c204763,13500,35726,19050,22238,21425,8738,23813,1613,23025,801,29375,,35712,173813,40475,211125,44437v37287,3975,42837,8725,48399,10325c265075,56350,264275,58725,264275,58725e" filled="f" strokecolor="#901e2f" strokeweight=".42pt">
                  <v:stroke endcap="round"/>
                  <v:path arrowok="t" textboxrect="0,0,265075,58725"/>
                </v:shape>
                <v:shape id="Shape 1311" o:spid="_x0000_s1081" style="position:absolute;left:33601;top:6783;width:2651;height:587;visibility:visible;mso-wrap-style:square;v-text-anchor:top" coordsize="265075,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8xQsUA&#10;AADdAAAADwAAAGRycy9kb3ducmV2LnhtbERPTWvCQBC9F/oflin01mxiwEp0laqVeuhBbVGPQ3aa&#10;RLOzIbtq9Nd3hUJv83ifM5p0phZnal1lWUESxSCIc6srLhR8fy1eBiCcR9ZYWyYFV3IwGT8+jDDT&#10;9sJrOm98IUIIuwwVlN43mZQuL8mgi2xDHLgf2xr0AbaF1C1eQripZS+O+9JgxaGhxIZmJeXHzcko&#10;eN/O3WtvcNt9rA/p1O6nbD9XqVLPT93bEISnzv+L/9xLHeanSQL3b8IJcvw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vzFCxQAAAN0AAAAPAAAAAAAAAAAAAAAAAJgCAABkcnMv&#10;ZG93bnJldi54bWxQSwUGAAAAAAQABAD1AAAAigMAAAAA&#10;" path="m264275,v,,-7138,8738,-33326,11113c204763,13500,35726,19050,22238,21425,8738,23813,1613,23025,801,29375,,35712,173813,40475,211125,44437v37287,3975,42837,8725,48399,10325c265075,56350,264275,58725,264275,58725e" filled="f" strokecolor="#901e2f" strokeweight=".42pt">
                  <v:stroke endcap="round"/>
                  <v:path arrowok="t" textboxrect="0,0,265075,58725"/>
                </v:shape>
                <v:shape id="Shape 1312" o:spid="_x0000_s1082" style="position:absolute;left:33601;top:7370;width:2651;height:588;visibility:visible;mso-wrap-style:square;v-text-anchor:top" coordsize="265075,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2vNcUA&#10;AADdAAAADwAAAGRycy9kb3ducmV2LnhtbERPTWvCQBC9F/wPywi9NRsTsBJdpWqlHnpQW9TjkJ0m&#10;0exsyK6a9td3hUJv83ifM5l1phZXal1lWcEgikEQ51ZXXCj4/Fg9jUA4j6yxtkwKvsnBbNp7mGCm&#10;7Y23dN35QoQQdhkqKL1vMildXpJBF9mGOHBftjXoA2wLqVu8hXBTyySOh9JgxaGhxIYWJeXn3cUo&#10;eN0v3XMy+jm8bU/p3B7nbN83qVKP/e5lDMJT5//Ff+61DvPTQQL3b8IJcvo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ba81xQAAAN0AAAAPAAAAAAAAAAAAAAAAAJgCAABkcnMv&#10;ZG93bnJldi54bWxQSwUGAAAAAAQABAD1AAAAigMAAAAA&#10;" path="m264275,v,,-7138,8738,-33326,11113c204763,13500,35726,19050,22238,21425,8738,23813,1613,23025,801,29375,,35712,173813,40475,211125,44450v37287,3962,42837,8712,48399,10312c265075,56350,264275,58725,264275,58725e" filled="f" strokecolor="#901e2f" strokeweight=".42pt">
                  <v:stroke endcap="round"/>
                  <v:path arrowok="t" textboxrect="0,0,265075,58725"/>
                </v:shape>
                <v:shape id="Shape 1313" o:spid="_x0000_s1083" style="position:absolute;left:33601;top:7918;width:2651;height:587;visibility:visible;mso-wrap-style:square;v-text-anchor:top" coordsize="265075,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EKrsQA&#10;AADdAAAADwAAAGRycy9kb3ducmV2LnhtbERPS4vCMBC+C/6HMMLeNNWCSjWK7oP14MEX6nFoxra7&#10;zaQ0Wa3++o2wsLf5+J4znTemFFeqXWFZQb8XgSBOrS44U3DYf3THIJxH1lhaJgV3cjCftVtTTLS9&#10;8ZauO5+JEMIuQQW591UipUtzMuh6tiIO3MXWBn2AdSZ1jbcQbko5iKKhNFhwaMixotec0u/dj1Hw&#10;fnxzo8H4cfrcfsVLe16yXW9ipV46zWICwlPj/8V/7pUO8+N+DM9vwgly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hCq7EAAAA3QAAAA8AAAAAAAAAAAAAAAAAmAIAAGRycy9k&#10;b3ducmV2LnhtbFBLBQYAAAAABAAEAPUAAACJAwAAAAA=&#10;" path="m264275,v,,-7138,8738,-33326,11113c204763,13500,35726,19050,22238,21425,8738,23813,1613,23025,801,29375,,35712,173813,40475,211125,44450v37287,3962,42837,8712,48399,10312c265075,56350,264275,58725,264275,58725e" filled="f" strokecolor="#901e2f" strokeweight=".42pt">
                  <v:stroke endcap="round"/>
                  <v:path arrowok="t" textboxrect="0,0,265075,58725"/>
                </v:shape>
                <v:shape id="Shape 1314" o:spid="_x0000_s1084" style="position:absolute;left:33601;top:8506;width:2651;height:587;visibility:visible;mso-wrap-style:square;v-text-anchor:top" coordsize="265075,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iS2sUA&#10;AADdAAAADwAAAGRycy9kb3ducmV2LnhtbERPS2vCQBC+F/oflil4qxuNVEldxVexBw++0B6H7DRJ&#10;zc6G7FZjf31XELzNx/ec4bgxpThT7QrLCjrtCARxanXBmYL97uN1AMJ5ZI2lZVJwJQfj0fPTEBNt&#10;L7yh89ZnIoSwS1BB7n2VSOnSnAy6tq2IA/dta4M+wDqTusZLCDel7EbRmzRYcGjIsaJZTulp+2sU&#10;LA5z1+8O/o7LzU88tV9Ttqt1rFTrpZm8g/DU+If47v7UYX7c6cHtm3CCHP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yJLaxQAAAN0AAAAPAAAAAAAAAAAAAAAAAJgCAABkcnMv&#10;ZG93bnJldi54bWxQSwUGAAAAAAQABAD1AAAAigMAAAAA&#10;" path="m264275,v,,-7138,8738,-33326,11113c204763,13500,35726,19050,22238,21425,8738,23813,1613,23025,801,29375,,35712,173813,40475,211125,44450v37287,3962,42837,8712,48399,10312c265075,56350,264275,58725,264275,58725e" filled="f" strokecolor="#901e2f" strokeweight=".42pt">
                  <v:stroke endcap="round"/>
                  <v:path arrowok="t" textboxrect="0,0,265075,58725"/>
                </v:shape>
                <v:shape id="Shape 1315" o:spid="_x0000_s1085" style="position:absolute;left:33474;top:202;width:2651;height:587;visibility:visible;mso-wrap-style:square;v-text-anchor:top" coordsize="265062,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TAt8IA&#10;AADdAAAADwAAAGRycy9kb3ducmV2LnhtbERPS4vCMBC+C/6HMMLeNK2LIl1j8YGwggdfsOxtaGbb&#10;ajMpTVbrvzeC4G0+vudM09ZU4kqNKy0riAcRCOLM6pJzBafjuj8B4TyyxsoyKbiTg3TW7Uwx0fbG&#10;e7oefC5CCLsEFRTe14mULivIoBvYmjhwf7Yx6ANscqkbvIVwU8lhFI2lwZJDQ4E1LQvKLod/o+DX&#10;MQ93Tm53GS82P/vxarLms1IfvXb+BcJT69/il/tbh/mf8Qie34QT5O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FMC3wgAAAN0AAAAPAAAAAAAAAAAAAAAAAJgCAABkcnMvZG93&#10;bnJldi54bWxQSwUGAAAAAAQABAD1AAAAhwMAAAAA&#10;" path="m788,v,,7150,8738,33337,11113c60313,13500,229350,19050,242837,21425v13500,2388,20624,1600,21424,7950c265062,35712,91249,40475,53949,44450,16663,48412,11113,53162,5550,54762,,56350,788,58725,788,58725e" filled="f" strokecolor="#901e2f" strokeweight=".42pt">
                  <v:stroke endcap="round"/>
                  <v:path arrowok="t" textboxrect="0,0,265062,58725"/>
                </v:shape>
                <v:shape id="Shape 1316" o:spid="_x0000_s1086" style="position:absolute;left:33474;top:750;width:2651;height:587;visibility:visible;mso-wrap-style:square;v-text-anchor:top" coordsize="265062,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ZewMMA&#10;AADdAAAADwAAAGRycy9kb3ducmV2LnhtbERPS2vCQBC+F/wPywje6iYRgqSuUhXBQg++oHgbsmOS&#10;mp0N2TVJ/323UPA2H99zFqvB1KKj1lWWFcTTCARxbnXFhYLLefc6B+E8ssbaMin4IQer5ehlgZm2&#10;PR+pO/lChBB2GSoovW8yKV1ekkE3tQ1x4G62NegDbAupW+xDuKllEkWpNFhxaCixoU1J+f30MAqu&#10;jjk5OPl5yHn98XVMt/Mdfys1GQ/vbyA8Df4p/nfvdZg/i1P4+yacI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MZewMMAAADdAAAADwAAAAAAAAAAAAAAAACYAgAAZHJzL2Rv&#10;d25yZXYueG1sUEsFBgAAAAAEAAQA9QAAAIgDAAAAAA==&#10;" path="m788,v,,7150,8738,33337,11113c60313,13500,229350,19050,242837,21425v13500,2388,20624,1600,21424,7950c265062,35712,91249,40475,53949,44450,16663,48412,11113,53162,5550,54762,,56350,788,58725,788,58725e" filled="f" strokecolor="#901e2f" strokeweight=".42pt">
                  <v:stroke endcap="round"/>
                  <v:path arrowok="t" textboxrect="0,0,265062,58725"/>
                </v:shape>
                <v:shape id="Shape 1317" o:spid="_x0000_s1087" style="position:absolute;left:33474;top:1337;width:2651;height:588;visibility:visible;mso-wrap-style:square;v-text-anchor:top" coordsize="265062,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r7W8MA&#10;AADdAAAADwAAAGRycy9kb3ducmV2LnhtbERPTWvCQBC9C/0PyxR6040WNERXaRXBgodoC+JtyI5J&#10;2uxsyK5J+u9dQfA2j/c5i1VvKtFS40rLCsajCARxZnXJuYKf7+0wBuE8ssbKMin4Jwer5ctggYm2&#10;HR+oPfpchBB2CSoovK8TKV1WkEE3sjVx4C62MegDbHKpG+xCuKnkJIqm0mDJoaHAmtYFZX/Hq1Fw&#10;dsyT1Ml9mvHn1+kw3cRb/lXq7bX/mIPw1Pun+OHe6TD/fTyD+zfhBLm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4r7W8MAAADdAAAADwAAAAAAAAAAAAAAAACYAgAAZHJzL2Rv&#10;d25yZXYueG1sUEsFBgAAAAAEAAQA9QAAAIgDAAAAAA==&#10;" path="m788,v,,7150,8738,33337,11113c60313,13500,229350,19050,242837,21425v13500,2388,20624,1600,21424,7950c265062,35712,91249,40475,53949,44437,16663,48412,11113,53162,5550,54750,,56350,788,58725,788,58725e" filled="f" strokecolor="#901e2f" strokeweight=".42pt">
                  <v:stroke endcap="round"/>
                  <v:path arrowok="t" textboxrect="0,0,265062,58725"/>
                </v:shape>
                <v:shape id="Shape 1318" o:spid="_x0000_s1088" style="position:absolute;left:33474;top:1925;width:2651;height:587;visibility:visible;mso-wrap-style:square;v-text-anchor:top" coordsize="265062,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VvKcUA&#10;AADdAAAADwAAAGRycy9kb3ducmV2LnhtbESPT4vCQAzF7wt+hyGCt3Wqgkh1FP8gKOxB3QXxFjqx&#10;rXYypTNq/fabw8LeEt7Le7/MFq2r1JOaUHo2MOgnoIgzb0vODfx8bz8noEJEtlh5JgNvCrCYdz5m&#10;mFr/4iM9TzFXEsIhRQNFjHWqdcgKchj6viYW7eobh1HWJte2wZeEu0oPk2SsHZYsDQXWtC4ou58e&#10;zsAlMA8PQX8dMl7tz8fxZrLlmzG9brucgorUxn/z3/XOCv5oILjyjYy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FW8pxQAAAN0AAAAPAAAAAAAAAAAAAAAAAJgCAABkcnMv&#10;ZG93bnJldi54bWxQSwUGAAAAAAQABAD1AAAAigMAAAAA&#10;" path="m788,v,,7150,8738,33337,11113c60313,13500,229350,19050,242837,21425v13500,2388,20624,1600,21424,7950c265062,35712,91249,40475,53949,44450,16663,48412,11113,53162,5550,54762,,56350,788,58725,788,58725e" filled="f" strokecolor="#901e2f" strokeweight=".42pt">
                  <v:stroke endcap="round"/>
                  <v:path arrowok="t" textboxrect="0,0,265062,58725"/>
                </v:shape>
                <v:shape id="Shape 1319" o:spid="_x0000_s1089" style="position:absolute;left:33474;top:2506;width:2651;height:587;visibility:visible;mso-wrap-style:square;v-text-anchor:top" coordsize="265062,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nKssMA&#10;AADdAAAADwAAAGRycy9kb3ducmV2LnhtbERPTWvCQBC9C/6HZQredGME0TQbqUpAwYPaQultyE6T&#10;tNnZkF01/nu3UPA2j/c56ao3jbhS52rLCqaTCARxYXXNpYKP93y8AOE8ssbGMim4k4NVNhykmGh7&#10;4xNdz74UIYRdggoq79tESldUZNBNbEscuG/bGfQBdqXUHd5CuGlkHEVzabDm0FBhS5uKit/zxSj4&#10;cszx0cnDseD1/vM03y5y/lFq9NK/vYLw1Pun+N+902H+bLqEv2/CCTJ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VnKssMAAADdAAAADwAAAAAAAAAAAAAAAACYAgAAZHJzL2Rv&#10;d25yZXYueG1sUEsFBgAAAAAEAAQA9QAAAIgDAAAAAA==&#10;" path="m788,v,,7150,8738,33337,11113c60313,13500,229350,19050,242837,21425v13500,2388,20624,1600,21424,7950c265062,35712,91249,40475,53949,44450,16663,48412,11113,53162,5550,54762,,56350,788,58725,788,58725e" filled="f" strokecolor="#901e2f" strokeweight=".42pt">
                  <v:stroke endcap="round"/>
                  <v:path arrowok="t" textboxrect="0,0,265062,58725"/>
                </v:shape>
                <v:shape id="Shape 1320" o:spid="_x0000_s1090" style="position:absolute;left:47519;top:5204;width:424;height:463;visibility:visible;mso-wrap-style:square;v-text-anchor:top" coordsize="42355,46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ByvMYA&#10;AADdAAAADwAAAGRycy9kb3ducmV2LnhtbESPS2/CQAyE75X4Dysj9VY2PAQosCBUCQluPIq4mqxJ&#10;Allvmt1C+u/rA1JvtmY883m+bF2lHtSE0rOBfi8BRZx5W3Ju4Ou4/piCChHZYuWZDPxSgOWi8zbH&#10;1Pon7+lxiLmSEA4pGihirFOtQ1aQw9DzNbFoV984jLI2ubYNPiXcVXqQJGPtsGRpKLCmz4Ky++HH&#10;GXD9y26yHeI5+b5db3Qcnbb38cmY9267moGK1MZ/8+t6YwV/OBB++UZG0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ByvMYAAADdAAAADwAAAAAAAAAAAAAAAACYAgAAZHJz&#10;L2Rvd25yZXYueG1sUEsFBgAAAAAEAAQA9QAAAIsDAAAAAA==&#10;" path="m42355,3810l38189,15684,34239,27051r-1753,8509l31634,40051r-4151,5402c18136,46342,8903,45555,3849,36449,,29451,318,20790,6845,16002,17132,8471,27864,,42355,3810xe" fillcolor="#f2f2f2" strokeweight=".42pt">
                  <v:stroke endcap="round"/>
                  <v:path arrowok="t" textboxrect="0,0,42355,46342"/>
                </v:shape>
                <v:shape id="Shape 1321" o:spid="_x0000_s1091" style="position:absolute;left:47564;top:4849;width:1588;height:2889;visibility:visible;mso-wrap-style:square;v-text-anchor:top" coordsize="158788,2889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cQ+MQA&#10;AADdAAAADwAAAGRycy9kb3ducmV2LnhtbERPTWvCQBC9F/wPywi9NZtYKCF1FRVK9ZBDNKXXaXZM&#10;gtnZkF017a/vCoK3ebzPmS9H04kLDa61rCCJYhDEldUt1wrKw8dLCsJ5ZI2dZVLwSw6Wi8nTHDNt&#10;r1zQZe9rEULYZaig8b7PpHRVQwZdZHviwB3tYNAHONRSD3gN4aaTszh+kwZbDg0N9rRpqDrtz0bB&#10;Os1/vg556b4//3BdJLTbFUmv1PN0XL2D8DT6h/ju3uow/3WWwO2bcIJc/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nEPjEAAAA3QAAAA8AAAAAAAAAAAAAAAAAmAIAAGRycy9k&#10;b3ducmV2LnhtbFBLBQYAAAAABAAEAPUAAACJAwAAAAA=&#10;" path="m112332,572c120739,241,130582,,132614,9652v1587,7569,4432,17145,-5271,23889c117107,40653,119786,51283,124473,59995v7124,13259,10134,27394,9842,41783c133972,118161,138150,133617,140805,149377v775,4636,1714,9729,5702,13488c156756,172555,158788,185331,158369,198514v-686,21336,-1752,42672,-2946,63982c154674,275933,140843,284213,122796,286766v-15303,2146,-26251,-8115,-40169,-9855c60299,274104,39992,263284,18644,256375,7810,252857,3315,243116,813,232728,,229337,648,225184,5182,225438v12027,686,14668,-8954,19151,-17577c30759,215722,42749,213830,45847,225374v5385,-8420,5385,-8420,-482,-34302l34951,103289c33452,95974,31674,85065,26530,79070r671,-3536l27598,75019c29235,56020,38659,39561,48895,24790,60567,7938,80658,3239,100432,686v3899,-508,7925,63,11900,-114xe" fillcolor="#f2f2f2" strokeweight=".42pt">
                  <v:stroke endcap="round"/>
                  <v:path arrowok="t" textboxrect="0,0,158788,288912"/>
                </v:shape>
                <v:shape id="Shape 1322" o:spid="_x0000_s1092" style="position:absolute;left:47434;top:5891;width:1092;height:912;visibility:visible;mso-wrap-style:square;v-text-anchor:top" coordsize="109169,91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73VcQA&#10;AADdAAAADwAAAGRycy9kb3ducmV2LnhtbERPS2vCQBC+C/6HZQQvohtTkBJdRYRCxUOp9XUcspOH&#10;ZmdDdo3x33cLBW/z8T1nsepMJVpqXGlZwXQSgSBOrS45V3D4+Ri/g3AeWWNlmRQ8ycFq2e8tMNH2&#10;wd/U7n0uQgi7BBUU3teJlC4tyKCb2Jo4cJltDPoAm1zqBh8h3FQyjqKZNFhyaCiwpk1B6W1/NwrO&#10;T77s7Ol4zUbl6JDN2vpr2m6VGg669RyEp86/xP/uTx3mv8Ux/H0TTp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u91XEAAAA3QAAAA8AAAAAAAAAAAAAAAAAmAIAAGRycy9k&#10;b3ducmV2LnhtbFBLBQYAAAAABAAEAPUAAACJAwAAAAA=&#10;" path="m46380,571r2972,c56311,571,63296,,70193,673v23571,2286,38976,27800,33096,50584c98539,69672,85306,77940,70079,83604,49644,91224,17043,77749,13411,59931,11671,51359,11671,51359,6438,48158,2845,45949,736,46431,355,42253,,38354,4559,36817,4889,36614v8484,-4788,8357,-7607,11392,-13894c22631,9588,32169,2286,46380,571xe" fillcolor="#f2f2f2" strokeweight=".42pt">
                  <v:stroke endcap="round"/>
                  <v:path arrowok="t" textboxrect="0,0,109169,91224"/>
                </v:shape>
                <v:shape id="Shape 1323" o:spid="_x0000_s1093" style="position:absolute;left:44466;top:1886;width:423;height:463;visibility:visible;mso-wrap-style:square;v-text-anchor:top" coordsize="42355,46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Lsy8IA&#10;AADdAAAADwAAAGRycy9kb3ducmV2LnhtbERPS4vCMBC+C/sfwix401QrulSjLAuCvbk+2OvYjG21&#10;mdQmav33G0HwNh/fc2aL1lTiRo0rLSsY9CMQxJnVJecKdttl7wuE88gaK8uk4EEOFvOPzgwTbe/8&#10;S7eNz0UIYZeggsL7OpHSZQUZdH1bEwfuaBuDPsAml7rBewg3lRxG0VgaLDk0FFjTT0HZeXM1Cszg&#10;sJ6kMf5Fl9PxRNvRPj2P90p1P9vvKQhPrX+LX+6VDvPjYQzPb8IJcv4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EuzLwgAAAN0AAAAPAAAAAAAAAAAAAAAAAJgCAABkcnMvZG93&#10;bnJldi54bWxQSwUGAAAAAAQABAD1AAAAhwMAAAAA&#10;" path="m,3810c14491,,25222,8471,35509,16002v6528,4788,6846,13449,2985,20447c33452,45555,24219,46342,14872,45453l10721,40051,9868,35560,8116,27051,4166,15684,,3810xe" fillcolor="#f2f2f2" strokeweight=".42pt">
                  <v:stroke endcap="round"/>
                  <v:path arrowok="t" textboxrect="0,0,42355,46342"/>
                </v:shape>
                <v:shape id="Shape 1324" o:spid="_x0000_s1094" style="position:absolute;left:43257;top:1531;width:1588;height:2889;visibility:visible;mso-wrap-style:square;v-text-anchor:top" coordsize="158788,2889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j/BcIA&#10;AADdAAAADwAAAGRycy9kb3ducmV2LnhtbERPyWrDMBC9B/oPYgq9JXKd0BTXSiiBQK+1DSG3qTVe&#10;GmtkJCV2/z4qFHqbx1sn389mEDdyvres4HmVgCCure65VVCVx+UrCB+QNQ6WScEPedjvHhY5ZtpO&#10;/Em3IrQihrDPUEEXwphJ6euODPqVHYkj11hnMEToWqkdTjHcDDJNkhdpsOfY0OFIh47qS3E1Cvhy&#10;rk62Oa233yWn07WvvlxIlHp6nN/fQASaw7/4z/2h4/x1uoHfb+IJcnc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iP8FwgAAAN0AAAAPAAAAAAAAAAAAAAAAAJgCAABkcnMvZG93&#10;bnJldi54bWxQSwUGAAAAAAQABAD1AAAAhwMAAAAA&#10;" path="m46456,572v3975,177,8001,-394,11900,114c78130,3239,98221,7938,109893,24790v10236,14771,19660,31230,21297,50229l131587,75534r671,3536c127114,85065,125336,95974,123837,103289r-10414,87783c107556,216954,107556,216954,112941,225374v3086,-11544,15088,-9652,21501,-17513c138938,216484,141579,226124,153606,225438v4534,-254,5182,3899,4356,7290c155473,243116,150978,252857,140144,256375v-21348,6909,-41655,17729,-63983,20536c62243,278651,51295,288925,35992,286779,17945,284226,4102,275933,3365,262496,2171,241186,1092,219850,419,198514,,185331,2019,172555,12281,162865v3988,-3759,4927,-8852,5689,-13488c20638,133617,24803,118161,24460,101778,24181,87389,27191,73254,34315,59995,39001,51283,41681,40653,31445,33541,21742,26797,24587,17221,26174,9652,28206,,38049,241,46456,572xe" fillcolor="#f2f2f2" strokeweight=".42pt">
                  <v:stroke endcap="round"/>
                  <v:path arrowok="t" textboxrect="0,0,158788,288925"/>
                </v:shape>
                <v:shape id="Shape 1325" o:spid="_x0000_s1095" style="position:absolute;left:43882;top:2573;width:1092;height:912;visibility:visible;mso-wrap-style:square;v-text-anchor:top" coordsize="109182,91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PLbMQA&#10;AADdAAAADwAAAGRycy9kb3ducmV2LnhtbERPTWvCQBC9C/0PyxR6q5um2kp0E7RQ9CKSqHgdstMk&#10;NDsbstsY/323UPA2j/c5q2w0rRiod41lBS/TCARxaXXDlYLT8fN5AcJ5ZI2tZVJwIwdZ+jBZYaLt&#10;lXMaCl+JEMIuQQW1910ipStrMuimtiMO3JftDfoA+0rqHq8h3LQyjqI3abDh0FBjRx81ld/Fj1Gw&#10;3l7K3ft5tjnmm8NlO8T5ns2o1NPjuF6C8DT6u/jfvdNh/ms8h79vwgky/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Dy2zEAAAA3QAAAA8AAAAAAAAAAAAAAAAAmAIAAGRycy9k&#10;b3ducmV2LnhtbFBLBQYAAAAABAAEAPUAAACJAwAAAAA=&#10;" path="m59817,571r2985,c77013,2286,86551,9588,92901,22720v3035,6287,2908,9093,11392,13894c104623,36817,109182,38354,108827,42253v-382,4178,-2490,3696,-6084,5905c97510,51359,97510,51359,95771,59931,92139,77749,59537,91224,39103,83604,23876,77940,10643,69672,5893,51257,,28473,15405,2959,38989,673,45886,,52870,571,59817,571xe" fillcolor="#f2f2f2" strokeweight=".42pt">
                  <v:stroke endcap="round"/>
                  <v:path arrowok="t" textboxrect="0,0,109182,91224"/>
                </v:shape>
                <v:shape id="Shape 1326" o:spid="_x0000_s1096" style="position:absolute;left:45169;top:2992;width:4310;height:11;visibility:visible;mso-wrap-style:square;v-text-anchor:top" coordsize="431064,10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fmg8AA&#10;AADdAAAADwAAAGRycy9kb3ducmV2LnhtbERPzYrCMBC+C75DGMGbpiqU2jXKIogWvGh9gKGZbcs2&#10;k9JErT69EQRv8/H9zmrTm0bcqHO1ZQWzaQSCuLC65lLBJd9NEhDOI2tsLJOCBznYrIeDFaba3vlE&#10;t7MvRQhhl6KCyvs2ldIVFRl0U9sSB+7PdgZ9gF0pdYf3EG4aOY+iWBqsOTRU2NK2ouL/fDUKzOkp&#10;bYzLa9Ien0mW7W2eZAelxqP+9weEp95/xR/3QYf5i3kM72/CCXL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3fmg8AAAADdAAAADwAAAAAAAAAAAAAAAACYAgAAZHJzL2Rvd25y&#10;ZXYueG1sUEsFBgAAAAAEAAQA9QAAAIUDAAAAAA==&#10;" path="m,l431064,1054e" filled="f" strokecolor="#901e2f" strokeweight=".42pt">
                  <v:stroke endcap="round"/>
                  <v:path arrowok="t" textboxrect="0,0,431064,1054"/>
                </v:shape>
                <v:shape id="Shape 1327" o:spid="_x0000_s1097" style="position:absolute;left:49373;top:2904;width:324;height:197;visibility:visible;mso-wrap-style:square;v-text-anchor:top" coordsize="32423,196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A5g8IA&#10;AADdAAAADwAAAGRycy9kb3ducmV2LnhtbERPzWrCQBC+F3yHZQRvdZMIto1uggpKS08xeYAhOybB&#10;7GzIrhrfvlso9DYf3+9s88n04k6j6ywriJcRCOLa6o4bBVV5fH0H4Tyyxt4yKXiSgzybvWwx1fbB&#10;Bd3PvhEhhF2KClrvh1RKV7dk0C3tQBy4ix0N+gDHRuoRHyHc9DKJorU02HFoaHGgQ0v19XwzCo7l&#10;6XsffxW1N64q1yt7/Zj2lVKL+bTbgPA0+X/xn/tTh/mr5A1+vwknyO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oDmDwgAAAN0AAAAPAAAAAAAAAAAAAAAAAJgCAABkcnMvZG93&#10;bnJldi54bWxQSwUGAAAAAAQABAD1AAAAhwMAAAAA&#10;" path="m368,l16040,6274v5461,1206,10922,2425,16383,3645c26962,11100,21488,12306,16015,13487l330,19672,,19507,5867,9855,50,229,368,xe" fillcolor="#901e2f" stroked="f" strokeweight="0">
                  <v:stroke endcap="round"/>
                  <v:path arrowok="t" textboxrect="0,0,32423,19672"/>
                </v:shape>
                <v:shape id="Shape 1328" o:spid="_x0000_s1098" style="position:absolute;left:45306;top:3541;width:1869;height:2297;visibility:visible;mso-wrap-style:square;v-text-anchor:top" coordsize="186944,2297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Muo8YA&#10;AADdAAAADwAAAGRycy9kb3ducmV2LnhtbESPQWvDMAyF74X9B6NBb42zDkLJ6pYwGGuhENrusN1E&#10;rMVhsRxir03//XQY9Cbxnt77tN5OvlcXGmMX2MBTloMiboLtuDXwcX5brEDFhGyxD0wGbhRhu3mY&#10;rbG04cpHupxSqySEY4kGXEpDqXVsHHmMWRiIRfsOo8ck69hqO+JVwn2vl3leaI8dS4PDgV4dNT+n&#10;X2+gsEX9Vdmdu9X76bBf1Vw1n+/GzB+n6gVUoindzf/XOyv4z0vBlW9kBL3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9Muo8YAAADdAAAADwAAAAAAAAAAAAAAAACYAgAAZHJz&#10;L2Rvd25yZXYueG1sUEsFBgAAAAAEAAQA9QAAAIsDAAAAAA==&#10;" path="m,l186944,229756e" filled="f" strokecolor="#901e2f" strokeweight=".42pt">
                  <v:stroke endcap="round"/>
                  <v:path arrowok="t" textboxrect="0,0,186944,229756"/>
                </v:shape>
                <v:shape id="Shape 1329" o:spid="_x0000_s1099" style="position:absolute;left:45169;top:3372;width:279;height:312;visibility:visible;mso-wrap-style:square;v-text-anchor:top" coordsize="27901,312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alBcIA&#10;AADdAAAADwAAAGRycy9kb3ducmV2LnhtbERPTWsCMRC9C/0PYQq9uVkVRLdGEaHgTWr14G26GXeD&#10;m8k2ie7uv28KBW/zeJ+z2vS2EQ/ywThWMMlyEMSl04YrBaevj/ECRIjIGhvHpGCgAJv1y2iFhXYd&#10;f9LjGCuRQjgUqKCOsS2kDGVNFkPmWuLEXZ23GBP0ldQeuxRuGznN87m0aDg11NjSrqbydrxbBd1h&#10;+6Nbb8/GfC8uE8ZhmMudUm+v/fYdRKQ+PsX/7r1O82fTJfx9k06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BqUFwgAAAN0AAAAPAAAAAAAAAAAAAAAAAJgCAABkcnMvZG93&#10;bnJldi54bWxQSwUGAAAAAAQABAD1AAAAhwMAAAAA&#10;" path="m,c4381,3480,8750,6972,13132,10439r14731,8230l27901,19063,16751,20599,12953,31242r-342,-152l7544,14999c5029,9995,2515,5004,,xe" fillcolor="#901e2f" stroked="f" strokeweight="0">
                  <v:stroke endcap="round"/>
                  <v:path arrowok="t" textboxrect="0,0,27901,31242"/>
                </v:shape>
                <v:shape id="Shape 1330" o:spid="_x0000_s1100" style="position:absolute;left:47033;top:5695;width:280;height:312;visibility:visible;mso-wrap-style:square;v-text-anchor:top" coordsize="27953,312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ug38MA&#10;AADdAAAADwAAAGRycy9kb3ducmV2LnhtbERPTWvCQBC9F/wPywi91U0UrURXkRahUHqoFfE4ZMck&#10;mJ2Nu6um/945FHqbeV/zZrnuXatuFGLj2UA+ykARl942XBnY/2xf5qBiQrbYeiYDvxRhvRo8LbGw&#10;/s7fdNulSkkIxwIN1Cl1hdaxrMlhHPmOWLiTDw6TrKHSNuBdwl2rx1k20w4blgs1dvRWU3neXZ2B&#10;1/l7POaXcvz16eyUgj3kM8HN87DfLEAl6tO/+M/9YaX+ZCL95RsZQa8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qug38MAAADdAAAADwAAAAAAAAAAAAAAAACYAgAAZHJzL2Rv&#10;d25yZXYueG1sUEsFBgAAAAAEAAQA9QAAAIgDAAAAAA==&#10;" path="m14974,r368,140l20409,16218v2528,5004,5029,9995,7544,14999c23571,27737,19203,24244,14821,20765l89,12535,,12179,11202,10617,14974,xe" fillcolor="#901e2f" stroked="f" strokeweight="0">
                  <v:stroke endcap="round"/>
                  <v:path arrowok="t" textboxrect="0,0,27953,31217"/>
                </v:shape>
                <v:shape id="Shape 1331" o:spid="_x0000_s1101" style="position:absolute;left:43420;top:6321;width:3786;height:0;visibility:visible;mso-wrap-style:square;v-text-anchor:top" coordsize="37858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3YisMA&#10;AADdAAAADwAAAGRycy9kb3ducmV2LnhtbERP32vCMBB+H/g/hBP2MmbqOpxUo6hssFerDPZ2Nmdb&#10;TC4libX775fBwLf7+H7ecj1YI3ryoXWsYDrJQBBXTrdcKzgePp7nIEJE1mgck4IfCrBejR6WWGh3&#10;4z31ZaxFCuFQoIImxq6QMlQNWQwT1xEn7uy8xZigr6X2eEvh1siXLJtJiy2nhgY72jVUXcqrVRDf&#10;zevMd/nWzL/LXr99hdP+qVLqcTxsFiAiDfEu/nd/6jQ/z6fw9006Qa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n3YisMAAADdAAAADwAAAAAAAAAAAAAAAACYAgAAZHJzL2Rv&#10;d25yZXYueG1sUEsFBgAAAAAEAAQA9QAAAIgDAAAAAA==&#10;" path="m378587,l,e" filled="f" strokecolor="#901e2f" strokeweight=".42pt">
                  <v:stroke endcap="round"/>
                  <v:path arrowok="t" textboxrect="0,0,378587,0"/>
                </v:shape>
                <v:shape id="Shape 1332" o:spid="_x0000_s1102" style="position:absolute;left:43202;top:6223;width:324;height:197;visibility:visible;mso-wrap-style:square;v-text-anchor:top" coordsize="32398,19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COD8QA&#10;AADdAAAADwAAAGRycy9kb3ducmV2LnhtbERPS2sCMRC+F/wPYQrearYKxW7NShF80EPBtRR6Gzbj&#10;ZtnNZE2irv++KRS8zcf3nMVysJ24kA+NYwXPkwwEceV0w7WCr8P6aQ4iRGSNnWNScKMAy2L0sMBc&#10;uyvv6VLGWqQQDjkqMDH2uZShMmQxTFxPnLij8xZjgr6W2uM1hdtOTrPsRVpsODUY7GllqGrLs1Xw&#10;87m3h237sZuXGzodzWvj/fdNqfHj8P4GItIQ7+J/906n+bPZFP6+SSfI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7wjg/EAAAA3QAAAA8AAAAAAAAAAAAAAAAAmAIAAGRycy9k&#10;b3ducmV2LnhtbFBLBQYAAAAABAAEAPUAAACJAwAAAAA=&#10;" path="m32068,r330,165l26543,9830r5855,9614l32068,19660,16396,13437c10923,12243,5462,11024,,9830,5462,8636,10923,7417,16396,6223l32068,xe" fillcolor="#901e2f" stroked="f" strokeweight="0">
                  <v:stroke endcap="round"/>
                  <v:path arrowok="t" textboxrect="0,0,32398,19660"/>
                </v:shape>
                <w10:anchorlock/>
              </v:group>
            </w:pict>
          </mc:Fallback>
        </mc:AlternateContent>
      </w:r>
    </w:p>
    <w:p w:rsidR="0005219F" w:rsidRPr="0005219F" w:rsidRDefault="0005219F" w:rsidP="0005219F">
      <w:pPr>
        <w:spacing w:line="240" w:lineRule="auto"/>
        <w:ind w:left="28" w:right="43" w:hanging="14"/>
        <w:jc w:val="center"/>
        <w:rPr>
          <w:rFonts w:ascii="Arial" w:hAnsi="Arial" w:cs="Arial"/>
          <w:sz w:val="20"/>
          <w:lang w:val="id-ID"/>
        </w:rPr>
      </w:pPr>
      <w:r w:rsidRPr="008225CD">
        <w:rPr>
          <w:rFonts w:ascii="Arial" w:hAnsi="Arial" w:cs="Arial"/>
          <w:sz w:val="18"/>
          <w:lang w:val="id-ID"/>
        </w:rPr>
        <w:t xml:space="preserve">Figure 2 : </w:t>
      </w:r>
      <w:r w:rsidRPr="008225CD">
        <w:rPr>
          <w:rFonts w:ascii="Arial" w:hAnsi="Arial" w:cs="Arial"/>
          <w:sz w:val="18"/>
        </w:rPr>
        <w:t>Sensory Reach</w:t>
      </w:r>
      <w:r w:rsidR="008225CD" w:rsidRPr="008225CD">
        <w:rPr>
          <w:rFonts w:ascii="Arial" w:hAnsi="Arial" w:cs="Arial"/>
          <w:sz w:val="18"/>
          <w:lang w:val="id-ID"/>
        </w:rPr>
        <w:t xml:space="preserve">. Source : </w:t>
      </w:r>
      <w:r w:rsidRPr="008225CD">
        <w:rPr>
          <w:rFonts w:ascii="Arial" w:hAnsi="Arial" w:cs="Arial"/>
          <w:sz w:val="18"/>
          <w:lang w:val="id-ID"/>
        </w:rPr>
        <w:t>Bauman, 20</w:t>
      </w:r>
      <w:r w:rsidR="008225CD" w:rsidRPr="008225CD">
        <w:rPr>
          <w:rFonts w:ascii="Arial" w:hAnsi="Arial" w:cs="Arial"/>
          <w:sz w:val="18"/>
          <w:lang w:val="id-ID"/>
        </w:rPr>
        <w:t>05</w:t>
      </w:r>
    </w:p>
    <w:p w:rsidR="0005219F" w:rsidRPr="0005219F" w:rsidRDefault="0005219F" w:rsidP="0005219F">
      <w:pPr>
        <w:pStyle w:val="Heading2"/>
        <w:spacing w:before="0" w:line="240" w:lineRule="auto"/>
        <w:ind w:left="720" w:hanging="720"/>
        <w:rPr>
          <w:rFonts w:ascii="Arial" w:hAnsi="Arial" w:cs="Arial"/>
          <w:i w:val="0"/>
          <w:sz w:val="20"/>
          <w:szCs w:val="24"/>
        </w:rPr>
      </w:pPr>
      <w:r w:rsidRPr="0005219F">
        <w:rPr>
          <w:rFonts w:ascii="Arial" w:eastAsia="Courier New" w:hAnsi="Arial" w:cs="Arial"/>
          <w:b w:val="0"/>
          <w:i w:val="0"/>
          <w:sz w:val="20"/>
          <w:szCs w:val="24"/>
          <w:lang w:val="id-ID"/>
        </w:rPr>
        <w:t>c</w:t>
      </w:r>
      <w:r w:rsidRPr="0005219F">
        <w:rPr>
          <w:rFonts w:ascii="Arial" w:eastAsia="Courier New" w:hAnsi="Arial" w:cs="Arial"/>
          <w:b w:val="0"/>
          <w:i w:val="0"/>
          <w:sz w:val="20"/>
          <w:szCs w:val="24"/>
        </w:rPr>
        <w:t>.</w:t>
      </w:r>
      <w:r w:rsidRPr="0005219F">
        <w:rPr>
          <w:rFonts w:ascii="Arial" w:eastAsia="Arial" w:hAnsi="Arial" w:cs="Arial"/>
          <w:b w:val="0"/>
          <w:i w:val="0"/>
          <w:sz w:val="20"/>
          <w:szCs w:val="24"/>
        </w:rPr>
        <w:t xml:space="preserve"> </w:t>
      </w:r>
      <w:r w:rsidRPr="0005219F">
        <w:rPr>
          <w:rFonts w:ascii="Arial" w:hAnsi="Arial" w:cs="Arial"/>
          <w:b w:val="0"/>
          <w:i w:val="0"/>
          <w:sz w:val="20"/>
          <w:szCs w:val="24"/>
        </w:rPr>
        <w:t xml:space="preserve">Mobility and Proximity </w:t>
      </w:r>
    </w:p>
    <w:p w:rsidR="0005219F" w:rsidRPr="0005219F" w:rsidRDefault="0005219F" w:rsidP="004D4DB4">
      <w:pPr>
        <w:spacing w:line="240" w:lineRule="auto"/>
        <w:ind w:right="41" w:firstLine="720"/>
        <w:jc w:val="both"/>
        <w:rPr>
          <w:rFonts w:ascii="Arial" w:hAnsi="Arial" w:cs="Arial"/>
          <w:sz w:val="20"/>
          <w:shd w:val="clear" w:color="auto" w:fill="FFFFFF"/>
          <w:lang w:val="id-ID"/>
        </w:rPr>
      </w:pPr>
      <w:r w:rsidRPr="0005219F">
        <w:rPr>
          <w:rFonts w:ascii="Arial" w:hAnsi="Arial" w:cs="Arial"/>
          <w:sz w:val="20"/>
          <w:shd w:val="clear" w:color="auto" w:fill="FFFFFF"/>
        </w:rPr>
        <w:t>While walking together in conversation signers will tend to maintain a wide distance</w:t>
      </w:r>
      <w:proofErr w:type="gramStart"/>
      <w:r w:rsidRPr="0005219F">
        <w:rPr>
          <w:rFonts w:ascii="Arial" w:hAnsi="Arial" w:cs="Arial"/>
          <w:sz w:val="20"/>
          <w:shd w:val="clear" w:color="auto" w:fill="FFFFFF"/>
        </w:rPr>
        <w:t>  for</w:t>
      </w:r>
      <w:proofErr w:type="gramEnd"/>
      <w:r w:rsidRPr="0005219F">
        <w:rPr>
          <w:rFonts w:ascii="Arial" w:hAnsi="Arial" w:cs="Arial"/>
          <w:sz w:val="20"/>
          <w:shd w:val="clear" w:color="auto" w:fill="FFFFFF"/>
        </w:rPr>
        <w:t xml:space="preserve"> clear visual communication</w:t>
      </w:r>
      <w:r w:rsidRPr="0005219F">
        <w:rPr>
          <w:rFonts w:ascii="Arial" w:hAnsi="Arial" w:cs="Arial"/>
          <w:sz w:val="20"/>
          <w:shd w:val="clear" w:color="auto" w:fill="FFFFFF"/>
          <w:lang w:val="id-ID"/>
        </w:rPr>
        <w:t xml:space="preserve"> (Bauman, 2005)</w:t>
      </w:r>
      <w:r w:rsidRPr="0005219F">
        <w:rPr>
          <w:rFonts w:ascii="Arial" w:hAnsi="Arial" w:cs="Arial"/>
          <w:sz w:val="20"/>
          <w:shd w:val="clear" w:color="auto" w:fill="FFFFFF"/>
        </w:rPr>
        <w:t>.   The signers will also shift their gaze between the conversation and their surroundings scanning for hazards and maintaining proper direction.  If one senses the slightest hazard they alert their companion, adjust and continue without interruption.  The proper design of circulation and gathering spaces enable singers to move through space uninterrupted</w:t>
      </w:r>
      <w:r w:rsidRPr="0005219F">
        <w:rPr>
          <w:rFonts w:ascii="Arial" w:hAnsi="Arial" w:cs="Arial"/>
          <w:sz w:val="20"/>
          <w:shd w:val="clear" w:color="auto" w:fill="FFFFFF"/>
          <w:lang w:val="id-ID"/>
        </w:rPr>
        <w:t xml:space="preserve"> (Bauman, 2005)</w:t>
      </w:r>
      <w:r w:rsidRPr="0005219F">
        <w:rPr>
          <w:rFonts w:ascii="Arial" w:hAnsi="Arial" w:cs="Arial"/>
          <w:sz w:val="20"/>
          <w:shd w:val="clear" w:color="auto" w:fill="FFFFFF"/>
        </w:rPr>
        <w:t>. </w:t>
      </w:r>
    </w:p>
    <w:p w:rsidR="0005219F" w:rsidRPr="0005219F" w:rsidRDefault="0005219F" w:rsidP="0005219F">
      <w:pPr>
        <w:spacing w:line="240" w:lineRule="auto"/>
        <w:ind w:right="41"/>
        <w:rPr>
          <w:rFonts w:ascii="Arial" w:hAnsi="Arial" w:cs="Arial"/>
          <w:sz w:val="20"/>
          <w:shd w:val="clear" w:color="auto" w:fill="FFFFFF"/>
          <w:lang w:val="id-ID"/>
        </w:rPr>
      </w:pPr>
    </w:p>
    <w:p w:rsidR="0005219F" w:rsidRPr="0005219F" w:rsidRDefault="0005219F" w:rsidP="0005219F">
      <w:pPr>
        <w:spacing w:line="240" w:lineRule="auto"/>
        <w:ind w:right="41"/>
        <w:rPr>
          <w:rFonts w:ascii="Arial" w:hAnsi="Arial" w:cs="Arial"/>
          <w:sz w:val="20"/>
        </w:rPr>
      </w:pPr>
      <w:r w:rsidRPr="0005219F">
        <w:rPr>
          <w:rFonts w:ascii="Arial" w:hAnsi="Arial" w:cs="Arial"/>
          <w:sz w:val="20"/>
          <w:lang w:val="id-ID"/>
        </w:rPr>
        <w:lastRenderedPageBreak/>
        <w:t xml:space="preserve">        </w:t>
      </w:r>
      <w:r w:rsidRPr="0005219F">
        <w:rPr>
          <w:rFonts w:ascii="Arial" w:hAnsi="Arial" w:cs="Arial"/>
          <w:noProof/>
          <w:sz w:val="20"/>
          <w:lang w:val="id-ID" w:eastAsia="id-ID"/>
        </w:rPr>
        <mc:AlternateContent>
          <mc:Choice Requires="wpg">
            <w:drawing>
              <wp:inline distT="0" distB="0" distL="0" distR="0" wp14:anchorId="7912D4BE" wp14:editId="62787967">
                <wp:extent cx="2715979" cy="548332"/>
                <wp:effectExtent l="0" t="0" r="27305" b="23495"/>
                <wp:docPr id="378346" name="Group 3783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15979" cy="548332"/>
                          <a:chOff x="0" y="0"/>
                          <a:chExt cx="4996325" cy="791557"/>
                        </a:xfrm>
                      </wpg:grpSpPr>
                      <pic:pic xmlns:pic="http://schemas.openxmlformats.org/drawingml/2006/picture">
                        <pic:nvPicPr>
                          <pic:cNvPr id="419551" name="Picture 419551"/>
                          <pic:cNvPicPr/>
                        </pic:nvPicPr>
                        <pic:blipFill>
                          <a:blip r:embed="rId14"/>
                          <a:stretch>
                            <a:fillRect/>
                          </a:stretch>
                        </pic:blipFill>
                        <pic:spPr>
                          <a:xfrm>
                            <a:off x="710834" y="246073"/>
                            <a:ext cx="664464" cy="499872"/>
                          </a:xfrm>
                          <a:prstGeom prst="rect">
                            <a:avLst/>
                          </a:prstGeom>
                        </pic:spPr>
                      </pic:pic>
                      <pic:pic xmlns:pic="http://schemas.openxmlformats.org/drawingml/2006/picture">
                        <pic:nvPicPr>
                          <pic:cNvPr id="419552" name="Picture 419552"/>
                          <pic:cNvPicPr/>
                        </pic:nvPicPr>
                        <pic:blipFill>
                          <a:blip r:embed="rId15"/>
                          <a:stretch>
                            <a:fillRect/>
                          </a:stretch>
                        </pic:blipFill>
                        <pic:spPr>
                          <a:xfrm>
                            <a:off x="2358786" y="246073"/>
                            <a:ext cx="539496" cy="499872"/>
                          </a:xfrm>
                          <a:prstGeom prst="rect">
                            <a:avLst/>
                          </a:prstGeom>
                        </pic:spPr>
                      </pic:pic>
                      <pic:pic xmlns:pic="http://schemas.openxmlformats.org/drawingml/2006/picture">
                        <pic:nvPicPr>
                          <pic:cNvPr id="419553" name="Picture 419553"/>
                          <pic:cNvPicPr/>
                        </pic:nvPicPr>
                        <pic:blipFill>
                          <a:blip r:embed="rId16"/>
                          <a:stretch>
                            <a:fillRect/>
                          </a:stretch>
                        </pic:blipFill>
                        <pic:spPr>
                          <a:xfrm>
                            <a:off x="2219594" y="220673"/>
                            <a:ext cx="320040" cy="481584"/>
                          </a:xfrm>
                          <a:prstGeom prst="rect">
                            <a:avLst/>
                          </a:prstGeom>
                        </pic:spPr>
                      </pic:pic>
                      <wps:wsp>
                        <wps:cNvPr id="1022" name="Shape 1022"/>
                        <wps:cNvSpPr/>
                        <wps:spPr>
                          <a:xfrm>
                            <a:off x="1310415" y="383500"/>
                            <a:ext cx="198438" cy="0"/>
                          </a:xfrm>
                          <a:custGeom>
                            <a:avLst/>
                            <a:gdLst/>
                            <a:ahLst/>
                            <a:cxnLst/>
                            <a:rect l="0" t="0" r="0" b="0"/>
                            <a:pathLst>
                              <a:path w="198438">
                                <a:moveTo>
                                  <a:pt x="0" y="0"/>
                                </a:moveTo>
                                <a:lnTo>
                                  <a:pt x="198438" y="0"/>
                                </a:lnTo>
                              </a:path>
                            </a:pathLst>
                          </a:custGeom>
                          <a:noFill/>
                          <a:ln w="5334" cap="flat" cmpd="sng" algn="ctr">
                            <a:solidFill>
                              <a:srgbClr val="000000"/>
                            </a:solidFill>
                            <a:prstDash val="solid"/>
                            <a:miter lim="127000"/>
                          </a:ln>
                          <a:effectLst/>
                        </wps:spPr>
                        <wps:bodyPr/>
                      </wps:wsp>
                      <wps:wsp>
                        <wps:cNvPr id="1023" name="Shape 1023"/>
                        <wps:cNvSpPr/>
                        <wps:spPr>
                          <a:xfrm>
                            <a:off x="1498209" y="373671"/>
                            <a:ext cx="32398" cy="19659"/>
                          </a:xfrm>
                          <a:custGeom>
                            <a:avLst/>
                            <a:gdLst/>
                            <a:ahLst/>
                            <a:cxnLst/>
                            <a:rect l="0" t="0" r="0" b="0"/>
                            <a:pathLst>
                              <a:path w="32398" h="19659">
                                <a:moveTo>
                                  <a:pt x="317" y="0"/>
                                </a:moveTo>
                                <a:lnTo>
                                  <a:pt x="16002" y="6223"/>
                                </a:lnTo>
                                <a:cubicBezTo>
                                  <a:pt x="21475" y="7429"/>
                                  <a:pt x="26937" y="8623"/>
                                  <a:pt x="32398" y="9830"/>
                                </a:cubicBezTo>
                                <a:cubicBezTo>
                                  <a:pt x="26937" y="11036"/>
                                  <a:pt x="21475" y="12230"/>
                                  <a:pt x="16002" y="13436"/>
                                </a:cubicBezTo>
                                <a:lnTo>
                                  <a:pt x="317" y="19659"/>
                                </a:lnTo>
                                <a:lnTo>
                                  <a:pt x="0" y="19507"/>
                                </a:lnTo>
                                <a:lnTo>
                                  <a:pt x="5842" y="9830"/>
                                </a:lnTo>
                                <a:lnTo>
                                  <a:pt x="0" y="216"/>
                                </a:lnTo>
                                <a:lnTo>
                                  <a:pt x="317" y="0"/>
                                </a:lnTo>
                                <a:close/>
                              </a:path>
                            </a:pathLst>
                          </a:custGeom>
                          <a:solidFill>
                            <a:srgbClr val="000000"/>
                          </a:solidFill>
                          <a:ln w="0" cap="flat">
                            <a:noFill/>
                            <a:miter lim="127000"/>
                          </a:ln>
                          <a:effectLst/>
                        </wps:spPr>
                        <wps:bodyPr/>
                      </wps:wsp>
                      <wps:wsp>
                        <wps:cNvPr id="1028" name="Shape 1028"/>
                        <wps:cNvSpPr/>
                        <wps:spPr>
                          <a:xfrm>
                            <a:off x="154977" y="340083"/>
                            <a:ext cx="203924" cy="339865"/>
                          </a:xfrm>
                          <a:custGeom>
                            <a:avLst/>
                            <a:gdLst/>
                            <a:ahLst/>
                            <a:cxnLst/>
                            <a:rect l="0" t="0" r="0" b="0"/>
                            <a:pathLst>
                              <a:path w="203924" h="339865">
                                <a:moveTo>
                                  <a:pt x="0" y="339865"/>
                                </a:moveTo>
                                <a:lnTo>
                                  <a:pt x="203924" y="0"/>
                                </a:lnTo>
                              </a:path>
                            </a:pathLst>
                          </a:custGeom>
                          <a:noFill/>
                          <a:ln w="1067" cap="rnd" cmpd="sng" algn="ctr">
                            <a:solidFill>
                              <a:srgbClr val="000000"/>
                            </a:solidFill>
                            <a:prstDash val="solid"/>
                            <a:round/>
                          </a:ln>
                          <a:effectLst/>
                        </wps:spPr>
                        <wps:bodyPr/>
                      </wps:wsp>
                      <wps:wsp>
                        <wps:cNvPr id="1029" name="Shape 1029"/>
                        <wps:cNvSpPr/>
                        <wps:spPr>
                          <a:xfrm>
                            <a:off x="698970" y="215167"/>
                            <a:ext cx="65050" cy="486550"/>
                          </a:xfrm>
                          <a:custGeom>
                            <a:avLst/>
                            <a:gdLst/>
                            <a:ahLst/>
                            <a:cxnLst/>
                            <a:rect l="0" t="0" r="0" b="0"/>
                            <a:pathLst>
                              <a:path w="65050" h="486550">
                                <a:moveTo>
                                  <a:pt x="65050" y="486550"/>
                                </a:moveTo>
                                <a:lnTo>
                                  <a:pt x="0" y="0"/>
                                </a:lnTo>
                              </a:path>
                            </a:pathLst>
                          </a:custGeom>
                          <a:noFill/>
                          <a:ln w="1067" cap="rnd" cmpd="sng" algn="ctr">
                            <a:solidFill>
                              <a:srgbClr val="000000"/>
                            </a:solidFill>
                            <a:prstDash val="solid"/>
                            <a:round/>
                          </a:ln>
                          <a:effectLst/>
                        </wps:spPr>
                        <wps:bodyPr/>
                      </wps:wsp>
                      <wps:wsp>
                        <wps:cNvPr id="1030" name="Shape 1030"/>
                        <wps:cNvSpPr/>
                        <wps:spPr>
                          <a:xfrm>
                            <a:off x="0" y="659555"/>
                            <a:ext cx="1389380" cy="85649"/>
                          </a:xfrm>
                          <a:custGeom>
                            <a:avLst/>
                            <a:gdLst/>
                            <a:ahLst/>
                            <a:cxnLst/>
                            <a:rect l="0" t="0" r="0" b="0"/>
                            <a:pathLst>
                              <a:path w="1389380" h="85649">
                                <a:moveTo>
                                  <a:pt x="0" y="0"/>
                                </a:moveTo>
                                <a:lnTo>
                                  <a:pt x="154978" y="20396"/>
                                </a:lnTo>
                                <a:lnTo>
                                  <a:pt x="764019" y="40627"/>
                                </a:lnTo>
                                <a:lnTo>
                                  <a:pt x="764019" y="84138"/>
                                </a:lnTo>
                                <a:lnTo>
                                  <a:pt x="1389380" y="85649"/>
                                </a:lnTo>
                              </a:path>
                            </a:pathLst>
                          </a:custGeom>
                          <a:noFill/>
                          <a:ln w="10681" cap="rnd" cmpd="sng" algn="ctr">
                            <a:solidFill>
                              <a:srgbClr val="000000"/>
                            </a:solidFill>
                            <a:prstDash val="solid"/>
                            <a:round/>
                          </a:ln>
                          <a:effectLst/>
                        </wps:spPr>
                        <wps:bodyPr/>
                      </wps:wsp>
                      <wps:wsp>
                        <wps:cNvPr id="1031" name="Shape 1031"/>
                        <wps:cNvSpPr/>
                        <wps:spPr>
                          <a:xfrm>
                            <a:off x="1056310" y="215164"/>
                            <a:ext cx="333070" cy="530047"/>
                          </a:xfrm>
                          <a:custGeom>
                            <a:avLst/>
                            <a:gdLst/>
                            <a:ahLst/>
                            <a:cxnLst/>
                            <a:rect l="0" t="0" r="0" b="0"/>
                            <a:pathLst>
                              <a:path w="333070" h="530047">
                                <a:moveTo>
                                  <a:pt x="333070" y="530047"/>
                                </a:moveTo>
                                <a:lnTo>
                                  <a:pt x="0" y="0"/>
                                </a:lnTo>
                              </a:path>
                            </a:pathLst>
                          </a:custGeom>
                          <a:noFill/>
                          <a:ln w="1067" cap="rnd" cmpd="sng" algn="ctr">
                            <a:solidFill>
                              <a:srgbClr val="000000"/>
                            </a:solidFill>
                            <a:prstDash val="solid"/>
                            <a:round/>
                          </a:ln>
                          <a:effectLst/>
                        </wps:spPr>
                        <wps:bodyPr/>
                      </wps:wsp>
                      <wps:wsp>
                        <wps:cNvPr id="1032" name="Shape 1032"/>
                        <wps:cNvSpPr/>
                        <wps:spPr>
                          <a:xfrm>
                            <a:off x="1677597" y="340083"/>
                            <a:ext cx="203924" cy="339865"/>
                          </a:xfrm>
                          <a:custGeom>
                            <a:avLst/>
                            <a:gdLst/>
                            <a:ahLst/>
                            <a:cxnLst/>
                            <a:rect l="0" t="0" r="0" b="0"/>
                            <a:pathLst>
                              <a:path w="203924" h="339865">
                                <a:moveTo>
                                  <a:pt x="0" y="339865"/>
                                </a:moveTo>
                                <a:lnTo>
                                  <a:pt x="203924" y="0"/>
                                </a:lnTo>
                              </a:path>
                            </a:pathLst>
                          </a:custGeom>
                          <a:noFill/>
                          <a:ln w="1067" cap="rnd" cmpd="sng" algn="ctr">
                            <a:solidFill>
                              <a:srgbClr val="000000"/>
                            </a:solidFill>
                            <a:prstDash val="solid"/>
                            <a:round/>
                          </a:ln>
                          <a:effectLst/>
                        </wps:spPr>
                        <wps:bodyPr/>
                      </wps:wsp>
                      <wps:wsp>
                        <wps:cNvPr id="1033" name="Shape 1033"/>
                        <wps:cNvSpPr/>
                        <wps:spPr>
                          <a:xfrm>
                            <a:off x="2221591" y="215167"/>
                            <a:ext cx="65037" cy="486550"/>
                          </a:xfrm>
                          <a:custGeom>
                            <a:avLst/>
                            <a:gdLst/>
                            <a:ahLst/>
                            <a:cxnLst/>
                            <a:rect l="0" t="0" r="0" b="0"/>
                            <a:pathLst>
                              <a:path w="65037" h="486550">
                                <a:moveTo>
                                  <a:pt x="65037" y="486550"/>
                                </a:moveTo>
                                <a:lnTo>
                                  <a:pt x="0" y="0"/>
                                </a:lnTo>
                              </a:path>
                            </a:pathLst>
                          </a:custGeom>
                          <a:noFill/>
                          <a:ln w="1067" cap="rnd" cmpd="sng" algn="ctr">
                            <a:solidFill>
                              <a:srgbClr val="000000"/>
                            </a:solidFill>
                            <a:prstDash val="solid"/>
                            <a:round/>
                          </a:ln>
                          <a:effectLst/>
                        </wps:spPr>
                        <wps:bodyPr/>
                      </wps:wsp>
                      <wps:wsp>
                        <wps:cNvPr id="1034" name="Shape 1034"/>
                        <wps:cNvSpPr/>
                        <wps:spPr>
                          <a:xfrm>
                            <a:off x="1522620" y="659555"/>
                            <a:ext cx="1389367" cy="85649"/>
                          </a:xfrm>
                          <a:custGeom>
                            <a:avLst/>
                            <a:gdLst/>
                            <a:ahLst/>
                            <a:cxnLst/>
                            <a:rect l="0" t="0" r="0" b="0"/>
                            <a:pathLst>
                              <a:path w="1389367" h="85649">
                                <a:moveTo>
                                  <a:pt x="0" y="0"/>
                                </a:moveTo>
                                <a:lnTo>
                                  <a:pt x="154978" y="20396"/>
                                </a:lnTo>
                                <a:lnTo>
                                  <a:pt x="1013396" y="42164"/>
                                </a:lnTo>
                                <a:lnTo>
                                  <a:pt x="1013396" y="85649"/>
                                </a:lnTo>
                                <a:lnTo>
                                  <a:pt x="1389367" y="85649"/>
                                </a:lnTo>
                              </a:path>
                            </a:pathLst>
                          </a:custGeom>
                          <a:noFill/>
                          <a:ln w="10681" cap="rnd" cmpd="sng" algn="ctr">
                            <a:solidFill>
                              <a:srgbClr val="000000"/>
                            </a:solidFill>
                            <a:prstDash val="solid"/>
                            <a:round/>
                          </a:ln>
                          <a:effectLst/>
                        </wps:spPr>
                        <wps:bodyPr/>
                      </wps:wsp>
                      <wps:wsp>
                        <wps:cNvPr id="1035" name="Shape 1035"/>
                        <wps:cNvSpPr/>
                        <wps:spPr>
                          <a:xfrm>
                            <a:off x="2578918" y="215164"/>
                            <a:ext cx="333070" cy="530047"/>
                          </a:xfrm>
                          <a:custGeom>
                            <a:avLst/>
                            <a:gdLst/>
                            <a:ahLst/>
                            <a:cxnLst/>
                            <a:rect l="0" t="0" r="0" b="0"/>
                            <a:pathLst>
                              <a:path w="333070" h="530047">
                                <a:moveTo>
                                  <a:pt x="333070" y="530047"/>
                                </a:moveTo>
                                <a:lnTo>
                                  <a:pt x="0" y="0"/>
                                </a:lnTo>
                              </a:path>
                            </a:pathLst>
                          </a:custGeom>
                          <a:noFill/>
                          <a:ln w="1067" cap="rnd" cmpd="sng" algn="ctr">
                            <a:solidFill>
                              <a:srgbClr val="000000"/>
                            </a:solidFill>
                            <a:prstDash val="solid"/>
                            <a:round/>
                          </a:ln>
                          <a:effectLst/>
                        </wps:spPr>
                        <wps:bodyPr/>
                      </wps:wsp>
                      <wps:wsp>
                        <wps:cNvPr id="1036" name="Shape 1036"/>
                        <wps:cNvSpPr/>
                        <wps:spPr>
                          <a:xfrm>
                            <a:off x="2350131" y="223778"/>
                            <a:ext cx="185877" cy="477939"/>
                          </a:xfrm>
                          <a:custGeom>
                            <a:avLst/>
                            <a:gdLst/>
                            <a:ahLst/>
                            <a:cxnLst/>
                            <a:rect l="0" t="0" r="0" b="0"/>
                            <a:pathLst>
                              <a:path w="185877" h="477939">
                                <a:moveTo>
                                  <a:pt x="185877" y="477939"/>
                                </a:moveTo>
                                <a:lnTo>
                                  <a:pt x="0" y="0"/>
                                </a:lnTo>
                              </a:path>
                            </a:pathLst>
                          </a:custGeom>
                          <a:noFill/>
                          <a:ln w="1067" cap="rnd" cmpd="sng" algn="ctr">
                            <a:solidFill>
                              <a:srgbClr val="000000"/>
                            </a:solidFill>
                            <a:prstDash val="solid"/>
                            <a:round/>
                          </a:ln>
                          <a:effectLst/>
                        </wps:spPr>
                        <wps:bodyPr/>
                      </wps:wsp>
                      <wps:wsp>
                        <wps:cNvPr id="1041" name="Shape 1041"/>
                        <wps:cNvSpPr/>
                        <wps:spPr>
                          <a:xfrm>
                            <a:off x="439908" y="180984"/>
                            <a:ext cx="62128" cy="360781"/>
                          </a:xfrm>
                          <a:custGeom>
                            <a:avLst/>
                            <a:gdLst/>
                            <a:ahLst/>
                            <a:cxnLst/>
                            <a:rect l="0" t="0" r="0" b="0"/>
                            <a:pathLst>
                              <a:path w="62128" h="360781">
                                <a:moveTo>
                                  <a:pt x="35547" y="0"/>
                                </a:moveTo>
                                <a:cubicBezTo>
                                  <a:pt x="42215" y="9830"/>
                                  <a:pt x="46406" y="20803"/>
                                  <a:pt x="50152" y="32169"/>
                                </a:cubicBezTo>
                                <a:cubicBezTo>
                                  <a:pt x="54801" y="46215"/>
                                  <a:pt x="56667" y="60871"/>
                                  <a:pt x="58890" y="75387"/>
                                </a:cubicBezTo>
                                <a:cubicBezTo>
                                  <a:pt x="62128" y="96520"/>
                                  <a:pt x="61608" y="117818"/>
                                  <a:pt x="58344" y="138989"/>
                                </a:cubicBezTo>
                                <a:cubicBezTo>
                                  <a:pt x="57480" y="144602"/>
                                  <a:pt x="56909" y="150317"/>
                                  <a:pt x="55499" y="155791"/>
                                </a:cubicBezTo>
                                <a:cubicBezTo>
                                  <a:pt x="52616" y="166903"/>
                                  <a:pt x="46774" y="175476"/>
                                  <a:pt x="35509" y="178473"/>
                                </a:cubicBezTo>
                                <a:cubicBezTo>
                                  <a:pt x="31788" y="179451"/>
                                  <a:pt x="30417" y="181699"/>
                                  <a:pt x="30620" y="185788"/>
                                </a:cubicBezTo>
                                <a:cubicBezTo>
                                  <a:pt x="31141" y="197726"/>
                                  <a:pt x="31331" y="209753"/>
                                  <a:pt x="31001" y="221640"/>
                                </a:cubicBezTo>
                                <a:cubicBezTo>
                                  <a:pt x="30620" y="235509"/>
                                  <a:pt x="29820" y="249428"/>
                                  <a:pt x="29058" y="263322"/>
                                </a:cubicBezTo>
                                <a:cubicBezTo>
                                  <a:pt x="28143" y="279946"/>
                                  <a:pt x="27521" y="296532"/>
                                  <a:pt x="29439" y="313055"/>
                                </a:cubicBezTo>
                                <a:cubicBezTo>
                                  <a:pt x="30048" y="318186"/>
                                  <a:pt x="29629" y="323317"/>
                                  <a:pt x="30531" y="328447"/>
                                </a:cubicBezTo>
                                <a:cubicBezTo>
                                  <a:pt x="31433" y="333578"/>
                                  <a:pt x="31077" y="338899"/>
                                  <a:pt x="27216" y="342354"/>
                                </a:cubicBezTo>
                                <a:cubicBezTo>
                                  <a:pt x="27216" y="343535"/>
                                  <a:pt x="27051" y="344119"/>
                                  <a:pt x="27242" y="344500"/>
                                </a:cubicBezTo>
                                <a:cubicBezTo>
                                  <a:pt x="33757" y="356654"/>
                                  <a:pt x="31560" y="360616"/>
                                  <a:pt x="18224" y="360616"/>
                                </a:cubicBezTo>
                                <a:cubicBezTo>
                                  <a:pt x="15913" y="360616"/>
                                  <a:pt x="13615" y="360528"/>
                                  <a:pt x="11303" y="360616"/>
                                </a:cubicBezTo>
                                <a:cubicBezTo>
                                  <a:pt x="7290" y="360781"/>
                                  <a:pt x="4432" y="357721"/>
                                  <a:pt x="4013" y="354711"/>
                                </a:cubicBezTo>
                                <a:cubicBezTo>
                                  <a:pt x="3493" y="351066"/>
                                  <a:pt x="0" y="346354"/>
                                  <a:pt x="5080" y="343040"/>
                                </a:cubicBezTo>
                              </a:path>
                            </a:pathLst>
                          </a:custGeom>
                          <a:noFill/>
                          <a:ln w="2667" cap="rnd" cmpd="sng" algn="ctr">
                            <a:solidFill>
                              <a:srgbClr val="000000"/>
                            </a:solidFill>
                            <a:prstDash val="solid"/>
                            <a:round/>
                          </a:ln>
                          <a:effectLst/>
                        </wps:spPr>
                        <wps:bodyPr/>
                      </wps:wsp>
                      <wps:wsp>
                        <wps:cNvPr id="1042" name="Shape 1042"/>
                        <wps:cNvSpPr/>
                        <wps:spPr>
                          <a:xfrm>
                            <a:off x="355326" y="97595"/>
                            <a:ext cx="120129" cy="459829"/>
                          </a:xfrm>
                          <a:custGeom>
                            <a:avLst/>
                            <a:gdLst/>
                            <a:ahLst/>
                            <a:cxnLst/>
                            <a:rect l="0" t="0" r="0" b="0"/>
                            <a:pathLst>
                              <a:path w="120129" h="459829">
                                <a:moveTo>
                                  <a:pt x="120129" y="83388"/>
                                </a:moveTo>
                                <a:cubicBezTo>
                                  <a:pt x="114910" y="75629"/>
                                  <a:pt x="107176" y="77445"/>
                                  <a:pt x="104127" y="71006"/>
                                </a:cubicBezTo>
                                <a:cubicBezTo>
                                  <a:pt x="102959" y="68529"/>
                                  <a:pt x="100699" y="67932"/>
                                  <a:pt x="97955" y="67945"/>
                                </a:cubicBezTo>
                                <a:cubicBezTo>
                                  <a:pt x="92761" y="68021"/>
                                  <a:pt x="91758" y="62776"/>
                                  <a:pt x="93434" y="60211"/>
                                </a:cubicBezTo>
                                <a:cubicBezTo>
                                  <a:pt x="96190" y="55969"/>
                                  <a:pt x="96063" y="52540"/>
                                  <a:pt x="94564" y="48285"/>
                                </a:cubicBezTo>
                                <a:cubicBezTo>
                                  <a:pt x="93371" y="44857"/>
                                  <a:pt x="97028" y="43549"/>
                                  <a:pt x="97955" y="41021"/>
                                </a:cubicBezTo>
                                <a:cubicBezTo>
                                  <a:pt x="97143" y="38634"/>
                                  <a:pt x="96000" y="36056"/>
                                  <a:pt x="96660" y="33706"/>
                                </a:cubicBezTo>
                                <a:cubicBezTo>
                                  <a:pt x="99378" y="24168"/>
                                  <a:pt x="94577" y="18885"/>
                                  <a:pt x="87592" y="14668"/>
                                </a:cubicBezTo>
                                <a:cubicBezTo>
                                  <a:pt x="84405" y="12738"/>
                                  <a:pt x="81712" y="10084"/>
                                  <a:pt x="78689" y="7938"/>
                                </a:cubicBezTo>
                                <a:cubicBezTo>
                                  <a:pt x="68593" y="711"/>
                                  <a:pt x="63335" y="0"/>
                                  <a:pt x="54445" y="7442"/>
                                </a:cubicBezTo>
                                <a:cubicBezTo>
                                  <a:pt x="46584" y="13983"/>
                                  <a:pt x="41326" y="22339"/>
                                  <a:pt x="41897" y="33681"/>
                                </a:cubicBezTo>
                                <a:cubicBezTo>
                                  <a:pt x="42266" y="40970"/>
                                  <a:pt x="42151" y="48324"/>
                                  <a:pt x="42672" y="55601"/>
                                </a:cubicBezTo>
                                <a:cubicBezTo>
                                  <a:pt x="43358" y="65253"/>
                                  <a:pt x="40678" y="69723"/>
                                  <a:pt x="32258" y="72479"/>
                                </a:cubicBezTo>
                                <a:cubicBezTo>
                                  <a:pt x="27661" y="73965"/>
                                  <a:pt x="22352" y="74790"/>
                                  <a:pt x="22504" y="81940"/>
                                </a:cubicBezTo>
                                <a:cubicBezTo>
                                  <a:pt x="22568" y="83769"/>
                                  <a:pt x="20765" y="84455"/>
                                  <a:pt x="19762" y="85573"/>
                                </a:cubicBezTo>
                                <a:cubicBezTo>
                                  <a:pt x="18517" y="86932"/>
                                  <a:pt x="17044" y="88087"/>
                                  <a:pt x="15634" y="89256"/>
                                </a:cubicBezTo>
                                <a:cubicBezTo>
                                  <a:pt x="6629" y="96685"/>
                                  <a:pt x="4483" y="107340"/>
                                  <a:pt x="2248" y="118453"/>
                                </a:cubicBezTo>
                                <a:cubicBezTo>
                                  <a:pt x="216" y="128537"/>
                                  <a:pt x="0" y="138532"/>
                                  <a:pt x="584" y="148501"/>
                                </a:cubicBezTo>
                                <a:cubicBezTo>
                                  <a:pt x="1384" y="162344"/>
                                  <a:pt x="2794" y="176162"/>
                                  <a:pt x="7226" y="189497"/>
                                </a:cubicBezTo>
                                <a:cubicBezTo>
                                  <a:pt x="11176" y="201384"/>
                                  <a:pt x="10732" y="213589"/>
                                  <a:pt x="8865" y="226060"/>
                                </a:cubicBezTo>
                                <a:cubicBezTo>
                                  <a:pt x="5957" y="245529"/>
                                  <a:pt x="8763" y="265049"/>
                                  <a:pt x="9919" y="284556"/>
                                </a:cubicBezTo>
                                <a:cubicBezTo>
                                  <a:pt x="10719" y="298082"/>
                                  <a:pt x="13538" y="311252"/>
                                  <a:pt x="14580" y="324752"/>
                                </a:cubicBezTo>
                                <a:cubicBezTo>
                                  <a:pt x="15621" y="338277"/>
                                  <a:pt x="19571" y="351562"/>
                                  <a:pt x="21793" y="365011"/>
                                </a:cubicBezTo>
                                <a:cubicBezTo>
                                  <a:pt x="24270" y="380009"/>
                                  <a:pt x="28105" y="394831"/>
                                  <a:pt x="26784" y="410350"/>
                                </a:cubicBezTo>
                                <a:cubicBezTo>
                                  <a:pt x="26112" y="418325"/>
                                  <a:pt x="25337" y="426657"/>
                                  <a:pt x="34151" y="431064"/>
                                </a:cubicBezTo>
                                <a:cubicBezTo>
                                  <a:pt x="31826" y="436334"/>
                                  <a:pt x="31344" y="441503"/>
                                  <a:pt x="27585" y="445656"/>
                                </a:cubicBezTo>
                                <a:cubicBezTo>
                                  <a:pt x="25273" y="448170"/>
                                  <a:pt x="26505" y="452285"/>
                                  <a:pt x="28004" y="455740"/>
                                </a:cubicBezTo>
                                <a:cubicBezTo>
                                  <a:pt x="29528" y="459232"/>
                                  <a:pt x="32042" y="459829"/>
                                  <a:pt x="35001" y="459308"/>
                                </a:cubicBezTo>
                                <a:cubicBezTo>
                                  <a:pt x="39624" y="458470"/>
                                  <a:pt x="44895" y="459308"/>
                                  <a:pt x="48743" y="456286"/>
                                </a:cubicBezTo>
                                <a:cubicBezTo>
                                  <a:pt x="54521" y="451752"/>
                                  <a:pt x="59601" y="446303"/>
                                  <a:pt x="55918" y="437020"/>
                                </a:cubicBezTo>
                                <a:cubicBezTo>
                                  <a:pt x="63526" y="435191"/>
                                  <a:pt x="64288" y="429387"/>
                                  <a:pt x="64110" y="422783"/>
                                </a:cubicBezTo>
                                <a:cubicBezTo>
                                  <a:pt x="63932" y="415938"/>
                                  <a:pt x="64364" y="409143"/>
                                  <a:pt x="65265" y="402286"/>
                                </a:cubicBezTo>
                                <a:cubicBezTo>
                                  <a:pt x="66573" y="392163"/>
                                  <a:pt x="63716" y="382156"/>
                                  <a:pt x="61786" y="372377"/>
                                </a:cubicBezTo>
                                <a:cubicBezTo>
                                  <a:pt x="57760" y="352019"/>
                                  <a:pt x="56452" y="331686"/>
                                  <a:pt x="64503" y="312560"/>
                                </a:cubicBezTo>
                                <a:cubicBezTo>
                                  <a:pt x="67475" y="305511"/>
                                  <a:pt x="65774" y="298298"/>
                                  <a:pt x="68911" y="291871"/>
                                </a:cubicBezTo>
                              </a:path>
                            </a:pathLst>
                          </a:custGeom>
                          <a:noFill/>
                          <a:ln w="2667" cap="rnd" cmpd="sng" algn="ctr">
                            <a:solidFill>
                              <a:srgbClr val="000000"/>
                            </a:solidFill>
                            <a:prstDash val="solid"/>
                            <a:round/>
                          </a:ln>
                          <a:effectLst/>
                        </wps:spPr>
                        <wps:bodyPr/>
                      </wps:wsp>
                      <wps:wsp>
                        <wps:cNvPr id="1043" name="Shape 1043"/>
                        <wps:cNvSpPr/>
                        <wps:spPr>
                          <a:xfrm>
                            <a:off x="424228" y="404811"/>
                            <a:ext cx="18682" cy="119215"/>
                          </a:xfrm>
                          <a:custGeom>
                            <a:avLst/>
                            <a:gdLst/>
                            <a:ahLst/>
                            <a:cxnLst/>
                            <a:rect l="0" t="0" r="0" b="0"/>
                            <a:pathLst>
                              <a:path w="18682" h="119215">
                                <a:moveTo>
                                  <a:pt x="0" y="0"/>
                                </a:moveTo>
                                <a:cubicBezTo>
                                  <a:pt x="6324" y="7061"/>
                                  <a:pt x="6541" y="16091"/>
                                  <a:pt x="6858" y="24879"/>
                                </a:cubicBezTo>
                                <a:cubicBezTo>
                                  <a:pt x="7544" y="45098"/>
                                  <a:pt x="7912" y="65341"/>
                                  <a:pt x="8255" y="85573"/>
                                </a:cubicBezTo>
                                <a:cubicBezTo>
                                  <a:pt x="8331" y="89992"/>
                                  <a:pt x="7963" y="94336"/>
                                  <a:pt x="7163" y="98793"/>
                                </a:cubicBezTo>
                                <a:cubicBezTo>
                                  <a:pt x="5423" y="108572"/>
                                  <a:pt x="11659" y="114389"/>
                                  <a:pt x="18682" y="119215"/>
                                </a:cubicBezTo>
                              </a:path>
                            </a:pathLst>
                          </a:custGeom>
                          <a:noFill/>
                          <a:ln w="2667" cap="rnd" cmpd="sng" algn="ctr">
                            <a:solidFill>
                              <a:srgbClr val="000000"/>
                            </a:solidFill>
                            <a:prstDash val="solid"/>
                            <a:round/>
                          </a:ln>
                          <a:effectLst/>
                        </wps:spPr>
                        <wps:bodyPr/>
                      </wps:wsp>
                      <wps:wsp>
                        <wps:cNvPr id="1044" name="Shape 1044"/>
                        <wps:cNvSpPr/>
                        <wps:spPr>
                          <a:xfrm>
                            <a:off x="469893" y="249020"/>
                            <a:ext cx="2070" cy="11697"/>
                          </a:xfrm>
                          <a:custGeom>
                            <a:avLst/>
                            <a:gdLst/>
                            <a:ahLst/>
                            <a:cxnLst/>
                            <a:rect l="0" t="0" r="0" b="0"/>
                            <a:pathLst>
                              <a:path w="2070" h="11697">
                                <a:moveTo>
                                  <a:pt x="0" y="0"/>
                                </a:moveTo>
                                <a:cubicBezTo>
                                  <a:pt x="698" y="3899"/>
                                  <a:pt x="1372" y="7810"/>
                                  <a:pt x="2070" y="11697"/>
                                </a:cubicBezTo>
                              </a:path>
                            </a:pathLst>
                          </a:custGeom>
                          <a:noFill/>
                          <a:ln w="2667" cap="rnd" cmpd="sng" algn="ctr">
                            <a:solidFill>
                              <a:srgbClr val="000000"/>
                            </a:solidFill>
                            <a:prstDash val="solid"/>
                            <a:round/>
                          </a:ln>
                          <a:effectLst/>
                        </wps:spPr>
                        <wps:bodyPr/>
                      </wps:wsp>
                      <wps:wsp>
                        <wps:cNvPr id="1045" name="Shape 1045"/>
                        <wps:cNvSpPr/>
                        <wps:spPr>
                          <a:xfrm>
                            <a:off x="511568" y="89320"/>
                            <a:ext cx="222542" cy="391909"/>
                          </a:xfrm>
                          <a:custGeom>
                            <a:avLst/>
                            <a:gdLst/>
                            <a:ahLst/>
                            <a:cxnLst/>
                            <a:rect l="0" t="0" r="0" b="0"/>
                            <a:pathLst>
                              <a:path w="222542" h="391909">
                                <a:moveTo>
                                  <a:pt x="70968" y="3137"/>
                                </a:moveTo>
                                <a:cubicBezTo>
                                  <a:pt x="83566" y="0"/>
                                  <a:pt x="92812" y="4674"/>
                                  <a:pt x="100063" y="15570"/>
                                </a:cubicBezTo>
                                <a:cubicBezTo>
                                  <a:pt x="104217" y="21806"/>
                                  <a:pt x="104420" y="29934"/>
                                  <a:pt x="111925" y="34519"/>
                                </a:cubicBezTo>
                                <a:lnTo>
                                  <a:pt x="110325" y="35928"/>
                                </a:lnTo>
                                <a:cubicBezTo>
                                  <a:pt x="109246" y="36627"/>
                                  <a:pt x="107315" y="37262"/>
                                  <a:pt x="107252" y="38036"/>
                                </a:cubicBezTo>
                                <a:cubicBezTo>
                                  <a:pt x="106769" y="43675"/>
                                  <a:pt x="103658" y="49009"/>
                                  <a:pt x="103797" y="54445"/>
                                </a:cubicBezTo>
                                <a:cubicBezTo>
                                  <a:pt x="110363" y="56934"/>
                                  <a:pt x="116815" y="55004"/>
                                  <a:pt x="122327" y="57010"/>
                                </a:cubicBezTo>
                                <a:cubicBezTo>
                                  <a:pt x="129654" y="59677"/>
                                  <a:pt x="134658" y="64948"/>
                                  <a:pt x="138392" y="70891"/>
                                </a:cubicBezTo>
                                <a:cubicBezTo>
                                  <a:pt x="144564" y="80747"/>
                                  <a:pt x="155435" y="86868"/>
                                  <a:pt x="162738" y="95771"/>
                                </a:cubicBezTo>
                                <a:cubicBezTo>
                                  <a:pt x="171069" y="93091"/>
                                  <a:pt x="179286" y="93015"/>
                                  <a:pt x="186842" y="89307"/>
                                </a:cubicBezTo>
                                <a:cubicBezTo>
                                  <a:pt x="193815" y="85903"/>
                                  <a:pt x="205321" y="89726"/>
                                  <a:pt x="210769" y="95314"/>
                                </a:cubicBezTo>
                                <a:cubicBezTo>
                                  <a:pt x="222542" y="101803"/>
                                  <a:pt x="190678" y="111049"/>
                                  <a:pt x="190678" y="111049"/>
                                </a:cubicBezTo>
                                <a:cubicBezTo>
                                  <a:pt x="186716" y="112090"/>
                                  <a:pt x="185103" y="115303"/>
                                  <a:pt x="182664" y="117691"/>
                                </a:cubicBezTo>
                                <a:cubicBezTo>
                                  <a:pt x="175375" y="124854"/>
                                  <a:pt x="166408" y="127762"/>
                                  <a:pt x="156197" y="123825"/>
                                </a:cubicBezTo>
                                <a:cubicBezTo>
                                  <a:pt x="147714" y="120561"/>
                                  <a:pt x="138354" y="119240"/>
                                  <a:pt x="129654" y="114313"/>
                                </a:cubicBezTo>
                                <a:cubicBezTo>
                                  <a:pt x="126340" y="125133"/>
                                  <a:pt x="126302" y="135598"/>
                                  <a:pt x="126975" y="146355"/>
                                </a:cubicBezTo>
                                <a:cubicBezTo>
                                  <a:pt x="127673" y="157924"/>
                                  <a:pt x="132499" y="168339"/>
                                  <a:pt x="135941" y="179210"/>
                                </a:cubicBezTo>
                                <a:cubicBezTo>
                                  <a:pt x="141872" y="197993"/>
                                  <a:pt x="141453" y="217234"/>
                                  <a:pt x="140094" y="236500"/>
                                </a:cubicBezTo>
                                <a:cubicBezTo>
                                  <a:pt x="140005" y="237909"/>
                                  <a:pt x="139459" y="238862"/>
                                  <a:pt x="138544" y="240030"/>
                                </a:cubicBezTo>
                                <a:cubicBezTo>
                                  <a:pt x="134734" y="244818"/>
                                  <a:pt x="134112" y="250292"/>
                                  <a:pt x="133439" y="256058"/>
                                </a:cubicBezTo>
                                <a:cubicBezTo>
                                  <a:pt x="130785" y="279311"/>
                                  <a:pt x="130899" y="302616"/>
                                  <a:pt x="130112" y="325933"/>
                                </a:cubicBezTo>
                                <a:cubicBezTo>
                                  <a:pt x="129845" y="333667"/>
                                  <a:pt x="126924" y="341592"/>
                                  <a:pt x="123622" y="348869"/>
                                </a:cubicBezTo>
                                <a:cubicBezTo>
                                  <a:pt x="122072" y="352311"/>
                                  <a:pt x="121565" y="355410"/>
                                  <a:pt x="121615" y="358801"/>
                                </a:cubicBezTo>
                                <a:cubicBezTo>
                                  <a:pt x="121679" y="363195"/>
                                  <a:pt x="119901" y="365913"/>
                                  <a:pt x="114326" y="365785"/>
                                </a:cubicBezTo>
                                <a:cubicBezTo>
                                  <a:pt x="110833" y="365709"/>
                                  <a:pt x="107366" y="367246"/>
                                  <a:pt x="103924" y="366408"/>
                                </a:cubicBezTo>
                                <a:cubicBezTo>
                                  <a:pt x="100318" y="365544"/>
                                  <a:pt x="96888" y="365036"/>
                                  <a:pt x="96317" y="360210"/>
                                </a:cubicBezTo>
                                <a:cubicBezTo>
                                  <a:pt x="95885" y="356464"/>
                                  <a:pt x="94158" y="352311"/>
                                  <a:pt x="88710" y="350228"/>
                                </a:cubicBezTo>
                                <a:cubicBezTo>
                                  <a:pt x="82296" y="347777"/>
                                  <a:pt x="81559" y="341630"/>
                                  <a:pt x="79782" y="336423"/>
                                </a:cubicBezTo>
                                <a:cubicBezTo>
                                  <a:pt x="79782" y="336423"/>
                                  <a:pt x="85065" y="249568"/>
                                  <a:pt x="85065" y="229692"/>
                                </a:cubicBezTo>
                                <a:cubicBezTo>
                                  <a:pt x="85065" y="209817"/>
                                  <a:pt x="77369" y="328740"/>
                                  <a:pt x="74956" y="336423"/>
                                </a:cubicBezTo>
                                <a:cubicBezTo>
                                  <a:pt x="71869" y="338443"/>
                                  <a:pt x="72568" y="341363"/>
                                  <a:pt x="72568" y="344119"/>
                                </a:cubicBezTo>
                                <a:cubicBezTo>
                                  <a:pt x="72530" y="352984"/>
                                  <a:pt x="72555" y="361823"/>
                                  <a:pt x="72555" y="370548"/>
                                </a:cubicBezTo>
                                <a:cubicBezTo>
                                  <a:pt x="62370" y="372034"/>
                                  <a:pt x="61697" y="372694"/>
                                  <a:pt x="59690" y="382537"/>
                                </a:cubicBezTo>
                                <a:cubicBezTo>
                                  <a:pt x="58433" y="388760"/>
                                  <a:pt x="51880" y="391909"/>
                                  <a:pt x="46063" y="388772"/>
                                </a:cubicBezTo>
                                <a:cubicBezTo>
                                  <a:pt x="37274" y="384073"/>
                                  <a:pt x="27864" y="379921"/>
                                  <a:pt x="21742" y="371818"/>
                                </a:cubicBezTo>
                                <a:cubicBezTo>
                                  <a:pt x="22860" y="362458"/>
                                  <a:pt x="26416" y="353289"/>
                                  <a:pt x="26365" y="343408"/>
                                </a:cubicBezTo>
                                <a:cubicBezTo>
                                  <a:pt x="26340" y="337236"/>
                                  <a:pt x="27153" y="330734"/>
                                  <a:pt x="27203" y="324549"/>
                                </a:cubicBezTo>
                                <a:cubicBezTo>
                                  <a:pt x="27343" y="305384"/>
                                  <a:pt x="33300" y="286588"/>
                                  <a:pt x="30239" y="267195"/>
                                </a:cubicBezTo>
                                <a:cubicBezTo>
                                  <a:pt x="28258" y="254724"/>
                                  <a:pt x="23622" y="242977"/>
                                  <a:pt x="20663" y="230835"/>
                                </a:cubicBezTo>
                                <a:cubicBezTo>
                                  <a:pt x="18771" y="223101"/>
                                  <a:pt x="15647" y="215290"/>
                                  <a:pt x="16332" y="207137"/>
                                </a:cubicBezTo>
                                <a:cubicBezTo>
                                  <a:pt x="17145" y="197320"/>
                                  <a:pt x="19749" y="187668"/>
                                  <a:pt x="15824" y="177698"/>
                                </a:cubicBezTo>
                                <a:cubicBezTo>
                                  <a:pt x="14440" y="174193"/>
                                  <a:pt x="11646" y="171564"/>
                                  <a:pt x="10592" y="168034"/>
                                </a:cubicBezTo>
                                <a:cubicBezTo>
                                  <a:pt x="6744" y="155080"/>
                                  <a:pt x="1918" y="142329"/>
                                  <a:pt x="1067" y="128867"/>
                                </a:cubicBezTo>
                                <a:cubicBezTo>
                                  <a:pt x="0" y="111976"/>
                                  <a:pt x="1715" y="95339"/>
                                  <a:pt x="8243" y="79248"/>
                                </a:cubicBezTo>
                                <a:cubicBezTo>
                                  <a:pt x="9322" y="76607"/>
                                  <a:pt x="10947" y="74409"/>
                                  <a:pt x="12967" y="72187"/>
                                </a:cubicBezTo>
                                <a:cubicBezTo>
                                  <a:pt x="20663" y="63627"/>
                                  <a:pt x="33134" y="61138"/>
                                  <a:pt x="42139" y="54216"/>
                                </a:cubicBezTo>
                                <a:cubicBezTo>
                                  <a:pt x="48235" y="49530"/>
                                  <a:pt x="54267" y="44920"/>
                                  <a:pt x="52159" y="37389"/>
                                </a:cubicBezTo>
                                <a:cubicBezTo>
                                  <a:pt x="51092" y="33541"/>
                                  <a:pt x="51435" y="29871"/>
                                  <a:pt x="50813" y="26137"/>
                                </a:cubicBezTo>
                                <a:cubicBezTo>
                                  <a:pt x="49162" y="16066"/>
                                  <a:pt x="59716" y="5931"/>
                                  <a:pt x="70968" y="3137"/>
                                </a:cubicBezTo>
                                <a:close/>
                              </a:path>
                            </a:pathLst>
                          </a:custGeom>
                          <a:solidFill>
                            <a:srgbClr val="FFFFFF"/>
                          </a:solidFill>
                          <a:ln w="2667" cap="rnd" cmpd="sng" algn="ctr">
                            <a:solidFill>
                              <a:srgbClr val="000000"/>
                            </a:solidFill>
                            <a:prstDash val="solid"/>
                            <a:round/>
                          </a:ln>
                          <a:effectLst/>
                        </wps:spPr>
                        <wps:bodyPr/>
                      </wps:wsp>
                      <wps:wsp>
                        <wps:cNvPr id="1046" name="Shape 1046"/>
                        <wps:cNvSpPr/>
                        <wps:spPr>
                          <a:xfrm>
                            <a:off x="753990" y="153506"/>
                            <a:ext cx="167348" cy="472605"/>
                          </a:xfrm>
                          <a:custGeom>
                            <a:avLst/>
                            <a:gdLst/>
                            <a:ahLst/>
                            <a:cxnLst/>
                            <a:rect l="0" t="0" r="0" b="0"/>
                            <a:pathLst>
                              <a:path w="167348" h="472605">
                                <a:moveTo>
                                  <a:pt x="77762" y="4076"/>
                                </a:moveTo>
                                <a:cubicBezTo>
                                  <a:pt x="91592" y="0"/>
                                  <a:pt x="103429" y="6490"/>
                                  <a:pt x="107963" y="20206"/>
                                </a:cubicBezTo>
                                <a:cubicBezTo>
                                  <a:pt x="111811" y="31826"/>
                                  <a:pt x="112585" y="43688"/>
                                  <a:pt x="109385" y="55626"/>
                                </a:cubicBezTo>
                                <a:cubicBezTo>
                                  <a:pt x="108471" y="59081"/>
                                  <a:pt x="107658" y="62776"/>
                                  <a:pt x="110211" y="65481"/>
                                </a:cubicBezTo>
                                <a:cubicBezTo>
                                  <a:pt x="116840" y="72504"/>
                                  <a:pt x="124130" y="78778"/>
                                  <a:pt x="133579" y="82512"/>
                                </a:cubicBezTo>
                                <a:lnTo>
                                  <a:pt x="133376" y="82575"/>
                                </a:lnTo>
                                <a:cubicBezTo>
                                  <a:pt x="134061" y="84836"/>
                                  <a:pt x="135928" y="86614"/>
                                  <a:pt x="137668" y="87388"/>
                                </a:cubicBezTo>
                                <a:cubicBezTo>
                                  <a:pt x="146736" y="91402"/>
                                  <a:pt x="149644" y="99479"/>
                                  <a:pt x="151625" y="108090"/>
                                </a:cubicBezTo>
                                <a:cubicBezTo>
                                  <a:pt x="152807" y="113169"/>
                                  <a:pt x="156401" y="117094"/>
                                  <a:pt x="157404" y="122238"/>
                                </a:cubicBezTo>
                                <a:cubicBezTo>
                                  <a:pt x="159372" y="132321"/>
                                  <a:pt x="159436" y="142621"/>
                                  <a:pt x="161023" y="152717"/>
                                </a:cubicBezTo>
                                <a:cubicBezTo>
                                  <a:pt x="163589" y="168961"/>
                                  <a:pt x="167348" y="185077"/>
                                  <a:pt x="167132" y="201650"/>
                                </a:cubicBezTo>
                                <a:cubicBezTo>
                                  <a:pt x="166954" y="214211"/>
                                  <a:pt x="166929" y="227025"/>
                                  <a:pt x="155245" y="235686"/>
                                </a:cubicBezTo>
                                <a:cubicBezTo>
                                  <a:pt x="150876" y="238912"/>
                                  <a:pt x="148412" y="243891"/>
                                  <a:pt x="144704" y="247764"/>
                                </a:cubicBezTo>
                                <a:cubicBezTo>
                                  <a:pt x="141351" y="251282"/>
                                  <a:pt x="141643" y="255968"/>
                                  <a:pt x="141846" y="260464"/>
                                </a:cubicBezTo>
                                <a:cubicBezTo>
                                  <a:pt x="142049" y="265087"/>
                                  <a:pt x="141605" y="269278"/>
                                  <a:pt x="136932" y="271856"/>
                                </a:cubicBezTo>
                                <a:cubicBezTo>
                                  <a:pt x="134303" y="273291"/>
                                  <a:pt x="132664" y="276212"/>
                                  <a:pt x="132804" y="278879"/>
                                </a:cubicBezTo>
                                <a:cubicBezTo>
                                  <a:pt x="133553" y="293294"/>
                                  <a:pt x="128041" y="306921"/>
                                  <a:pt x="128384" y="321424"/>
                                </a:cubicBezTo>
                                <a:cubicBezTo>
                                  <a:pt x="128562" y="328778"/>
                                  <a:pt x="126022" y="336398"/>
                                  <a:pt x="126251" y="344094"/>
                                </a:cubicBezTo>
                                <a:cubicBezTo>
                                  <a:pt x="126340" y="347078"/>
                                  <a:pt x="126759" y="349860"/>
                                  <a:pt x="127737" y="352603"/>
                                </a:cubicBezTo>
                                <a:cubicBezTo>
                                  <a:pt x="127826" y="357949"/>
                                  <a:pt x="127508" y="382537"/>
                                  <a:pt x="125400" y="388226"/>
                                </a:cubicBezTo>
                                <a:cubicBezTo>
                                  <a:pt x="123241" y="394017"/>
                                  <a:pt x="124689" y="401295"/>
                                  <a:pt x="124981" y="407873"/>
                                </a:cubicBezTo>
                                <a:cubicBezTo>
                                  <a:pt x="125489" y="419773"/>
                                  <a:pt x="125679" y="431483"/>
                                  <a:pt x="118631" y="441960"/>
                                </a:cubicBezTo>
                                <a:cubicBezTo>
                                  <a:pt x="117437" y="443725"/>
                                  <a:pt x="117501" y="445630"/>
                                  <a:pt x="119215" y="447649"/>
                                </a:cubicBezTo>
                                <a:cubicBezTo>
                                  <a:pt x="123863" y="453136"/>
                                  <a:pt x="121057" y="459410"/>
                                  <a:pt x="118986" y="464464"/>
                                </a:cubicBezTo>
                                <a:cubicBezTo>
                                  <a:pt x="116484" y="470598"/>
                                  <a:pt x="110871" y="472605"/>
                                  <a:pt x="103734" y="471246"/>
                                </a:cubicBezTo>
                                <a:cubicBezTo>
                                  <a:pt x="99720" y="470459"/>
                                  <a:pt x="95339" y="470954"/>
                                  <a:pt x="91084" y="470370"/>
                                </a:cubicBezTo>
                                <a:cubicBezTo>
                                  <a:pt x="86576" y="469697"/>
                                  <a:pt x="83871" y="467639"/>
                                  <a:pt x="82995" y="463182"/>
                                </a:cubicBezTo>
                                <a:lnTo>
                                  <a:pt x="84036" y="458216"/>
                                </a:lnTo>
                                <a:cubicBezTo>
                                  <a:pt x="82791" y="451269"/>
                                  <a:pt x="85738" y="445745"/>
                                  <a:pt x="90335" y="440614"/>
                                </a:cubicBezTo>
                                <a:cubicBezTo>
                                  <a:pt x="86627" y="435940"/>
                                  <a:pt x="86817" y="430974"/>
                                  <a:pt x="86411" y="425653"/>
                                </a:cubicBezTo>
                                <a:cubicBezTo>
                                  <a:pt x="85839" y="418059"/>
                                  <a:pt x="92926" y="416636"/>
                                  <a:pt x="94742" y="411924"/>
                                </a:cubicBezTo>
                                <a:cubicBezTo>
                                  <a:pt x="93802" y="408241"/>
                                  <a:pt x="91592" y="405727"/>
                                  <a:pt x="90919" y="402247"/>
                                </a:cubicBezTo>
                                <a:cubicBezTo>
                                  <a:pt x="89179" y="393344"/>
                                  <a:pt x="92532" y="384823"/>
                                  <a:pt x="92139" y="375971"/>
                                </a:cubicBezTo>
                                <a:cubicBezTo>
                                  <a:pt x="91885" y="370510"/>
                                  <a:pt x="89649" y="364249"/>
                                  <a:pt x="93840" y="358927"/>
                                </a:cubicBezTo>
                                <a:cubicBezTo>
                                  <a:pt x="94259" y="358406"/>
                                  <a:pt x="93332" y="356819"/>
                                  <a:pt x="93370" y="356171"/>
                                </a:cubicBezTo>
                                <a:cubicBezTo>
                                  <a:pt x="93650" y="348767"/>
                                  <a:pt x="90005" y="342049"/>
                                  <a:pt x="89776" y="334886"/>
                                </a:cubicBezTo>
                                <a:cubicBezTo>
                                  <a:pt x="89421" y="323088"/>
                                  <a:pt x="89497" y="311252"/>
                                  <a:pt x="89776" y="299466"/>
                                </a:cubicBezTo>
                                <a:cubicBezTo>
                                  <a:pt x="89840" y="297066"/>
                                  <a:pt x="89726" y="294834"/>
                                  <a:pt x="89111" y="292821"/>
                                </a:cubicBezTo>
                                <a:lnTo>
                                  <a:pt x="85606" y="287723"/>
                                </a:lnTo>
                                <a:lnTo>
                                  <a:pt x="86157" y="281013"/>
                                </a:lnTo>
                                <a:cubicBezTo>
                                  <a:pt x="86081" y="283159"/>
                                  <a:pt x="86538" y="285369"/>
                                  <a:pt x="85446" y="287490"/>
                                </a:cubicBezTo>
                                <a:lnTo>
                                  <a:pt x="85606" y="287723"/>
                                </a:lnTo>
                                <a:lnTo>
                                  <a:pt x="85458" y="289522"/>
                                </a:lnTo>
                                <a:cubicBezTo>
                                  <a:pt x="81128" y="297942"/>
                                  <a:pt x="77584" y="306616"/>
                                  <a:pt x="74384" y="315582"/>
                                </a:cubicBezTo>
                                <a:cubicBezTo>
                                  <a:pt x="71920" y="322466"/>
                                  <a:pt x="69012" y="328892"/>
                                  <a:pt x="69266" y="336296"/>
                                </a:cubicBezTo>
                                <a:cubicBezTo>
                                  <a:pt x="69418" y="340576"/>
                                  <a:pt x="68491" y="344932"/>
                                  <a:pt x="70028" y="349047"/>
                                </a:cubicBezTo>
                                <a:cubicBezTo>
                                  <a:pt x="70790" y="351066"/>
                                  <a:pt x="70167" y="352234"/>
                                  <a:pt x="69405" y="354076"/>
                                </a:cubicBezTo>
                                <a:cubicBezTo>
                                  <a:pt x="66535" y="360883"/>
                                  <a:pt x="64414" y="362318"/>
                                  <a:pt x="72225" y="367995"/>
                                </a:cubicBezTo>
                                <a:cubicBezTo>
                                  <a:pt x="74397" y="369582"/>
                                  <a:pt x="73304" y="369481"/>
                                  <a:pt x="77711" y="373850"/>
                                </a:cubicBezTo>
                                <a:cubicBezTo>
                                  <a:pt x="76924" y="384683"/>
                                  <a:pt x="73647" y="394373"/>
                                  <a:pt x="64999" y="401485"/>
                                </a:cubicBezTo>
                                <a:cubicBezTo>
                                  <a:pt x="62725" y="403365"/>
                                  <a:pt x="63602" y="405752"/>
                                  <a:pt x="63691" y="407873"/>
                                </a:cubicBezTo>
                                <a:cubicBezTo>
                                  <a:pt x="63983" y="415506"/>
                                  <a:pt x="53111" y="428218"/>
                                  <a:pt x="46711" y="433400"/>
                                </a:cubicBezTo>
                                <a:cubicBezTo>
                                  <a:pt x="41427" y="431305"/>
                                  <a:pt x="34760" y="432257"/>
                                  <a:pt x="31204" y="426314"/>
                                </a:cubicBezTo>
                                <a:lnTo>
                                  <a:pt x="30632" y="424434"/>
                                </a:lnTo>
                                <a:cubicBezTo>
                                  <a:pt x="31648" y="421246"/>
                                  <a:pt x="32525" y="417652"/>
                                  <a:pt x="34227" y="414032"/>
                                </a:cubicBezTo>
                                <a:cubicBezTo>
                                  <a:pt x="37910" y="406171"/>
                                  <a:pt x="41275" y="397396"/>
                                  <a:pt x="38608" y="388048"/>
                                </a:cubicBezTo>
                                <a:lnTo>
                                  <a:pt x="38875" y="387223"/>
                                </a:lnTo>
                                <a:cubicBezTo>
                                  <a:pt x="40234" y="386283"/>
                                  <a:pt x="40716" y="384048"/>
                                  <a:pt x="39802" y="381622"/>
                                </a:cubicBezTo>
                                <a:cubicBezTo>
                                  <a:pt x="37871" y="376441"/>
                                  <a:pt x="38545" y="370815"/>
                                  <a:pt x="38100" y="365392"/>
                                </a:cubicBezTo>
                                <a:cubicBezTo>
                                  <a:pt x="37655" y="360172"/>
                                  <a:pt x="40221" y="354190"/>
                                  <a:pt x="36665" y="349923"/>
                                </a:cubicBezTo>
                                <a:cubicBezTo>
                                  <a:pt x="32487" y="344894"/>
                                  <a:pt x="33642" y="339204"/>
                                  <a:pt x="34061" y="334213"/>
                                </a:cubicBezTo>
                                <a:cubicBezTo>
                                  <a:pt x="34480" y="328994"/>
                                  <a:pt x="34518" y="323786"/>
                                  <a:pt x="34658" y="318579"/>
                                </a:cubicBezTo>
                                <a:cubicBezTo>
                                  <a:pt x="34925" y="310274"/>
                                  <a:pt x="35077" y="302031"/>
                                  <a:pt x="36640" y="293751"/>
                                </a:cubicBezTo>
                                <a:cubicBezTo>
                                  <a:pt x="38024" y="286372"/>
                                  <a:pt x="37668" y="278676"/>
                                  <a:pt x="38100" y="270954"/>
                                </a:cubicBezTo>
                                <a:cubicBezTo>
                                  <a:pt x="34874" y="269468"/>
                                  <a:pt x="31610" y="269138"/>
                                  <a:pt x="28956" y="266929"/>
                                </a:cubicBezTo>
                                <a:cubicBezTo>
                                  <a:pt x="27800" y="263373"/>
                                  <a:pt x="28486" y="259410"/>
                                  <a:pt x="28423" y="255498"/>
                                </a:cubicBezTo>
                                <a:cubicBezTo>
                                  <a:pt x="28359" y="251460"/>
                                  <a:pt x="26975" y="248577"/>
                                  <a:pt x="22746" y="247714"/>
                                </a:cubicBezTo>
                                <a:lnTo>
                                  <a:pt x="12179" y="249834"/>
                                </a:lnTo>
                                <a:cubicBezTo>
                                  <a:pt x="0" y="240271"/>
                                  <a:pt x="317" y="231191"/>
                                  <a:pt x="5131" y="220066"/>
                                </a:cubicBezTo>
                                <a:cubicBezTo>
                                  <a:pt x="4750" y="217614"/>
                                  <a:pt x="2642" y="215659"/>
                                  <a:pt x="3099" y="212382"/>
                                </a:cubicBezTo>
                                <a:cubicBezTo>
                                  <a:pt x="10960" y="205905"/>
                                  <a:pt x="11049" y="194132"/>
                                  <a:pt x="18453" y="186690"/>
                                </a:cubicBezTo>
                                <a:cubicBezTo>
                                  <a:pt x="19164" y="185979"/>
                                  <a:pt x="19317" y="184353"/>
                                  <a:pt x="19177" y="183210"/>
                                </a:cubicBezTo>
                                <a:cubicBezTo>
                                  <a:pt x="17818" y="172212"/>
                                  <a:pt x="20993" y="161518"/>
                                  <a:pt x="23940" y="151460"/>
                                </a:cubicBezTo>
                                <a:cubicBezTo>
                                  <a:pt x="27038" y="140856"/>
                                  <a:pt x="30277" y="129845"/>
                                  <a:pt x="36208" y="120180"/>
                                </a:cubicBezTo>
                                <a:cubicBezTo>
                                  <a:pt x="36843" y="119138"/>
                                  <a:pt x="36792" y="118275"/>
                                  <a:pt x="36817" y="117297"/>
                                </a:cubicBezTo>
                                <a:cubicBezTo>
                                  <a:pt x="37135" y="105842"/>
                                  <a:pt x="40437" y="95504"/>
                                  <a:pt x="48108" y="86817"/>
                                </a:cubicBezTo>
                                <a:lnTo>
                                  <a:pt x="50927" y="81153"/>
                                </a:lnTo>
                                <a:cubicBezTo>
                                  <a:pt x="52108" y="80912"/>
                                  <a:pt x="53302" y="80747"/>
                                  <a:pt x="54458" y="80429"/>
                                </a:cubicBezTo>
                                <a:cubicBezTo>
                                  <a:pt x="61163" y="78499"/>
                                  <a:pt x="57557" y="77838"/>
                                  <a:pt x="64922" y="68135"/>
                                </a:cubicBezTo>
                                <a:lnTo>
                                  <a:pt x="53746" y="47828"/>
                                </a:lnTo>
                                <a:cubicBezTo>
                                  <a:pt x="66827" y="41465"/>
                                  <a:pt x="55144" y="31763"/>
                                  <a:pt x="59766" y="27622"/>
                                </a:cubicBezTo>
                                <a:cubicBezTo>
                                  <a:pt x="60706" y="26810"/>
                                  <a:pt x="64021" y="22034"/>
                                  <a:pt x="62052" y="19634"/>
                                </a:cubicBezTo>
                                <a:cubicBezTo>
                                  <a:pt x="57404" y="13995"/>
                                  <a:pt x="62256" y="11709"/>
                                  <a:pt x="65100" y="8928"/>
                                </a:cubicBezTo>
                                <a:cubicBezTo>
                                  <a:pt x="68504" y="5613"/>
                                  <a:pt x="73495" y="5334"/>
                                  <a:pt x="77762" y="4076"/>
                                </a:cubicBezTo>
                                <a:close/>
                              </a:path>
                            </a:pathLst>
                          </a:custGeom>
                          <a:solidFill>
                            <a:srgbClr val="FFFFFF"/>
                          </a:solidFill>
                          <a:ln w="2667" cap="rnd" cmpd="sng" algn="ctr">
                            <a:solidFill>
                              <a:srgbClr val="000000"/>
                            </a:solidFill>
                            <a:prstDash val="solid"/>
                            <a:round/>
                          </a:ln>
                          <a:effectLst/>
                        </wps:spPr>
                        <wps:bodyPr/>
                      </wps:wsp>
                      <wps:wsp>
                        <wps:cNvPr id="1047" name="Shape 1047"/>
                        <wps:cNvSpPr/>
                        <wps:spPr>
                          <a:xfrm>
                            <a:off x="1962531" y="180984"/>
                            <a:ext cx="62103" cy="360781"/>
                          </a:xfrm>
                          <a:custGeom>
                            <a:avLst/>
                            <a:gdLst/>
                            <a:ahLst/>
                            <a:cxnLst/>
                            <a:rect l="0" t="0" r="0" b="0"/>
                            <a:pathLst>
                              <a:path w="62103" h="360781">
                                <a:moveTo>
                                  <a:pt x="35547" y="0"/>
                                </a:moveTo>
                                <a:cubicBezTo>
                                  <a:pt x="42202" y="9830"/>
                                  <a:pt x="46406" y="20803"/>
                                  <a:pt x="50140" y="32169"/>
                                </a:cubicBezTo>
                                <a:cubicBezTo>
                                  <a:pt x="54801" y="46215"/>
                                  <a:pt x="56655" y="60871"/>
                                  <a:pt x="58890" y="75387"/>
                                </a:cubicBezTo>
                                <a:cubicBezTo>
                                  <a:pt x="62103" y="96520"/>
                                  <a:pt x="61608" y="117818"/>
                                  <a:pt x="58344" y="138989"/>
                                </a:cubicBezTo>
                                <a:cubicBezTo>
                                  <a:pt x="57468" y="144602"/>
                                  <a:pt x="56896" y="150317"/>
                                  <a:pt x="55487" y="155791"/>
                                </a:cubicBezTo>
                                <a:cubicBezTo>
                                  <a:pt x="52603" y="166903"/>
                                  <a:pt x="46761" y="175476"/>
                                  <a:pt x="35509" y="178473"/>
                                </a:cubicBezTo>
                                <a:cubicBezTo>
                                  <a:pt x="31763" y="179451"/>
                                  <a:pt x="30417" y="181699"/>
                                  <a:pt x="30607" y="185788"/>
                                </a:cubicBezTo>
                                <a:cubicBezTo>
                                  <a:pt x="31128" y="197726"/>
                                  <a:pt x="31318" y="209753"/>
                                  <a:pt x="30988" y="221640"/>
                                </a:cubicBezTo>
                                <a:cubicBezTo>
                                  <a:pt x="30607" y="235509"/>
                                  <a:pt x="29820" y="249428"/>
                                  <a:pt x="29058" y="263322"/>
                                </a:cubicBezTo>
                                <a:cubicBezTo>
                                  <a:pt x="28130" y="279946"/>
                                  <a:pt x="27521" y="296532"/>
                                  <a:pt x="29439" y="313055"/>
                                </a:cubicBezTo>
                                <a:cubicBezTo>
                                  <a:pt x="30036" y="318186"/>
                                  <a:pt x="29616" y="323317"/>
                                  <a:pt x="30531" y="328447"/>
                                </a:cubicBezTo>
                                <a:cubicBezTo>
                                  <a:pt x="31420" y="333578"/>
                                  <a:pt x="31052" y="338899"/>
                                  <a:pt x="27216" y="342354"/>
                                </a:cubicBezTo>
                                <a:cubicBezTo>
                                  <a:pt x="27216" y="343535"/>
                                  <a:pt x="27038" y="344119"/>
                                  <a:pt x="27242" y="344500"/>
                                </a:cubicBezTo>
                                <a:cubicBezTo>
                                  <a:pt x="33731" y="356654"/>
                                  <a:pt x="31547" y="360616"/>
                                  <a:pt x="18224" y="360616"/>
                                </a:cubicBezTo>
                                <a:cubicBezTo>
                                  <a:pt x="15901" y="360616"/>
                                  <a:pt x="13615" y="360528"/>
                                  <a:pt x="11303" y="360616"/>
                                </a:cubicBezTo>
                                <a:cubicBezTo>
                                  <a:pt x="7277" y="360781"/>
                                  <a:pt x="4432" y="357721"/>
                                  <a:pt x="4001" y="354711"/>
                                </a:cubicBezTo>
                                <a:cubicBezTo>
                                  <a:pt x="3493" y="351066"/>
                                  <a:pt x="0" y="346354"/>
                                  <a:pt x="5080" y="343040"/>
                                </a:cubicBezTo>
                              </a:path>
                            </a:pathLst>
                          </a:custGeom>
                          <a:noFill/>
                          <a:ln w="2667" cap="rnd" cmpd="sng" algn="ctr">
                            <a:solidFill>
                              <a:srgbClr val="000000"/>
                            </a:solidFill>
                            <a:prstDash val="solid"/>
                            <a:round/>
                          </a:ln>
                          <a:effectLst/>
                        </wps:spPr>
                        <wps:bodyPr/>
                      </wps:wsp>
                      <wps:wsp>
                        <wps:cNvPr id="1048" name="Shape 1048"/>
                        <wps:cNvSpPr/>
                        <wps:spPr>
                          <a:xfrm>
                            <a:off x="1877937" y="97595"/>
                            <a:ext cx="120142" cy="459829"/>
                          </a:xfrm>
                          <a:custGeom>
                            <a:avLst/>
                            <a:gdLst/>
                            <a:ahLst/>
                            <a:cxnLst/>
                            <a:rect l="0" t="0" r="0" b="0"/>
                            <a:pathLst>
                              <a:path w="120142" h="459829">
                                <a:moveTo>
                                  <a:pt x="120142" y="83388"/>
                                </a:moveTo>
                                <a:cubicBezTo>
                                  <a:pt x="114910" y="75629"/>
                                  <a:pt x="107188" y="77445"/>
                                  <a:pt x="104140" y="71006"/>
                                </a:cubicBezTo>
                                <a:cubicBezTo>
                                  <a:pt x="102972" y="68529"/>
                                  <a:pt x="100698" y="67932"/>
                                  <a:pt x="97955" y="67945"/>
                                </a:cubicBezTo>
                                <a:cubicBezTo>
                                  <a:pt x="92773" y="68021"/>
                                  <a:pt x="91770" y="62776"/>
                                  <a:pt x="93434" y="60211"/>
                                </a:cubicBezTo>
                                <a:cubicBezTo>
                                  <a:pt x="96202" y="55969"/>
                                  <a:pt x="96063" y="52540"/>
                                  <a:pt x="94564" y="48285"/>
                                </a:cubicBezTo>
                                <a:cubicBezTo>
                                  <a:pt x="93357" y="44857"/>
                                  <a:pt x="97041" y="43549"/>
                                  <a:pt x="97955" y="41021"/>
                                </a:cubicBezTo>
                                <a:cubicBezTo>
                                  <a:pt x="97155" y="38634"/>
                                  <a:pt x="95999" y="36056"/>
                                  <a:pt x="96660" y="33706"/>
                                </a:cubicBezTo>
                                <a:cubicBezTo>
                                  <a:pt x="99377" y="24168"/>
                                  <a:pt x="94577" y="18885"/>
                                  <a:pt x="87579" y="14668"/>
                                </a:cubicBezTo>
                                <a:cubicBezTo>
                                  <a:pt x="84404" y="12738"/>
                                  <a:pt x="81712" y="10084"/>
                                  <a:pt x="78702" y="7938"/>
                                </a:cubicBezTo>
                                <a:cubicBezTo>
                                  <a:pt x="68605" y="711"/>
                                  <a:pt x="63347" y="0"/>
                                  <a:pt x="54445" y="7442"/>
                                </a:cubicBezTo>
                                <a:cubicBezTo>
                                  <a:pt x="46584" y="13983"/>
                                  <a:pt x="41339" y="22339"/>
                                  <a:pt x="41897" y="33681"/>
                                </a:cubicBezTo>
                                <a:cubicBezTo>
                                  <a:pt x="42278" y="40970"/>
                                  <a:pt x="42151" y="48324"/>
                                  <a:pt x="42672" y="55601"/>
                                </a:cubicBezTo>
                                <a:cubicBezTo>
                                  <a:pt x="43358" y="65253"/>
                                  <a:pt x="40691" y="69723"/>
                                  <a:pt x="32258" y="72479"/>
                                </a:cubicBezTo>
                                <a:cubicBezTo>
                                  <a:pt x="27673" y="73965"/>
                                  <a:pt x="22365" y="74790"/>
                                  <a:pt x="22517" y="81940"/>
                                </a:cubicBezTo>
                                <a:cubicBezTo>
                                  <a:pt x="22568" y="83769"/>
                                  <a:pt x="20764" y="84455"/>
                                  <a:pt x="19761" y="85573"/>
                                </a:cubicBezTo>
                                <a:cubicBezTo>
                                  <a:pt x="18516" y="86932"/>
                                  <a:pt x="17043" y="88087"/>
                                  <a:pt x="15634" y="89256"/>
                                </a:cubicBezTo>
                                <a:cubicBezTo>
                                  <a:pt x="6617" y="96685"/>
                                  <a:pt x="4496" y="107340"/>
                                  <a:pt x="2248" y="118453"/>
                                </a:cubicBezTo>
                                <a:cubicBezTo>
                                  <a:pt x="229" y="128537"/>
                                  <a:pt x="0" y="138532"/>
                                  <a:pt x="584" y="148501"/>
                                </a:cubicBezTo>
                                <a:cubicBezTo>
                                  <a:pt x="1397" y="162344"/>
                                  <a:pt x="2794" y="176162"/>
                                  <a:pt x="7226" y="189497"/>
                                </a:cubicBezTo>
                                <a:cubicBezTo>
                                  <a:pt x="11188" y="201384"/>
                                  <a:pt x="10744" y="213589"/>
                                  <a:pt x="8877" y="226060"/>
                                </a:cubicBezTo>
                                <a:cubicBezTo>
                                  <a:pt x="5969" y="245529"/>
                                  <a:pt x="8763" y="265049"/>
                                  <a:pt x="9931" y="284556"/>
                                </a:cubicBezTo>
                                <a:cubicBezTo>
                                  <a:pt x="10732" y="298082"/>
                                  <a:pt x="13551" y="311252"/>
                                  <a:pt x="14567" y="324752"/>
                                </a:cubicBezTo>
                                <a:cubicBezTo>
                                  <a:pt x="15621" y="338277"/>
                                  <a:pt x="19571" y="351562"/>
                                  <a:pt x="21793" y="365011"/>
                                </a:cubicBezTo>
                                <a:cubicBezTo>
                                  <a:pt x="24282" y="380009"/>
                                  <a:pt x="28118" y="394831"/>
                                  <a:pt x="26797" y="410350"/>
                                </a:cubicBezTo>
                                <a:cubicBezTo>
                                  <a:pt x="26111" y="418325"/>
                                  <a:pt x="25349" y="426657"/>
                                  <a:pt x="34163" y="431064"/>
                                </a:cubicBezTo>
                                <a:cubicBezTo>
                                  <a:pt x="31839" y="436334"/>
                                  <a:pt x="31343" y="441503"/>
                                  <a:pt x="27584" y="445656"/>
                                </a:cubicBezTo>
                                <a:cubicBezTo>
                                  <a:pt x="25273" y="448170"/>
                                  <a:pt x="26505" y="452285"/>
                                  <a:pt x="28003" y="455740"/>
                                </a:cubicBezTo>
                                <a:cubicBezTo>
                                  <a:pt x="29540" y="459232"/>
                                  <a:pt x="32042" y="459829"/>
                                  <a:pt x="34989" y="459308"/>
                                </a:cubicBezTo>
                                <a:cubicBezTo>
                                  <a:pt x="39637" y="458470"/>
                                  <a:pt x="44895" y="459308"/>
                                  <a:pt x="48755" y="456286"/>
                                </a:cubicBezTo>
                                <a:cubicBezTo>
                                  <a:pt x="54534" y="451752"/>
                                  <a:pt x="59601" y="446303"/>
                                  <a:pt x="55918" y="437020"/>
                                </a:cubicBezTo>
                                <a:cubicBezTo>
                                  <a:pt x="63525" y="435191"/>
                                  <a:pt x="64287" y="429387"/>
                                  <a:pt x="64110" y="422783"/>
                                </a:cubicBezTo>
                                <a:cubicBezTo>
                                  <a:pt x="63932" y="415938"/>
                                  <a:pt x="64376" y="409143"/>
                                  <a:pt x="65278" y="402286"/>
                                </a:cubicBezTo>
                                <a:cubicBezTo>
                                  <a:pt x="66586" y="392163"/>
                                  <a:pt x="63716" y="382156"/>
                                  <a:pt x="61798" y="372377"/>
                                </a:cubicBezTo>
                                <a:cubicBezTo>
                                  <a:pt x="57772" y="352019"/>
                                  <a:pt x="56451" y="331686"/>
                                  <a:pt x="64516" y="312560"/>
                                </a:cubicBezTo>
                                <a:cubicBezTo>
                                  <a:pt x="67475" y="305511"/>
                                  <a:pt x="65786" y="298298"/>
                                  <a:pt x="68910" y="291871"/>
                                </a:cubicBezTo>
                              </a:path>
                            </a:pathLst>
                          </a:custGeom>
                          <a:noFill/>
                          <a:ln w="2667" cap="rnd" cmpd="sng" algn="ctr">
                            <a:solidFill>
                              <a:srgbClr val="000000"/>
                            </a:solidFill>
                            <a:prstDash val="solid"/>
                            <a:round/>
                          </a:ln>
                          <a:effectLst/>
                        </wps:spPr>
                        <wps:bodyPr/>
                      </wps:wsp>
                      <wps:wsp>
                        <wps:cNvPr id="1049" name="Shape 1049"/>
                        <wps:cNvSpPr/>
                        <wps:spPr>
                          <a:xfrm>
                            <a:off x="1946848" y="404811"/>
                            <a:ext cx="18669" cy="119215"/>
                          </a:xfrm>
                          <a:custGeom>
                            <a:avLst/>
                            <a:gdLst/>
                            <a:ahLst/>
                            <a:cxnLst/>
                            <a:rect l="0" t="0" r="0" b="0"/>
                            <a:pathLst>
                              <a:path w="18669" h="119215">
                                <a:moveTo>
                                  <a:pt x="0" y="0"/>
                                </a:moveTo>
                                <a:cubicBezTo>
                                  <a:pt x="6324" y="7061"/>
                                  <a:pt x="6528" y="16091"/>
                                  <a:pt x="6858" y="24879"/>
                                </a:cubicBezTo>
                                <a:cubicBezTo>
                                  <a:pt x="7531" y="45098"/>
                                  <a:pt x="7900" y="65341"/>
                                  <a:pt x="8242" y="85573"/>
                                </a:cubicBezTo>
                                <a:cubicBezTo>
                                  <a:pt x="8331" y="89992"/>
                                  <a:pt x="7950" y="94336"/>
                                  <a:pt x="7163" y="98793"/>
                                </a:cubicBezTo>
                                <a:cubicBezTo>
                                  <a:pt x="5436" y="108572"/>
                                  <a:pt x="11659" y="114389"/>
                                  <a:pt x="18669" y="119215"/>
                                </a:cubicBezTo>
                              </a:path>
                            </a:pathLst>
                          </a:custGeom>
                          <a:noFill/>
                          <a:ln w="2667" cap="rnd" cmpd="sng" algn="ctr">
                            <a:solidFill>
                              <a:srgbClr val="000000"/>
                            </a:solidFill>
                            <a:prstDash val="solid"/>
                            <a:round/>
                          </a:ln>
                          <a:effectLst/>
                        </wps:spPr>
                        <wps:bodyPr/>
                      </wps:wsp>
                      <wps:wsp>
                        <wps:cNvPr id="1050" name="Shape 1050"/>
                        <wps:cNvSpPr/>
                        <wps:spPr>
                          <a:xfrm>
                            <a:off x="1992511" y="249020"/>
                            <a:ext cx="2057" cy="11697"/>
                          </a:xfrm>
                          <a:custGeom>
                            <a:avLst/>
                            <a:gdLst/>
                            <a:ahLst/>
                            <a:cxnLst/>
                            <a:rect l="0" t="0" r="0" b="0"/>
                            <a:pathLst>
                              <a:path w="2057" h="11697">
                                <a:moveTo>
                                  <a:pt x="0" y="0"/>
                                </a:moveTo>
                                <a:cubicBezTo>
                                  <a:pt x="686" y="3899"/>
                                  <a:pt x="1384" y="7810"/>
                                  <a:pt x="2057" y="11697"/>
                                </a:cubicBezTo>
                              </a:path>
                            </a:pathLst>
                          </a:custGeom>
                          <a:noFill/>
                          <a:ln w="2667" cap="rnd" cmpd="sng" algn="ctr">
                            <a:solidFill>
                              <a:srgbClr val="000000"/>
                            </a:solidFill>
                            <a:prstDash val="solid"/>
                            <a:round/>
                          </a:ln>
                          <a:effectLst/>
                        </wps:spPr>
                        <wps:bodyPr/>
                      </wps:wsp>
                      <wps:wsp>
                        <wps:cNvPr id="1051" name="Shape 1051"/>
                        <wps:cNvSpPr/>
                        <wps:spPr>
                          <a:xfrm>
                            <a:off x="2034168" y="89320"/>
                            <a:ext cx="222555" cy="391909"/>
                          </a:xfrm>
                          <a:custGeom>
                            <a:avLst/>
                            <a:gdLst/>
                            <a:ahLst/>
                            <a:cxnLst/>
                            <a:rect l="0" t="0" r="0" b="0"/>
                            <a:pathLst>
                              <a:path w="222555" h="391909">
                                <a:moveTo>
                                  <a:pt x="70980" y="3137"/>
                                </a:moveTo>
                                <a:cubicBezTo>
                                  <a:pt x="83579" y="0"/>
                                  <a:pt x="92824" y="4674"/>
                                  <a:pt x="100088" y="15570"/>
                                </a:cubicBezTo>
                                <a:cubicBezTo>
                                  <a:pt x="104241" y="21806"/>
                                  <a:pt x="104432" y="29934"/>
                                  <a:pt x="111951" y="34519"/>
                                </a:cubicBezTo>
                                <a:lnTo>
                                  <a:pt x="110337" y="35928"/>
                                </a:lnTo>
                                <a:cubicBezTo>
                                  <a:pt x="109258" y="36627"/>
                                  <a:pt x="107328" y="37262"/>
                                  <a:pt x="107264" y="38036"/>
                                </a:cubicBezTo>
                                <a:cubicBezTo>
                                  <a:pt x="106794" y="43675"/>
                                  <a:pt x="103670" y="49009"/>
                                  <a:pt x="103810" y="54445"/>
                                </a:cubicBezTo>
                                <a:cubicBezTo>
                                  <a:pt x="110375" y="56934"/>
                                  <a:pt x="116827" y="55004"/>
                                  <a:pt x="122339" y="57010"/>
                                </a:cubicBezTo>
                                <a:cubicBezTo>
                                  <a:pt x="129667" y="59677"/>
                                  <a:pt x="134670" y="64948"/>
                                  <a:pt x="138404" y="70891"/>
                                </a:cubicBezTo>
                                <a:cubicBezTo>
                                  <a:pt x="144589" y="80747"/>
                                  <a:pt x="155448" y="86868"/>
                                  <a:pt x="162751" y="95771"/>
                                </a:cubicBezTo>
                                <a:cubicBezTo>
                                  <a:pt x="171081" y="93091"/>
                                  <a:pt x="179311" y="93015"/>
                                  <a:pt x="186842" y="89307"/>
                                </a:cubicBezTo>
                                <a:cubicBezTo>
                                  <a:pt x="193827" y="85903"/>
                                  <a:pt x="205334" y="89726"/>
                                  <a:pt x="210782" y="95314"/>
                                </a:cubicBezTo>
                                <a:cubicBezTo>
                                  <a:pt x="222555" y="101803"/>
                                  <a:pt x="190690" y="111049"/>
                                  <a:pt x="190690" y="111049"/>
                                </a:cubicBezTo>
                                <a:cubicBezTo>
                                  <a:pt x="186728" y="112090"/>
                                  <a:pt x="185128" y="115303"/>
                                  <a:pt x="182677" y="117691"/>
                                </a:cubicBezTo>
                                <a:cubicBezTo>
                                  <a:pt x="175399" y="124854"/>
                                  <a:pt x="166433" y="127762"/>
                                  <a:pt x="156210" y="123825"/>
                                </a:cubicBezTo>
                                <a:cubicBezTo>
                                  <a:pt x="147739" y="120561"/>
                                  <a:pt x="138379" y="119240"/>
                                  <a:pt x="129667" y="114313"/>
                                </a:cubicBezTo>
                                <a:cubicBezTo>
                                  <a:pt x="126365" y="125133"/>
                                  <a:pt x="126314" y="135598"/>
                                  <a:pt x="126987" y="146355"/>
                                </a:cubicBezTo>
                                <a:cubicBezTo>
                                  <a:pt x="127698" y="157924"/>
                                  <a:pt x="132512" y="168339"/>
                                  <a:pt x="135953" y="179210"/>
                                </a:cubicBezTo>
                                <a:cubicBezTo>
                                  <a:pt x="141884" y="197993"/>
                                  <a:pt x="141465" y="217234"/>
                                  <a:pt x="140106" y="236500"/>
                                </a:cubicBezTo>
                                <a:cubicBezTo>
                                  <a:pt x="140005" y="237909"/>
                                  <a:pt x="139471" y="238862"/>
                                  <a:pt x="138569" y="240030"/>
                                </a:cubicBezTo>
                                <a:cubicBezTo>
                                  <a:pt x="134747" y="244818"/>
                                  <a:pt x="134124" y="250292"/>
                                  <a:pt x="133464" y="256058"/>
                                </a:cubicBezTo>
                                <a:cubicBezTo>
                                  <a:pt x="130797" y="279311"/>
                                  <a:pt x="130911" y="302616"/>
                                  <a:pt x="130137" y="325933"/>
                                </a:cubicBezTo>
                                <a:cubicBezTo>
                                  <a:pt x="129857" y="333667"/>
                                  <a:pt x="126949" y="341592"/>
                                  <a:pt x="123634" y="348869"/>
                                </a:cubicBezTo>
                                <a:cubicBezTo>
                                  <a:pt x="122098" y="352311"/>
                                  <a:pt x="121577" y="355410"/>
                                  <a:pt x="121641" y="358801"/>
                                </a:cubicBezTo>
                                <a:cubicBezTo>
                                  <a:pt x="121691" y="363195"/>
                                  <a:pt x="119913" y="365913"/>
                                  <a:pt x="114351" y="365785"/>
                                </a:cubicBezTo>
                                <a:cubicBezTo>
                                  <a:pt x="110846" y="365709"/>
                                  <a:pt x="107378" y="367246"/>
                                  <a:pt x="103937" y="366408"/>
                                </a:cubicBezTo>
                                <a:cubicBezTo>
                                  <a:pt x="100330" y="365544"/>
                                  <a:pt x="96901" y="365036"/>
                                  <a:pt x="96329" y="360210"/>
                                </a:cubicBezTo>
                                <a:cubicBezTo>
                                  <a:pt x="95898" y="356464"/>
                                  <a:pt x="94170" y="352311"/>
                                  <a:pt x="88735" y="350228"/>
                                </a:cubicBezTo>
                                <a:cubicBezTo>
                                  <a:pt x="82309" y="347777"/>
                                  <a:pt x="81572" y="341630"/>
                                  <a:pt x="79807" y="336423"/>
                                </a:cubicBezTo>
                                <a:cubicBezTo>
                                  <a:pt x="79807" y="336423"/>
                                  <a:pt x="85090" y="249568"/>
                                  <a:pt x="85090" y="229692"/>
                                </a:cubicBezTo>
                                <a:cubicBezTo>
                                  <a:pt x="85090" y="209817"/>
                                  <a:pt x="77381" y="328740"/>
                                  <a:pt x="74968" y="336423"/>
                                </a:cubicBezTo>
                                <a:cubicBezTo>
                                  <a:pt x="71882" y="338443"/>
                                  <a:pt x="72593" y="341363"/>
                                  <a:pt x="72580" y="344119"/>
                                </a:cubicBezTo>
                                <a:cubicBezTo>
                                  <a:pt x="72542" y="352984"/>
                                  <a:pt x="72568" y="361823"/>
                                  <a:pt x="72568" y="370548"/>
                                </a:cubicBezTo>
                                <a:cubicBezTo>
                                  <a:pt x="62382" y="372034"/>
                                  <a:pt x="61709" y="372694"/>
                                  <a:pt x="59715" y="382537"/>
                                </a:cubicBezTo>
                                <a:cubicBezTo>
                                  <a:pt x="58458" y="388760"/>
                                  <a:pt x="51892" y="391909"/>
                                  <a:pt x="46063" y="388772"/>
                                </a:cubicBezTo>
                                <a:cubicBezTo>
                                  <a:pt x="37287" y="384073"/>
                                  <a:pt x="27876" y="379921"/>
                                  <a:pt x="21768" y="371818"/>
                                </a:cubicBezTo>
                                <a:cubicBezTo>
                                  <a:pt x="22885" y="362458"/>
                                  <a:pt x="26441" y="353289"/>
                                  <a:pt x="26391" y="343408"/>
                                </a:cubicBezTo>
                                <a:cubicBezTo>
                                  <a:pt x="26365" y="337236"/>
                                  <a:pt x="27178" y="330734"/>
                                  <a:pt x="27216" y="324549"/>
                                </a:cubicBezTo>
                                <a:cubicBezTo>
                                  <a:pt x="27368" y="305384"/>
                                  <a:pt x="33312" y="286588"/>
                                  <a:pt x="30251" y="267195"/>
                                </a:cubicBezTo>
                                <a:cubicBezTo>
                                  <a:pt x="28283" y="254724"/>
                                  <a:pt x="23635" y="242977"/>
                                  <a:pt x="20688" y="230835"/>
                                </a:cubicBezTo>
                                <a:cubicBezTo>
                                  <a:pt x="18796" y="223101"/>
                                  <a:pt x="15659" y="215290"/>
                                  <a:pt x="16332" y="207137"/>
                                </a:cubicBezTo>
                                <a:cubicBezTo>
                                  <a:pt x="17157" y="197320"/>
                                  <a:pt x="19774" y="187668"/>
                                  <a:pt x="15837" y="177698"/>
                                </a:cubicBezTo>
                                <a:cubicBezTo>
                                  <a:pt x="14453" y="174193"/>
                                  <a:pt x="11659" y="171564"/>
                                  <a:pt x="10604" y="168034"/>
                                </a:cubicBezTo>
                                <a:cubicBezTo>
                                  <a:pt x="6756" y="155080"/>
                                  <a:pt x="1930" y="142329"/>
                                  <a:pt x="1079" y="128867"/>
                                </a:cubicBezTo>
                                <a:cubicBezTo>
                                  <a:pt x="0" y="111976"/>
                                  <a:pt x="1727" y="95339"/>
                                  <a:pt x="8255" y="79248"/>
                                </a:cubicBezTo>
                                <a:cubicBezTo>
                                  <a:pt x="9334" y="76607"/>
                                  <a:pt x="10960" y="74409"/>
                                  <a:pt x="12979" y="72187"/>
                                </a:cubicBezTo>
                                <a:cubicBezTo>
                                  <a:pt x="20675" y="63627"/>
                                  <a:pt x="33147" y="61138"/>
                                  <a:pt x="42151" y="54216"/>
                                </a:cubicBezTo>
                                <a:cubicBezTo>
                                  <a:pt x="48260" y="49530"/>
                                  <a:pt x="54292" y="44920"/>
                                  <a:pt x="52172" y="37389"/>
                                </a:cubicBezTo>
                                <a:cubicBezTo>
                                  <a:pt x="51117" y="33541"/>
                                  <a:pt x="51435" y="29871"/>
                                  <a:pt x="50838" y="26137"/>
                                </a:cubicBezTo>
                                <a:cubicBezTo>
                                  <a:pt x="49174" y="16066"/>
                                  <a:pt x="59728" y="5931"/>
                                  <a:pt x="70980" y="3137"/>
                                </a:cubicBezTo>
                                <a:close/>
                              </a:path>
                            </a:pathLst>
                          </a:custGeom>
                          <a:solidFill>
                            <a:srgbClr val="FFFFFF"/>
                          </a:solidFill>
                          <a:ln w="2667" cap="rnd" cmpd="sng" algn="ctr">
                            <a:solidFill>
                              <a:srgbClr val="000000"/>
                            </a:solidFill>
                            <a:prstDash val="solid"/>
                            <a:round/>
                          </a:ln>
                          <a:effectLst/>
                        </wps:spPr>
                        <wps:bodyPr/>
                      </wps:wsp>
                      <wps:wsp>
                        <wps:cNvPr id="1052" name="Shape 1052"/>
                        <wps:cNvSpPr/>
                        <wps:spPr>
                          <a:xfrm>
                            <a:off x="2276608" y="153506"/>
                            <a:ext cx="167361" cy="472605"/>
                          </a:xfrm>
                          <a:custGeom>
                            <a:avLst/>
                            <a:gdLst/>
                            <a:ahLst/>
                            <a:cxnLst/>
                            <a:rect l="0" t="0" r="0" b="0"/>
                            <a:pathLst>
                              <a:path w="167361" h="472605">
                                <a:moveTo>
                                  <a:pt x="77762" y="4076"/>
                                </a:moveTo>
                                <a:cubicBezTo>
                                  <a:pt x="91580" y="0"/>
                                  <a:pt x="103416" y="6490"/>
                                  <a:pt x="107963" y="20206"/>
                                </a:cubicBezTo>
                                <a:cubicBezTo>
                                  <a:pt x="111811" y="31826"/>
                                  <a:pt x="112573" y="43688"/>
                                  <a:pt x="109385" y="55626"/>
                                </a:cubicBezTo>
                                <a:cubicBezTo>
                                  <a:pt x="108458" y="59081"/>
                                  <a:pt x="107658" y="62776"/>
                                  <a:pt x="110198" y="65481"/>
                                </a:cubicBezTo>
                                <a:cubicBezTo>
                                  <a:pt x="116840" y="72504"/>
                                  <a:pt x="124130" y="78778"/>
                                  <a:pt x="133579" y="82512"/>
                                </a:cubicBezTo>
                                <a:lnTo>
                                  <a:pt x="133376" y="82575"/>
                                </a:lnTo>
                                <a:cubicBezTo>
                                  <a:pt x="134061" y="84836"/>
                                  <a:pt x="135928" y="86614"/>
                                  <a:pt x="137668" y="87388"/>
                                </a:cubicBezTo>
                                <a:cubicBezTo>
                                  <a:pt x="146736" y="91402"/>
                                  <a:pt x="149644" y="99479"/>
                                  <a:pt x="151625" y="108090"/>
                                </a:cubicBezTo>
                                <a:cubicBezTo>
                                  <a:pt x="152807" y="113169"/>
                                  <a:pt x="156401" y="117094"/>
                                  <a:pt x="157404" y="122238"/>
                                </a:cubicBezTo>
                                <a:cubicBezTo>
                                  <a:pt x="159372" y="132321"/>
                                  <a:pt x="159436" y="142621"/>
                                  <a:pt x="161024" y="152717"/>
                                </a:cubicBezTo>
                                <a:cubicBezTo>
                                  <a:pt x="163589" y="168961"/>
                                  <a:pt x="167361" y="185077"/>
                                  <a:pt x="167119" y="201650"/>
                                </a:cubicBezTo>
                                <a:cubicBezTo>
                                  <a:pt x="166954" y="214211"/>
                                  <a:pt x="166929" y="227025"/>
                                  <a:pt x="155245" y="235686"/>
                                </a:cubicBezTo>
                                <a:cubicBezTo>
                                  <a:pt x="150876" y="238912"/>
                                  <a:pt x="148412" y="243891"/>
                                  <a:pt x="144704" y="247764"/>
                                </a:cubicBezTo>
                                <a:cubicBezTo>
                                  <a:pt x="141338" y="251282"/>
                                  <a:pt x="141656" y="255968"/>
                                  <a:pt x="141834" y="260464"/>
                                </a:cubicBezTo>
                                <a:cubicBezTo>
                                  <a:pt x="142049" y="265087"/>
                                  <a:pt x="141618" y="269278"/>
                                  <a:pt x="136919" y="271856"/>
                                </a:cubicBezTo>
                                <a:cubicBezTo>
                                  <a:pt x="134303" y="273291"/>
                                  <a:pt x="132664" y="276212"/>
                                  <a:pt x="132804" y="278879"/>
                                </a:cubicBezTo>
                                <a:cubicBezTo>
                                  <a:pt x="133553" y="293294"/>
                                  <a:pt x="128029" y="306921"/>
                                  <a:pt x="128384" y="321424"/>
                                </a:cubicBezTo>
                                <a:cubicBezTo>
                                  <a:pt x="128562" y="328778"/>
                                  <a:pt x="126035" y="336398"/>
                                  <a:pt x="126238" y="344094"/>
                                </a:cubicBezTo>
                                <a:cubicBezTo>
                                  <a:pt x="126340" y="347078"/>
                                  <a:pt x="126759" y="349860"/>
                                  <a:pt x="127737" y="352603"/>
                                </a:cubicBezTo>
                                <a:cubicBezTo>
                                  <a:pt x="127826" y="357949"/>
                                  <a:pt x="127508" y="382537"/>
                                  <a:pt x="125387" y="388226"/>
                                </a:cubicBezTo>
                                <a:cubicBezTo>
                                  <a:pt x="123228" y="394017"/>
                                  <a:pt x="124689" y="401295"/>
                                  <a:pt x="124968" y="407873"/>
                                </a:cubicBezTo>
                                <a:cubicBezTo>
                                  <a:pt x="125476" y="419773"/>
                                  <a:pt x="125679" y="431483"/>
                                  <a:pt x="118618" y="441960"/>
                                </a:cubicBezTo>
                                <a:cubicBezTo>
                                  <a:pt x="117424" y="443725"/>
                                  <a:pt x="117501" y="445630"/>
                                  <a:pt x="119202" y="447649"/>
                                </a:cubicBezTo>
                                <a:cubicBezTo>
                                  <a:pt x="123863" y="453136"/>
                                  <a:pt x="121057" y="459410"/>
                                  <a:pt x="118986" y="464464"/>
                                </a:cubicBezTo>
                                <a:cubicBezTo>
                                  <a:pt x="116484" y="470598"/>
                                  <a:pt x="110884" y="472605"/>
                                  <a:pt x="103721" y="471246"/>
                                </a:cubicBezTo>
                                <a:cubicBezTo>
                                  <a:pt x="99720" y="470459"/>
                                  <a:pt x="95326" y="470954"/>
                                  <a:pt x="91072" y="470370"/>
                                </a:cubicBezTo>
                                <a:cubicBezTo>
                                  <a:pt x="86576" y="469697"/>
                                  <a:pt x="83871" y="467639"/>
                                  <a:pt x="82995" y="463182"/>
                                </a:cubicBezTo>
                                <a:lnTo>
                                  <a:pt x="84036" y="458216"/>
                                </a:lnTo>
                                <a:cubicBezTo>
                                  <a:pt x="82779" y="451269"/>
                                  <a:pt x="85738" y="445745"/>
                                  <a:pt x="90322" y="440614"/>
                                </a:cubicBezTo>
                                <a:cubicBezTo>
                                  <a:pt x="86614" y="435940"/>
                                  <a:pt x="86817" y="430974"/>
                                  <a:pt x="86423" y="425653"/>
                                </a:cubicBezTo>
                                <a:cubicBezTo>
                                  <a:pt x="85827" y="418059"/>
                                  <a:pt x="92926" y="416636"/>
                                  <a:pt x="94742" y="411924"/>
                                </a:cubicBezTo>
                                <a:cubicBezTo>
                                  <a:pt x="93802" y="408241"/>
                                  <a:pt x="91580" y="405727"/>
                                  <a:pt x="90919" y="402247"/>
                                </a:cubicBezTo>
                                <a:cubicBezTo>
                                  <a:pt x="89179" y="393344"/>
                                  <a:pt x="92532" y="384823"/>
                                  <a:pt x="92126" y="375971"/>
                                </a:cubicBezTo>
                                <a:cubicBezTo>
                                  <a:pt x="91884" y="370510"/>
                                  <a:pt x="89649" y="364249"/>
                                  <a:pt x="93840" y="358927"/>
                                </a:cubicBezTo>
                                <a:cubicBezTo>
                                  <a:pt x="94259" y="358406"/>
                                  <a:pt x="93332" y="356819"/>
                                  <a:pt x="93370" y="356171"/>
                                </a:cubicBezTo>
                                <a:cubicBezTo>
                                  <a:pt x="93663" y="348767"/>
                                  <a:pt x="90018" y="342049"/>
                                  <a:pt x="89776" y="334886"/>
                                </a:cubicBezTo>
                                <a:cubicBezTo>
                                  <a:pt x="89408" y="323088"/>
                                  <a:pt x="89497" y="311252"/>
                                  <a:pt x="89776" y="299466"/>
                                </a:cubicBezTo>
                                <a:cubicBezTo>
                                  <a:pt x="89840" y="297066"/>
                                  <a:pt x="89722" y="294834"/>
                                  <a:pt x="89107" y="292821"/>
                                </a:cubicBezTo>
                                <a:lnTo>
                                  <a:pt x="85606" y="287724"/>
                                </a:lnTo>
                                <a:lnTo>
                                  <a:pt x="86157" y="281013"/>
                                </a:lnTo>
                                <a:cubicBezTo>
                                  <a:pt x="86081" y="283159"/>
                                  <a:pt x="86538" y="285369"/>
                                  <a:pt x="85446" y="287490"/>
                                </a:cubicBezTo>
                                <a:lnTo>
                                  <a:pt x="85606" y="287724"/>
                                </a:lnTo>
                                <a:lnTo>
                                  <a:pt x="85458" y="289522"/>
                                </a:lnTo>
                                <a:cubicBezTo>
                                  <a:pt x="81128" y="297942"/>
                                  <a:pt x="77584" y="306616"/>
                                  <a:pt x="74384" y="315582"/>
                                </a:cubicBezTo>
                                <a:cubicBezTo>
                                  <a:pt x="71920" y="322466"/>
                                  <a:pt x="69012" y="328892"/>
                                  <a:pt x="69266" y="336296"/>
                                </a:cubicBezTo>
                                <a:cubicBezTo>
                                  <a:pt x="69418" y="340576"/>
                                  <a:pt x="68491" y="344932"/>
                                  <a:pt x="70028" y="349047"/>
                                </a:cubicBezTo>
                                <a:cubicBezTo>
                                  <a:pt x="70777" y="351066"/>
                                  <a:pt x="70155" y="352234"/>
                                  <a:pt x="69405" y="354076"/>
                                </a:cubicBezTo>
                                <a:cubicBezTo>
                                  <a:pt x="66535" y="360883"/>
                                  <a:pt x="64402" y="362318"/>
                                  <a:pt x="72225" y="367995"/>
                                </a:cubicBezTo>
                                <a:cubicBezTo>
                                  <a:pt x="74397" y="369582"/>
                                  <a:pt x="73292" y="369481"/>
                                  <a:pt x="77699" y="373850"/>
                                </a:cubicBezTo>
                                <a:cubicBezTo>
                                  <a:pt x="76924" y="384683"/>
                                  <a:pt x="73635" y="394373"/>
                                  <a:pt x="64999" y="401485"/>
                                </a:cubicBezTo>
                                <a:cubicBezTo>
                                  <a:pt x="62725" y="403365"/>
                                  <a:pt x="63602" y="405752"/>
                                  <a:pt x="63678" y="407873"/>
                                </a:cubicBezTo>
                                <a:cubicBezTo>
                                  <a:pt x="63970" y="415506"/>
                                  <a:pt x="53099" y="428218"/>
                                  <a:pt x="46711" y="433400"/>
                                </a:cubicBezTo>
                                <a:cubicBezTo>
                                  <a:pt x="41415" y="431305"/>
                                  <a:pt x="34760" y="432257"/>
                                  <a:pt x="31204" y="426314"/>
                                </a:cubicBezTo>
                                <a:lnTo>
                                  <a:pt x="30632" y="424434"/>
                                </a:lnTo>
                                <a:cubicBezTo>
                                  <a:pt x="31648" y="421246"/>
                                  <a:pt x="32525" y="417652"/>
                                  <a:pt x="34227" y="414032"/>
                                </a:cubicBezTo>
                                <a:cubicBezTo>
                                  <a:pt x="37910" y="406171"/>
                                  <a:pt x="41262" y="397396"/>
                                  <a:pt x="38595" y="388048"/>
                                </a:cubicBezTo>
                                <a:lnTo>
                                  <a:pt x="38875" y="387223"/>
                                </a:lnTo>
                                <a:cubicBezTo>
                                  <a:pt x="40221" y="386283"/>
                                  <a:pt x="40716" y="384048"/>
                                  <a:pt x="39802" y="381622"/>
                                </a:cubicBezTo>
                                <a:cubicBezTo>
                                  <a:pt x="37871" y="376441"/>
                                  <a:pt x="38545" y="370815"/>
                                  <a:pt x="38100" y="365392"/>
                                </a:cubicBezTo>
                                <a:cubicBezTo>
                                  <a:pt x="37655" y="360172"/>
                                  <a:pt x="40221" y="354190"/>
                                  <a:pt x="36665" y="349923"/>
                                </a:cubicBezTo>
                                <a:cubicBezTo>
                                  <a:pt x="32487" y="344894"/>
                                  <a:pt x="33642" y="339204"/>
                                  <a:pt x="34061" y="334213"/>
                                </a:cubicBezTo>
                                <a:cubicBezTo>
                                  <a:pt x="34480" y="328994"/>
                                  <a:pt x="34518" y="323786"/>
                                  <a:pt x="34658" y="318579"/>
                                </a:cubicBezTo>
                                <a:cubicBezTo>
                                  <a:pt x="34925" y="310274"/>
                                  <a:pt x="35065" y="302031"/>
                                  <a:pt x="36627" y="293751"/>
                                </a:cubicBezTo>
                                <a:cubicBezTo>
                                  <a:pt x="38036" y="286372"/>
                                  <a:pt x="37668" y="278676"/>
                                  <a:pt x="38087" y="270954"/>
                                </a:cubicBezTo>
                                <a:cubicBezTo>
                                  <a:pt x="34874" y="269468"/>
                                  <a:pt x="31610" y="269138"/>
                                  <a:pt x="28956" y="266929"/>
                                </a:cubicBezTo>
                                <a:cubicBezTo>
                                  <a:pt x="27800" y="263373"/>
                                  <a:pt x="28486" y="259410"/>
                                  <a:pt x="28423" y="255498"/>
                                </a:cubicBezTo>
                                <a:cubicBezTo>
                                  <a:pt x="28359" y="251460"/>
                                  <a:pt x="26975" y="248577"/>
                                  <a:pt x="22733" y="247714"/>
                                </a:cubicBezTo>
                                <a:lnTo>
                                  <a:pt x="12179" y="249834"/>
                                </a:lnTo>
                                <a:cubicBezTo>
                                  <a:pt x="0" y="240271"/>
                                  <a:pt x="317" y="231191"/>
                                  <a:pt x="5118" y="220066"/>
                                </a:cubicBezTo>
                                <a:cubicBezTo>
                                  <a:pt x="4750" y="217614"/>
                                  <a:pt x="2642" y="215659"/>
                                  <a:pt x="3099" y="212382"/>
                                </a:cubicBezTo>
                                <a:cubicBezTo>
                                  <a:pt x="10960" y="205905"/>
                                  <a:pt x="11036" y="194132"/>
                                  <a:pt x="18453" y="186690"/>
                                </a:cubicBezTo>
                                <a:cubicBezTo>
                                  <a:pt x="19164" y="185979"/>
                                  <a:pt x="19317" y="184353"/>
                                  <a:pt x="19164" y="183210"/>
                                </a:cubicBezTo>
                                <a:cubicBezTo>
                                  <a:pt x="17806" y="172212"/>
                                  <a:pt x="20993" y="161518"/>
                                  <a:pt x="23927" y="151460"/>
                                </a:cubicBezTo>
                                <a:cubicBezTo>
                                  <a:pt x="27038" y="140856"/>
                                  <a:pt x="30264" y="129845"/>
                                  <a:pt x="36195" y="120180"/>
                                </a:cubicBezTo>
                                <a:cubicBezTo>
                                  <a:pt x="36843" y="119138"/>
                                  <a:pt x="36792" y="118275"/>
                                  <a:pt x="36817" y="117297"/>
                                </a:cubicBezTo>
                                <a:cubicBezTo>
                                  <a:pt x="37135" y="105842"/>
                                  <a:pt x="40437" y="95504"/>
                                  <a:pt x="48108" y="86817"/>
                                </a:cubicBezTo>
                                <a:lnTo>
                                  <a:pt x="50927" y="81153"/>
                                </a:lnTo>
                                <a:cubicBezTo>
                                  <a:pt x="52108" y="80912"/>
                                  <a:pt x="53289" y="80747"/>
                                  <a:pt x="54445" y="80429"/>
                                </a:cubicBezTo>
                                <a:cubicBezTo>
                                  <a:pt x="61163" y="78499"/>
                                  <a:pt x="57557" y="77838"/>
                                  <a:pt x="64922" y="68135"/>
                                </a:cubicBezTo>
                                <a:lnTo>
                                  <a:pt x="53746" y="47828"/>
                                </a:lnTo>
                                <a:cubicBezTo>
                                  <a:pt x="66827" y="41465"/>
                                  <a:pt x="55131" y="31763"/>
                                  <a:pt x="59766" y="27622"/>
                                </a:cubicBezTo>
                                <a:cubicBezTo>
                                  <a:pt x="60706" y="26810"/>
                                  <a:pt x="64021" y="22034"/>
                                  <a:pt x="62040" y="19634"/>
                                </a:cubicBezTo>
                                <a:cubicBezTo>
                                  <a:pt x="57404" y="13995"/>
                                  <a:pt x="62243" y="11709"/>
                                  <a:pt x="65100" y="8928"/>
                                </a:cubicBezTo>
                                <a:cubicBezTo>
                                  <a:pt x="68504" y="5613"/>
                                  <a:pt x="73495" y="5334"/>
                                  <a:pt x="77762" y="4076"/>
                                </a:cubicBezTo>
                                <a:close/>
                              </a:path>
                            </a:pathLst>
                          </a:custGeom>
                          <a:solidFill>
                            <a:srgbClr val="FFFFFF"/>
                          </a:solidFill>
                          <a:ln w="2667" cap="rnd" cmpd="sng" algn="ctr">
                            <a:solidFill>
                              <a:srgbClr val="000000"/>
                            </a:solidFill>
                            <a:prstDash val="solid"/>
                            <a:round/>
                          </a:ln>
                          <a:effectLst/>
                        </wps:spPr>
                        <wps:bodyPr/>
                      </wps:wsp>
                      <wps:wsp>
                        <wps:cNvPr id="1333" name="Shape 1333"/>
                        <wps:cNvSpPr/>
                        <wps:spPr>
                          <a:xfrm>
                            <a:off x="541527" y="216085"/>
                            <a:ext cx="2413" cy="15367"/>
                          </a:xfrm>
                          <a:custGeom>
                            <a:avLst/>
                            <a:gdLst/>
                            <a:ahLst/>
                            <a:cxnLst/>
                            <a:rect l="0" t="0" r="0" b="0"/>
                            <a:pathLst>
                              <a:path w="2413" h="15367">
                                <a:moveTo>
                                  <a:pt x="2413" y="15367"/>
                                </a:moveTo>
                                <a:lnTo>
                                  <a:pt x="0" y="0"/>
                                </a:lnTo>
                                <a:close/>
                              </a:path>
                            </a:pathLst>
                          </a:custGeom>
                          <a:solidFill>
                            <a:srgbClr val="FFFFFF"/>
                          </a:solidFill>
                          <a:ln w="2667" cap="rnd" cmpd="sng" algn="ctr">
                            <a:solidFill>
                              <a:srgbClr val="000000"/>
                            </a:solidFill>
                            <a:prstDash val="solid"/>
                            <a:round/>
                          </a:ln>
                          <a:effectLst/>
                        </wps:spPr>
                        <wps:bodyPr/>
                      </wps:wsp>
                      <wps:wsp>
                        <wps:cNvPr id="1334" name="Shape 1334"/>
                        <wps:cNvSpPr/>
                        <wps:spPr>
                          <a:xfrm>
                            <a:off x="771822" y="361533"/>
                            <a:ext cx="18936" cy="24092"/>
                          </a:xfrm>
                          <a:custGeom>
                            <a:avLst/>
                            <a:gdLst/>
                            <a:ahLst/>
                            <a:cxnLst/>
                            <a:rect l="0" t="0" r="0" b="0"/>
                            <a:pathLst>
                              <a:path w="18936" h="24092">
                                <a:moveTo>
                                  <a:pt x="16218" y="0"/>
                                </a:moveTo>
                                <a:cubicBezTo>
                                  <a:pt x="18936" y="5918"/>
                                  <a:pt x="16154" y="17183"/>
                                  <a:pt x="10490" y="18809"/>
                                </a:cubicBezTo>
                                <a:cubicBezTo>
                                  <a:pt x="6452" y="19990"/>
                                  <a:pt x="4064" y="23559"/>
                                  <a:pt x="0" y="24092"/>
                                </a:cubicBezTo>
                                <a:lnTo>
                                  <a:pt x="16218" y="0"/>
                                </a:lnTo>
                                <a:close/>
                              </a:path>
                            </a:pathLst>
                          </a:custGeom>
                          <a:solidFill>
                            <a:srgbClr val="FFFFFF"/>
                          </a:solidFill>
                          <a:ln w="2667" cap="rnd" cmpd="sng" algn="ctr">
                            <a:solidFill>
                              <a:srgbClr val="000000"/>
                            </a:solidFill>
                            <a:prstDash val="solid"/>
                            <a:round/>
                          </a:ln>
                          <a:effectLst/>
                        </wps:spPr>
                        <wps:bodyPr/>
                      </wps:wsp>
                      <wps:wsp>
                        <wps:cNvPr id="1335" name="Shape 1335"/>
                        <wps:cNvSpPr/>
                        <wps:spPr>
                          <a:xfrm>
                            <a:off x="769630" y="361878"/>
                            <a:ext cx="16294" cy="21615"/>
                          </a:xfrm>
                          <a:custGeom>
                            <a:avLst/>
                            <a:gdLst/>
                            <a:ahLst/>
                            <a:cxnLst/>
                            <a:rect l="0" t="0" r="0" b="0"/>
                            <a:pathLst>
                              <a:path w="16294" h="21615">
                                <a:moveTo>
                                  <a:pt x="16294" y="0"/>
                                </a:moveTo>
                                <a:lnTo>
                                  <a:pt x="787" y="21615"/>
                                </a:lnTo>
                                <a:cubicBezTo>
                                  <a:pt x="558" y="20917"/>
                                  <a:pt x="0" y="20129"/>
                                  <a:pt x="140" y="19507"/>
                                </a:cubicBezTo>
                                <a:cubicBezTo>
                                  <a:pt x="2210" y="10249"/>
                                  <a:pt x="9601" y="5397"/>
                                  <a:pt x="16294" y="0"/>
                                </a:cubicBezTo>
                                <a:close/>
                              </a:path>
                            </a:pathLst>
                          </a:custGeom>
                          <a:solidFill>
                            <a:srgbClr val="FFFFFF"/>
                          </a:solidFill>
                          <a:ln w="2667" cap="rnd" cmpd="sng" algn="ctr">
                            <a:solidFill>
                              <a:srgbClr val="000000"/>
                            </a:solidFill>
                            <a:prstDash val="solid"/>
                            <a:round/>
                          </a:ln>
                          <a:effectLst/>
                        </wps:spPr>
                        <wps:bodyPr/>
                      </wps:wsp>
                      <wps:wsp>
                        <wps:cNvPr id="1336" name="Shape 1336"/>
                        <wps:cNvSpPr/>
                        <wps:spPr>
                          <a:xfrm>
                            <a:off x="474819" y="159458"/>
                            <a:ext cx="303682" cy="43637"/>
                          </a:xfrm>
                          <a:custGeom>
                            <a:avLst/>
                            <a:gdLst/>
                            <a:ahLst/>
                            <a:cxnLst/>
                            <a:rect l="0" t="0" r="0" b="0"/>
                            <a:pathLst>
                              <a:path w="303682" h="43637">
                                <a:moveTo>
                                  <a:pt x="0" y="0"/>
                                </a:moveTo>
                                <a:lnTo>
                                  <a:pt x="303682" y="43637"/>
                                </a:lnTo>
                              </a:path>
                            </a:pathLst>
                          </a:custGeom>
                          <a:noFill/>
                          <a:ln w="5334" cap="rnd" cmpd="sng" algn="ctr">
                            <a:solidFill>
                              <a:srgbClr val="901E2F"/>
                            </a:solidFill>
                            <a:custDash>
                              <a:ds d="168100" sp="168100"/>
                            </a:custDash>
                            <a:round/>
                          </a:ln>
                          <a:effectLst/>
                        </wps:spPr>
                        <wps:bodyPr/>
                      </wps:wsp>
                      <wps:wsp>
                        <wps:cNvPr id="1337" name="Shape 1337"/>
                        <wps:cNvSpPr/>
                        <wps:spPr>
                          <a:xfrm>
                            <a:off x="453281" y="151201"/>
                            <a:ext cx="33426" cy="19457"/>
                          </a:xfrm>
                          <a:custGeom>
                            <a:avLst/>
                            <a:gdLst/>
                            <a:ahLst/>
                            <a:cxnLst/>
                            <a:rect l="0" t="0" r="0" b="0"/>
                            <a:pathLst>
                              <a:path w="33426" h="19457">
                                <a:moveTo>
                                  <a:pt x="33134" y="0"/>
                                </a:moveTo>
                                <a:lnTo>
                                  <a:pt x="33426" y="267"/>
                                </a:lnTo>
                                <a:lnTo>
                                  <a:pt x="26276" y="8941"/>
                                </a:lnTo>
                                <a:lnTo>
                                  <a:pt x="30696" y="19355"/>
                                </a:lnTo>
                                <a:lnTo>
                                  <a:pt x="30340" y="19457"/>
                                </a:lnTo>
                                <a:lnTo>
                                  <a:pt x="15710" y="11062"/>
                                </a:lnTo>
                                <a:cubicBezTo>
                                  <a:pt x="10478" y="9106"/>
                                  <a:pt x="5232" y="7138"/>
                                  <a:pt x="0" y="5156"/>
                                </a:cubicBezTo>
                                <a:cubicBezTo>
                                  <a:pt x="5575" y="4750"/>
                                  <a:pt x="11150" y="4344"/>
                                  <a:pt x="16726" y="3925"/>
                                </a:cubicBezTo>
                                <a:lnTo>
                                  <a:pt x="33134" y="0"/>
                                </a:lnTo>
                                <a:close/>
                              </a:path>
                            </a:pathLst>
                          </a:custGeom>
                          <a:solidFill>
                            <a:srgbClr val="901E2F"/>
                          </a:solidFill>
                          <a:ln w="0" cap="rnd">
                            <a:noFill/>
                            <a:custDash>
                              <a:ds d="168100" sp="168100"/>
                            </a:custDash>
                            <a:round/>
                          </a:ln>
                          <a:effectLst/>
                        </wps:spPr>
                        <wps:bodyPr/>
                      </wps:wsp>
                      <wps:wsp>
                        <wps:cNvPr id="1338" name="Shape 1338"/>
                        <wps:cNvSpPr/>
                        <wps:spPr>
                          <a:xfrm>
                            <a:off x="766605" y="191892"/>
                            <a:ext cx="33439" cy="19457"/>
                          </a:xfrm>
                          <a:custGeom>
                            <a:avLst/>
                            <a:gdLst/>
                            <a:ahLst/>
                            <a:cxnLst/>
                            <a:rect l="0" t="0" r="0" b="0"/>
                            <a:pathLst>
                              <a:path w="33439" h="19457">
                                <a:moveTo>
                                  <a:pt x="3099" y="0"/>
                                </a:moveTo>
                                <a:lnTo>
                                  <a:pt x="17729" y="8395"/>
                                </a:lnTo>
                                <a:cubicBezTo>
                                  <a:pt x="22961" y="10351"/>
                                  <a:pt x="28207" y="12319"/>
                                  <a:pt x="33439" y="14300"/>
                                </a:cubicBezTo>
                                <a:cubicBezTo>
                                  <a:pt x="27864" y="14706"/>
                                  <a:pt x="22289" y="15113"/>
                                  <a:pt x="16701" y="15532"/>
                                </a:cubicBezTo>
                                <a:lnTo>
                                  <a:pt x="292" y="19457"/>
                                </a:lnTo>
                                <a:lnTo>
                                  <a:pt x="0" y="19253"/>
                                </a:lnTo>
                                <a:lnTo>
                                  <a:pt x="7163" y="10516"/>
                                </a:lnTo>
                                <a:lnTo>
                                  <a:pt x="2730" y="165"/>
                                </a:lnTo>
                                <a:lnTo>
                                  <a:pt x="3099" y="0"/>
                                </a:lnTo>
                                <a:close/>
                              </a:path>
                            </a:pathLst>
                          </a:custGeom>
                          <a:solidFill>
                            <a:srgbClr val="901E2F"/>
                          </a:solidFill>
                          <a:ln w="0" cap="rnd">
                            <a:noFill/>
                            <a:custDash>
                              <a:ds d="168100" sp="168100"/>
                            </a:custDash>
                            <a:round/>
                          </a:ln>
                          <a:effectLst/>
                        </wps:spPr>
                        <wps:bodyPr/>
                      </wps:wsp>
                      <wps:wsp>
                        <wps:cNvPr id="1339" name="Shape 1339"/>
                        <wps:cNvSpPr/>
                        <wps:spPr>
                          <a:xfrm>
                            <a:off x="628931" y="131935"/>
                            <a:ext cx="158242" cy="54572"/>
                          </a:xfrm>
                          <a:custGeom>
                            <a:avLst/>
                            <a:gdLst/>
                            <a:ahLst/>
                            <a:cxnLst/>
                            <a:rect l="0" t="0" r="0" b="0"/>
                            <a:pathLst>
                              <a:path w="158242" h="54572">
                                <a:moveTo>
                                  <a:pt x="0" y="0"/>
                                </a:moveTo>
                                <a:lnTo>
                                  <a:pt x="158242" y="54572"/>
                                </a:lnTo>
                              </a:path>
                            </a:pathLst>
                          </a:custGeom>
                          <a:noFill/>
                          <a:ln w="5334" cap="rnd" cmpd="sng" algn="ctr">
                            <a:solidFill>
                              <a:srgbClr val="901E2F"/>
                            </a:solidFill>
                            <a:custDash>
                              <a:ds d="168100" sp="168100"/>
                            </a:custDash>
                            <a:round/>
                          </a:ln>
                          <a:effectLst/>
                        </wps:spPr>
                        <wps:bodyPr/>
                      </wps:wsp>
                      <wps:wsp>
                        <wps:cNvPr id="1340" name="Shape 1340"/>
                        <wps:cNvSpPr/>
                        <wps:spPr>
                          <a:xfrm>
                            <a:off x="608365" y="124838"/>
                            <a:ext cx="33770" cy="19748"/>
                          </a:xfrm>
                          <a:custGeom>
                            <a:avLst/>
                            <a:gdLst/>
                            <a:ahLst/>
                            <a:cxnLst/>
                            <a:rect l="0" t="0" r="0" b="0"/>
                            <a:pathLst>
                              <a:path w="33770" h="19748">
                                <a:moveTo>
                                  <a:pt x="0" y="0"/>
                                </a:moveTo>
                                <a:cubicBezTo>
                                  <a:pt x="5550" y="660"/>
                                  <a:pt x="11113" y="1296"/>
                                  <a:pt x="16663" y="1931"/>
                                </a:cubicBezTo>
                                <a:lnTo>
                                  <a:pt x="33515" y="1169"/>
                                </a:lnTo>
                                <a:lnTo>
                                  <a:pt x="33770" y="1473"/>
                                </a:lnTo>
                                <a:lnTo>
                                  <a:pt x="25095" y="8661"/>
                                </a:lnTo>
                                <a:lnTo>
                                  <a:pt x="27470" y="19710"/>
                                </a:lnTo>
                                <a:lnTo>
                                  <a:pt x="27102" y="19748"/>
                                </a:lnTo>
                                <a:lnTo>
                                  <a:pt x="14313" y="8763"/>
                                </a:lnTo>
                                <a:cubicBezTo>
                                  <a:pt x="9538" y="5829"/>
                                  <a:pt x="4763" y="2921"/>
                                  <a:pt x="0" y="0"/>
                                </a:cubicBezTo>
                                <a:close/>
                              </a:path>
                            </a:pathLst>
                          </a:custGeom>
                          <a:solidFill>
                            <a:srgbClr val="901E2F"/>
                          </a:solidFill>
                          <a:ln w="0" cap="rnd">
                            <a:noFill/>
                            <a:custDash>
                              <a:ds d="168100" sp="168100"/>
                            </a:custDash>
                            <a:round/>
                          </a:ln>
                          <a:effectLst/>
                        </wps:spPr>
                        <wps:bodyPr/>
                      </wps:wsp>
                      <wps:wsp>
                        <wps:cNvPr id="1341" name="Shape 1341"/>
                        <wps:cNvSpPr/>
                        <wps:spPr>
                          <a:xfrm>
                            <a:off x="773966" y="173863"/>
                            <a:ext cx="33770" cy="19748"/>
                          </a:xfrm>
                          <a:custGeom>
                            <a:avLst/>
                            <a:gdLst/>
                            <a:ahLst/>
                            <a:cxnLst/>
                            <a:rect l="0" t="0" r="0" b="0"/>
                            <a:pathLst>
                              <a:path w="33770" h="19748">
                                <a:moveTo>
                                  <a:pt x="6668" y="0"/>
                                </a:moveTo>
                                <a:lnTo>
                                  <a:pt x="19457" y="10985"/>
                                </a:lnTo>
                                <a:cubicBezTo>
                                  <a:pt x="24232" y="13919"/>
                                  <a:pt x="29007" y="16827"/>
                                  <a:pt x="33770" y="19748"/>
                                </a:cubicBezTo>
                                <a:cubicBezTo>
                                  <a:pt x="28220" y="19088"/>
                                  <a:pt x="22657" y="18453"/>
                                  <a:pt x="17107" y="17818"/>
                                </a:cubicBezTo>
                                <a:lnTo>
                                  <a:pt x="254" y="18580"/>
                                </a:lnTo>
                                <a:lnTo>
                                  <a:pt x="0" y="18326"/>
                                </a:lnTo>
                                <a:lnTo>
                                  <a:pt x="8674" y="11087"/>
                                </a:lnTo>
                                <a:lnTo>
                                  <a:pt x="6287" y="89"/>
                                </a:lnTo>
                                <a:lnTo>
                                  <a:pt x="6668" y="0"/>
                                </a:lnTo>
                                <a:close/>
                              </a:path>
                            </a:pathLst>
                          </a:custGeom>
                          <a:solidFill>
                            <a:srgbClr val="901E2F"/>
                          </a:solidFill>
                          <a:ln w="0" cap="rnd">
                            <a:noFill/>
                            <a:custDash>
                              <a:ds d="168100" sp="168100"/>
                            </a:custDash>
                            <a:round/>
                          </a:ln>
                          <a:effectLst/>
                        </wps:spPr>
                        <wps:bodyPr/>
                      </wps:wsp>
                      <wps:wsp>
                        <wps:cNvPr id="1342" name="Shape 1342"/>
                        <wps:cNvSpPr/>
                        <wps:spPr>
                          <a:xfrm>
                            <a:off x="2064146" y="216085"/>
                            <a:ext cx="2413" cy="15367"/>
                          </a:xfrm>
                          <a:custGeom>
                            <a:avLst/>
                            <a:gdLst/>
                            <a:ahLst/>
                            <a:cxnLst/>
                            <a:rect l="0" t="0" r="0" b="0"/>
                            <a:pathLst>
                              <a:path w="2413" h="15367">
                                <a:moveTo>
                                  <a:pt x="2413" y="15367"/>
                                </a:moveTo>
                                <a:lnTo>
                                  <a:pt x="0" y="0"/>
                                </a:lnTo>
                                <a:close/>
                              </a:path>
                            </a:pathLst>
                          </a:custGeom>
                          <a:solidFill>
                            <a:srgbClr val="FFFFFF"/>
                          </a:solidFill>
                          <a:ln w="2667" cap="rnd" cmpd="sng" algn="ctr">
                            <a:solidFill>
                              <a:srgbClr val="000000"/>
                            </a:solidFill>
                            <a:prstDash val="solid"/>
                            <a:round/>
                          </a:ln>
                          <a:effectLst/>
                        </wps:spPr>
                        <wps:bodyPr/>
                      </wps:wsp>
                      <wps:wsp>
                        <wps:cNvPr id="1343" name="Shape 1343"/>
                        <wps:cNvSpPr/>
                        <wps:spPr>
                          <a:xfrm>
                            <a:off x="2294443" y="361533"/>
                            <a:ext cx="18923" cy="24092"/>
                          </a:xfrm>
                          <a:custGeom>
                            <a:avLst/>
                            <a:gdLst/>
                            <a:ahLst/>
                            <a:cxnLst/>
                            <a:rect l="0" t="0" r="0" b="0"/>
                            <a:pathLst>
                              <a:path w="18923" h="24092">
                                <a:moveTo>
                                  <a:pt x="16205" y="0"/>
                                </a:moveTo>
                                <a:cubicBezTo>
                                  <a:pt x="18923" y="5918"/>
                                  <a:pt x="16154" y="17183"/>
                                  <a:pt x="10490" y="18809"/>
                                </a:cubicBezTo>
                                <a:cubicBezTo>
                                  <a:pt x="6452" y="19990"/>
                                  <a:pt x="4051" y="23559"/>
                                  <a:pt x="0" y="24092"/>
                                </a:cubicBezTo>
                                <a:lnTo>
                                  <a:pt x="16205" y="0"/>
                                </a:lnTo>
                                <a:close/>
                              </a:path>
                            </a:pathLst>
                          </a:custGeom>
                          <a:solidFill>
                            <a:srgbClr val="FFFFFF"/>
                          </a:solidFill>
                          <a:ln w="2667" cap="rnd" cmpd="sng" algn="ctr">
                            <a:solidFill>
                              <a:srgbClr val="000000"/>
                            </a:solidFill>
                            <a:prstDash val="solid"/>
                            <a:round/>
                          </a:ln>
                          <a:effectLst/>
                        </wps:spPr>
                        <wps:bodyPr/>
                      </wps:wsp>
                      <wps:wsp>
                        <wps:cNvPr id="1344" name="Shape 1344"/>
                        <wps:cNvSpPr/>
                        <wps:spPr>
                          <a:xfrm>
                            <a:off x="2292250" y="361878"/>
                            <a:ext cx="16294" cy="21615"/>
                          </a:xfrm>
                          <a:custGeom>
                            <a:avLst/>
                            <a:gdLst/>
                            <a:ahLst/>
                            <a:cxnLst/>
                            <a:rect l="0" t="0" r="0" b="0"/>
                            <a:pathLst>
                              <a:path w="16294" h="21615">
                                <a:moveTo>
                                  <a:pt x="16294" y="0"/>
                                </a:moveTo>
                                <a:lnTo>
                                  <a:pt x="787" y="21615"/>
                                </a:lnTo>
                                <a:cubicBezTo>
                                  <a:pt x="558" y="20917"/>
                                  <a:pt x="0" y="20129"/>
                                  <a:pt x="140" y="19507"/>
                                </a:cubicBezTo>
                                <a:cubicBezTo>
                                  <a:pt x="2210" y="10249"/>
                                  <a:pt x="9588" y="5397"/>
                                  <a:pt x="16294" y="0"/>
                                </a:cubicBezTo>
                                <a:close/>
                              </a:path>
                            </a:pathLst>
                          </a:custGeom>
                          <a:solidFill>
                            <a:srgbClr val="FFFFFF"/>
                          </a:solidFill>
                          <a:ln w="2667" cap="rnd" cmpd="sng" algn="ctr">
                            <a:solidFill>
                              <a:srgbClr val="000000"/>
                            </a:solidFill>
                            <a:prstDash val="solid"/>
                            <a:round/>
                          </a:ln>
                          <a:effectLst/>
                        </wps:spPr>
                        <wps:bodyPr/>
                      </wps:wsp>
                      <wps:wsp>
                        <wps:cNvPr id="1345" name="Shape 1345"/>
                        <wps:cNvSpPr/>
                        <wps:spPr>
                          <a:xfrm>
                            <a:off x="1997433" y="159458"/>
                            <a:ext cx="303682" cy="43637"/>
                          </a:xfrm>
                          <a:custGeom>
                            <a:avLst/>
                            <a:gdLst/>
                            <a:ahLst/>
                            <a:cxnLst/>
                            <a:rect l="0" t="0" r="0" b="0"/>
                            <a:pathLst>
                              <a:path w="303682" h="43637">
                                <a:moveTo>
                                  <a:pt x="0" y="0"/>
                                </a:moveTo>
                                <a:lnTo>
                                  <a:pt x="303682" y="43637"/>
                                </a:lnTo>
                              </a:path>
                            </a:pathLst>
                          </a:custGeom>
                          <a:noFill/>
                          <a:ln w="5334" cap="rnd" cmpd="sng" algn="ctr">
                            <a:solidFill>
                              <a:srgbClr val="901E2F"/>
                            </a:solidFill>
                            <a:custDash>
                              <a:ds d="168100" sp="168100"/>
                            </a:custDash>
                            <a:round/>
                          </a:ln>
                          <a:effectLst/>
                        </wps:spPr>
                        <wps:bodyPr/>
                      </wps:wsp>
                      <wps:wsp>
                        <wps:cNvPr id="1346" name="Shape 1346"/>
                        <wps:cNvSpPr/>
                        <wps:spPr>
                          <a:xfrm>
                            <a:off x="1975886" y="151201"/>
                            <a:ext cx="33439" cy="19457"/>
                          </a:xfrm>
                          <a:custGeom>
                            <a:avLst/>
                            <a:gdLst/>
                            <a:ahLst/>
                            <a:cxnLst/>
                            <a:rect l="0" t="0" r="0" b="0"/>
                            <a:pathLst>
                              <a:path w="33439" h="19457">
                                <a:moveTo>
                                  <a:pt x="33147" y="0"/>
                                </a:moveTo>
                                <a:lnTo>
                                  <a:pt x="33439" y="267"/>
                                </a:lnTo>
                                <a:lnTo>
                                  <a:pt x="26289" y="8941"/>
                                </a:lnTo>
                                <a:lnTo>
                                  <a:pt x="30696" y="19355"/>
                                </a:lnTo>
                                <a:lnTo>
                                  <a:pt x="30353" y="19457"/>
                                </a:lnTo>
                                <a:lnTo>
                                  <a:pt x="15723" y="11062"/>
                                </a:lnTo>
                                <a:cubicBezTo>
                                  <a:pt x="10490" y="9106"/>
                                  <a:pt x="5233" y="7138"/>
                                  <a:pt x="0" y="5156"/>
                                </a:cubicBezTo>
                                <a:cubicBezTo>
                                  <a:pt x="5588" y="4750"/>
                                  <a:pt x="11163" y="4344"/>
                                  <a:pt x="16739" y="3925"/>
                                </a:cubicBezTo>
                                <a:lnTo>
                                  <a:pt x="33147" y="0"/>
                                </a:lnTo>
                                <a:close/>
                              </a:path>
                            </a:pathLst>
                          </a:custGeom>
                          <a:solidFill>
                            <a:srgbClr val="901E2F"/>
                          </a:solidFill>
                          <a:ln w="0" cap="rnd">
                            <a:noFill/>
                            <a:custDash>
                              <a:ds d="168100" sp="168100"/>
                            </a:custDash>
                            <a:round/>
                          </a:ln>
                          <a:effectLst/>
                        </wps:spPr>
                        <wps:bodyPr/>
                      </wps:wsp>
                      <wps:wsp>
                        <wps:cNvPr id="1347" name="Shape 1347"/>
                        <wps:cNvSpPr/>
                        <wps:spPr>
                          <a:xfrm>
                            <a:off x="2289213" y="191892"/>
                            <a:ext cx="33452" cy="19457"/>
                          </a:xfrm>
                          <a:custGeom>
                            <a:avLst/>
                            <a:gdLst/>
                            <a:ahLst/>
                            <a:cxnLst/>
                            <a:rect l="0" t="0" r="0" b="0"/>
                            <a:pathLst>
                              <a:path w="33452" h="19457">
                                <a:moveTo>
                                  <a:pt x="3099" y="0"/>
                                </a:moveTo>
                                <a:lnTo>
                                  <a:pt x="17729" y="8395"/>
                                </a:lnTo>
                                <a:cubicBezTo>
                                  <a:pt x="22961" y="10351"/>
                                  <a:pt x="28219" y="12319"/>
                                  <a:pt x="33452" y="14300"/>
                                </a:cubicBezTo>
                                <a:cubicBezTo>
                                  <a:pt x="27864" y="14706"/>
                                  <a:pt x="22289" y="15113"/>
                                  <a:pt x="16713" y="15532"/>
                                </a:cubicBezTo>
                                <a:lnTo>
                                  <a:pt x="292" y="19457"/>
                                </a:lnTo>
                                <a:lnTo>
                                  <a:pt x="0" y="19253"/>
                                </a:lnTo>
                                <a:lnTo>
                                  <a:pt x="7163" y="10516"/>
                                </a:lnTo>
                                <a:lnTo>
                                  <a:pt x="2743" y="165"/>
                                </a:lnTo>
                                <a:lnTo>
                                  <a:pt x="3099" y="0"/>
                                </a:lnTo>
                                <a:close/>
                              </a:path>
                            </a:pathLst>
                          </a:custGeom>
                          <a:solidFill>
                            <a:srgbClr val="901E2F"/>
                          </a:solidFill>
                          <a:ln w="0" cap="rnd">
                            <a:noFill/>
                            <a:custDash>
                              <a:ds d="168100" sp="168100"/>
                            </a:custDash>
                            <a:round/>
                          </a:ln>
                          <a:effectLst/>
                        </wps:spPr>
                        <wps:bodyPr/>
                      </wps:wsp>
                      <wps:wsp>
                        <wps:cNvPr id="1348" name="Shape 1348"/>
                        <wps:cNvSpPr/>
                        <wps:spPr>
                          <a:xfrm>
                            <a:off x="2151544" y="131935"/>
                            <a:ext cx="158242" cy="54572"/>
                          </a:xfrm>
                          <a:custGeom>
                            <a:avLst/>
                            <a:gdLst/>
                            <a:ahLst/>
                            <a:cxnLst/>
                            <a:rect l="0" t="0" r="0" b="0"/>
                            <a:pathLst>
                              <a:path w="158242" h="54572">
                                <a:moveTo>
                                  <a:pt x="0" y="0"/>
                                </a:moveTo>
                                <a:lnTo>
                                  <a:pt x="158242" y="54572"/>
                                </a:lnTo>
                              </a:path>
                            </a:pathLst>
                          </a:custGeom>
                          <a:noFill/>
                          <a:ln w="5334" cap="rnd" cmpd="sng" algn="ctr">
                            <a:solidFill>
                              <a:srgbClr val="901E2F"/>
                            </a:solidFill>
                            <a:custDash>
                              <a:ds d="168100" sp="168100"/>
                            </a:custDash>
                            <a:round/>
                          </a:ln>
                          <a:effectLst/>
                        </wps:spPr>
                        <wps:bodyPr/>
                      </wps:wsp>
                      <wps:wsp>
                        <wps:cNvPr id="1349" name="Shape 1349"/>
                        <wps:cNvSpPr/>
                        <wps:spPr>
                          <a:xfrm>
                            <a:off x="2130972" y="124838"/>
                            <a:ext cx="33770" cy="19748"/>
                          </a:xfrm>
                          <a:custGeom>
                            <a:avLst/>
                            <a:gdLst/>
                            <a:ahLst/>
                            <a:cxnLst/>
                            <a:rect l="0" t="0" r="0" b="0"/>
                            <a:pathLst>
                              <a:path w="33770" h="19748">
                                <a:moveTo>
                                  <a:pt x="0" y="0"/>
                                </a:moveTo>
                                <a:cubicBezTo>
                                  <a:pt x="5563" y="660"/>
                                  <a:pt x="11113" y="1296"/>
                                  <a:pt x="16675" y="1931"/>
                                </a:cubicBezTo>
                                <a:lnTo>
                                  <a:pt x="33515" y="1169"/>
                                </a:lnTo>
                                <a:lnTo>
                                  <a:pt x="33770" y="1473"/>
                                </a:lnTo>
                                <a:lnTo>
                                  <a:pt x="25095" y="8661"/>
                                </a:lnTo>
                                <a:lnTo>
                                  <a:pt x="27470" y="19710"/>
                                </a:lnTo>
                                <a:lnTo>
                                  <a:pt x="27102" y="19748"/>
                                </a:lnTo>
                                <a:lnTo>
                                  <a:pt x="14313" y="8763"/>
                                </a:lnTo>
                                <a:cubicBezTo>
                                  <a:pt x="9551" y="5829"/>
                                  <a:pt x="4775" y="2921"/>
                                  <a:pt x="0" y="0"/>
                                </a:cubicBezTo>
                                <a:close/>
                              </a:path>
                            </a:pathLst>
                          </a:custGeom>
                          <a:solidFill>
                            <a:srgbClr val="901E2F"/>
                          </a:solidFill>
                          <a:ln w="0" cap="rnd">
                            <a:noFill/>
                            <a:custDash>
                              <a:ds d="168100" sp="168100"/>
                            </a:custDash>
                            <a:round/>
                          </a:ln>
                          <a:effectLst/>
                        </wps:spPr>
                        <wps:bodyPr/>
                      </wps:wsp>
                      <wps:wsp>
                        <wps:cNvPr id="1350" name="Shape 1350"/>
                        <wps:cNvSpPr/>
                        <wps:spPr>
                          <a:xfrm>
                            <a:off x="2296584" y="173863"/>
                            <a:ext cx="33770" cy="19748"/>
                          </a:xfrm>
                          <a:custGeom>
                            <a:avLst/>
                            <a:gdLst/>
                            <a:ahLst/>
                            <a:cxnLst/>
                            <a:rect l="0" t="0" r="0" b="0"/>
                            <a:pathLst>
                              <a:path w="33770" h="19748">
                                <a:moveTo>
                                  <a:pt x="6668" y="0"/>
                                </a:moveTo>
                                <a:lnTo>
                                  <a:pt x="19457" y="10985"/>
                                </a:lnTo>
                                <a:cubicBezTo>
                                  <a:pt x="24219" y="13919"/>
                                  <a:pt x="28994" y="16827"/>
                                  <a:pt x="33770" y="19748"/>
                                </a:cubicBezTo>
                                <a:cubicBezTo>
                                  <a:pt x="28207" y="19088"/>
                                  <a:pt x="22657" y="18453"/>
                                  <a:pt x="17094" y="17818"/>
                                </a:cubicBezTo>
                                <a:lnTo>
                                  <a:pt x="254" y="18580"/>
                                </a:lnTo>
                                <a:lnTo>
                                  <a:pt x="0" y="18326"/>
                                </a:lnTo>
                                <a:lnTo>
                                  <a:pt x="8674" y="11087"/>
                                </a:lnTo>
                                <a:lnTo>
                                  <a:pt x="6274" y="89"/>
                                </a:lnTo>
                                <a:lnTo>
                                  <a:pt x="6668" y="0"/>
                                </a:lnTo>
                                <a:close/>
                              </a:path>
                            </a:pathLst>
                          </a:custGeom>
                          <a:solidFill>
                            <a:srgbClr val="901E2F"/>
                          </a:solidFill>
                          <a:ln w="0" cap="rnd">
                            <a:noFill/>
                            <a:custDash>
                              <a:ds d="168100" sp="168100"/>
                            </a:custDash>
                            <a:round/>
                          </a:ln>
                          <a:effectLst/>
                        </wps:spPr>
                        <wps:bodyPr/>
                      </wps:wsp>
                      <wps:wsp>
                        <wps:cNvPr id="1351" name="Shape 1351"/>
                        <wps:cNvSpPr/>
                        <wps:spPr>
                          <a:xfrm>
                            <a:off x="482955" y="128670"/>
                            <a:ext cx="77470" cy="13869"/>
                          </a:xfrm>
                          <a:custGeom>
                            <a:avLst/>
                            <a:gdLst/>
                            <a:ahLst/>
                            <a:cxnLst/>
                            <a:rect l="0" t="0" r="0" b="0"/>
                            <a:pathLst>
                              <a:path w="77470" h="13869">
                                <a:moveTo>
                                  <a:pt x="0" y="13869"/>
                                </a:moveTo>
                                <a:lnTo>
                                  <a:pt x="77470" y="0"/>
                                </a:lnTo>
                              </a:path>
                            </a:pathLst>
                          </a:custGeom>
                          <a:noFill/>
                          <a:ln w="5334" cap="rnd" cmpd="sng" algn="ctr">
                            <a:solidFill>
                              <a:srgbClr val="901E2F"/>
                            </a:solidFill>
                            <a:custDash>
                              <a:ds d="168100" sp="168100"/>
                            </a:custDash>
                            <a:round/>
                          </a:ln>
                          <a:effectLst/>
                        </wps:spPr>
                        <wps:bodyPr/>
                      </wps:wsp>
                      <wps:wsp>
                        <wps:cNvPr id="1352" name="Shape 1352"/>
                        <wps:cNvSpPr/>
                        <wps:spPr>
                          <a:xfrm>
                            <a:off x="461532" y="131040"/>
                            <a:ext cx="33605" cy="19355"/>
                          </a:xfrm>
                          <a:custGeom>
                            <a:avLst/>
                            <a:gdLst/>
                            <a:ahLst/>
                            <a:cxnLst/>
                            <a:rect l="0" t="0" r="0" b="0"/>
                            <a:pathLst>
                              <a:path w="33605" h="19355">
                                <a:moveTo>
                                  <a:pt x="29845" y="0"/>
                                </a:moveTo>
                                <a:lnTo>
                                  <a:pt x="30201" y="165"/>
                                </a:lnTo>
                                <a:lnTo>
                                  <a:pt x="26137" y="10655"/>
                                </a:lnTo>
                                <a:lnTo>
                                  <a:pt x="33605" y="19139"/>
                                </a:lnTo>
                                <a:lnTo>
                                  <a:pt x="33300" y="19355"/>
                                </a:lnTo>
                                <a:lnTo>
                                  <a:pt x="16777" y="15989"/>
                                </a:lnTo>
                                <a:cubicBezTo>
                                  <a:pt x="11176" y="15773"/>
                                  <a:pt x="5601" y="15545"/>
                                  <a:pt x="0" y="15329"/>
                                </a:cubicBezTo>
                                <a:cubicBezTo>
                                  <a:pt x="5169" y="13183"/>
                                  <a:pt x="10338" y="11036"/>
                                  <a:pt x="15507" y="8890"/>
                                </a:cubicBezTo>
                                <a:lnTo>
                                  <a:pt x="29845" y="0"/>
                                </a:lnTo>
                                <a:close/>
                              </a:path>
                            </a:pathLst>
                          </a:custGeom>
                          <a:solidFill>
                            <a:srgbClr val="901E2F"/>
                          </a:solidFill>
                          <a:ln w="0" cap="rnd">
                            <a:noFill/>
                            <a:custDash>
                              <a:ds d="168100" sp="168100"/>
                            </a:custDash>
                            <a:round/>
                          </a:ln>
                          <a:effectLst/>
                        </wps:spPr>
                        <wps:bodyPr/>
                      </wps:wsp>
                      <wps:wsp>
                        <wps:cNvPr id="1353" name="Shape 1353"/>
                        <wps:cNvSpPr/>
                        <wps:spPr>
                          <a:xfrm>
                            <a:off x="548267" y="120817"/>
                            <a:ext cx="33592" cy="19355"/>
                          </a:xfrm>
                          <a:custGeom>
                            <a:avLst/>
                            <a:gdLst/>
                            <a:ahLst/>
                            <a:cxnLst/>
                            <a:rect l="0" t="0" r="0" b="0"/>
                            <a:pathLst>
                              <a:path w="33592" h="19355">
                                <a:moveTo>
                                  <a:pt x="292" y="0"/>
                                </a:moveTo>
                                <a:lnTo>
                                  <a:pt x="16815" y="3365"/>
                                </a:lnTo>
                                <a:cubicBezTo>
                                  <a:pt x="22416" y="3581"/>
                                  <a:pt x="27991" y="3797"/>
                                  <a:pt x="33592" y="4026"/>
                                </a:cubicBezTo>
                                <a:cubicBezTo>
                                  <a:pt x="28423" y="6172"/>
                                  <a:pt x="23254" y="8318"/>
                                  <a:pt x="18085" y="10465"/>
                                </a:cubicBezTo>
                                <a:lnTo>
                                  <a:pt x="3747" y="19355"/>
                                </a:lnTo>
                                <a:lnTo>
                                  <a:pt x="3404" y="19253"/>
                                </a:lnTo>
                                <a:lnTo>
                                  <a:pt x="7455" y="8699"/>
                                </a:lnTo>
                                <a:lnTo>
                                  <a:pt x="0" y="267"/>
                                </a:lnTo>
                                <a:lnTo>
                                  <a:pt x="292" y="0"/>
                                </a:lnTo>
                                <a:close/>
                              </a:path>
                            </a:pathLst>
                          </a:custGeom>
                          <a:solidFill>
                            <a:srgbClr val="901E2F"/>
                          </a:solidFill>
                          <a:ln w="0" cap="rnd">
                            <a:noFill/>
                            <a:custDash>
                              <a:ds d="168100" sp="168100"/>
                            </a:custDash>
                            <a:round/>
                          </a:ln>
                          <a:effectLst/>
                        </wps:spPr>
                        <wps:bodyPr/>
                      </wps:wsp>
                      <wps:wsp>
                        <wps:cNvPr id="1354" name="Shape 1354"/>
                        <wps:cNvSpPr/>
                        <wps:spPr>
                          <a:xfrm>
                            <a:off x="3283387" y="249986"/>
                            <a:ext cx="29489" cy="26975"/>
                          </a:xfrm>
                          <a:custGeom>
                            <a:avLst/>
                            <a:gdLst/>
                            <a:ahLst/>
                            <a:cxnLst/>
                            <a:rect l="0" t="0" r="0" b="0"/>
                            <a:pathLst>
                              <a:path w="29489" h="26975">
                                <a:moveTo>
                                  <a:pt x="2425" y="0"/>
                                </a:moveTo>
                                <a:lnTo>
                                  <a:pt x="9982" y="2654"/>
                                </a:lnTo>
                                <a:lnTo>
                                  <a:pt x="17208" y="5181"/>
                                </a:lnTo>
                                <a:lnTo>
                                  <a:pt x="22618" y="6286"/>
                                </a:lnTo>
                                <a:lnTo>
                                  <a:pt x="25478" y="6833"/>
                                </a:lnTo>
                                <a:lnTo>
                                  <a:pt x="28918" y="9474"/>
                                </a:lnTo>
                                <a:cubicBezTo>
                                  <a:pt x="29489" y="15418"/>
                                  <a:pt x="28981" y="21285"/>
                                  <a:pt x="23202" y="24498"/>
                                </a:cubicBezTo>
                                <a:cubicBezTo>
                                  <a:pt x="18732" y="26975"/>
                                  <a:pt x="13220" y="26759"/>
                                  <a:pt x="10172" y="22606"/>
                                </a:cubicBezTo>
                                <a:cubicBezTo>
                                  <a:pt x="5397" y="16053"/>
                                  <a:pt x="0" y="9233"/>
                                  <a:pt x="2425" y="0"/>
                                </a:cubicBezTo>
                                <a:close/>
                              </a:path>
                            </a:pathLst>
                          </a:custGeom>
                          <a:solidFill>
                            <a:srgbClr val="F2F2F2"/>
                          </a:solidFill>
                          <a:ln w="5334" cap="rnd" cmpd="sng" algn="ctr">
                            <a:solidFill>
                              <a:srgbClr val="000000"/>
                            </a:solidFill>
                            <a:prstDash val="solid"/>
                            <a:round/>
                          </a:ln>
                          <a:effectLst/>
                        </wps:spPr>
                        <wps:bodyPr/>
                      </wps:wsp>
                      <wps:wsp>
                        <wps:cNvPr id="1355" name="Shape 1355"/>
                        <wps:cNvSpPr/>
                        <wps:spPr>
                          <a:xfrm>
                            <a:off x="3260807" y="173074"/>
                            <a:ext cx="183845" cy="101054"/>
                          </a:xfrm>
                          <a:custGeom>
                            <a:avLst/>
                            <a:gdLst/>
                            <a:ahLst/>
                            <a:cxnLst/>
                            <a:rect l="0" t="0" r="0" b="0"/>
                            <a:pathLst>
                              <a:path w="183845" h="101054">
                                <a:moveTo>
                                  <a:pt x="126326" y="267"/>
                                </a:moveTo>
                                <a:cubicBezTo>
                                  <a:pt x="139903" y="698"/>
                                  <a:pt x="153492" y="1371"/>
                                  <a:pt x="167043" y="2134"/>
                                </a:cubicBezTo>
                                <a:cubicBezTo>
                                  <a:pt x="175602" y="2616"/>
                                  <a:pt x="180860" y="11417"/>
                                  <a:pt x="182486" y="22898"/>
                                </a:cubicBezTo>
                                <a:cubicBezTo>
                                  <a:pt x="183845" y="32639"/>
                                  <a:pt x="177317" y="39598"/>
                                  <a:pt x="176225" y="48463"/>
                                </a:cubicBezTo>
                                <a:cubicBezTo>
                                  <a:pt x="174434" y="62674"/>
                                  <a:pt x="167563" y="75603"/>
                                  <a:pt x="163157" y="89192"/>
                                </a:cubicBezTo>
                                <a:cubicBezTo>
                                  <a:pt x="160909" y="96075"/>
                                  <a:pt x="154711" y="98933"/>
                                  <a:pt x="148107" y="100533"/>
                                </a:cubicBezTo>
                                <a:cubicBezTo>
                                  <a:pt x="145935" y="101054"/>
                                  <a:pt x="143307" y="100635"/>
                                  <a:pt x="143459" y="97739"/>
                                </a:cubicBezTo>
                                <a:cubicBezTo>
                                  <a:pt x="143891" y="90094"/>
                                  <a:pt x="137757" y="88417"/>
                                  <a:pt x="132270" y="85560"/>
                                </a:cubicBezTo>
                                <a:cubicBezTo>
                                  <a:pt x="137287" y="81470"/>
                                  <a:pt x="136080" y="73838"/>
                                  <a:pt x="143408" y="71869"/>
                                </a:cubicBezTo>
                                <a:cubicBezTo>
                                  <a:pt x="138061" y="68440"/>
                                  <a:pt x="138061" y="68440"/>
                                  <a:pt x="121577" y="72187"/>
                                </a:cubicBezTo>
                                <a:lnTo>
                                  <a:pt x="65722" y="78803"/>
                                </a:lnTo>
                                <a:cubicBezTo>
                                  <a:pt x="61074" y="79756"/>
                                  <a:pt x="54115" y="80886"/>
                                  <a:pt x="50317" y="84175"/>
                                </a:cubicBezTo>
                                <a:lnTo>
                                  <a:pt x="48058" y="83744"/>
                                </a:lnTo>
                                <a:lnTo>
                                  <a:pt x="47727" y="83489"/>
                                </a:lnTo>
                                <a:cubicBezTo>
                                  <a:pt x="35636" y="82448"/>
                                  <a:pt x="25171" y="76441"/>
                                  <a:pt x="15773" y="69926"/>
                                </a:cubicBezTo>
                                <a:cubicBezTo>
                                  <a:pt x="5029" y="62509"/>
                                  <a:pt x="2057" y="49708"/>
                                  <a:pt x="419" y="37135"/>
                                </a:cubicBezTo>
                                <a:cubicBezTo>
                                  <a:pt x="114" y="34646"/>
                                  <a:pt x="457" y="32093"/>
                                  <a:pt x="356" y="29565"/>
                                </a:cubicBezTo>
                                <a:cubicBezTo>
                                  <a:pt x="140" y="24206"/>
                                  <a:pt x="0" y="17945"/>
                                  <a:pt x="6134" y="16649"/>
                                </a:cubicBezTo>
                                <a:cubicBezTo>
                                  <a:pt x="10960" y="15646"/>
                                  <a:pt x="17043" y="13830"/>
                                  <a:pt x="21336" y="20002"/>
                                </a:cubicBezTo>
                                <a:cubicBezTo>
                                  <a:pt x="25857" y="26530"/>
                                  <a:pt x="32614" y="24803"/>
                                  <a:pt x="38176" y="21831"/>
                                </a:cubicBezTo>
                                <a:cubicBezTo>
                                  <a:pt x="46609" y="17297"/>
                                  <a:pt x="55613" y="15392"/>
                                  <a:pt x="64757" y="15570"/>
                                </a:cubicBezTo>
                                <a:cubicBezTo>
                                  <a:pt x="75184" y="15786"/>
                                  <a:pt x="85039" y="13132"/>
                                  <a:pt x="95059" y="11430"/>
                                </a:cubicBezTo>
                                <a:cubicBezTo>
                                  <a:pt x="98006" y="10947"/>
                                  <a:pt x="101244" y="10350"/>
                                  <a:pt x="103632" y="7823"/>
                                </a:cubicBezTo>
                                <a:cubicBezTo>
                                  <a:pt x="109804" y="1282"/>
                                  <a:pt x="117932" y="0"/>
                                  <a:pt x="126326" y="267"/>
                                </a:cubicBezTo>
                                <a:close/>
                              </a:path>
                            </a:pathLst>
                          </a:custGeom>
                          <a:solidFill>
                            <a:srgbClr val="F2F2F2"/>
                          </a:solidFill>
                          <a:ln w="5334" cap="rnd" cmpd="sng" algn="ctr">
                            <a:solidFill>
                              <a:srgbClr val="000000"/>
                            </a:solidFill>
                            <a:prstDash val="solid"/>
                            <a:round/>
                          </a:ln>
                          <a:effectLst/>
                        </wps:spPr>
                        <wps:bodyPr/>
                      </wps:wsp>
                      <wps:wsp>
                        <wps:cNvPr id="1356" name="Shape 1356"/>
                        <wps:cNvSpPr/>
                        <wps:spPr>
                          <a:xfrm>
                            <a:off x="3327113" y="215583"/>
                            <a:ext cx="58052" cy="66757"/>
                          </a:xfrm>
                          <a:custGeom>
                            <a:avLst/>
                            <a:gdLst/>
                            <a:ahLst/>
                            <a:cxnLst/>
                            <a:rect l="0" t="0" r="0" b="0"/>
                            <a:pathLst>
                              <a:path w="58052" h="66757">
                                <a:moveTo>
                                  <a:pt x="21678" y="627"/>
                                </a:moveTo>
                                <a:cubicBezTo>
                                  <a:pt x="25257" y="0"/>
                                  <a:pt x="28985" y="88"/>
                                  <a:pt x="32601" y="1022"/>
                                </a:cubicBezTo>
                                <a:cubicBezTo>
                                  <a:pt x="44323" y="4057"/>
                                  <a:pt x="49606" y="12490"/>
                                  <a:pt x="53213" y="22167"/>
                                </a:cubicBezTo>
                                <a:cubicBezTo>
                                  <a:pt x="58052" y="35172"/>
                                  <a:pt x="49479" y="55911"/>
                                  <a:pt x="38138" y="58235"/>
                                </a:cubicBezTo>
                                <a:cubicBezTo>
                                  <a:pt x="32677" y="59327"/>
                                  <a:pt x="32677" y="59327"/>
                                  <a:pt x="30645" y="62667"/>
                                </a:cubicBezTo>
                                <a:cubicBezTo>
                                  <a:pt x="29235" y="64953"/>
                                  <a:pt x="29528" y="66299"/>
                                  <a:pt x="26886" y="66528"/>
                                </a:cubicBezTo>
                                <a:cubicBezTo>
                                  <a:pt x="24409" y="66757"/>
                                  <a:pt x="23419" y="63861"/>
                                  <a:pt x="23292" y="63658"/>
                                </a:cubicBezTo>
                                <a:cubicBezTo>
                                  <a:pt x="20244" y="58248"/>
                                  <a:pt x="18453" y="58337"/>
                                  <a:pt x="14453" y="56406"/>
                                </a:cubicBezTo>
                                <a:cubicBezTo>
                                  <a:pt x="6097" y="52355"/>
                                  <a:pt x="1460" y="46297"/>
                                  <a:pt x="356" y="37242"/>
                                </a:cubicBezTo>
                                <a:lnTo>
                                  <a:pt x="356" y="35337"/>
                                </a:lnTo>
                                <a:cubicBezTo>
                                  <a:pt x="356" y="30917"/>
                                  <a:pt x="0" y="26472"/>
                                  <a:pt x="432" y="22091"/>
                                </a:cubicBezTo>
                                <a:cubicBezTo>
                                  <a:pt x="1527" y="10832"/>
                                  <a:pt x="10938" y="2510"/>
                                  <a:pt x="21678" y="627"/>
                                </a:cubicBezTo>
                                <a:close/>
                              </a:path>
                            </a:pathLst>
                          </a:custGeom>
                          <a:solidFill>
                            <a:srgbClr val="F2F2F2"/>
                          </a:solidFill>
                          <a:ln w="5334" cap="rnd" cmpd="sng" algn="ctr">
                            <a:solidFill>
                              <a:srgbClr val="000000"/>
                            </a:solidFill>
                            <a:prstDash val="solid"/>
                            <a:round/>
                          </a:ln>
                          <a:effectLst/>
                        </wps:spPr>
                        <wps:bodyPr/>
                      </wps:wsp>
                      <wps:wsp>
                        <wps:cNvPr id="1357" name="Shape 1357"/>
                        <wps:cNvSpPr/>
                        <wps:spPr>
                          <a:xfrm>
                            <a:off x="3798479" y="630279"/>
                            <a:ext cx="26974" cy="29489"/>
                          </a:xfrm>
                          <a:custGeom>
                            <a:avLst/>
                            <a:gdLst/>
                            <a:ahLst/>
                            <a:cxnLst/>
                            <a:rect l="0" t="0" r="0" b="0"/>
                            <a:pathLst>
                              <a:path w="26974" h="29489">
                                <a:moveTo>
                                  <a:pt x="26974" y="2426"/>
                                </a:moveTo>
                                <a:lnTo>
                                  <a:pt x="24320" y="9995"/>
                                </a:lnTo>
                                <a:lnTo>
                                  <a:pt x="21793" y="17221"/>
                                </a:lnTo>
                                <a:lnTo>
                                  <a:pt x="20701" y="22619"/>
                                </a:lnTo>
                                <a:lnTo>
                                  <a:pt x="20150" y="25466"/>
                                </a:lnTo>
                                <a:lnTo>
                                  <a:pt x="17500" y="28918"/>
                                </a:lnTo>
                                <a:cubicBezTo>
                                  <a:pt x="11557" y="29489"/>
                                  <a:pt x="5690" y="28982"/>
                                  <a:pt x="2463" y="23216"/>
                                </a:cubicBezTo>
                                <a:cubicBezTo>
                                  <a:pt x="0" y="18745"/>
                                  <a:pt x="215" y="13221"/>
                                  <a:pt x="4369" y="10173"/>
                                </a:cubicBezTo>
                                <a:cubicBezTo>
                                  <a:pt x="10922" y="5398"/>
                                  <a:pt x="17742" y="0"/>
                                  <a:pt x="26974" y="2426"/>
                                </a:cubicBezTo>
                                <a:close/>
                              </a:path>
                            </a:pathLst>
                          </a:custGeom>
                          <a:solidFill>
                            <a:srgbClr val="F2F2F2"/>
                          </a:solidFill>
                          <a:ln w="5334" cap="rnd" cmpd="sng" algn="ctr">
                            <a:solidFill>
                              <a:srgbClr val="000000"/>
                            </a:solidFill>
                            <a:prstDash val="solid"/>
                            <a:round/>
                          </a:ln>
                          <a:effectLst/>
                        </wps:spPr>
                        <wps:bodyPr/>
                      </wps:wsp>
                      <wps:wsp>
                        <wps:cNvPr id="1358" name="Shape 1358"/>
                        <wps:cNvSpPr/>
                        <wps:spPr>
                          <a:xfrm>
                            <a:off x="3801311" y="607699"/>
                            <a:ext cx="101054" cy="183858"/>
                          </a:xfrm>
                          <a:custGeom>
                            <a:avLst/>
                            <a:gdLst/>
                            <a:ahLst/>
                            <a:cxnLst/>
                            <a:rect l="0" t="0" r="0" b="0"/>
                            <a:pathLst>
                              <a:path w="101054" h="183858">
                                <a:moveTo>
                                  <a:pt x="71489" y="355"/>
                                </a:moveTo>
                                <a:cubicBezTo>
                                  <a:pt x="76848" y="140"/>
                                  <a:pt x="83109" y="0"/>
                                  <a:pt x="84404" y="6147"/>
                                </a:cubicBezTo>
                                <a:cubicBezTo>
                                  <a:pt x="85408" y="10960"/>
                                  <a:pt x="87224" y="17056"/>
                                  <a:pt x="81052" y="21336"/>
                                </a:cubicBezTo>
                                <a:cubicBezTo>
                                  <a:pt x="74524" y="25857"/>
                                  <a:pt x="76251" y="32626"/>
                                  <a:pt x="79223" y="38176"/>
                                </a:cubicBezTo>
                                <a:cubicBezTo>
                                  <a:pt x="83757" y="46596"/>
                                  <a:pt x="85661" y="55613"/>
                                  <a:pt x="85484" y="64757"/>
                                </a:cubicBezTo>
                                <a:cubicBezTo>
                                  <a:pt x="85268" y="75197"/>
                                  <a:pt x="87923" y="85039"/>
                                  <a:pt x="89624" y="95059"/>
                                </a:cubicBezTo>
                                <a:cubicBezTo>
                                  <a:pt x="90107" y="98018"/>
                                  <a:pt x="90704" y="101257"/>
                                  <a:pt x="93231" y="103632"/>
                                </a:cubicBezTo>
                                <a:cubicBezTo>
                                  <a:pt x="99771" y="109804"/>
                                  <a:pt x="101054" y="117932"/>
                                  <a:pt x="100788" y="126340"/>
                                </a:cubicBezTo>
                                <a:cubicBezTo>
                                  <a:pt x="100356" y="139903"/>
                                  <a:pt x="99682" y="153492"/>
                                  <a:pt x="98920" y="167056"/>
                                </a:cubicBezTo>
                                <a:cubicBezTo>
                                  <a:pt x="98438" y="175603"/>
                                  <a:pt x="89637" y="180861"/>
                                  <a:pt x="78156" y="182499"/>
                                </a:cubicBezTo>
                                <a:cubicBezTo>
                                  <a:pt x="68415" y="183858"/>
                                  <a:pt x="61455" y="177317"/>
                                  <a:pt x="52591" y="176238"/>
                                </a:cubicBezTo>
                                <a:cubicBezTo>
                                  <a:pt x="38380" y="174447"/>
                                  <a:pt x="25451" y="167564"/>
                                  <a:pt x="11862" y="163157"/>
                                </a:cubicBezTo>
                                <a:cubicBezTo>
                                  <a:pt x="4979" y="160909"/>
                                  <a:pt x="2121" y="154711"/>
                                  <a:pt x="521" y="148107"/>
                                </a:cubicBezTo>
                                <a:cubicBezTo>
                                  <a:pt x="0" y="145936"/>
                                  <a:pt x="419" y="143319"/>
                                  <a:pt x="3315" y="143472"/>
                                </a:cubicBezTo>
                                <a:cubicBezTo>
                                  <a:pt x="10961" y="143891"/>
                                  <a:pt x="12636" y="137757"/>
                                  <a:pt x="15494" y="132270"/>
                                </a:cubicBezTo>
                                <a:cubicBezTo>
                                  <a:pt x="19583" y="137287"/>
                                  <a:pt x="27216" y="136080"/>
                                  <a:pt x="29185" y="143408"/>
                                </a:cubicBezTo>
                                <a:cubicBezTo>
                                  <a:pt x="32614" y="138074"/>
                                  <a:pt x="32614" y="138074"/>
                                  <a:pt x="28867" y="121577"/>
                                </a:cubicBezTo>
                                <a:lnTo>
                                  <a:pt x="22251" y="65722"/>
                                </a:lnTo>
                                <a:cubicBezTo>
                                  <a:pt x="21298" y="61074"/>
                                  <a:pt x="20168" y="54127"/>
                                  <a:pt x="16879" y="50317"/>
                                </a:cubicBezTo>
                                <a:lnTo>
                                  <a:pt x="17318" y="48047"/>
                                </a:lnTo>
                                <a:lnTo>
                                  <a:pt x="17564" y="47727"/>
                                </a:lnTo>
                                <a:cubicBezTo>
                                  <a:pt x="18606" y="35636"/>
                                  <a:pt x="24612" y="25171"/>
                                  <a:pt x="31115" y="15786"/>
                                </a:cubicBezTo>
                                <a:cubicBezTo>
                                  <a:pt x="38545" y="5042"/>
                                  <a:pt x="51346" y="2057"/>
                                  <a:pt x="63919" y="419"/>
                                </a:cubicBezTo>
                                <a:cubicBezTo>
                                  <a:pt x="66408" y="114"/>
                                  <a:pt x="68961" y="457"/>
                                  <a:pt x="71489" y="355"/>
                                </a:cubicBezTo>
                                <a:close/>
                              </a:path>
                            </a:pathLst>
                          </a:custGeom>
                          <a:solidFill>
                            <a:srgbClr val="F2F2F2"/>
                          </a:solidFill>
                          <a:ln w="5334" cap="rnd" cmpd="sng" algn="ctr">
                            <a:solidFill>
                              <a:srgbClr val="000000"/>
                            </a:solidFill>
                            <a:prstDash val="solid"/>
                            <a:round/>
                          </a:ln>
                          <a:effectLst/>
                        </wps:spPr>
                        <wps:bodyPr/>
                      </wps:wsp>
                      <wps:wsp>
                        <wps:cNvPr id="1359" name="Shape 1359"/>
                        <wps:cNvSpPr/>
                        <wps:spPr>
                          <a:xfrm>
                            <a:off x="3793097" y="674004"/>
                            <a:ext cx="69469" cy="58052"/>
                          </a:xfrm>
                          <a:custGeom>
                            <a:avLst/>
                            <a:gdLst/>
                            <a:ahLst/>
                            <a:cxnLst/>
                            <a:rect l="0" t="0" r="0" b="0"/>
                            <a:pathLst>
                              <a:path w="69469" h="58052">
                                <a:moveTo>
                                  <a:pt x="29514" y="356"/>
                                </a:moveTo>
                                <a:lnTo>
                                  <a:pt x="31420" y="356"/>
                                </a:lnTo>
                                <a:cubicBezTo>
                                  <a:pt x="35839" y="356"/>
                                  <a:pt x="40284" y="0"/>
                                  <a:pt x="44665" y="445"/>
                                </a:cubicBezTo>
                                <a:cubicBezTo>
                                  <a:pt x="59677" y="1905"/>
                                  <a:pt x="69469" y="18136"/>
                                  <a:pt x="65735" y="32614"/>
                                </a:cubicBezTo>
                                <a:cubicBezTo>
                                  <a:pt x="62699" y="44323"/>
                                  <a:pt x="54266" y="49606"/>
                                  <a:pt x="44590" y="53213"/>
                                </a:cubicBezTo>
                                <a:cubicBezTo>
                                  <a:pt x="31585" y="58052"/>
                                  <a:pt x="10846" y="49492"/>
                                  <a:pt x="8521" y="38138"/>
                                </a:cubicBezTo>
                                <a:cubicBezTo>
                                  <a:pt x="7429" y="32690"/>
                                  <a:pt x="7429" y="32690"/>
                                  <a:pt x="4089" y="30658"/>
                                </a:cubicBezTo>
                                <a:cubicBezTo>
                                  <a:pt x="1803" y="29235"/>
                                  <a:pt x="457" y="29540"/>
                                  <a:pt x="228" y="26899"/>
                                </a:cubicBezTo>
                                <a:cubicBezTo>
                                  <a:pt x="0" y="24422"/>
                                  <a:pt x="2895" y="23419"/>
                                  <a:pt x="3098" y="23305"/>
                                </a:cubicBezTo>
                                <a:cubicBezTo>
                                  <a:pt x="8509" y="20244"/>
                                  <a:pt x="8420" y="18453"/>
                                  <a:pt x="10351" y="14465"/>
                                </a:cubicBezTo>
                                <a:cubicBezTo>
                                  <a:pt x="14401" y="6109"/>
                                  <a:pt x="20459" y="1461"/>
                                  <a:pt x="29514" y="356"/>
                                </a:cubicBezTo>
                                <a:close/>
                              </a:path>
                            </a:pathLst>
                          </a:custGeom>
                          <a:solidFill>
                            <a:srgbClr val="F2F2F2"/>
                          </a:solidFill>
                          <a:ln w="5334" cap="rnd" cmpd="sng" algn="ctr">
                            <a:solidFill>
                              <a:srgbClr val="000000"/>
                            </a:solidFill>
                            <a:prstDash val="solid"/>
                            <a:round/>
                          </a:ln>
                          <a:effectLst/>
                        </wps:spPr>
                        <wps:bodyPr/>
                      </wps:wsp>
                      <wps:wsp>
                        <wps:cNvPr id="1361" name="Shape 1361"/>
                        <wps:cNvSpPr/>
                        <wps:spPr>
                          <a:xfrm>
                            <a:off x="3528779" y="0"/>
                            <a:ext cx="34887" cy="227711"/>
                          </a:xfrm>
                          <a:custGeom>
                            <a:avLst/>
                            <a:gdLst/>
                            <a:ahLst/>
                            <a:cxnLst/>
                            <a:rect l="0" t="0" r="0" b="0"/>
                            <a:pathLst>
                              <a:path w="34887" h="227711">
                                <a:moveTo>
                                  <a:pt x="0" y="227711"/>
                                </a:moveTo>
                                <a:lnTo>
                                  <a:pt x="34887" y="227711"/>
                                </a:lnTo>
                                <a:lnTo>
                                  <a:pt x="34887" y="0"/>
                                </a:lnTo>
                                <a:lnTo>
                                  <a:pt x="0" y="0"/>
                                </a:lnTo>
                                <a:close/>
                              </a:path>
                            </a:pathLst>
                          </a:custGeom>
                          <a:noFill/>
                          <a:ln w="5334" cap="rnd" cmpd="sng" algn="ctr">
                            <a:solidFill>
                              <a:srgbClr val="000000"/>
                            </a:solidFill>
                            <a:prstDash val="solid"/>
                            <a:round/>
                          </a:ln>
                          <a:effectLst/>
                        </wps:spPr>
                        <wps:bodyPr/>
                      </wps:wsp>
                      <wps:wsp>
                        <wps:cNvPr id="1363" name="Shape 1363"/>
                        <wps:cNvSpPr/>
                        <wps:spPr>
                          <a:xfrm>
                            <a:off x="3847728" y="499166"/>
                            <a:ext cx="251828" cy="34887"/>
                          </a:xfrm>
                          <a:custGeom>
                            <a:avLst/>
                            <a:gdLst/>
                            <a:ahLst/>
                            <a:cxnLst/>
                            <a:rect l="0" t="0" r="0" b="0"/>
                            <a:pathLst>
                              <a:path w="251828" h="34887">
                                <a:moveTo>
                                  <a:pt x="0" y="34887"/>
                                </a:moveTo>
                                <a:lnTo>
                                  <a:pt x="251828" y="34887"/>
                                </a:lnTo>
                                <a:lnTo>
                                  <a:pt x="251828" y="0"/>
                                </a:lnTo>
                                <a:lnTo>
                                  <a:pt x="0" y="0"/>
                                </a:lnTo>
                                <a:close/>
                              </a:path>
                            </a:pathLst>
                          </a:custGeom>
                          <a:noFill/>
                          <a:ln w="5334" cap="rnd" cmpd="sng" algn="ctr">
                            <a:solidFill>
                              <a:srgbClr val="000000"/>
                            </a:solidFill>
                            <a:prstDash val="solid"/>
                            <a:round/>
                          </a:ln>
                          <a:effectLst/>
                        </wps:spPr>
                        <wps:bodyPr/>
                      </wps:wsp>
                      <wps:wsp>
                        <wps:cNvPr id="1364" name="Shape 1364"/>
                        <wps:cNvSpPr/>
                        <wps:spPr>
                          <a:xfrm>
                            <a:off x="3546229" y="227711"/>
                            <a:ext cx="0" cy="288912"/>
                          </a:xfrm>
                          <a:custGeom>
                            <a:avLst/>
                            <a:gdLst/>
                            <a:ahLst/>
                            <a:cxnLst/>
                            <a:rect l="0" t="0" r="0" b="0"/>
                            <a:pathLst>
                              <a:path h="288912">
                                <a:moveTo>
                                  <a:pt x="0" y="0"/>
                                </a:moveTo>
                                <a:lnTo>
                                  <a:pt x="0" y="288912"/>
                                </a:lnTo>
                              </a:path>
                            </a:pathLst>
                          </a:custGeom>
                          <a:noFill/>
                          <a:ln w="5334" cap="rnd" cmpd="sng" algn="ctr">
                            <a:solidFill>
                              <a:srgbClr val="000000"/>
                            </a:solidFill>
                            <a:prstDash val="solid"/>
                            <a:round/>
                          </a:ln>
                          <a:effectLst/>
                        </wps:spPr>
                        <wps:bodyPr/>
                      </wps:wsp>
                      <wps:wsp>
                        <wps:cNvPr id="1365" name="Shape 1365"/>
                        <wps:cNvSpPr/>
                        <wps:spPr>
                          <a:xfrm>
                            <a:off x="3546229" y="516619"/>
                            <a:ext cx="301498" cy="0"/>
                          </a:xfrm>
                          <a:custGeom>
                            <a:avLst/>
                            <a:gdLst/>
                            <a:ahLst/>
                            <a:cxnLst/>
                            <a:rect l="0" t="0" r="0" b="0"/>
                            <a:pathLst>
                              <a:path w="301498">
                                <a:moveTo>
                                  <a:pt x="0" y="0"/>
                                </a:moveTo>
                                <a:lnTo>
                                  <a:pt x="301498" y="0"/>
                                </a:lnTo>
                              </a:path>
                            </a:pathLst>
                          </a:custGeom>
                          <a:noFill/>
                          <a:ln w="5334" cap="rnd" cmpd="sng" algn="ctr">
                            <a:solidFill>
                              <a:srgbClr val="000000"/>
                            </a:solidFill>
                            <a:prstDash val="solid"/>
                            <a:round/>
                          </a:ln>
                          <a:effectLst/>
                        </wps:spPr>
                        <wps:bodyPr/>
                      </wps:wsp>
                      <wps:wsp>
                        <wps:cNvPr id="1366" name="Shape 1366"/>
                        <wps:cNvSpPr/>
                        <wps:spPr>
                          <a:xfrm>
                            <a:off x="3415554" y="313221"/>
                            <a:ext cx="347650" cy="325298"/>
                          </a:xfrm>
                          <a:custGeom>
                            <a:avLst/>
                            <a:gdLst/>
                            <a:ahLst/>
                            <a:cxnLst/>
                            <a:rect l="0" t="0" r="0" b="0"/>
                            <a:pathLst>
                              <a:path w="347650" h="325298">
                                <a:moveTo>
                                  <a:pt x="0" y="0"/>
                                </a:moveTo>
                                <a:lnTo>
                                  <a:pt x="347650" y="325298"/>
                                </a:lnTo>
                              </a:path>
                            </a:pathLst>
                          </a:custGeom>
                          <a:noFill/>
                          <a:ln w="5334" cap="rnd" cmpd="sng" algn="ctr">
                            <a:solidFill>
                              <a:srgbClr val="901E2F"/>
                            </a:solidFill>
                            <a:custDash>
                              <a:ds d="168100" sp="168100"/>
                            </a:custDash>
                            <a:round/>
                          </a:ln>
                          <a:effectLst/>
                        </wps:spPr>
                        <wps:bodyPr/>
                      </wps:wsp>
                      <wps:wsp>
                        <wps:cNvPr id="1367" name="Shape 1367"/>
                        <wps:cNvSpPr/>
                        <wps:spPr>
                          <a:xfrm>
                            <a:off x="3399667" y="298359"/>
                            <a:ext cx="30226" cy="29197"/>
                          </a:xfrm>
                          <a:custGeom>
                            <a:avLst/>
                            <a:gdLst/>
                            <a:ahLst/>
                            <a:cxnLst/>
                            <a:rect l="0" t="0" r="0" b="0"/>
                            <a:pathLst>
                              <a:path w="30226" h="29197">
                                <a:moveTo>
                                  <a:pt x="0" y="0"/>
                                </a:moveTo>
                                <a:cubicBezTo>
                                  <a:pt x="4814" y="2845"/>
                                  <a:pt x="9627" y="5702"/>
                                  <a:pt x="14427" y="8560"/>
                                </a:cubicBezTo>
                                <a:lnTo>
                                  <a:pt x="30137" y="14732"/>
                                </a:lnTo>
                                <a:lnTo>
                                  <a:pt x="30226" y="15100"/>
                                </a:lnTo>
                                <a:lnTo>
                                  <a:pt x="19380" y="18136"/>
                                </a:lnTo>
                                <a:lnTo>
                                  <a:pt x="17043" y="29197"/>
                                </a:lnTo>
                                <a:lnTo>
                                  <a:pt x="16701" y="29083"/>
                                </a:lnTo>
                                <a:lnTo>
                                  <a:pt x="9499" y="13818"/>
                                </a:lnTo>
                                <a:cubicBezTo>
                                  <a:pt x="6338" y="9220"/>
                                  <a:pt x="3163" y="4597"/>
                                  <a:pt x="0" y="0"/>
                                </a:cubicBezTo>
                                <a:close/>
                              </a:path>
                            </a:pathLst>
                          </a:custGeom>
                          <a:solidFill>
                            <a:srgbClr val="901E2F"/>
                          </a:solidFill>
                          <a:ln w="0" cap="rnd">
                            <a:noFill/>
                            <a:custDash>
                              <a:ds d="168100" sp="168100"/>
                            </a:custDash>
                            <a:round/>
                          </a:ln>
                          <a:effectLst/>
                        </wps:spPr>
                        <wps:bodyPr/>
                      </wps:wsp>
                      <wps:wsp>
                        <wps:cNvPr id="1368" name="Shape 1368"/>
                        <wps:cNvSpPr/>
                        <wps:spPr>
                          <a:xfrm>
                            <a:off x="3748829" y="624220"/>
                            <a:ext cx="30264" cy="29159"/>
                          </a:xfrm>
                          <a:custGeom>
                            <a:avLst/>
                            <a:gdLst/>
                            <a:ahLst/>
                            <a:cxnLst/>
                            <a:rect l="0" t="0" r="0" b="0"/>
                            <a:pathLst>
                              <a:path w="30264" h="29159">
                                <a:moveTo>
                                  <a:pt x="13183" y="0"/>
                                </a:moveTo>
                                <a:lnTo>
                                  <a:pt x="13564" y="76"/>
                                </a:lnTo>
                                <a:lnTo>
                                  <a:pt x="20765" y="15329"/>
                                </a:lnTo>
                                <a:cubicBezTo>
                                  <a:pt x="23926" y="19952"/>
                                  <a:pt x="27101" y="24562"/>
                                  <a:pt x="30264" y="29159"/>
                                </a:cubicBezTo>
                                <a:cubicBezTo>
                                  <a:pt x="25450" y="26315"/>
                                  <a:pt x="20638" y="23444"/>
                                  <a:pt x="15837" y="20587"/>
                                </a:cubicBezTo>
                                <a:lnTo>
                                  <a:pt x="127" y="14427"/>
                                </a:lnTo>
                                <a:lnTo>
                                  <a:pt x="0" y="14084"/>
                                </a:lnTo>
                                <a:lnTo>
                                  <a:pt x="10884" y="11024"/>
                                </a:lnTo>
                                <a:lnTo>
                                  <a:pt x="13183" y="0"/>
                                </a:lnTo>
                                <a:close/>
                              </a:path>
                            </a:pathLst>
                          </a:custGeom>
                          <a:solidFill>
                            <a:srgbClr val="901E2F"/>
                          </a:solidFill>
                          <a:ln w="0" cap="rnd">
                            <a:noFill/>
                            <a:custDash>
                              <a:ds d="168100" sp="168100"/>
                            </a:custDash>
                            <a:round/>
                          </a:ln>
                          <a:effectLst/>
                        </wps:spPr>
                        <wps:bodyPr/>
                      </wps:wsp>
                      <wps:wsp>
                        <wps:cNvPr id="1369" name="Shape 1369"/>
                        <wps:cNvSpPr/>
                        <wps:spPr>
                          <a:xfrm>
                            <a:off x="4180157" y="249986"/>
                            <a:ext cx="29489" cy="26975"/>
                          </a:xfrm>
                          <a:custGeom>
                            <a:avLst/>
                            <a:gdLst/>
                            <a:ahLst/>
                            <a:cxnLst/>
                            <a:rect l="0" t="0" r="0" b="0"/>
                            <a:pathLst>
                              <a:path w="29489" h="26975">
                                <a:moveTo>
                                  <a:pt x="2425" y="0"/>
                                </a:moveTo>
                                <a:lnTo>
                                  <a:pt x="9982" y="2654"/>
                                </a:lnTo>
                                <a:lnTo>
                                  <a:pt x="17208" y="5181"/>
                                </a:lnTo>
                                <a:lnTo>
                                  <a:pt x="22618" y="6286"/>
                                </a:lnTo>
                                <a:lnTo>
                                  <a:pt x="25476" y="6833"/>
                                </a:lnTo>
                                <a:lnTo>
                                  <a:pt x="28905" y="9474"/>
                                </a:lnTo>
                                <a:cubicBezTo>
                                  <a:pt x="29489" y="15418"/>
                                  <a:pt x="28981" y="21285"/>
                                  <a:pt x="23202" y="24498"/>
                                </a:cubicBezTo>
                                <a:cubicBezTo>
                                  <a:pt x="18732" y="26975"/>
                                  <a:pt x="13220" y="26759"/>
                                  <a:pt x="10172" y="22606"/>
                                </a:cubicBezTo>
                                <a:cubicBezTo>
                                  <a:pt x="5397" y="16053"/>
                                  <a:pt x="0" y="9233"/>
                                  <a:pt x="2425" y="0"/>
                                </a:cubicBezTo>
                                <a:close/>
                              </a:path>
                            </a:pathLst>
                          </a:custGeom>
                          <a:solidFill>
                            <a:srgbClr val="F2F2F2"/>
                          </a:solidFill>
                          <a:ln w="5334" cap="rnd" cmpd="sng" algn="ctr">
                            <a:solidFill>
                              <a:srgbClr val="000000"/>
                            </a:solidFill>
                            <a:prstDash val="solid"/>
                            <a:round/>
                          </a:ln>
                          <a:effectLst/>
                        </wps:spPr>
                        <wps:bodyPr/>
                      </wps:wsp>
                      <wps:wsp>
                        <wps:cNvPr id="1370" name="Shape 1370"/>
                        <wps:cNvSpPr/>
                        <wps:spPr>
                          <a:xfrm>
                            <a:off x="4157577" y="173074"/>
                            <a:ext cx="183845" cy="101054"/>
                          </a:xfrm>
                          <a:custGeom>
                            <a:avLst/>
                            <a:gdLst/>
                            <a:ahLst/>
                            <a:cxnLst/>
                            <a:rect l="0" t="0" r="0" b="0"/>
                            <a:pathLst>
                              <a:path w="183845" h="101054">
                                <a:moveTo>
                                  <a:pt x="126326" y="267"/>
                                </a:moveTo>
                                <a:cubicBezTo>
                                  <a:pt x="139903" y="698"/>
                                  <a:pt x="153492" y="1371"/>
                                  <a:pt x="167043" y="2134"/>
                                </a:cubicBezTo>
                                <a:cubicBezTo>
                                  <a:pt x="175602" y="2616"/>
                                  <a:pt x="180860" y="11417"/>
                                  <a:pt x="182486" y="22898"/>
                                </a:cubicBezTo>
                                <a:cubicBezTo>
                                  <a:pt x="183845" y="32639"/>
                                  <a:pt x="177317" y="39598"/>
                                  <a:pt x="176225" y="48463"/>
                                </a:cubicBezTo>
                                <a:cubicBezTo>
                                  <a:pt x="174434" y="62674"/>
                                  <a:pt x="167563" y="75603"/>
                                  <a:pt x="163144" y="89192"/>
                                </a:cubicBezTo>
                                <a:cubicBezTo>
                                  <a:pt x="160909" y="96075"/>
                                  <a:pt x="154698" y="98933"/>
                                  <a:pt x="148107" y="100533"/>
                                </a:cubicBezTo>
                                <a:cubicBezTo>
                                  <a:pt x="145935" y="101054"/>
                                  <a:pt x="143307" y="100635"/>
                                  <a:pt x="143459" y="97739"/>
                                </a:cubicBezTo>
                                <a:cubicBezTo>
                                  <a:pt x="143891" y="90094"/>
                                  <a:pt x="137757" y="88417"/>
                                  <a:pt x="132270" y="85560"/>
                                </a:cubicBezTo>
                                <a:cubicBezTo>
                                  <a:pt x="137287" y="81470"/>
                                  <a:pt x="136080" y="73838"/>
                                  <a:pt x="143408" y="71869"/>
                                </a:cubicBezTo>
                                <a:cubicBezTo>
                                  <a:pt x="138061" y="68440"/>
                                  <a:pt x="138061" y="68440"/>
                                  <a:pt x="121577" y="72187"/>
                                </a:cubicBezTo>
                                <a:lnTo>
                                  <a:pt x="65722" y="78803"/>
                                </a:lnTo>
                                <a:cubicBezTo>
                                  <a:pt x="61061" y="79756"/>
                                  <a:pt x="54115" y="80886"/>
                                  <a:pt x="50317" y="84175"/>
                                </a:cubicBezTo>
                                <a:lnTo>
                                  <a:pt x="48057" y="83744"/>
                                </a:lnTo>
                                <a:lnTo>
                                  <a:pt x="47727" y="83489"/>
                                </a:lnTo>
                                <a:cubicBezTo>
                                  <a:pt x="35636" y="82448"/>
                                  <a:pt x="25159" y="76441"/>
                                  <a:pt x="15773" y="69926"/>
                                </a:cubicBezTo>
                                <a:cubicBezTo>
                                  <a:pt x="5029" y="62509"/>
                                  <a:pt x="2045" y="49708"/>
                                  <a:pt x="419" y="37135"/>
                                </a:cubicBezTo>
                                <a:cubicBezTo>
                                  <a:pt x="102" y="34646"/>
                                  <a:pt x="457" y="32093"/>
                                  <a:pt x="356" y="29565"/>
                                </a:cubicBezTo>
                                <a:cubicBezTo>
                                  <a:pt x="140" y="24206"/>
                                  <a:pt x="0" y="17945"/>
                                  <a:pt x="6134" y="16649"/>
                                </a:cubicBezTo>
                                <a:cubicBezTo>
                                  <a:pt x="10960" y="15646"/>
                                  <a:pt x="17043" y="13830"/>
                                  <a:pt x="21336" y="20002"/>
                                </a:cubicBezTo>
                                <a:cubicBezTo>
                                  <a:pt x="25857" y="26530"/>
                                  <a:pt x="32614" y="24803"/>
                                  <a:pt x="38176" y="21831"/>
                                </a:cubicBezTo>
                                <a:cubicBezTo>
                                  <a:pt x="46596" y="17297"/>
                                  <a:pt x="55613" y="15392"/>
                                  <a:pt x="64757" y="15570"/>
                                </a:cubicBezTo>
                                <a:cubicBezTo>
                                  <a:pt x="75184" y="15786"/>
                                  <a:pt x="85039" y="13132"/>
                                  <a:pt x="95059" y="11430"/>
                                </a:cubicBezTo>
                                <a:cubicBezTo>
                                  <a:pt x="98006" y="10947"/>
                                  <a:pt x="101244" y="10350"/>
                                  <a:pt x="103632" y="7823"/>
                                </a:cubicBezTo>
                                <a:cubicBezTo>
                                  <a:pt x="109804" y="1282"/>
                                  <a:pt x="117932" y="0"/>
                                  <a:pt x="126326" y="267"/>
                                </a:cubicBezTo>
                                <a:close/>
                              </a:path>
                            </a:pathLst>
                          </a:custGeom>
                          <a:solidFill>
                            <a:srgbClr val="F2F2F2"/>
                          </a:solidFill>
                          <a:ln w="5334" cap="rnd" cmpd="sng" algn="ctr">
                            <a:solidFill>
                              <a:srgbClr val="000000"/>
                            </a:solidFill>
                            <a:prstDash val="solid"/>
                            <a:round/>
                          </a:ln>
                          <a:effectLst/>
                        </wps:spPr>
                        <wps:bodyPr/>
                      </wps:wsp>
                      <wps:wsp>
                        <wps:cNvPr id="1371" name="Shape 1371"/>
                        <wps:cNvSpPr/>
                        <wps:spPr>
                          <a:xfrm>
                            <a:off x="4223882" y="215583"/>
                            <a:ext cx="58052" cy="66757"/>
                          </a:xfrm>
                          <a:custGeom>
                            <a:avLst/>
                            <a:gdLst/>
                            <a:ahLst/>
                            <a:cxnLst/>
                            <a:rect l="0" t="0" r="0" b="0"/>
                            <a:pathLst>
                              <a:path w="58052" h="66757">
                                <a:moveTo>
                                  <a:pt x="21678" y="627"/>
                                </a:moveTo>
                                <a:cubicBezTo>
                                  <a:pt x="25257" y="0"/>
                                  <a:pt x="28985" y="88"/>
                                  <a:pt x="32601" y="1022"/>
                                </a:cubicBezTo>
                                <a:cubicBezTo>
                                  <a:pt x="44323" y="4057"/>
                                  <a:pt x="49606" y="12490"/>
                                  <a:pt x="53213" y="22167"/>
                                </a:cubicBezTo>
                                <a:cubicBezTo>
                                  <a:pt x="58052" y="35172"/>
                                  <a:pt x="49479" y="55911"/>
                                  <a:pt x="38138" y="58235"/>
                                </a:cubicBezTo>
                                <a:cubicBezTo>
                                  <a:pt x="32677" y="59327"/>
                                  <a:pt x="32677" y="59327"/>
                                  <a:pt x="30645" y="62667"/>
                                </a:cubicBezTo>
                                <a:cubicBezTo>
                                  <a:pt x="29235" y="64953"/>
                                  <a:pt x="29528" y="66299"/>
                                  <a:pt x="26886" y="66528"/>
                                </a:cubicBezTo>
                                <a:cubicBezTo>
                                  <a:pt x="24409" y="66757"/>
                                  <a:pt x="23419" y="63861"/>
                                  <a:pt x="23305" y="63658"/>
                                </a:cubicBezTo>
                                <a:cubicBezTo>
                                  <a:pt x="20244" y="58248"/>
                                  <a:pt x="18453" y="58337"/>
                                  <a:pt x="14453" y="56406"/>
                                </a:cubicBezTo>
                                <a:cubicBezTo>
                                  <a:pt x="6097" y="52355"/>
                                  <a:pt x="1460" y="46297"/>
                                  <a:pt x="356" y="37242"/>
                                </a:cubicBezTo>
                                <a:lnTo>
                                  <a:pt x="356" y="35337"/>
                                </a:lnTo>
                                <a:cubicBezTo>
                                  <a:pt x="356" y="30917"/>
                                  <a:pt x="0" y="26472"/>
                                  <a:pt x="432" y="22091"/>
                                </a:cubicBezTo>
                                <a:cubicBezTo>
                                  <a:pt x="1527" y="10832"/>
                                  <a:pt x="10938" y="2510"/>
                                  <a:pt x="21678" y="627"/>
                                </a:cubicBezTo>
                                <a:close/>
                              </a:path>
                            </a:pathLst>
                          </a:custGeom>
                          <a:solidFill>
                            <a:srgbClr val="F2F2F2"/>
                          </a:solidFill>
                          <a:ln w="5334" cap="rnd" cmpd="sng" algn="ctr">
                            <a:solidFill>
                              <a:srgbClr val="000000"/>
                            </a:solidFill>
                            <a:prstDash val="solid"/>
                            <a:round/>
                          </a:ln>
                          <a:effectLst/>
                        </wps:spPr>
                        <wps:bodyPr/>
                      </wps:wsp>
                      <wps:wsp>
                        <wps:cNvPr id="1372" name="Shape 1372"/>
                        <wps:cNvSpPr/>
                        <wps:spPr>
                          <a:xfrm>
                            <a:off x="4695246" y="630279"/>
                            <a:ext cx="26974" cy="29489"/>
                          </a:xfrm>
                          <a:custGeom>
                            <a:avLst/>
                            <a:gdLst/>
                            <a:ahLst/>
                            <a:cxnLst/>
                            <a:rect l="0" t="0" r="0" b="0"/>
                            <a:pathLst>
                              <a:path w="26974" h="29489">
                                <a:moveTo>
                                  <a:pt x="26974" y="2426"/>
                                </a:moveTo>
                                <a:lnTo>
                                  <a:pt x="24320" y="9995"/>
                                </a:lnTo>
                                <a:lnTo>
                                  <a:pt x="21793" y="17221"/>
                                </a:lnTo>
                                <a:lnTo>
                                  <a:pt x="20701" y="22619"/>
                                </a:lnTo>
                                <a:lnTo>
                                  <a:pt x="20150" y="25466"/>
                                </a:lnTo>
                                <a:lnTo>
                                  <a:pt x="17500" y="28918"/>
                                </a:lnTo>
                                <a:cubicBezTo>
                                  <a:pt x="11557" y="29489"/>
                                  <a:pt x="5690" y="28982"/>
                                  <a:pt x="2476" y="23216"/>
                                </a:cubicBezTo>
                                <a:cubicBezTo>
                                  <a:pt x="0" y="18745"/>
                                  <a:pt x="215" y="13221"/>
                                  <a:pt x="4369" y="10173"/>
                                </a:cubicBezTo>
                                <a:cubicBezTo>
                                  <a:pt x="10922" y="5398"/>
                                  <a:pt x="17742" y="0"/>
                                  <a:pt x="26974" y="2426"/>
                                </a:cubicBezTo>
                                <a:close/>
                              </a:path>
                            </a:pathLst>
                          </a:custGeom>
                          <a:solidFill>
                            <a:srgbClr val="F2F2F2"/>
                          </a:solidFill>
                          <a:ln w="5334" cap="rnd" cmpd="sng" algn="ctr">
                            <a:solidFill>
                              <a:srgbClr val="000000"/>
                            </a:solidFill>
                            <a:prstDash val="solid"/>
                            <a:round/>
                          </a:ln>
                          <a:effectLst/>
                        </wps:spPr>
                        <wps:bodyPr/>
                      </wps:wsp>
                      <wps:wsp>
                        <wps:cNvPr id="1373" name="Shape 1373"/>
                        <wps:cNvSpPr/>
                        <wps:spPr>
                          <a:xfrm>
                            <a:off x="4698078" y="607699"/>
                            <a:ext cx="101054" cy="183858"/>
                          </a:xfrm>
                          <a:custGeom>
                            <a:avLst/>
                            <a:gdLst/>
                            <a:ahLst/>
                            <a:cxnLst/>
                            <a:rect l="0" t="0" r="0" b="0"/>
                            <a:pathLst>
                              <a:path w="101054" h="183858">
                                <a:moveTo>
                                  <a:pt x="71489" y="355"/>
                                </a:moveTo>
                                <a:cubicBezTo>
                                  <a:pt x="76848" y="140"/>
                                  <a:pt x="83109" y="0"/>
                                  <a:pt x="84404" y="6147"/>
                                </a:cubicBezTo>
                                <a:cubicBezTo>
                                  <a:pt x="85408" y="10960"/>
                                  <a:pt x="87224" y="17056"/>
                                  <a:pt x="81052" y="21336"/>
                                </a:cubicBezTo>
                                <a:cubicBezTo>
                                  <a:pt x="74524" y="25857"/>
                                  <a:pt x="76251" y="32626"/>
                                  <a:pt x="79223" y="38176"/>
                                </a:cubicBezTo>
                                <a:cubicBezTo>
                                  <a:pt x="83757" y="46596"/>
                                  <a:pt x="85661" y="55613"/>
                                  <a:pt x="85484" y="64757"/>
                                </a:cubicBezTo>
                                <a:cubicBezTo>
                                  <a:pt x="85268" y="75197"/>
                                  <a:pt x="87935" y="85039"/>
                                  <a:pt x="89624" y="95059"/>
                                </a:cubicBezTo>
                                <a:cubicBezTo>
                                  <a:pt x="90107" y="98018"/>
                                  <a:pt x="90704" y="101257"/>
                                  <a:pt x="93231" y="103632"/>
                                </a:cubicBezTo>
                                <a:cubicBezTo>
                                  <a:pt x="99771" y="109804"/>
                                  <a:pt x="101054" y="117932"/>
                                  <a:pt x="100788" y="126340"/>
                                </a:cubicBezTo>
                                <a:cubicBezTo>
                                  <a:pt x="100356" y="139903"/>
                                  <a:pt x="99682" y="153492"/>
                                  <a:pt x="98920" y="167056"/>
                                </a:cubicBezTo>
                                <a:cubicBezTo>
                                  <a:pt x="98451" y="175603"/>
                                  <a:pt x="89637" y="180861"/>
                                  <a:pt x="78156" y="182499"/>
                                </a:cubicBezTo>
                                <a:cubicBezTo>
                                  <a:pt x="68415" y="183858"/>
                                  <a:pt x="61455" y="177317"/>
                                  <a:pt x="52591" y="176238"/>
                                </a:cubicBezTo>
                                <a:cubicBezTo>
                                  <a:pt x="38380" y="174447"/>
                                  <a:pt x="25451" y="167564"/>
                                  <a:pt x="11862" y="163157"/>
                                </a:cubicBezTo>
                                <a:cubicBezTo>
                                  <a:pt x="4979" y="160909"/>
                                  <a:pt x="2121" y="154711"/>
                                  <a:pt x="521" y="148107"/>
                                </a:cubicBezTo>
                                <a:cubicBezTo>
                                  <a:pt x="0" y="145936"/>
                                  <a:pt x="419" y="143319"/>
                                  <a:pt x="3315" y="143472"/>
                                </a:cubicBezTo>
                                <a:cubicBezTo>
                                  <a:pt x="10961" y="143891"/>
                                  <a:pt x="12636" y="137757"/>
                                  <a:pt x="15494" y="132270"/>
                                </a:cubicBezTo>
                                <a:cubicBezTo>
                                  <a:pt x="19583" y="137287"/>
                                  <a:pt x="27216" y="136080"/>
                                  <a:pt x="29185" y="143408"/>
                                </a:cubicBezTo>
                                <a:cubicBezTo>
                                  <a:pt x="32614" y="138074"/>
                                  <a:pt x="32614" y="138074"/>
                                  <a:pt x="28867" y="121577"/>
                                </a:cubicBezTo>
                                <a:lnTo>
                                  <a:pt x="22251" y="65722"/>
                                </a:lnTo>
                                <a:cubicBezTo>
                                  <a:pt x="21298" y="61074"/>
                                  <a:pt x="20168" y="54127"/>
                                  <a:pt x="16879" y="50317"/>
                                </a:cubicBezTo>
                                <a:lnTo>
                                  <a:pt x="17318" y="48047"/>
                                </a:lnTo>
                                <a:lnTo>
                                  <a:pt x="17564" y="47727"/>
                                </a:lnTo>
                                <a:cubicBezTo>
                                  <a:pt x="18606" y="35636"/>
                                  <a:pt x="24612" y="25171"/>
                                  <a:pt x="31128" y="15786"/>
                                </a:cubicBezTo>
                                <a:cubicBezTo>
                                  <a:pt x="38545" y="5042"/>
                                  <a:pt x="51346" y="2057"/>
                                  <a:pt x="63919" y="419"/>
                                </a:cubicBezTo>
                                <a:cubicBezTo>
                                  <a:pt x="66408" y="114"/>
                                  <a:pt x="68974" y="457"/>
                                  <a:pt x="71489" y="355"/>
                                </a:cubicBezTo>
                                <a:close/>
                              </a:path>
                            </a:pathLst>
                          </a:custGeom>
                          <a:solidFill>
                            <a:srgbClr val="F2F2F2"/>
                          </a:solidFill>
                          <a:ln w="5334" cap="rnd" cmpd="sng" algn="ctr">
                            <a:solidFill>
                              <a:srgbClr val="000000"/>
                            </a:solidFill>
                            <a:prstDash val="solid"/>
                            <a:round/>
                          </a:ln>
                          <a:effectLst/>
                        </wps:spPr>
                        <wps:bodyPr/>
                      </wps:wsp>
                      <wps:wsp>
                        <wps:cNvPr id="1374" name="Shape 1374"/>
                        <wps:cNvSpPr/>
                        <wps:spPr>
                          <a:xfrm>
                            <a:off x="4689865" y="674004"/>
                            <a:ext cx="69469" cy="58052"/>
                          </a:xfrm>
                          <a:custGeom>
                            <a:avLst/>
                            <a:gdLst/>
                            <a:ahLst/>
                            <a:cxnLst/>
                            <a:rect l="0" t="0" r="0" b="0"/>
                            <a:pathLst>
                              <a:path w="69469" h="58052">
                                <a:moveTo>
                                  <a:pt x="29514" y="356"/>
                                </a:moveTo>
                                <a:lnTo>
                                  <a:pt x="31420" y="356"/>
                                </a:lnTo>
                                <a:cubicBezTo>
                                  <a:pt x="35839" y="356"/>
                                  <a:pt x="40284" y="0"/>
                                  <a:pt x="44665" y="445"/>
                                </a:cubicBezTo>
                                <a:cubicBezTo>
                                  <a:pt x="59677" y="1905"/>
                                  <a:pt x="69469" y="18136"/>
                                  <a:pt x="65735" y="32614"/>
                                </a:cubicBezTo>
                                <a:cubicBezTo>
                                  <a:pt x="62699" y="44323"/>
                                  <a:pt x="54266" y="49606"/>
                                  <a:pt x="44590" y="53213"/>
                                </a:cubicBezTo>
                                <a:cubicBezTo>
                                  <a:pt x="31585" y="58052"/>
                                  <a:pt x="10846" y="49492"/>
                                  <a:pt x="8521" y="38138"/>
                                </a:cubicBezTo>
                                <a:cubicBezTo>
                                  <a:pt x="7429" y="32690"/>
                                  <a:pt x="7429" y="32690"/>
                                  <a:pt x="4102" y="30658"/>
                                </a:cubicBezTo>
                                <a:cubicBezTo>
                                  <a:pt x="1803" y="29235"/>
                                  <a:pt x="457" y="29540"/>
                                  <a:pt x="228" y="26899"/>
                                </a:cubicBezTo>
                                <a:cubicBezTo>
                                  <a:pt x="0" y="24422"/>
                                  <a:pt x="2895" y="23419"/>
                                  <a:pt x="3098" y="23305"/>
                                </a:cubicBezTo>
                                <a:cubicBezTo>
                                  <a:pt x="8509" y="20244"/>
                                  <a:pt x="8420" y="18453"/>
                                  <a:pt x="10351" y="14465"/>
                                </a:cubicBezTo>
                                <a:cubicBezTo>
                                  <a:pt x="14401" y="6109"/>
                                  <a:pt x="20459" y="1461"/>
                                  <a:pt x="29514" y="356"/>
                                </a:cubicBezTo>
                                <a:close/>
                              </a:path>
                            </a:pathLst>
                          </a:custGeom>
                          <a:solidFill>
                            <a:srgbClr val="F2F2F2"/>
                          </a:solidFill>
                          <a:ln w="5334" cap="rnd" cmpd="sng" algn="ctr">
                            <a:solidFill>
                              <a:srgbClr val="000000"/>
                            </a:solidFill>
                            <a:prstDash val="solid"/>
                            <a:round/>
                          </a:ln>
                          <a:effectLst/>
                        </wps:spPr>
                        <wps:bodyPr/>
                      </wps:wsp>
                      <wps:wsp>
                        <wps:cNvPr id="1375" name="Shape 1375"/>
                        <wps:cNvSpPr/>
                        <wps:spPr>
                          <a:xfrm>
                            <a:off x="4425556" y="13"/>
                            <a:ext cx="34887" cy="227698"/>
                          </a:xfrm>
                          <a:custGeom>
                            <a:avLst/>
                            <a:gdLst/>
                            <a:ahLst/>
                            <a:cxnLst/>
                            <a:rect l="0" t="0" r="0" b="0"/>
                            <a:pathLst>
                              <a:path w="34887" h="227698">
                                <a:moveTo>
                                  <a:pt x="0" y="0"/>
                                </a:moveTo>
                                <a:lnTo>
                                  <a:pt x="34887" y="0"/>
                                </a:lnTo>
                                <a:lnTo>
                                  <a:pt x="34887" y="227698"/>
                                </a:lnTo>
                                <a:lnTo>
                                  <a:pt x="0" y="227698"/>
                                </a:lnTo>
                                <a:lnTo>
                                  <a:pt x="0" y="0"/>
                                </a:lnTo>
                                <a:close/>
                              </a:path>
                            </a:pathLst>
                          </a:custGeom>
                          <a:noFill/>
                          <a:ln w="5334" cap="rnd" cmpd="sng" algn="ctr">
                            <a:solidFill>
                              <a:srgbClr val="000000"/>
                            </a:solidFill>
                            <a:prstDash val="solid"/>
                            <a:round/>
                          </a:ln>
                          <a:effectLst/>
                        </wps:spPr>
                        <wps:bodyPr/>
                      </wps:wsp>
                      <wps:wsp>
                        <wps:cNvPr id="1376" name="Shape 1376"/>
                        <wps:cNvSpPr/>
                        <wps:spPr>
                          <a:xfrm>
                            <a:off x="4744497" y="499168"/>
                            <a:ext cx="251828" cy="34887"/>
                          </a:xfrm>
                          <a:custGeom>
                            <a:avLst/>
                            <a:gdLst/>
                            <a:ahLst/>
                            <a:cxnLst/>
                            <a:rect l="0" t="0" r="0" b="0"/>
                            <a:pathLst>
                              <a:path w="251828" h="34887">
                                <a:moveTo>
                                  <a:pt x="0" y="0"/>
                                </a:moveTo>
                                <a:lnTo>
                                  <a:pt x="251828" y="0"/>
                                </a:lnTo>
                                <a:lnTo>
                                  <a:pt x="251828" y="34887"/>
                                </a:lnTo>
                                <a:lnTo>
                                  <a:pt x="0" y="34887"/>
                                </a:lnTo>
                                <a:lnTo>
                                  <a:pt x="0" y="0"/>
                                </a:lnTo>
                                <a:close/>
                              </a:path>
                            </a:pathLst>
                          </a:custGeom>
                          <a:noFill/>
                          <a:ln w="5334" cap="rnd" cmpd="sng" algn="ctr">
                            <a:solidFill>
                              <a:srgbClr val="000000"/>
                            </a:solidFill>
                            <a:prstDash val="solid"/>
                            <a:round/>
                          </a:ln>
                          <a:effectLst/>
                        </wps:spPr>
                        <wps:bodyPr/>
                      </wps:wsp>
                      <wps:wsp>
                        <wps:cNvPr id="1377" name="Shape 1377"/>
                        <wps:cNvSpPr/>
                        <wps:spPr>
                          <a:xfrm>
                            <a:off x="4312323" y="313221"/>
                            <a:ext cx="347650" cy="325298"/>
                          </a:xfrm>
                          <a:custGeom>
                            <a:avLst/>
                            <a:gdLst/>
                            <a:ahLst/>
                            <a:cxnLst/>
                            <a:rect l="0" t="0" r="0" b="0"/>
                            <a:pathLst>
                              <a:path w="347650" h="325298">
                                <a:moveTo>
                                  <a:pt x="0" y="0"/>
                                </a:moveTo>
                                <a:lnTo>
                                  <a:pt x="347650" y="325298"/>
                                </a:lnTo>
                              </a:path>
                            </a:pathLst>
                          </a:custGeom>
                          <a:noFill/>
                          <a:ln w="5334" cap="rnd" cmpd="sng" algn="ctr">
                            <a:solidFill>
                              <a:srgbClr val="901E2F"/>
                            </a:solidFill>
                            <a:custDash>
                              <a:ds d="168100" sp="168100"/>
                            </a:custDash>
                            <a:round/>
                          </a:ln>
                          <a:effectLst/>
                        </wps:spPr>
                        <wps:bodyPr/>
                      </wps:wsp>
                      <wps:wsp>
                        <wps:cNvPr id="1378" name="Shape 1378"/>
                        <wps:cNvSpPr/>
                        <wps:spPr>
                          <a:xfrm>
                            <a:off x="4296436" y="298359"/>
                            <a:ext cx="30226" cy="29197"/>
                          </a:xfrm>
                          <a:custGeom>
                            <a:avLst/>
                            <a:gdLst/>
                            <a:ahLst/>
                            <a:cxnLst/>
                            <a:rect l="0" t="0" r="0" b="0"/>
                            <a:pathLst>
                              <a:path w="30226" h="29197">
                                <a:moveTo>
                                  <a:pt x="0" y="0"/>
                                </a:moveTo>
                                <a:cubicBezTo>
                                  <a:pt x="4814" y="2845"/>
                                  <a:pt x="9627" y="5702"/>
                                  <a:pt x="14427" y="8560"/>
                                </a:cubicBezTo>
                                <a:lnTo>
                                  <a:pt x="30137" y="14732"/>
                                </a:lnTo>
                                <a:lnTo>
                                  <a:pt x="30226" y="15100"/>
                                </a:lnTo>
                                <a:lnTo>
                                  <a:pt x="19380" y="18136"/>
                                </a:lnTo>
                                <a:lnTo>
                                  <a:pt x="17043" y="29197"/>
                                </a:lnTo>
                                <a:lnTo>
                                  <a:pt x="16701" y="29083"/>
                                </a:lnTo>
                                <a:lnTo>
                                  <a:pt x="9499" y="13818"/>
                                </a:lnTo>
                                <a:cubicBezTo>
                                  <a:pt x="6338" y="9220"/>
                                  <a:pt x="3163" y="4597"/>
                                  <a:pt x="0" y="0"/>
                                </a:cubicBezTo>
                                <a:close/>
                              </a:path>
                            </a:pathLst>
                          </a:custGeom>
                          <a:solidFill>
                            <a:srgbClr val="901E2F"/>
                          </a:solidFill>
                          <a:ln w="0" cap="rnd">
                            <a:noFill/>
                            <a:custDash>
                              <a:ds d="168100" sp="168100"/>
                            </a:custDash>
                            <a:round/>
                          </a:ln>
                          <a:effectLst/>
                        </wps:spPr>
                        <wps:bodyPr/>
                      </wps:wsp>
                      <wps:wsp>
                        <wps:cNvPr id="1379" name="Shape 1379"/>
                        <wps:cNvSpPr/>
                        <wps:spPr>
                          <a:xfrm>
                            <a:off x="4645600" y="624220"/>
                            <a:ext cx="30264" cy="29159"/>
                          </a:xfrm>
                          <a:custGeom>
                            <a:avLst/>
                            <a:gdLst/>
                            <a:ahLst/>
                            <a:cxnLst/>
                            <a:rect l="0" t="0" r="0" b="0"/>
                            <a:pathLst>
                              <a:path w="30264" h="29159">
                                <a:moveTo>
                                  <a:pt x="13183" y="0"/>
                                </a:moveTo>
                                <a:lnTo>
                                  <a:pt x="13564" y="76"/>
                                </a:lnTo>
                                <a:lnTo>
                                  <a:pt x="20765" y="15329"/>
                                </a:lnTo>
                                <a:cubicBezTo>
                                  <a:pt x="23926" y="19952"/>
                                  <a:pt x="27101" y="24562"/>
                                  <a:pt x="30264" y="29159"/>
                                </a:cubicBezTo>
                                <a:cubicBezTo>
                                  <a:pt x="25450" y="26315"/>
                                  <a:pt x="20638" y="23444"/>
                                  <a:pt x="15837" y="20587"/>
                                </a:cubicBezTo>
                                <a:lnTo>
                                  <a:pt x="127" y="14427"/>
                                </a:lnTo>
                                <a:lnTo>
                                  <a:pt x="0" y="14084"/>
                                </a:lnTo>
                                <a:lnTo>
                                  <a:pt x="10884" y="11024"/>
                                </a:lnTo>
                                <a:lnTo>
                                  <a:pt x="13183" y="0"/>
                                </a:lnTo>
                                <a:close/>
                              </a:path>
                            </a:pathLst>
                          </a:custGeom>
                          <a:solidFill>
                            <a:srgbClr val="901E2F"/>
                          </a:solidFill>
                          <a:ln w="0" cap="rnd">
                            <a:noFill/>
                            <a:custDash>
                              <a:ds d="168100" sp="168100"/>
                            </a:custDash>
                            <a:round/>
                          </a:ln>
                          <a:effectLst/>
                        </wps:spPr>
                        <wps:bodyPr/>
                      </wps:wsp>
                      <wps:wsp>
                        <wps:cNvPr id="1380" name="Shape 1380"/>
                        <wps:cNvSpPr/>
                        <wps:spPr>
                          <a:xfrm>
                            <a:off x="4425556" y="227711"/>
                            <a:ext cx="318935" cy="306337"/>
                          </a:xfrm>
                          <a:custGeom>
                            <a:avLst/>
                            <a:gdLst/>
                            <a:ahLst/>
                            <a:cxnLst/>
                            <a:rect l="0" t="0" r="0" b="0"/>
                            <a:pathLst>
                              <a:path w="318935" h="306337">
                                <a:moveTo>
                                  <a:pt x="0" y="0"/>
                                </a:moveTo>
                                <a:cubicBezTo>
                                  <a:pt x="0" y="0"/>
                                  <a:pt x="8636" y="156070"/>
                                  <a:pt x="106502" y="233350"/>
                                </a:cubicBezTo>
                                <a:cubicBezTo>
                                  <a:pt x="188785" y="298336"/>
                                  <a:pt x="318935" y="306337"/>
                                  <a:pt x="318935" y="306337"/>
                                </a:cubicBezTo>
                              </a:path>
                            </a:pathLst>
                          </a:custGeom>
                          <a:noFill/>
                          <a:ln w="5334" cap="rnd" cmpd="sng" algn="ctr">
                            <a:solidFill>
                              <a:srgbClr val="000000"/>
                            </a:solidFill>
                            <a:prstDash val="solid"/>
                            <a:round/>
                          </a:ln>
                          <a:effectLst/>
                        </wps:spPr>
                        <wps:bodyPr/>
                      </wps:wsp>
                      <wps:wsp>
                        <wps:cNvPr id="1381" name="Shape 1381"/>
                        <wps:cNvSpPr/>
                        <wps:spPr>
                          <a:xfrm>
                            <a:off x="4460440" y="227711"/>
                            <a:ext cx="284049" cy="271450"/>
                          </a:xfrm>
                          <a:custGeom>
                            <a:avLst/>
                            <a:gdLst/>
                            <a:ahLst/>
                            <a:cxnLst/>
                            <a:rect l="0" t="0" r="0" b="0"/>
                            <a:pathLst>
                              <a:path w="284049" h="271450">
                                <a:moveTo>
                                  <a:pt x="0" y="0"/>
                                </a:moveTo>
                                <a:cubicBezTo>
                                  <a:pt x="0" y="0"/>
                                  <a:pt x="432" y="128613"/>
                                  <a:pt x="98298" y="205892"/>
                                </a:cubicBezTo>
                                <a:cubicBezTo>
                                  <a:pt x="180569" y="270878"/>
                                  <a:pt x="284049" y="271450"/>
                                  <a:pt x="284049" y="271450"/>
                                </a:cubicBezTo>
                              </a:path>
                            </a:pathLst>
                          </a:custGeom>
                          <a:noFill/>
                          <a:ln w="5334" cap="rnd" cmpd="sng" algn="ctr">
                            <a:solidFill>
                              <a:srgbClr val="000000"/>
                            </a:solidFill>
                            <a:prstDash val="solid"/>
                            <a:round/>
                          </a:ln>
                          <a:effectLst/>
                        </wps:spPr>
                        <wps:bodyPr/>
                      </wps:wsp>
                    </wpg:wgp>
                  </a:graphicData>
                </a:graphic>
              </wp:inline>
            </w:drawing>
          </mc:Choice>
          <mc:Fallback>
            <w:pict>
              <v:group w14:anchorId="1A1B3B9A" id="Group 378346" o:spid="_x0000_s1026" style="width:213.85pt;height:43.2pt;mso-position-horizontal-relative:char;mso-position-vertical-relative:line" coordsize="49963,79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9551" o:spid="_x0000_s1027" type="#_x0000_t75" style="position:absolute;left:7108;top:2460;width:6644;height:49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orNtTFAAAA3wAAAA8AAABkcnMvZG93bnJldi54bWxEj0FrwkAUhO+F/oflFbzV3RQtNXUTSkEQ&#10;pEit3p/ZZxLMvg3ZNYn/3i0IHoeZ+YZZ5qNtRE+drx1rSKYKBHHhTM2lhv3f6vUDhA/IBhvHpOFK&#10;HvLs+WmJqXED/1K/C6WIEPYpaqhCaFMpfVGRRT91LXH0Tq6zGKLsSmk6HCLcNvJNqXdpsea4UGFL&#10;3xUV593FatjU+HM9nhWFdrs2uDWnwR56rScv49cniEBjeITv7bXRMEsW83kC/3/iF5DZD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qKzbUxQAAAN8AAAAPAAAAAAAAAAAAAAAA&#10;AJ8CAABkcnMvZG93bnJldi54bWxQSwUGAAAAAAQABAD3AAAAkQMAAAAA&#10;">
                  <v:imagedata r:id="rId17" o:title=""/>
                </v:shape>
                <v:shape id="Picture 419552" o:spid="_x0000_s1028" type="#_x0000_t75" style="position:absolute;left:23587;top:2460;width:5395;height:49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G3DNLIAAAA3wAAAA8AAABkcnMvZG93bnJldi54bWxEj91qwkAUhO8LfYflFHpXN8ZabOoqRZBa&#10;QfCnD3DInmRDs2djdpvEt3cLgpfDzHzDzJeDrUVHra8cKxiPEhDEudMVlwp+TuuXGQgfkDXWjknB&#10;hTwsF48Pc8y06/lA3TGUIkLYZ6jAhNBkUvrckEU/cg1x9ArXWgxRtqXULfYRbmuZJsmbtFhxXDDY&#10;0MpQ/nv8swr23735OuM2LYpuMjtP/G5zOO2Uen4aPj9ABBrCPXxrb7SC1/H7dJrC/5/4BeTiCg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RtwzSyAAAAN8AAAAPAAAAAAAAAAAA&#10;AAAAAJ8CAABkcnMvZG93bnJldi54bWxQSwUGAAAAAAQABAD3AAAAlAMAAAAA&#10;">
                  <v:imagedata r:id="rId18" o:title=""/>
                </v:shape>
                <v:shape id="Picture 419553" o:spid="_x0000_s1029" type="#_x0000_t75" style="position:absolute;left:22195;top:2206;width:3201;height:48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46+2bHAAAA3wAAAA8AAABkcnMvZG93bnJldi54bWxEj09rwkAUxO8Fv8PyBG91YzWiqauINCA9&#10;Wf/R42v2NQlm34bsatJv7wpCj8PM/IZZrDpTiRs1rrSsYDSMQBBnVpecKzge0tcZCOeRNVaWScEf&#10;OVgtey8LTLRt+Ytue5+LAGGXoILC+zqR0mUFGXRDWxMH79c2Bn2QTS51g22Am0q+RdFUGiw5LBRY&#10;06ag7LK/GgXb3bmlD2nO8Wc0uRr9k36fNqlSg363fgfhqfP/4Wd7qxVMRvM4HsPjT/gCcnkH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46+2bHAAAA3wAAAA8AAAAAAAAAAAAA&#10;AAAAnwIAAGRycy9kb3ducmV2LnhtbFBLBQYAAAAABAAEAPcAAACTAwAAAAA=&#10;">
                  <v:imagedata r:id="rId19" o:title=""/>
                </v:shape>
                <v:shape id="Shape 1022" o:spid="_x0000_s1030" style="position:absolute;left:13104;top:3835;width:1984;height:0;visibility:visible;mso-wrap-style:square;v-text-anchor:top" coordsize="19843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cMwMQA&#10;AADdAAAADwAAAGRycy9kb3ducmV2LnhtbERPzWrCQBC+C77DMkJvujGHVlM3UsWCUHow9QGm2Uk2&#10;NDubZLca+/TdgtDbfHy/s9mOthUXGnzjWMFykYAgLp1uuFZw/nidr0D4gKyxdUwKbuRhm08nG8y0&#10;u/KJLkWoRQxhn6ECE0KXSelLQxb9wnXEkavcYDFEONRSD3iN4baVaZI8SosNxwaDHe0NlV/Ft1VQ&#10;Lvt90f8c2nfzhuu+etqFz/Sk1MNsfHkGEWgM/+K7+6jj/CRN4e+beILM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CXDMDEAAAA3QAAAA8AAAAAAAAAAAAAAAAAmAIAAGRycy9k&#10;b3ducmV2LnhtbFBLBQYAAAAABAAEAPUAAACJAwAAAAA=&#10;" path="m,l198438,e" filled="f" strokeweight=".42pt">
                  <v:stroke miterlimit="83231f" joinstyle="miter"/>
                  <v:path arrowok="t" textboxrect="0,0,198438,0"/>
                </v:shape>
                <v:shape id="Shape 1023" o:spid="_x0000_s1031" style="position:absolute;left:14982;top:3736;width:324;height:197;visibility:visible;mso-wrap-style:square;v-text-anchor:top" coordsize="32398,196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Ve8MA&#10;AADdAAAADwAAAGRycy9kb3ducmV2LnhtbERPS2vCQBC+C/6HZYTedLdKRWI20has9lJ89NDjkB2T&#10;kOxsyK4m/vtuoeBtPr7npJvBNuJGna8ca3ieKRDEuTMVFxq+z9vpCoQPyAYbx6ThTh422XiUYmJc&#10;z0e6nUIhYgj7BDWUIbSJlD4vyaKfuZY4chfXWQwRdoU0HfYx3DZyrtRSWqw4NpTY0ntJeX26Wg3q&#10;ra32X27FH/1h5xd9/VL/hE+tnybD6xpEoCE8xP/uvYnz1XwBf9/EE2T2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R/Ve8MAAADdAAAADwAAAAAAAAAAAAAAAACYAgAAZHJzL2Rv&#10;d25yZXYueG1sUEsFBgAAAAAEAAQA9QAAAIgDAAAAAA==&#10;" path="m317,l16002,6223v5473,1206,10935,2400,16396,3607c26937,11036,21475,12230,16002,13436l317,19659,,19507,5842,9830,,216,317,xe" fillcolor="black" stroked="f" strokeweight="0">
                  <v:stroke miterlimit="83231f" joinstyle="miter"/>
                  <v:path arrowok="t" textboxrect="0,0,32398,19659"/>
                </v:shape>
                <v:shape id="Shape 1028" o:spid="_x0000_s1032" style="position:absolute;left:1549;top:3400;width:2040;height:3399;visibility:visible;mso-wrap-style:square;v-text-anchor:top" coordsize="203924,3398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a0sYA&#10;AADdAAAADwAAAGRycy9kb3ducmV2LnhtbESPT2/CMAzF70j7DpEn7YIggQOaCgGhDqbtwIF/2o5W&#10;Y9pqjVM1GXTfHh+QdrP1nt/7ebHqfaOu1MU6sIXJ2IAiLoKrubRwOm5Hr6BiQnbYBCYLfxRhtXwa&#10;LDBz4cZ7uh5SqSSEY4YWqpTaTOtYVOQxjkNLLNoldB6TrF2pXYc3CfeNnhoz0x5rloYKW8orKn4O&#10;v95CPdxi+Zn2k83blznT5jt/33Fu7ctzv56DStSnf/Pj+sMJvpkKrnwjI+jl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Pa0sYAAADdAAAADwAAAAAAAAAAAAAAAACYAgAAZHJz&#10;L2Rvd25yZXYueG1sUEsFBgAAAAAEAAQA9QAAAIsDAAAAAA==&#10;" path="m,339865l203924,e" filled="f" strokeweight=".02964mm">
                  <v:stroke endcap="round"/>
                  <v:path arrowok="t" textboxrect="0,0,203924,339865"/>
                </v:shape>
                <v:shape id="Shape 1029" o:spid="_x0000_s1033" style="position:absolute;left:6989;top:2151;width:651;height:4866;visibility:visible;mso-wrap-style:square;v-text-anchor:top" coordsize="65050,486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I3pMQA&#10;AADdAAAADwAAAGRycy9kb3ducmV2LnhtbERPTUvDQBC9C/0PywhexG5aqmjabSlF21yKGD30OGTH&#10;JDQzG7Jrkv77riB4m8f7nNVm5Eb11PnaiYHZNAFFUjhbS2ng6/Pt4RmUDygWGydk4EIeNuvJzQpT&#10;6wb5oD4PpYoh4lM0UIXQplr7oiJGP3UtSeS+XccYIuxKbTscYjg3ep4kT5qxlthQYUu7iopz/sMG&#10;hr097Q/31r9mC2b3mPXnI78bc3c7bpegAo3hX/znzmycn8xf4PebeIJeX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iN6TEAAAA3QAAAA8AAAAAAAAAAAAAAAAAmAIAAGRycy9k&#10;b3ducmV2LnhtbFBLBQYAAAAABAAEAPUAAACJAwAAAAA=&#10;" path="m65050,486550l,e" filled="f" strokeweight=".02964mm">
                  <v:stroke endcap="round"/>
                  <v:path arrowok="t" textboxrect="0,0,65050,486550"/>
                </v:shape>
                <v:shape id="Shape 1030" o:spid="_x0000_s1034" style="position:absolute;top:6595;width:13893;height:857;visibility:visible;mso-wrap-style:square;v-text-anchor:top" coordsize="1389380,856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BSJcUA&#10;AADdAAAADwAAAGRycy9kb3ducmV2LnhtbESPQWvCQBCF7wX/wzKCt7pbC7akrlIFoReLtQo9Dtkx&#10;CWZnQ3YT47/vHARvM7w3732zWA2+Vj21sQps4WVqQBHnwVVcWDj+bp/fQcWE7LAOTBZuFGG1HD0t&#10;MHPhyj/UH1KhJIRjhhbKlJpM65iX5DFOQ0Ms2jm0HpOsbaFdi1cJ97WeGTPXHiuWhhIb2pSUXw6d&#10;txDedv1p/92d/7rbJRq9rmrebqydjIfPD1CJhvQw36+/nOCbV+GXb2QEv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kFIlxQAAAN0AAAAPAAAAAAAAAAAAAAAAAJgCAABkcnMv&#10;ZG93bnJldi54bWxQSwUGAAAAAAQABAD1AAAAigMAAAAA&#10;" path="m,l154978,20396,764019,40627r,43511l1389380,85649e" filled="f" strokeweight=".29669mm">
                  <v:stroke endcap="round"/>
                  <v:path arrowok="t" textboxrect="0,0,1389380,85649"/>
                </v:shape>
                <v:shape id="Shape 1031" o:spid="_x0000_s1035" style="position:absolute;left:10563;top:2151;width:3330;height:5301;visibility:visible;mso-wrap-style:square;v-text-anchor:top" coordsize="333070,5300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UrsMIA&#10;AADdAAAADwAAAGRycy9kb3ducmV2LnhtbERPTWvCQBC9C/6HZYTedKNiLamriKDt1ajY3obsmIRk&#10;Z0N2jcm/7woFb/N4n7PadKYSLTWusKxgOolAEKdWF5wpOJ/24w8QziNrrCyTgp4cbNbDwQpjbR98&#10;pDbxmQgh7GJUkHtfx1K6NCeDbmJr4sDdbGPQB9hkUjf4COGmkrMoepcGCw4NOda0yyktk7tRoFu6&#10;Xb+q0i1+L/2yPCySn9OsV+pt1G0/QXjq/Ev87/7WYX40n8Lzm3CCX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xSuwwgAAAN0AAAAPAAAAAAAAAAAAAAAAAJgCAABkcnMvZG93&#10;bnJldi54bWxQSwUGAAAAAAQABAD1AAAAhwMAAAAA&#10;" path="m333070,530047l,e" filled="f" strokeweight=".02964mm">
                  <v:stroke endcap="round"/>
                  <v:path arrowok="t" textboxrect="0,0,333070,530047"/>
                </v:shape>
                <v:shape id="Shape 1032" o:spid="_x0000_s1036" style="position:absolute;left:16775;top:3400;width:2040;height:3399;visibility:visible;mso-wrap-style:square;v-text-anchor:top" coordsize="203924,3398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J75cQA&#10;AADdAAAADwAAAGRycy9kb3ducmV2LnhtbERPTWvCQBC9F/oflhG8FN1VQUp0FUlV7KEHU0WPQ3aa&#10;hGZnQ3bV+O+7BcHbPN7nzJedrcWVWl851jAaKhDEuTMVFxoO35vBOwgfkA3WjknDnTwsF68vc0yM&#10;u/GerlkoRAxhn6CGMoQmkdLnJVn0Q9cQR+7HtRZDhG0hTYu3GG5rOVZqKi1WHBtKbCgtKf/NLlZD&#10;9bbB4jPsR+uPkzrS+pxuvzjVut/rVjMQgbrwFD/cOxPnq8kY/r+JJ8jF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Ce+XEAAAA3QAAAA8AAAAAAAAAAAAAAAAAmAIAAGRycy9k&#10;b3ducmV2LnhtbFBLBQYAAAAABAAEAPUAAACJAwAAAAA=&#10;" path="m,339865l203924,e" filled="f" strokeweight=".02964mm">
                  <v:stroke endcap="round"/>
                  <v:path arrowok="t" textboxrect="0,0,203924,339865"/>
                </v:shape>
                <v:shape id="Shape 1033" o:spid="_x0000_s1037" style="position:absolute;left:22215;top:2151;width:651;height:4866;visibility:visible;mso-wrap-style:square;v-text-anchor:top" coordsize="65037,486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qbSsMA&#10;AADdAAAADwAAAGRycy9kb3ducmV2LnhtbERP32vCMBB+F/Y/hBvsTdNZEKlGGRsDGQWnbm6PR3Jr&#10;S5tLaaKt/70ZCL7dx/fzluvBNuJMna8cK3ieJCCItTMVFwq+Du/jOQgfkA02jknBhTysVw+jJWbG&#10;9byj8z4UIoawz1BBGUKbSel1SRb9xLXEkftzncUQYVdI02Efw20jp0kykxYrjg0ltvRakq73J6sg&#10;l5/9x3G7e8sv2qXfmn/rH+OUenocXhYgAg3hLr65NybOT9IU/r+JJ8jV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qbSsMAAADdAAAADwAAAAAAAAAAAAAAAACYAgAAZHJzL2Rv&#10;d25yZXYueG1sUEsFBgAAAAAEAAQA9QAAAIgDAAAAAA==&#10;" path="m65037,486550l,e" filled="f" strokeweight=".02964mm">
                  <v:stroke endcap="round"/>
                  <v:path arrowok="t" textboxrect="0,0,65037,486550"/>
                </v:shape>
                <v:shape id="Shape 1034" o:spid="_x0000_s1038" style="position:absolute;left:15226;top:6595;width:13893;height:857;visibility:visible;mso-wrap-style:square;v-text-anchor:top" coordsize="1389367,856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wvcMA&#10;AADdAAAADwAAAGRycy9kb3ducmV2LnhtbERPS4vCMBC+L+x/CLPgbU13FSvVKIsgCp58IB7HZmzr&#10;NpPSRG399UYQvM3H95zxtDGluFLtCssKfroRCOLU6oIzBbvt/HsIwnlkjaVlUtCSg+nk82OMibY3&#10;XtN14zMRQtglqCD3vkqkdGlOBl3XVsSBO9naoA+wzqSu8RbCTSl/o2ggDRYcGnKsaJZT+r+5GAWL&#10;Yzs/uHO1j4+rbL09+TaO7zOlOl/N3wiEp8a/xS/3Uof5Ua8Pz2/CCXL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8wvcMAAADdAAAADwAAAAAAAAAAAAAAAACYAgAAZHJzL2Rv&#10;d25yZXYueG1sUEsFBgAAAAAEAAQA9QAAAIgDAAAAAA==&#10;" path="m,l154978,20396r858418,21768l1013396,85649r375971,e" filled="f" strokeweight=".29669mm">
                  <v:stroke endcap="round"/>
                  <v:path arrowok="t" textboxrect="0,0,1389367,85649"/>
                </v:shape>
                <v:shape id="Shape 1035" o:spid="_x0000_s1039" style="position:absolute;left:25789;top:2151;width:3330;height:5301;visibility:visible;mso-wrap-style:square;v-text-anchor:top" coordsize="333070,5300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ts8MA&#10;AADdAAAADwAAAGRycy9kb3ducmV2LnhtbERPS2vCQBC+C/0PyxR6042WVIlupBT6uBor6m3ITh4k&#10;Oxuy25j8+65Q6G0+vufs9qNpxUC9qy0rWC4iEMS51TWXCr6P7/MNCOeRNbaWScFEDvbpw2yHibY3&#10;PtCQ+VKEEHYJKqi87xIpXV6RQbewHXHgCtsb9AH2pdQ93kK4aeUqil6kwZpDQ4UdvVWUN9mPUaAH&#10;Ks6fbePi62laNx9xdjmuJqWeHsfXLQhPo/8X/7m/dJgfPcdw/yacIN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4ts8MAAADdAAAADwAAAAAAAAAAAAAAAACYAgAAZHJzL2Rv&#10;d25yZXYueG1sUEsFBgAAAAAEAAQA9QAAAIgDAAAAAA==&#10;" path="m333070,530047l,e" filled="f" strokeweight=".02964mm">
                  <v:stroke endcap="round"/>
                  <v:path arrowok="t" textboxrect="0,0,333070,530047"/>
                </v:shape>
                <v:shape id="Shape 1036" o:spid="_x0000_s1040" style="position:absolute;left:23501;top:2237;width:1859;height:4780;visibility:visible;mso-wrap-style:square;v-text-anchor:top" coordsize="185877,4779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eG6cMA&#10;AADdAAAADwAAAGRycy9kb3ducmV2LnhtbERP22oCMRB9F/yHMIIvpWZtQerWKFKsF6SItn0fNtPN&#10;0s1kSeK6/XsjFHybw7nObNHZWrTkQ+VYwXiUgSAunK64VPD1+f74AiJEZI21Y1LwRwEW835vhrl2&#10;Fz5Se4qlSCEcclRgYmxyKUNhyGIYuYY4cT/OW4wJ+lJqj5cUbmv5lGUTabHi1GCwoTdDxe/pbBUc&#10;HqY759em0h/L0n0fVn7T6r1Sw0G3fAURqYt38b97q9P87HkCt2/SCXJ+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8eG6cMAAADdAAAADwAAAAAAAAAAAAAAAACYAgAAZHJzL2Rv&#10;d25yZXYueG1sUEsFBgAAAAAEAAQA9QAAAIgDAAAAAA==&#10;" path="m185877,477939l,e" filled="f" strokeweight=".02964mm">
                  <v:stroke endcap="round"/>
                  <v:path arrowok="t" textboxrect="0,0,185877,477939"/>
                </v:shape>
                <v:shape id="Shape 1041" o:spid="_x0000_s1041" style="position:absolute;left:4399;top:1809;width:621;height:3608;visibility:visible;mso-wrap-style:square;v-text-anchor:top" coordsize="62128,3607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W+MIA&#10;AADdAAAADwAAAGRycy9kb3ducmV2LnhtbERP3WrCMBS+F/YO4Qx2Z1OlinRG2QTHQFCsPsChOWvK&#10;mpOuibV7eyMI3p2P7/cs14NtRE+drx0rmCQpCOLS6ZorBefTdrwA4QOyxsYxKfgnD+vVy2iJuXZX&#10;PlJfhErEEPY5KjAhtLmUvjRk0SeuJY7cj+sshgi7SuoOrzHcNnKapnNpsebYYLCljaHyt7hYBTMs&#10;jDzr+eHrMxv6bHva/+3ai1Jvr8PHO4hAQ3iKH+5vHeen2QTu38QT5O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9db4wgAAAN0AAAAPAAAAAAAAAAAAAAAAAJgCAABkcnMvZG93&#10;bnJldi54bWxQSwUGAAAAAAQABAD1AAAAhwMAAAAA&#10;" path="m35547,v6668,9830,10859,20803,14605,32169c54801,46215,56667,60871,58890,75387v3238,21133,2718,42431,-546,63602c57480,144602,56909,150317,55499,155791v-2883,11112,-8725,19685,-19990,22682c31788,179451,30417,181699,30620,185788v521,11938,711,23965,381,35852c30620,235509,29820,249428,29058,263322v-915,16624,-1537,33210,381,49733c30048,318186,29629,323317,30531,328447v902,5131,546,10452,-3315,13907c27216,343535,27051,344119,27242,344500v6515,12154,4318,16116,-9018,16116c15913,360616,13615,360528,11303,360616v-4013,165,-6871,-2895,-7290,-5905c3493,351066,,346354,5080,343040e" filled="f" strokeweight=".21pt">
                  <v:stroke endcap="round"/>
                  <v:path arrowok="t" textboxrect="0,0,62128,360781"/>
                </v:shape>
                <v:shape id="Shape 1042" o:spid="_x0000_s1042" style="position:absolute;left:3553;top:975;width:1201;height:4599;visibility:visible;mso-wrap-style:square;v-text-anchor:top" coordsize="120129,459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lPeMEA&#10;AADdAAAADwAAAGRycy9kb3ducmV2LnhtbERP3WrCMBS+H/gO4Qi7GZpOxpDaKCKIBXcz9QEOzbGp&#10;Niclydr69osw2N35+H5PsRltK3ryoXGs4H2egSCunG64VnA572dLECEia2wdk4IHBdisJy8F5toN&#10;/E39KdYihXDIUYGJsculDJUhi2HuOuLEXZ23GBP0tdQehxRuW7nIsk9pseHUYLCjnaHqfvqxCm4H&#10;Pww9NSV2h+1ba46yfHxJpV6n43YFItIY/8V/7lKn+dnHAp7fpBPk+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W5T3jBAAAA3QAAAA8AAAAAAAAAAAAAAAAAmAIAAGRycy9kb3du&#10;cmV2LnhtbFBLBQYAAAAABAAEAPUAAACGAwAAAAA=&#10;" path="m120129,83388c114910,75629,107176,77445,104127,71006v-1168,-2477,-3428,-3074,-6172,-3061c92761,68021,91758,62776,93434,60211v2756,-4242,2629,-7671,1130,-11926c93371,44857,97028,43549,97955,41021v-812,-2387,-1955,-4965,-1295,-7315c99378,24168,94577,18885,87592,14668,84405,12738,81712,10084,78689,7938,68593,711,63335,,54445,7442,46584,13983,41326,22339,41897,33681v369,7289,254,14643,775,21920c43358,65253,40678,69723,32258,72479v-4597,1486,-9906,2311,-9754,9461c22568,83769,20765,84455,19762,85573v-1245,1359,-2718,2514,-4128,3683c6629,96685,4483,107340,2248,118453,216,128537,,138532,584,148501v800,13843,2210,27661,6642,40996c11176,201384,10732,213589,8865,226060v-2908,19469,-102,38989,1054,58496c10719,298082,13538,311252,14580,324752v1041,13525,4991,26810,7213,40259c24270,380009,28105,394831,26784,410350v-672,7975,-1447,16307,7367,20714c31826,436334,31344,441503,27585,445656v-2312,2514,-1080,6629,419,10084c29528,459232,32042,459829,35001,459308v4623,-838,9894,,13742,-3022c54521,451752,59601,446303,55918,437020v7608,-1829,8370,-7633,8192,-14237c63932,415938,64364,409143,65265,402286v1308,-10123,-1549,-20130,-3479,-29909c57760,352019,56452,331686,64503,312560v2972,-7049,1271,-14262,4408,-20689e" filled="f" strokeweight=".21pt">
                  <v:stroke endcap="round"/>
                  <v:path arrowok="t" textboxrect="0,0,120129,459829"/>
                </v:shape>
                <v:shape id="Shape 1043" o:spid="_x0000_s1043" style="position:absolute;left:4242;top:4048;width:187;height:1192;visibility:visible;mso-wrap-style:square;v-text-anchor:top" coordsize="18682,1192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X5lcMA&#10;AADdAAAADwAAAGRycy9kb3ducmV2LnhtbERPTWvCQBC9F/wPywje6q7aikZX0UKLhyIYzX3Ijkkw&#10;OxuyW03+fVco9DaP9znrbWdrcafWV441TMYKBHHuTMWFhsv583UBwgdkg7Vj0tCTh+1m8LLGxLgH&#10;n+iehkLEEPYJaihDaBIpfV6SRT92DXHkrq61GCJsC2lafMRwW8upUnNpseLYUGJDHyXlt/THavhS&#10;2Xdqlll/7N/3y9s+m9hinmk9Gna7FYhAXfgX/7kPJs5XbzN4fhNPkJ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KX5lcMAAADdAAAADwAAAAAAAAAAAAAAAACYAgAAZHJzL2Rv&#10;d25yZXYueG1sUEsFBgAAAAAEAAQA9QAAAIgDAAAAAA==&#10;" path="m,c6324,7061,6541,16091,6858,24879v686,20219,1054,40462,1397,60694c8331,89992,7963,94336,7163,98793v-1740,9779,4496,15596,11519,20422e" filled="f" strokeweight=".21pt">
                  <v:stroke endcap="round"/>
                  <v:path arrowok="t" textboxrect="0,0,18682,119215"/>
                </v:shape>
                <v:shape id="Shape 1044" o:spid="_x0000_s1044" style="position:absolute;left:4698;top:2490;width:21;height:117;visibility:visible;mso-wrap-style:square;v-text-anchor:top" coordsize="2070,116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1p7MQA&#10;AADdAAAADwAAAGRycy9kb3ducmV2LnhtbERP22oCMRB9L/QfwhR8q1kviF2NUgqKIIXqFvFx3Iyb&#10;xc1k2URd/fqmIPg2h3Od6by1lbhQ40vHCnrdBARx7nTJhYLfbPE+BuEDssbKMSm4kYf57PVliql2&#10;V97QZRsKEUPYp6jAhFCnUvrckEXfdTVx5I6usRgibAqpG7zGcFvJfpKMpMWSY4PBmr4M5aft2SpY&#10;L8xunw/248z0Dj+6n30cl/dvpTpv7ecERKA2PMUP90rH+clwCP/fxBPk7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NaezEAAAA3QAAAA8AAAAAAAAAAAAAAAAAmAIAAGRycy9k&#10;b3ducmV2LnhtbFBLBQYAAAAABAAEAPUAAACJAwAAAAA=&#10;" path="m,c698,3899,1372,7810,2070,11697e" filled="f" strokeweight=".21pt">
                  <v:stroke endcap="round"/>
                  <v:path arrowok="t" textboxrect="0,0,2070,11697"/>
                </v:shape>
                <v:shape id="Shape 1045" o:spid="_x0000_s1045" style="position:absolute;left:5115;top:893;width:2226;height:3919;visibility:visible;mso-wrap-style:square;v-text-anchor:top" coordsize="222542,3919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tFM8IA&#10;AADdAAAADwAAAGRycy9kb3ducmV2LnhtbERPyWrDMBC9F/oPYgq9NVLcbDhRTCkuzrWJL7kN1sQ2&#10;tUZGUhP376NCobd5vHV2xWQHcSUfesca5jMFgrhxpudWQ336eNmACBHZ4OCYNPxQgGL/+LDD3Lgb&#10;f9L1GFuRQjjkqKGLccylDE1HFsPMjcSJuzhvMSboW2k83lK4HWSm1Epa7Dk1dDjSe0fN1/HbavAr&#10;NS3Xh2pehtdzNYRa9Vldav38NL1tQUSa4r/4z30wab5aLOH3m3SC3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20UzwgAAAN0AAAAPAAAAAAAAAAAAAAAAAJgCAABkcnMvZG93&#10;bnJldi54bWxQSwUGAAAAAAQABAD1AAAAhwMAAAAA&#10;" path="m70968,3137c83566,,92812,4674,100063,15570v4154,6236,4357,14364,11862,18949l110325,35928v-1079,699,-3010,1334,-3073,2108c106769,43675,103658,49009,103797,54445v6566,2489,13018,559,18530,2565c129654,59677,134658,64948,138392,70891v6172,9856,17043,15977,24346,24880c171069,93091,179286,93015,186842,89307v6973,-3404,18479,419,23927,6007c222542,101803,190678,111049,190678,111049v-3962,1041,-5575,4254,-8014,6642c175375,124854,166408,127762,156197,123825v-8483,-3264,-17843,-4585,-26543,-9512c126340,125133,126302,135598,126975,146355v698,11569,5524,21984,8966,32855c141872,197993,141453,217234,140094,236500v-89,1409,-635,2362,-1550,3530c134734,244818,134112,250292,133439,256058v-2654,23253,-2540,46558,-3327,69875c129845,333667,126924,341592,123622,348869v-1550,3442,-2057,6541,-2007,9932c121679,363195,119901,365913,114326,365785v-3493,-76,-6960,1461,-10402,623c100318,365544,96888,365036,96317,360210v-432,-3746,-2159,-7899,-7607,-9982c82296,347777,81559,341630,79782,336423v,,5283,-86855,5283,-106731c85065,209817,77369,328740,74956,336423v-3087,2020,-2388,4940,-2388,7696c72530,352984,72555,361823,72555,370548v-10185,1486,-10858,2146,-12865,11989c58433,388760,51880,391909,46063,388772,37274,384073,27864,379921,21742,371818v1118,-9360,4674,-18529,4623,-28410c26340,337236,27153,330734,27203,324549v140,-19165,6097,-37961,3036,-57354c28258,254724,23622,242977,20663,230835v-1892,-7734,-5016,-15545,-4331,-23698c17145,197320,19749,187668,15824,177698v-1384,-3505,-4178,-6134,-5232,-9664c6744,155080,1918,142329,1067,128867,,111976,1715,95339,8243,79248v1079,-2641,2704,-4839,4724,-7061c20663,63627,33134,61138,42139,54216,48235,49530,54267,44920,52159,37389,51092,33541,51435,29871,50813,26137,49162,16066,59716,5931,70968,3137xe" strokeweight=".21pt">
                  <v:stroke endcap="round"/>
                  <v:path arrowok="t" textboxrect="0,0,222542,391909"/>
                </v:shape>
                <v:shape id="Shape 1046" o:spid="_x0000_s1046" style="position:absolute;left:7539;top:1535;width:1674;height:4726;visibility:visible;mso-wrap-style:square;v-text-anchor:top" coordsize="167348,4726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7zwcMA&#10;AADdAAAADwAAAGRycy9kb3ducmV2LnhtbESPQWvDMAyF74P+B6NCb6uzUUqSxS2lMMitS7LdRawl&#10;YbEcbLdN/n09GOwm8Z7e91QcZzOKGzk/WFbwsk1AELdWD9wp+Gzen1MQPiBrHC2TgoU8HA+rpwJz&#10;be9c0a0OnYgh7HNU0Icw5VL6tieDfmsn4qh9W2cwxNV1Uju8x3Azytck2UuDA0dCjxOde2p/6quJ&#10;3Lr9alxWLR/dqUypbEK5XDKlNuv59AYi0Bz+zX/XpY71k90efr+JI8jD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7zwcMAAADdAAAADwAAAAAAAAAAAAAAAACYAgAAZHJzL2Rv&#10;d25yZXYueG1sUEsFBgAAAAAEAAQA9QAAAIgDAAAAAA==&#10;" path="m77762,4076c91592,,103429,6490,107963,20206v3848,11620,4622,23482,1422,35420c108471,59081,107658,62776,110211,65481v6629,7023,13919,13297,23368,17031l133376,82575v685,2261,2552,4039,4292,4813c146736,91402,149644,99479,151625,108090v1182,5079,4776,9004,5779,14148c159372,132321,159436,142621,161023,152717v2566,16244,6325,32360,6109,48933c166954,214211,166929,227025,155245,235686v-4369,3226,-6833,8205,-10541,12078c141351,251282,141643,255968,141846,260464v203,4623,-241,8814,-4914,11392c134303,273291,132664,276212,132804,278879v749,14415,-4763,28042,-4420,42545c128562,328778,126022,336398,126251,344094v89,2984,508,5766,1486,8509c127826,357949,127508,382537,125400,388226v-2159,5791,-711,13069,-419,19647c125489,419773,125679,431483,118631,441960v-1194,1765,-1130,3670,584,5689c123863,453136,121057,459410,118986,464464v-2502,6134,-8115,8141,-15252,6782c99720,470459,95339,470954,91084,470370v-4508,-673,-7213,-2731,-8089,-7188l84036,458216v-1245,-6947,1702,-12471,6299,-17602c86627,435940,86817,430974,86411,425653v-572,-7594,6515,-9017,8331,-13729c93802,408241,91592,405727,90919,402247v-1740,-8903,1613,-17424,1220,-26276c91885,370510,89649,364249,93840,358927v419,-521,-508,-2108,-470,-2756c93650,348767,90005,342049,89776,334886v-355,-11798,-279,-23634,,-35420c89840,297066,89726,294834,89111,292821r-3505,-5098l86157,281013v-76,2146,381,4356,-711,6477l85606,287723r-148,1799c81128,297942,77584,306616,74384,315582v-2464,6884,-5372,13310,-5118,20714c69418,340576,68491,344932,70028,349047v762,2019,139,3187,-623,5029c66535,360883,64414,362318,72225,367995v2172,1587,1079,1486,5486,5855c76924,384683,73647,394373,64999,401485v-2274,1880,-1397,4267,-1308,6388c63983,415506,53111,428218,46711,433400v-5284,-2095,-11951,-1143,-15507,-7086l30632,424434v1016,-3188,1893,-6782,3595,-10402c37910,406171,41275,397396,38608,388048r267,-825c40234,386283,40716,384048,39802,381622v-1931,-5181,-1257,-10807,-1702,-16230c37655,360172,40221,354190,36665,349923v-4178,-5029,-3023,-10719,-2604,-15710c34480,328994,34518,323786,34658,318579v267,-8305,419,-16548,1982,-24828c38024,286372,37668,278676,38100,270954v-3226,-1486,-6490,-1816,-9144,-4025c27800,263373,28486,259410,28423,255498v-64,-4038,-1448,-6921,-5677,-7784l12179,249834c,240271,317,231191,5131,220066v-381,-2452,-2489,-4407,-2032,-7684c10960,205905,11049,194132,18453,186690v711,-711,864,-2337,724,-3480c17818,172212,20993,161518,23940,151460v3098,-10604,6337,-21615,12268,-31280c36843,119138,36792,118275,36817,117297v318,-11455,3620,-21793,11291,-30480l50927,81153v1181,-241,2375,-406,3531,-724c61163,78499,57557,77838,64922,68135l53746,47828c66827,41465,55144,31763,59766,27622v940,-812,4255,-5588,2286,-7988c57404,13995,62256,11709,65100,8928,68504,5613,73495,5334,77762,4076xe" strokeweight=".21pt">
                  <v:stroke endcap="round"/>
                  <v:path arrowok="t" textboxrect="0,0,167348,472605"/>
                </v:shape>
                <v:shape id="Shape 1047" o:spid="_x0000_s1047" style="position:absolute;left:19625;top:1809;width:621;height:3608;visibility:visible;mso-wrap-style:square;v-text-anchor:top" coordsize="62103,3607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GRm8UA&#10;AADdAAAADwAAAGRycy9kb3ducmV2LnhtbERPTWsCMRC9F/ofwhS8lJpURMvWKEVQFBFxW4Tehs10&#10;d+lmsiRRV3+9EQq9zeN9zmTW2UacyIfasYbXvgJBXDhTc6nh63Px8gYiRGSDjWPScKEAs+njwwQz&#10;4868p1MeS5FCOGSooYqxzaQMRUUWQ9+1xIn7cd5iTNCX0ng8p3DbyIFSI2mx5tRQYUvziorf/Gg1&#10;0PNwXqzVd7vcXAd+u3CHZmcPWveeuo93EJG6+C/+c69Mmq+GY7h/k06Q0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IZGbxQAAAN0AAAAPAAAAAAAAAAAAAAAAAJgCAABkcnMv&#10;ZG93bnJldi54bWxQSwUGAAAAAAQABAD1AAAAigMAAAAA&#10;" path="m35547,v6655,9830,10859,20803,14593,32169c54801,46215,56655,60871,58890,75387v3213,21133,2718,42431,-546,63602c57468,144602,56896,150317,55487,155791v-2884,11112,-8726,19685,-19978,22682c31763,179451,30417,181699,30607,185788v521,11938,711,23965,381,35852c30607,235509,29820,249428,29058,263322v-928,16624,-1537,33210,381,49733c30036,318186,29616,323317,30531,328447v889,5131,521,10452,-3315,13907c27216,343535,27038,344119,27242,344500v6489,12154,4305,16116,-9018,16116c15901,360616,13615,360528,11303,360616v-4026,165,-6871,-2895,-7302,-5905c3493,351066,,346354,5080,343040e" filled="f" strokeweight=".21pt">
                  <v:stroke endcap="round"/>
                  <v:path arrowok="t" textboxrect="0,0,62103,360781"/>
                </v:shape>
                <v:shape id="Shape 1048" o:spid="_x0000_s1048" style="position:absolute;left:18779;top:975;width:1201;height:4599;visibility:visible;mso-wrap-style:square;v-text-anchor:top" coordsize="120142,4598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LEqcUA&#10;AADdAAAADwAAAGRycy9kb3ducmV2LnhtbESPT2/CMAzF75P2HSJP2m2kTBOaCgEB2h+ulGmFm9WY&#10;pqJxqiaD8u3xAWk3W+/5vZ9ni8G36kx9bAIbGI8yUMRVsA3XBn52ny/voGJCttgGJgNXirCYPz7M&#10;MLfhwls6F6lWEsIxRwMupS7XOlaOPMZR6IhFO4beY5K1r7Xt8SLhvtWvWTbRHhuWBocdrR1Vp+LP&#10;Gyh/v9eT8f7QrKruY+PKL12UfDTm+WlYTkElGtK/+X69sYKfvQmufCMj6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gsSpxQAAAN0AAAAPAAAAAAAAAAAAAAAAAJgCAABkcnMv&#10;ZG93bnJldi54bWxQSwUGAAAAAAQABAD1AAAAigMAAAAA&#10;" path="m120142,83388c114910,75629,107188,77445,104140,71006v-1168,-2477,-3442,-3074,-6185,-3061c92773,68021,91770,62776,93434,60211v2768,-4242,2629,-7671,1130,-11926c93357,44857,97041,43549,97955,41021v-800,-2387,-1956,-4965,-1295,-7315c99377,24168,94577,18885,87579,14668,84404,12738,81712,10084,78702,7938,68605,711,63347,,54445,7442,46584,13983,41339,22339,41897,33681v381,7289,254,14643,775,21920c43358,65253,40691,69723,32258,72479v-4585,1486,-9893,2311,-9741,9461c22568,83769,20764,84455,19761,85573v-1245,1359,-2718,2514,-4127,3683c6617,96685,4496,107340,2248,118453,229,128537,,138532,584,148501v813,13843,2210,27661,6642,40996c11188,201384,10744,213589,8877,226060v-2908,19469,-114,38989,1054,58496c10732,298082,13551,311252,14567,324752v1054,13525,5004,26810,7226,40259c24282,380009,28118,394831,26797,410350v-686,7975,-1448,16307,7366,20714c31839,436334,31343,441503,27584,445656v-2311,2514,-1079,6629,419,10084c29540,459232,32042,459829,34989,459308v4648,-838,9906,,13766,-3022c54534,451752,59601,446303,55918,437020v7607,-1829,8369,-7633,8192,-14237c63932,415938,64376,409143,65278,402286v1308,-10123,-1562,-20130,-3480,-29909c57772,352019,56451,331686,64516,312560v2959,-7049,1270,-14262,4394,-20689e" filled="f" strokeweight=".21pt">
                  <v:stroke endcap="round"/>
                  <v:path arrowok="t" textboxrect="0,0,120142,459829"/>
                </v:shape>
                <v:shape id="Shape 1049" o:spid="_x0000_s1049" style="position:absolute;left:19468;top:4048;width:187;height:1192;visibility:visible;mso-wrap-style:square;v-text-anchor:top" coordsize="18669,1192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xXGcQA&#10;AADdAAAADwAAAGRycy9kb3ducmV2LnhtbESPwWrDMBBE74X+g9hAbo2cEorrRDYh1NDearcfsLU2&#10;trG1EpYSu39fFQK57TKz82YPxWJGcaXJ95YVbDcJCOLG6p5bBd9f5VMKwgdkjaNlUvBLHor88eGA&#10;mbYzV3StQytiCPsMFXQhuExK33Rk0G+sI47a2U4GQ1ynVuoJ5xhuRvmcJC/SYM+R0KGjU0fNUF9M&#10;hJT+jNXwMcjP+gflJbjTW+qUWq+W4x5EoCXczbfrdx3rJ7tX+P8mjiD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MVxnEAAAA3QAAAA8AAAAAAAAAAAAAAAAAmAIAAGRycy9k&#10;b3ducmV2LnhtbFBLBQYAAAAABAAEAPUAAACJAwAAAAA=&#10;" path="m,c6324,7061,6528,16091,6858,24879v673,20219,1042,40462,1384,60694c8331,89992,7950,94336,7163,98793v-1727,9779,4496,15596,11506,20422e" filled="f" strokeweight=".21pt">
                  <v:stroke endcap="round"/>
                  <v:path arrowok="t" textboxrect="0,0,18669,119215"/>
                </v:shape>
                <v:shape id="Shape 1050" o:spid="_x0000_s1050" style="position:absolute;left:19925;top:2490;width:20;height:117;visibility:visible;mso-wrap-style:square;v-text-anchor:top" coordsize="2057,116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GDccYA&#10;AADdAAAADwAAAGRycy9kb3ducmV2LnhtbESPT2vDMAzF74N+B6PCbqvdQUrJ6patEDZ2GPQP21XE&#10;WpwtlkPsttm3nw6F3iTe03s/rTZj6NSZhtRGtjCfGVDEdXQtNxaOh+phCSplZIddZLLwRwk268nd&#10;CksXL7yj8z43SkI4lWjB59yXWqfaU8A0iz2xaN9xCJhlHRrtBrxIeOj0ozELHbBlafDY09ZT/bs/&#10;BQvF6YfeQ+WKonK1/1ia15fj55e199Px+QlUpjHfzNfrNyf4phB++UZG0O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GDccYAAADdAAAADwAAAAAAAAAAAAAAAACYAgAAZHJz&#10;L2Rvd25yZXYueG1sUEsFBgAAAAAEAAQA9QAAAIsDAAAAAA==&#10;" path="m,c686,3899,1384,7810,2057,11697e" filled="f" strokeweight=".21pt">
                  <v:stroke endcap="round"/>
                  <v:path arrowok="t" textboxrect="0,0,2057,11697"/>
                </v:shape>
                <v:shape id="Shape 1051" o:spid="_x0000_s1051" style="position:absolute;left:20341;top:893;width:2226;height:3919;visibility:visible;mso-wrap-style:square;v-text-anchor:top" coordsize="222555,3919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ZZjMMA&#10;AADdAAAADwAAAGRycy9kb3ducmV2LnhtbERPTYvCMBC9C/sfwizsTVMFpXSNoiuCoAethb2OzdgW&#10;m0m3idr990YQvM3jfc503pla3Kh1lWUFw0EEgji3uuJCQXZc92MQziNrrC2Tgn9yMJ999KaYaHvn&#10;A91SX4gQwi5BBaX3TSKly0sy6Aa2IQ7c2bYGfYBtIXWL9xBuajmKook0WHFoKLGhn5LyS3o1CuKJ&#10;25zSeLccZ26/uP5uV3/beqXU12e3+AbhqfNv8cu90WF+NB7C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XZZjMMAAADdAAAADwAAAAAAAAAAAAAAAACYAgAAZHJzL2Rv&#10;d25yZXYueG1sUEsFBgAAAAAEAAQA9QAAAIgDAAAAAA==&#10;" path="m70980,3137c83579,,92824,4674,100088,15570v4153,6236,4344,14364,11863,18949l110337,35928v-1079,699,-3009,1334,-3073,2108c106794,43675,103670,49009,103810,54445v6565,2489,13017,559,18529,2565c129667,59677,134670,64948,138404,70891v6185,9856,17044,15977,24347,24880c171081,93091,179311,93015,186842,89307v6985,-3404,18492,419,23940,6007c222555,101803,190690,111049,190690,111049v-3962,1041,-5562,4254,-8013,6642c175399,124854,166433,127762,156210,123825v-8471,-3264,-17831,-4585,-26543,-9512c126365,125133,126314,135598,126987,146355v711,11569,5525,21984,8966,32855c141884,197993,141465,217234,140106,236500v-101,1409,-635,2362,-1537,3530c134747,244818,134124,250292,133464,256058v-2667,23253,-2553,46558,-3327,69875c129857,333667,126949,341592,123634,348869v-1536,3442,-2057,6541,-1993,9932c121691,363195,119913,365913,114351,365785v-3505,-76,-6973,1461,-10414,623c100330,365544,96901,365036,96329,360210v-431,-3746,-2159,-7899,-7594,-9982c82309,347777,81572,341630,79807,336423v,,5283,-86855,5283,-106731c85090,209817,77381,328740,74968,336423v-3086,2020,-2375,4940,-2388,7696c72542,352984,72568,361823,72568,370548v-10186,1486,-10859,2146,-12853,11989c58458,388760,51892,391909,46063,388772,37287,384073,27876,379921,21768,371818v1117,-9360,4673,-18529,4623,-28410c26365,337236,27178,330734,27216,324549v152,-19165,6096,-37961,3035,-57354c28283,254724,23635,242977,20688,230835v-1892,-7734,-5029,-15545,-4356,-23698c17157,197320,19774,187668,15837,177698v-1384,-3505,-4178,-6134,-5233,-9664c6756,155080,1930,142329,1079,128867,,111976,1727,95339,8255,79248v1079,-2641,2705,-4839,4724,-7061c20675,63627,33147,61138,42151,54216,48260,49530,54292,44920,52172,37389,51117,33541,51435,29871,50838,26137,49174,16066,59728,5931,70980,3137xe" strokeweight=".21pt">
                  <v:stroke endcap="round"/>
                  <v:path arrowok="t" textboxrect="0,0,222555,391909"/>
                </v:shape>
                <v:shape id="Shape 1052" o:spid="_x0000_s1052" style="position:absolute;left:22766;top:1535;width:1673;height:4726;visibility:visible;mso-wrap-style:square;v-text-anchor:top" coordsize="167361,4726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UfhsMA&#10;AADdAAAADwAAAGRycy9kb3ducmV2LnhtbERP32vCMBB+H+x/CDfYi8zUqmN0RhFBGO5l1u39aM6m&#10;2FxKEmv1rzeDwd7u4/t5i9VgW9GTD41jBZNxBoK4crrhWsH3YfvyBiJEZI2tY1JwpQCr5ePDAgvt&#10;Lrynvoy1SCEcClRgYuwKKUNlyGIYu444cUfnLcYEfS21x0sKt63Ms+xVWmw4NRjsaGOoOpVnq2D6&#10;M8tvX3g9ebOTx5HsvS83n0o9Pw3rdxCRhvgv/nN/6DQ/m+fw+006QS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lUfhsMAAADdAAAADwAAAAAAAAAAAAAAAACYAgAAZHJzL2Rv&#10;d25yZXYueG1sUEsFBgAAAAAEAAQA9QAAAIgDAAAAAA==&#10;" path="m77762,4076c91580,,103416,6490,107963,20206v3848,11620,4610,23482,1422,35420c108458,59081,107658,62776,110198,65481v6642,7023,13932,13297,23381,17031l133376,82575v685,2261,2552,4039,4292,4813c146736,91402,149644,99479,151625,108090v1182,5079,4776,9004,5779,14148c159372,132321,159436,142621,161024,152717v2565,16244,6337,32360,6095,48933c166954,214211,166929,227025,155245,235686v-4369,3226,-6833,8205,-10541,12078c141338,251282,141656,255968,141834,260464v215,4623,-216,8814,-4915,11392c134303,273291,132664,276212,132804,278879v749,14415,-4775,28042,-4420,42545c128562,328778,126035,336398,126238,344094v102,2984,521,5766,1499,8509c127826,357949,127508,382537,125387,388226v-2159,5791,-698,13069,-419,19647c125476,419773,125679,431483,118618,441960v-1194,1765,-1117,3670,584,5689c123863,453136,121057,459410,118986,464464v-2502,6134,-8102,8141,-15265,6782c99720,470459,95326,470954,91072,470370v-4496,-673,-7201,-2731,-8077,-7188l84036,458216v-1257,-6947,1702,-12471,6286,-17602c86614,435940,86817,430974,86423,425653v-596,-7594,6503,-9017,8319,-13729c93802,408241,91580,405727,90919,402247v-1740,-8903,1613,-17424,1207,-26276c91884,370510,89649,364249,93840,358927v419,-521,-508,-2108,-470,-2756c93663,348767,90018,342049,89776,334886v-368,-11798,-279,-23634,,-35420c89840,297066,89722,294834,89107,292821r-3501,-5097l86157,281013v-76,2146,381,4356,-711,6477l85606,287724r-148,1798c81128,297942,77584,306616,74384,315582v-2464,6884,-5372,13310,-5118,20714c69418,340576,68491,344932,70028,349047v749,2019,127,3187,-623,5029c66535,360883,64402,362318,72225,367995v2172,1587,1067,1486,5474,5855c76924,384683,73635,394373,64999,401485v-2274,1880,-1397,4267,-1321,6388c63970,415506,53099,428218,46711,433400v-5296,-2095,-11951,-1143,-15507,-7086l30632,424434v1016,-3188,1893,-6782,3595,-10402c37910,406171,41262,397396,38595,388048r280,-825c40221,386283,40716,384048,39802,381622v-1931,-5181,-1257,-10807,-1702,-16230c37655,360172,40221,354190,36665,349923v-4178,-5029,-3023,-10719,-2604,-15710c34480,328994,34518,323786,34658,318579v267,-8305,407,-16548,1969,-24828c38036,286372,37668,278676,38087,270954v-3213,-1486,-6477,-1816,-9131,-4025c27800,263373,28486,259410,28423,255498v-64,-4038,-1448,-6921,-5690,-7784l12179,249834c,240271,317,231191,5118,220066v-368,-2452,-2476,-4407,-2019,-7684c10960,205905,11036,194132,18453,186690v711,-711,864,-2337,711,-3480c17806,172212,20993,161518,23927,151460v3111,-10604,6337,-21615,12268,-31280c36843,119138,36792,118275,36817,117297v318,-11455,3620,-21793,11291,-30480l50927,81153v1181,-241,2362,-406,3518,-724c61163,78499,57557,77838,64922,68135l53746,47828c66827,41465,55131,31763,59766,27622v940,-812,4255,-5588,2274,-7988c57404,13995,62243,11709,65100,8928,68504,5613,73495,5334,77762,4076xe" strokeweight=".21pt">
                  <v:stroke endcap="round"/>
                  <v:path arrowok="t" textboxrect="0,0,167361,472605"/>
                </v:shape>
                <v:shape id="Shape 1333" o:spid="_x0000_s1053" style="position:absolute;left:5415;top:2160;width:24;height:154;visibility:visible;mso-wrap-style:square;v-text-anchor:top" coordsize="2413,153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dcCMUA&#10;AADdAAAADwAAAGRycy9kb3ducmV2LnhtbERPS2vCQBC+F/wPywhepG5MikjqKiqEeigVH71Ps2MS&#10;zM6G7Jqk/75bKPQ2H99zVpvB1KKj1lWWFcxnEQji3OqKCwXXS/a8BOE8ssbaMin4Jgeb9ehpham2&#10;PZ+oO/tChBB2KSoovW9SKV1ekkE3sw1x4G62NegDbAupW+xDuKllHEULabDi0FBiQ/uS8vv5YRTk&#10;h+NuWk1f/Ncu3n9c393n8i3JlJqMh+0rCE+D/xf/uQ86zE+SBH6/CSf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V1wIxQAAAN0AAAAPAAAAAAAAAAAAAAAAAJgCAABkcnMv&#10;ZG93bnJldi54bWxQSwUGAAAAAAQABAD1AAAAigMAAAAA&#10;" path="m2413,15367l,,2413,15367xe" strokeweight=".21pt">
                  <v:stroke endcap="round"/>
                  <v:path arrowok="t" textboxrect="0,0,2413,15367"/>
                </v:shape>
                <v:shape id="Shape 1334" o:spid="_x0000_s1054" style="position:absolute;left:7718;top:3615;width:189;height:241;visibility:visible;mso-wrap-style:square;v-text-anchor:top" coordsize="18936,2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H9icQA&#10;AADdAAAADwAAAGRycy9kb3ducmV2LnhtbERP30vDMBB+F/wfwg32MlziqjLqsuEmDl9EWgd7PZqz&#10;KWsutYld/e8XQfDtPr6ft9qMrhUD9aHxrOF2rkAQV940XGs4fLzcLEGEiGyw9UwafijAZn19tcLc&#10;+DMXNJSxFimEQ44abIxdLmWoLDkMc98RJ+7T9w5jgn0tTY/nFO5auVDqQTpsODVY7GhnqTqV307D&#10;/l1ty6+svp+5t8IuZ0o+H4tB6+lkfHoEEWmM/+I/96tJ87PsDn6/SSfI9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x/YnEAAAA3QAAAA8AAAAAAAAAAAAAAAAAmAIAAGRycy9k&#10;b3ducmV2LnhtbFBLBQYAAAAABAAEAPUAAACJAwAAAAA=&#10;" path="m16218,v2718,5918,-64,17183,-5728,18809c6452,19990,4064,23559,,24092l16218,xe" strokeweight=".21pt">
                  <v:stroke endcap="round"/>
                  <v:path arrowok="t" textboxrect="0,0,18936,24092"/>
                </v:shape>
                <v:shape id="Shape 1335" o:spid="_x0000_s1055" style="position:absolute;left:7696;top:3618;width:163;height:216;visibility:visible;mso-wrap-style:square;v-text-anchor:top" coordsize="16294,216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GBsMQA&#10;AADdAAAADwAAAGRycy9kb3ducmV2LnhtbERPS2sCMRC+C/0PYYReimar+FqNUqQFKa34OngcNuNm&#10;6WaybFJ3/feNUPA2H99zFqvWluJKtS8cK3jtJyCIM6cLzhWcjh+9KQgfkDWWjknBjTyslk+dBaba&#10;Nbyn6yHkIoawT1GBCaFKpfSZIYu+7yriyF1cbTFEWOdS19jEcFvKQZKMpcWCY4PBitaGsp/Dr1Ww&#10;3Rp8bz7zZFfOvvC2OdP35PSi1HO3fZuDCNSGh/jfvdFx/nA4gvs38QS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3hgbDEAAAA3QAAAA8AAAAAAAAAAAAAAAAAmAIAAGRycy9k&#10;b3ducmV2LnhtbFBLBQYAAAAABAAEAPUAAACJAwAAAAA=&#10;" path="m16294,l787,21615c558,20917,,20129,140,19507,2210,10249,9601,5397,16294,xe" strokeweight=".21pt">
                  <v:stroke endcap="round"/>
                  <v:path arrowok="t" textboxrect="0,0,16294,21615"/>
                </v:shape>
                <v:shape id="Shape 1336" o:spid="_x0000_s1056" style="position:absolute;left:4748;top:1594;width:3037;height:436;visibility:visible;mso-wrap-style:square;v-text-anchor:top" coordsize="303682,436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DQlcMA&#10;AADdAAAADwAAAGRycy9kb3ducmV2LnhtbERPTWsCMRC9F/wPYQQvpWZVlLI1iojS0pvaQ4/DZrrZ&#10;djOJSXS3/vqmUOhtHu9zluvetuJKITaOFUzGBQjiyumGawVvp/3DI4iYkDW2jknBN0VYrwZ3Syy1&#10;6/hA12OqRQ7hWKICk5IvpYyVIYtx7Dxx5j5csJgyDLXUAbscbls5LYqFtNhwbjDoaWuo+jperAJ9&#10;5tfb83x3r33nzf5UfL5zuCk1GvabJxCJ+vQv/nO/6Dx/NlvA7zf5BLn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2DQlcMAAADdAAAADwAAAAAAAAAAAAAAAACYAgAAZHJzL2Rv&#10;d25yZXYueG1sUEsFBgAAAAAEAAQA9QAAAIgDAAAAAA==&#10;" path="m,l303682,43637e" filled="f" strokecolor="#901e2f" strokeweight=".42pt">
                  <v:stroke endcap="round"/>
                  <v:path arrowok="t" textboxrect="0,0,303682,43637"/>
                </v:shape>
                <v:shape id="Shape 1337" o:spid="_x0000_s1057" style="position:absolute;left:4532;top:1512;width:335;height:194;visibility:visible;mso-wrap-style:square;v-text-anchor:top" coordsize="33426,19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M24sMA&#10;AADdAAAADwAAAGRycy9kb3ducmV2LnhtbERPS27CMBDdV+IO1iCxKw4halHAINQWFZYNHGAUD/kQ&#10;j9PYhPT2GAmpu3l631ltBtOInjpXWVYwm0YgiHOrKy4UnI671wUI55E1NpZJwR852KxHLytMtb3x&#10;D/WZL0QIYZeigtL7NpXS5SUZdFPbEgfubDuDPsCukLrDWwg3jYyj6E0arDg0lNjSR0n5JbsaBf31&#10;XMW/dZIdZ4fP76SO96evOlFqMh62SxCeBv8vfrr3Osyfz9/h8U04Qa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dM24sMAAADdAAAADwAAAAAAAAAAAAAAAACYAgAAZHJzL2Rv&#10;d25yZXYueG1sUEsFBgAAAAAEAAQA9QAAAIgDAAAAAA==&#10;" path="m33134,r292,267l26276,8941r4420,10414l30340,19457,15710,11062c10478,9106,5232,7138,,5156,5575,4750,11150,4344,16726,3925l33134,xe" fillcolor="#901e2f" stroked="f" strokeweight="0">
                  <v:stroke endcap="round"/>
                  <v:path arrowok="t" textboxrect="0,0,33426,19457"/>
                </v:shape>
                <v:shape id="Shape 1338" o:spid="_x0000_s1058" style="position:absolute;left:7666;top:1918;width:334;height:195;visibility:visible;mso-wrap-style:square;v-text-anchor:top" coordsize="33439,19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khfsYA&#10;AADdAAAADwAAAGRycy9kb3ducmV2LnhtbESPzU7DQAyE70i8w8pI3OimVPyFbiuIRNQLFaR9ACvr&#10;ZqNmvSG7NOHt8aFSb7ZmPPN5uZ58p040xDawgfksA0VcB9tyY2C/+7h7BhUTssUuMBn4owjr1fXV&#10;EnMbRv6mU5UaJSEcczTgUupzrWPtyGOchZ5YtEMYPCZZh0bbAUcJ952+z7JH7bFlaXDYU+GoPla/&#10;3sC2ck8+vcyLh2Lbvldl+fVZ/ozG3N5Mb6+gEk3pYj5fb6zgLxaCK9/ICHr1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4khfsYAAADdAAAADwAAAAAAAAAAAAAAAACYAgAAZHJz&#10;L2Rvd25yZXYueG1sUEsFBgAAAAAEAAQA9QAAAIsDAAAAAA==&#10;" path="m3099,l17729,8395v5232,1956,10478,3924,15710,5905c27864,14706,22289,15113,16701,15532l292,19457,,19253,7163,10516,2730,165,3099,xe" fillcolor="#901e2f" stroked="f" strokeweight="0">
                  <v:stroke endcap="round"/>
                  <v:path arrowok="t" textboxrect="0,0,33439,19457"/>
                </v:shape>
                <v:shape id="Shape 1339" o:spid="_x0000_s1059" style="position:absolute;left:6289;top:1319;width:1582;height:546;visibility:visible;mso-wrap-style:square;v-text-anchor:top" coordsize="158242,545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jCjMUA&#10;AADdAAAADwAAAGRycy9kb3ducmV2LnhtbERPS2vCQBC+C/6HZQrezKYVrI2ukoqFQFuKj0OPY3ZM&#10;gtnZsLvV9N93C4K3+fies1j1phUXcr6xrOAxSUEQl1Y3XCk47N/GMxA+IGtsLZOCX/KwWg4HC8y0&#10;vfKWLrtQiRjCPkMFdQhdJqUvazLoE9sRR+5kncEQoaukdniN4aaVT2k6lQYbjg01drSuqTzvfoyC&#10;DRf79fvr80eefx9O0y9fuONnodTooc/nIAL14S6+uQsd508mL/D/TTxB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6MKMxQAAAN0AAAAPAAAAAAAAAAAAAAAAAJgCAABkcnMv&#10;ZG93bnJldi54bWxQSwUGAAAAAAQABAD1AAAAigMAAAAA&#10;" path="m,l158242,54572e" filled="f" strokecolor="#901e2f" strokeweight=".42pt">
                  <v:stroke endcap="round"/>
                  <v:path arrowok="t" textboxrect="0,0,158242,54572"/>
                </v:shape>
                <v:shape id="Shape 1340" o:spid="_x0000_s1060" style="position:absolute;left:6083;top:1248;width:338;height:197;visibility:visible;mso-wrap-style:square;v-text-anchor:top" coordsize="33770,197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EEa8YA&#10;AADdAAAADwAAAGRycy9kb3ducmV2LnhtbESPT2vCQBDF70K/wzIFb7rxD21JXUUUwZO0tiC9TbPj&#10;JjQ7G7JrEr9951DobYb35r3frDaDr1VHbawCG5hNM1DERbAVOwOfH4fJC6iYkC3WgcnAnSJs1g+j&#10;FeY29PxO3Tk5JSEcczRQptTkWseiJI9xGhpi0a6h9ZhkbZ22LfYS7ms9z7In7bFiaSixoV1Jxc/5&#10;5g1oDvtu5i6XHX3Vt+fv4u3krr0x48dh+woq0ZD+zX/XRyv4i6Xwyzcygl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bEEa8YAAADdAAAADwAAAAAAAAAAAAAAAACYAgAAZHJz&#10;L2Rvd25yZXYueG1sUEsFBgAAAAAEAAQA9QAAAIsDAAAAAA==&#10;" path="m,c5550,660,11113,1296,16663,1931l33515,1169r255,304l25095,8661r2375,11049l27102,19748,14313,8763c9538,5829,4763,2921,,xe" fillcolor="#901e2f" stroked="f" strokeweight="0">
                  <v:stroke endcap="round"/>
                  <v:path arrowok="t" textboxrect="0,0,33770,19748"/>
                </v:shape>
                <v:shape id="Shape 1341" o:spid="_x0000_s1061" style="position:absolute;left:7739;top:1738;width:338;height:198;visibility:visible;mso-wrap-style:square;v-text-anchor:top" coordsize="33770,197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2h8MIA&#10;AADdAAAADwAAAGRycy9kb3ducmV2LnhtbERPTWvCQBC9F/wPywje6iZaaomuIorgqVgtSG/T7LgJ&#10;ZmdDdk3iv3cLBW/zeJ+zWPW2Ei01vnSsIB0nIIhzp0s2Cr5Pu9cPED4ga6wck4I7eVgtBy8LzLTr&#10;+IvaYzAihrDPUEERQp1J6fOCLPqxq4kjd3GNxRBhY6RusIvhtpKTJHmXFkuODQXWtCkovx5vVoFk&#10;t21Tcz5v6Ke6zX7zw6e5dEqNhv16DiJQH57if/dex/nTtxT+vokn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HwwgAAAN0AAAAPAAAAAAAAAAAAAAAAAJgCAABkcnMvZG93&#10;bnJldi54bWxQSwUGAAAAAAQABAD1AAAAhwMAAAAA&#10;" path="m6668,l19457,10985v4775,2934,9550,5842,14313,8763c28220,19088,22657,18453,17107,17818l254,18580,,18326,8674,11087,6287,89,6668,xe" fillcolor="#901e2f" stroked="f" strokeweight="0">
                  <v:stroke endcap="round"/>
                  <v:path arrowok="t" textboxrect="0,0,33770,19748"/>
                </v:shape>
                <v:shape id="Shape 1342" o:spid="_x0000_s1062" style="position:absolute;left:20641;top:2160;width:24;height:154;visibility:visible;mso-wrap-style:square;v-text-anchor:top" coordsize="2413,153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2K7sMA&#10;AADdAAAADwAAAGRycy9kb3ducmV2LnhtbERPS4vCMBC+C/sfwgh7EU23yiLVKKsgehBlfdzHZmyL&#10;zaQ0Ueu/N4LgbT6+54ynjSnFjWpXWFbw04tAEKdWF5wpOOwX3SEI55E1lpZJwYMcTCdfrTEm2t75&#10;n247n4kQwi5BBbn3VSKlS3My6Hq2Ig7c2dYGfYB1JnWN9xBuShlH0a80WHBoyLGieU7pZXc1CtLV&#10;dtYpOgN/msXzzWHtjsNlf6HUd7v5G4Hw1PiP+O1e6TC/P4jh9U04QU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2K7sMAAADdAAAADwAAAAAAAAAAAAAAAACYAgAAZHJzL2Rv&#10;d25yZXYueG1sUEsFBgAAAAAEAAQA9QAAAIgDAAAAAA==&#10;" path="m2413,15367l,,2413,15367xe" strokeweight=".21pt">
                  <v:stroke endcap="round"/>
                  <v:path arrowok="t" textboxrect="0,0,2413,15367"/>
                </v:shape>
                <v:shape id="Shape 1343" o:spid="_x0000_s1063" style="position:absolute;left:22944;top:3615;width:189;height:241;visibility:visible;mso-wrap-style:square;v-text-anchor:top" coordsize="18923,2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WXl8UA&#10;AADdAAAADwAAAGRycy9kb3ducmV2LnhtbERPTWvCQBC9F/wPywhepG6sRUp0FZEGRWlBW1BvQ3ZM&#10;gtnZkF01+uvdgtDbPN7njKeNKcWFaldYVtDvRSCIU6sLzhT8/iSvHyCcR9ZYWiYFN3IwnbRexhhr&#10;e+UNXbY+EyGEXYwKcu+rWEqX5mTQ9WxFHLijrQ36AOtM6hqvIdyU8i2KhtJgwaEhx4rmOaWn7dko&#10;QLz3k5X76s7vcr9IPk98WH/vlOq0m9kIhKfG/4uf7qUO8wfvA/j7JpwgJ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9ZeXxQAAAN0AAAAPAAAAAAAAAAAAAAAAAJgCAABkcnMv&#10;ZG93bnJldi54bWxQSwUGAAAAAAQABAD1AAAAigMAAAAA&#10;" path="m16205,v2718,5918,-51,17183,-5715,18809c6452,19990,4051,23559,,24092l16205,xe" strokeweight=".21pt">
                  <v:stroke endcap="round"/>
                  <v:path arrowok="t" textboxrect="0,0,18923,24092"/>
                </v:shape>
                <v:shape id="Shape 1344" o:spid="_x0000_s1064" style="position:absolute;left:22922;top:3618;width:163;height:216;visibility:visible;mso-wrap-style:square;v-text-anchor:top" coordsize="16294,216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tXVsUA&#10;AADdAAAADwAAAGRycy9kb3ducmV2LnhtbERPS2sCMRC+C/0PYQpeSs36wNrVKCIKUlpR68HjsJlu&#10;lm4myya66783hYK3+fieM1u0thRXqn3hWEG/l4AgzpwuOFdw+t68TkD4gKyxdEwKbuRhMX/qzDDV&#10;ruEDXY8hFzGEfYoKTAhVKqXPDFn0PVcRR+7H1RZDhHUudY1NDLelHCTJWFosODYYrGhlKPs9XqyC&#10;3c7guvnIk335/om37Zm+3k4vSnWf2+UURKA2PMT/7q2O84ejEfx9E0+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q1dWxQAAAN0AAAAPAAAAAAAAAAAAAAAAAJgCAABkcnMv&#10;ZG93bnJldi54bWxQSwUGAAAAAAQABAD1AAAAigMAAAAA&#10;" path="m16294,l787,21615c558,20917,,20129,140,19507,2210,10249,9588,5397,16294,xe" strokeweight=".21pt">
                  <v:stroke endcap="round"/>
                  <v:path arrowok="t" textboxrect="0,0,16294,21615"/>
                </v:shape>
                <v:shape id="Shape 1345" o:spid="_x0000_s1065" style="position:absolute;left:19974;top:1594;width:3037;height:436;visibility:visible;mso-wrap-style:square;v-text-anchor:top" coordsize="303682,436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Q9n8QA&#10;AADdAAAADwAAAGRycy9kb3ducmV2LnhtbERPTU8CMRC9m/AfmiHhYqQrAjErhRAjkXgTOHicbMft&#10;ynZa28qu/HpqQuJtXt7nLFa9bcWJQmwcK7gfFyCIK6cbrhUc9pu7RxAxIWtsHZOCX4qwWg5uFlhq&#10;1/E7nXapFjmEY4kKTEq+lDJWhizGsfPEmft0wWLKMNRSB+xyuG3lpCjm0mLDucGgp2dD1XH3YxXo&#10;b347v85ebrXvvNnsi68PDmelRsN+/QQiUZ/+xVf3Vuf5D9MZ/H2TT5D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0PZ/EAAAA3QAAAA8AAAAAAAAAAAAAAAAAmAIAAGRycy9k&#10;b3ducmV2LnhtbFBLBQYAAAAABAAEAPUAAACJAwAAAAA=&#10;" path="m,l303682,43637e" filled="f" strokecolor="#901e2f" strokeweight=".42pt">
                  <v:stroke endcap="round"/>
                  <v:path arrowok="t" textboxrect="0,0,303682,43637"/>
                </v:shape>
                <v:shape id="Shape 1346" o:spid="_x0000_s1066" style="position:absolute;left:19758;top:1512;width:335;height:194;visibility:visible;mso-wrap-style:square;v-text-anchor:top" coordsize="33439,19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xj6sQA&#10;AADdAAAADwAAAGRycy9kb3ducmV2LnhtbERPzU7CQBC+m/AOmyHxJltQESoL0SY2XCBYeIBJd+w2&#10;dGdrd6X17V0SE27z5fud1WawjbhQ52vHCqaTBARx6XTNlYLT8eNhAcIHZI2NY1LwSx4269HdClPt&#10;ev6kSxEqEUPYp6jAhNCmUvrSkEU/cS1x5L5cZzFE2FVSd9jHcNvIWZLMpcWaY4PBljJD5bn4sQr2&#10;hXmxYTnNnrN9/V7k+WGXf/dK3Y+Ht1cQgYZwE/+7tzrOf3yaw/WbeIJ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1cY+rEAAAA3QAAAA8AAAAAAAAAAAAAAAAAmAIAAGRycy9k&#10;b3ducmV2LnhtbFBLBQYAAAAABAAEAPUAAACJAwAAAAA=&#10;" path="m33147,r292,267l26289,8941r4407,10414l30353,19457,15723,11062c10490,9106,5233,7138,,5156,5588,4750,11163,4344,16739,3925l33147,xe" fillcolor="#901e2f" stroked="f" strokeweight="0">
                  <v:stroke endcap="round"/>
                  <v:path arrowok="t" textboxrect="0,0,33439,19457"/>
                </v:shape>
                <v:shape id="Shape 1347" o:spid="_x0000_s1067" style="position:absolute;left:22892;top:1918;width:334;height:195;visibility:visible;mso-wrap-style:square;v-text-anchor:top" coordsize="33452,19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XPicEA&#10;AADdAAAADwAAAGRycy9kb3ducmV2LnhtbERPTYvCMBC9C/6HMIIX0dR2qVKNIkVhr3Zlz0MztsVm&#10;Upqo1V+/WVjY2zze52z3g2nFg3rXWFawXEQgiEurG64UXL5O8zUI55E1tpZJwYsc7Hfj0RYzbZ98&#10;pkfhKxFC2GWooPa+y6R0ZU0G3cJ2xIG72t6gD7CvpO7xGcJNK+MoSqXBhkNDjR3lNZW34m4UrN5F&#10;nuTLOMZLcp4dv6vURnGq1HQyHDYgPA3+X/zn/tRhfvKxgt9vwgly9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Y1z4nBAAAA3QAAAA8AAAAAAAAAAAAAAAAAmAIAAGRycy9kb3du&#10;cmV2LnhtbFBLBQYAAAAABAAEAPUAAACGAwAAAAA=&#10;" path="m3099,l17729,8395v5232,1956,10490,3924,15723,5905c27864,14706,22289,15113,16713,15532l292,19457,,19253,7163,10516,2743,165,3099,xe" fillcolor="#901e2f" stroked="f" strokeweight="0">
                  <v:stroke endcap="round"/>
                  <v:path arrowok="t" textboxrect="0,0,33452,19457"/>
                </v:shape>
                <v:shape id="Shape 1348" o:spid="_x0000_s1068" style="position:absolute;left:21515;top:1319;width:1582;height:546;visibility:visible;mso-wrap-style:square;v-text-anchor:top" coordsize="158242,545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IUasgA&#10;AADdAAAADwAAAGRycy9kb3ducmV2LnhtbESPQWvCQBCF74X+h2UKvdVNq9iSukoqCgEtpeqhx2l2&#10;TEKzs2F3q/HfO4dCbzO8N+99M1sMrlMnCrH1bOBxlIEirrxtuTZw2K8fXkDFhGyx80wGLhRhMb+9&#10;mWFu/Zk/6bRLtZIQjjkaaFLqc61j1ZDDOPI9sWhHHxwmWUOtbcCzhLtOP2XZVDtsWRoa7GnZUPWz&#10;+3UGVlzul5u3521RfB2O049Yhu/30pj7u6F4BZVoSP/mv+vSCv54IrjyjYyg5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ohRqyAAAAN0AAAAPAAAAAAAAAAAAAAAAAJgCAABk&#10;cnMvZG93bnJldi54bWxQSwUGAAAAAAQABAD1AAAAjQMAAAAA&#10;" path="m,l158242,54572e" filled="f" strokecolor="#901e2f" strokeweight=".42pt">
                  <v:stroke endcap="round"/>
                  <v:path arrowok="t" textboxrect="0,0,158242,54572"/>
                </v:shape>
                <v:shape id="Shape 1349" o:spid="_x0000_s1069" style="position:absolute;left:21309;top:1248;width:338;height:197;visibility:visible;mso-wrap-style:square;v-text-anchor:top" coordsize="33770,197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ut9sQA&#10;AADdAAAADwAAAGRycy9kb3ducmV2LnhtbERPS2vCQBC+F/wPywjedKMt1abZiFiEnkp9gHibZsdN&#10;aHY2ZNck/ffdgtDbfHzPydaDrUVHra8cK5jPEhDEhdMVGwWn4266AuEDssbaMSn4IQ/rfPSQYapd&#10;z3vqDsGIGMI+RQVlCE0qpS9KsuhnriGO3NW1FkOErZG6xT6G21oukuRZWqw4NpTY0Lak4vtwswok&#10;u7dubs7nLV3q2/Kr+Pww116pyXjYvIIINIR/8d39ruP8x6cX+Psmni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CLrfbEAAAA3QAAAA8AAAAAAAAAAAAAAAAAmAIAAGRycy9k&#10;b3ducmV2LnhtbFBLBQYAAAAABAAEAPUAAACJAwAAAAA=&#10;" path="m,c5563,660,11113,1296,16675,1931l33515,1169r255,304l25095,8661r2375,11049l27102,19748,14313,8763c9551,5829,4775,2921,,xe" fillcolor="#901e2f" stroked="f" strokeweight="0">
                  <v:stroke endcap="round"/>
                  <v:path arrowok="t" textboxrect="0,0,33770,19748"/>
                </v:shape>
                <v:shape id="Shape 1350" o:spid="_x0000_s1070" style="position:absolute;left:22965;top:1738;width:338;height:198;visibility:visible;mso-wrap-style:square;v-text-anchor:top" coordsize="33770,197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iStsYA&#10;AADdAAAADwAAAGRycy9kb3ducmV2LnhtbESPQWvCQBCF70L/wzIFb7pRsS2pq4gieJLWFqS3aXbc&#10;hGZnQ3ZN4r/vHAq9zfDevPfNajP4WnXUxiqwgdk0A0VcBFuxM/D5cZi8gIoJ2WIdmAzcKcJm/TBa&#10;YW5Dz+/UnZNTEsIxRwNlSk2udSxK8hinoSEW7Rpaj0nW1mnbYi/hvtbzLHvSHiuWhhIb2pVU/Jxv&#10;3oDmsO9m7nLZ0Vd9e/4u3k7u2hszfhy2r6ASDenf/Hd9tIK/WAq/fCMj6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GiStsYAAADdAAAADwAAAAAAAAAAAAAAAACYAgAAZHJz&#10;L2Rvd25yZXYueG1sUEsFBgAAAAAEAAQA9QAAAIsDAAAAAA==&#10;" path="m6668,l19457,10985v4762,2934,9537,5842,14313,8763c28207,19088,22657,18453,17094,17818l254,18580,,18326,8674,11087,6274,89,6668,xe" fillcolor="#901e2f" stroked="f" strokeweight="0">
                  <v:stroke endcap="round"/>
                  <v:path arrowok="t" textboxrect="0,0,33770,19748"/>
                </v:shape>
                <v:shape id="Shape 1351" o:spid="_x0000_s1071" style="position:absolute;left:4829;top:1286;width:775;height:139;visibility:visible;mso-wrap-style:square;v-text-anchor:top" coordsize="77470,138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TaNsIA&#10;AADdAAAADwAAAGRycy9kb3ducmV2LnhtbERPTYvCMBC9C/sfwix401RFWapRFsHFi4J1F/Y4NGNT&#10;bSaliVr99UYQvM3jfc5s0dpKXKjxpWMFg34Cgjh3uuRCwe9+1fsC4QOyxsoxKbiRh8X8ozPDVLsr&#10;7+iShULEEPYpKjAh1KmUPjdk0fddTRy5g2sshgibQuoGrzHcVnKYJBNpseTYYLCmpaH8lJ2tgqHe&#10;m/vx/+fvvMow87RZbu2kVKr72X5PQQRqw1v8cq91nD8aD+D5TTxB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hNo2wgAAAN0AAAAPAAAAAAAAAAAAAAAAAJgCAABkcnMvZG93&#10;bnJldi54bWxQSwUGAAAAAAQABAD1AAAAhwMAAAAA&#10;" path="m,13869l77470,e" filled="f" strokecolor="#901e2f" strokeweight=".42pt">
                  <v:stroke endcap="round"/>
                  <v:path arrowok="t" textboxrect="0,0,77470,13869"/>
                </v:shape>
                <v:shape id="Shape 1352" o:spid="_x0000_s1072" style="position:absolute;left:4615;top:1310;width:336;height:193;visibility:visible;mso-wrap-style:square;v-text-anchor:top" coordsize="33605,193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l40sUA&#10;AADdAAAADwAAAGRycy9kb3ducmV2LnhtbERP32vCMBB+H+x/CDfwbaatboxqlCEIwmAyLYy9Hc3Z&#10;1jWXmkRb/3szGPh2H9/Pmy8H04oLOd9YVpCOExDEpdUNVwqK/fr5DYQPyBpby6TgSh6Wi8eHOeba&#10;9vxFl12oRAxhn6OCOoQul9KXNRn0Y9sRR+5gncEQoaukdtjHcNPKLElepcGGY0ONHa1qKn93Z6Pg&#10;uP1ZHYtP/33qp4lLs3P6MUlbpUZPw/sMRKAh3MX/7o2O8ycvGfx9E0+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2XjSxQAAAN0AAAAPAAAAAAAAAAAAAAAAAJgCAABkcnMv&#10;ZG93bnJldi54bWxQSwUGAAAAAAQABAD1AAAAigMAAAAA&#10;" path="m29845,r356,165l26137,10655r7468,8484l33300,19355,16777,15989c11176,15773,5601,15545,,15329,5169,13183,10338,11036,15507,8890l29845,xe" fillcolor="#901e2f" stroked="f" strokeweight="0">
                  <v:stroke endcap="round"/>
                  <v:path arrowok="t" textboxrect="0,0,33605,19355"/>
                </v:shape>
                <v:shape id="Shape 1353" o:spid="_x0000_s1073" style="position:absolute;left:5482;top:1208;width:336;height:193;visibility:visible;mso-wrap-style:square;v-text-anchor:top" coordsize="33592,193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GsoMQA&#10;AADdAAAADwAAAGRycy9kb3ducmV2LnhtbERPTWvCQBC9C/0PyxR6KbrRoC3RVURQFETQCiW3MTsm&#10;wexsyG41/ntXKHibx/ucyaw1lbhS40rLCvq9CARxZnXJuYLjz7L7DcJ5ZI2VZVJwJwez6Vtngom2&#10;N97T9eBzEULYJaig8L5OpHRZQQZdz9bEgTvbxqAPsMmlbvAWwk0lB1E0kgZLDg0F1rQoKLsc/oyC&#10;cjOoV6fT8Os33aZ+WX3SNo13Sn28t/MxCE+tf4n/3Wsd5sfDGJ7fhBPk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hrKDEAAAA3QAAAA8AAAAAAAAAAAAAAAAAmAIAAGRycy9k&#10;b3ducmV2LnhtbFBLBQYAAAAABAAEAPUAAACJAwAAAAA=&#10;" path="m292,l16815,3365v5601,216,11176,432,16777,661c28423,6172,23254,8318,18085,10465l3747,19355r-343,-102l7455,8699,,267,292,xe" fillcolor="#901e2f" stroked="f" strokeweight="0">
                  <v:stroke endcap="round"/>
                  <v:path arrowok="t" textboxrect="0,0,33592,19355"/>
                </v:shape>
                <v:shape id="Shape 1354" o:spid="_x0000_s1074" style="position:absolute;left:32833;top:2499;width:295;height:270;visibility:visible;mso-wrap-style:square;v-text-anchor:top" coordsize="29489,26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GttcIA&#10;AADdAAAADwAAAGRycy9kb3ducmV2LnhtbERPTYvCMBC9C/sfwix402RX62o1igiCN1EXvA7N2JZt&#10;JrXJ2vrvjSB4m8f7nMWqs5W4UeNLxxq+hgoEceZMybmG39N2MAXhA7LByjFpuJOH1fKjt8DUuJYP&#10;dDuGXMQQ9ilqKEKoUyl9VpBFP3Q1ceQurrEYImxyaRpsY7it5LdSE2mx5NhQYE2bgrK/47/VoC73&#10;s9rXP7Pk2s6urkxG6+5w1rr/2a3nIAJ14S1+uXcmzh8lY3h+E0+Qy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Aa21wgAAAN0AAAAPAAAAAAAAAAAAAAAAAJgCAABkcnMvZG93&#10;bnJldi54bWxQSwUGAAAAAAQABAD1AAAAhwMAAAAA&#10;" path="m2425,l9982,2654r7226,2527l22618,6286r2860,547l28918,9474v571,5944,63,11811,-5716,15024c18732,26975,13220,26759,10172,22606,5397,16053,,9233,2425,xe" fillcolor="#f2f2f2" strokeweight=".42pt">
                  <v:stroke endcap="round"/>
                  <v:path arrowok="t" textboxrect="0,0,29489,26975"/>
                </v:shape>
                <v:shape id="Shape 1355" o:spid="_x0000_s1075" style="position:absolute;left:32608;top:1730;width:1838;height:1011;visibility:visible;mso-wrap-style:square;v-text-anchor:top" coordsize="183845,1010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HBL8IA&#10;AADdAAAADwAAAGRycy9kb3ducmV2LnhtbERPS4vCMBC+C/sfwix409SVqlSjiCDoXsT6OA/N2BSb&#10;SWmy2v33mwXB23x8z1msOluLB7W+cqxgNExAEBdOV1wqOJ+2gxkIH5A11o5JwS95WC0/egvMtHvy&#10;kR55KEUMYZ+hAhNCk0npC0MW/dA1xJG7udZiiLAtpW7xGcNtLb+SZCItVhwbDDa0MVTc8x+r4Kp5&#10;PZ1eOrM97m+HzW5cpd9prlT/s1vPQQTqwlv8cu90nD9OU/j/Jp4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0ocEvwgAAAN0AAAAPAAAAAAAAAAAAAAAAAJgCAABkcnMvZG93&#10;bnJldi54bWxQSwUGAAAAAAQABAD1AAAAhwMAAAAA&#10;" path="m126326,267v13577,431,27166,1104,40717,1867c175602,2616,180860,11417,182486,22898v1359,9741,-5169,16700,-6261,25565c174434,62674,167563,75603,163157,89192v-2248,6883,-8446,9741,-15050,11341c145935,101054,143307,100635,143459,97739v432,-7645,-5702,-9322,-11189,-12179c137287,81470,136080,73838,143408,71869v-5347,-3429,-5347,-3429,-21831,318l65722,78803v-4648,953,-11607,2083,-15405,5372l48058,83744r-331,-255c35636,82448,25171,76441,15773,69926,5029,62509,2057,49708,419,37135,114,34646,457,32093,356,29565,140,24206,,17945,6134,16649v4826,-1003,10909,-2819,15202,3353c25857,26530,32614,24803,38176,21831v8433,-4534,17437,-6439,26581,-6261c75184,15786,85039,13132,95059,11430v2947,-483,6185,-1080,8573,-3607c109804,1282,117932,,126326,267xe" fillcolor="#f2f2f2" strokeweight=".42pt">
                  <v:stroke endcap="round"/>
                  <v:path arrowok="t" textboxrect="0,0,183845,101054"/>
                </v:shape>
                <v:shape id="Shape 1356" o:spid="_x0000_s1076" style="position:absolute;left:33271;top:2155;width:580;height:668;visibility:visible;mso-wrap-style:square;v-text-anchor:top" coordsize="58052,667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YSY8UA&#10;AADdAAAADwAAAGRycy9kb3ducmV2LnhtbESP3WoCMRCF7wu+QxihdzVrq6usRlkKC14UpdYHGDaz&#10;P5pMlk2q27dvBMG7Gc6Z851ZbwdrxJV63zpWMJ0kIIhLp1uuFZx+irclCB+QNRrHpOCPPGw3o5c1&#10;Ztrd+Juux1CLGMI+QwVNCF0mpS8bsugnriOOWuV6iyGufS11j7cYbo18T5JUWmw5Ehrs6LOh8nL8&#10;tZF7WSTF2RXtl9lRPs9NNdtXB6Vex0O+AhFoCE/z43qnY/2PeQr3b+IIcvM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ZhJjxQAAAN0AAAAPAAAAAAAAAAAAAAAAAJgCAABkcnMv&#10;ZG93bnJldi54bWxQSwUGAAAAAAQABAD1AAAAigMAAAAA&#10;" path="m21678,627c25257,,28985,88,32601,1022,44323,4057,49606,12490,53213,22167,58052,35172,49479,55911,38138,58235v-5461,1092,-5461,1092,-7493,4432c29235,64953,29528,66299,26886,66528v-2477,229,-3467,-2667,-3594,-2870c20244,58248,18453,58337,14453,56406,6097,52355,1460,46297,356,37242r,-1905c356,30917,,26472,432,22091,1527,10832,10938,2510,21678,627xe" fillcolor="#f2f2f2" strokeweight=".42pt">
                  <v:stroke endcap="round"/>
                  <v:path arrowok="t" textboxrect="0,0,58052,66757"/>
                </v:shape>
                <v:shape id="Shape 1357" o:spid="_x0000_s1077" style="position:absolute;left:37984;top:6302;width:270;height:295;visibility:visible;mso-wrap-style:square;v-text-anchor:top" coordsize="26974,29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ZpF8QA&#10;AADdAAAADwAAAGRycy9kb3ducmV2LnhtbERPS2vCQBC+F/wPywi91Y0tNRqzShEKPXhpFPQ4ZCcP&#10;zc7G7Jqk/75bKHibj+856XY0jeipc7VlBfNZBII4t7rmUsHx8PmyBOE8ssbGMin4IQfbzeQpxUTb&#10;gb+pz3wpQgi7BBVU3reJlC6vyKCb2ZY4cIXtDPoAu1LqDocQbhr5GkULabDm0FBhS7uK8mt2Nwqk&#10;u8X7c38a5ouijOt9trocLl6p5+n4sQbhafQP8b/7S4f5b+8x/H0TTp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22aRfEAAAA3QAAAA8AAAAAAAAAAAAAAAAAmAIAAGRycy9k&#10;b3ducmV2LnhtbFBLBQYAAAAABAAEAPUAAACJAwAAAAA=&#10;" path="m26974,2426l24320,9995r-2527,7226l20701,22619r-551,2847l17500,28918v-5943,571,-11810,64,-15037,-5702c,18745,215,13221,4369,10173,10922,5398,17742,,26974,2426xe" fillcolor="#f2f2f2" strokeweight=".42pt">
                  <v:stroke endcap="round"/>
                  <v:path arrowok="t" textboxrect="0,0,26974,29489"/>
                </v:shape>
                <v:shape id="Shape 1358" o:spid="_x0000_s1078" style="position:absolute;left:38013;top:6076;width:1010;height:1839;visibility:visible;mso-wrap-style:square;v-text-anchor:top" coordsize="101054,183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eTwMYA&#10;AADdAAAADwAAAGRycy9kb3ducmV2LnhtbESPzU7DQAyE70i8w8pI3OimIFAbuq0QfwL1RKl6Nlk3&#10;GzXrjbKmTXh6fEDiZmvGM58XqyG25kh9bhI7mE4KMMRV8g3XDrafL1czMFmQPbaJycFIGVbL87MF&#10;lj6d+IOOG6mNhnAu0UEQ6UprcxUoYp6kjli1feojiq59bX2PJw2Prb0uijsbsWFtCNjRY6DqsPmO&#10;DuZP72EvIxU/z9vZ+Pq1k/VumDt3eTE83IMRGuTf/Hf95hX/5lZx9RsdwS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IeTwMYAAADdAAAADwAAAAAAAAAAAAAAAACYAgAAZHJz&#10;L2Rvd25yZXYueG1sUEsFBgAAAAAEAAQA9QAAAIsDAAAAAA==&#10;" path="m71489,355c76848,140,83109,,84404,6147v1004,4813,2820,10909,-3352,15189c74524,25857,76251,32626,79223,38176v4534,8420,6438,17437,6261,26581c85268,75197,87923,85039,89624,95059v483,2959,1080,6198,3607,8573c99771,109804,101054,117932,100788,126340v-432,13563,-1106,27152,-1868,40716c98438,175603,89637,180861,78156,182499v-9741,1359,-16701,-5182,-25565,-6261c38380,174447,25451,167564,11862,163157,4979,160909,2121,154711,521,148107,,145936,419,143319,3315,143472v7646,419,9321,-5715,12179,-11202c19583,137287,27216,136080,29185,143408v3429,-5334,3429,-5334,-318,-21831l22251,65722c21298,61074,20168,54127,16879,50317r439,-2270l17564,47727c18606,35636,24612,25171,31115,15786,38545,5042,51346,2057,63919,419v2489,-305,5042,38,7570,-64xe" fillcolor="#f2f2f2" strokeweight=".42pt">
                  <v:stroke endcap="round"/>
                  <v:path arrowok="t" textboxrect="0,0,101054,183858"/>
                </v:shape>
                <v:shape id="Shape 1359" o:spid="_x0000_s1079" style="position:absolute;left:37930;top:6740;width:695;height:580;visibility:visible;mso-wrap-style:square;v-text-anchor:top" coordsize="69469,580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0QBMMA&#10;AADdAAAADwAAAGRycy9kb3ducmV2LnhtbESPT4vCMBDF7wt+hzCCtzVVUbSaFllx0aN/8Dw0Y1tM&#10;JqXJ1vrtNwsL3mZ47/3mzSbvrREdtb52rGAyTkAQF07XXCq4XvafSxA+IGs0jknBizzk2eBjg6l2&#10;Tz5Rdw6liBD2KSqoQmhSKX1RkUU/dg1x1O6utRji2pZSt/iMcGvkNEkW0mLN8UKFDX1VVDzOPzZS&#10;kgXdCLtZ/X287Y+vnZk6Z5QaDfvtGkSgPrzN/+mDjvVn8xX8fRNHkN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g0QBMMAAADdAAAADwAAAAAAAAAAAAAAAACYAgAAZHJzL2Rv&#10;d25yZXYueG1sUEsFBgAAAAAEAAQA9QAAAIgDAAAAAA==&#10;" path="m29514,356r1906,c35839,356,40284,,44665,445,59677,1905,69469,18136,65735,32614,62699,44323,54266,49606,44590,53213,31585,58052,10846,49492,8521,38138,7429,32690,7429,32690,4089,30658,1803,29235,457,29540,228,26899,,24422,2895,23419,3098,23305v5411,-3061,5322,-4852,7253,-8840c14401,6109,20459,1461,29514,356xe" fillcolor="#f2f2f2" strokeweight=".42pt">
                  <v:stroke endcap="round"/>
                  <v:path arrowok="t" textboxrect="0,0,69469,58052"/>
                </v:shape>
                <v:shape id="Shape 1361" o:spid="_x0000_s1080" style="position:absolute;left:35287;width:349;height:2277;visibility:visible;mso-wrap-style:square;v-text-anchor:top" coordsize="34887,227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dsf8IA&#10;AADdAAAADwAAAGRycy9kb3ducmV2LnhtbERPTWsCMRC9F/wPYYReiibaspTVKCIUe6lQ10OPw2bc&#10;LG4myybV9N83guBtHu9zluvkOnGhIbSeNcymCgRx7U3LjYZj9TF5BxEissHOM2n4owDr1ehpiaXx&#10;V/6myyE2IodwKFGDjbEvpQy1JYdh6nvizJ384DBmODTSDHjN4a6Tc6UK6bDl3GCxp62l+nz4dRo6&#10;9VPt7B6r9PVWePtSHQmT0vp5nDYLEJFSfIjv7k+T578WM7h9k0+Qq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x2x/wgAAAN0AAAAPAAAAAAAAAAAAAAAAAJgCAABkcnMvZG93&#10;bnJldi54bWxQSwUGAAAAAAQABAD1AAAAhwMAAAAA&#10;" path="m,227711r34887,l34887,,,,,227711xe" filled="f" strokeweight=".42pt">
                  <v:stroke endcap="round"/>
                  <v:path arrowok="t" textboxrect="0,0,34887,227711"/>
                </v:shape>
                <v:shape id="Shape 1363" o:spid="_x0000_s1081" style="position:absolute;left:38477;top:4991;width:2518;height:349;visibility:visible;mso-wrap-style:square;v-text-anchor:top" coordsize="251828,34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xXrsQA&#10;AADdAAAADwAAAGRycy9kb3ducmV2LnhtbERPTWsCMRC9C/6HMEJvNatLtWyNIoVCe9NthXqbbsbN&#10;6maybFJN/fVNoeBtHu9zFqtoW3Gm3jeOFUzGGQjiyumGawUf7y/3jyB8QNbYOiYFP+RhtRwOFlho&#10;d+EtnctQixTCvkAFJoSukNJXhiz6seuIE3dwvcWQYF9L3eMlhdtWTrNsJi02nBoMdvRsqDqV31bB&#10;VzzuHvZTjeXhLcw/r2YT8/1GqbtRXD+BCBTDTfzvftVpfj7L4e+bdIJ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zsV67EAAAA3QAAAA8AAAAAAAAAAAAAAAAAmAIAAGRycy9k&#10;b3ducmV2LnhtbFBLBQYAAAAABAAEAPUAAACJAwAAAAA=&#10;" path="m,34887r251828,l251828,,,,,34887xe" filled="f" strokeweight=".42pt">
                  <v:stroke endcap="round"/>
                  <v:path arrowok="t" textboxrect="0,0,251828,34887"/>
                </v:shape>
                <v:shape id="Shape 1364" o:spid="_x0000_s1082" style="position:absolute;left:35462;top:2277;width:0;height:2889;visibility:visible;mso-wrap-style:square;v-text-anchor:top" coordsize="0,2889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xuFsEA&#10;AADdAAAADwAAAGRycy9kb3ducmV2LnhtbERP24rCMBB9X/Afwgi+ramXLaUaRQRF2PXBywcMzfSC&#10;yaQ0Uevfb4SFfZvDuc5y3VsjHtT5xrGCyTgBQVw43XCl4HrZfWYgfEDWaByTghd5WK8GH0vMtXvy&#10;iR7nUIkYwj5HBXUIbS6lL2qy6MeuJY5c6TqLIcKukrrDZwy3Rk6TJJUWG44NNba0ram4ne9WwdfP&#10;nsyFMjZtaa/HqdSu/z4qNRr2mwWIQH34F/+5DzrOn6VzeH8TT5C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ccbhbBAAAA3QAAAA8AAAAAAAAAAAAAAAAAmAIAAGRycy9kb3du&#10;cmV2LnhtbFBLBQYAAAAABAAEAPUAAACGAwAAAAA=&#10;" path="m,l,288912e" filled="f" strokeweight=".42pt">
                  <v:stroke endcap="round"/>
                  <v:path arrowok="t" textboxrect="0,0,0,288912"/>
                </v:shape>
                <v:shape id="Shape 1365" o:spid="_x0000_s1083" style="position:absolute;left:35462;top:5166;width:3015;height:0;visibility:visible;mso-wrap-style:square;v-text-anchor:top" coordsize="30149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XfsQA&#10;AADdAAAADwAAAGRycy9kb3ducmV2LnhtbERPS2vCQBC+F/wPywje6kalIURXsYXa9iD4OngcsmMS&#10;zM4u2a3G/vquIHibj+85s0VnGnGh1teWFYyGCQjiwuqaSwWH/edrBsIHZI2NZVJwIw+Lee9lhrm2&#10;V97SZRdKEUPY56igCsHlUvqiIoN+aB1x5E62NRgibEupW7zGcNPIcZKk0mDNsaFCRx8VFefdr1Fg&#10;393POl1l6WHl9hv8O65v4y+t1KDfLacgAnXhKX64v3WcP0nf4P5NPEH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zV37EAAAA3QAAAA8AAAAAAAAAAAAAAAAAmAIAAGRycy9k&#10;b3ducmV2LnhtbFBLBQYAAAAABAAEAPUAAACJAwAAAAA=&#10;" path="m,l301498,e" filled="f" strokeweight=".42pt">
                  <v:stroke endcap="round"/>
                  <v:path arrowok="t" textboxrect="0,0,301498,0"/>
                </v:shape>
                <v:shape id="Shape 1366" o:spid="_x0000_s1084" style="position:absolute;left:34155;top:3132;width:3477;height:3253;visibility:visible;mso-wrap-style:square;v-text-anchor:top" coordsize="347650,3252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je7cQA&#10;AADdAAAADwAAAGRycy9kb3ducmV2LnhtbERPTWvCQBC9F/oflil4kbqphSCpqySlBUER1OQ+Zsck&#10;NDsbstsk/vtuodDbPN7nrLeTacVAvWssK3hZRCCIS6sbrhTkl8/nFQjnkTW2lknBnRxsN48Pa0y0&#10;HflEw9lXIoSwS1BB7X2XSOnKmgy6he2IA3ezvUEfYF9J3eMYwk0rl1EUS4MNh4YaO3qvqfw6fxsF&#10;h3RXXOapvOZFFH+M5pgd9k2m1OxpSt9AeJr8v/jPvdNh/mscw+834QS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1o3u3EAAAA3QAAAA8AAAAAAAAAAAAAAAAAmAIAAGRycy9k&#10;b3ducmV2LnhtbFBLBQYAAAAABAAEAPUAAACJAwAAAAA=&#10;" path="m,l347650,325298e" filled="f" strokecolor="#901e2f" strokeweight=".42pt">
                  <v:stroke endcap="round"/>
                  <v:path arrowok="t" textboxrect="0,0,347650,325298"/>
                </v:shape>
                <v:shape id="Shape 1367" o:spid="_x0000_s1085" style="position:absolute;left:33996;top:2983;width:302;height:292;visibility:visible;mso-wrap-style:square;v-text-anchor:top" coordsize="30226,29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7CjMYA&#10;AADdAAAADwAAAGRycy9kb3ducmV2LnhtbERPS2vCQBC+F/oflin0VjfG+mh0FW0RVFTQ9uJtmh2T&#10;YHY2ZFeT/vuuUOhtPr7nTGatKcWNaldYVtDtRCCIU6sLzhR8fS5fRiCcR9ZYWiYFP+RgNn18mGCi&#10;bcMHuh19JkIIuwQV5N5XiZQuzcmg69iKOHBnWxv0AdaZ1DU2IdyUMo6igTRYcGjIsaL3nNLL8WoU&#10;nL7juOvKJn5r+/ud23ycXreLtVLPT+18DMJT6//Ff+6VDvN7gyHcvwknyO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T7CjMYAAADdAAAADwAAAAAAAAAAAAAAAACYAgAAZHJz&#10;L2Rvd25yZXYueG1sUEsFBgAAAAAEAAQA9QAAAIsDAAAAAA==&#10;" path="m,c4814,2845,9627,5702,14427,8560r15710,6172l30226,15100,19380,18136,17043,29197r-342,-114l9499,13818c6338,9220,3163,4597,,xe" fillcolor="#901e2f" stroked="f" strokeweight="0">
                  <v:stroke endcap="round"/>
                  <v:path arrowok="t" textboxrect="0,0,30226,29197"/>
                </v:shape>
                <v:shape id="Shape 1368" o:spid="_x0000_s1086" style="position:absolute;left:37488;top:6242;width:302;height:291;visibility:visible;mso-wrap-style:square;v-text-anchor:top" coordsize="30264,2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GJKcUA&#10;AADdAAAADwAAAGRycy9kb3ducmV2LnhtbESPQYvCQAyF74L/YYjgRdbpKoh0HUVkhYU9qNUfEDqx&#10;LXYypTOrrb9+cxC8JbyX976sNp2r1Z3aUHk28DlNQBHn3lZcGLic9x9LUCEiW6w9k4GeAmzWw8EK&#10;U+sffKJ7FgslIRxSNFDG2KRah7wkh2HqG2LRrr51GGVtC21bfEi4q/UsSRbaYcXSUGJDu5LyW/bn&#10;DGyLyRn7/e13F7PDd6/9s7ken8aMR932C1SkLr7Nr+sfK/jzheDKNzKCX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0YkpxQAAAN0AAAAPAAAAAAAAAAAAAAAAAJgCAABkcnMv&#10;ZG93bnJldi54bWxQSwUGAAAAAAQABAD1AAAAigMAAAAA&#10;" path="m13183,r381,76l20765,15329v3161,4623,6336,9233,9499,13830c25450,26315,20638,23444,15837,20587l127,14427,,14084,10884,11024,13183,xe" fillcolor="#901e2f" stroked="f" strokeweight="0">
                  <v:stroke endcap="round"/>
                  <v:path arrowok="t" textboxrect="0,0,30264,29159"/>
                </v:shape>
                <v:shape id="Shape 1369" o:spid="_x0000_s1087" style="position:absolute;left:41801;top:2499;width:295;height:270;visibility:visible;mso-wrap-style:square;v-text-anchor:top" coordsize="29489,26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IlsIA&#10;AADdAAAADwAAAGRycy9kb3ducmV2LnhtbERPS4vCMBC+C/sfwix402RXdLddo4ggeBMf0OvQjG3Z&#10;ZlKbaOu/N4LgbT6+58yXva3FjVpfOdbwNVYgiHNnKi40nI6b0S8IH5AN1o5Jw508LBcfgzmmxnW8&#10;p9shFCKGsE9RQxlCk0rp85Is+rFriCN3dq3FEGFbSNNiF8NtLb+VmkmLFceGEhtal5T/H65Wgzrf&#10;M7VrfpLppUsurppOVv0+03r42a/+QATqw1v8cm9NnD+ZJfD8Jp4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MiWwgAAAN0AAAAPAAAAAAAAAAAAAAAAAJgCAABkcnMvZG93&#10;bnJldi54bWxQSwUGAAAAAAQABAD1AAAAhwMAAAAA&#10;" path="m2425,l9982,2654r7226,2527l22618,6286r2858,547l28905,9474v584,5944,76,11811,-5703,15024c18732,26975,13220,26759,10172,22606,5397,16053,,9233,2425,xe" fillcolor="#f2f2f2" strokeweight=".42pt">
                  <v:stroke endcap="round"/>
                  <v:path arrowok="t" textboxrect="0,0,29489,26975"/>
                </v:shape>
                <v:shape id="Shape 1370" o:spid="_x0000_s1088" style="position:absolute;left:41575;top:1730;width:1839;height:1011;visibility:visible;mso-wrap-style:square;v-text-anchor:top" coordsize="183845,1010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M+18UA&#10;AADdAAAADwAAAGRycy9kb3ducmV2LnhtbESPQWvCQBCF70L/wzIFb7ppRVNSVxFB0F6Kse15yI7Z&#10;0OxsyK4a/33nUPA2w3vz3jfL9eBbdaU+NoENvEwzUMRVsA3XBr5Ou8kbqJiQLbaBycCdIqxXT6Ml&#10;Fjbc+EjXMtVKQjgWaMCl1BVax8qRxzgNHbFo59B7TLL2tbY93iTct/o1yxbaY8PS4LCjraPqt7x4&#10;Az+WN3n+Pbjd8XD+3O5nzfxjXhozfh4276ASDelh/r/eW8Gf5cIv38gIe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Yz7XxQAAAN0AAAAPAAAAAAAAAAAAAAAAAJgCAABkcnMv&#10;ZG93bnJldi54bWxQSwUGAAAAAAQABAD1AAAAigMAAAAA&#10;" path="m126326,267v13577,431,27166,1104,40717,1867c175602,2616,180860,11417,182486,22898v1359,9741,-5169,16700,-6261,25565c174434,62674,167563,75603,163144,89192v-2235,6883,-8446,9741,-15037,11341c145935,101054,143307,100635,143459,97739v432,-7645,-5702,-9322,-11189,-12179c137287,81470,136080,73838,143408,71869v-5347,-3429,-5347,-3429,-21831,318l65722,78803v-4661,953,-11607,2083,-15405,5372l48057,83744r-330,-255c35636,82448,25159,76441,15773,69926,5029,62509,2045,49708,419,37135,102,34646,457,32093,356,29565,140,24206,,17945,6134,16649v4826,-1003,10909,-2819,15202,3353c25857,26530,32614,24803,38176,21831v8420,-4534,17437,-6439,26581,-6261c75184,15786,85039,13132,95059,11430v2947,-483,6185,-1080,8573,-3607c109804,1282,117932,,126326,267xe" fillcolor="#f2f2f2" strokeweight=".42pt">
                  <v:stroke endcap="round"/>
                  <v:path arrowok="t" textboxrect="0,0,183845,101054"/>
                </v:shape>
                <v:shape id="Shape 1371" o:spid="_x0000_s1089" style="position:absolute;left:42238;top:2155;width:581;height:668;visibility:visible;mso-wrap-style:square;v-text-anchor:top" coordsize="58052,667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rWd8UA&#10;AADdAAAADwAAAGRycy9kb3ducmV2LnhtbESP3WoCMRCF7wt9hzBC72rW1qqsRlmEBS/E4rYPMGxm&#10;fzSZLJuo27dvBMG7Gc6Z851ZbQZrxJV63zpWMBknIIhLp1uuFfz+5O8LED4gazSOScEfedisX19W&#10;mGp34yNdi1CLGMI+RQVNCF0qpS8bsujHriOOWuV6iyGufS11j7cYbo38SJKZtNhyJDTY0bah8lxc&#10;bOSe50l+cnm7NzvKvjJTTQ/Vt1JvoyFbggg0hKf5cb3Tsf7nfAL3b+IIcv0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OtZ3xQAAAN0AAAAPAAAAAAAAAAAAAAAAAJgCAABkcnMv&#10;ZG93bnJldi54bWxQSwUGAAAAAAQABAD1AAAAigMAAAAA&#10;" path="m21678,627c25257,,28985,88,32601,1022,44323,4057,49606,12490,53213,22167,58052,35172,49479,55911,38138,58235v-5461,1092,-5461,1092,-7493,4432c29235,64953,29528,66299,26886,66528v-2477,229,-3467,-2667,-3581,-2870c20244,58248,18453,58337,14453,56406,6097,52355,1460,46297,356,37242r,-1905c356,30917,,26472,432,22091,1527,10832,10938,2510,21678,627xe" fillcolor="#f2f2f2" strokeweight=".42pt">
                  <v:stroke endcap="round"/>
                  <v:path arrowok="t" textboxrect="0,0,58052,66757"/>
                </v:shape>
                <v:shape id="Shape 1372" o:spid="_x0000_s1090" style="position:absolute;left:46952;top:6302;width:270;height:295;visibility:visible;mso-wrap-style:square;v-text-anchor:top" coordsize="26974,29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SW78IA&#10;AADdAAAADwAAAGRycy9kb3ducmV2LnhtbERPTYvCMBC9C/6HMII3TVWwu9UoiyDswYtV2D0OzdhW&#10;m0m3ybb13xtB8DaP9znrbW8q0VLjSssKZtMIBHFmdcm5gvNpP/kA4TyyxsoyKbiTg+1mOFhjom3H&#10;R2pTn4sQwi5BBYX3dSKlywoy6Ka2Jg7cxTYGfYBNLnWDXQg3lZxH0VIaLDk0FFjTrqDslv4bBdL9&#10;xYff9qebLS95XB7Sz+vp6pUaj/qvFQhPvX+LX+5vHeYv4jk8vwknyM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dJbvwgAAAN0AAAAPAAAAAAAAAAAAAAAAAJgCAABkcnMvZG93&#10;bnJldi54bWxQSwUGAAAAAAQABAD1AAAAhwMAAAAA&#10;" path="m26974,2426l24320,9995r-2527,7226l20701,22619r-551,2847l17500,28918v-5943,571,-11810,64,-15024,-5702c,18745,215,13221,4369,10173,10922,5398,17742,,26974,2426xe" fillcolor="#f2f2f2" strokeweight=".42pt">
                  <v:stroke endcap="round"/>
                  <v:path arrowok="t" textboxrect="0,0,26974,29489"/>
                </v:shape>
                <v:shape id="Shape 1373" o:spid="_x0000_s1091" style="position:absolute;left:46980;top:6076;width:1011;height:1839;visibility:visible;mso-wrap-style:square;v-text-anchor:top" coordsize="101054,183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Zd0cQA&#10;AADdAAAADwAAAGRycy9kb3ducmV2LnhtbERPS0vDQBC+C/6HZYTe7EYLfcRui9gqSk/W0vOYnWaD&#10;2dmQnbZJf70rFLzNx/ec+bLztTpRG6vABh6GGSjiItiKSwO7r9f7KagoyBbrwGSgpwjLxe3NHHMb&#10;zvxJp62UKoVwzNGAE2lyrWPhyGMchoY4cYfQepQE21LbFs8p3Nf6McvG2mPFqcFhQy+Oip/t0RuY&#10;rT7cQXrKLuvdtH/73stm382MGdx1z0+ghDr5F1/d7zbNH01G8PdNOkE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WXdHEAAAA3QAAAA8AAAAAAAAAAAAAAAAAmAIAAGRycy9k&#10;b3ducmV2LnhtbFBLBQYAAAAABAAEAPUAAACJAwAAAAA=&#10;" path="m71489,355c76848,140,83109,,84404,6147v1004,4813,2820,10909,-3352,15189c74524,25857,76251,32626,79223,38176v4534,8420,6438,17437,6261,26581c85268,75197,87935,85039,89624,95059v483,2959,1080,6198,3607,8573c99771,109804,101054,117932,100788,126340v-432,13563,-1106,27152,-1868,40716c98451,175603,89637,180861,78156,182499v-9741,1359,-16701,-5182,-25565,-6261c38380,174447,25451,167564,11862,163157,4979,160909,2121,154711,521,148107,,145936,419,143319,3315,143472v7646,419,9321,-5715,12179,-11202c19583,137287,27216,136080,29185,143408v3429,-5334,3429,-5334,-318,-21831l22251,65722c21298,61074,20168,54127,16879,50317r439,-2270l17564,47727c18606,35636,24612,25171,31128,15786,38545,5042,51346,2057,63919,419v2489,-305,5055,38,7570,-64xe" fillcolor="#f2f2f2" strokeweight=".42pt">
                  <v:stroke endcap="round"/>
                  <v:path arrowok="t" textboxrect="0,0,101054,183858"/>
                </v:shape>
                <v:shape id="Shape 1374" o:spid="_x0000_s1092" style="position:absolute;left:46898;top:6740;width:695;height:580;visibility:visible;mso-wrap-style:square;v-text-anchor:top" coordsize="69469,580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nj+sMA&#10;AADdAAAADwAAAGRycy9kb3ducmV2LnhtbESPW4vCMBCF3xf8D2EE39bUCyrVtMiKiz56weehGdti&#10;MilNttZ/v1lY8G2Gc843ZzZ5b43oqPW1YwWTcQKCuHC65lLB9bL/XIHwAVmjcUwKXuQhzwYfG0y1&#10;e/KJunMoRYSwT1FBFUKTSumLiiz6sWuIo3Z3rcUQ17aUusVnhFsjp0mykBZrjhcqbOirouJx/rGR&#10;kizoRtjN6u/jbX987czUOaPUaNhv1yAC9eFt/k8fdKw/W87h75s4gs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7nj+sMAAADdAAAADwAAAAAAAAAAAAAAAACYAgAAZHJzL2Rv&#10;d25yZXYueG1sUEsFBgAAAAAEAAQA9QAAAIgDAAAAAA==&#10;" path="m29514,356r1906,c35839,356,40284,,44665,445,59677,1905,69469,18136,65735,32614,62699,44323,54266,49606,44590,53213,31585,58052,10846,49492,8521,38138,7429,32690,7429,32690,4102,30658,1803,29235,457,29540,228,26899,,24422,2895,23419,3098,23305v5411,-3061,5322,-4852,7253,-8840c14401,6109,20459,1461,29514,356xe" fillcolor="#f2f2f2" strokeweight=".42pt">
                  <v:stroke endcap="round"/>
                  <v:path arrowok="t" textboxrect="0,0,69469,58052"/>
                </v:shape>
                <v:shape id="Shape 1375" o:spid="_x0000_s1093" style="position:absolute;left:44255;width:349;height:2277;visibility:visible;mso-wrap-style:square;v-text-anchor:top" coordsize="34887,2276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dQmMMA&#10;AADdAAAADwAAAGRycy9kb3ducmV2LnhtbERPS0vDQBC+C/0PyxS82U2b1kfspqhQ9CTYRs9DdkxC&#10;srMxO6bx37sFwdt8fM/Z7ibXqZGG0Hg2sFwkoIhLbxuuDBTH/dUtqCDIFjvPZOCHAuzy2cUWM+tP&#10;/EbjQSoVQzhkaKAW6TOtQ1mTw7DwPXHkPv3gUCIcKm0HPMVw1+lVklxrhw3Hhhp7eqqpbA/fzsDr&#10;43sraZF+PB/Jjfi1visKJ8ZczqeHe1BCk/yL/9wvNs5PbzZw/iaeo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XdQmMMAAADdAAAADwAAAAAAAAAAAAAAAACYAgAAZHJzL2Rv&#10;d25yZXYueG1sUEsFBgAAAAAEAAQA9QAAAIgDAAAAAA==&#10;" path="m,l34887,r,227698l,227698,,xe" filled="f" strokeweight=".42pt">
                  <v:stroke endcap="round"/>
                  <v:path arrowok="t" textboxrect="0,0,34887,227698"/>
                </v:shape>
                <v:shape id="Shape 1376" o:spid="_x0000_s1094" style="position:absolute;left:47444;top:4991;width:2519;height:349;visibility:visible;mso-wrap-style:square;v-text-anchor:top" coordsize="251828,34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Ji68QA&#10;AADdAAAADwAAAGRycy9kb3ducmV2LnhtbERPTWsCMRC9C/0PYQreNKtSLVujiFBob3Ztod6mm3Gz&#10;dTNZNlGjv94UhN7m8T5nvoy2ESfqfO1YwWiYgSAuna65UvC5fR08g/ABWWPjmBRcyMNy8dCbY67d&#10;mT/oVIRKpBD2OSowIbS5lL40ZNEPXUucuL3rLIYEu0rqDs8p3DZynGVTabHm1GCwpbWh8lAcrYKf&#10;+Pv1tBtrLPbvYfZ9NZs42W2U6j/G1QuIQDH8i+/uN53mT2ZT+PsmnS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lCYuvEAAAA3QAAAA8AAAAAAAAAAAAAAAAAmAIAAGRycy9k&#10;b3ducmV2LnhtbFBLBQYAAAAABAAEAPUAAACJAwAAAAA=&#10;" path="m,l251828,r,34887l,34887,,xe" filled="f" strokeweight=".42pt">
                  <v:stroke endcap="round"/>
                  <v:path arrowok="t" textboxrect="0,0,251828,34887"/>
                </v:shape>
                <v:shape id="Shape 1377" o:spid="_x0000_s1095" style="position:absolute;left:43123;top:3132;width:3476;height:3253;visibility:visible;mso-wrap-style:square;v-text-anchor:top" coordsize="347650,3252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tq8UA&#10;AADdAAAADwAAAGRycy9kb3ducmV2LnhtbERP22rCQBB9F/oPyxT6InXTClpiNiEpFYRKoV7ex+w0&#10;Cc3OhuzWxL93C4JvczjXSbLRtOJMvWssK3iZRSCIS6sbrhQc9uvnNxDOI2tsLZOCCznI0odJgrG2&#10;A3/TeecrEULYxaig9r6LpXRlTQbdzHbEgfuxvUEfYF9J3eMQwk0rX6NoIQ02HBpq7Oi9pvJ392cU&#10;bPPNcT/N5elwjBYfg/kqtp9NodTT45ivQHga/V18c290mD9fLuH/m3CCTK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e2rxQAAAN0AAAAPAAAAAAAAAAAAAAAAAJgCAABkcnMv&#10;ZG93bnJldi54bWxQSwUGAAAAAAQABAD1AAAAigMAAAAA&#10;" path="m,l347650,325298e" filled="f" strokecolor="#901e2f" strokeweight=".42pt">
                  <v:stroke endcap="round"/>
                  <v:path arrowok="t" textboxrect="0,0,347650,325298"/>
                </v:shape>
                <v:shape id="Shape 1378" o:spid="_x0000_s1096" style="position:absolute;left:42964;top:2983;width:302;height:292;visibility:visible;mso-wrap-style:square;v-text-anchor:top" coordsize="30226,29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jAI8kA&#10;AADdAAAADwAAAGRycy9kb3ducmV2LnhtbESPT0/CQBDF7yZ8h82QeJMt9Q9QWAhqTMQoCeCF29gd&#10;2obubNNdaf32zsHE20zem/d+s1j1rlYXakPl2cB4lIAizr2tuDDweXi5mYIKEdli7ZkM/FCA1XJw&#10;tcDM+o53dNnHQkkIhwwNlDE2mdYhL8lhGPmGWLSTbx1GWdtC2xY7CXe1TpPkQTusWBpKbOippPy8&#10;/3YGjl9pOg51l876++1HeHs+3r0/boy5HvbrOahIffw3/12/WsG/nQiufCMj6OU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eXjAI8kAAADdAAAADwAAAAAAAAAAAAAAAACYAgAA&#10;ZHJzL2Rvd25yZXYueG1sUEsFBgAAAAAEAAQA9QAAAI4DAAAAAA==&#10;" path="m,c4814,2845,9627,5702,14427,8560r15710,6172l30226,15100,19380,18136,17043,29197r-342,-114l9499,13818c6338,9220,3163,4597,,xe" fillcolor="#901e2f" stroked="f" strokeweight="0">
                  <v:stroke endcap="round"/>
                  <v:path arrowok="t" textboxrect="0,0,30226,29197"/>
                </v:shape>
                <v:shape id="Shape 1379" o:spid="_x0000_s1097" style="position:absolute;left:46456;top:6242;width:302;height:291;visibility:visible;mso-wrap-style:square;v-text-anchor:top" coordsize="30264,2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6b8IA&#10;AADdAAAADwAAAGRycy9kb3ducmV2LnhtbERPzYrCMBC+C75DGMGLaKoL6naNIqIgeFitPsDQjG2x&#10;mZQmauvTb4QFb/Px/c5i1ZhSPKh2hWUF41EEgji1uuBMweW8G85BOI+ssbRMClpysFp2OwuMtX3y&#10;iR6Jz0QIYRejgtz7KpbSpTkZdCNbEQfuamuDPsA6k7rGZwg3pZxE0VQaLDg05FjRJqf0ltyNgnU2&#10;OGO7ux02PvndttK+quvxpVS/16x/QHhq/Ef8797rMP9r9g3vb8IJcv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LpvwgAAAN0AAAAPAAAAAAAAAAAAAAAAAJgCAABkcnMvZG93&#10;bnJldi54bWxQSwUGAAAAAAQABAD1AAAAhwMAAAAA&#10;" path="m13183,r381,76l20765,15329v3161,4623,6336,9233,9499,13830c25450,26315,20638,23444,15837,20587l127,14427,,14084,10884,11024,13183,xe" fillcolor="#901e2f" stroked="f" strokeweight="0">
                  <v:stroke endcap="round"/>
                  <v:path arrowok="t" textboxrect="0,0,30264,29159"/>
                </v:shape>
                <v:shape id="Shape 1380" o:spid="_x0000_s1098" style="position:absolute;left:44255;top:2277;width:3189;height:3063;visibility:visible;mso-wrap-style:square;v-text-anchor:top" coordsize="318935,3063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CTkccA&#10;AADdAAAADwAAAGRycy9kb3ducmV2LnhtbESPTWvCQBCG74X+h2UKXkrdaNGmqatooeJFiqmUHofs&#10;NAlmZ0N2q9Ff7xyE3maY9+OZ2aJ3jTpSF2rPBkbDBBRx4W3NpYH918dTCipEZIuNZzJwpgCL+f3d&#10;DDPrT7yjYx5LJSEcMjRQxdhmWoeiIodh6Ftiuf36zmGUtSu17fAk4a7R4ySZaoc1S0OFLb1XVBzy&#10;Pycln/vU5o+b7/XLz2XaTFZ290pbYwYP/fINVKQ+/otv7o0V/OdU+OUbGUHP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dAk5HHAAAA3QAAAA8AAAAAAAAAAAAAAAAAmAIAAGRy&#10;cy9kb3ducmV2LnhtbFBLBQYAAAAABAAEAPUAAACMAwAAAAA=&#10;" path="m,c,,8636,156070,106502,233350v82283,64986,212433,72987,212433,72987e" filled="f" strokeweight=".42pt">
                  <v:stroke endcap="round"/>
                  <v:path arrowok="t" textboxrect="0,0,318935,306337"/>
                </v:shape>
                <v:shape id="Shape 1381" o:spid="_x0000_s1099" style="position:absolute;left:44604;top:2277;width:2840;height:2714;visibility:visible;mso-wrap-style:square;v-text-anchor:top" coordsize="284049,271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5YgcUA&#10;AADdAAAADwAAAGRycy9kb3ducmV2LnhtbERP22rCQBB9L/gPywh9qxtbWkKaVVQQCtJSLx8wZqdJ&#10;MDsbd9eY9Ou7BcG3OZzr5PPeNKIj52vLCqaTBARxYXXNpYLDfv2UgvABWWNjmRQM5GE+Gz3kmGl7&#10;5S11u1CKGMI+QwVVCG0mpS8qMugntiWO3I91BkOErpTa4TWGm0Y+J8mbNFhzbKiwpVVFxWl3MQrq&#10;5XD5Xq7dUX5tPs+vp3P/u7FbpR7H/eIdRKA+3MU394eO81/SKfx/E0+Qs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vliBxQAAAN0AAAAPAAAAAAAAAAAAAAAAAJgCAABkcnMv&#10;ZG93bnJldi54bWxQSwUGAAAAAAQABAD1AAAAigMAAAAA&#10;" path="m,c,,432,128613,98298,205892v82271,64986,185751,65558,185751,65558e" filled="f" strokeweight=".42pt">
                  <v:stroke endcap="round"/>
                  <v:path arrowok="t" textboxrect="0,0,284049,271450"/>
                </v:shape>
                <w10:anchorlock/>
              </v:group>
            </w:pict>
          </mc:Fallback>
        </mc:AlternateContent>
      </w:r>
    </w:p>
    <w:p w:rsidR="008225CD" w:rsidRDefault="0005219F" w:rsidP="008225CD">
      <w:pPr>
        <w:spacing w:after="0" w:line="240" w:lineRule="auto"/>
        <w:ind w:right="43"/>
        <w:jc w:val="center"/>
        <w:rPr>
          <w:rFonts w:ascii="Arial" w:hAnsi="Arial" w:cs="Arial"/>
          <w:sz w:val="18"/>
          <w:lang w:val="id-ID"/>
        </w:rPr>
      </w:pPr>
      <w:r w:rsidRPr="008225CD">
        <w:rPr>
          <w:rFonts w:ascii="Arial" w:hAnsi="Arial" w:cs="Arial"/>
          <w:sz w:val="18"/>
          <w:lang w:val="id-ID"/>
        </w:rPr>
        <w:t xml:space="preserve">Figure 3 : </w:t>
      </w:r>
      <w:r w:rsidRPr="008225CD">
        <w:rPr>
          <w:rFonts w:ascii="Arial" w:hAnsi="Arial" w:cs="Arial"/>
          <w:sz w:val="18"/>
        </w:rPr>
        <w:t>Mobility and Proximity</w:t>
      </w:r>
      <w:r w:rsidR="008225CD">
        <w:rPr>
          <w:rFonts w:ascii="Arial" w:hAnsi="Arial" w:cs="Arial"/>
          <w:sz w:val="18"/>
          <w:lang w:val="id-ID"/>
        </w:rPr>
        <w:t xml:space="preserve">. </w:t>
      </w:r>
    </w:p>
    <w:p w:rsidR="0005219F" w:rsidRPr="008225CD" w:rsidRDefault="008225CD" w:rsidP="008225CD">
      <w:pPr>
        <w:spacing w:after="0" w:line="240" w:lineRule="auto"/>
        <w:ind w:right="43"/>
        <w:jc w:val="center"/>
        <w:rPr>
          <w:rFonts w:ascii="Arial" w:hAnsi="Arial" w:cs="Arial"/>
          <w:sz w:val="18"/>
          <w:lang w:val="id-ID"/>
        </w:rPr>
      </w:pPr>
      <w:r w:rsidRPr="008225CD">
        <w:rPr>
          <w:rFonts w:ascii="Arial" w:hAnsi="Arial" w:cs="Arial"/>
          <w:sz w:val="18"/>
          <w:lang w:val="id-ID"/>
        </w:rPr>
        <w:t>Source : Bauman, 2005</w:t>
      </w:r>
    </w:p>
    <w:p w:rsidR="0005219F" w:rsidRPr="0005219F" w:rsidRDefault="0005219F" w:rsidP="0005219F">
      <w:pPr>
        <w:spacing w:after="0" w:line="240" w:lineRule="auto"/>
        <w:ind w:right="43"/>
        <w:jc w:val="center"/>
        <w:rPr>
          <w:rFonts w:ascii="Arial" w:hAnsi="Arial" w:cs="Arial"/>
          <w:sz w:val="20"/>
          <w:lang w:val="id-ID"/>
        </w:rPr>
      </w:pPr>
    </w:p>
    <w:p w:rsidR="0005219F" w:rsidRPr="0005219F" w:rsidRDefault="0005219F" w:rsidP="0005219F">
      <w:pPr>
        <w:pStyle w:val="Heading2"/>
        <w:spacing w:before="0" w:line="240" w:lineRule="auto"/>
        <w:rPr>
          <w:rFonts w:ascii="Arial" w:hAnsi="Arial" w:cs="Arial"/>
          <w:i w:val="0"/>
          <w:sz w:val="20"/>
          <w:szCs w:val="24"/>
        </w:rPr>
      </w:pPr>
      <w:r w:rsidRPr="0005219F">
        <w:rPr>
          <w:rFonts w:ascii="Arial" w:eastAsia="Arial" w:hAnsi="Arial" w:cs="Arial"/>
          <w:b w:val="0"/>
          <w:i w:val="0"/>
          <w:sz w:val="20"/>
          <w:szCs w:val="24"/>
        </w:rPr>
        <w:t xml:space="preserve">d. </w:t>
      </w:r>
      <w:r w:rsidRPr="0005219F">
        <w:rPr>
          <w:rFonts w:ascii="Arial" w:hAnsi="Arial" w:cs="Arial"/>
          <w:b w:val="0"/>
          <w:i w:val="0"/>
          <w:sz w:val="20"/>
          <w:szCs w:val="24"/>
        </w:rPr>
        <w:t xml:space="preserve">Light and Color </w:t>
      </w:r>
    </w:p>
    <w:p w:rsidR="0005219F" w:rsidRPr="0005219F" w:rsidRDefault="0005219F" w:rsidP="004D4DB4">
      <w:pPr>
        <w:spacing w:line="240" w:lineRule="auto"/>
        <w:ind w:right="41" w:firstLine="720"/>
        <w:jc w:val="both"/>
        <w:rPr>
          <w:rFonts w:ascii="Arial" w:hAnsi="Arial" w:cs="Arial"/>
          <w:sz w:val="20"/>
          <w:shd w:val="clear" w:color="auto" w:fill="FFFFFF"/>
          <w:lang w:val="id-ID"/>
        </w:rPr>
      </w:pPr>
      <w:r w:rsidRPr="0005219F">
        <w:rPr>
          <w:rFonts w:ascii="Arial" w:hAnsi="Arial" w:cs="Arial"/>
          <w:sz w:val="20"/>
          <w:shd w:val="clear" w:color="auto" w:fill="FFFFFF"/>
        </w:rPr>
        <w:t>Poor lighting conditions such as glare, shadow patterns, backlighting interrupt visual communication and are major contributors to the causes of eye fatigue that can lead to a loss of concentration and even physical exhaustion</w:t>
      </w:r>
      <w:r w:rsidRPr="0005219F">
        <w:rPr>
          <w:rFonts w:ascii="Arial" w:hAnsi="Arial" w:cs="Arial"/>
          <w:sz w:val="20"/>
          <w:shd w:val="clear" w:color="auto" w:fill="FFFFFF"/>
          <w:lang w:val="id-ID"/>
        </w:rPr>
        <w:t xml:space="preserve"> (Bauman, 2005)</w:t>
      </w:r>
      <w:r w:rsidRPr="0005219F">
        <w:rPr>
          <w:rFonts w:ascii="Arial" w:hAnsi="Arial" w:cs="Arial"/>
          <w:sz w:val="20"/>
          <w:shd w:val="clear" w:color="auto" w:fill="FFFFFF"/>
        </w:rPr>
        <w:t xml:space="preserve">.   Proper Electric lighting and architectural elements used to control daylight can be configured to provide a soft, diffused light “attuned to deaf eyes”.  Color can be used to contrast skin tone to highlight sign language and facilitate visual </w:t>
      </w:r>
      <w:proofErr w:type="spellStart"/>
      <w:r w:rsidRPr="0005219F">
        <w:rPr>
          <w:rFonts w:ascii="Arial" w:hAnsi="Arial" w:cs="Arial"/>
          <w:sz w:val="20"/>
          <w:shd w:val="clear" w:color="auto" w:fill="FFFFFF"/>
        </w:rPr>
        <w:t>wayfinding</w:t>
      </w:r>
      <w:proofErr w:type="spellEnd"/>
      <w:r w:rsidRPr="0005219F">
        <w:rPr>
          <w:rFonts w:ascii="Arial" w:hAnsi="Arial" w:cs="Arial"/>
          <w:sz w:val="20"/>
          <w:shd w:val="clear" w:color="auto" w:fill="FFFFFF"/>
          <w:lang w:val="id-ID"/>
        </w:rPr>
        <w:t xml:space="preserve"> (Bauman, 2005)</w:t>
      </w:r>
      <w:r w:rsidRPr="0005219F">
        <w:rPr>
          <w:rFonts w:ascii="Arial" w:hAnsi="Arial" w:cs="Arial"/>
          <w:sz w:val="20"/>
          <w:shd w:val="clear" w:color="auto" w:fill="FFFFFF"/>
        </w:rPr>
        <w:t>. </w:t>
      </w:r>
    </w:p>
    <w:p w:rsidR="0005219F" w:rsidRPr="0005219F" w:rsidRDefault="0005219F" w:rsidP="0005219F">
      <w:pPr>
        <w:spacing w:line="240" w:lineRule="auto"/>
        <w:ind w:right="41"/>
        <w:jc w:val="center"/>
        <w:rPr>
          <w:rFonts w:ascii="Arial" w:hAnsi="Arial" w:cs="Arial"/>
          <w:sz w:val="20"/>
        </w:rPr>
      </w:pPr>
      <w:r w:rsidRPr="0005219F">
        <w:rPr>
          <w:rFonts w:ascii="Arial" w:hAnsi="Arial" w:cs="Arial"/>
          <w:noProof/>
          <w:sz w:val="20"/>
          <w:lang w:val="id-ID" w:eastAsia="id-ID"/>
        </w:rPr>
        <mc:AlternateContent>
          <mc:Choice Requires="wpg">
            <w:drawing>
              <wp:inline distT="0" distB="0" distL="0" distR="0" wp14:anchorId="42D65257" wp14:editId="332198FD">
                <wp:extent cx="2675674" cy="636210"/>
                <wp:effectExtent l="0" t="0" r="10795" b="0"/>
                <wp:docPr id="420777" name="Group 420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75674" cy="636210"/>
                          <a:chOff x="0" y="0"/>
                          <a:chExt cx="4580976" cy="1034924"/>
                        </a:xfrm>
                      </wpg:grpSpPr>
                      <wps:wsp>
                        <wps:cNvPr id="1024" name="Shape 1024"/>
                        <wps:cNvSpPr/>
                        <wps:spPr>
                          <a:xfrm>
                            <a:off x="3223351" y="426190"/>
                            <a:ext cx="135699" cy="0"/>
                          </a:xfrm>
                          <a:custGeom>
                            <a:avLst/>
                            <a:gdLst/>
                            <a:ahLst/>
                            <a:cxnLst/>
                            <a:rect l="0" t="0" r="0" b="0"/>
                            <a:pathLst>
                              <a:path w="135699">
                                <a:moveTo>
                                  <a:pt x="0" y="0"/>
                                </a:moveTo>
                                <a:lnTo>
                                  <a:pt x="135699" y="0"/>
                                </a:lnTo>
                              </a:path>
                            </a:pathLst>
                          </a:custGeom>
                          <a:noFill/>
                          <a:ln w="5334" cap="flat" cmpd="sng" algn="ctr">
                            <a:solidFill>
                              <a:srgbClr val="000000"/>
                            </a:solidFill>
                            <a:prstDash val="solid"/>
                            <a:miter lim="127000"/>
                          </a:ln>
                          <a:effectLst/>
                        </wps:spPr>
                        <wps:bodyPr/>
                      </wps:wsp>
                      <wps:wsp>
                        <wps:cNvPr id="1025" name="Shape 1025"/>
                        <wps:cNvSpPr/>
                        <wps:spPr>
                          <a:xfrm>
                            <a:off x="3348399" y="416360"/>
                            <a:ext cx="32410" cy="19659"/>
                          </a:xfrm>
                          <a:custGeom>
                            <a:avLst/>
                            <a:gdLst/>
                            <a:ahLst/>
                            <a:cxnLst/>
                            <a:rect l="0" t="0" r="0" b="0"/>
                            <a:pathLst>
                              <a:path w="32410" h="19659">
                                <a:moveTo>
                                  <a:pt x="330" y="0"/>
                                </a:moveTo>
                                <a:lnTo>
                                  <a:pt x="16015" y="6223"/>
                                </a:lnTo>
                                <a:cubicBezTo>
                                  <a:pt x="21488" y="7417"/>
                                  <a:pt x="26949" y="8636"/>
                                  <a:pt x="32410" y="9830"/>
                                </a:cubicBezTo>
                                <a:cubicBezTo>
                                  <a:pt x="26949" y="11023"/>
                                  <a:pt x="21488" y="12230"/>
                                  <a:pt x="16015" y="13436"/>
                                </a:cubicBezTo>
                                <a:lnTo>
                                  <a:pt x="330" y="19659"/>
                                </a:lnTo>
                                <a:lnTo>
                                  <a:pt x="0" y="19507"/>
                                </a:lnTo>
                                <a:lnTo>
                                  <a:pt x="5867" y="9830"/>
                                </a:lnTo>
                                <a:lnTo>
                                  <a:pt x="0" y="216"/>
                                </a:lnTo>
                                <a:lnTo>
                                  <a:pt x="330" y="0"/>
                                </a:lnTo>
                                <a:close/>
                              </a:path>
                            </a:pathLst>
                          </a:custGeom>
                          <a:solidFill>
                            <a:srgbClr val="000000"/>
                          </a:solidFill>
                          <a:ln w="0" cap="flat">
                            <a:noFill/>
                            <a:miter lim="127000"/>
                          </a:ln>
                          <a:effectLst/>
                        </wps:spPr>
                        <wps:bodyPr/>
                      </wps:wsp>
                      <wps:wsp>
                        <wps:cNvPr id="1142" name="Shape 1142"/>
                        <wps:cNvSpPr/>
                        <wps:spPr>
                          <a:xfrm>
                            <a:off x="2" y="3254"/>
                            <a:ext cx="1140142" cy="847293"/>
                          </a:xfrm>
                          <a:custGeom>
                            <a:avLst/>
                            <a:gdLst/>
                            <a:ahLst/>
                            <a:cxnLst/>
                            <a:rect l="0" t="0" r="0" b="0"/>
                            <a:pathLst>
                              <a:path w="1140142" h="847293">
                                <a:moveTo>
                                  <a:pt x="0" y="0"/>
                                </a:moveTo>
                                <a:lnTo>
                                  <a:pt x="309956" y="214947"/>
                                </a:lnTo>
                                <a:lnTo>
                                  <a:pt x="830199" y="214947"/>
                                </a:lnTo>
                                <a:lnTo>
                                  <a:pt x="1140142" y="0"/>
                                </a:lnTo>
                                <a:lnTo>
                                  <a:pt x="1140142" y="847293"/>
                                </a:lnTo>
                                <a:lnTo>
                                  <a:pt x="830199" y="652615"/>
                                </a:lnTo>
                                <a:lnTo>
                                  <a:pt x="309956" y="652615"/>
                                </a:lnTo>
                                <a:lnTo>
                                  <a:pt x="0" y="847293"/>
                                </a:lnTo>
                                <a:lnTo>
                                  <a:pt x="0" y="0"/>
                                </a:lnTo>
                                <a:close/>
                              </a:path>
                            </a:pathLst>
                          </a:custGeom>
                          <a:solidFill>
                            <a:srgbClr val="901E2F"/>
                          </a:solidFill>
                          <a:ln w="0" cap="flat">
                            <a:noFill/>
                            <a:miter lim="127000"/>
                          </a:ln>
                          <a:effectLst/>
                        </wps:spPr>
                        <wps:bodyPr/>
                      </wps:wsp>
                      <wps:wsp>
                        <wps:cNvPr id="1143" name="Shape 1143"/>
                        <wps:cNvSpPr/>
                        <wps:spPr>
                          <a:xfrm>
                            <a:off x="2" y="3254"/>
                            <a:ext cx="1140142" cy="847293"/>
                          </a:xfrm>
                          <a:custGeom>
                            <a:avLst/>
                            <a:gdLst/>
                            <a:ahLst/>
                            <a:cxnLst/>
                            <a:rect l="0" t="0" r="0" b="0"/>
                            <a:pathLst>
                              <a:path w="1140142" h="847293">
                                <a:moveTo>
                                  <a:pt x="0" y="0"/>
                                </a:moveTo>
                                <a:lnTo>
                                  <a:pt x="309956" y="214947"/>
                                </a:lnTo>
                                <a:lnTo>
                                  <a:pt x="830199" y="214947"/>
                                </a:lnTo>
                                <a:lnTo>
                                  <a:pt x="1140142" y="0"/>
                                </a:lnTo>
                                <a:lnTo>
                                  <a:pt x="1140142" y="847293"/>
                                </a:lnTo>
                                <a:lnTo>
                                  <a:pt x="830199" y="652615"/>
                                </a:lnTo>
                                <a:lnTo>
                                  <a:pt x="309956" y="652615"/>
                                </a:lnTo>
                                <a:lnTo>
                                  <a:pt x="0" y="847293"/>
                                </a:lnTo>
                                <a:lnTo>
                                  <a:pt x="0" y="0"/>
                                </a:lnTo>
                                <a:close/>
                              </a:path>
                            </a:pathLst>
                          </a:custGeom>
                          <a:noFill/>
                          <a:ln w="2667" cap="rnd" cmpd="sng" algn="ctr">
                            <a:solidFill>
                              <a:srgbClr val="000000"/>
                            </a:solidFill>
                            <a:prstDash val="solid"/>
                            <a:round/>
                          </a:ln>
                          <a:effectLst/>
                        </wps:spPr>
                        <wps:bodyPr/>
                      </wps:wsp>
                      <wps:wsp>
                        <wps:cNvPr id="1144" name="Shape 1144"/>
                        <wps:cNvSpPr/>
                        <wps:spPr>
                          <a:xfrm>
                            <a:off x="309961" y="218194"/>
                            <a:ext cx="520230" cy="437667"/>
                          </a:xfrm>
                          <a:custGeom>
                            <a:avLst/>
                            <a:gdLst/>
                            <a:ahLst/>
                            <a:cxnLst/>
                            <a:rect l="0" t="0" r="0" b="0"/>
                            <a:pathLst>
                              <a:path w="520230" h="437667">
                                <a:moveTo>
                                  <a:pt x="0" y="437667"/>
                                </a:moveTo>
                                <a:lnTo>
                                  <a:pt x="520230" y="437667"/>
                                </a:lnTo>
                                <a:lnTo>
                                  <a:pt x="520230" y="0"/>
                                </a:lnTo>
                                <a:lnTo>
                                  <a:pt x="0" y="0"/>
                                </a:lnTo>
                                <a:close/>
                              </a:path>
                            </a:pathLst>
                          </a:custGeom>
                          <a:noFill/>
                          <a:ln w="2667" cap="rnd" cmpd="sng" algn="ctr">
                            <a:solidFill>
                              <a:srgbClr val="000000"/>
                            </a:solidFill>
                            <a:prstDash val="solid"/>
                            <a:round/>
                          </a:ln>
                          <a:effectLst/>
                        </wps:spPr>
                        <wps:bodyPr/>
                      </wps:wsp>
                      <wps:wsp>
                        <wps:cNvPr id="1145" name="Shape 1145"/>
                        <wps:cNvSpPr/>
                        <wps:spPr>
                          <a:xfrm>
                            <a:off x="0" y="3264"/>
                            <a:ext cx="1140142" cy="847293"/>
                          </a:xfrm>
                          <a:custGeom>
                            <a:avLst/>
                            <a:gdLst/>
                            <a:ahLst/>
                            <a:cxnLst/>
                            <a:rect l="0" t="0" r="0" b="0"/>
                            <a:pathLst>
                              <a:path w="1140142" h="847293">
                                <a:moveTo>
                                  <a:pt x="0" y="847293"/>
                                </a:moveTo>
                                <a:lnTo>
                                  <a:pt x="1140142" y="847293"/>
                                </a:lnTo>
                                <a:lnTo>
                                  <a:pt x="1140142" y="0"/>
                                </a:lnTo>
                                <a:lnTo>
                                  <a:pt x="0" y="0"/>
                                </a:lnTo>
                                <a:close/>
                              </a:path>
                            </a:pathLst>
                          </a:custGeom>
                          <a:noFill/>
                          <a:ln w="2667" cap="rnd" cmpd="sng" algn="ctr">
                            <a:solidFill>
                              <a:srgbClr val="000000"/>
                            </a:solidFill>
                            <a:prstDash val="solid"/>
                            <a:round/>
                          </a:ln>
                          <a:effectLst/>
                        </wps:spPr>
                        <wps:bodyPr/>
                      </wps:wsp>
                      <wps:wsp>
                        <wps:cNvPr id="1146" name="Shape 1146"/>
                        <wps:cNvSpPr/>
                        <wps:spPr>
                          <a:xfrm>
                            <a:off x="574501" y="374341"/>
                            <a:ext cx="1702" cy="267"/>
                          </a:xfrm>
                          <a:custGeom>
                            <a:avLst/>
                            <a:gdLst/>
                            <a:ahLst/>
                            <a:cxnLst/>
                            <a:rect l="0" t="0" r="0" b="0"/>
                            <a:pathLst>
                              <a:path w="1702" h="267">
                                <a:moveTo>
                                  <a:pt x="0" y="0"/>
                                </a:moveTo>
                                <a:lnTo>
                                  <a:pt x="1702" y="267"/>
                                </a:lnTo>
                                <a:lnTo>
                                  <a:pt x="390" y="245"/>
                                </a:lnTo>
                                <a:lnTo>
                                  <a:pt x="0" y="0"/>
                                </a:lnTo>
                                <a:close/>
                              </a:path>
                            </a:pathLst>
                          </a:custGeom>
                          <a:solidFill>
                            <a:srgbClr val="FFFFFF"/>
                          </a:solidFill>
                          <a:ln w="2667" cap="rnd" cmpd="sng" algn="ctr">
                            <a:solidFill>
                              <a:srgbClr val="000000"/>
                            </a:solidFill>
                            <a:prstDash val="solid"/>
                            <a:round/>
                          </a:ln>
                          <a:effectLst/>
                        </wps:spPr>
                        <wps:bodyPr/>
                      </wps:wsp>
                      <wps:wsp>
                        <wps:cNvPr id="1147" name="Shape 1147"/>
                        <wps:cNvSpPr/>
                        <wps:spPr>
                          <a:xfrm>
                            <a:off x="555972" y="306688"/>
                            <a:ext cx="235344" cy="420408"/>
                          </a:xfrm>
                          <a:custGeom>
                            <a:avLst/>
                            <a:gdLst/>
                            <a:ahLst/>
                            <a:cxnLst/>
                            <a:rect l="0" t="0" r="0" b="0"/>
                            <a:pathLst>
                              <a:path w="235344" h="420408">
                                <a:moveTo>
                                  <a:pt x="146050" y="0"/>
                                </a:moveTo>
                                <a:cubicBezTo>
                                  <a:pt x="148730" y="3772"/>
                                  <a:pt x="148958" y="3823"/>
                                  <a:pt x="158382" y="2274"/>
                                </a:cubicBezTo>
                                <a:cubicBezTo>
                                  <a:pt x="162014" y="6185"/>
                                  <a:pt x="167475" y="10313"/>
                                  <a:pt x="170447" y="15786"/>
                                </a:cubicBezTo>
                                <a:cubicBezTo>
                                  <a:pt x="173075" y="20587"/>
                                  <a:pt x="173584" y="26861"/>
                                  <a:pt x="173875" y="32550"/>
                                </a:cubicBezTo>
                                <a:cubicBezTo>
                                  <a:pt x="174218" y="39446"/>
                                  <a:pt x="173368" y="46418"/>
                                  <a:pt x="172974" y="54877"/>
                                </a:cubicBezTo>
                                <a:cubicBezTo>
                                  <a:pt x="178816" y="59144"/>
                                  <a:pt x="185318" y="64402"/>
                                  <a:pt x="192303" y="68885"/>
                                </a:cubicBezTo>
                                <a:cubicBezTo>
                                  <a:pt x="203949" y="76353"/>
                                  <a:pt x="211646" y="86246"/>
                                  <a:pt x="213842" y="100178"/>
                                </a:cubicBezTo>
                                <a:cubicBezTo>
                                  <a:pt x="214097" y="101829"/>
                                  <a:pt x="215887" y="103226"/>
                                  <a:pt x="216979" y="104750"/>
                                </a:cubicBezTo>
                                <a:lnTo>
                                  <a:pt x="214706" y="105410"/>
                                </a:lnTo>
                                <a:cubicBezTo>
                                  <a:pt x="210972" y="120790"/>
                                  <a:pt x="210464" y="136525"/>
                                  <a:pt x="209791" y="152248"/>
                                </a:cubicBezTo>
                                <a:cubicBezTo>
                                  <a:pt x="209563" y="157468"/>
                                  <a:pt x="208928" y="162649"/>
                                  <a:pt x="208559" y="167869"/>
                                </a:cubicBezTo>
                                <a:cubicBezTo>
                                  <a:pt x="208419" y="169596"/>
                                  <a:pt x="208166" y="171425"/>
                                  <a:pt x="208585" y="173063"/>
                                </a:cubicBezTo>
                                <a:cubicBezTo>
                                  <a:pt x="210388" y="179819"/>
                                  <a:pt x="212903" y="186424"/>
                                  <a:pt x="214198" y="193269"/>
                                </a:cubicBezTo>
                                <a:cubicBezTo>
                                  <a:pt x="215074" y="197879"/>
                                  <a:pt x="214719" y="202819"/>
                                  <a:pt x="214325" y="207556"/>
                                </a:cubicBezTo>
                                <a:cubicBezTo>
                                  <a:pt x="213258" y="220294"/>
                                  <a:pt x="206273" y="231039"/>
                                  <a:pt x="202209" y="242773"/>
                                </a:cubicBezTo>
                                <a:cubicBezTo>
                                  <a:pt x="198463" y="253555"/>
                                  <a:pt x="193091" y="263348"/>
                                  <a:pt x="188036" y="273444"/>
                                </a:cubicBezTo>
                                <a:cubicBezTo>
                                  <a:pt x="184988" y="279578"/>
                                  <a:pt x="185115" y="287477"/>
                                  <a:pt x="189065" y="294069"/>
                                </a:cubicBezTo>
                                <a:cubicBezTo>
                                  <a:pt x="194285" y="302870"/>
                                  <a:pt x="199949" y="311391"/>
                                  <a:pt x="205206" y="320167"/>
                                </a:cubicBezTo>
                                <a:cubicBezTo>
                                  <a:pt x="206896" y="322974"/>
                                  <a:pt x="207823" y="326225"/>
                                  <a:pt x="209169" y="329235"/>
                                </a:cubicBezTo>
                                <a:cubicBezTo>
                                  <a:pt x="213627" y="339268"/>
                                  <a:pt x="221945" y="346354"/>
                                  <a:pt x="228689" y="354622"/>
                                </a:cubicBezTo>
                                <a:cubicBezTo>
                                  <a:pt x="230962" y="357403"/>
                                  <a:pt x="233159" y="360261"/>
                                  <a:pt x="235344" y="363017"/>
                                </a:cubicBezTo>
                                <a:cubicBezTo>
                                  <a:pt x="232359" y="368389"/>
                                  <a:pt x="230391" y="373278"/>
                                  <a:pt x="227292" y="377317"/>
                                </a:cubicBezTo>
                                <a:cubicBezTo>
                                  <a:pt x="221424" y="384899"/>
                                  <a:pt x="218021" y="394475"/>
                                  <a:pt x="209779" y="400101"/>
                                </a:cubicBezTo>
                                <a:cubicBezTo>
                                  <a:pt x="204203" y="403898"/>
                                  <a:pt x="198818" y="409715"/>
                                  <a:pt x="190945" y="404711"/>
                                </a:cubicBezTo>
                                <a:lnTo>
                                  <a:pt x="190309" y="399517"/>
                                </a:lnTo>
                                <a:cubicBezTo>
                                  <a:pt x="197396" y="394653"/>
                                  <a:pt x="200660" y="387934"/>
                                  <a:pt x="199987" y="378447"/>
                                </a:cubicBezTo>
                                <a:cubicBezTo>
                                  <a:pt x="196672" y="374955"/>
                                  <a:pt x="192887" y="370955"/>
                                  <a:pt x="188341" y="366179"/>
                                </a:cubicBezTo>
                                <a:lnTo>
                                  <a:pt x="188341" y="368935"/>
                                </a:lnTo>
                                <a:cubicBezTo>
                                  <a:pt x="184950" y="378778"/>
                                  <a:pt x="183540" y="388442"/>
                                  <a:pt x="188811" y="398323"/>
                                </a:cubicBezTo>
                                <a:cubicBezTo>
                                  <a:pt x="190081" y="400672"/>
                                  <a:pt x="189700" y="404495"/>
                                  <a:pt x="188849" y="407264"/>
                                </a:cubicBezTo>
                                <a:cubicBezTo>
                                  <a:pt x="187503" y="411582"/>
                                  <a:pt x="185102" y="415570"/>
                                  <a:pt x="182816" y="420408"/>
                                </a:cubicBezTo>
                                <a:cubicBezTo>
                                  <a:pt x="179425" y="420167"/>
                                  <a:pt x="175742" y="420040"/>
                                  <a:pt x="172098" y="419659"/>
                                </a:cubicBezTo>
                                <a:cubicBezTo>
                                  <a:pt x="161887" y="418630"/>
                                  <a:pt x="151714" y="417335"/>
                                  <a:pt x="141491" y="416497"/>
                                </a:cubicBezTo>
                                <a:cubicBezTo>
                                  <a:pt x="136055" y="416052"/>
                                  <a:pt x="131407" y="414858"/>
                                  <a:pt x="129134" y="409270"/>
                                </a:cubicBezTo>
                                <a:cubicBezTo>
                                  <a:pt x="129134" y="401485"/>
                                  <a:pt x="134747" y="403009"/>
                                  <a:pt x="143307" y="403441"/>
                                </a:cubicBezTo>
                                <a:cubicBezTo>
                                  <a:pt x="139941" y="391605"/>
                                  <a:pt x="145415" y="382105"/>
                                  <a:pt x="151524" y="373685"/>
                                </a:cubicBezTo>
                                <a:cubicBezTo>
                                  <a:pt x="157391" y="365595"/>
                                  <a:pt x="155613" y="358051"/>
                                  <a:pt x="153454" y="350088"/>
                                </a:cubicBezTo>
                                <a:cubicBezTo>
                                  <a:pt x="151828" y="344107"/>
                                  <a:pt x="149466" y="338328"/>
                                  <a:pt x="147345" y="332486"/>
                                </a:cubicBezTo>
                                <a:cubicBezTo>
                                  <a:pt x="146139" y="329209"/>
                                  <a:pt x="143904" y="326047"/>
                                  <a:pt x="143637" y="322707"/>
                                </a:cubicBezTo>
                                <a:cubicBezTo>
                                  <a:pt x="143104" y="315900"/>
                                  <a:pt x="140386" y="310528"/>
                                  <a:pt x="135687" y="305765"/>
                                </a:cubicBezTo>
                                <a:cubicBezTo>
                                  <a:pt x="129934" y="300012"/>
                                  <a:pt x="129286" y="293332"/>
                                  <a:pt x="131559" y="285598"/>
                                </a:cubicBezTo>
                                <a:cubicBezTo>
                                  <a:pt x="132994" y="280670"/>
                                  <a:pt x="134010" y="274866"/>
                                  <a:pt x="132753" y="270104"/>
                                </a:cubicBezTo>
                                <a:cubicBezTo>
                                  <a:pt x="129921" y="259245"/>
                                  <a:pt x="130467" y="248374"/>
                                  <a:pt x="130530" y="237490"/>
                                </a:cubicBezTo>
                                <a:cubicBezTo>
                                  <a:pt x="130581" y="233147"/>
                                  <a:pt x="131001" y="228536"/>
                                  <a:pt x="132550" y="224536"/>
                                </a:cubicBezTo>
                                <a:cubicBezTo>
                                  <a:pt x="135128" y="217881"/>
                                  <a:pt x="136169" y="211392"/>
                                  <a:pt x="135179" y="204280"/>
                                </a:cubicBezTo>
                                <a:cubicBezTo>
                                  <a:pt x="134760" y="201397"/>
                                  <a:pt x="136157" y="198196"/>
                                  <a:pt x="136995" y="195199"/>
                                </a:cubicBezTo>
                                <a:cubicBezTo>
                                  <a:pt x="137617" y="192977"/>
                                  <a:pt x="138697" y="190869"/>
                                  <a:pt x="139548" y="188684"/>
                                </a:cubicBezTo>
                                <a:lnTo>
                                  <a:pt x="142811" y="188036"/>
                                </a:lnTo>
                                <a:cubicBezTo>
                                  <a:pt x="138188" y="186004"/>
                                  <a:pt x="132652" y="184925"/>
                                  <a:pt x="132410" y="178270"/>
                                </a:cubicBezTo>
                                <a:cubicBezTo>
                                  <a:pt x="132143" y="171552"/>
                                  <a:pt x="131864" y="164833"/>
                                  <a:pt x="131763" y="158102"/>
                                </a:cubicBezTo>
                                <a:cubicBezTo>
                                  <a:pt x="131661" y="150813"/>
                                  <a:pt x="128702" y="145923"/>
                                  <a:pt x="121958" y="144564"/>
                                </a:cubicBezTo>
                                <a:cubicBezTo>
                                  <a:pt x="111328" y="142418"/>
                                  <a:pt x="103200" y="135992"/>
                                  <a:pt x="94628" y="130150"/>
                                </a:cubicBezTo>
                                <a:cubicBezTo>
                                  <a:pt x="89065" y="126352"/>
                                  <a:pt x="83807" y="121463"/>
                                  <a:pt x="77635" y="119355"/>
                                </a:cubicBezTo>
                                <a:cubicBezTo>
                                  <a:pt x="67170" y="115761"/>
                                  <a:pt x="56452" y="113525"/>
                                  <a:pt x="46355" y="108280"/>
                                </a:cubicBezTo>
                                <a:cubicBezTo>
                                  <a:pt x="33668" y="101676"/>
                                  <a:pt x="20053" y="96990"/>
                                  <a:pt x="11278" y="84646"/>
                                </a:cubicBezTo>
                                <a:cubicBezTo>
                                  <a:pt x="9741" y="82461"/>
                                  <a:pt x="6769" y="81331"/>
                                  <a:pt x="4928" y="79311"/>
                                </a:cubicBezTo>
                                <a:cubicBezTo>
                                  <a:pt x="3086" y="77292"/>
                                  <a:pt x="1829" y="74752"/>
                                  <a:pt x="0" y="71946"/>
                                </a:cubicBezTo>
                                <a:cubicBezTo>
                                  <a:pt x="8611" y="69876"/>
                                  <a:pt x="12033" y="68494"/>
                                  <a:pt x="14121" y="67818"/>
                                </a:cubicBezTo>
                                <a:lnTo>
                                  <a:pt x="18919" y="67898"/>
                                </a:lnTo>
                                <a:lnTo>
                                  <a:pt x="29432" y="74502"/>
                                </a:lnTo>
                                <a:cubicBezTo>
                                  <a:pt x="31721" y="77937"/>
                                  <a:pt x="33153" y="81979"/>
                                  <a:pt x="35192" y="84989"/>
                                </a:cubicBezTo>
                                <a:cubicBezTo>
                                  <a:pt x="42938" y="86551"/>
                                  <a:pt x="49657" y="87909"/>
                                  <a:pt x="56756" y="89345"/>
                                </a:cubicBezTo>
                                <a:cubicBezTo>
                                  <a:pt x="58153" y="88786"/>
                                  <a:pt x="60134" y="87986"/>
                                  <a:pt x="62116" y="87186"/>
                                </a:cubicBezTo>
                                <a:lnTo>
                                  <a:pt x="62763" y="86525"/>
                                </a:lnTo>
                                <a:cubicBezTo>
                                  <a:pt x="69355" y="83909"/>
                                  <a:pt x="74435" y="86246"/>
                                  <a:pt x="79096" y="91021"/>
                                </a:cubicBezTo>
                                <a:cubicBezTo>
                                  <a:pt x="81077" y="93040"/>
                                  <a:pt x="83807" y="94349"/>
                                  <a:pt x="86195" y="95974"/>
                                </a:cubicBezTo>
                                <a:lnTo>
                                  <a:pt x="86842" y="98247"/>
                                </a:lnTo>
                                <a:cubicBezTo>
                                  <a:pt x="87058" y="97485"/>
                                  <a:pt x="87109" y="96190"/>
                                  <a:pt x="87516" y="96050"/>
                                </a:cubicBezTo>
                                <a:cubicBezTo>
                                  <a:pt x="92253" y="94501"/>
                                  <a:pt x="97041" y="93193"/>
                                  <a:pt x="101803" y="91732"/>
                                </a:cubicBezTo>
                                <a:cubicBezTo>
                                  <a:pt x="109093" y="89446"/>
                                  <a:pt x="115786" y="86195"/>
                                  <a:pt x="120066" y="81128"/>
                                </a:cubicBezTo>
                                <a:cubicBezTo>
                                  <a:pt x="128041" y="77673"/>
                                  <a:pt x="135090" y="74613"/>
                                  <a:pt x="142151" y="71565"/>
                                </a:cubicBezTo>
                                <a:lnTo>
                                  <a:pt x="143220" y="70724"/>
                                </a:lnTo>
                                <a:lnTo>
                                  <a:pt x="147674" y="70698"/>
                                </a:lnTo>
                                <a:cubicBezTo>
                                  <a:pt x="149063" y="69593"/>
                                  <a:pt x="150260" y="67444"/>
                                  <a:pt x="151269" y="64402"/>
                                </a:cubicBezTo>
                                <a:lnTo>
                                  <a:pt x="143220" y="70724"/>
                                </a:lnTo>
                                <a:lnTo>
                                  <a:pt x="142926" y="70726"/>
                                </a:lnTo>
                                <a:cubicBezTo>
                                  <a:pt x="138316" y="67793"/>
                                  <a:pt x="133820" y="64072"/>
                                  <a:pt x="130658" y="59703"/>
                                </a:cubicBezTo>
                                <a:cubicBezTo>
                                  <a:pt x="127521" y="55397"/>
                                  <a:pt x="126111" y="49886"/>
                                  <a:pt x="124092" y="45212"/>
                                </a:cubicBezTo>
                                <a:cubicBezTo>
                                  <a:pt x="125285" y="42126"/>
                                  <a:pt x="126390" y="39281"/>
                                  <a:pt x="127508" y="36437"/>
                                </a:cubicBezTo>
                                <a:lnTo>
                                  <a:pt x="129794" y="35763"/>
                                </a:lnTo>
                                <a:cubicBezTo>
                                  <a:pt x="124092" y="34392"/>
                                  <a:pt x="125781" y="28054"/>
                                  <a:pt x="126835" y="26975"/>
                                </a:cubicBezTo>
                                <a:cubicBezTo>
                                  <a:pt x="131039" y="22606"/>
                                  <a:pt x="129299" y="17691"/>
                                  <a:pt x="129921" y="12027"/>
                                </a:cubicBezTo>
                                <a:cubicBezTo>
                                  <a:pt x="132118" y="10249"/>
                                  <a:pt x="134722" y="7849"/>
                                  <a:pt x="137630" y="5905"/>
                                </a:cubicBezTo>
                                <a:cubicBezTo>
                                  <a:pt x="140043" y="4293"/>
                                  <a:pt x="142811" y="3251"/>
                                  <a:pt x="145415" y="1943"/>
                                </a:cubicBezTo>
                                <a:lnTo>
                                  <a:pt x="146050" y="0"/>
                                </a:lnTo>
                                <a:close/>
                              </a:path>
                            </a:pathLst>
                          </a:custGeom>
                          <a:solidFill>
                            <a:srgbClr val="FFFFFF"/>
                          </a:solidFill>
                          <a:ln w="2667" cap="rnd" cmpd="sng" algn="ctr">
                            <a:solidFill>
                              <a:srgbClr val="000000"/>
                            </a:solidFill>
                            <a:prstDash val="solid"/>
                            <a:round/>
                          </a:ln>
                          <a:effectLst/>
                        </wps:spPr>
                        <wps:bodyPr/>
                      </wps:wsp>
                      <wps:wsp>
                        <wps:cNvPr id="1148" name="Shape 1148"/>
                        <wps:cNvSpPr/>
                        <wps:spPr>
                          <a:xfrm>
                            <a:off x="663635" y="414826"/>
                            <a:ext cx="26607" cy="12243"/>
                          </a:xfrm>
                          <a:custGeom>
                            <a:avLst/>
                            <a:gdLst/>
                            <a:ahLst/>
                            <a:cxnLst/>
                            <a:rect l="0" t="0" r="0" b="0"/>
                            <a:pathLst>
                              <a:path w="26607" h="12243">
                                <a:moveTo>
                                  <a:pt x="19469" y="0"/>
                                </a:moveTo>
                                <a:cubicBezTo>
                                  <a:pt x="26607" y="5182"/>
                                  <a:pt x="26607" y="6706"/>
                                  <a:pt x="19291" y="12243"/>
                                </a:cubicBezTo>
                                <a:cubicBezTo>
                                  <a:pt x="16815" y="10871"/>
                                  <a:pt x="13944" y="9258"/>
                                  <a:pt x="11062" y="7684"/>
                                </a:cubicBezTo>
                                <a:lnTo>
                                  <a:pt x="0" y="7023"/>
                                </a:lnTo>
                                <a:cubicBezTo>
                                  <a:pt x="7214" y="6363"/>
                                  <a:pt x="14580" y="6210"/>
                                  <a:pt x="19469" y="0"/>
                                </a:cubicBezTo>
                                <a:close/>
                              </a:path>
                            </a:pathLst>
                          </a:custGeom>
                          <a:solidFill>
                            <a:srgbClr val="FFFFFF"/>
                          </a:solidFill>
                          <a:ln w="0" cap="rnd">
                            <a:noFill/>
                            <a:round/>
                          </a:ln>
                          <a:effectLst/>
                        </wps:spPr>
                        <wps:bodyPr/>
                      </wps:wsp>
                      <wps:wsp>
                        <wps:cNvPr id="1149" name="Shape 1149"/>
                        <wps:cNvSpPr/>
                        <wps:spPr>
                          <a:xfrm>
                            <a:off x="663635" y="414826"/>
                            <a:ext cx="26607" cy="12243"/>
                          </a:xfrm>
                          <a:custGeom>
                            <a:avLst/>
                            <a:gdLst/>
                            <a:ahLst/>
                            <a:cxnLst/>
                            <a:rect l="0" t="0" r="0" b="0"/>
                            <a:pathLst>
                              <a:path w="26607" h="12243">
                                <a:moveTo>
                                  <a:pt x="11062" y="7684"/>
                                </a:moveTo>
                                <a:cubicBezTo>
                                  <a:pt x="13944" y="9258"/>
                                  <a:pt x="16815" y="10871"/>
                                  <a:pt x="19291" y="12243"/>
                                </a:cubicBezTo>
                                <a:cubicBezTo>
                                  <a:pt x="26607" y="6706"/>
                                  <a:pt x="26607" y="5182"/>
                                  <a:pt x="19469" y="0"/>
                                </a:cubicBezTo>
                                <a:cubicBezTo>
                                  <a:pt x="14580" y="6210"/>
                                  <a:pt x="7214" y="6363"/>
                                  <a:pt x="0" y="7023"/>
                                </a:cubicBezTo>
                                <a:lnTo>
                                  <a:pt x="11062" y="7684"/>
                                </a:lnTo>
                                <a:close/>
                              </a:path>
                            </a:pathLst>
                          </a:custGeom>
                          <a:noFill/>
                          <a:ln w="2667" cap="rnd" cmpd="sng" algn="ctr">
                            <a:solidFill>
                              <a:srgbClr val="000000"/>
                            </a:solidFill>
                            <a:prstDash val="solid"/>
                            <a:round/>
                          </a:ln>
                          <a:effectLst/>
                        </wps:spPr>
                        <wps:bodyPr/>
                      </wps:wsp>
                      <wps:wsp>
                        <wps:cNvPr id="1150" name="Shape 1150"/>
                        <wps:cNvSpPr/>
                        <wps:spPr>
                          <a:xfrm>
                            <a:off x="347708" y="311291"/>
                            <a:ext cx="209588" cy="409194"/>
                          </a:xfrm>
                          <a:custGeom>
                            <a:avLst/>
                            <a:gdLst/>
                            <a:ahLst/>
                            <a:cxnLst/>
                            <a:rect l="0" t="0" r="0" b="0"/>
                            <a:pathLst>
                              <a:path w="209588" h="409194">
                                <a:moveTo>
                                  <a:pt x="81547" y="2464"/>
                                </a:moveTo>
                                <a:cubicBezTo>
                                  <a:pt x="89395" y="4166"/>
                                  <a:pt x="96165" y="8446"/>
                                  <a:pt x="100914" y="14897"/>
                                </a:cubicBezTo>
                                <a:cubicBezTo>
                                  <a:pt x="102680" y="17310"/>
                                  <a:pt x="103442" y="21463"/>
                                  <a:pt x="102857" y="24473"/>
                                </a:cubicBezTo>
                                <a:cubicBezTo>
                                  <a:pt x="101054" y="33477"/>
                                  <a:pt x="98336" y="42304"/>
                                  <a:pt x="95974" y="51207"/>
                                </a:cubicBezTo>
                                <a:cubicBezTo>
                                  <a:pt x="92494" y="54077"/>
                                  <a:pt x="89853" y="57557"/>
                                  <a:pt x="87059" y="60909"/>
                                </a:cubicBezTo>
                                <a:cubicBezTo>
                                  <a:pt x="86640" y="61404"/>
                                  <a:pt x="85585" y="61379"/>
                                  <a:pt x="84824" y="61595"/>
                                </a:cubicBezTo>
                                <a:lnTo>
                                  <a:pt x="87427" y="62256"/>
                                </a:lnTo>
                                <a:cubicBezTo>
                                  <a:pt x="94577" y="69621"/>
                                  <a:pt x="101588" y="77165"/>
                                  <a:pt x="108953" y="84315"/>
                                </a:cubicBezTo>
                                <a:cubicBezTo>
                                  <a:pt x="114999" y="90195"/>
                                  <a:pt x="122390" y="94933"/>
                                  <a:pt x="127584" y="101448"/>
                                </a:cubicBezTo>
                                <a:cubicBezTo>
                                  <a:pt x="136220" y="112319"/>
                                  <a:pt x="148234" y="116751"/>
                                  <a:pt x="160325" y="121399"/>
                                </a:cubicBezTo>
                                <a:cubicBezTo>
                                  <a:pt x="162751" y="122314"/>
                                  <a:pt x="165507" y="122631"/>
                                  <a:pt x="168110" y="122707"/>
                                </a:cubicBezTo>
                                <a:cubicBezTo>
                                  <a:pt x="179172" y="123050"/>
                                  <a:pt x="190246" y="123050"/>
                                  <a:pt x="201295" y="123520"/>
                                </a:cubicBezTo>
                                <a:cubicBezTo>
                                  <a:pt x="203721" y="123622"/>
                                  <a:pt x="206070" y="125146"/>
                                  <a:pt x="208458" y="126022"/>
                                </a:cubicBezTo>
                                <a:lnTo>
                                  <a:pt x="209588" y="126581"/>
                                </a:lnTo>
                                <a:cubicBezTo>
                                  <a:pt x="208737" y="130315"/>
                                  <a:pt x="207887" y="134010"/>
                                  <a:pt x="207074" y="137655"/>
                                </a:cubicBezTo>
                                <a:cubicBezTo>
                                  <a:pt x="192075" y="149251"/>
                                  <a:pt x="174917" y="151041"/>
                                  <a:pt x="157087" y="147345"/>
                                </a:cubicBezTo>
                                <a:cubicBezTo>
                                  <a:pt x="144996" y="144831"/>
                                  <a:pt x="133210" y="140894"/>
                                  <a:pt x="121234" y="137795"/>
                                </a:cubicBezTo>
                                <a:cubicBezTo>
                                  <a:pt x="118339" y="137033"/>
                                  <a:pt x="115227" y="137058"/>
                                  <a:pt x="111773" y="136677"/>
                                </a:cubicBezTo>
                                <a:cubicBezTo>
                                  <a:pt x="109576" y="147333"/>
                                  <a:pt x="106109" y="157175"/>
                                  <a:pt x="107340" y="168339"/>
                                </a:cubicBezTo>
                                <a:cubicBezTo>
                                  <a:pt x="109195" y="185153"/>
                                  <a:pt x="109258" y="202159"/>
                                  <a:pt x="110236" y="219062"/>
                                </a:cubicBezTo>
                                <a:cubicBezTo>
                                  <a:pt x="110668" y="226657"/>
                                  <a:pt x="111544" y="234239"/>
                                  <a:pt x="112128" y="241833"/>
                                </a:cubicBezTo>
                                <a:cubicBezTo>
                                  <a:pt x="112243" y="243345"/>
                                  <a:pt x="111913" y="244882"/>
                                  <a:pt x="111798" y="246558"/>
                                </a:cubicBezTo>
                                <a:cubicBezTo>
                                  <a:pt x="109627" y="247637"/>
                                  <a:pt x="107645" y="248653"/>
                                  <a:pt x="105651" y="249656"/>
                                </a:cubicBezTo>
                                <a:lnTo>
                                  <a:pt x="104343" y="248996"/>
                                </a:lnTo>
                                <a:cubicBezTo>
                                  <a:pt x="104343" y="255715"/>
                                  <a:pt x="104763" y="262471"/>
                                  <a:pt x="104204" y="269164"/>
                                </a:cubicBezTo>
                                <a:cubicBezTo>
                                  <a:pt x="103734" y="275056"/>
                                  <a:pt x="102388" y="280924"/>
                                  <a:pt x="101042" y="286715"/>
                                </a:cubicBezTo>
                                <a:cubicBezTo>
                                  <a:pt x="100051" y="290919"/>
                                  <a:pt x="98438" y="294958"/>
                                  <a:pt x="97193" y="299110"/>
                                </a:cubicBezTo>
                                <a:cubicBezTo>
                                  <a:pt x="96165" y="302552"/>
                                  <a:pt x="96609" y="305918"/>
                                  <a:pt x="96863" y="309525"/>
                                </a:cubicBezTo>
                                <a:cubicBezTo>
                                  <a:pt x="97714" y="321831"/>
                                  <a:pt x="97524" y="334251"/>
                                  <a:pt x="97092" y="346583"/>
                                </a:cubicBezTo>
                                <a:cubicBezTo>
                                  <a:pt x="96698" y="357454"/>
                                  <a:pt x="95161" y="368274"/>
                                  <a:pt x="94692" y="379146"/>
                                </a:cubicBezTo>
                                <a:cubicBezTo>
                                  <a:pt x="94323" y="387515"/>
                                  <a:pt x="95288" y="387985"/>
                                  <a:pt x="103670" y="390271"/>
                                </a:cubicBezTo>
                                <a:cubicBezTo>
                                  <a:pt x="109093" y="391757"/>
                                  <a:pt x="114745" y="393497"/>
                                  <a:pt x="115316" y="401219"/>
                                </a:cubicBezTo>
                                <a:cubicBezTo>
                                  <a:pt x="112205" y="405727"/>
                                  <a:pt x="106756" y="403670"/>
                                  <a:pt x="102388" y="404343"/>
                                </a:cubicBezTo>
                                <a:cubicBezTo>
                                  <a:pt x="94221" y="405574"/>
                                  <a:pt x="85916" y="405740"/>
                                  <a:pt x="77661" y="406476"/>
                                </a:cubicBezTo>
                                <a:cubicBezTo>
                                  <a:pt x="68542" y="407276"/>
                                  <a:pt x="63945" y="403784"/>
                                  <a:pt x="64821" y="394767"/>
                                </a:cubicBezTo>
                                <a:cubicBezTo>
                                  <a:pt x="66154" y="380949"/>
                                  <a:pt x="59932" y="368071"/>
                                  <a:pt x="60630" y="354406"/>
                                </a:cubicBezTo>
                                <a:cubicBezTo>
                                  <a:pt x="60694" y="353149"/>
                                  <a:pt x="59017" y="351803"/>
                                  <a:pt x="58153" y="350507"/>
                                </a:cubicBezTo>
                                <a:lnTo>
                                  <a:pt x="57878" y="342635"/>
                                </a:lnTo>
                                <a:lnTo>
                                  <a:pt x="59187" y="330343"/>
                                </a:lnTo>
                                <a:cubicBezTo>
                                  <a:pt x="60728" y="325123"/>
                                  <a:pt x="62763" y="320008"/>
                                  <a:pt x="63881" y="314706"/>
                                </a:cubicBezTo>
                                <a:cubicBezTo>
                                  <a:pt x="65037" y="309283"/>
                                  <a:pt x="66510" y="303416"/>
                                  <a:pt x="62052" y="298450"/>
                                </a:cubicBezTo>
                                <a:lnTo>
                                  <a:pt x="59449" y="298450"/>
                                </a:lnTo>
                                <a:cubicBezTo>
                                  <a:pt x="58585" y="299745"/>
                                  <a:pt x="56998" y="301041"/>
                                  <a:pt x="56985" y="302349"/>
                                </a:cubicBezTo>
                                <a:cubicBezTo>
                                  <a:pt x="56960" y="305727"/>
                                  <a:pt x="56159" y="308178"/>
                                  <a:pt x="53797" y="310972"/>
                                </a:cubicBezTo>
                                <a:cubicBezTo>
                                  <a:pt x="50470" y="314935"/>
                                  <a:pt x="53391" y="327787"/>
                                  <a:pt x="57493" y="331622"/>
                                </a:cubicBezTo>
                                <a:lnTo>
                                  <a:pt x="57878" y="342635"/>
                                </a:lnTo>
                                <a:lnTo>
                                  <a:pt x="57455" y="346608"/>
                                </a:lnTo>
                                <a:cubicBezTo>
                                  <a:pt x="57582" y="347421"/>
                                  <a:pt x="57353" y="348691"/>
                                  <a:pt x="56795" y="349136"/>
                                </a:cubicBezTo>
                                <a:cubicBezTo>
                                  <a:pt x="51537" y="353428"/>
                                  <a:pt x="52693" y="359245"/>
                                  <a:pt x="52959" y="364820"/>
                                </a:cubicBezTo>
                                <a:cubicBezTo>
                                  <a:pt x="53302" y="371767"/>
                                  <a:pt x="54890" y="378866"/>
                                  <a:pt x="53899" y="385597"/>
                                </a:cubicBezTo>
                                <a:cubicBezTo>
                                  <a:pt x="53124" y="390792"/>
                                  <a:pt x="52680" y="395529"/>
                                  <a:pt x="53835" y="400622"/>
                                </a:cubicBezTo>
                                <a:cubicBezTo>
                                  <a:pt x="54839" y="405143"/>
                                  <a:pt x="51422" y="408800"/>
                                  <a:pt x="46431" y="409016"/>
                                </a:cubicBezTo>
                                <a:cubicBezTo>
                                  <a:pt x="42977" y="409194"/>
                                  <a:pt x="39497" y="409130"/>
                                  <a:pt x="36030" y="409029"/>
                                </a:cubicBezTo>
                                <a:cubicBezTo>
                                  <a:pt x="30582" y="408915"/>
                                  <a:pt x="28067" y="405854"/>
                                  <a:pt x="28118" y="400609"/>
                                </a:cubicBezTo>
                                <a:cubicBezTo>
                                  <a:pt x="28169" y="396926"/>
                                  <a:pt x="27102" y="393243"/>
                                  <a:pt x="26975" y="389534"/>
                                </a:cubicBezTo>
                                <a:cubicBezTo>
                                  <a:pt x="26873" y="386093"/>
                                  <a:pt x="27381" y="382600"/>
                                  <a:pt x="27559" y="379146"/>
                                </a:cubicBezTo>
                                <a:cubicBezTo>
                                  <a:pt x="27800" y="374371"/>
                                  <a:pt x="29667" y="368833"/>
                                  <a:pt x="27915" y="364960"/>
                                </a:cubicBezTo>
                                <a:cubicBezTo>
                                  <a:pt x="22708" y="353568"/>
                                  <a:pt x="22543" y="341528"/>
                                  <a:pt x="21946" y="329667"/>
                                </a:cubicBezTo>
                                <a:cubicBezTo>
                                  <a:pt x="21539" y="321056"/>
                                  <a:pt x="24143" y="312319"/>
                                  <a:pt x="24130" y="303657"/>
                                </a:cubicBezTo>
                                <a:cubicBezTo>
                                  <a:pt x="24105" y="292595"/>
                                  <a:pt x="22797" y="281534"/>
                                  <a:pt x="22022" y="270485"/>
                                </a:cubicBezTo>
                                <a:cubicBezTo>
                                  <a:pt x="21514" y="263068"/>
                                  <a:pt x="20981" y="255651"/>
                                  <a:pt x="20472" y="248552"/>
                                </a:cubicBezTo>
                                <a:cubicBezTo>
                                  <a:pt x="11227" y="247104"/>
                                  <a:pt x="10135" y="245745"/>
                                  <a:pt x="9982" y="237287"/>
                                </a:cubicBezTo>
                                <a:cubicBezTo>
                                  <a:pt x="9792" y="225565"/>
                                  <a:pt x="10351" y="213766"/>
                                  <a:pt x="9144" y="202159"/>
                                </a:cubicBezTo>
                                <a:cubicBezTo>
                                  <a:pt x="7557" y="186957"/>
                                  <a:pt x="10757" y="171094"/>
                                  <a:pt x="3531" y="156566"/>
                                </a:cubicBezTo>
                                <a:cubicBezTo>
                                  <a:pt x="3188" y="155892"/>
                                  <a:pt x="3544" y="154864"/>
                                  <a:pt x="3480" y="153988"/>
                                </a:cubicBezTo>
                                <a:cubicBezTo>
                                  <a:pt x="2845" y="145745"/>
                                  <a:pt x="2286" y="137503"/>
                                  <a:pt x="1512" y="129273"/>
                                </a:cubicBezTo>
                                <a:cubicBezTo>
                                  <a:pt x="0" y="113360"/>
                                  <a:pt x="3061" y="98399"/>
                                  <a:pt x="10694" y="84391"/>
                                </a:cubicBezTo>
                                <a:cubicBezTo>
                                  <a:pt x="14377" y="77559"/>
                                  <a:pt x="18529" y="70955"/>
                                  <a:pt x="22352" y="64198"/>
                                </a:cubicBezTo>
                                <a:cubicBezTo>
                                  <a:pt x="26264" y="57188"/>
                                  <a:pt x="31433" y="51041"/>
                                  <a:pt x="39332" y="49568"/>
                                </a:cubicBezTo>
                                <a:cubicBezTo>
                                  <a:pt x="43980" y="48692"/>
                                  <a:pt x="47320" y="46469"/>
                                  <a:pt x="48794" y="43269"/>
                                </a:cubicBezTo>
                                <a:cubicBezTo>
                                  <a:pt x="52159" y="36017"/>
                                  <a:pt x="55106" y="28359"/>
                                  <a:pt x="56642" y="20561"/>
                                </a:cubicBezTo>
                                <a:cubicBezTo>
                                  <a:pt x="58928" y="8928"/>
                                  <a:pt x="70015" y="0"/>
                                  <a:pt x="81547" y="2464"/>
                                </a:cubicBezTo>
                                <a:close/>
                              </a:path>
                            </a:pathLst>
                          </a:custGeom>
                          <a:solidFill>
                            <a:srgbClr val="FFFFFF"/>
                          </a:solidFill>
                          <a:ln w="0" cap="rnd">
                            <a:noFill/>
                            <a:round/>
                          </a:ln>
                          <a:effectLst/>
                        </wps:spPr>
                        <wps:bodyPr/>
                      </wps:wsp>
                      <wps:wsp>
                        <wps:cNvPr id="1151" name="Shape 1151"/>
                        <wps:cNvSpPr/>
                        <wps:spPr>
                          <a:xfrm>
                            <a:off x="347708" y="311291"/>
                            <a:ext cx="209588" cy="409194"/>
                          </a:xfrm>
                          <a:custGeom>
                            <a:avLst/>
                            <a:gdLst/>
                            <a:ahLst/>
                            <a:cxnLst/>
                            <a:rect l="0" t="0" r="0" b="0"/>
                            <a:pathLst>
                              <a:path w="209588" h="409194">
                                <a:moveTo>
                                  <a:pt x="58153" y="350507"/>
                                </a:moveTo>
                                <a:cubicBezTo>
                                  <a:pt x="59017" y="351803"/>
                                  <a:pt x="60694" y="353149"/>
                                  <a:pt x="60630" y="354406"/>
                                </a:cubicBezTo>
                                <a:cubicBezTo>
                                  <a:pt x="59932" y="368071"/>
                                  <a:pt x="66154" y="380949"/>
                                  <a:pt x="64821" y="394767"/>
                                </a:cubicBezTo>
                                <a:cubicBezTo>
                                  <a:pt x="63945" y="403784"/>
                                  <a:pt x="68542" y="407276"/>
                                  <a:pt x="77661" y="406476"/>
                                </a:cubicBezTo>
                                <a:cubicBezTo>
                                  <a:pt x="85916" y="405740"/>
                                  <a:pt x="94221" y="405574"/>
                                  <a:pt x="102388" y="404343"/>
                                </a:cubicBezTo>
                                <a:cubicBezTo>
                                  <a:pt x="106756" y="403670"/>
                                  <a:pt x="112205" y="405727"/>
                                  <a:pt x="115316" y="401219"/>
                                </a:cubicBezTo>
                                <a:cubicBezTo>
                                  <a:pt x="114745" y="393497"/>
                                  <a:pt x="109093" y="391757"/>
                                  <a:pt x="103670" y="390271"/>
                                </a:cubicBezTo>
                                <a:cubicBezTo>
                                  <a:pt x="95288" y="387985"/>
                                  <a:pt x="94323" y="387515"/>
                                  <a:pt x="94692" y="379146"/>
                                </a:cubicBezTo>
                                <a:cubicBezTo>
                                  <a:pt x="95161" y="368274"/>
                                  <a:pt x="96698" y="357454"/>
                                  <a:pt x="97092" y="346583"/>
                                </a:cubicBezTo>
                                <a:cubicBezTo>
                                  <a:pt x="97524" y="334251"/>
                                  <a:pt x="97714" y="321831"/>
                                  <a:pt x="96863" y="309525"/>
                                </a:cubicBezTo>
                                <a:cubicBezTo>
                                  <a:pt x="96609" y="305918"/>
                                  <a:pt x="96165" y="302552"/>
                                  <a:pt x="97193" y="299110"/>
                                </a:cubicBezTo>
                                <a:cubicBezTo>
                                  <a:pt x="98438" y="294958"/>
                                  <a:pt x="100051" y="290919"/>
                                  <a:pt x="101042" y="286715"/>
                                </a:cubicBezTo>
                                <a:cubicBezTo>
                                  <a:pt x="102388" y="280924"/>
                                  <a:pt x="103734" y="275056"/>
                                  <a:pt x="104204" y="269164"/>
                                </a:cubicBezTo>
                                <a:cubicBezTo>
                                  <a:pt x="104763" y="262471"/>
                                  <a:pt x="104343" y="255715"/>
                                  <a:pt x="104343" y="248996"/>
                                </a:cubicBezTo>
                                <a:lnTo>
                                  <a:pt x="105651" y="249656"/>
                                </a:lnTo>
                                <a:cubicBezTo>
                                  <a:pt x="107645" y="248653"/>
                                  <a:pt x="109627" y="247637"/>
                                  <a:pt x="111798" y="246558"/>
                                </a:cubicBezTo>
                                <a:cubicBezTo>
                                  <a:pt x="111913" y="244882"/>
                                  <a:pt x="112243" y="243345"/>
                                  <a:pt x="112128" y="241833"/>
                                </a:cubicBezTo>
                                <a:cubicBezTo>
                                  <a:pt x="111544" y="234239"/>
                                  <a:pt x="110668" y="226657"/>
                                  <a:pt x="110236" y="219062"/>
                                </a:cubicBezTo>
                                <a:cubicBezTo>
                                  <a:pt x="109258" y="202159"/>
                                  <a:pt x="109195" y="185153"/>
                                  <a:pt x="107340" y="168339"/>
                                </a:cubicBezTo>
                                <a:cubicBezTo>
                                  <a:pt x="106109" y="157175"/>
                                  <a:pt x="109576" y="147333"/>
                                  <a:pt x="111773" y="136677"/>
                                </a:cubicBezTo>
                                <a:cubicBezTo>
                                  <a:pt x="115227" y="137058"/>
                                  <a:pt x="118339" y="137033"/>
                                  <a:pt x="121234" y="137795"/>
                                </a:cubicBezTo>
                                <a:cubicBezTo>
                                  <a:pt x="133210" y="140894"/>
                                  <a:pt x="144996" y="144831"/>
                                  <a:pt x="157087" y="147345"/>
                                </a:cubicBezTo>
                                <a:cubicBezTo>
                                  <a:pt x="174917" y="151041"/>
                                  <a:pt x="192075" y="149251"/>
                                  <a:pt x="207074" y="137655"/>
                                </a:cubicBezTo>
                                <a:cubicBezTo>
                                  <a:pt x="207887" y="134010"/>
                                  <a:pt x="208737" y="130315"/>
                                  <a:pt x="209588" y="126581"/>
                                </a:cubicBezTo>
                                <a:lnTo>
                                  <a:pt x="208458" y="126022"/>
                                </a:lnTo>
                                <a:cubicBezTo>
                                  <a:pt x="206070" y="125146"/>
                                  <a:pt x="203721" y="123622"/>
                                  <a:pt x="201295" y="123520"/>
                                </a:cubicBezTo>
                                <a:cubicBezTo>
                                  <a:pt x="190246" y="123050"/>
                                  <a:pt x="179172" y="123050"/>
                                  <a:pt x="168110" y="122707"/>
                                </a:cubicBezTo>
                                <a:cubicBezTo>
                                  <a:pt x="165507" y="122631"/>
                                  <a:pt x="162751" y="122314"/>
                                  <a:pt x="160325" y="121399"/>
                                </a:cubicBezTo>
                                <a:cubicBezTo>
                                  <a:pt x="148234" y="116751"/>
                                  <a:pt x="136220" y="112319"/>
                                  <a:pt x="127584" y="101448"/>
                                </a:cubicBezTo>
                                <a:cubicBezTo>
                                  <a:pt x="122390" y="94933"/>
                                  <a:pt x="114999" y="90195"/>
                                  <a:pt x="108953" y="84315"/>
                                </a:cubicBezTo>
                                <a:cubicBezTo>
                                  <a:pt x="101588" y="77165"/>
                                  <a:pt x="94577" y="69621"/>
                                  <a:pt x="87427" y="62256"/>
                                </a:cubicBezTo>
                                <a:lnTo>
                                  <a:pt x="84824" y="61595"/>
                                </a:lnTo>
                                <a:cubicBezTo>
                                  <a:pt x="85585" y="61379"/>
                                  <a:pt x="86640" y="61404"/>
                                  <a:pt x="87059" y="60909"/>
                                </a:cubicBezTo>
                                <a:cubicBezTo>
                                  <a:pt x="89853" y="57557"/>
                                  <a:pt x="92494" y="54077"/>
                                  <a:pt x="95974" y="51207"/>
                                </a:cubicBezTo>
                                <a:cubicBezTo>
                                  <a:pt x="98336" y="42304"/>
                                  <a:pt x="101054" y="33477"/>
                                  <a:pt x="102857" y="24473"/>
                                </a:cubicBezTo>
                                <a:cubicBezTo>
                                  <a:pt x="103442" y="21463"/>
                                  <a:pt x="102680" y="17310"/>
                                  <a:pt x="100914" y="14897"/>
                                </a:cubicBezTo>
                                <a:cubicBezTo>
                                  <a:pt x="96165" y="8446"/>
                                  <a:pt x="89395" y="4166"/>
                                  <a:pt x="81547" y="2464"/>
                                </a:cubicBezTo>
                                <a:cubicBezTo>
                                  <a:pt x="70015" y="0"/>
                                  <a:pt x="58928" y="8928"/>
                                  <a:pt x="56642" y="20561"/>
                                </a:cubicBezTo>
                                <a:cubicBezTo>
                                  <a:pt x="55106" y="28359"/>
                                  <a:pt x="52159" y="36017"/>
                                  <a:pt x="48794" y="43269"/>
                                </a:cubicBezTo>
                                <a:cubicBezTo>
                                  <a:pt x="47320" y="46469"/>
                                  <a:pt x="43980" y="48692"/>
                                  <a:pt x="39332" y="49568"/>
                                </a:cubicBezTo>
                                <a:cubicBezTo>
                                  <a:pt x="31433" y="51041"/>
                                  <a:pt x="26264" y="57188"/>
                                  <a:pt x="22352" y="64198"/>
                                </a:cubicBezTo>
                                <a:cubicBezTo>
                                  <a:pt x="18529" y="70955"/>
                                  <a:pt x="14377" y="77559"/>
                                  <a:pt x="10694" y="84391"/>
                                </a:cubicBezTo>
                                <a:cubicBezTo>
                                  <a:pt x="3061" y="98399"/>
                                  <a:pt x="0" y="113360"/>
                                  <a:pt x="1512" y="129273"/>
                                </a:cubicBezTo>
                                <a:cubicBezTo>
                                  <a:pt x="2286" y="137503"/>
                                  <a:pt x="2845" y="145745"/>
                                  <a:pt x="3480" y="153988"/>
                                </a:cubicBezTo>
                                <a:cubicBezTo>
                                  <a:pt x="3544" y="154864"/>
                                  <a:pt x="3188" y="155892"/>
                                  <a:pt x="3531" y="156566"/>
                                </a:cubicBezTo>
                                <a:cubicBezTo>
                                  <a:pt x="10757" y="171094"/>
                                  <a:pt x="7557" y="186957"/>
                                  <a:pt x="9144" y="202159"/>
                                </a:cubicBezTo>
                                <a:cubicBezTo>
                                  <a:pt x="10351" y="213766"/>
                                  <a:pt x="9792" y="225565"/>
                                  <a:pt x="9982" y="237287"/>
                                </a:cubicBezTo>
                                <a:cubicBezTo>
                                  <a:pt x="10135" y="245745"/>
                                  <a:pt x="11227" y="247104"/>
                                  <a:pt x="20472" y="248552"/>
                                </a:cubicBezTo>
                                <a:cubicBezTo>
                                  <a:pt x="20981" y="255651"/>
                                  <a:pt x="21514" y="263068"/>
                                  <a:pt x="22022" y="270485"/>
                                </a:cubicBezTo>
                                <a:cubicBezTo>
                                  <a:pt x="22797" y="281534"/>
                                  <a:pt x="24105" y="292595"/>
                                  <a:pt x="24130" y="303657"/>
                                </a:cubicBezTo>
                                <a:cubicBezTo>
                                  <a:pt x="24143" y="312319"/>
                                  <a:pt x="21539" y="321056"/>
                                  <a:pt x="21946" y="329667"/>
                                </a:cubicBezTo>
                                <a:cubicBezTo>
                                  <a:pt x="22543" y="341528"/>
                                  <a:pt x="22708" y="353568"/>
                                  <a:pt x="27915" y="364960"/>
                                </a:cubicBezTo>
                                <a:cubicBezTo>
                                  <a:pt x="29667" y="368833"/>
                                  <a:pt x="27800" y="374371"/>
                                  <a:pt x="27559" y="379146"/>
                                </a:cubicBezTo>
                                <a:cubicBezTo>
                                  <a:pt x="27381" y="382600"/>
                                  <a:pt x="26873" y="386093"/>
                                  <a:pt x="26975" y="389534"/>
                                </a:cubicBezTo>
                                <a:cubicBezTo>
                                  <a:pt x="27102" y="393243"/>
                                  <a:pt x="28169" y="396926"/>
                                  <a:pt x="28118" y="400609"/>
                                </a:cubicBezTo>
                                <a:cubicBezTo>
                                  <a:pt x="28067" y="405854"/>
                                  <a:pt x="30582" y="408915"/>
                                  <a:pt x="36030" y="409029"/>
                                </a:cubicBezTo>
                                <a:cubicBezTo>
                                  <a:pt x="39497" y="409130"/>
                                  <a:pt x="42977" y="409194"/>
                                  <a:pt x="46431" y="409016"/>
                                </a:cubicBezTo>
                                <a:cubicBezTo>
                                  <a:pt x="51422" y="408800"/>
                                  <a:pt x="54839" y="405143"/>
                                  <a:pt x="53835" y="400622"/>
                                </a:cubicBezTo>
                                <a:cubicBezTo>
                                  <a:pt x="52680" y="395529"/>
                                  <a:pt x="53124" y="390792"/>
                                  <a:pt x="53899" y="385597"/>
                                </a:cubicBezTo>
                                <a:cubicBezTo>
                                  <a:pt x="54890" y="378866"/>
                                  <a:pt x="53302" y="371767"/>
                                  <a:pt x="52959" y="364820"/>
                                </a:cubicBezTo>
                                <a:cubicBezTo>
                                  <a:pt x="52693" y="359245"/>
                                  <a:pt x="51537" y="353428"/>
                                  <a:pt x="56795" y="349136"/>
                                </a:cubicBezTo>
                                <a:cubicBezTo>
                                  <a:pt x="57353" y="348691"/>
                                  <a:pt x="57582" y="347421"/>
                                  <a:pt x="57455" y="346608"/>
                                </a:cubicBezTo>
                                <a:cubicBezTo>
                                  <a:pt x="55740" y="335166"/>
                                  <a:pt x="61646" y="325310"/>
                                  <a:pt x="63881" y="314706"/>
                                </a:cubicBezTo>
                                <a:cubicBezTo>
                                  <a:pt x="65037" y="309283"/>
                                  <a:pt x="66510" y="303416"/>
                                  <a:pt x="62052" y="298450"/>
                                </a:cubicBezTo>
                                <a:lnTo>
                                  <a:pt x="59449" y="298450"/>
                                </a:lnTo>
                                <a:cubicBezTo>
                                  <a:pt x="58585" y="299745"/>
                                  <a:pt x="56998" y="301041"/>
                                  <a:pt x="56985" y="302349"/>
                                </a:cubicBezTo>
                                <a:cubicBezTo>
                                  <a:pt x="56960" y="305727"/>
                                  <a:pt x="56159" y="308178"/>
                                  <a:pt x="53797" y="310972"/>
                                </a:cubicBezTo>
                                <a:cubicBezTo>
                                  <a:pt x="50470" y="314935"/>
                                  <a:pt x="53391" y="327787"/>
                                  <a:pt x="57493" y="331622"/>
                                </a:cubicBezTo>
                                <a:lnTo>
                                  <a:pt x="58153" y="350507"/>
                                </a:lnTo>
                                <a:close/>
                              </a:path>
                            </a:pathLst>
                          </a:custGeom>
                          <a:noFill/>
                          <a:ln w="2667" cap="rnd" cmpd="sng" algn="ctr">
                            <a:solidFill>
                              <a:srgbClr val="000000"/>
                            </a:solidFill>
                            <a:prstDash val="solid"/>
                            <a:round/>
                          </a:ln>
                          <a:effectLst/>
                        </wps:spPr>
                        <wps:bodyPr/>
                      </wps:wsp>
                      <wps:wsp>
                        <wps:cNvPr id="1152" name="Shape 1152"/>
                        <wps:cNvSpPr/>
                        <wps:spPr>
                          <a:xfrm>
                            <a:off x="3440826" y="3264"/>
                            <a:ext cx="1140143" cy="847293"/>
                          </a:xfrm>
                          <a:custGeom>
                            <a:avLst/>
                            <a:gdLst/>
                            <a:ahLst/>
                            <a:cxnLst/>
                            <a:rect l="0" t="0" r="0" b="0"/>
                            <a:pathLst>
                              <a:path w="1140143" h="847293">
                                <a:moveTo>
                                  <a:pt x="0" y="847293"/>
                                </a:moveTo>
                                <a:lnTo>
                                  <a:pt x="1140143" y="847293"/>
                                </a:lnTo>
                                <a:lnTo>
                                  <a:pt x="1140143" y="0"/>
                                </a:lnTo>
                                <a:lnTo>
                                  <a:pt x="0" y="0"/>
                                </a:lnTo>
                                <a:close/>
                              </a:path>
                            </a:pathLst>
                          </a:custGeom>
                          <a:noFill/>
                          <a:ln w="2667" cap="rnd" cmpd="sng" algn="ctr">
                            <a:solidFill>
                              <a:srgbClr val="000000"/>
                            </a:solidFill>
                            <a:prstDash val="solid"/>
                            <a:round/>
                          </a:ln>
                          <a:effectLst/>
                        </wps:spPr>
                        <wps:bodyPr/>
                      </wps:wsp>
                      <wps:wsp>
                        <wps:cNvPr id="1153" name="Shape 1153"/>
                        <wps:cNvSpPr/>
                        <wps:spPr>
                          <a:xfrm>
                            <a:off x="3750789" y="218194"/>
                            <a:ext cx="520230" cy="437667"/>
                          </a:xfrm>
                          <a:custGeom>
                            <a:avLst/>
                            <a:gdLst/>
                            <a:ahLst/>
                            <a:cxnLst/>
                            <a:rect l="0" t="0" r="0" b="0"/>
                            <a:pathLst>
                              <a:path w="520230" h="437667">
                                <a:moveTo>
                                  <a:pt x="0" y="437667"/>
                                </a:moveTo>
                                <a:lnTo>
                                  <a:pt x="520230" y="437667"/>
                                </a:lnTo>
                                <a:lnTo>
                                  <a:pt x="520230" y="0"/>
                                </a:lnTo>
                                <a:lnTo>
                                  <a:pt x="0" y="0"/>
                                </a:lnTo>
                                <a:close/>
                              </a:path>
                            </a:pathLst>
                          </a:custGeom>
                          <a:noFill/>
                          <a:ln w="2667" cap="rnd" cmpd="sng" algn="ctr">
                            <a:solidFill>
                              <a:srgbClr val="000000"/>
                            </a:solidFill>
                            <a:prstDash val="solid"/>
                            <a:round/>
                          </a:ln>
                          <a:effectLst/>
                        </wps:spPr>
                        <wps:bodyPr/>
                      </wps:wsp>
                      <pic:pic xmlns:pic="http://schemas.openxmlformats.org/drawingml/2006/picture">
                        <pic:nvPicPr>
                          <pic:cNvPr id="419554" name="Picture 419554"/>
                          <pic:cNvPicPr/>
                        </pic:nvPicPr>
                        <pic:blipFill>
                          <a:blip r:embed="rId20"/>
                          <a:stretch>
                            <a:fillRect/>
                          </a:stretch>
                        </pic:blipFill>
                        <pic:spPr>
                          <a:xfrm>
                            <a:off x="4266017" y="0"/>
                            <a:ext cx="313944" cy="850392"/>
                          </a:xfrm>
                          <a:prstGeom prst="rect">
                            <a:avLst/>
                          </a:prstGeom>
                        </pic:spPr>
                      </pic:pic>
                      <wps:wsp>
                        <wps:cNvPr id="1156" name="Shape 1156"/>
                        <wps:cNvSpPr/>
                        <wps:spPr>
                          <a:xfrm>
                            <a:off x="4271019" y="3251"/>
                            <a:ext cx="309956" cy="847293"/>
                          </a:xfrm>
                          <a:custGeom>
                            <a:avLst/>
                            <a:gdLst/>
                            <a:ahLst/>
                            <a:cxnLst/>
                            <a:rect l="0" t="0" r="0" b="0"/>
                            <a:pathLst>
                              <a:path w="309956" h="847293">
                                <a:moveTo>
                                  <a:pt x="0" y="214947"/>
                                </a:moveTo>
                                <a:lnTo>
                                  <a:pt x="309956" y="0"/>
                                </a:lnTo>
                                <a:lnTo>
                                  <a:pt x="309956" y="847293"/>
                                </a:lnTo>
                                <a:lnTo>
                                  <a:pt x="0" y="652615"/>
                                </a:lnTo>
                                <a:lnTo>
                                  <a:pt x="0" y="214947"/>
                                </a:lnTo>
                                <a:close/>
                              </a:path>
                            </a:pathLst>
                          </a:custGeom>
                          <a:noFill/>
                          <a:ln w="2667" cap="rnd" cmpd="sng" algn="ctr">
                            <a:solidFill>
                              <a:srgbClr val="000000"/>
                            </a:solidFill>
                            <a:prstDash val="solid"/>
                            <a:round/>
                          </a:ln>
                          <a:effectLst/>
                        </wps:spPr>
                        <wps:bodyPr/>
                      </wps:wsp>
                      <pic:pic xmlns:pic="http://schemas.openxmlformats.org/drawingml/2006/picture">
                        <pic:nvPicPr>
                          <pic:cNvPr id="419555" name="Picture 419555"/>
                          <pic:cNvPicPr/>
                        </pic:nvPicPr>
                        <pic:blipFill>
                          <a:blip r:embed="rId21"/>
                          <a:stretch>
                            <a:fillRect/>
                          </a:stretch>
                        </pic:blipFill>
                        <pic:spPr>
                          <a:xfrm>
                            <a:off x="3437976" y="0"/>
                            <a:ext cx="313944" cy="850392"/>
                          </a:xfrm>
                          <a:prstGeom prst="rect">
                            <a:avLst/>
                          </a:prstGeom>
                        </pic:spPr>
                      </pic:pic>
                      <wps:wsp>
                        <wps:cNvPr id="1159" name="Shape 1159"/>
                        <wps:cNvSpPr/>
                        <wps:spPr>
                          <a:xfrm>
                            <a:off x="3440827" y="3251"/>
                            <a:ext cx="309956" cy="847293"/>
                          </a:xfrm>
                          <a:custGeom>
                            <a:avLst/>
                            <a:gdLst/>
                            <a:ahLst/>
                            <a:cxnLst/>
                            <a:rect l="0" t="0" r="0" b="0"/>
                            <a:pathLst>
                              <a:path w="309956" h="847293">
                                <a:moveTo>
                                  <a:pt x="309956" y="214947"/>
                                </a:moveTo>
                                <a:lnTo>
                                  <a:pt x="0" y="0"/>
                                </a:lnTo>
                                <a:lnTo>
                                  <a:pt x="0" y="847293"/>
                                </a:lnTo>
                                <a:lnTo>
                                  <a:pt x="309956" y="652615"/>
                                </a:lnTo>
                                <a:lnTo>
                                  <a:pt x="309956" y="214947"/>
                                </a:lnTo>
                                <a:close/>
                              </a:path>
                            </a:pathLst>
                          </a:custGeom>
                          <a:noFill/>
                          <a:ln w="2667" cap="rnd" cmpd="sng" algn="ctr">
                            <a:solidFill>
                              <a:srgbClr val="000000"/>
                            </a:solidFill>
                            <a:prstDash val="solid"/>
                            <a:round/>
                          </a:ln>
                          <a:effectLst/>
                        </wps:spPr>
                        <wps:bodyPr/>
                      </wps:wsp>
                      <pic:pic xmlns:pic="http://schemas.openxmlformats.org/drawingml/2006/picture">
                        <pic:nvPicPr>
                          <pic:cNvPr id="419556" name="Picture 419556"/>
                          <pic:cNvPicPr/>
                        </pic:nvPicPr>
                        <pic:blipFill>
                          <a:blip r:embed="rId22"/>
                          <a:stretch>
                            <a:fillRect/>
                          </a:stretch>
                        </pic:blipFill>
                        <pic:spPr>
                          <a:xfrm>
                            <a:off x="3437976" y="651256"/>
                            <a:ext cx="1143000" cy="201168"/>
                          </a:xfrm>
                          <a:prstGeom prst="rect">
                            <a:avLst/>
                          </a:prstGeom>
                        </pic:spPr>
                      </pic:pic>
                      <wps:wsp>
                        <wps:cNvPr id="1162" name="Shape 1162"/>
                        <wps:cNvSpPr/>
                        <wps:spPr>
                          <a:xfrm>
                            <a:off x="3440820" y="655866"/>
                            <a:ext cx="1140155" cy="194678"/>
                          </a:xfrm>
                          <a:custGeom>
                            <a:avLst/>
                            <a:gdLst/>
                            <a:ahLst/>
                            <a:cxnLst/>
                            <a:rect l="0" t="0" r="0" b="0"/>
                            <a:pathLst>
                              <a:path w="1140155" h="194678">
                                <a:moveTo>
                                  <a:pt x="830199" y="0"/>
                                </a:moveTo>
                                <a:lnTo>
                                  <a:pt x="1140155" y="194678"/>
                                </a:lnTo>
                                <a:lnTo>
                                  <a:pt x="0" y="194678"/>
                                </a:lnTo>
                                <a:lnTo>
                                  <a:pt x="309969" y="0"/>
                                </a:lnTo>
                                <a:lnTo>
                                  <a:pt x="830199" y="0"/>
                                </a:lnTo>
                                <a:close/>
                              </a:path>
                            </a:pathLst>
                          </a:custGeom>
                          <a:noFill/>
                          <a:ln w="2667" cap="rnd" cmpd="sng" algn="ctr">
                            <a:solidFill>
                              <a:srgbClr val="000000"/>
                            </a:solidFill>
                            <a:prstDash val="solid"/>
                            <a:round/>
                          </a:ln>
                          <a:effectLst/>
                        </wps:spPr>
                        <wps:bodyPr/>
                      </wps:wsp>
                      <pic:pic xmlns:pic="http://schemas.openxmlformats.org/drawingml/2006/picture">
                        <pic:nvPicPr>
                          <pic:cNvPr id="419557" name="Picture 419557"/>
                          <pic:cNvPicPr/>
                        </pic:nvPicPr>
                        <pic:blipFill>
                          <a:blip r:embed="rId23"/>
                          <a:stretch>
                            <a:fillRect/>
                          </a:stretch>
                        </pic:blipFill>
                        <pic:spPr>
                          <a:xfrm>
                            <a:off x="3437976" y="0"/>
                            <a:ext cx="1143000" cy="219456"/>
                          </a:xfrm>
                          <a:prstGeom prst="rect">
                            <a:avLst/>
                          </a:prstGeom>
                        </pic:spPr>
                      </pic:pic>
                      <wps:wsp>
                        <wps:cNvPr id="1165" name="Shape 1165"/>
                        <wps:cNvSpPr/>
                        <wps:spPr>
                          <a:xfrm>
                            <a:off x="3440820" y="3251"/>
                            <a:ext cx="1140155" cy="214947"/>
                          </a:xfrm>
                          <a:custGeom>
                            <a:avLst/>
                            <a:gdLst/>
                            <a:ahLst/>
                            <a:cxnLst/>
                            <a:rect l="0" t="0" r="0" b="0"/>
                            <a:pathLst>
                              <a:path w="1140155" h="214947">
                                <a:moveTo>
                                  <a:pt x="830199" y="214947"/>
                                </a:moveTo>
                                <a:lnTo>
                                  <a:pt x="1140155" y="0"/>
                                </a:lnTo>
                                <a:lnTo>
                                  <a:pt x="0" y="0"/>
                                </a:lnTo>
                                <a:lnTo>
                                  <a:pt x="309969" y="214947"/>
                                </a:lnTo>
                                <a:lnTo>
                                  <a:pt x="830199" y="214947"/>
                                </a:lnTo>
                                <a:close/>
                              </a:path>
                            </a:pathLst>
                          </a:custGeom>
                          <a:noFill/>
                          <a:ln w="2667" cap="rnd" cmpd="sng" algn="ctr">
                            <a:solidFill>
                              <a:srgbClr val="000000"/>
                            </a:solidFill>
                            <a:prstDash val="solid"/>
                            <a:round/>
                          </a:ln>
                          <a:effectLst/>
                        </wps:spPr>
                        <wps:bodyPr/>
                      </wps:wsp>
                      <wps:wsp>
                        <wps:cNvPr id="426535" name="Shape 426535"/>
                        <wps:cNvSpPr/>
                        <wps:spPr>
                          <a:xfrm>
                            <a:off x="3750790" y="218199"/>
                            <a:ext cx="520230" cy="437667"/>
                          </a:xfrm>
                          <a:custGeom>
                            <a:avLst/>
                            <a:gdLst/>
                            <a:ahLst/>
                            <a:cxnLst/>
                            <a:rect l="0" t="0" r="0" b="0"/>
                            <a:pathLst>
                              <a:path w="520230" h="437667">
                                <a:moveTo>
                                  <a:pt x="0" y="0"/>
                                </a:moveTo>
                                <a:lnTo>
                                  <a:pt x="520230" y="0"/>
                                </a:lnTo>
                                <a:lnTo>
                                  <a:pt x="520230" y="437667"/>
                                </a:lnTo>
                                <a:lnTo>
                                  <a:pt x="0" y="437667"/>
                                </a:lnTo>
                                <a:lnTo>
                                  <a:pt x="0" y="0"/>
                                </a:lnTo>
                              </a:path>
                            </a:pathLst>
                          </a:custGeom>
                          <a:solidFill>
                            <a:srgbClr val="E9E9E9"/>
                          </a:solidFill>
                          <a:ln w="0" cap="rnd">
                            <a:noFill/>
                            <a:round/>
                          </a:ln>
                          <a:effectLst/>
                        </wps:spPr>
                        <wps:bodyPr/>
                      </wps:wsp>
                      <wps:wsp>
                        <wps:cNvPr id="1167" name="Shape 1167"/>
                        <wps:cNvSpPr/>
                        <wps:spPr>
                          <a:xfrm>
                            <a:off x="3750789" y="218194"/>
                            <a:ext cx="520230" cy="437667"/>
                          </a:xfrm>
                          <a:custGeom>
                            <a:avLst/>
                            <a:gdLst/>
                            <a:ahLst/>
                            <a:cxnLst/>
                            <a:rect l="0" t="0" r="0" b="0"/>
                            <a:pathLst>
                              <a:path w="520230" h="437667">
                                <a:moveTo>
                                  <a:pt x="0" y="437667"/>
                                </a:moveTo>
                                <a:lnTo>
                                  <a:pt x="520230" y="437667"/>
                                </a:lnTo>
                                <a:lnTo>
                                  <a:pt x="520230" y="0"/>
                                </a:lnTo>
                                <a:lnTo>
                                  <a:pt x="0" y="0"/>
                                </a:lnTo>
                                <a:close/>
                              </a:path>
                            </a:pathLst>
                          </a:custGeom>
                          <a:noFill/>
                          <a:ln w="2667" cap="rnd" cmpd="sng" algn="ctr">
                            <a:solidFill>
                              <a:srgbClr val="000000"/>
                            </a:solidFill>
                            <a:prstDash val="solid"/>
                            <a:round/>
                          </a:ln>
                          <a:effectLst/>
                        </wps:spPr>
                        <wps:bodyPr/>
                      </wps:wsp>
                      <wps:wsp>
                        <wps:cNvPr id="426536" name="Shape 426536"/>
                        <wps:cNvSpPr/>
                        <wps:spPr>
                          <a:xfrm>
                            <a:off x="3812029" y="290818"/>
                            <a:ext cx="397980" cy="229959"/>
                          </a:xfrm>
                          <a:custGeom>
                            <a:avLst/>
                            <a:gdLst/>
                            <a:ahLst/>
                            <a:cxnLst/>
                            <a:rect l="0" t="0" r="0" b="0"/>
                            <a:pathLst>
                              <a:path w="397980" h="229959">
                                <a:moveTo>
                                  <a:pt x="0" y="0"/>
                                </a:moveTo>
                                <a:lnTo>
                                  <a:pt x="397980" y="0"/>
                                </a:lnTo>
                                <a:lnTo>
                                  <a:pt x="397980" y="229959"/>
                                </a:lnTo>
                                <a:lnTo>
                                  <a:pt x="0" y="229959"/>
                                </a:lnTo>
                                <a:lnTo>
                                  <a:pt x="0" y="0"/>
                                </a:lnTo>
                              </a:path>
                            </a:pathLst>
                          </a:custGeom>
                          <a:solidFill>
                            <a:srgbClr val="FFFFFF"/>
                          </a:solidFill>
                          <a:ln w="0" cap="rnd">
                            <a:noFill/>
                            <a:round/>
                          </a:ln>
                          <a:effectLst/>
                        </wps:spPr>
                        <wps:bodyPr/>
                      </wps:wsp>
                      <wps:wsp>
                        <wps:cNvPr id="1169" name="Shape 1169"/>
                        <wps:cNvSpPr/>
                        <wps:spPr>
                          <a:xfrm>
                            <a:off x="3812027" y="290821"/>
                            <a:ext cx="397980" cy="229959"/>
                          </a:xfrm>
                          <a:custGeom>
                            <a:avLst/>
                            <a:gdLst/>
                            <a:ahLst/>
                            <a:cxnLst/>
                            <a:rect l="0" t="0" r="0" b="0"/>
                            <a:pathLst>
                              <a:path w="397980" h="229959">
                                <a:moveTo>
                                  <a:pt x="0" y="229959"/>
                                </a:moveTo>
                                <a:lnTo>
                                  <a:pt x="397980" y="229959"/>
                                </a:lnTo>
                                <a:lnTo>
                                  <a:pt x="397980" y="0"/>
                                </a:lnTo>
                                <a:lnTo>
                                  <a:pt x="0" y="0"/>
                                </a:lnTo>
                                <a:close/>
                              </a:path>
                            </a:pathLst>
                          </a:custGeom>
                          <a:noFill/>
                          <a:ln w="8001" cap="rnd" cmpd="sng" algn="ctr">
                            <a:solidFill>
                              <a:srgbClr val="000000"/>
                            </a:solidFill>
                            <a:prstDash val="solid"/>
                            <a:round/>
                          </a:ln>
                          <a:effectLst/>
                        </wps:spPr>
                        <wps:bodyPr/>
                      </wps:wsp>
                      <wps:wsp>
                        <wps:cNvPr id="1170" name="Shape 1170"/>
                        <wps:cNvSpPr/>
                        <wps:spPr>
                          <a:xfrm>
                            <a:off x="4015326" y="374341"/>
                            <a:ext cx="1702" cy="267"/>
                          </a:xfrm>
                          <a:custGeom>
                            <a:avLst/>
                            <a:gdLst/>
                            <a:ahLst/>
                            <a:cxnLst/>
                            <a:rect l="0" t="0" r="0" b="0"/>
                            <a:pathLst>
                              <a:path w="1702" h="267">
                                <a:moveTo>
                                  <a:pt x="0" y="0"/>
                                </a:moveTo>
                                <a:lnTo>
                                  <a:pt x="1702" y="267"/>
                                </a:lnTo>
                                <a:lnTo>
                                  <a:pt x="391" y="245"/>
                                </a:lnTo>
                                <a:lnTo>
                                  <a:pt x="0" y="0"/>
                                </a:lnTo>
                                <a:close/>
                              </a:path>
                            </a:pathLst>
                          </a:custGeom>
                          <a:solidFill>
                            <a:srgbClr val="FFFFFF"/>
                          </a:solidFill>
                          <a:ln w="2667" cap="rnd" cmpd="sng" algn="ctr">
                            <a:solidFill>
                              <a:srgbClr val="000000"/>
                            </a:solidFill>
                            <a:prstDash val="solid"/>
                            <a:round/>
                          </a:ln>
                          <a:effectLst/>
                        </wps:spPr>
                        <wps:bodyPr/>
                      </wps:wsp>
                      <wps:wsp>
                        <wps:cNvPr id="1171" name="Shape 1171"/>
                        <wps:cNvSpPr/>
                        <wps:spPr>
                          <a:xfrm>
                            <a:off x="3996796" y="306688"/>
                            <a:ext cx="235344" cy="420408"/>
                          </a:xfrm>
                          <a:custGeom>
                            <a:avLst/>
                            <a:gdLst/>
                            <a:ahLst/>
                            <a:cxnLst/>
                            <a:rect l="0" t="0" r="0" b="0"/>
                            <a:pathLst>
                              <a:path w="235344" h="420408">
                                <a:moveTo>
                                  <a:pt x="146050" y="0"/>
                                </a:moveTo>
                                <a:cubicBezTo>
                                  <a:pt x="148730" y="3772"/>
                                  <a:pt x="148958" y="3823"/>
                                  <a:pt x="158382" y="2274"/>
                                </a:cubicBezTo>
                                <a:cubicBezTo>
                                  <a:pt x="162014" y="6185"/>
                                  <a:pt x="167475" y="10313"/>
                                  <a:pt x="170447" y="15786"/>
                                </a:cubicBezTo>
                                <a:cubicBezTo>
                                  <a:pt x="173075" y="20587"/>
                                  <a:pt x="173583" y="26861"/>
                                  <a:pt x="173875" y="32550"/>
                                </a:cubicBezTo>
                                <a:cubicBezTo>
                                  <a:pt x="174219" y="39446"/>
                                  <a:pt x="173368" y="46418"/>
                                  <a:pt x="172974" y="54877"/>
                                </a:cubicBezTo>
                                <a:cubicBezTo>
                                  <a:pt x="178816" y="59144"/>
                                  <a:pt x="185318" y="64402"/>
                                  <a:pt x="192303" y="68885"/>
                                </a:cubicBezTo>
                                <a:cubicBezTo>
                                  <a:pt x="203950" y="76353"/>
                                  <a:pt x="211645" y="86246"/>
                                  <a:pt x="213843" y="100178"/>
                                </a:cubicBezTo>
                                <a:cubicBezTo>
                                  <a:pt x="214096" y="101829"/>
                                  <a:pt x="215888" y="103226"/>
                                  <a:pt x="216980" y="104750"/>
                                </a:cubicBezTo>
                                <a:lnTo>
                                  <a:pt x="214706" y="105410"/>
                                </a:lnTo>
                                <a:cubicBezTo>
                                  <a:pt x="210972" y="120790"/>
                                  <a:pt x="210465" y="136525"/>
                                  <a:pt x="209791" y="152248"/>
                                </a:cubicBezTo>
                                <a:cubicBezTo>
                                  <a:pt x="209562" y="157468"/>
                                  <a:pt x="208928" y="162649"/>
                                  <a:pt x="208559" y="167869"/>
                                </a:cubicBezTo>
                                <a:cubicBezTo>
                                  <a:pt x="208420" y="169596"/>
                                  <a:pt x="208166" y="171425"/>
                                  <a:pt x="208585" y="173063"/>
                                </a:cubicBezTo>
                                <a:cubicBezTo>
                                  <a:pt x="210388" y="179819"/>
                                  <a:pt x="212903" y="186424"/>
                                  <a:pt x="214198" y="193269"/>
                                </a:cubicBezTo>
                                <a:cubicBezTo>
                                  <a:pt x="215074" y="197879"/>
                                  <a:pt x="214719" y="202819"/>
                                  <a:pt x="214313" y="207556"/>
                                </a:cubicBezTo>
                                <a:cubicBezTo>
                                  <a:pt x="213258" y="220294"/>
                                  <a:pt x="206273" y="231039"/>
                                  <a:pt x="202209" y="242773"/>
                                </a:cubicBezTo>
                                <a:cubicBezTo>
                                  <a:pt x="198463" y="253555"/>
                                  <a:pt x="193091" y="263348"/>
                                  <a:pt x="188036" y="273444"/>
                                </a:cubicBezTo>
                                <a:cubicBezTo>
                                  <a:pt x="184988" y="279578"/>
                                  <a:pt x="185115" y="287477"/>
                                  <a:pt x="189064" y="294069"/>
                                </a:cubicBezTo>
                                <a:cubicBezTo>
                                  <a:pt x="194284" y="302870"/>
                                  <a:pt x="199949" y="311391"/>
                                  <a:pt x="205207" y="320167"/>
                                </a:cubicBezTo>
                                <a:cubicBezTo>
                                  <a:pt x="206896" y="322974"/>
                                  <a:pt x="207835" y="326225"/>
                                  <a:pt x="209169" y="329235"/>
                                </a:cubicBezTo>
                                <a:cubicBezTo>
                                  <a:pt x="213627" y="339268"/>
                                  <a:pt x="221945" y="346354"/>
                                  <a:pt x="228689" y="354622"/>
                                </a:cubicBezTo>
                                <a:cubicBezTo>
                                  <a:pt x="230962" y="357403"/>
                                  <a:pt x="233159" y="360261"/>
                                  <a:pt x="235344" y="363017"/>
                                </a:cubicBezTo>
                                <a:cubicBezTo>
                                  <a:pt x="232359" y="368389"/>
                                  <a:pt x="230391" y="373278"/>
                                  <a:pt x="227292" y="377317"/>
                                </a:cubicBezTo>
                                <a:cubicBezTo>
                                  <a:pt x="221424" y="384899"/>
                                  <a:pt x="218021" y="394475"/>
                                  <a:pt x="209779" y="400101"/>
                                </a:cubicBezTo>
                                <a:cubicBezTo>
                                  <a:pt x="204203" y="403898"/>
                                  <a:pt x="198818" y="409715"/>
                                  <a:pt x="190944" y="404711"/>
                                </a:cubicBezTo>
                                <a:lnTo>
                                  <a:pt x="190309" y="399517"/>
                                </a:lnTo>
                                <a:cubicBezTo>
                                  <a:pt x="197396" y="394653"/>
                                  <a:pt x="200660" y="387934"/>
                                  <a:pt x="199987" y="378447"/>
                                </a:cubicBezTo>
                                <a:cubicBezTo>
                                  <a:pt x="196672" y="374955"/>
                                  <a:pt x="192887" y="370955"/>
                                  <a:pt x="188341" y="366179"/>
                                </a:cubicBezTo>
                                <a:lnTo>
                                  <a:pt x="188341" y="368935"/>
                                </a:lnTo>
                                <a:cubicBezTo>
                                  <a:pt x="184950" y="378778"/>
                                  <a:pt x="183540" y="388442"/>
                                  <a:pt x="188811" y="398323"/>
                                </a:cubicBezTo>
                                <a:cubicBezTo>
                                  <a:pt x="190081" y="400672"/>
                                  <a:pt x="189700" y="404495"/>
                                  <a:pt x="188849" y="407264"/>
                                </a:cubicBezTo>
                                <a:cubicBezTo>
                                  <a:pt x="187503" y="411582"/>
                                  <a:pt x="185103" y="415570"/>
                                  <a:pt x="182817" y="420408"/>
                                </a:cubicBezTo>
                                <a:cubicBezTo>
                                  <a:pt x="179425" y="420167"/>
                                  <a:pt x="175743" y="420040"/>
                                  <a:pt x="172097" y="419659"/>
                                </a:cubicBezTo>
                                <a:cubicBezTo>
                                  <a:pt x="161887" y="418630"/>
                                  <a:pt x="151714" y="417335"/>
                                  <a:pt x="141491" y="416497"/>
                                </a:cubicBezTo>
                                <a:cubicBezTo>
                                  <a:pt x="136055" y="416052"/>
                                  <a:pt x="131407" y="414858"/>
                                  <a:pt x="129133" y="409270"/>
                                </a:cubicBezTo>
                                <a:cubicBezTo>
                                  <a:pt x="129133" y="401485"/>
                                  <a:pt x="134747" y="403009"/>
                                  <a:pt x="143307" y="403441"/>
                                </a:cubicBezTo>
                                <a:cubicBezTo>
                                  <a:pt x="139941" y="391605"/>
                                  <a:pt x="145415" y="382105"/>
                                  <a:pt x="151523" y="373685"/>
                                </a:cubicBezTo>
                                <a:cubicBezTo>
                                  <a:pt x="157378" y="365595"/>
                                  <a:pt x="155613" y="358051"/>
                                  <a:pt x="153454" y="350088"/>
                                </a:cubicBezTo>
                                <a:cubicBezTo>
                                  <a:pt x="151829" y="344107"/>
                                  <a:pt x="149466" y="338328"/>
                                  <a:pt x="147345" y="332486"/>
                                </a:cubicBezTo>
                                <a:cubicBezTo>
                                  <a:pt x="146139" y="329209"/>
                                  <a:pt x="143904" y="326047"/>
                                  <a:pt x="143637" y="322707"/>
                                </a:cubicBezTo>
                                <a:cubicBezTo>
                                  <a:pt x="143104" y="315900"/>
                                  <a:pt x="140386" y="310528"/>
                                  <a:pt x="135687" y="305765"/>
                                </a:cubicBezTo>
                                <a:cubicBezTo>
                                  <a:pt x="129934" y="300012"/>
                                  <a:pt x="129286" y="293332"/>
                                  <a:pt x="131559" y="285598"/>
                                </a:cubicBezTo>
                                <a:cubicBezTo>
                                  <a:pt x="132994" y="280670"/>
                                  <a:pt x="134010" y="274866"/>
                                  <a:pt x="132753" y="270104"/>
                                </a:cubicBezTo>
                                <a:cubicBezTo>
                                  <a:pt x="129921" y="259245"/>
                                  <a:pt x="130454" y="248374"/>
                                  <a:pt x="130531" y="237490"/>
                                </a:cubicBezTo>
                                <a:cubicBezTo>
                                  <a:pt x="130581" y="233147"/>
                                  <a:pt x="131001" y="228536"/>
                                  <a:pt x="132550" y="224536"/>
                                </a:cubicBezTo>
                                <a:cubicBezTo>
                                  <a:pt x="135128" y="217881"/>
                                  <a:pt x="136169" y="211392"/>
                                  <a:pt x="135179" y="204280"/>
                                </a:cubicBezTo>
                                <a:cubicBezTo>
                                  <a:pt x="134760" y="201397"/>
                                  <a:pt x="136157" y="198196"/>
                                  <a:pt x="136995" y="195199"/>
                                </a:cubicBezTo>
                                <a:cubicBezTo>
                                  <a:pt x="137617" y="192977"/>
                                  <a:pt x="138697" y="190869"/>
                                  <a:pt x="139547" y="188684"/>
                                </a:cubicBezTo>
                                <a:lnTo>
                                  <a:pt x="142811" y="188036"/>
                                </a:lnTo>
                                <a:cubicBezTo>
                                  <a:pt x="138188" y="186004"/>
                                  <a:pt x="132652" y="184925"/>
                                  <a:pt x="132410" y="178270"/>
                                </a:cubicBezTo>
                                <a:cubicBezTo>
                                  <a:pt x="132143" y="171552"/>
                                  <a:pt x="131876" y="164833"/>
                                  <a:pt x="131763" y="158102"/>
                                </a:cubicBezTo>
                                <a:cubicBezTo>
                                  <a:pt x="131661" y="150813"/>
                                  <a:pt x="128701" y="145923"/>
                                  <a:pt x="121958" y="144564"/>
                                </a:cubicBezTo>
                                <a:cubicBezTo>
                                  <a:pt x="111328" y="142418"/>
                                  <a:pt x="103200" y="135992"/>
                                  <a:pt x="94628" y="130150"/>
                                </a:cubicBezTo>
                                <a:cubicBezTo>
                                  <a:pt x="89065" y="126352"/>
                                  <a:pt x="83807" y="121463"/>
                                  <a:pt x="77635" y="119355"/>
                                </a:cubicBezTo>
                                <a:cubicBezTo>
                                  <a:pt x="67170" y="115761"/>
                                  <a:pt x="56452" y="113525"/>
                                  <a:pt x="46355" y="108280"/>
                                </a:cubicBezTo>
                                <a:cubicBezTo>
                                  <a:pt x="33668" y="101676"/>
                                  <a:pt x="20053" y="96990"/>
                                  <a:pt x="11278" y="84646"/>
                                </a:cubicBezTo>
                                <a:cubicBezTo>
                                  <a:pt x="9740" y="82461"/>
                                  <a:pt x="6769" y="81331"/>
                                  <a:pt x="4928" y="79311"/>
                                </a:cubicBezTo>
                                <a:cubicBezTo>
                                  <a:pt x="3086" y="77292"/>
                                  <a:pt x="1829" y="74752"/>
                                  <a:pt x="0" y="71946"/>
                                </a:cubicBezTo>
                                <a:cubicBezTo>
                                  <a:pt x="8611" y="69876"/>
                                  <a:pt x="12033" y="68494"/>
                                  <a:pt x="14121" y="67818"/>
                                </a:cubicBezTo>
                                <a:lnTo>
                                  <a:pt x="18920" y="67898"/>
                                </a:lnTo>
                                <a:lnTo>
                                  <a:pt x="29432" y="74502"/>
                                </a:lnTo>
                                <a:cubicBezTo>
                                  <a:pt x="31721" y="77937"/>
                                  <a:pt x="33154" y="81979"/>
                                  <a:pt x="35192" y="84989"/>
                                </a:cubicBezTo>
                                <a:cubicBezTo>
                                  <a:pt x="42938" y="86551"/>
                                  <a:pt x="49657" y="87909"/>
                                  <a:pt x="56756" y="89345"/>
                                </a:cubicBezTo>
                                <a:cubicBezTo>
                                  <a:pt x="58153" y="88786"/>
                                  <a:pt x="60134" y="87986"/>
                                  <a:pt x="62116" y="87186"/>
                                </a:cubicBezTo>
                                <a:lnTo>
                                  <a:pt x="62764" y="86525"/>
                                </a:lnTo>
                                <a:cubicBezTo>
                                  <a:pt x="69355" y="83909"/>
                                  <a:pt x="74435" y="86246"/>
                                  <a:pt x="79095" y="91021"/>
                                </a:cubicBezTo>
                                <a:cubicBezTo>
                                  <a:pt x="81076" y="93040"/>
                                  <a:pt x="83807" y="94349"/>
                                  <a:pt x="86195" y="95974"/>
                                </a:cubicBezTo>
                                <a:lnTo>
                                  <a:pt x="86843" y="98247"/>
                                </a:lnTo>
                                <a:cubicBezTo>
                                  <a:pt x="87058" y="97485"/>
                                  <a:pt x="87109" y="96190"/>
                                  <a:pt x="87516" y="96050"/>
                                </a:cubicBezTo>
                                <a:cubicBezTo>
                                  <a:pt x="92253" y="94501"/>
                                  <a:pt x="97041" y="93193"/>
                                  <a:pt x="101803" y="91732"/>
                                </a:cubicBezTo>
                                <a:cubicBezTo>
                                  <a:pt x="109093" y="89446"/>
                                  <a:pt x="115786" y="86195"/>
                                  <a:pt x="120066" y="81128"/>
                                </a:cubicBezTo>
                                <a:cubicBezTo>
                                  <a:pt x="128041" y="77673"/>
                                  <a:pt x="135089" y="74613"/>
                                  <a:pt x="142151" y="71565"/>
                                </a:cubicBezTo>
                                <a:lnTo>
                                  <a:pt x="143221" y="70724"/>
                                </a:lnTo>
                                <a:lnTo>
                                  <a:pt x="147674" y="70698"/>
                                </a:lnTo>
                                <a:cubicBezTo>
                                  <a:pt x="149063" y="69593"/>
                                  <a:pt x="150260" y="67444"/>
                                  <a:pt x="151270" y="64402"/>
                                </a:cubicBezTo>
                                <a:lnTo>
                                  <a:pt x="143221" y="70724"/>
                                </a:lnTo>
                                <a:lnTo>
                                  <a:pt x="142925" y="70726"/>
                                </a:lnTo>
                                <a:cubicBezTo>
                                  <a:pt x="138316" y="67793"/>
                                  <a:pt x="133820" y="64072"/>
                                  <a:pt x="130657" y="59703"/>
                                </a:cubicBezTo>
                                <a:cubicBezTo>
                                  <a:pt x="127521" y="55397"/>
                                  <a:pt x="126111" y="49886"/>
                                  <a:pt x="124092" y="45212"/>
                                </a:cubicBezTo>
                                <a:cubicBezTo>
                                  <a:pt x="125285" y="42126"/>
                                  <a:pt x="126390" y="39281"/>
                                  <a:pt x="127508" y="36437"/>
                                </a:cubicBezTo>
                                <a:lnTo>
                                  <a:pt x="129794" y="35763"/>
                                </a:lnTo>
                                <a:cubicBezTo>
                                  <a:pt x="124092" y="34392"/>
                                  <a:pt x="125781" y="28054"/>
                                  <a:pt x="126835" y="26975"/>
                                </a:cubicBezTo>
                                <a:cubicBezTo>
                                  <a:pt x="131039" y="22606"/>
                                  <a:pt x="129298" y="17691"/>
                                  <a:pt x="129921" y="12027"/>
                                </a:cubicBezTo>
                                <a:cubicBezTo>
                                  <a:pt x="132118" y="10249"/>
                                  <a:pt x="134721" y="7849"/>
                                  <a:pt x="137630" y="5905"/>
                                </a:cubicBezTo>
                                <a:cubicBezTo>
                                  <a:pt x="140030" y="4293"/>
                                  <a:pt x="142811" y="3251"/>
                                  <a:pt x="145415" y="1943"/>
                                </a:cubicBezTo>
                                <a:lnTo>
                                  <a:pt x="146050" y="0"/>
                                </a:lnTo>
                                <a:close/>
                              </a:path>
                            </a:pathLst>
                          </a:custGeom>
                          <a:solidFill>
                            <a:srgbClr val="FFFFFF"/>
                          </a:solidFill>
                          <a:ln w="2667" cap="rnd" cmpd="sng" algn="ctr">
                            <a:solidFill>
                              <a:srgbClr val="000000"/>
                            </a:solidFill>
                            <a:prstDash val="solid"/>
                            <a:round/>
                          </a:ln>
                          <a:effectLst/>
                        </wps:spPr>
                        <wps:bodyPr/>
                      </wps:wsp>
                      <wps:wsp>
                        <wps:cNvPr id="1172" name="Shape 1172"/>
                        <wps:cNvSpPr/>
                        <wps:spPr>
                          <a:xfrm>
                            <a:off x="4104460" y="414826"/>
                            <a:ext cx="26606" cy="12243"/>
                          </a:xfrm>
                          <a:custGeom>
                            <a:avLst/>
                            <a:gdLst/>
                            <a:ahLst/>
                            <a:cxnLst/>
                            <a:rect l="0" t="0" r="0" b="0"/>
                            <a:pathLst>
                              <a:path w="26606" h="12243">
                                <a:moveTo>
                                  <a:pt x="19456" y="0"/>
                                </a:moveTo>
                                <a:cubicBezTo>
                                  <a:pt x="26606" y="5182"/>
                                  <a:pt x="26606" y="6706"/>
                                  <a:pt x="19291" y="12243"/>
                                </a:cubicBezTo>
                                <a:cubicBezTo>
                                  <a:pt x="16814" y="10871"/>
                                  <a:pt x="13944" y="9258"/>
                                  <a:pt x="11061" y="7684"/>
                                </a:cubicBezTo>
                                <a:lnTo>
                                  <a:pt x="0" y="7023"/>
                                </a:lnTo>
                                <a:cubicBezTo>
                                  <a:pt x="7214" y="6363"/>
                                  <a:pt x="14579" y="6210"/>
                                  <a:pt x="19456" y="0"/>
                                </a:cubicBezTo>
                                <a:close/>
                              </a:path>
                            </a:pathLst>
                          </a:custGeom>
                          <a:solidFill>
                            <a:srgbClr val="FFFFFF"/>
                          </a:solidFill>
                          <a:ln w="0" cap="rnd">
                            <a:noFill/>
                            <a:round/>
                          </a:ln>
                          <a:effectLst/>
                        </wps:spPr>
                        <wps:bodyPr/>
                      </wps:wsp>
                      <wps:wsp>
                        <wps:cNvPr id="1173" name="Shape 1173"/>
                        <wps:cNvSpPr/>
                        <wps:spPr>
                          <a:xfrm>
                            <a:off x="4104460" y="414826"/>
                            <a:ext cx="26606" cy="12243"/>
                          </a:xfrm>
                          <a:custGeom>
                            <a:avLst/>
                            <a:gdLst/>
                            <a:ahLst/>
                            <a:cxnLst/>
                            <a:rect l="0" t="0" r="0" b="0"/>
                            <a:pathLst>
                              <a:path w="26606" h="12243">
                                <a:moveTo>
                                  <a:pt x="11061" y="7684"/>
                                </a:moveTo>
                                <a:cubicBezTo>
                                  <a:pt x="13944" y="9258"/>
                                  <a:pt x="16814" y="10871"/>
                                  <a:pt x="19291" y="12243"/>
                                </a:cubicBezTo>
                                <a:cubicBezTo>
                                  <a:pt x="26606" y="6706"/>
                                  <a:pt x="26606" y="5182"/>
                                  <a:pt x="19456" y="0"/>
                                </a:cubicBezTo>
                                <a:cubicBezTo>
                                  <a:pt x="14579" y="6210"/>
                                  <a:pt x="7214" y="6363"/>
                                  <a:pt x="0" y="7023"/>
                                </a:cubicBezTo>
                                <a:lnTo>
                                  <a:pt x="11061" y="7684"/>
                                </a:lnTo>
                                <a:close/>
                              </a:path>
                            </a:pathLst>
                          </a:custGeom>
                          <a:noFill/>
                          <a:ln w="2667" cap="rnd" cmpd="sng" algn="ctr">
                            <a:solidFill>
                              <a:srgbClr val="000000"/>
                            </a:solidFill>
                            <a:prstDash val="solid"/>
                            <a:round/>
                          </a:ln>
                          <a:effectLst/>
                        </wps:spPr>
                        <wps:bodyPr/>
                      </wps:wsp>
                      <wps:wsp>
                        <wps:cNvPr id="1174" name="Shape 1174"/>
                        <wps:cNvSpPr/>
                        <wps:spPr>
                          <a:xfrm>
                            <a:off x="3788533" y="311291"/>
                            <a:ext cx="209588" cy="409194"/>
                          </a:xfrm>
                          <a:custGeom>
                            <a:avLst/>
                            <a:gdLst/>
                            <a:ahLst/>
                            <a:cxnLst/>
                            <a:rect l="0" t="0" r="0" b="0"/>
                            <a:pathLst>
                              <a:path w="209588" h="409194">
                                <a:moveTo>
                                  <a:pt x="81546" y="2464"/>
                                </a:moveTo>
                                <a:cubicBezTo>
                                  <a:pt x="89395" y="4166"/>
                                  <a:pt x="96164" y="8446"/>
                                  <a:pt x="100926" y="14897"/>
                                </a:cubicBezTo>
                                <a:cubicBezTo>
                                  <a:pt x="102679" y="17310"/>
                                  <a:pt x="103441" y="21463"/>
                                  <a:pt x="102857" y="24473"/>
                                </a:cubicBezTo>
                                <a:cubicBezTo>
                                  <a:pt x="101054" y="33477"/>
                                  <a:pt x="98336" y="42304"/>
                                  <a:pt x="95974" y="51207"/>
                                </a:cubicBezTo>
                                <a:cubicBezTo>
                                  <a:pt x="92494" y="54077"/>
                                  <a:pt x="89852" y="57557"/>
                                  <a:pt x="87058" y="60909"/>
                                </a:cubicBezTo>
                                <a:cubicBezTo>
                                  <a:pt x="86639" y="61404"/>
                                  <a:pt x="85585" y="61379"/>
                                  <a:pt x="84823" y="61595"/>
                                </a:cubicBezTo>
                                <a:lnTo>
                                  <a:pt x="87426" y="62256"/>
                                </a:lnTo>
                                <a:cubicBezTo>
                                  <a:pt x="94576" y="69621"/>
                                  <a:pt x="101587" y="77165"/>
                                  <a:pt x="108953" y="84315"/>
                                </a:cubicBezTo>
                                <a:cubicBezTo>
                                  <a:pt x="114998" y="90195"/>
                                  <a:pt x="122389" y="94933"/>
                                  <a:pt x="127584" y="101448"/>
                                </a:cubicBezTo>
                                <a:cubicBezTo>
                                  <a:pt x="136220" y="112319"/>
                                  <a:pt x="148234" y="116751"/>
                                  <a:pt x="160324" y="121399"/>
                                </a:cubicBezTo>
                                <a:cubicBezTo>
                                  <a:pt x="162751" y="122314"/>
                                  <a:pt x="165506" y="122631"/>
                                  <a:pt x="168110" y="122707"/>
                                </a:cubicBezTo>
                                <a:cubicBezTo>
                                  <a:pt x="179171" y="123050"/>
                                  <a:pt x="190246" y="123050"/>
                                  <a:pt x="201295" y="123520"/>
                                </a:cubicBezTo>
                                <a:cubicBezTo>
                                  <a:pt x="203720" y="123622"/>
                                  <a:pt x="206070" y="125146"/>
                                  <a:pt x="208458" y="126022"/>
                                </a:cubicBezTo>
                                <a:lnTo>
                                  <a:pt x="209588" y="126581"/>
                                </a:lnTo>
                                <a:cubicBezTo>
                                  <a:pt x="208737" y="130315"/>
                                  <a:pt x="207886" y="134010"/>
                                  <a:pt x="207073" y="137655"/>
                                </a:cubicBezTo>
                                <a:cubicBezTo>
                                  <a:pt x="192074" y="149251"/>
                                  <a:pt x="174917" y="151041"/>
                                  <a:pt x="157086" y="147345"/>
                                </a:cubicBezTo>
                                <a:cubicBezTo>
                                  <a:pt x="144996" y="144831"/>
                                  <a:pt x="133210" y="140894"/>
                                  <a:pt x="121234" y="137795"/>
                                </a:cubicBezTo>
                                <a:cubicBezTo>
                                  <a:pt x="118339" y="137033"/>
                                  <a:pt x="115227" y="137058"/>
                                  <a:pt x="111772" y="136677"/>
                                </a:cubicBezTo>
                                <a:cubicBezTo>
                                  <a:pt x="109575" y="147333"/>
                                  <a:pt x="106108" y="157175"/>
                                  <a:pt x="107340" y="168339"/>
                                </a:cubicBezTo>
                                <a:cubicBezTo>
                                  <a:pt x="109194" y="185153"/>
                                  <a:pt x="109258" y="202159"/>
                                  <a:pt x="110236" y="219062"/>
                                </a:cubicBezTo>
                                <a:cubicBezTo>
                                  <a:pt x="110668" y="226657"/>
                                  <a:pt x="111544" y="234239"/>
                                  <a:pt x="112128" y="241833"/>
                                </a:cubicBezTo>
                                <a:cubicBezTo>
                                  <a:pt x="112242" y="243345"/>
                                  <a:pt x="111912" y="244882"/>
                                  <a:pt x="111798" y="246558"/>
                                </a:cubicBezTo>
                                <a:cubicBezTo>
                                  <a:pt x="109626" y="247637"/>
                                  <a:pt x="107645" y="248653"/>
                                  <a:pt x="105651" y="249656"/>
                                </a:cubicBezTo>
                                <a:lnTo>
                                  <a:pt x="104343" y="248996"/>
                                </a:lnTo>
                                <a:cubicBezTo>
                                  <a:pt x="104343" y="255715"/>
                                  <a:pt x="104762" y="262471"/>
                                  <a:pt x="104203" y="269164"/>
                                </a:cubicBezTo>
                                <a:cubicBezTo>
                                  <a:pt x="103733" y="275056"/>
                                  <a:pt x="102387" y="280924"/>
                                  <a:pt x="101041" y="286715"/>
                                </a:cubicBezTo>
                                <a:cubicBezTo>
                                  <a:pt x="100050" y="290919"/>
                                  <a:pt x="98437" y="294958"/>
                                  <a:pt x="97193" y="299110"/>
                                </a:cubicBezTo>
                                <a:cubicBezTo>
                                  <a:pt x="96164" y="302552"/>
                                  <a:pt x="96609" y="305918"/>
                                  <a:pt x="96862" y="309525"/>
                                </a:cubicBezTo>
                                <a:cubicBezTo>
                                  <a:pt x="97713" y="321831"/>
                                  <a:pt x="97523" y="334251"/>
                                  <a:pt x="97091" y="346583"/>
                                </a:cubicBezTo>
                                <a:cubicBezTo>
                                  <a:pt x="96710" y="357454"/>
                                  <a:pt x="95161" y="368274"/>
                                  <a:pt x="94691" y="379146"/>
                                </a:cubicBezTo>
                                <a:cubicBezTo>
                                  <a:pt x="94323" y="387515"/>
                                  <a:pt x="95288" y="387985"/>
                                  <a:pt x="103670" y="390271"/>
                                </a:cubicBezTo>
                                <a:cubicBezTo>
                                  <a:pt x="109093" y="391757"/>
                                  <a:pt x="114744" y="393497"/>
                                  <a:pt x="115315" y="401219"/>
                                </a:cubicBezTo>
                                <a:cubicBezTo>
                                  <a:pt x="112204" y="405727"/>
                                  <a:pt x="106756" y="403670"/>
                                  <a:pt x="102387" y="404343"/>
                                </a:cubicBezTo>
                                <a:cubicBezTo>
                                  <a:pt x="94221" y="405574"/>
                                  <a:pt x="85915" y="405740"/>
                                  <a:pt x="77660" y="406476"/>
                                </a:cubicBezTo>
                                <a:cubicBezTo>
                                  <a:pt x="68542" y="407276"/>
                                  <a:pt x="63944" y="403784"/>
                                  <a:pt x="64821" y="394767"/>
                                </a:cubicBezTo>
                                <a:cubicBezTo>
                                  <a:pt x="66154" y="380949"/>
                                  <a:pt x="59931" y="368071"/>
                                  <a:pt x="60630" y="354406"/>
                                </a:cubicBezTo>
                                <a:cubicBezTo>
                                  <a:pt x="60693" y="353149"/>
                                  <a:pt x="59017" y="351803"/>
                                  <a:pt x="58153" y="350507"/>
                                </a:cubicBezTo>
                                <a:lnTo>
                                  <a:pt x="57878" y="342635"/>
                                </a:lnTo>
                                <a:lnTo>
                                  <a:pt x="59186" y="330343"/>
                                </a:lnTo>
                                <a:cubicBezTo>
                                  <a:pt x="60728" y="325123"/>
                                  <a:pt x="62763" y="320008"/>
                                  <a:pt x="63881" y="314706"/>
                                </a:cubicBezTo>
                                <a:cubicBezTo>
                                  <a:pt x="65036" y="309283"/>
                                  <a:pt x="66510" y="303416"/>
                                  <a:pt x="62052" y="298450"/>
                                </a:cubicBezTo>
                                <a:lnTo>
                                  <a:pt x="59448" y="298450"/>
                                </a:lnTo>
                                <a:cubicBezTo>
                                  <a:pt x="58585" y="299745"/>
                                  <a:pt x="56997" y="301041"/>
                                  <a:pt x="56985" y="302349"/>
                                </a:cubicBezTo>
                                <a:cubicBezTo>
                                  <a:pt x="56959" y="305727"/>
                                  <a:pt x="56159" y="308178"/>
                                  <a:pt x="53797" y="310972"/>
                                </a:cubicBezTo>
                                <a:cubicBezTo>
                                  <a:pt x="50470" y="314935"/>
                                  <a:pt x="53391" y="327787"/>
                                  <a:pt x="57493" y="331622"/>
                                </a:cubicBezTo>
                                <a:lnTo>
                                  <a:pt x="57878" y="342635"/>
                                </a:lnTo>
                                <a:lnTo>
                                  <a:pt x="57455" y="346608"/>
                                </a:lnTo>
                                <a:cubicBezTo>
                                  <a:pt x="57582" y="347421"/>
                                  <a:pt x="57353" y="348691"/>
                                  <a:pt x="56794" y="349136"/>
                                </a:cubicBezTo>
                                <a:cubicBezTo>
                                  <a:pt x="51536" y="353428"/>
                                  <a:pt x="52692" y="359245"/>
                                  <a:pt x="52959" y="364820"/>
                                </a:cubicBezTo>
                                <a:cubicBezTo>
                                  <a:pt x="53301" y="371767"/>
                                  <a:pt x="54889" y="378866"/>
                                  <a:pt x="53898" y="385597"/>
                                </a:cubicBezTo>
                                <a:cubicBezTo>
                                  <a:pt x="53124" y="390792"/>
                                  <a:pt x="52679" y="395529"/>
                                  <a:pt x="53835" y="400622"/>
                                </a:cubicBezTo>
                                <a:cubicBezTo>
                                  <a:pt x="54839" y="405143"/>
                                  <a:pt x="51422" y="408800"/>
                                  <a:pt x="46431" y="409016"/>
                                </a:cubicBezTo>
                                <a:cubicBezTo>
                                  <a:pt x="42976" y="409194"/>
                                  <a:pt x="39497" y="409130"/>
                                  <a:pt x="36030" y="409029"/>
                                </a:cubicBezTo>
                                <a:cubicBezTo>
                                  <a:pt x="30581" y="408915"/>
                                  <a:pt x="28067" y="405854"/>
                                  <a:pt x="28118" y="400609"/>
                                </a:cubicBezTo>
                                <a:cubicBezTo>
                                  <a:pt x="28168" y="396926"/>
                                  <a:pt x="27115" y="393243"/>
                                  <a:pt x="26974" y="389534"/>
                                </a:cubicBezTo>
                                <a:cubicBezTo>
                                  <a:pt x="26873" y="386093"/>
                                  <a:pt x="27381" y="382600"/>
                                  <a:pt x="27559" y="379146"/>
                                </a:cubicBezTo>
                                <a:cubicBezTo>
                                  <a:pt x="27800" y="374371"/>
                                  <a:pt x="29667" y="368833"/>
                                  <a:pt x="27915" y="364960"/>
                                </a:cubicBezTo>
                                <a:cubicBezTo>
                                  <a:pt x="22707" y="353568"/>
                                  <a:pt x="22542" y="341528"/>
                                  <a:pt x="21945" y="329667"/>
                                </a:cubicBezTo>
                                <a:cubicBezTo>
                                  <a:pt x="21539" y="321056"/>
                                  <a:pt x="24143" y="312319"/>
                                  <a:pt x="24130" y="303657"/>
                                </a:cubicBezTo>
                                <a:cubicBezTo>
                                  <a:pt x="24104" y="292595"/>
                                  <a:pt x="22796" y="281534"/>
                                  <a:pt x="22022" y="270485"/>
                                </a:cubicBezTo>
                                <a:cubicBezTo>
                                  <a:pt x="21513" y="263068"/>
                                  <a:pt x="20980" y="255651"/>
                                  <a:pt x="20472" y="248552"/>
                                </a:cubicBezTo>
                                <a:cubicBezTo>
                                  <a:pt x="11240" y="247104"/>
                                  <a:pt x="10134" y="245745"/>
                                  <a:pt x="9982" y="237287"/>
                                </a:cubicBezTo>
                                <a:cubicBezTo>
                                  <a:pt x="9792" y="225565"/>
                                  <a:pt x="10351" y="213766"/>
                                  <a:pt x="9144" y="202159"/>
                                </a:cubicBezTo>
                                <a:cubicBezTo>
                                  <a:pt x="7556" y="186957"/>
                                  <a:pt x="10757" y="171094"/>
                                  <a:pt x="3530" y="156566"/>
                                </a:cubicBezTo>
                                <a:cubicBezTo>
                                  <a:pt x="3187" y="155892"/>
                                  <a:pt x="3543" y="154864"/>
                                  <a:pt x="3480" y="153988"/>
                                </a:cubicBezTo>
                                <a:cubicBezTo>
                                  <a:pt x="2845" y="145745"/>
                                  <a:pt x="2286" y="137503"/>
                                  <a:pt x="1524" y="129273"/>
                                </a:cubicBezTo>
                                <a:cubicBezTo>
                                  <a:pt x="0" y="113360"/>
                                  <a:pt x="3060" y="98399"/>
                                  <a:pt x="10693" y="84391"/>
                                </a:cubicBezTo>
                                <a:cubicBezTo>
                                  <a:pt x="14376" y="77559"/>
                                  <a:pt x="18529" y="70955"/>
                                  <a:pt x="22352" y="64198"/>
                                </a:cubicBezTo>
                                <a:cubicBezTo>
                                  <a:pt x="26264" y="57188"/>
                                  <a:pt x="31432" y="51041"/>
                                  <a:pt x="39332" y="49568"/>
                                </a:cubicBezTo>
                                <a:cubicBezTo>
                                  <a:pt x="43979" y="48692"/>
                                  <a:pt x="47320" y="46469"/>
                                  <a:pt x="48793" y="43269"/>
                                </a:cubicBezTo>
                                <a:cubicBezTo>
                                  <a:pt x="52159" y="36017"/>
                                  <a:pt x="55105" y="28359"/>
                                  <a:pt x="56642" y="20561"/>
                                </a:cubicBezTo>
                                <a:cubicBezTo>
                                  <a:pt x="58927" y="8928"/>
                                  <a:pt x="70015" y="0"/>
                                  <a:pt x="81546" y="2464"/>
                                </a:cubicBezTo>
                                <a:close/>
                              </a:path>
                            </a:pathLst>
                          </a:custGeom>
                          <a:solidFill>
                            <a:srgbClr val="FFFFFF"/>
                          </a:solidFill>
                          <a:ln w="0" cap="rnd">
                            <a:noFill/>
                            <a:round/>
                          </a:ln>
                          <a:effectLst/>
                        </wps:spPr>
                        <wps:bodyPr/>
                      </wps:wsp>
                      <wps:wsp>
                        <wps:cNvPr id="1175" name="Shape 1175"/>
                        <wps:cNvSpPr/>
                        <wps:spPr>
                          <a:xfrm>
                            <a:off x="3788533" y="311291"/>
                            <a:ext cx="209588" cy="409194"/>
                          </a:xfrm>
                          <a:custGeom>
                            <a:avLst/>
                            <a:gdLst/>
                            <a:ahLst/>
                            <a:cxnLst/>
                            <a:rect l="0" t="0" r="0" b="0"/>
                            <a:pathLst>
                              <a:path w="209588" h="409194">
                                <a:moveTo>
                                  <a:pt x="58153" y="350507"/>
                                </a:moveTo>
                                <a:cubicBezTo>
                                  <a:pt x="59017" y="351803"/>
                                  <a:pt x="60693" y="353149"/>
                                  <a:pt x="60630" y="354406"/>
                                </a:cubicBezTo>
                                <a:cubicBezTo>
                                  <a:pt x="59931" y="368071"/>
                                  <a:pt x="66154" y="380949"/>
                                  <a:pt x="64821" y="394767"/>
                                </a:cubicBezTo>
                                <a:cubicBezTo>
                                  <a:pt x="63944" y="403784"/>
                                  <a:pt x="68542" y="407276"/>
                                  <a:pt x="77660" y="406476"/>
                                </a:cubicBezTo>
                                <a:cubicBezTo>
                                  <a:pt x="85915" y="405740"/>
                                  <a:pt x="94221" y="405574"/>
                                  <a:pt x="102387" y="404343"/>
                                </a:cubicBezTo>
                                <a:cubicBezTo>
                                  <a:pt x="106756" y="403670"/>
                                  <a:pt x="112204" y="405727"/>
                                  <a:pt x="115315" y="401219"/>
                                </a:cubicBezTo>
                                <a:cubicBezTo>
                                  <a:pt x="114744" y="393497"/>
                                  <a:pt x="109093" y="391757"/>
                                  <a:pt x="103670" y="390271"/>
                                </a:cubicBezTo>
                                <a:cubicBezTo>
                                  <a:pt x="95288" y="387985"/>
                                  <a:pt x="94323" y="387515"/>
                                  <a:pt x="94691" y="379146"/>
                                </a:cubicBezTo>
                                <a:cubicBezTo>
                                  <a:pt x="95161" y="368274"/>
                                  <a:pt x="96710" y="357454"/>
                                  <a:pt x="97091" y="346583"/>
                                </a:cubicBezTo>
                                <a:cubicBezTo>
                                  <a:pt x="97523" y="334251"/>
                                  <a:pt x="97713" y="321831"/>
                                  <a:pt x="96862" y="309525"/>
                                </a:cubicBezTo>
                                <a:cubicBezTo>
                                  <a:pt x="96609" y="305918"/>
                                  <a:pt x="96164" y="302552"/>
                                  <a:pt x="97193" y="299110"/>
                                </a:cubicBezTo>
                                <a:cubicBezTo>
                                  <a:pt x="98437" y="294958"/>
                                  <a:pt x="100050" y="290919"/>
                                  <a:pt x="101041" y="286715"/>
                                </a:cubicBezTo>
                                <a:cubicBezTo>
                                  <a:pt x="102387" y="280924"/>
                                  <a:pt x="103733" y="275056"/>
                                  <a:pt x="104203" y="269164"/>
                                </a:cubicBezTo>
                                <a:cubicBezTo>
                                  <a:pt x="104762" y="262471"/>
                                  <a:pt x="104343" y="255715"/>
                                  <a:pt x="104343" y="248996"/>
                                </a:cubicBezTo>
                                <a:lnTo>
                                  <a:pt x="105651" y="249656"/>
                                </a:lnTo>
                                <a:cubicBezTo>
                                  <a:pt x="107645" y="248653"/>
                                  <a:pt x="109626" y="247637"/>
                                  <a:pt x="111798" y="246558"/>
                                </a:cubicBezTo>
                                <a:cubicBezTo>
                                  <a:pt x="111912" y="244882"/>
                                  <a:pt x="112242" y="243345"/>
                                  <a:pt x="112128" y="241833"/>
                                </a:cubicBezTo>
                                <a:cubicBezTo>
                                  <a:pt x="111544" y="234239"/>
                                  <a:pt x="110668" y="226657"/>
                                  <a:pt x="110236" y="219062"/>
                                </a:cubicBezTo>
                                <a:cubicBezTo>
                                  <a:pt x="109258" y="202159"/>
                                  <a:pt x="109194" y="185153"/>
                                  <a:pt x="107340" y="168339"/>
                                </a:cubicBezTo>
                                <a:cubicBezTo>
                                  <a:pt x="106108" y="157175"/>
                                  <a:pt x="109575" y="147333"/>
                                  <a:pt x="111772" y="136677"/>
                                </a:cubicBezTo>
                                <a:cubicBezTo>
                                  <a:pt x="115227" y="137058"/>
                                  <a:pt x="118339" y="137033"/>
                                  <a:pt x="121234" y="137795"/>
                                </a:cubicBezTo>
                                <a:cubicBezTo>
                                  <a:pt x="133210" y="140894"/>
                                  <a:pt x="144996" y="144831"/>
                                  <a:pt x="157086" y="147345"/>
                                </a:cubicBezTo>
                                <a:cubicBezTo>
                                  <a:pt x="174917" y="151041"/>
                                  <a:pt x="192074" y="149251"/>
                                  <a:pt x="207073" y="137655"/>
                                </a:cubicBezTo>
                                <a:cubicBezTo>
                                  <a:pt x="207886" y="134010"/>
                                  <a:pt x="208737" y="130315"/>
                                  <a:pt x="209588" y="126581"/>
                                </a:cubicBezTo>
                                <a:lnTo>
                                  <a:pt x="208458" y="126022"/>
                                </a:lnTo>
                                <a:cubicBezTo>
                                  <a:pt x="206070" y="125146"/>
                                  <a:pt x="203720" y="123622"/>
                                  <a:pt x="201295" y="123520"/>
                                </a:cubicBezTo>
                                <a:cubicBezTo>
                                  <a:pt x="190246" y="123050"/>
                                  <a:pt x="179171" y="123050"/>
                                  <a:pt x="168110" y="122707"/>
                                </a:cubicBezTo>
                                <a:cubicBezTo>
                                  <a:pt x="165506" y="122631"/>
                                  <a:pt x="162751" y="122314"/>
                                  <a:pt x="160324" y="121399"/>
                                </a:cubicBezTo>
                                <a:cubicBezTo>
                                  <a:pt x="148234" y="116751"/>
                                  <a:pt x="136220" y="112319"/>
                                  <a:pt x="127584" y="101448"/>
                                </a:cubicBezTo>
                                <a:cubicBezTo>
                                  <a:pt x="122389" y="94933"/>
                                  <a:pt x="114998" y="90195"/>
                                  <a:pt x="108953" y="84315"/>
                                </a:cubicBezTo>
                                <a:cubicBezTo>
                                  <a:pt x="101587" y="77165"/>
                                  <a:pt x="94576" y="69621"/>
                                  <a:pt x="87426" y="62256"/>
                                </a:cubicBezTo>
                                <a:lnTo>
                                  <a:pt x="84823" y="61595"/>
                                </a:lnTo>
                                <a:cubicBezTo>
                                  <a:pt x="85585" y="61379"/>
                                  <a:pt x="86639" y="61404"/>
                                  <a:pt x="87058" y="60909"/>
                                </a:cubicBezTo>
                                <a:cubicBezTo>
                                  <a:pt x="89852" y="57557"/>
                                  <a:pt x="92494" y="54077"/>
                                  <a:pt x="95974" y="51207"/>
                                </a:cubicBezTo>
                                <a:cubicBezTo>
                                  <a:pt x="98336" y="42304"/>
                                  <a:pt x="101054" y="33477"/>
                                  <a:pt x="102857" y="24473"/>
                                </a:cubicBezTo>
                                <a:cubicBezTo>
                                  <a:pt x="103441" y="21463"/>
                                  <a:pt x="102679" y="17310"/>
                                  <a:pt x="100926" y="14897"/>
                                </a:cubicBezTo>
                                <a:cubicBezTo>
                                  <a:pt x="96164" y="8446"/>
                                  <a:pt x="89395" y="4166"/>
                                  <a:pt x="81546" y="2464"/>
                                </a:cubicBezTo>
                                <a:cubicBezTo>
                                  <a:pt x="70015" y="0"/>
                                  <a:pt x="58927" y="8928"/>
                                  <a:pt x="56642" y="20561"/>
                                </a:cubicBezTo>
                                <a:cubicBezTo>
                                  <a:pt x="55105" y="28359"/>
                                  <a:pt x="52159" y="36017"/>
                                  <a:pt x="48793" y="43269"/>
                                </a:cubicBezTo>
                                <a:cubicBezTo>
                                  <a:pt x="47320" y="46469"/>
                                  <a:pt x="43979" y="48692"/>
                                  <a:pt x="39332" y="49568"/>
                                </a:cubicBezTo>
                                <a:cubicBezTo>
                                  <a:pt x="31432" y="51041"/>
                                  <a:pt x="26264" y="57188"/>
                                  <a:pt x="22352" y="64198"/>
                                </a:cubicBezTo>
                                <a:cubicBezTo>
                                  <a:pt x="18529" y="70955"/>
                                  <a:pt x="14376" y="77559"/>
                                  <a:pt x="10693" y="84391"/>
                                </a:cubicBezTo>
                                <a:cubicBezTo>
                                  <a:pt x="3060" y="98399"/>
                                  <a:pt x="0" y="113360"/>
                                  <a:pt x="1524" y="129273"/>
                                </a:cubicBezTo>
                                <a:cubicBezTo>
                                  <a:pt x="2286" y="137503"/>
                                  <a:pt x="2845" y="145745"/>
                                  <a:pt x="3480" y="153988"/>
                                </a:cubicBezTo>
                                <a:cubicBezTo>
                                  <a:pt x="3543" y="154864"/>
                                  <a:pt x="3187" y="155892"/>
                                  <a:pt x="3530" y="156566"/>
                                </a:cubicBezTo>
                                <a:cubicBezTo>
                                  <a:pt x="10757" y="171094"/>
                                  <a:pt x="7556" y="186957"/>
                                  <a:pt x="9144" y="202159"/>
                                </a:cubicBezTo>
                                <a:cubicBezTo>
                                  <a:pt x="10351" y="213766"/>
                                  <a:pt x="9792" y="225565"/>
                                  <a:pt x="9982" y="237287"/>
                                </a:cubicBezTo>
                                <a:cubicBezTo>
                                  <a:pt x="10134" y="245745"/>
                                  <a:pt x="11240" y="247104"/>
                                  <a:pt x="20472" y="248552"/>
                                </a:cubicBezTo>
                                <a:cubicBezTo>
                                  <a:pt x="20980" y="255651"/>
                                  <a:pt x="21513" y="263068"/>
                                  <a:pt x="22022" y="270485"/>
                                </a:cubicBezTo>
                                <a:cubicBezTo>
                                  <a:pt x="22796" y="281534"/>
                                  <a:pt x="24104" y="292595"/>
                                  <a:pt x="24130" y="303657"/>
                                </a:cubicBezTo>
                                <a:cubicBezTo>
                                  <a:pt x="24143" y="312319"/>
                                  <a:pt x="21539" y="321056"/>
                                  <a:pt x="21945" y="329667"/>
                                </a:cubicBezTo>
                                <a:cubicBezTo>
                                  <a:pt x="22542" y="341528"/>
                                  <a:pt x="22707" y="353568"/>
                                  <a:pt x="27915" y="364960"/>
                                </a:cubicBezTo>
                                <a:cubicBezTo>
                                  <a:pt x="29667" y="368833"/>
                                  <a:pt x="27800" y="374371"/>
                                  <a:pt x="27559" y="379146"/>
                                </a:cubicBezTo>
                                <a:cubicBezTo>
                                  <a:pt x="27381" y="382600"/>
                                  <a:pt x="26873" y="386093"/>
                                  <a:pt x="26974" y="389534"/>
                                </a:cubicBezTo>
                                <a:cubicBezTo>
                                  <a:pt x="27115" y="393243"/>
                                  <a:pt x="28168" y="396926"/>
                                  <a:pt x="28118" y="400609"/>
                                </a:cubicBezTo>
                                <a:cubicBezTo>
                                  <a:pt x="28067" y="405854"/>
                                  <a:pt x="30581" y="408915"/>
                                  <a:pt x="36030" y="409029"/>
                                </a:cubicBezTo>
                                <a:cubicBezTo>
                                  <a:pt x="39497" y="409130"/>
                                  <a:pt x="42976" y="409194"/>
                                  <a:pt x="46431" y="409016"/>
                                </a:cubicBezTo>
                                <a:cubicBezTo>
                                  <a:pt x="51422" y="408800"/>
                                  <a:pt x="54839" y="405143"/>
                                  <a:pt x="53835" y="400622"/>
                                </a:cubicBezTo>
                                <a:cubicBezTo>
                                  <a:pt x="52679" y="395529"/>
                                  <a:pt x="53124" y="390792"/>
                                  <a:pt x="53898" y="385597"/>
                                </a:cubicBezTo>
                                <a:cubicBezTo>
                                  <a:pt x="54889" y="378866"/>
                                  <a:pt x="53301" y="371767"/>
                                  <a:pt x="52959" y="364820"/>
                                </a:cubicBezTo>
                                <a:cubicBezTo>
                                  <a:pt x="52692" y="359245"/>
                                  <a:pt x="51536" y="353428"/>
                                  <a:pt x="56794" y="349136"/>
                                </a:cubicBezTo>
                                <a:cubicBezTo>
                                  <a:pt x="57353" y="348691"/>
                                  <a:pt x="57582" y="347421"/>
                                  <a:pt x="57455" y="346608"/>
                                </a:cubicBezTo>
                                <a:cubicBezTo>
                                  <a:pt x="55740" y="335166"/>
                                  <a:pt x="61646" y="325310"/>
                                  <a:pt x="63881" y="314706"/>
                                </a:cubicBezTo>
                                <a:cubicBezTo>
                                  <a:pt x="65036" y="309283"/>
                                  <a:pt x="66510" y="303416"/>
                                  <a:pt x="62052" y="298450"/>
                                </a:cubicBezTo>
                                <a:lnTo>
                                  <a:pt x="59448" y="298450"/>
                                </a:lnTo>
                                <a:cubicBezTo>
                                  <a:pt x="58585" y="299745"/>
                                  <a:pt x="56997" y="301041"/>
                                  <a:pt x="56985" y="302349"/>
                                </a:cubicBezTo>
                                <a:cubicBezTo>
                                  <a:pt x="56959" y="305727"/>
                                  <a:pt x="56159" y="308178"/>
                                  <a:pt x="53797" y="310972"/>
                                </a:cubicBezTo>
                                <a:cubicBezTo>
                                  <a:pt x="50470" y="314935"/>
                                  <a:pt x="53391" y="327787"/>
                                  <a:pt x="57493" y="331622"/>
                                </a:cubicBezTo>
                                <a:lnTo>
                                  <a:pt x="58153" y="350507"/>
                                </a:lnTo>
                                <a:close/>
                              </a:path>
                            </a:pathLst>
                          </a:custGeom>
                          <a:noFill/>
                          <a:ln w="2667" cap="rnd" cmpd="sng" algn="ctr">
                            <a:solidFill>
                              <a:srgbClr val="000000"/>
                            </a:solidFill>
                            <a:prstDash val="solid"/>
                            <a:round/>
                          </a:ln>
                          <a:effectLst/>
                        </wps:spPr>
                        <wps:bodyPr/>
                      </wps:wsp>
                      <pic:pic xmlns:pic="http://schemas.openxmlformats.org/drawingml/2006/picture">
                        <pic:nvPicPr>
                          <pic:cNvPr id="419558" name="Picture 419558"/>
                          <pic:cNvPicPr/>
                        </pic:nvPicPr>
                        <pic:blipFill>
                          <a:blip r:embed="rId24"/>
                          <a:stretch>
                            <a:fillRect/>
                          </a:stretch>
                        </pic:blipFill>
                        <pic:spPr>
                          <a:xfrm>
                            <a:off x="2865969" y="0"/>
                            <a:ext cx="313944" cy="850392"/>
                          </a:xfrm>
                          <a:prstGeom prst="rect">
                            <a:avLst/>
                          </a:prstGeom>
                        </pic:spPr>
                      </pic:pic>
                      <wps:wsp>
                        <wps:cNvPr id="1178" name="Shape 1178"/>
                        <wps:cNvSpPr/>
                        <wps:spPr>
                          <a:xfrm>
                            <a:off x="2870872" y="3251"/>
                            <a:ext cx="309956" cy="847293"/>
                          </a:xfrm>
                          <a:custGeom>
                            <a:avLst/>
                            <a:gdLst/>
                            <a:ahLst/>
                            <a:cxnLst/>
                            <a:rect l="0" t="0" r="0" b="0"/>
                            <a:pathLst>
                              <a:path w="309956" h="847293">
                                <a:moveTo>
                                  <a:pt x="0" y="214947"/>
                                </a:moveTo>
                                <a:lnTo>
                                  <a:pt x="309956" y="0"/>
                                </a:lnTo>
                                <a:lnTo>
                                  <a:pt x="309956" y="847293"/>
                                </a:lnTo>
                                <a:lnTo>
                                  <a:pt x="0" y="652615"/>
                                </a:lnTo>
                                <a:lnTo>
                                  <a:pt x="0" y="214947"/>
                                </a:lnTo>
                                <a:close/>
                              </a:path>
                            </a:pathLst>
                          </a:custGeom>
                          <a:noFill/>
                          <a:ln w="2667" cap="rnd" cmpd="sng" algn="ctr">
                            <a:solidFill>
                              <a:srgbClr val="000000"/>
                            </a:solidFill>
                            <a:prstDash val="solid"/>
                            <a:round/>
                          </a:ln>
                          <a:effectLst/>
                        </wps:spPr>
                        <wps:bodyPr/>
                      </wps:wsp>
                      <pic:pic xmlns:pic="http://schemas.openxmlformats.org/drawingml/2006/picture">
                        <pic:nvPicPr>
                          <pic:cNvPr id="419561" name="Picture 419561"/>
                          <pic:cNvPicPr/>
                        </pic:nvPicPr>
                        <pic:blipFill>
                          <a:blip r:embed="rId25"/>
                          <a:stretch>
                            <a:fillRect/>
                          </a:stretch>
                        </pic:blipFill>
                        <pic:spPr>
                          <a:xfrm>
                            <a:off x="2036912" y="0"/>
                            <a:ext cx="313944" cy="850392"/>
                          </a:xfrm>
                          <a:prstGeom prst="rect">
                            <a:avLst/>
                          </a:prstGeom>
                        </pic:spPr>
                      </pic:pic>
                      <wps:wsp>
                        <wps:cNvPr id="1181" name="Shape 1181"/>
                        <wps:cNvSpPr/>
                        <wps:spPr>
                          <a:xfrm>
                            <a:off x="2040677" y="3251"/>
                            <a:ext cx="309956" cy="847293"/>
                          </a:xfrm>
                          <a:custGeom>
                            <a:avLst/>
                            <a:gdLst/>
                            <a:ahLst/>
                            <a:cxnLst/>
                            <a:rect l="0" t="0" r="0" b="0"/>
                            <a:pathLst>
                              <a:path w="309956" h="847293">
                                <a:moveTo>
                                  <a:pt x="309956" y="214947"/>
                                </a:moveTo>
                                <a:lnTo>
                                  <a:pt x="0" y="0"/>
                                </a:lnTo>
                                <a:lnTo>
                                  <a:pt x="0" y="847293"/>
                                </a:lnTo>
                                <a:lnTo>
                                  <a:pt x="309956" y="652615"/>
                                </a:lnTo>
                                <a:lnTo>
                                  <a:pt x="309956" y="214947"/>
                                </a:lnTo>
                                <a:close/>
                              </a:path>
                            </a:pathLst>
                          </a:custGeom>
                          <a:noFill/>
                          <a:ln w="2667" cap="rnd" cmpd="sng" algn="ctr">
                            <a:solidFill>
                              <a:srgbClr val="000000"/>
                            </a:solidFill>
                            <a:prstDash val="solid"/>
                            <a:round/>
                          </a:ln>
                          <a:effectLst/>
                        </wps:spPr>
                        <wps:bodyPr/>
                      </wps:wsp>
                      <pic:pic xmlns:pic="http://schemas.openxmlformats.org/drawingml/2006/picture">
                        <pic:nvPicPr>
                          <pic:cNvPr id="419559" name="Picture 419559"/>
                          <pic:cNvPicPr/>
                        </pic:nvPicPr>
                        <pic:blipFill>
                          <a:blip r:embed="rId26"/>
                          <a:stretch>
                            <a:fillRect/>
                          </a:stretch>
                        </pic:blipFill>
                        <pic:spPr>
                          <a:xfrm>
                            <a:off x="2037928" y="651256"/>
                            <a:ext cx="1143000" cy="201168"/>
                          </a:xfrm>
                          <a:prstGeom prst="rect">
                            <a:avLst/>
                          </a:prstGeom>
                        </pic:spPr>
                      </pic:pic>
                      <wps:wsp>
                        <wps:cNvPr id="1184" name="Shape 1184"/>
                        <wps:cNvSpPr/>
                        <wps:spPr>
                          <a:xfrm>
                            <a:off x="2040673" y="655866"/>
                            <a:ext cx="1140155" cy="194678"/>
                          </a:xfrm>
                          <a:custGeom>
                            <a:avLst/>
                            <a:gdLst/>
                            <a:ahLst/>
                            <a:cxnLst/>
                            <a:rect l="0" t="0" r="0" b="0"/>
                            <a:pathLst>
                              <a:path w="1140155" h="194678">
                                <a:moveTo>
                                  <a:pt x="830199" y="0"/>
                                </a:moveTo>
                                <a:lnTo>
                                  <a:pt x="1140155" y="194678"/>
                                </a:lnTo>
                                <a:lnTo>
                                  <a:pt x="0" y="194678"/>
                                </a:lnTo>
                                <a:lnTo>
                                  <a:pt x="309969" y="0"/>
                                </a:lnTo>
                                <a:lnTo>
                                  <a:pt x="830199" y="0"/>
                                </a:lnTo>
                                <a:close/>
                              </a:path>
                            </a:pathLst>
                          </a:custGeom>
                          <a:noFill/>
                          <a:ln w="2667" cap="rnd" cmpd="sng" algn="ctr">
                            <a:solidFill>
                              <a:srgbClr val="000000"/>
                            </a:solidFill>
                            <a:prstDash val="solid"/>
                            <a:round/>
                          </a:ln>
                          <a:effectLst/>
                        </wps:spPr>
                        <wps:bodyPr/>
                      </wps:wsp>
                      <pic:pic xmlns:pic="http://schemas.openxmlformats.org/drawingml/2006/picture">
                        <pic:nvPicPr>
                          <pic:cNvPr id="419560" name="Picture 419560"/>
                          <pic:cNvPicPr/>
                        </pic:nvPicPr>
                        <pic:blipFill>
                          <a:blip r:embed="rId27"/>
                          <a:stretch>
                            <a:fillRect/>
                          </a:stretch>
                        </pic:blipFill>
                        <pic:spPr>
                          <a:xfrm>
                            <a:off x="2037928" y="0"/>
                            <a:ext cx="1143000" cy="219456"/>
                          </a:xfrm>
                          <a:prstGeom prst="rect">
                            <a:avLst/>
                          </a:prstGeom>
                        </pic:spPr>
                      </pic:pic>
                      <wps:wsp>
                        <wps:cNvPr id="1187" name="Shape 1187"/>
                        <wps:cNvSpPr/>
                        <wps:spPr>
                          <a:xfrm>
                            <a:off x="2040673" y="3251"/>
                            <a:ext cx="1140155" cy="214947"/>
                          </a:xfrm>
                          <a:custGeom>
                            <a:avLst/>
                            <a:gdLst/>
                            <a:ahLst/>
                            <a:cxnLst/>
                            <a:rect l="0" t="0" r="0" b="0"/>
                            <a:pathLst>
                              <a:path w="1140155" h="214947">
                                <a:moveTo>
                                  <a:pt x="830199" y="214947"/>
                                </a:moveTo>
                                <a:lnTo>
                                  <a:pt x="1140155" y="0"/>
                                </a:lnTo>
                                <a:lnTo>
                                  <a:pt x="0" y="0"/>
                                </a:lnTo>
                                <a:lnTo>
                                  <a:pt x="309969" y="214947"/>
                                </a:lnTo>
                                <a:lnTo>
                                  <a:pt x="830199" y="214947"/>
                                </a:lnTo>
                                <a:close/>
                              </a:path>
                            </a:pathLst>
                          </a:custGeom>
                          <a:noFill/>
                          <a:ln w="2667" cap="rnd" cmpd="sng" algn="ctr">
                            <a:solidFill>
                              <a:srgbClr val="000000"/>
                            </a:solidFill>
                            <a:prstDash val="solid"/>
                            <a:round/>
                          </a:ln>
                          <a:effectLst/>
                        </wps:spPr>
                        <wps:bodyPr/>
                      </wps:wsp>
                      <wps:wsp>
                        <wps:cNvPr id="1188" name="Shape 1188"/>
                        <wps:cNvSpPr/>
                        <wps:spPr>
                          <a:xfrm>
                            <a:off x="2615178" y="374341"/>
                            <a:ext cx="1702" cy="267"/>
                          </a:xfrm>
                          <a:custGeom>
                            <a:avLst/>
                            <a:gdLst/>
                            <a:ahLst/>
                            <a:cxnLst/>
                            <a:rect l="0" t="0" r="0" b="0"/>
                            <a:pathLst>
                              <a:path w="1702" h="267">
                                <a:moveTo>
                                  <a:pt x="0" y="0"/>
                                </a:moveTo>
                                <a:lnTo>
                                  <a:pt x="1702" y="267"/>
                                </a:lnTo>
                                <a:lnTo>
                                  <a:pt x="390" y="245"/>
                                </a:lnTo>
                                <a:lnTo>
                                  <a:pt x="0" y="0"/>
                                </a:lnTo>
                                <a:close/>
                              </a:path>
                            </a:pathLst>
                          </a:custGeom>
                          <a:noFill/>
                          <a:ln w="2667" cap="rnd" cmpd="sng" algn="ctr">
                            <a:solidFill>
                              <a:srgbClr val="000000"/>
                            </a:solidFill>
                            <a:prstDash val="solid"/>
                            <a:round/>
                          </a:ln>
                          <a:effectLst/>
                        </wps:spPr>
                        <wps:bodyPr/>
                      </wps:wsp>
                      <wps:wsp>
                        <wps:cNvPr id="1189" name="Shape 1189"/>
                        <wps:cNvSpPr/>
                        <wps:spPr>
                          <a:xfrm>
                            <a:off x="2596649" y="306688"/>
                            <a:ext cx="235344" cy="420408"/>
                          </a:xfrm>
                          <a:custGeom>
                            <a:avLst/>
                            <a:gdLst/>
                            <a:ahLst/>
                            <a:cxnLst/>
                            <a:rect l="0" t="0" r="0" b="0"/>
                            <a:pathLst>
                              <a:path w="235344" h="420408">
                                <a:moveTo>
                                  <a:pt x="146050" y="0"/>
                                </a:moveTo>
                                <a:cubicBezTo>
                                  <a:pt x="148730" y="3772"/>
                                  <a:pt x="148958" y="3823"/>
                                  <a:pt x="158382" y="2274"/>
                                </a:cubicBezTo>
                                <a:cubicBezTo>
                                  <a:pt x="162014" y="6185"/>
                                  <a:pt x="167475" y="10313"/>
                                  <a:pt x="170447" y="15786"/>
                                </a:cubicBezTo>
                                <a:cubicBezTo>
                                  <a:pt x="173075" y="20587"/>
                                  <a:pt x="173583" y="26861"/>
                                  <a:pt x="173875" y="32550"/>
                                </a:cubicBezTo>
                                <a:cubicBezTo>
                                  <a:pt x="174219" y="39446"/>
                                  <a:pt x="173368" y="46418"/>
                                  <a:pt x="172974" y="54877"/>
                                </a:cubicBezTo>
                                <a:cubicBezTo>
                                  <a:pt x="178816" y="59144"/>
                                  <a:pt x="185318" y="64402"/>
                                  <a:pt x="192303" y="68885"/>
                                </a:cubicBezTo>
                                <a:cubicBezTo>
                                  <a:pt x="203950" y="76353"/>
                                  <a:pt x="211645" y="86246"/>
                                  <a:pt x="213843" y="100178"/>
                                </a:cubicBezTo>
                                <a:cubicBezTo>
                                  <a:pt x="214096" y="101829"/>
                                  <a:pt x="215888" y="103226"/>
                                  <a:pt x="216980" y="104750"/>
                                </a:cubicBezTo>
                                <a:lnTo>
                                  <a:pt x="214706" y="105410"/>
                                </a:lnTo>
                                <a:cubicBezTo>
                                  <a:pt x="210972" y="120790"/>
                                  <a:pt x="210465" y="136525"/>
                                  <a:pt x="209791" y="152248"/>
                                </a:cubicBezTo>
                                <a:cubicBezTo>
                                  <a:pt x="209562" y="157468"/>
                                  <a:pt x="208928" y="162649"/>
                                  <a:pt x="208559" y="167869"/>
                                </a:cubicBezTo>
                                <a:cubicBezTo>
                                  <a:pt x="208420" y="169596"/>
                                  <a:pt x="208166" y="171425"/>
                                  <a:pt x="208585" y="173063"/>
                                </a:cubicBezTo>
                                <a:cubicBezTo>
                                  <a:pt x="210388" y="179819"/>
                                  <a:pt x="212903" y="186424"/>
                                  <a:pt x="214198" y="193269"/>
                                </a:cubicBezTo>
                                <a:cubicBezTo>
                                  <a:pt x="215074" y="197879"/>
                                  <a:pt x="214719" y="202819"/>
                                  <a:pt x="214325" y="207556"/>
                                </a:cubicBezTo>
                                <a:cubicBezTo>
                                  <a:pt x="213258" y="220294"/>
                                  <a:pt x="206273" y="231039"/>
                                  <a:pt x="202209" y="242773"/>
                                </a:cubicBezTo>
                                <a:cubicBezTo>
                                  <a:pt x="198463" y="253555"/>
                                  <a:pt x="193091" y="263348"/>
                                  <a:pt x="188036" y="273444"/>
                                </a:cubicBezTo>
                                <a:cubicBezTo>
                                  <a:pt x="184988" y="279578"/>
                                  <a:pt x="185115" y="287477"/>
                                  <a:pt x="189064" y="294069"/>
                                </a:cubicBezTo>
                                <a:cubicBezTo>
                                  <a:pt x="194284" y="302870"/>
                                  <a:pt x="199949" y="311391"/>
                                  <a:pt x="205207" y="320167"/>
                                </a:cubicBezTo>
                                <a:cubicBezTo>
                                  <a:pt x="206896" y="322974"/>
                                  <a:pt x="207835" y="326225"/>
                                  <a:pt x="209169" y="329235"/>
                                </a:cubicBezTo>
                                <a:cubicBezTo>
                                  <a:pt x="213627" y="339268"/>
                                  <a:pt x="221945" y="346354"/>
                                  <a:pt x="228689" y="354622"/>
                                </a:cubicBezTo>
                                <a:cubicBezTo>
                                  <a:pt x="230962" y="357403"/>
                                  <a:pt x="233159" y="360261"/>
                                  <a:pt x="235344" y="363017"/>
                                </a:cubicBezTo>
                                <a:cubicBezTo>
                                  <a:pt x="232359" y="368389"/>
                                  <a:pt x="230391" y="373278"/>
                                  <a:pt x="227292" y="377317"/>
                                </a:cubicBezTo>
                                <a:cubicBezTo>
                                  <a:pt x="221424" y="384899"/>
                                  <a:pt x="218021" y="394475"/>
                                  <a:pt x="209779" y="400101"/>
                                </a:cubicBezTo>
                                <a:cubicBezTo>
                                  <a:pt x="204203" y="403898"/>
                                  <a:pt x="198818" y="409715"/>
                                  <a:pt x="190944" y="404711"/>
                                </a:cubicBezTo>
                                <a:lnTo>
                                  <a:pt x="190309" y="399517"/>
                                </a:lnTo>
                                <a:cubicBezTo>
                                  <a:pt x="197396" y="394653"/>
                                  <a:pt x="200660" y="387934"/>
                                  <a:pt x="199987" y="378447"/>
                                </a:cubicBezTo>
                                <a:cubicBezTo>
                                  <a:pt x="196672" y="374955"/>
                                  <a:pt x="192887" y="370955"/>
                                  <a:pt x="188341" y="366179"/>
                                </a:cubicBezTo>
                                <a:lnTo>
                                  <a:pt x="188341" y="368935"/>
                                </a:lnTo>
                                <a:cubicBezTo>
                                  <a:pt x="184950" y="378778"/>
                                  <a:pt x="183540" y="388442"/>
                                  <a:pt x="188811" y="398323"/>
                                </a:cubicBezTo>
                                <a:cubicBezTo>
                                  <a:pt x="190068" y="400672"/>
                                  <a:pt x="189700" y="404495"/>
                                  <a:pt x="188849" y="407264"/>
                                </a:cubicBezTo>
                                <a:cubicBezTo>
                                  <a:pt x="187503" y="411582"/>
                                  <a:pt x="185103" y="415570"/>
                                  <a:pt x="182817" y="420408"/>
                                </a:cubicBezTo>
                                <a:cubicBezTo>
                                  <a:pt x="179425" y="420167"/>
                                  <a:pt x="175743" y="420040"/>
                                  <a:pt x="172097" y="419659"/>
                                </a:cubicBezTo>
                                <a:cubicBezTo>
                                  <a:pt x="161887" y="418630"/>
                                  <a:pt x="151714" y="417335"/>
                                  <a:pt x="141491" y="416497"/>
                                </a:cubicBezTo>
                                <a:cubicBezTo>
                                  <a:pt x="136055" y="416052"/>
                                  <a:pt x="131407" y="414858"/>
                                  <a:pt x="129133" y="409270"/>
                                </a:cubicBezTo>
                                <a:cubicBezTo>
                                  <a:pt x="129133" y="401485"/>
                                  <a:pt x="134747" y="403009"/>
                                  <a:pt x="143307" y="403441"/>
                                </a:cubicBezTo>
                                <a:cubicBezTo>
                                  <a:pt x="139941" y="391605"/>
                                  <a:pt x="145415" y="382105"/>
                                  <a:pt x="151523" y="373685"/>
                                </a:cubicBezTo>
                                <a:cubicBezTo>
                                  <a:pt x="157391" y="365595"/>
                                  <a:pt x="155613" y="358051"/>
                                  <a:pt x="153454" y="350088"/>
                                </a:cubicBezTo>
                                <a:cubicBezTo>
                                  <a:pt x="151829" y="344107"/>
                                  <a:pt x="149466" y="338328"/>
                                  <a:pt x="147345" y="332486"/>
                                </a:cubicBezTo>
                                <a:cubicBezTo>
                                  <a:pt x="146139" y="329209"/>
                                  <a:pt x="143904" y="326047"/>
                                  <a:pt x="143637" y="322707"/>
                                </a:cubicBezTo>
                                <a:cubicBezTo>
                                  <a:pt x="143104" y="315900"/>
                                  <a:pt x="140386" y="310528"/>
                                  <a:pt x="135687" y="305765"/>
                                </a:cubicBezTo>
                                <a:cubicBezTo>
                                  <a:pt x="129934" y="300012"/>
                                  <a:pt x="129286" y="293332"/>
                                  <a:pt x="131559" y="285598"/>
                                </a:cubicBezTo>
                                <a:cubicBezTo>
                                  <a:pt x="132994" y="280670"/>
                                  <a:pt x="134010" y="274866"/>
                                  <a:pt x="132753" y="270104"/>
                                </a:cubicBezTo>
                                <a:cubicBezTo>
                                  <a:pt x="129921" y="259245"/>
                                  <a:pt x="130467" y="248374"/>
                                  <a:pt x="130531" y="237490"/>
                                </a:cubicBezTo>
                                <a:cubicBezTo>
                                  <a:pt x="130581" y="233147"/>
                                  <a:pt x="131001" y="228536"/>
                                  <a:pt x="132550" y="224536"/>
                                </a:cubicBezTo>
                                <a:cubicBezTo>
                                  <a:pt x="135128" y="217881"/>
                                  <a:pt x="136169" y="211392"/>
                                  <a:pt x="135179" y="204280"/>
                                </a:cubicBezTo>
                                <a:cubicBezTo>
                                  <a:pt x="134760" y="201397"/>
                                  <a:pt x="136157" y="198196"/>
                                  <a:pt x="136995" y="195199"/>
                                </a:cubicBezTo>
                                <a:cubicBezTo>
                                  <a:pt x="137617" y="192977"/>
                                  <a:pt x="138697" y="190869"/>
                                  <a:pt x="139547" y="188684"/>
                                </a:cubicBezTo>
                                <a:lnTo>
                                  <a:pt x="142811" y="188036"/>
                                </a:lnTo>
                                <a:cubicBezTo>
                                  <a:pt x="138188" y="186004"/>
                                  <a:pt x="132652" y="184925"/>
                                  <a:pt x="132410" y="178270"/>
                                </a:cubicBezTo>
                                <a:cubicBezTo>
                                  <a:pt x="132143" y="171552"/>
                                  <a:pt x="131864" y="164833"/>
                                  <a:pt x="131763" y="158102"/>
                                </a:cubicBezTo>
                                <a:cubicBezTo>
                                  <a:pt x="131661" y="150813"/>
                                  <a:pt x="128701" y="145923"/>
                                  <a:pt x="121958" y="144564"/>
                                </a:cubicBezTo>
                                <a:cubicBezTo>
                                  <a:pt x="111328" y="142418"/>
                                  <a:pt x="103200" y="135992"/>
                                  <a:pt x="94628" y="130150"/>
                                </a:cubicBezTo>
                                <a:cubicBezTo>
                                  <a:pt x="89065" y="126352"/>
                                  <a:pt x="83807" y="121463"/>
                                  <a:pt x="77635" y="119355"/>
                                </a:cubicBezTo>
                                <a:cubicBezTo>
                                  <a:pt x="67170" y="115761"/>
                                  <a:pt x="56452" y="113525"/>
                                  <a:pt x="46355" y="108280"/>
                                </a:cubicBezTo>
                                <a:cubicBezTo>
                                  <a:pt x="33680" y="101676"/>
                                  <a:pt x="20053" y="96990"/>
                                  <a:pt x="11278" y="84646"/>
                                </a:cubicBezTo>
                                <a:cubicBezTo>
                                  <a:pt x="9741" y="82461"/>
                                  <a:pt x="6769" y="81331"/>
                                  <a:pt x="4928" y="79311"/>
                                </a:cubicBezTo>
                                <a:cubicBezTo>
                                  <a:pt x="3086" y="77292"/>
                                  <a:pt x="1829" y="74752"/>
                                  <a:pt x="0" y="71946"/>
                                </a:cubicBezTo>
                                <a:cubicBezTo>
                                  <a:pt x="8610" y="69876"/>
                                  <a:pt x="12033" y="68494"/>
                                  <a:pt x="14121" y="67818"/>
                                </a:cubicBezTo>
                                <a:lnTo>
                                  <a:pt x="18919" y="67898"/>
                                </a:lnTo>
                                <a:lnTo>
                                  <a:pt x="29432" y="74502"/>
                                </a:lnTo>
                                <a:cubicBezTo>
                                  <a:pt x="31721" y="77937"/>
                                  <a:pt x="33153" y="81979"/>
                                  <a:pt x="35192" y="84989"/>
                                </a:cubicBezTo>
                                <a:cubicBezTo>
                                  <a:pt x="42938" y="86551"/>
                                  <a:pt x="49657" y="87909"/>
                                  <a:pt x="56756" y="89345"/>
                                </a:cubicBezTo>
                                <a:cubicBezTo>
                                  <a:pt x="58153" y="88786"/>
                                  <a:pt x="60134" y="87986"/>
                                  <a:pt x="62116" y="87186"/>
                                </a:cubicBezTo>
                                <a:lnTo>
                                  <a:pt x="62763" y="86525"/>
                                </a:lnTo>
                                <a:cubicBezTo>
                                  <a:pt x="69355" y="83909"/>
                                  <a:pt x="74435" y="86246"/>
                                  <a:pt x="79096" y="91021"/>
                                </a:cubicBezTo>
                                <a:cubicBezTo>
                                  <a:pt x="81077" y="93040"/>
                                  <a:pt x="83807" y="94349"/>
                                  <a:pt x="86195" y="95974"/>
                                </a:cubicBezTo>
                                <a:lnTo>
                                  <a:pt x="86842" y="98247"/>
                                </a:lnTo>
                                <a:cubicBezTo>
                                  <a:pt x="87058" y="97485"/>
                                  <a:pt x="87109" y="96190"/>
                                  <a:pt x="87516" y="96050"/>
                                </a:cubicBezTo>
                                <a:cubicBezTo>
                                  <a:pt x="92253" y="94501"/>
                                  <a:pt x="97041" y="93193"/>
                                  <a:pt x="101803" y="91732"/>
                                </a:cubicBezTo>
                                <a:cubicBezTo>
                                  <a:pt x="109093" y="89446"/>
                                  <a:pt x="115786" y="86195"/>
                                  <a:pt x="120066" y="81128"/>
                                </a:cubicBezTo>
                                <a:cubicBezTo>
                                  <a:pt x="128041" y="77673"/>
                                  <a:pt x="135089" y="74613"/>
                                  <a:pt x="142151" y="71565"/>
                                </a:cubicBezTo>
                                <a:lnTo>
                                  <a:pt x="143221" y="70724"/>
                                </a:lnTo>
                                <a:lnTo>
                                  <a:pt x="147674" y="70698"/>
                                </a:lnTo>
                                <a:cubicBezTo>
                                  <a:pt x="149063" y="69593"/>
                                  <a:pt x="150261" y="67444"/>
                                  <a:pt x="151270" y="64402"/>
                                </a:cubicBezTo>
                                <a:lnTo>
                                  <a:pt x="143221" y="70724"/>
                                </a:lnTo>
                                <a:lnTo>
                                  <a:pt x="142925" y="70726"/>
                                </a:lnTo>
                                <a:cubicBezTo>
                                  <a:pt x="138316" y="67793"/>
                                  <a:pt x="133820" y="64072"/>
                                  <a:pt x="130657" y="59703"/>
                                </a:cubicBezTo>
                                <a:cubicBezTo>
                                  <a:pt x="127521" y="55397"/>
                                  <a:pt x="126111" y="49886"/>
                                  <a:pt x="124092" y="45212"/>
                                </a:cubicBezTo>
                                <a:cubicBezTo>
                                  <a:pt x="125285" y="42126"/>
                                  <a:pt x="126390" y="39281"/>
                                  <a:pt x="127508" y="36437"/>
                                </a:cubicBezTo>
                                <a:lnTo>
                                  <a:pt x="129794" y="35763"/>
                                </a:lnTo>
                                <a:cubicBezTo>
                                  <a:pt x="124092" y="34392"/>
                                  <a:pt x="125781" y="28054"/>
                                  <a:pt x="126835" y="26975"/>
                                </a:cubicBezTo>
                                <a:cubicBezTo>
                                  <a:pt x="131039" y="22606"/>
                                  <a:pt x="129298" y="17691"/>
                                  <a:pt x="129921" y="12027"/>
                                </a:cubicBezTo>
                                <a:cubicBezTo>
                                  <a:pt x="132118" y="10249"/>
                                  <a:pt x="134721" y="7849"/>
                                  <a:pt x="137630" y="5905"/>
                                </a:cubicBezTo>
                                <a:cubicBezTo>
                                  <a:pt x="140030" y="4293"/>
                                  <a:pt x="142811" y="3251"/>
                                  <a:pt x="145415" y="1943"/>
                                </a:cubicBezTo>
                                <a:lnTo>
                                  <a:pt x="146050" y="0"/>
                                </a:lnTo>
                                <a:close/>
                              </a:path>
                            </a:pathLst>
                          </a:custGeom>
                          <a:solidFill>
                            <a:srgbClr val="FFFFFF"/>
                          </a:solidFill>
                          <a:ln w="2667" cap="rnd" cmpd="sng" algn="ctr">
                            <a:solidFill>
                              <a:srgbClr val="000000"/>
                            </a:solidFill>
                            <a:prstDash val="solid"/>
                            <a:round/>
                          </a:ln>
                          <a:effectLst/>
                        </wps:spPr>
                        <wps:bodyPr/>
                      </wps:wsp>
                      <wps:wsp>
                        <wps:cNvPr id="1190" name="Shape 1190"/>
                        <wps:cNvSpPr/>
                        <wps:spPr>
                          <a:xfrm>
                            <a:off x="2704311" y="414826"/>
                            <a:ext cx="26607" cy="12243"/>
                          </a:xfrm>
                          <a:custGeom>
                            <a:avLst/>
                            <a:gdLst/>
                            <a:ahLst/>
                            <a:cxnLst/>
                            <a:rect l="0" t="0" r="0" b="0"/>
                            <a:pathLst>
                              <a:path w="26607" h="12243">
                                <a:moveTo>
                                  <a:pt x="19469" y="0"/>
                                </a:moveTo>
                                <a:cubicBezTo>
                                  <a:pt x="26607" y="5182"/>
                                  <a:pt x="26607" y="6706"/>
                                  <a:pt x="19291" y="12243"/>
                                </a:cubicBezTo>
                                <a:cubicBezTo>
                                  <a:pt x="16815" y="10871"/>
                                  <a:pt x="13944" y="9258"/>
                                  <a:pt x="11062" y="7684"/>
                                </a:cubicBezTo>
                                <a:lnTo>
                                  <a:pt x="0" y="7023"/>
                                </a:lnTo>
                                <a:cubicBezTo>
                                  <a:pt x="7214" y="6363"/>
                                  <a:pt x="14579" y="6210"/>
                                  <a:pt x="19469" y="0"/>
                                </a:cubicBezTo>
                                <a:close/>
                              </a:path>
                            </a:pathLst>
                          </a:custGeom>
                          <a:solidFill>
                            <a:srgbClr val="FFFFFF"/>
                          </a:solidFill>
                          <a:ln w="0" cap="rnd">
                            <a:noFill/>
                            <a:round/>
                          </a:ln>
                          <a:effectLst/>
                        </wps:spPr>
                        <wps:bodyPr/>
                      </wps:wsp>
                      <wps:wsp>
                        <wps:cNvPr id="1191" name="Shape 1191"/>
                        <wps:cNvSpPr/>
                        <wps:spPr>
                          <a:xfrm>
                            <a:off x="2704311" y="414826"/>
                            <a:ext cx="26607" cy="12243"/>
                          </a:xfrm>
                          <a:custGeom>
                            <a:avLst/>
                            <a:gdLst/>
                            <a:ahLst/>
                            <a:cxnLst/>
                            <a:rect l="0" t="0" r="0" b="0"/>
                            <a:pathLst>
                              <a:path w="26607" h="12243">
                                <a:moveTo>
                                  <a:pt x="11062" y="7684"/>
                                </a:moveTo>
                                <a:cubicBezTo>
                                  <a:pt x="13944" y="9258"/>
                                  <a:pt x="16815" y="10871"/>
                                  <a:pt x="19291" y="12243"/>
                                </a:cubicBezTo>
                                <a:cubicBezTo>
                                  <a:pt x="26607" y="6706"/>
                                  <a:pt x="26607" y="5182"/>
                                  <a:pt x="19469" y="0"/>
                                </a:cubicBezTo>
                                <a:cubicBezTo>
                                  <a:pt x="14579" y="6210"/>
                                  <a:pt x="7214" y="6363"/>
                                  <a:pt x="0" y="7023"/>
                                </a:cubicBezTo>
                                <a:lnTo>
                                  <a:pt x="11062" y="7684"/>
                                </a:lnTo>
                                <a:close/>
                              </a:path>
                            </a:pathLst>
                          </a:custGeom>
                          <a:noFill/>
                          <a:ln w="2667" cap="rnd" cmpd="sng" algn="ctr">
                            <a:solidFill>
                              <a:srgbClr val="000000"/>
                            </a:solidFill>
                            <a:prstDash val="solid"/>
                            <a:round/>
                          </a:ln>
                          <a:effectLst/>
                        </wps:spPr>
                        <wps:bodyPr/>
                      </wps:wsp>
                      <wps:wsp>
                        <wps:cNvPr id="1192" name="Shape 1192"/>
                        <wps:cNvSpPr/>
                        <wps:spPr>
                          <a:xfrm>
                            <a:off x="2388385" y="311291"/>
                            <a:ext cx="209588" cy="409194"/>
                          </a:xfrm>
                          <a:custGeom>
                            <a:avLst/>
                            <a:gdLst/>
                            <a:ahLst/>
                            <a:cxnLst/>
                            <a:rect l="0" t="0" r="0" b="0"/>
                            <a:pathLst>
                              <a:path w="209588" h="409194">
                                <a:moveTo>
                                  <a:pt x="81547" y="2464"/>
                                </a:moveTo>
                                <a:cubicBezTo>
                                  <a:pt x="89395" y="4166"/>
                                  <a:pt x="96165" y="8446"/>
                                  <a:pt x="100914" y="14897"/>
                                </a:cubicBezTo>
                                <a:cubicBezTo>
                                  <a:pt x="102680" y="17310"/>
                                  <a:pt x="103442" y="21463"/>
                                  <a:pt x="102857" y="24473"/>
                                </a:cubicBezTo>
                                <a:cubicBezTo>
                                  <a:pt x="101054" y="33477"/>
                                  <a:pt x="98336" y="42304"/>
                                  <a:pt x="95974" y="51207"/>
                                </a:cubicBezTo>
                                <a:cubicBezTo>
                                  <a:pt x="92494" y="54077"/>
                                  <a:pt x="89853" y="57557"/>
                                  <a:pt x="87059" y="60909"/>
                                </a:cubicBezTo>
                                <a:cubicBezTo>
                                  <a:pt x="86640" y="61404"/>
                                  <a:pt x="85585" y="61379"/>
                                  <a:pt x="84824" y="61595"/>
                                </a:cubicBezTo>
                                <a:lnTo>
                                  <a:pt x="87427" y="62256"/>
                                </a:lnTo>
                                <a:cubicBezTo>
                                  <a:pt x="94577" y="69621"/>
                                  <a:pt x="101588" y="77165"/>
                                  <a:pt x="108953" y="84315"/>
                                </a:cubicBezTo>
                                <a:cubicBezTo>
                                  <a:pt x="114999" y="90195"/>
                                  <a:pt x="122390" y="94933"/>
                                  <a:pt x="127584" y="101448"/>
                                </a:cubicBezTo>
                                <a:cubicBezTo>
                                  <a:pt x="136220" y="112319"/>
                                  <a:pt x="148234" y="116751"/>
                                  <a:pt x="160325" y="121399"/>
                                </a:cubicBezTo>
                                <a:cubicBezTo>
                                  <a:pt x="162751" y="122314"/>
                                  <a:pt x="165507" y="122631"/>
                                  <a:pt x="168110" y="122707"/>
                                </a:cubicBezTo>
                                <a:cubicBezTo>
                                  <a:pt x="179172" y="123050"/>
                                  <a:pt x="190246" y="123050"/>
                                  <a:pt x="201295" y="123520"/>
                                </a:cubicBezTo>
                                <a:cubicBezTo>
                                  <a:pt x="203721" y="123622"/>
                                  <a:pt x="206070" y="125146"/>
                                  <a:pt x="208458" y="126022"/>
                                </a:cubicBezTo>
                                <a:lnTo>
                                  <a:pt x="209588" y="126581"/>
                                </a:lnTo>
                                <a:cubicBezTo>
                                  <a:pt x="208737" y="130315"/>
                                  <a:pt x="207887" y="134010"/>
                                  <a:pt x="207074" y="137655"/>
                                </a:cubicBezTo>
                                <a:cubicBezTo>
                                  <a:pt x="192075" y="149251"/>
                                  <a:pt x="174917" y="151041"/>
                                  <a:pt x="157087" y="147345"/>
                                </a:cubicBezTo>
                                <a:cubicBezTo>
                                  <a:pt x="144996" y="144831"/>
                                  <a:pt x="133210" y="140894"/>
                                  <a:pt x="121234" y="137795"/>
                                </a:cubicBezTo>
                                <a:cubicBezTo>
                                  <a:pt x="118339" y="137033"/>
                                  <a:pt x="115227" y="137058"/>
                                  <a:pt x="111773" y="136677"/>
                                </a:cubicBezTo>
                                <a:cubicBezTo>
                                  <a:pt x="109576" y="147333"/>
                                  <a:pt x="106109" y="157175"/>
                                  <a:pt x="107340" y="168339"/>
                                </a:cubicBezTo>
                                <a:cubicBezTo>
                                  <a:pt x="109195" y="185153"/>
                                  <a:pt x="109258" y="202159"/>
                                  <a:pt x="110224" y="219062"/>
                                </a:cubicBezTo>
                                <a:cubicBezTo>
                                  <a:pt x="110668" y="226657"/>
                                  <a:pt x="111544" y="234239"/>
                                  <a:pt x="112128" y="241833"/>
                                </a:cubicBezTo>
                                <a:cubicBezTo>
                                  <a:pt x="112243" y="243345"/>
                                  <a:pt x="111913" y="244882"/>
                                  <a:pt x="111798" y="246558"/>
                                </a:cubicBezTo>
                                <a:cubicBezTo>
                                  <a:pt x="109627" y="247637"/>
                                  <a:pt x="107645" y="248653"/>
                                  <a:pt x="105651" y="249656"/>
                                </a:cubicBezTo>
                                <a:lnTo>
                                  <a:pt x="104343" y="248996"/>
                                </a:lnTo>
                                <a:cubicBezTo>
                                  <a:pt x="104343" y="255715"/>
                                  <a:pt x="104763" y="262471"/>
                                  <a:pt x="104204" y="269164"/>
                                </a:cubicBezTo>
                                <a:cubicBezTo>
                                  <a:pt x="103734" y="275056"/>
                                  <a:pt x="102388" y="280924"/>
                                  <a:pt x="101042" y="286715"/>
                                </a:cubicBezTo>
                                <a:cubicBezTo>
                                  <a:pt x="100051" y="290919"/>
                                  <a:pt x="98438" y="294958"/>
                                  <a:pt x="97193" y="299110"/>
                                </a:cubicBezTo>
                                <a:cubicBezTo>
                                  <a:pt x="96165" y="302552"/>
                                  <a:pt x="96609" y="305918"/>
                                  <a:pt x="96863" y="309525"/>
                                </a:cubicBezTo>
                                <a:cubicBezTo>
                                  <a:pt x="97714" y="321831"/>
                                  <a:pt x="97524" y="334251"/>
                                  <a:pt x="97092" y="346583"/>
                                </a:cubicBezTo>
                                <a:cubicBezTo>
                                  <a:pt x="96698" y="357454"/>
                                  <a:pt x="95161" y="368274"/>
                                  <a:pt x="94692" y="379146"/>
                                </a:cubicBezTo>
                                <a:cubicBezTo>
                                  <a:pt x="94323" y="387515"/>
                                  <a:pt x="95288" y="387985"/>
                                  <a:pt x="103670" y="390271"/>
                                </a:cubicBezTo>
                                <a:cubicBezTo>
                                  <a:pt x="109093" y="391757"/>
                                  <a:pt x="114745" y="393497"/>
                                  <a:pt x="115316" y="401219"/>
                                </a:cubicBezTo>
                                <a:cubicBezTo>
                                  <a:pt x="112205" y="405727"/>
                                  <a:pt x="106756" y="403670"/>
                                  <a:pt x="102388" y="404343"/>
                                </a:cubicBezTo>
                                <a:cubicBezTo>
                                  <a:pt x="94221" y="405574"/>
                                  <a:pt x="85916" y="405740"/>
                                  <a:pt x="77661" y="406476"/>
                                </a:cubicBezTo>
                                <a:cubicBezTo>
                                  <a:pt x="68542" y="407276"/>
                                  <a:pt x="63945" y="403784"/>
                                  <a:pt x="64821" y="394767"/>
                                </a:cubicBezTo>
                                <a:cubicBezTo>
                                  <a:pt x="66154" y="380949"/>
                                  <a:pt x="59932" y="368071"/>
                                  <a:pt x="60630" y="354406"/>
                                </a:cubicBezTo>
                                <a:cubicBezTo>
                                  <a:pt x="60694" y="353149"/>
                                  <a:pt x="59017" y="351803"/>
                                  <a:pt x="58153" y="350507"/>
                                </a:cubicBezTo>
                                <a:lnTo>
                                  <a:pt x="57878" y="342635"/>
                                </a:lnTo>
                                <a:lnTo>
                                  <a:pt x="59187" y="330343"/>
                                </a:lnTo>
                                <a:cubicBezTo>
                                  <a:pt x="60728" y="325123"/>
                                  <a:pt x="62763" y="320008"/>
                                  <a:pt x="63881" y="314706"/>
                                </a:cubicBezTo>
                                <a:cubicBezTo>
                                  <a:pt x="65037" y="309283"/>
                                  <a:pt x="66510" y="303416"/>
                                  <a:pt x="62052" y="298450"/>
                                </a:cubicBezTo>
                                <a:lnTo>
                                  <a:pt x="59449" y="298450"/>
                                </a:lnTo>
                                <a:cubicBezTo>
                                  <a:pt x="58585" y="299745"/>
                                  <a:pt x="56998" y="301041"/>
                                  <a:pt x="56985" y="302349"/>
                                </a:cubicBezTo>
                                <a:cubicBezTo>
                                  <a:pt x="56960" y="305727"/>
                                  <a:pt x="56159" y="308178"/>
                                  <a:pt x="53797" y="310972"/>
                                </a:cubicBezTo>
                                <a:cubicBezTo>
                                  <a:pt x="50470" y="314935"/>
                                  <a:pt x="53391" y="327787"/>
                                  <a:pt x="57493" y="331622"/>
                                </a:cubicBezTo>
                                <a:lnTo>
                                  <a:pt x="57878" y="342635"/>
                                </a:lnTo>
                                <a:lnTo>
                                  <a:pt x="57455" y="346608"/>
                                </a:lnTo>
                                <a:cubicBezTo>
                                  <a:pt x="57582" y="347421"/>
                                  <a:pt x="57353" y="348691"/>
                                  <a:pt x="56795" y="349136"/>
                                </a:cubicBezTo>
                                <a:cubicBezTo>
                                  <a:pt x="51537" y="353428"/>
                                  <a:pt x="52693" y="359245"/>
                                  <a:pt x="52959" y="364820"/>
                                </a:cubicBezTo>
                                <a:cubicBezTo>
                                  <a:pt x="53302" y="371767"/>
                                  <a:pt x="54890" y="378866"/>
                                  <a:pt x="53899" y="385597"/>
                                </a:cubicBezTo>
                                <a:cubicBezTo>
                                  <a:pt x="53124" y="390792"/>
                                  <a:pt x="52680" y="395529"/>
                                  <a:pt x="53835" y="400622"/>
                                </a:cubicBezTo>
                                <a:cubicBezTo>
                                  <a:pt x="54839" y="405143"/>
                                  <a:pt x="51422" y="408800"/>
                                  <a:pt x="46431" y="409016"/>
                                </a:cubicBezTo>
                                <a:cubicBezTo>
                                  <a:pt x="42977" y="409194"/>
                                  <a:pt x="39497" y="409130"/>
                                  <a:pt x="36030" y="409029"/>
                                </a:cubicBezTo>
                                <a:cubicBezTo>
                                  <a:pt x="30582" y="408915"/>
                                  <a:pt x="28067" y="405854"/>
                                  <a:pt x="28118" y="400609"/>
                                </a:cubicBezTo>
                                <a:cubicBezTo>
                                  <a:pt x="28169" y="396926"/>
                                  <a:pt x="27102" y="393243"/>
                                  <a:pt x="26975" y="389534"/>
                                </a:cubicBezTo>
                                <a:cubicBezTo>
                                  <a:pt x="26873" y="386093"/>
                                  <a:pt x="27381" y="382600"/>
                                  <a:pt x="27559" y="379146"/>
                                </a:cubicBezTo>
                                <a:cubicBezTo>
                                  <a:pt x="27800" y="374371"/>
                                  <a:pt x="29667" y="368833"/>
                                  <a:pt x="27915" y="364960"/>
                                </a:cubicBezTo>
                                <a:cubicBezTo>
                                  <a:pt x="22708" y="353568"/>
                                  <a:pt x="22543" y="341528"/>
                                  <a:pt x="21946" y="329667"/>
                                </a:cubicBezTo>
                                <a:cubicBezTo>
                                  <a:pt x="21539" y="321056"/>
                                  <a:pt x="24143" y="312319"/>
                                  <a:pt x="24130" y="303657"/>
                                </a:cubicBezTo>
                                <a:cubicBezTo>
                                  <a:pt x="24105" y="292595"/>
                                  <a:pt x="22797" y="281534"/>
                                  <a:pt x="22022" y="270485"/>
                                </a:cubicBezTo>
                                <a:cubicBezTo>
                                  <a:pt x="21514" y="263068"/>
                                  <a:pt x="20981" y="255651"/>
                                  <a:pt x="20472" y="248552"/>
                                </a:cubicBezTo>
                                <a:cubicBezTo>
                                  <a:pt x="11227" y="247104"/>
                                  <a:pt x="10135" y="245745"/>
                                  <a:pt x="9982" y="237287"/>
                                </a:cubicBezTo>
                                <a:cubicBezTo>
                                  <a:pt x="9792" y="225565"/>
                                  <a:pt x="10351" y="213766"/>
                                  <a:pt x="9144" y="202159"/>
                                </a:cubicBezTo>
                                <a:cubicBezTo>
                                  <a:pt x="7557" y="186957"/>
                                  <a:pt x="10757" y="171094"/>
                                  <a:pt x="3531" y="156566"/>
                                </a:cubicBezTo>
                                <a:cubicBezTo>
                                  <a:pt x="3188" y="155892"/>
                                  <a:pt x="3544" y="154864"/>
                                  <a:pt x="3480" y="153988"/>
                                </a:cubicBezTo>
                                <a:cubicBezTo>
                                  <a:pt x="2845" y="145745"/>
                                  <a:pt x="2286" y="137503"/>
                                  <a:pt x="1512" y="129273"/>
                                </a:cubicBezTo>
                                <a:cubicBezTo>
                                  <a:pt x="0" y="113360"/>
                                  <a:pt x="3061" y="98399"/>
                                  <a:pt x="10694" y="84391"/>
                                </a:cubicBezTo>
                                <a:cubicBezTo>
                                  <a:pt x="14377" y="77559"/>
                                  <a:pt x="18529" y="70955"/>
                                  <a:pt x="22352" y="64198"/>
                                </a:cubicBezTo>
                                <a:cubicBezTo>
                                  <a:pt x="26264" y="57188"/>
                                  <a:pt x="31433" y="51041"/>
                                  <a:pt x="39332" y="49568"/>
                                </a:cubicBezTo>
                                <a:cubicBezTo>
                                  <a:pt x="43980" y="48692"/>
                                  <a:pt x="47320" y="46469"/>
                                  <a:pt x="48794" y="43269"/>
                                </a:cubicBezTo>
                                <a:cubicBezTo>
                                  <a:pt x="52159" y="36017"/>
                                  <a:pt x="55106" y="28359"/>
                                  <a:pt x="56642" y="20561"/>
                                </a:cubicBezTo>
                                <a:cubicBezTo>
                                  <a:pt x="58915" y="8928"/>
                                  <a:pt x="70015" y="0"/>
                                  <a:pt x="81547" y="2464"/>
                                </a:cubicBezTo>
                                <a:close/>
                              </a:path>
                            </a:pathLst>
                          </a:custGeom>
                          <a:solidFill>
                            <a:srgbClr val="FFFFFF"/>
                          </a:solidFill>
                          <a:ln w="0" cap="rnd">
                            <a:noFill/>
                            <a:round/>
                          </a:ln>
                          <a:effectLst/>
                        </wps:spPr>
                        <wps:bodyPr/>
                      </wps:wsp>
                      <wps:wsp>
                        <wps:cNvPr id="1193" name="Shape 1193"/>
                        <wps:cNvSpPr/>
                        <wps:spPr>
                          <a:xfrm>
                            <a:off x="2388385" y="311291"/>
                            <a:ext cx="209588" cy="409194"/>
                          </a:xfrm>
                          <a:custGeom>
                            <a:avLst/>
                            <a:gdLst/>
                            <a:ahLst/>
                            <a:cxnLst/>
                            <a:rect l="0" t="0" r="0" b="0"/>
                            <a:pathLst>
                              <a:path w="209588" h="409194">
                                <a:moveTo>
                                  <a:pt x="58153" y="350507"/>
                                </a:moveTo>
                                <a:cubicBezTo>
                                  <a:pt x="59017" y="351803"/>
                                  <a:pt x="60694" y="353149"/>
                                  <a:pt x="60630" y="354406"/>
                                </a:cubicBezTo>
                                <a:cubicBezTo>
                                  <a:pt x="59932" y="368071"/>
                                  <a:pt x="66154" y="380949"/>
                                  <a:pt x="64821" y="394767"/>
                                </a:cubicBezTo>
                                <a:cubicBezTo>
                                  <a:pt x="63945" y="403784"/>
                                  <a:pt x="68542" y="407276"/>
                                  <a:pt x="77661" y="406476"/>
                                </a:cubicBezTo>
                                <a:cubicBezTo>
                                  <a:pt x="85916" y="405740"/>
                                  <a:pt x="94221" y="405574"/>
                                  <a:pt x="102388" y="404343"/>
                                </a:cubicBezTo>
                                <a:cubicBezTo>
                                  <a:pt x="106756" y="403670"/>
                                  <a:pt x="112205" y="405727"/>
                                  <a:pt x="115316" y="401219"/>
                                </a:cubicBezTo>
                                <a:cubicBezTo>
                                  <a:pt x="114745" y="393497"/>
                                  <a:pt x="109093" y="391757"/>
                                  <a:pt x="103670" y="390271"/>
                                </a:cubicBezTo>
                                <a:cubicBezTo>
                                  <a:pt x="95288" y="387985"/>
                                  <a:pt x="94323" y="387515"/>
                                  <a:pt x="94692" y="379146"/>
                                </a:cubicBezTo>
                                <a:cubicBezTo>
                                  <a:pt x="95161" y="368274"/>
                                  <a:pt x="96698" y="357454"/>
                                  <a:pt x="97092" y="346583"/>
                                </a:cubicBezTo>
                                <a:cubicBezTo>
                                  <a:pt x="97524" y="334251"/>
                                  <a:pt x="97714" y="321831"/>
                                  <a:pt x="96863" y="309525"/>
                                </a:cubicBezTo>
                                <a:cubicBezTo>
                                  <a:pt x="96609" y="305918"/>
                                  <a:pt x="96165" y="302552"/>
                                  <a:pt x="97193" y="299110"/>
                                </a:cubicBezTo>
                                <a:cubicBezTo>
                                  <a:pt x="98438" y="294958"/>
                                  <a:pt x="100051" y="290919"/>
                                  <a:pt x="101042" y="286715"/>
                                </a:cubicBezTo>
                                <a:cubicBezTo>
                                  <a:pt x="102388" y="280924"/>
                                  <a:pt x="103734" y="275056"/>
                                  <a:pt x="104204" y="269164"/>
                                </a:cubicBezTo>
                                <a:cubicBezTo>
                                  <a:pt x="104763" y="262471"/>
                                  <a:pt x="104343" y="255715"/>
                                  <a:pt x="104343" y="248996"/>
                                </a:cubicBezTo>
                                <a:lnTo>
                                  <a:pt x="105651" y="249656"/>
                                </a:lnTo>
                                <a:cubicBezTo>
                                  <a:pt x="107645" y="248653"/>
                                  <a:pt x="109627" y="247637"/>
                                  <a:pt x="111798" y="246558"/>
                                </a:cubicBezTo>
                                <a:cubicBezTo>
                                  <a:pt x="111913" y="244882"/>
                                  <a:pt x="112243" y="243345"/>
                                  <a:pt x="112128" y="241833"/>
                                </a:cubicBezTo>
                                <a:cubicBezTo>
                                  <a:pt x="111544" y="234239"/>
                                  <a:pt x="110668" y="226657"/>
                                  <a:pt x="110224" y="219062"/>
                                </a:cubicBezTo>
                                <a:cubicBezTo>
                                  <a:pt x="109258" y="202159"/>
                                  <a:pt x="109195" y="185153"/>
                                  <a:pt x="107340" y="168339"/>
                                </a:cubicBezTo>
                                <a:cubicBezTo>
                                  <a:pt x="106109" y="157175"/>
                                  <a:pt x="109576" y="147333"/>
                                  <a:pt x="111773" y="136677"/>
                                </a:cubicBezTo>
                                <a:cubicBezTo>
                                  <a:pt x="115227" y="137058"/>
                                  <a:pt x="118339" y="137033"/>
                                  <a:pt x="121234" y="137795"/>
                                </a:cubicBezTo>
                                <a:cubicBezTo>
                                  <a:pt x="133210" y="140894"/>
                                  <a:pt x="144996" y="144831"/>
                                  <a:pt x="157087" y="147345"/>
                                </a:cubicBezTo>
                                <a:cubicBezTo>
                                  <a:pt x="174917" y="151041"/>
                                  <a:pt x="192075" y="149251"/>
                                  <a:pt x="207074" y="137655"/>
                                </a:cubicBezTo>
                                <a:cubicBezTo>
                                  <a:pt x="207887" y="134010"/>
                                  <a:pt x="208737" y="130315"/>
                                  <a:pt x="209588" y="126581"/>
                                </a:cubicBezTo>
                                <a:lnTo>
                                  <a:pt x="208458" y="126022"/>
                                </a:lnTo>
                                <a:cubicBezTo>
                                  <a:pt x="206070" y="125146"/>
                                  <a:pt x="203721" y="123622"/>
                                  <a:pt x="201295" y="123520"/>
                                </a:cubicBezTo>
                                <a:cubicBezTo>
                                  <a:pt x="190246" y="123050"/>
                                  <a:pt x="179172" y="123050"/>
                                  <a:pt x="168110" y="122707"/>
                                </a:cubicBezTo>
                                <a:cubicBezTo>
                                  <a:pt x="165507" y="122631"/>
                                  <a:pt x="162751" y="122314"/>
                                  <a:pt x="160325" y="121399"/>
                                </a:cubicBezTo>
                                <a:cubicBezTo>
                                  <a:pt x="148234" y="116751"/>
                                  <a:pt x="136220" y="112319"/>
                                  <a:pt x="127584" y="101448"/>
                                </a:cubicBezTo>
                                <a:cubicBezTo>
                                  <a:pt x="122390" y="94933"/>
                                  <a:pt x="114999" y="90195"/>
                                  <a:pt x="108953" y="84315"/>
                                </a:cubicBezTo>
                                <a:cubicBezTo>
                                  <a:pt x="101588" y="77165"/>
                                  <a:pt x="94577" y="69621"/>
                                  <a:pt x="87427" y="62256"/>
                                </a:cubicBezTo>
                                <a:lnTo>
                                  <a:pt x="84824" y="61595"/>
                                </a:lnTo>
                                <a:cubicBezTo>
                                  <a:pt x="85585" y="61379"/>
                                  <a:pt x="86640" y="61404"/>
                                  <a:pt x="87059" y="60909"/>
                                </a:cubicBezTo>
                                <a:cubicBezTo>
                                  <a:pt x="89853" y="57557"/>
                                  <a:pt x="92494" y="54077"/>
                                  <a:pt x="95974" y="51207"/>
                                </a:cubicBezTo>
                                <a:cubicBezTo>
                                  <a:pt x="98336" y="42304"/>
                                  <a:pt x="101054" y="33477"/>
                                  <a:pt x="102857" y="24473"/>
                                </a:cubicBezTo>
                                <a:cubicBezTo>
                                  <a:pt x="103442" y="21463"/>
                                  <a:pt x="102680" y="17310"/>
                                  <a:pt x="100914" y="14897"/>
                                </a:cubicBezTo>
                                <a:cubicBezTo>
                                  <a:pt x="96165" y="8446"/>
                                  <a:pt x="89395" y="4166"/>
                                  <a:pt x="81547" y="2464"/>
                                </a:cubicBezTo>
                                <a:cubicBezTo>
                                  <a:pt x="70015" y="0"/>
                                  <a:pt x="58915" y="8928"/>
                                  <a:pt x="56642" y="20561"/>
                                </a:cubicBezTo>
                                <a:cubicBezTo>
                                  <a:pt x="55106" y="28359"/>
                                  <a:pt x="52159" y="36017"/>
                                  <a:pt x="48794" y="43269"/>
                                </a:cubicBezTo>
                                <a:cubicBezTo>
                                  <a:pt x="47320" y="46469"/>
                                  <a:pt x="43980" y="48692"/>
                                  <a:pt x="39332" y="49568"/>
                                </a:cubicBezTo>
                                <a:cubicBezTo>
                                  <a:pt x="31433" y="51041"/>
                                  <a:pt x="26264" y="57188"/>
                                  <a:pt x="22352" y="64198"/>
                                </a:cubicBezTo>
                                <a:cubicBezTo>
                                  <a:pt x="18529" y="70955"/>
                                  <a:pt x="14377" y="77559"/>
                                  <a:pt x="10694" y="84391"/>
                                </a:cubicBezTo>
                                <a:cubicBezTo>
                                  <a:pt x="3061" y="98399"/>
                                  <a:pt x="0" y="113360"/>
                                  <a:pt x="1512" y="129273"/>
                                </a:cubicBezTo>
                                <a:cubicBezTo>
                                  <a:pt x="2286" y="137503"/>
                                  <a:pt x="2845" y="145745"/>
                                  <a:pt x="3480" y="153988"/>
                                </a:cubicBezTo>
                                <a:cubicBezTo>
                                  <a:pt x="3544" y="154864"/>
                                  <a:pt x="3188" y="155892"/>
                                  <a:pt x="3531" y="156566"/>
                                </a:cubicBezTo>
                                <a:cubicBezTo>
                                  <a:pt x="10757" y="171094"/>
                                  <a:pt x="7557" y="186957"/>
                                  <a:pt x="9144" y="202159"/>
                                </a:cubicBezTo>
                                <a:cubicBezTo>
                                  <a:pt x="10351" y="213766"/>
                                  <a:pt x="9792" y="225565"/>
                                  <a:pt x="9982" y="237287"/>
                                </a:cubicBezTo>
                                <a:cubicBezTo>
                                  <a:pt x="10135" y="245745"/>
                                  <a:pt x="11227" y="247104"/>
                                  <a:pt x="20472" y="248552"/>
                                </a:cubicBezTo>
                                <a:cubicBezTo>
                                  <a:pt x="20981" y="255651"/>
                                  <a:pt x="21514" y="263068"/>
                                  <a:pt x="22022" y="270485"/>
                                </a:cubicBezTo>
                                <a:cubicBezTo>
                                  <a:pt x="22797" y="281534"/>
                                  <a:pt x="24105" y="292595"/>
                                  <a:pt x="24130" y="303657"/>
                                </a:cubicBezTo>
                                <a:cubicBezTo>
                                  <a:pt x="24143" y="312319"/>
                                  <a:pt x="21539" y="321056"/>
                                  <a:pt x="21946" y="329667"/>
                                </a:cubicBezTo>
                                <a:cubicBezTo>
                                  <a:pt x="22543" y="341528"/>
                                  <a:pt x="22708" y="353568"/>
                                  <a:pt x="27915" y="364960"/>
                                </a:cubicBezTo>
                                <a:cubicBezTo>
                                  <a:pt x="29667" y="368833"/>
                                  <a:pt x="27800" y="374371"/>
                                  <a:pt x="27559" y="379146"/>
                                </a:cubicBezTo>
                                <a:cubicBezTo>
                                  <a:pt x="27381" y="382600"/>
                                  <a:pt x="26873" y="386093"/>
                                  <a:pt x="26975" y="389534"/>
                                </a:cubicBezTo>
                                <a:cubicBezTo>
                                  <a:pt x="27102" y="393243"/>
                                  <a:pt x="28169" y="396926"/>
                                  <a:pt x="28118" y="400609"/>
                                </a:cubicBezTo>
                                <a:cubicBezTo>
                                  <a:pt x="28067" y="405854"/>
                                  <a:pt x="30582" y="408915"/>
                                  <a:pt x="36030" y="409029"/>
                                </a:cubicBezTo>
                                <a:cubicBezTo>
                                  <a:pt x="39497" y="409130"/>
                                  <a:pt x="42977" y="409194"/>
                                  <a:pt x="46431" y="409016"/>
                                </a:cubicBezTo>
                                <a:cubicBezTo>
                                  <a:pt x="51422" y="408800"/>
                                  <a:pt x="54839" y="405143"/>
                                  <a:pt x="53835" y="400622"/>
                                </a:cubicBezTo>
                                <a:cubicBezTo>
                                  <a:pt x="52680" y="395529"/>
                                  <a:pt x="53124" y="390792"/>
                                  <a:pt x="53899" y="385597"/>
                                </a:cubicBezTo>
                                <a:cubicBezTo>
                                  <a:pt x="54890" y="378866"/>
                                  <a:pt x="53302" y="371767"/>
                                  <a:pt x="52959" y="364820"/>
                                </a:cubicBezTo>
                                <a:cubicBezTo>
                                  <a:pt x="52693" y="359245"/>
                                  <a:pt x="51537" y="353428"/>
                                  <a:pt x="56795" y="349136"/>
                                </a:cubicBezTo>
                                <a:cubicBezTo>
                                  <a:pt x="57353" y="348691"/>
                                  <a:pt x="57582" y="347421"/>
                                  <a:pt x="57455" y="346608"/>
                                </a:cubicBezTo>
                                <a:cubicBezTo>
                                  <a:pt x="55740" y="335166"/>
                                  <a:pt x="61646" y="325310"/>
                                  <a:pt x="63881" y="314706"/>
                                </a:cubicBezTo>
                                <a:cubicBezTo>
                                  <a:pt x="65037" y="309283"/>
                                  <a:pt x="66510" y="303416"/>
                                  <a:pt x="62052" y="298450"/>
                                </a:cubicBezTo>
                                <a:lnTo>
                                  <a:pt x="59449" y="298450"/>
                                </a:lnTo>
                                <a:cubicBezTo>
                                  <a:pt x="58585" y="299745"/>
                                  <a:pt x="56998" y="301041"/>
                                  <a:pt x="56985" y="302349"/>
                                </a:cubicBezTo>
                                <a:cubicBezTo>
                                  <a:pt x="56960" y="305727"/>
                                  <a:pt x="56159" y="308178"/>
                                  <a:pt x="53797" y="310972"/>
                                </a:cubicBezTo>
                                <a:cubicBezTo>
                                  <a:pt x="50470" y="314935"/>
                                  <a:pt x="53391" y="327787"/>
                                  <a:pt x="57493" y="331622"/>
                                </a:cubicBezTo>
                                <a:lnTo>
                                  <a:pt x="58153" y="350507"/>
                                </a:lnTo>
                                <a:close/>
                              </a:path>
                            </a:pathLst>
                          </a:custGeom>
                          <a:noFill/>
                          <a:ln w="2667" cap="rnd" cmpd="sng" algn="ctr">
                            <a:solidFill>
                              <a:srgbClr val="000000"/>
                            </a:solidFill>
                            <a:prstDash val="solid"/>
                            <a:round/>
                          </a:ln>
                          <a:effectLst/>
                        </wps:spPr>
                        <wps:bodyPr/>
                      </wps:wsp>
                      <wps:wsp>
                        <wps:cNvPr id="1230" name="Rectangle 1230"/>
                        <wps:cNvSpPr/>
                        <wps:spPr>
                          <a:xfrm>
                            <a:off x="2276" y="893106"/>
                            <a:ext cx="1110237" cy="188618"/>
                          </a:xfrm>
                          <a:prstGeom prst="rect">
                            <a:avLst/>
                          </a:prstGeom>
                          <a:ln>
                            <a:noFill/>
                          </a:ln>
                        </wps:spPr>
                        <wps:txbx>
                          <w:txbxContent>
                            <w:p w:rsidR="0005219F" w:rsidRDefault="0005219F" w:rsidP="0005219F">
                              <w:pPr>
                                <w:spacing w:after="160" w:line="259" w:lineRule="auto"/>
                              </w:pPr>
                            </w:p>
                          </w:txbxContent>
                        </wps:txbx>
                        <wps:bodyPr horzOverflow="overflow" vert="horz" lIns="0" tIns="0" rIns="0" bIns="0" rtlCol="0">
                          <a:noAutofit/>
                        </wps:bodyPr>
                      </wps:wsp>
                    </wpg:wgp>
                  </a:graphicData>
                </a:graphic>
              </wp:inline>
            </w:drawing>
          </mc:Choice>
          <mc:Fallback>
            <w:pict>
              <v:group w14:anchorId="42D65257" id="Group 420777" o:spid="_x0000_s1072" style="width:210.7pt;height:50.1pt;mso-position-horizontal-relative:char;mso-position-vertical-relative:line" coordsize="45809,103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">
                <v:shape id="Shape 1024" o:spid="_x0000_s1073" style="position:absolute;left:32233;top:4261;width:1357;height:0;visibility:visible;mso-wrap-style:square;v-text-anchor:top" coordsize="1356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DUu8MA&#10;AADdAAAADwAAAGRycy9kb3ducmV2LnhtbERPyWrDMBC9F/oPYgq9NVKCKcGNEkxMF8ihZGnOgzWx&#10;ja2RseTY/fuoUMhtHm+d1WayrbhS72vHGuYzBYK4cKbmUsPp+P6yBOEDssHWMWn4JQ+b9ePDClPj&#10;Rt7T9RBKEUPYp6ihCqFLpfRFRRb9zHXEkbu43mKIsC+l6XGM4baVC6VepcWaY0OFHW0rKprDYDVk&#10;/pjUavfZ5AN/59PPcN439KH189OUvYEINIW7+N/9ZeJ8tUjg75t4glz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7DUu8MAAADdAAAADwAAAAAAAAAAAAAAAACYAgAAZHJzL2Rv&#10;d25yZXYueG1sUEsFBgAAAAAEAAQA9QAAAIgDAAAAAA==&#10;" path="m,l135699,e" filled="f" strokeweight=".42pt">
                  <v:stroke miterlimit="83231f" joinstyle="miter"/>
                  <v:path arrowok="t" textboxrect="0,0,135699,0"/>
                </v:shape>
                <v:shape id="Shape 1025" o:spid="_x0000_s1074" style="position:absolute;left:33483;top:4163;width:325;height:197;visibility:visible;mso-wrap-style:square;v-text-anchor:top" coordsize="32410,196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OmtcIA&#10;AADdAAAADwAAAGRycy9kb3ducmV2LnhtbERP24rCMBB9F/yHMIJvmqooWo0igroruODlA8ZmbIvN&#10;pDSxdv9+Iwj7NodzncWqMYWoqXK5ZQWDfgSCOLE651TB9bLtTUE4j6yxsEwKfsnBatluLTDW9sUn&#10;qs8+FSGEXYwKMu/LWEqXZGTQ9W1JHLi7rQz6AKtU6gpfIdwUchhFE2kw59CQYUmbjJLH+WkU/GwP&#10;zXc+vvHuIffr+jo4jm7HmVLdTrOeg/DU+H/xx/2lw/xoOIb3N+EE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Y6a1wgAAAN0AAAAPAAAAAAAAAAAAAAAAAJgCAABkcnMvZG93&#10;bnJldi54bWxQSwUGAAAAAAQABAD1AAAAhwMAAAAA&#10;" path="m330,l16015,6223v5473,1194,10934,2413,16395,3607c26949,11023,21488,12230,16015,13436l330,19659,,19507,5867,9830,,216,330,xe" fillcolor="black" stroked="f" strokeweight="0">
                  <v:stroke miterlimit="83231f" joinstyle="miter"/>
                  <v:path arrowok="t" textboxrect="0,0,32410,19659"/>
                </v:shape>
                <v:shape id="Shape 1142" o:spid="_x0000_s1075" style="position:absolute;top:32;width:11401;height:8473;visibility:visible;mso-wrap-style:square;v-text-anchor:top" coordsize="1140142,84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cB/8IA&#10;AADdAAAADwAAAGRycy9kb3ducmV2LnhtbERP22oCMRB9L/gPYQq+1UQtRbZGKaKgFgRv4OOwme4u&#10;biZLEtf175uC0Lc5nOtM552tRUs+VI41DAcKBHHuTMWFhtNx9TYBESKywdoxaXhQgPms9zLFzLg7&#10;76k9xEKkEA4ZaihjbDIpQ16SxTBwDXHifpy3GBP0hTQe7ync1nKk1Ie0WHFqKLGhRUn59XCzGlbf&#10;xU6p5fjCZrNFez3nrvVB6/5r9/UJIlIX/8VP99qk+cP3Efx9k06Qs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1wH/wgAAAN0AAAAPAAAAAAAAAAAAAAAAAJgCAABkcnMvZG93&#10;bnJldi54bWxQSwUGAAAAAAQABAD1AAAAhwMAAAAA&#10;" path="m,l309956,214947r520243,l1140142,r,847293l830199,652615r-520243,l,847293,,xe" fillcolor="#901e2f" stroked="f" strokeweight="0">
                  <v:stroke miterlimit="83231f" joinstyle="miter"/>
                  <v:path arrowok="t" textboxrect="0,0,1140142,847293"/>
                </v:shape>
                <v:shape id="Shape 1143" o:spid="_x0000_s1076" style="position:absolute;top:32;width:11401;height:8473;visibility:visible;mso-wrap-style:square;v-text-anchor:top" coordsize="1140142,84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fU6MQA&#10;AADdAAAADwAAAGRycy9kb3ducmV2LnhtbERP22rCQBB9F/yHZQp9041WQkldpQhCoRS8Yfs4Zsck&#10;mp0Nu1sT/94VBN/mcK4znXemFhdyvrKsYDRMQBDnVldcKNhtl4N3ED4ga6wtk4IreZjP+r0pZtq2&#10;vKbLJhQihrDPUEEZQpNJ6fOSDPqhbYgjd7TOYIjQFVI7bGO4qeU4SVJpsOLYUGJDi5Ly8+bfKNh/&#10;738nafqXb9PT4eDaH7lbNUelXl+6zw8QgbrwFD/cXzrOH03e4P5NPEH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n1OjEAAAA3QAAAA8AAAAAAAAAAAAAAAAAmAIAAGRycy9k&#10;b3ducmV2LnhtbFBLBQYAAAAABAAEAPUAAACJAwAAAAA=&#10;" path="m,l309956,214947r520243,l1140142,r,847293l830199,652615r-520243,l,847293,,xe" filled="f" strokeweight=".21pt">
                  <v:stroke endcap="round"/>
                  <v:path arrowok="t" textboxrect="0,0,1140142,847293"/>
                </v:shape>
                <v:shape id="Shape 1144" o:spid="_x0000_s1077" style="position:absolute;left:3099;top:2181;width:5202;height:4377;visibility:visible;mso-wrap-style:square;v-text-anchor:top" coordsize="520230,437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uSN8QA&#10;AADdAAAADwAAAGRycy9kb3ducmV2LnhtbERPTWvCQBC9F/wPywje6iYSSkldRSKCRHqoFvQ4zY5J&#10;MDsbs2uS/vtuodDbPN7nLNejaURPnastK4jnEQjiwuqaSwWfp93zKwjnkTU2lknBNzlYryZPS0y1&#10;HfiD+qMvRQhhl6KCyvs2ldIVFRl0c9sSB+5qO4M+wK6UusMhhJtGLqLoRRqsOTRU2FJWUXE7PoyC&#10;91O+xa9cD5fD7ZGdm+QeGXNXajYdN28gPI3+X/zn3uswP04S+P0mnC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bkjfEAAAA3QAAAA8AAAAAAAAAAAAAAAAAmAIAAGRycy9k&#10;b3ducmV2LnhtbFBLBQYAAAAABAAEAPUAAACJAwAAAAA=&#10;" path="m,437667r520230,l520230,,,,,437667xe" filled="f" strokeweight=".21pt">
                  <v:stroke endcap="round"/>
                  <v:path arrowok="t" textboxrect="0,0,520230,437667"/>
                </v:shape>
                <v:shape id="Shape 1145" o:spid="_x0000_s1078" style="position:absolute;top:32;width:11401;height:8473;visibility:visible;mso-wrap-style:square;v-text-anchor:top" coordsize="1140142,84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LpB8QA&#10;AADdAAAADwAAAGRycy9kb3ducmV2LnhtbERP22rCQBB9F/yHZQp9041FQ0ldpQgFQQRv2D6O2TGJ&#10;ZmfD7tbEv3cLBd/mcK4znXemFjdyvrKsYDRMQBDnVldcKDjsvwbvIHxA1lhbJgV38jCf9XtTzLRt&#10;eUu3XShEDGGfoYIyhCaT0uclGfRD2xBH7mydwRChK6R22MZwU8u3JEmlwYpjQ4kNLUrKr7tfo+C4&#10;On6P0/Qn36eX08m1a3nYNGelXl+6zw8QgbrwFP+7lzrOH40n8PdNPEH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CC6QfEAAAA3QAAAA8AAAAAAAAAAAAAAAAAmAIAAGRycy9k&#10;b3ducmV2LnhtbFBLBQYAAAAABAAEAPUAAACJAwAAAAA=&#10;" path="m,847293r1140142,l1140142,,,,,847293xe" filled="f" strokeweight=".21pt">
                  <v:stroke endcap="round"/>
                  <v:path arrowok="t" textboxrect="0,0,1140142,847293"/>
                </v:shape>
                <v:shape id="Shape 1146" o:spid="_x0000_s1079" style="position:absolute;left:5745;top:3743;width:17;height:3;visibility:visible;mso-wrap-style:square;v-text-anchor:top" coordsize="1702,2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MWucIA&#10;AADdAAAADwAAAGRycy9kb3ducmV2LnhtbERPS2vDMAy+D/YfjAa7rU5LMSWrW9pCR2+jj8tuItac&#10;LLEcYrXN/v08GOymj++p5XoMnbrRkJrIFqaTAhRxFV3D3sLlvH9ZgEqC7LCLTBa+KcF69fiwxNLF&#10;Ox/pdhKvcginEi3UIn2pdapqCpgmsSfO3GccAkqGg9duwHsOD52eFYXRARvODTX2tKupak/XYEHk&#10;7evQpPf2uB3bmTFXbz7m3trnp3HzCkpolH/xn/vg8vzp3MDvN/kEvf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Mxa5wgAAAN0AAAAPAAAAAAAAAAAAAAAAAJgCAABkcnMvZG93&#10;bnJldi54bWxQSwUGAAAAAAQABAD1AAAAhwMAAAAA&#10;" path="m,l1702,267,390,245,,xe" strokeweight=".21pt">
                  <v:stroke endcap="round"/>
                  <v:path arrowok="t" textboxrect="0,0,1702,267"/>
                </v:shape>
                <v:shape id="Shape 1147" o:spid="_x0000_s1080" style="position:absolute;left:5559;top:3066;width:2354;height:4204;visibility:visible;mso-wrap-style:square;v-text-anchor:top" coordsize="235344,4204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QxNsMA&#10;AADdAAAADwAAAGRycy9kb3ducmV2LnhtbERPTWvCQBC9C/6HZQRvZhMRK6mrFKlQtRQai+cxOyah&#10;2dmQXU3677uC4G0e73OW697U4katqywrSKIYBHFudcWFgp/jdrIA4TyyxtoyKfgjB+vVcLDEVNuO&#10;v+mW+UKEEHYpKii9b1IpXV6SQRfZhjhwF9sa9AG2hdQtdiHc1HIax3NpsOLQUGJDm5Ly3+xqFDTb&#10;0/5Qdbv3ZHo+4ed+87WzGSk1HvVvryA89f4pfrg/dJifzF7g/k04Qa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dQxNsMAAADdAAAADwAAAAAAAAAAAAAAAACYAgAAZHJzL2Rv&#10;d25yZXYueG1sUEsFBgAAAAAEAAQA9QAAAIgDAAAAAA==&#10;" path="m146050,v2680,3772,2908,3823,12332,2274c162014,6185,167475,10313,170447,15786v2628,4801,3137,11075,3428,16764c174218,39446,173368,46418,172974,54877v5842,4267,12344,9525,19329,14008c203949,76353,211646,86246,213842,100178v255,1651,2045,3048,3137,4572l214706,105410v-3734,15380,-4242,31115,-4915,46838c209563,157468,208928,162649,208559,167869v-140,1727,-393,3556,26,5194c210388,179819,212903,186424,214198,193269v876,4610,521,9550,127,14287c213258,220294,206273,231039,202209,242773v-3746,10782,-9118,20575,-14173,30671c184988,279578,185115,287477,189065,294069v5220,8801,10884,17322,16141,26098c206896,322974,207823,326225,209169,329235v4458,10033,12776,17119,19520,25387c230962,357403,233159,360261,235344,363017v-2985,5372,-4953,10261,-8052,14300c221424,384899,218021,394475,209779,400101v-5576,3797,-10961,9614,-18834,4610l190309,399517v7087,-4864,10351,-11583,9678,-21070c196672,374955,192887,370955,188341,366179r,2756c184950,378778,183540,388442,188811,398323v1270,2349,889,6172,38,8941c187503,411582,185102,415570,182816,420408v-3391,-241,-7074,-368,-10718,-749c161887,418630,151714,417335,141491,416497v-5436,-445,-10084,-1639,-12357,-7227c129134,401485,134747,403009,143307,403441v-3366,-11836,2108,-21336,8217,-29756c157391,365595,155613,358051,153454,350088v-1626,-5981,-3988,-11760,-6109,-17602c146139,329209,143904,326047,143637,322707v-533,-6807,-3251,-12179,-7950,-16942c129934,300012,129286,293332,131559,285598v1435,-4928,2451,-10732,1194,-15494c129921,259245,130467,248374,130530,237490v51,-4343,471,-8954,2020,-12954c135128,217881,136169,211392,135179,204280v-419,-2883,978,-6084,1816,-9081c137617,192977,138697,190869,139548,188684r3263,-648c138188,186004,132652,184925,132410,178270v-267,-6718,-546,-13437,-647,-20168c131661,150813,128702,145923,121958,144564v-10630,-2146,-18758,-8572,-27330,-14414c89065,126352,83807,121463,77635,119355,67170,115761,56452,113525,46355,108280,33668,101676,20053,96990,11278,84646,9741,82461,6769,81331,4928,79311,3086,77292,1829,74752,,71946,8611,69876,12033,68494,14121,67818r4798,80l29432,74502v2289,3435,3721,7477,5760,10487c42938,86551,49657,87909,56756,89345v1397,-559,3378,-1359,5360,-2159l62763,86525v6592,-2616,11672,-279,16333,4496c81077,93040,83807,94349,86195,95974r647,2273c87058,97485,87109,96190,87516,96050v4737,-1549,9525,-2857,14287,-4318c109093,89446,115786,86195,120066,81128v7975,-3455,15024,-6515,22085,-9563l143220,70724r4454,-26c149063,69593,150260,67444,151269,64402r-8049,6322l142926,70726v-4610,-2933,-9106,-6654,-12268,-11023c127521,55397,126111,49886,124092,45212v1193,-3086,2298,-5931,3416,-8775l129794,35763v-5702,-1371,-4013,-7709,-2959,-8788c131039,22606,129299,17691,129921,12027v2197,-1778,4801,-4178,7709,-6122c140043,4293,142811,3251,145415,1943l146050,xe" strokeweight=".21pt">
                  <v:stroke endcap="round"/>
                  <v:path arrowok="t" textboxrect="0,0,235344,420408"/>
                </v:shape>
                <v:shape id="Shape 1148" o:spid="_x0000_s1081" style="position:absolute;left:6636;top:4148;width:266;height:122;visibility:visible;mso-wrap-style:square;v-text-anchor:top" coordsize="26607,12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aCkcYA&#10;AADdAAAADwAAAGRycy9kb3ducmV2LnhtbESP0WrCQBBF3wv9h2UKvtWNUqVNXaUUSkU0oPUDhuwk&#10;WczOhuw2xr93Hgp9m+HeuffMajP6Vg3URxfYwGyagSIug3VcGzj/fD2/gooJ2WIbmAzcKMJm/fiw&#10;wtyGKx9pOKVaSQjHHA00KXW51rFsyGOcho5YtCr0HpOsfa1tj1cJ962eZ9lSe3QsDQ129NlQeTn9&#10;egP7Ymc7x/uieisOenE5V3P3PRgzeRo/3kElGtO/+e96awV/9iK48o2Mo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AaCkcYAAADdAAAADwAAAAAAAAAAAAAAAACYAgAAZHJz&#10;L2Rvd25yZXYueG1sUEsFBgAAAAAEAAQA9QAAAIsDAAAAAA==&#10;" path="m19469,v7138,5182,7138,6706,-178,12243c16815,10871,13944,9258,11062,7684l,7023c7214,6363,14580,6210,19469,xe" stroked="f" strokeweight="0">
                  <v:stroke endcap="round"/>
                  <v:path arrowok="t" textboxrect="0,0,26607,12243"/>
                </v:shape>
                <v:shape id="Shape 1149" o:spid="_x0000_s1082" style="position:absolute;left:6636;top:4148;width:266;height:122;visibility:visible;mso-wrap-style:square;v-text-anchor:top" coordsize="26607,12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2qfsQA&#10;AADdAAAADwAAAGRycy9kb3ducmV2LnhtbERP32vCMBB+H+x/CDfwbaYOGdoZZRsohaGgkcHejuZs&#10;y5pLaWJb/3sjCL7dx/fzFqvB1qKj1leOFUzGCQji3JmKCwVHvX6dgfAB2WDtmBRcyMNq+fy0wNS4&#10;nvfUHUIhYgj7FBWUITSplD4vyaIfu4Y4cifXWgwRtoU0LfYx3NbyLUnepcWKY0OJDX2XlP8fzlbB&#10;jr7Wv9O/rQ57v9E/RdbpRp6UGr0Mnx8gAg3hIb67MxPnT6ZzuH0TT5DL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qNqn7EAAAA3QAAAA8AAAAAAAAAAAAAAAAAmAIAAGRycy9k&#10;b3ducmV2LnhtbFBLBQYAAAAABAAEAPUAAACJAwAAAAA=&#10;" path="m11062,7684v2882,1574,5753,3187,8229,4559c26607,6706,26607,5182,19469,,14580,6210,7214,6363,,7023r11062,661xe" filled="f" strokeweight=".21pt">
                  <v:stroke endcap="round"/>
                  <v:path arrowok="t" textboxrect="0,0,26607,12243"/>
                </v:shape>
                <v:shape id="Shape 1150" o:spid="_x0000_s1083" style="position:absolute;left:3477;top:3112;width:2095;height:4092;visibility:visible;mso-wrap-style:square;v-text-anchor:top" coordsize="209588,409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qZP8YA&#10;AADdAAAADwAAAGRycy9kb3ducmV2LnhtbESPQWsCMRCF74X+hzCF3mrWlq6yGkUsgpcWquJ5SKab&#10;pZvJuom69td3DoXeZnhv3vtmvhxCqy7UpyaygfGoAEVso2u4NnDYb56moFJGdthGJgM3SrBc3N/N&#10;sXLxyp902eVaSQinCg34nLtK62Q9BUyj2BGL9hX7gFnWvtaux6uEh1Y/F0WpAzYsDR47Wnuy37tz&#10;MHA6vry9r23LdqCjb34m5f7wURrz+DCsZqAyDfnf/He9dYI/fhV++UZG0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eqZP8YAAADdAAAADwAAAAAAAAAAAAAAAACYAgAAZHJz&#10;L2Rvd25yZXYueG1sUEsFBgAAAAAEAAQA9QAAAIsDAAAAAA==&#10;" path="m81547,2464v7848,1702,14618,5982,19367,12433c102680,17310,103442,21463,102857,24473v-1803,9004,-4521,17831,-6883,26734c92494,54077,89853,57557,87059,60909v-419,495,-1474,470,-2235,686l87427,62256v7150,7365,14161,14909,21526,22059c114999,90195,122390,94933,127584,101448v8636,10871,20650,15303,32741,19951c162751,122314,165507,122631,168110,122707v11062,343,22136,343,33185,813c203721,123622,206070,125146,208458,126022r1130,559c208737,130315,207887,134010,207074,137655v-14999,11596,-32157,13386,-49987,9690c144996,144831,133210,140894,121234,137795v-2895,-762,-6007,-737,-9461,-1118c109576,147333,106109,157175,107340,168339v1855,16814,1918,33820,2896,50723c110668,226657,111544,234239,112128,241833v115,1512,-215,3049,-330,4725c109627,247637,107645,248653,105651,249656r-1308,-660c104343,255715,104763,262471,104204,269164v-470,5892,-1816,11760,-3162,17551c100051,290919,98438,294958,97193,299110v-1028,3442,-584,6808,-330,10415c97714,321831,97524,334251,97092,346583v-394,10871,-1931,21691,-2400,32563c94323,387515,95288,387985,103670,390271v5423,1486,11075,3226,11646,10948c112205,405727,106756,403670,102388,404343v-8167,1231,-16472,1397,-24727,2133c68542,407276,63945,403784,64821,394767v1333,-13818,-4889,-26696,-4191,-40361c60694,353149,59017,351803,58153,350507r-275,-7872l59187,330343v1541,-5220,3576,-10335,4694,-15637c65037,309283,66510,303416,62052,298450r-2603,c58585,299745,56998,301041,56985,302349v-25,3378,-826,5829,-3188,8623c50470,314935,53391,327787,57493,331622r385,11013l57455,346608v127,813,-102,2083,-660,2528c51537,353428,52693,359245,52959,364820v343,6947,1931,14046,940,20777c53124,390792,52680,395529,53835,400622v1004,4521,-2413,8178,-7404,8394c42977,409194,39497,409130,36030,409029v-5448,-114,-7963,-3175,-7912,-8420c28169,396926,27102,393243,26975,389534v-102,-3441,406,-6934,584,-10388c27800,374371,29667,368833,27915,364960,22708,353568,22543,341528,21946,329667v-407,-8611,2197,-17348,2184,-26010c24105,292595,22797,281534,22022,270485v-508,-7417,-1041,-14834,-1550,-21933c11227,247104,10135,245745,9982,237287v-190,-11722,369,-23521,-838,-35128c7557,186957,10757,171094,3531,156566v-343,-674,13,-1702,-51,-2578c2845,145745,2286,137503,1512,129273,,113360,3061,98399,10694,84391,14377,77559,18529,70955,22352,64198,26264,57188,31433,51041,39332,49568v4648,-876,7988,-3099,9462,-6299c52159,36017,55106,28359,56642,20561,58928,8928,70015,,81547,2464xe" stroked="f" strokeweight="0">
                  <v:stroke endcap="round"/>
                  <v:path arrowok="t" textboxrect="0,0,209588,409194"/>
                </v:shape>
                <v:shape id="Shape 1151" o:spid="_x0000_s1084" style="position:absolute;left:3477;top:3112;width:2095;height:4092;visibility:visible;mso-wrap-style:square;v-text-anchor:top" coordsize="209588,409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mENcMA&#10;AADdAAAADwAAAGRycy9kb3ducmV2LnhtbERPzWrCQBC+C32HZQq91U2KLTW6EWlt0ZtJfYBhd0zS&#10;ZGdDdtX49t2C4G0+vt9ZrkbbiTMNvnGsIJ0mIIi1Mw1XCg4/X8/vIHxANtg5JgVX8rDKHyZLzIy7&#10;cEHnMlQihrDPUEEdQp9J6XVNFv3U9cSRO7rBYohwqKQZ8BLDbSdfkuRNWmw4NtTY00dNui1PVsG+&#10;m9Pse7MuS/5Md4W+ztpfvVXq6XFcL0AEGsNdfHNvTZyfvqbw/008Qe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mENcMAAADdAAAADwAAAAAAAAAAAAAAAACYAgAAZHJzL2Rv&#10;d25yZXYueG1sUEsFBgAAAAAEAAQA9QAAAIgDAAAAAA==&#10;" path="m58153,350507v864,1296,2541,2642,2477,3899c59932,368071,66154,380949,64821,394767v-876,9017,3721,12509,12840,11709c85916,405740,94221,405574,102388,404343v4368,-673,9817,1384,12928,-3124c114745,393497,109093,391757,103670,390271v-8382,-2286,-9347,-2756,-8978,-11125c95161,368274,96698,357454,97092,346583v432,-12332,622,-24752,-229,-37058c96609,305918,96165,302552,97193,299110v1245,-4152,2858,-8191,3849,-12395c102388,280924,103734,275056,104204,269164v559,-6693,139,-13449,139,-20168l105651,249656v1994,-1003,3976,-2019,6147,-3098c111913,244882,112243,243345,112128,241833v-584,-7594,-1460,-15176,-1892,-22771c109258,202159,109195,185153,107340,168339v-1231,-11164,2236,-21006,4433,-31662c115227,137058,118339,137033,121234,137795v11976,3099,23762,7036,35853,9550c174917,151041,192075,149251,207074,137655v813,-3645,1663,-7340,2514,-11074l208458,126022v-2388,-876,-4737,-2400,-7163,-2502c190246,123050,179172,123050,168110,122707v-2603,-76,-5359,-393,-7785,-1308c148234,116751,136220,112319,127584,101448,122390,94933,114999,90195,108953,84315,101588,77165,94577,69621,87427,62256r-2603,-661c85585,61379,86640,61404,87059,60909v2794,-3352,5435,-6832,8915,-9702c98336,42304,101054,33477,102857,24473v585,-3010,-177,-7163,-1943,-9576c96165,8446,89395,4166,81547,2464,70015,,58928,8928,56642,20561v-1536,7798,-4483,15456,-7848,22708c47320,46469,43980,48692,39332,49568,31433,51041,26264,57188,22352,64198,18529,70955,14377,77559,10694,84391,3061,98399,,113360,1512,129273v774,8230,1333,16472,1968,24715c3544,154864,3188,155892,3531,156566v7226,14528,4026,30391,5613,45593c10351,213766,9792,225565,9982,237287v153,8458,1245,9817,10490,11265c20981,255651,21514,263068,22022,270485v775,11049,2083,22110,2108,33172c24143,312319,21539,321056,21946,329667v597,11861,762,23901,5969,35293c29667,368833,27800,374371,27559,379146v-178,3454,-686,6947,-584,10388c27102,393243,28169,396926,28118,400609v-51,5245,2464,8306,7912,8420c39497,409130,42977,409194,46431,409016v4991,-216,8408,-3873,7404,-8394c52680,395529,53124,390792,53899,385597v991,-6731,-597,-13830,-940,-20777c52693,359245,51537,353428,56795,349136v558,-445,787,-1715,660,-2528c55740,335166,61646,325310,63881,314706v1156,-5423,2629,-11290,-1829,-16256l59449,298450v-864,1295,-2451,2591,-2464,3899c56960,305727,56159,308178,53797,310972v-3327,3963,-406,16815,3696,20650l58153,350507xe" filled="f" strokeweight=".21pt">
                  <v:stroke endcap="round"/>
                  <v:path arrowok="t" textboxrect="0,0,209588,409194"/>
                </v:shape>
                <v:shape id="Shape 1152" o:spid="_x0000_s1085" style="position:absolute;left:34408;top:32;width:11401;height:8473;visibility:visible;mso-wrap-style:square;v-text-anchor:top" coordsize="1140143,84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OL8QA&#10;AADdAAAADwAAAGRycy9kb3ducmV2LnhtbERPzWrCQBC+C32HZYTedKM2VlJXKcVKQTyY+gBjdpoE&#10;s7Pp7lajT+8WBG/z8f3OfNmZRpzI+dqygtEwAUFcWF1zqWD//TmYgfABWWNjmRRcyMNy8dSbY6bt&#10;mXd0ykMpYgj7DBVUIbSZlL6oyKAf2pY4cj/WGQwRulJqh+cYbho5TpKpNFhzbKiwpY+KimP+ZxQU&#10;+WadbqU7TNbXF3v4lZvVNH1V6rnfvb+BCNSFh/ju/tJx/igdw/838QS5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vsTi/EAAAA3QAAAA8AAAAAAAAAAAAAAAAAmAIAAGRycy9k&#10;b3ducmV2LnhtbFBLBQYAAAAABAAEAPUAAACJAwAAAAA=&#10;" path="m,847293r1140143,l1140143,,,,,847293xe" filled="f" strokeweight=".21pt">
                  <v:stroke endcap="round"/>
                  <v:path arrowok="t" textboxrect="0,0,1140143,847293"/>
                </v:shape>
                <v:shape id="Shape 1153" o:spid="_x0000_s1086" style="position:absolute;left:37507;top:2181;width:5203;height:4377;visibility:visible;mso-wrap-style:square;v-text-anchor:top" coordsize="520230,437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ucnsMA&#10;AADdAAAADwAAAGRycy9kb3ducmV2LnhtbERPS4vCMBC+C/6HMAveNHVdRapRxEUQFw8+QI9jM9sW&#10;m0ltou3++40geJuP7znTeWMK8aDK5ZYV9HsRCOLE6pxTBcfDqjsG4TyyxsIyKfgjB/NZuzXFWNua&#10;d/TY+1SEEHYxKsi8L2MpXZKRQdezJXHgfm1l0AdYpVJXWIdwU8jPKBpJgzmHhgxLWmaUXPd3o2B7&#10;2HzjZaPr88/1vjwVX7fImJtSnY9mMQHhqfFv8cu91mF+fziA5zfhBDn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ucnsMAAADdAAAADwAAAAAAAAAAAAAAAACYAgAAZHJzL2Rv&#10;d25yZXYueG1sUEsFBgAAAAAEAAQA9QAAAIgDAAAAAA==&#10;" path="m,437667r520230,l520230,,,,,437667xe" filled="f" strokeweight=".21pt">
                  <v:stroke endcap="round"/>
                  <v:path arrowok="t" textboxrect="0,0,520230,437667"/>
                </v:shape>
                <v:shape id="Picture 419554" o:spid="_x0000_s1087" type="#_x0000_t75" style="position:absolute;left:42660;width:3139;height:85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GkZ6rFAAAA3wAAAA8AAABkcnMvZG93bnJldi54bWxEj8FuwjAQRO+V+g/WVuJWnFSAIGAQQiBx&#10;LGk/YBUvcSBeB9sl4e/rSpU4jmbnzc5qM9hW3MmHxrGCfJyBIK6cbrhW8P11eJ+DCBFZY+uYFDwo&#10;wGb9+rLCQrueT3QvYy0ShEOBCkyMXSFlqAxZDGPXESfv7LzFmKSvpfbYJ7ht5UeWzaTFhlODwY52&#10;hqpr+WPTGyf/mQ/uXN6ueOkv23lZmf1DqdHbsF2CiDTE5/F/+qgVTPLFdDqBvz0JAnL9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xpGeqxQAAAN8AAAAPAAAAAAAAAAAAAAAA&#10;AJ8CAABkcnMvZG93bnJldi54bWxQSwUGAAAAAAQABAD3AAAAkQMAAAAA&#10;">
                  <v:imagedata r:id="rId28" o:title=""/>
                </v:shape>
                <v:shape id="Shape 1156" o:spid="_x0000_s1088" style="position:absolute;left:42710;top:32;width:3099;height:8473;visibility:visible;mso-wrap-style:square;v-text-anchor:top" coordsize="309956,84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sV8QA&#10;AADdAAAADwAAAGRycy9kb3ducmV2LnhtbERPTWvCQBC9F/wPywi91Y2CaYmuooG26dFYEG9DdkzS&#10;Zmfj7lbTf98VCt7m8T5nuR5MJy7kfGtZwXSSgCCurG65VvC5f316AeEDssbOMin4JQ/r1ehhiZm2&#10;V97RpQy1iCHsM1TQhNBnUvqqIYN+YnviyJ2sMxgidLXUDq8x3HRyliSpNNhybGiwp7yh6rv8MQqK&#10;8L7N3fF5vj37NC++3srD5qNV6nE8bBYgAg3hLv53FzrOn85TuH0TT5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zLFfEAAAA3QAAAA8AAAAAAAAAAAAAAAAAmAIAAGRycy9k&#10;b3ducmV2LnhtbFBLBQYAAAAABAAEAPUAAACJAwAAAAA=&#10;" path="m,214947l309956,r,847293l,652615,,214947xe" filled="f" strokeweight=".21pt">
                  <v:stroke endcap="round"/>
                  <v:path arrowok="t" textboxrect="0,0,309956,847293"/>
                </v:shape>
                <v:shape id="Picture 419555" o:spid="_x0000_s1089" type="#_x0000_t75" style="position:absolute;left:34379;width:3140;height:85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a2SVfHAAAA3wAAAA8AAABkcnMvZG93bnJldi54bWxEj0FrwkAUhO+F/oflFXopuklJRKOrSGmh&#10;12qL10f2mQSz78XsatL++m6h4HGYmW+Y1WZ0rbpS7xthA+k0AUVcim24MvC5f5vMQfmAbLEVJgPf&#10;5GGzvr9bYWFl4A+67kKlIoR9gQbqELpCa1/W5NBPpSOO3lF6hyHKvtK2xyHCXaufk2SmHTYcF2rs&#10;6KWm8rS7OAPn16fD/mvITqkcxyT7ucjskIoxjw/jdgkq0Bhu4f/2uzWQpYs8z+HvT/wCev0L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Ja2SVfHAAAA3wAAAA8AAAAAAAAAAAAA&#10;AAAAnwIAAGRycy9kb3ducmV2LnhtbFBLBQYAAAAABAAEAPcAAACTAwAAAAA=&#10;">
                  <v:imagedata r:id="rId29" o:title=""/>
                </v:shape>
                <v:shape id="Shape 1159" o:spid="_x0000_s1090" style="position:absolute;left:34408;top:32;width:3099;height:8473;visibility:visible;mso-wrap-style:square;v-text-anchor:top" coordsize="309956,84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y4JcQA&#10;AADdAAAADwAAAGRycy9kb3ducmV2LnhtbERPTWvCQBC9F/wPyxS81Y2C1qauogE1Hk0LpbchO03S&#10;Zmfj7qrpv+8KBW/zeJ+zWPWmFRdyvrGsYDxKQBCXVjdcKXh/2z7NQfiArLG1TAp+ycNqOXhYYKrt&#10;lY90KUIlYgj7FBXUIXSplL6syaAf2Y44cl/WGQwRukpqh9cYblo5SZKZNNhwbKixo6ym8qc4GwV5&#10;2G8y9/k83Zz8LMu/d8XH+tAoNXzs168gAvXhLv535zrOH09f4PZNPEE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suCXEAAAA3QAAAA8AAAAAAAAAAAAAAAAAmAIAAGRycy9k&#10;b3ducmV2LnhtbFBLBQYAAAAABAAEAPUAAACJAwAAAAA=&#10;" path="m309956,214947l,,,847293,309956,652615r,-437668xe" filled="f" strokeweight=".21pt">
                  <v:stroke endcap="round"/>
                  <v:path arrowok="t" textboxrect="0,0,309956,847293"/>
                </v:shape>
                <v:shape id="Picture 419556" o:spid="_x0000_s1091" type="#_x0000_t75" style="position:absolute;left:34379;top:6512;width:11430;height:20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dNljIAAAA3wAAAA8AAABkcnMvZG93bnJldi54bWxEj0FLAzEUhO9C/0N4gjebrNjSrk1LKYpe&#10;CrVK8fjYPLNLNy/bJN2u/74RBI/DzHzDLFaDa0VPITaeNRRjBYK48qZhq+Hz4+V+BiImZIOtZ9Lw&#10;QxFWy9HNAkvjL/xO/T5ZkSEcS9RQp9SVUsaqJodx7Dvi7H374DBlGaw0AS8Z7lr5oNRUOmw4L9TY&#10;0aam6rg/Ow27UBw2W9WrUJxev2bH884+n6zWd7fD+glEoiH9h//ab0bDYzGfTKbw+yd/Abm8Ag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zXTZYyAAAAN8AAAAPAAAAAAAAAAAA&#10;AAAAAJ8CAABkcnMvZG93bnJldi54bWxQSwUGAAAAAAQABAD3AAAAlAMAAAAA&#10;">
                  <v:imagedata r:id="rId30" o:title=""/>
                </v:shape>
                <v:shape id="Shape 1162" o:spid="_x0000_s1092" style="position:absolute;left:34408;top:6558;width:11401;height:1947;visibility:visible;mso-wrap-style:square;v-text-anchor:top" coordsize="1140155,1946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sy7sEA&#10;AADdAAAADwAAAGRycy9kb3ducmV2LnhtbERPTYvCMBC9C/6HMMLeNFWhSjWKrgh78GJ3L96GZmyL&#10;zaQm2dr99xtB8DaP9znrbW8a0ZHztWUF00kCgriwuuZSwc/3cbwE4QOyxsYyKfgjD9vNcLDGTNsH&#10;n6nLQyliCPsMFVQhtJmUvqjIoJ/YljhyV+sMhghdKbXDRww3jZwlSSoN1hwbKmzps6Lilv8aBd0h&#10;SRfzU+rchZt5m+/vXcGo1Meo361ABOrDW/xyf+k4f5rO4PlNPEF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ZrMu7BAAAA3QAAAA8AAAAAAAAAAAAAAAAAmAIAAGRycy9kb3du&#10;cmV2LnhtbFBLBQYAAAAABAAEAPUAAACGAwAAAAA=&#10;" path="m830199,r309956,194678l,194678,309969,,830199,xe" filled="f" strokeweight=".21pt">
                  <v:stroke endcap="round"/>
                  <v:path arrowok="t" textboxrect="0,0,1140155,194678"/>
                </v:shape>
                <v:shape id="Picture 419557" o:spid="_x0000_s1093" type="#_x0000_t75" style="position:absolute;left:34379;width:11430;height:21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nJtPIAAAA3wAAAA8AAABkcnMvZG93bnJldi54bWxEj0trwzAQhO+F/gexhdwa2UmdhxslNIHg&#10;HPMi5LhYW9vUWhlJSdx/XxUKPQ4z8w2zWPWmFXdyvrGsIB0mIIhLqxuuFJxP29cZCB+QNbaWScE3&#10;eVgtn58WmGv74APdj6ESEcI+RwV1CF0upS9rMuiHtiOO3qd1BkOUrpLa4SPCTStHSTKRBhuOCzV2&#10;tKmp/DrejIJy7EaXdH4r9u11tz75olsXSabU4KX/eAcRqA//4b/2Tit4S+dZNoXfP/ELyOUP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Z5ybTyAAAAN8AAAAPAAAAAAAAAAAA&#10;AAAAAJ8CAABkcnMvZG93bnJldi54bWxQSwUGAAAAAAQABAD3AAAAlAMAAAAA&#10;">
                  <v:imagedata r:id="rId31" o:title=""/>
                </v:shape>
                <v:shape id="Shape 1165" o:spid="_x0000_s1094" style="position:absolute;left:34408;top:32;width:11401;height:2149;visibility:visible;mso-wrap-style:square;v-text-anchor:top" coordsize="1140155,2149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m4TsMA&#10;AADdAAAADwAAAGRycy9kb3ducmV2LnhtbERPTWvCQBC9F/wPywi91U2kDRJdRYWAp0Kj4nXMjtlg&#10;djZkV4399d1Cobd5vM9ZrAbbijv1vnGsIJ0kIIgrpxuuFRz2xdsMhA/IGlvHpOBJHlbL0csCc+0e&#10;/EX3MtQihrDPUYEJocul9JUhi37iOuLIXVxvMUTY11L3+IjhtpXTJMmkxYZjg8GOtoaqa3mzCvh9&#10;dt6svwe9PxafT7NrDvakr0q9jof1HESgIfyL/9w7Heen2Qf8fhNPkM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Gm4TsMAAADdAAAADwAAAAAAAAAAAAAAAACYAgAAZHJzL2Rv&#10;d25yZXYueG1sUEsFBgAAAAAEAAQA9QAAAIgDAAAAAA==&#10;" path="m830199,214947l1140155,,,,309969,214947r520230,xe" filled="f" strokeweight=".21pt">
                  <v:stroke endcap="round"/>
                  <v:path arrowok="t" textboxrect="0,0,1140155,214947"/>
                </v:shape>
                <v:shape id="Shape 426535" o:spid="_x0000_s1095" style="position:absolute;left:37507;top:2181;width:5203;height:4377;visibility:visible;mso-wrap-style:square;v-text-anchor:top" coordsize="520230,437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cZP8oA&#10;AADfAAAADwAAAGRycy9kb3ducmV2LnhtbESPT0/CQBTE7yR+h80z8QZbC1SsLMQof7xgQvXi7aX7&#10;7Fa7b5vuAuXbuyQkHicz85vMfNnbRhyp87VjBfejBARx6XTNlYLPj/VwBsIHZI2NY1JwJg/Lxc1g&#10;jrl2J97TsQiViBD2OSowIbS5lL40ZNGPXEscvW/XWQxRdpXUHZ4i3DYyTZJMWqw5Lhhs6cVQ+Vsc&#10;rILD+WG82m2ynSnefx5f07rdbPWXUne3/fMTiEB9+A9f229awSTNpuMpXP7ELyAXf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F6HGT/KAAAA3wAAAA8AAAAAAAAAAAAAAAAAmAIA&#10;AGRycy9kb3ducmV2LnhtbFBLBQYAAAAABAAEAPUAAACPAwAAAAA=&#10;" path="m,l520230,r,437667l,437667,,e" fillcolor="#e9e9e9" stroked="f" strokeweight="0">
                  <v:stroke endcap="round"/>
                  <v:path arrowok="t" textboxrect="0,0,520230,437667"/>
                </v:shape>
                <v:shape id="Shape 1167" o:spid="_x0000_s1096" style="position:absolute;left:37507;top:2181;width:5203;height:4377;visibility:visible;mso-wrap-style:square;v-text-anchor:top" coordsize="520230,437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xQIMQA&#10;AADdAAAADwAAAGRycy9kb3ducmV2LnhtbERPS2vCQBC+F/wPywi9NRul2BJdpSiFYvFQU9DjmJ0m&#10;wexskt08+u/dQsHbfHzPWW1GU4meWldaVjCLYhDEmdUl5wq+0/enVxDOI2usLJOCX3KwWU8eVpho&#10;O/AX9UefixDCLkEFhfd1IqXLCjLoIlsTB+7HtgZ9gG0udYtDCDeVnMfxQhosOTQUWNO2oOx67IyC&#10;Q7rf4WWvh/PntduequcmNqZR6nE6vi1BeBr9Xfzv/tBh/mzxAn/fhBPk+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18UCDEAAAA3QAAAA8AAAAAAAAAAAAAAAAAmAIAAGRycy9k&#10;b3ducmV2LnhtbFBLBQYAAAAABAAEAPUAAACJAwAAAAA=&#10;" path="m,437667r520230,l520230,,,,,437667xe" filled="f" strokeweight=".21pt">
                  <v:stroke endcap="round"/>
                  <v:path arrowok="t" textboxrect="0,0,520230,437667"/>
                </v:shape>
                <v:shape id="Shape 426536" o:spid="_x0000_s1097" style="position:absolute;left:38120;top:2908;width:3980;height:2299;visibility:visible;mso-wrap-style:square;v-text-anchor:top" coordsize="397980,229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oVj8gA&#10;AADfAAAADwAAAGRycy9kb3ducmV2LnhtbESPUUvDMBSF3wf+h3AFX8SlzlmkNh1TUGQMwW4/4Nrc&#10;NcXmpiax6/69EYQ9Hs453+GUq8n2YiQfOscKbucZCOLG6Y5bBfvdy80DiBCRNfaOScGJAqyqi1mJ&#10;hXZH/qCxjq1IEA4FKjAxDoWUoTFkMczdQJy8g/MWY5K+ldrjMcFtLxdZlkuLHacFgwM9G2q+6h+r&#10;YPzM1vp08H55bczT++v0vdHbjVJXl9P6EUSkKZ7D/+03rWC5yO/vcvj7k76ArH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IChWPyAAAAN8AAAAPAAAAAAAAAAAAAAAAAJgCAABk&#10;cnMvZG93bnJldi54bWxQSwUGAAAAAAQABAD1AAAAjQMAAAAA&#10;" path="m,l397980,r,229959l,229959,,e" stroked="f" strokeweight="0">
                  <v:stroke endcap="round"/>
                  <v:path arrowok="t" textboxrect="0,0,397980,229959"/>
                </v:shape>
                <v:shape id="Shape 1169" o:spid="_x0000_s1098" style="position:absolute;left:38120;top:2908;width:3980;height:2299;visibility:visible;mso-wrap-style:square;v-text-anchor:top" coordsize="397980,229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hprMQA&#10;AADdAAAADwAAAGRycy9kb3ducmV2LnhtbERPS27CMBDdV+IO1lTqrnFgEUGKiaIKRBddpLQHmMZD&#10;EhKPg+1Cevu6EhK7eXrfWReTGcSFnO8sK5gnKQji2uqOGwVfn7vnJQgfkDUOlknBL3koNrOHNeba&#10;XvmDLofQiBjCPkcFbQhjLqWvWzLoEzsSR+5oncEQoWukdniN4WaQizTNpMGOY0OLI722VPeHH6Mg&#10;q0J1ei/7abHcu2q/6rPvantW6ulxKl9ABJrCXXxzv+k4f56t4P+beIL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oaazEAAAA3QAAAA8AAAAAAAAAAAAAAAAAmAIAAGRycy9k&#10;b3ducmV2LnhtbFBLBQYAAAAABAAEAPUAAACJAwAAAAA=&#10;" path="m,229959r397980,l397980,,,,,229959xe" filled="f" strokeweight=".63pt">
                  <v:stroke endcap="round"/>
                  <v:path arrowok="t" textboxrect="0,0,397980,229959"/>
                </v:shape>
                <v:shape id="Shape 1170" o:spid="_x0000_s1099" style="position:absolute;left:40153;top:3743;width:17;height:3;visibility:visible;mso-wrap-style:square;v-text-anchor:top" coordsize="1702,2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rh68UA&#10;AADdAAAADwAAAGRycy9kb3ducmV2LnhtbESPQU/DMAyF70j7D5EncWPpJlRQWTaxSaDd0AYXblZj&#10;0tLGqRpvK/8eH5C42XrP731eb6fYmwuNuU3sYLkowBDXybccHHy8v9w9gsmC7LFPTA5+KMN2M7tZ&#10;Y+XTlY90OUkwGsK5QgeNyFBZm+uGIuZFGohV+0pjRNF1DNaPeNXw2NtVUZQ2Ysva0OBA+4bq7nSO&#10;DkRevw9tfuuOu6lbleU5lJ/3wbnb+fT8BEZokn/z3/XBK/7yQfn1Gx3B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uHrxQAAAN0AAAAPAAAAAAAAAAAAAAAAAJgCAABkcnMv&#10;ZG93bnJldi54bWxQSwUGAAAAAAQABAD1AAAAigMAAAAA&#10;" path="m,l1702,267,391,245,,xe" strokeweight=".21pt">
                  <v:stroke endcap="round"/>
                  <v:path arrowok="t" textboxrect="0,0,1702,267"/>
                </v:shape>
                <v:shape id="Shape 1171" o:spid="_x0000_s1100" style="position:absolute;left:39967;top:3066;width:2354;height:4204;visibility:visible;mso-wrap-style:square;v-text-anchor:top" coordsize="235344,4204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3GZMQA&#10;AADdAAAADwAAAGRycy9kb3ducmV2LnhtbERPTWvCQBC9C/0PyxR6M5t4aCV1lSIVGitC05LzmB2T&#10;0OxsyG6T9N+7guBtHu9zVpvJtGKg3jWWFSRRDIK4tLrhSsHP926+BOE8ssbWMin4Jweb9cNsham2&#10;I3/RkPtKhBB2KSqove9SKV1Zk0EX2Y44cGfbG/QB9pXUPY4h3LRyEcfP0mDDoaHGjrY1lb/5n1HQ&#10;7Yr9ZzNm78niVOBhvz1mNielnh6nt1cQniZ/F9/cHzrMT14SuH4TTpDr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dxmTEAAAA3QAAAA8AAAAAAAAAAAAAAAAAmAIAAGRycy9k&#10;b3ducmV2LnhtbFBLBQYAAAAABAAEAPUAAACJAwAAAAA=&#10;" path="m146050,v2680,3772,2908,3823,12332,2274c162014,6185,167475,10313,170447,15786v2628,4801,3136,11075,3428,16764c174219,39446,173368,46418,172974,54877v5842,4267,12344,9525,19329,14008c203950,76353,211645,86246,213843,100178v253,1651,2045,3048,3137,4572l214706,105410v-3734,15380,-4241,31115,-4915,46838c209562,157468,208928,162649,208559,167869v-139,1727,-393,3556,26,5194c210388,179819,212903,186424,214198,193269v876,4610,521,9550,115,14287c213258,220294,206273,231039,202209,242773v-3746,10782,-9118,20575,-14173,30671c184988,279578,185115,287477,189064,294069v5220,8801,10885,17322,16143,26098c206896,322974,207835,326225,209169,329235v4458,10033,12776,17119,19520,25387c230962,357403,233159,360261,235344,363017v-2985,5372,-4953,10261,-8052,14300c221424,384899,218021,394475,209779,400101v-5576,3797,-10961,9614,-18835,4610l190309,399517v7087,-4864,10351,-11583,9678,-21070c196672,374955,192887,370955,188341,366179r,2756c184950,378778,183540,388442,188811,398323v1270,2349,889,6172,38,8941c187503,411582,185103,415570,182817,420408v-3392,-241,-7074,-368,-10720,-749c161887,418630,151714,417335,141491,416497v-5436,-445,-10084,-1639,-12358,-7227c129133,401485,134747,403009,143307,403441v-3366,-11836,2108,-21336,8216,-29756c157378,365595,155613,358051,153454,350088v-1625,-5981,-3988,-11760,-6109,-17602c146139,329209,143904,326047,143637,322707v-533,-6807,-3251,-12179,-7950,-16942c129934,300012,129286,293332,131559,285598v1435,-4928,2451,-10732,1194,-15494c129921,259245,130454,248374,130531,237490v50,-4343,470,-8954,2019,-12954c135128,217881,136169,211392,135179,204280v-419,-2883,978,-6084,1816,-9081c137617,192977,138697,190869,139547,188684r3264,-648c138188,186004,132652,184925,132410,178270v-267,-6718,-534,-13437,-647,-20168c131661,150813,128701,145923,121958,144564v-10630,-2146,-18758,-8572,-27330,-14414c89065,126352,83807,121463,77635,119355,67170,115761,56452,113525,46355,108280,33668,101676,20053,96990,11278,84646,9740,82461,6769,81331,4928,79311,3086,77292,1829,74752,,71946,8611,69876,12033,68494,14121,67818r4799,80l29432,74502v2289,3435,3722,7477,5760,10487c42938,86551,49657,87909,56756,89345v1397,-559,3378,-1359,5360,-2159l62764,86525v6591,-2616,11671,-279,16331,4496c81076,93040,83807,94349,86195,95974r648,2273c87058,97485,87109,96190,87516,96050v4737,-1549,9525,-2857,14287,-4318c109093,89446,115786,86195,120066,81128v7975,-3455,15023,-6515,22085,-9563l143221,70724r4453,-26c149063,69593,150260,67444,151270,64402r-8049,6322l142925,70726v-4609,-2933,-9105,-6654,-12268,-11023c127521,55397,126111,49886,124092,45212v1193,-3086,2298,-5931,3416,-8775l129794,35763v-5702,-1371,-4013,-7709,-2959,-8788c131039,22606,129298,17691,129921,12027v2197,-1778,4800,-4178,7709,-6122c140030,4293,142811,3251,145415,1943l146050,xe" strokeweight=".21pt">
                  <v:stroke endcap="round"/>
                  <v:path arrowok="t" textboxrect="0,0,235344,420408"/>
                </v:shape>
                <v:shape id="Shape 1172" o:spid="_x0000_s1101" style="position:absolute;left:41044;top:4148;width:266;height:122;visibility:visible;mso-wrap-style:square;v-text-anchor:top" coordsize="26606,12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ezV8IA&#10;AADdAAAADwAAAGRycy9kb3ducmV2LnhtbERPS4vCMBC+C/sfwix4kTVVUJdqlGVV8Obz4HFsZtuw&#10;zaQ0qdZ/bwTB23x8z5ktWluKK9XeOFYw6CcgiDOnDecKTsf11zcIH5A1lo5JwZ08LOYfnRmm2t14&#10;T9dDyEUMYZ+igiKEKpXSZwVZ9H1XEUfuz9UWQ4R1LnWNtxhuSzlMkrG0aDg2FFjRb0HZ/6GxCvT2&#10;2OzMatTj82WZuXPvdDdNolT3s/2ZggjUhrf45d7oOH8wGcLzm3iCnD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d7NXwgAAAN0AAAAPAAAAAAAAAAAAAAAAAJgCAABkcnMvZG93&#10;bnJldi54bWxQSwUGAAAAAAQABAD1AAAAhwMAAAAA&#10;" path="m19456,v7150,5182,7150,6706,-165,12243c16814,10871,13944,9258,11061,7684l,7023c7214,6363,14579,6210,19456,xe" stroked="f" strokeweight="0">
                  <v:stroke endcap="round"/>
                  <v:path arrowok="t" textboxrect="0,0,26606,12243"/>
                </v:shape>
                <v:shape id="Shape 1173" o:spid="_x0000_s1102" style="position:absolute;left:41044;top:4148;width:266;height:122;visibility:visible;mso-wrap-style:square;v-text-anchor:top" coordsize="26606,12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fa5Q8MA&#10;AADdAAAADwAAAGRycy9kb3ducmV2LnhtbERPS4vCMBC+L/gfwgje1lRdVqlGkaLgZWF9XLwNzZgW&#10;m0lpYlv99ZuFhb3Nx/ec1aa3lWip8aVjBZNxAoI4d7pko+By3r8vQPiArLFyTAqe5GGzHrytMNWu&#10;4yO1p2BEDGGfooIihDqV0ucFWfRjVxNH7uYaiyHCxkjdYBfDbSWnSfIpLZYcGwqsKSsov58eVsFX&#10;m38fb9nHdWu4k2Y3f92z8FJqNOy3SxCB+vAv/nMfdJw/mc/g95t4gl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fa5Q8MAAADdAAAADwAAAAAAAAAAAAAAAACYAgAAZHJzL2Rv&#10;d25yZXYueG1sUEsFBgAAAAAEAAQA9QAAAIgDAAAAAA==&#10;" path="m11061,7684v2883,1574,5753,3187,8230,4559c26606,6706,26606,5182,19456,,14579,6210,7214,6363,,7023r11061,661xe" filled="f" strokeweight=".21pt">
                  <v:stroke endcap="round"/>
                  <v:path arrowok="t" textboxrect="0,0,26606,12243"/>
                </v:shape>
                <v:shape id="Shape 1174" o:spid="_x0000_s1103" style="position:absolute;left:37885;top:3112;width:2096;height:4092;visibility:visible;mso-wrap-style:square;v-text-anchor:top" coordsize="209588,409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TDXMIA&#10;AADdAAAADwAAAGRycy9kb3ducmV2LnhtbERPTWsCMRC9F/wPYYTeatZWVlmNIhahlwpV8Twk42Zx&#10;M1k3Ubf99UYoeJvH+5zZonO1uFIbKs8KhoMMBLH2puJSwX63fpuACBHZYO2ZFPxSgMW89zLDwvgb&#10;/9B1G0uRQjgUqMDG2BRSBm3JYRj4hjhxR986jAm2pTQt3lK4q+V7luXSYcWpwWJDK0v6tL04BefD&#10;x+f3StesOzrY6m+c7/abXKnXfrecgojUxaf43/1l0vzheASPb9IJcn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ZMNcwgAAAN0AAAAPAAAAAAAAAAAAAAAAAJgCAABkcnMvZG93&#10;bnJldi54bWxQSwUGAAAAAAQABAD1AAAAhwMAAAAA&#10;" path="m81546,2464v7849,1702,14618,5982,19380,12433c102679,17310,103441,21463,102857,24473v-1803,9004,-4521,17831,-6883,26734c92494,54077,89852,57557,87058,60909v-419,495,-1473,470,-2235,686l87426,62256v7150,7365,14161,14909,21527,22059c114998,90195,122389,94933,127584,101448v8636,10871,20650,15303,32740,19951c162751,122314,165506,122631,168110,122707v11061,343,22136,343,33185,813c203720,123622,206070,125146,208458,126022r1130,559c208737,130315,207886,134010,207073,137655v-14999,11596,-32156,13386,-49987,9690c144996,144831,133210,140894,121234,137795v-2895,-762,-6007,-737,-9462,-1118c109575,147333,106108,157175,107340,168339v1854,16814,1918,33820,2896,50723c110668,226657,111544,234239,112128,241833v114,1512,-216,3049,-330,4725c109626,247637,107645,248653,105651,249656r-1308,-660c104343,255715,104762,262471,104203,269164v-470,5892,-1816,11760,-3162,17551c100050,290919,98437,294958,97193,299110v-1029,3442,-584,6808,-331,10415c97713,321831,97523,334251,97091,346583v-381,10871,-1930,21691,-2400,32563c94323,387515,95288,387985,103670,390271v5423,1486,11074,3226,11645,10948c112204,405727,106756,403670,102387,404343v-8166,1231,-16472,1397,-24727,2133c68542,407276,63944,403784,64821,394767v1333,-13818,-4890,-26696,-4191,-40361c60693,353149,59017,351803,58153,350507r-275,-7872l59186,330343v1542,-5220,3577,-10335,4695,-15637c65036,309283,66510,303416,62052,298450r-2604,c58585,299745,56997,301041,56985,302349v-26,3378,-826,5829,-3188,8623c50470,314935,53391,327787,57493,331622r385,11013l57455,346608v127,813,-102,2083,-661,2528c51536,353428,52692,359245,52959,364820v342,6947,1930,14046,939,20777c53124,390792,52679,395529,53835,400622v1004,4521,-2413,8178,-7404,8394c42976,409194,39497,409130,36030,409029v-5449,-114,-7963,-3175,-7912,-8420c28168,396926,27115,393243,26974,389534v-101,-3441,407,-6934,585,-10388c27800,374371,29667,368833,27915,364960,22707,353568,22542,341528,21945,329667v-406,-8611,2198,-17348,2185,-26010c24104,292595,22796,281534,22022,270485v-509,-7417,-1042,-14834,-1550,-21933c11240,247104,10134,245745,9982,237287v-190,-11722,369,-23521,-838,-35128c7556,186957,10757,171094,3530,156566v-343,-674,13,-1702,-50,-2578c2845,145745,2286,137503,1524,129273,,113360,3060,98399,10693,84391,14376,77559,18529,70955,22352,64198,26264,57188,31432,51041,39332,49568v4647,-876,7988,-3099,9461,-6299c52159,36017,55105,28359,56642,20561,58927,8928,70015,,81546,2464xe" stroked="f" strokeweight="0">
                  <v:stroke endcap="round"/>
                  <v:path arrowok="t" textboxrect="0,0,209588,409194"/>
                </v:shape>
                <v:shape id="Shape 1175" o:spid="_x0000_s1104" style="position:absolute;left:37885;top:3112;width:2096;height:4092;visibility:visible;mso-wrap-style:square;v-text-anchor:top" coordsize="209588,409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feVsIA&#10;AADdAAAADwAAAGRycy9kb3ducmV2LnhtbERPS27CMBDdI/UO1lRiB04Q/RAwCAGtYAeBA4zsaZIS&#10;j6PYQLh9XQmJ3Ty978wWna3FlVpfOVaQDhMQxNqZigsFp+PX4BOED8gGa8ek4E4eFvOX3gwz4258&#10;oGseChFD2GeooAyhyaT0uiSLfuga4sj9uNZiiLAtpGnxFsNtLUdJ8i4tVhwbSmxoVZI+5xerYF9P&#10;aPy9WeY5r9PdQd/H51+9Var/2i2nIAJ14Sl+uLcmzk8/3uD/m3iCn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N95WwgAAAN0AAAAPAAAAAAAAAAAAAAAAAJgCAABkcnMvZG93&#10;bnJldi54bWxQSwUGAAAAAAQABAD1AAAAhwMAAAAA&#10;" path="m58153,350507v864,1296,2540,2642,2477,3899c59931,368071,66154,380949,64821,394767v-877,9017,3721,12509,12839,11709c85915,405740,94221,405574,102387,404343v4369,-673,9817,1384,12928,-3124c114744,393497,109093,391757,103670,390271v-8382,-2286,-9347,-2756,-8979,-11125c95161,368274,96710,357454,97091,346583v432,-12332,622,-24752,-229,-37058c96609,305918,96164,302552,97193,299110v1244,-4152,2857,-8191,3848,-12395c102387,280924,103733,275056,104203,269164v559,-6693,140,-13449,140,-20168l105651,249656v1994,-1003,3975,-2019,6147,-3098c111912,244882,112242,243345,112128,241833v-584,-7594,-1460,-15176,-1892,-22771c109258,202159,109194,185153,107340,168339v-1232,-11164,2235,-21006,4432,-31662c115227,137058,118339,137033,121234,137795v11976,3099,23762,7036,35852,9550c174917,151041,192074,149251,207073,137655v813,-3645,1664,-7340,2515,-11074l208458,126022v-2388,-876,-4738,-2400,-7163,-2502c190246,123050,179171,123050,168110,122707v-2604,-76,-5359,-393,-7786,-1308c148234,116751,136220,112319,127584,101448,122389,94933,114998,90195,108953,84315,101587,77165,94576,69621,87426,62256r-2603,-661c85585,61379,86639,61404,87058,60909v2794,-3352,5436,-6832,8916,-9702c98336,42304,101054,33477,102857,24473v584,-3010,-178,-7163,-1931,-9576c96164,8446,89395,4166,81546,2464,70015,,58927,8928,56642,20561v-1537,7798,-4483,15456,-7849,22708c47320,46469,43979,48692,39332,49568,31432,51041,26264,57188,22352,64198,18529,70955,14376,77559,10693,84391,3060,98399,,113360,1524,129273v762,8230,1321,16472,1956,24715c3543,154864,3187,155892,3530,156566v7227,14528,4026,30391,5614,45593c10351,213766,9792,225565,9982,237287v152,8458,1258,9817,10490,11265c20980,255651,21513,263068,22022,270485v774,11049,2082,22110,2108,33172c24143,312319,21539,321056,21945,329667v597,11861,762,23901,5970,35293c29667,368833,27800,374371,27559,379146v-178,3454,-686,6947,-585,10388c27115,393243,28168,396926,28118,400609v-51,5245,2463,8306,7912,8420c39497,409130,42976,409194,46431,409016v4991,-216,8408,-3873,7404,-8394c52679,395529,53124,390792,53898,385597v991,-6731,-597,-13830,-939,-20777c52692,359245,51536,353428,56794,349136v559,-445,788,-1715,661,-2528c55740,335166,61646,325310,63881,314706v1155,-5423,2629,-11290,-1829,-16256l59448,298450v-863,1295,-2451,2591,-2463,3899c56959,305727,56159,308178,53797,310972v-3327,3963,-406,16815,3696,20650l58153,350507xe" filled="f" strokeweight=".21pt">
                  <v:stroke endcap="round"/>
                  <v:path arrowok="t" textboxrect="0,0,209588,409194"/>
                </v:shape>
                <v:shape id="Picture 419558" o:spid="_x0000_s1105" type="#_x0000_t75" style="position:absolute;left:28659;width:3140;height:85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IzmfGAAAA3wAAAA8AAABkcnMvZG93bnJldi54bWxET01Lw0AQvQv+h2UEb3aTYKWm3RYRRCle&#10;TAvF25CdZqPZ2Zhdm9Rf7xwEj4/3vdpMvlMnGmIb2EA+y0AR18G23BjY755uFqBiQrbYBSYDZ4qw&#10;WV9erLC0YeQ3OlWpURLCsUQDLqW+1DrWjjzGWeiJhTuGwWMSODTaDjhKuO90kWV32mPL0uCwp0dH&#10;9Wf17Q3c7tx5rN63h8Pz1/YnL8bFR7F/Neb6anpYgko0pX/xn/vFii+/n89lsPyRL6D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kUjOZ8YAAADfAAAADwAAAAAAAAAAAAAA&#10;AACfAgAAZHJzL2Rvd25yZXYueG1sUEsFBgAAAAAEAAQA9wAAAJIDAAAAAA==&#10;">
                  <v:imagedata r:id="rId32" o:title=""/>
                </v:shape>
                <v:shape id="Shape 1178" o:spid="_x0000_s1106" style="position:absolute;left:28708;top:32;width:3100;height:8473;visibility:visible;mso-wrap-style:square;v-text-anchor:top" coordsize="309956,84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VB3scA&#10;AADdAAAADwAAAGRycy9kb3ducmV2LnhtbESPQU/DMAyF70j8h8hI3Fg6JLapWzZtlQblSIeEdrMa&#10;0xYap0vCVv49PiDtZus9v/d5tRldr84UYufZwHSSgSKuve24MfB+2D8sQMWEbLH3TAZ+KcJmfXuz&#10;wtz6C7/RuUqNkhCOORpoUxpyrWPdksM48QOxaJ8+OEyyhkbbgBcJd71+zLKZdtixNLQ4UNFS/V39&#10;OANletkV4Th/2p3irCi/nquP7WtnzP3duF2CSjSmq/n/urSCP50LrnwjI+j1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aVQd7HAAAA3QAAAA8AAAAAAAAAAAAAAAAAmAIAAGRy&#10;cy9kb3ducmV2LnhtbFBLBQYAAAAABAAEAPUAAACMAwAAAAA=&#10;" path="m,214947l309956,r,847293l,652615,,214947xe" filled="f" strokeweight=".21pt">
                  <v:stroke endcap="round"/>
                  <v:path arrowok="t" textboxrect="0,0,309956,847293"/>
                </v:shape>
                <v:shape id="Picture 419561" o:spid="_x0000_s1107" type="#_x0000_t75" style="position:absolute;left:20369;width:3139;height:85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5yq3FAAAA3wAAAA8AAABkcnMvZG93bnJldi54bWxEj9FqwkAURN8L/sNyBV9ENxErMbqKBIS+&#10;lFL1Ay7Za7ImezdkV03/visU+jjMzBlmux9sKx7Ue+NYQTpPQBCXThuuFFzOx1kGwgdkja1jUvBD&#10;Hva70dsWc+2e/E2PU6hEhLDPUUEdQpdL6cuaLPq564ijd3W9xRBlX0nd4zPCbSsXSbKSFg3HhRo7&#10;Kmoqm9PdKvgy6eeUblmRtdMC0TTJ0dhGqcl4OGxABBrCf/iv/aEVLNP1+yqF15/4BeTu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YecqtxQAAAN8AAAAPAAAAAAAAAAAAAAAA&#10;AJ8CAABkcnMvZG93bnJldi54bWxQSwUGAAAAAAQABAD3AAAAkQMAAAAA&#10;">
                  <v:imagedata r:id="rId33" o:title=""/>
                </v:shape>
                <v:shape id="Shape 1181" o:spid="_x0000_s1108" style="position:absolute;left:20406;top:32;width:3100;height:8473;visibility:visible;mso-wrap-style:square;v-text-anchor:top" coordsize="309956,84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qYZMQA&#10;AADdAAAADwAAAGRycy9kb3ducmV2LnhtbERPTWvCQBC9F/wPyxR6q5sIVUldRQPWeGwslN6G7DRJ&#10;m52Nu1uN/94tCN7m8T5nsRpMJ07kfGtZQTpOQBBXVrdcK/g4bJ/nIHxA1thZJgUX8rBajh4WmGl7&#10;5nc6laEWMYR9hgqaEPpMSl81ZNCPbU8cuW/rDIYIXS21w3MMN52cJMlUGmw5NjTYU95Q9Vv+GQVF&#10;2G1y9zV72Rz9NC9+3srP9b5V6ulxWL+CCDSEu/jmLnScn85T+P8mni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6mGTEAAAA3QAAAA8AAAAAAAAAAAAAAAAAmAIAAGRycy9k&#10;b3ducmV2LnhtbFBLBQYAAAAABAAEAPUAAACJAwAAAAA=&#10;" path="m309956,214947l,,,847293,309956,652615r,-437668xe" filled="f" strokeweight=".21pt">
                  <v:stroke endcap="round"/>
                  <v:path arrowok="t" textboxrect="0,0,309956,847293"/>
                </v:shape>
                <v:shape id="Picture 419559" o:spid="_x0000_s1109" type="#_x0000_t75" style="position:absolute;left:20379;top:6512;width:11430;height:20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amvvGAAAA3wAAAA8AAABkcnMvZG93bnJldi54bWxEj81qwkAUhfdC32G4ghupk1QjNXWUUhDs&#10;Sky76e6SuSapmTthZozx7Z2C0OXh/Hyc9XYwrejJ+caygnSWgCAurW64UvD9tXt+BeEDssbWMim4&#10;kYft5mm0xlzbKx+pL0Il4gj7HBXUIXS5lL6syaCf2Y44eifrDIYoXSW1w2scN618SZKlNNhwJNTY&#10;0UdN5bm4GAXFYdCfl9/jMltw6qb9nH5OEa4m4+H9DUSgIfyHH+29VrBIV1m2gr8/8QvIzR0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0hqa+8YAAADfAAAADwAAAAAAAAAAAAAA&#10;AACfAgAAZHJzL2Rvd25yZXYueG1sUEsFBgAAAAAEAAQA9wAAAJIDAAAAAA==&#10;">
                  <v:imagedata r:id="rId34" o:title=""/>
                </v:shape>
                <v:shape id="Shape 1184" o:spid="_x0000_s1110" style="position:absolute;left:20406;top:6558;width:11402;height:1947;visibility:visible;mso-wrap-style:square;v-text-anchor:top" coordsize="1140155,1946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Lp+8IA&#10;AADdAAAADwAAAGRycy9kb3ducmV2LnhtbERPTYvCMBC9L/gfwgje1tRVqlSjuMrCHrxs9eJtaMa2&#10;2ExqEmv3328EYW/zeJ+z2vSmER05X1tWMBknIIgLq2suFZyOX+8LED4ga2wsk4Jf8rBZD95WmGn7&#10;4B/q8lCKGMI+QwVVCG0mpS8qMujHtiWO3MU6gyFCV0rt8BHDTSM/kiSVBmuODRW2tKuouOZ3o6Db&#10;J+l8ekidO3MzbfPPW1cwKjUa9tsliEB9+Be/3N86zp8sZvD8Jp4g1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wun7wgAAAN0AAAAPAAAAAAAAAAAAAAAAAJgCAABkcnMvZG93&#10;bnJldi54bWxQSwUGAAAAAAQABAD1AAAAhwMAAAAA&#10;" path="m830199,r309956,194678l,194678,309969,,830199,xe" filled="f" strokeweight=".21pt">
                  <v:stroke endcap="round"/>
                  <v:path arrowok="t" textboxrect="0,0,1140155,194678"/>
                </v:shape>
                <v:shape id="Picture 419560" o:spid="_x0000_s1111" type="#_x0000_t75" style="position:absolute;left:20379;width:11430;height:21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ZJlPPGAAAA3wAAAA8AAABkcnMvZG93bnJldi54bWxEj8tuwjAQRfeV+AdrkLorTqqUR8BEbaUU&#10;xK6AWA/xEIfG4yh2If37elGpy6v70lkVg23FjXrfOFaQThIQxJXTDdcKjofyaQ7CB2SNrWNS8EMe&#10;ivXoYYW5dnf+pNs+1CKOsM9RgQmhy6X0lSGLfuI64uhdXG8xRNnXUvd4j+O2lc9JMpUWG44PBjt6&#10;N1R97b+tgjZL7YzP5W5jsl2yvb59+M3JKvU4Hl6XIAIN4T/8195qBVm6eJlGgsgTWUCufw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5kmU88YAAADfAAAADwAAAAAAAAAAAAAA&#10;AACfAgAAZHJzL2Rvd25yZXYueG1sUEsFBgAAAAAEAAQA9wAAAJIDAAAAAA==&#10;">
                  <v:imagedata r:id="rId35" o:title=""/>
                </v:shape>
                <v:shape id="Shape 1187" o:spid="_x0000_s1112" style="position:absolute;left:20406;top:32;width:11402;height:2149;visibility:visible;mso-wrap-style:square;v-text-anchor:top" coordsize="1140155,2149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lWMMA&#10;AADdAAAADwAAAGRycy9kb3ducmV2LnhtbERPTWvCQBC9C/6HZYTezMZS2hCzihYET4Umll7H7JgN&#10;ZmdDdqvRX+8WCr3N431OsR5tJy40+NaxgkWSgiCunW65UXCodvMMhA/IGjvHpOBGHtar6aTAXLsr&#10;f9KlDI2IIexzVGBC6HMpfW3Iok9cTxy5kxsshgiHRuoBrzHcdvI5TV+lxZZjg8Ge3g3V5/LHKuCX&#10;7Ljd3Eddfe0+bmbfHuy3Piv1NBs3SxCBxvAv/nPvdZy/yN7g95t4gl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lWMMAAADdAAAADwAAAAAAAAAAAAAAAACYAgAAZHJzL2Rv&#10;d25yZXYueG1sUEsFBgAAAAAEAAQA9QAAAIgDAAAAAA==&#10;" path="m830199,214947l1140155,,,,309969,214947r520230,xe" filled="f" strokeweight=".21pt">
                  <v:stroke endcap="round"/>
                  <v:path arrowok="t" textboxrect="0,0,1140155,214947"/>
                </v:shape>
                <v:shape id="Shape 1188" o:spid="_x0000_s1113" style="position:absolute;left:26151;top:3743;width:17;height:3;visibility:visible;mso-wrap-style:square;v-text-anchor:top" coordsize="1702,2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zny8gA&#10;AADdAAAADwAAAGRycy9kb3ducmV2LnhtbESPW2vCQBCF3wv+h2WEvtWNIkWiq3hBsC3FekF8HLJj&#10;EpKdDdmtpv++81Do2wznzDnfzBadq9Wd2lB6NjAcJKCIM29Lzg2cT9uXCagQkS3WnsnADwVYzHtP&#10;M0ytf/CB7seYKwnhkKKBIsYm1TpkBTkMA98Qi3bzrcMoa5tr2+JDwl2tR0nyqh2WLA0FNrQuKKuO&#10;384A7j8q/7b6Ol83m/ry/jlO9tm6Mua53y2noCJ18d/8d72zgj+cCK58IyPo+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TOfLyAAAAN0AAAAPAAAAAAAAAAAAAAAAAJgCAABk&#10;cnMvZG93bnJldi54bWxQSwUGAAAAAAQABAD1AAAAjQMAAAAA&#10;" path="m,l1702,267,390,245,,xe" filled="f" strokeweight=".21pt">
                  <v:stroke endcap="round"/>
                  <v:path arrowok="t" textboxrect="0,0,1702,267"/>
                </v:shape>
                <v:shape id="Shape 1189" o:spid="_x0000_s1114" style="position:absolute;left:25966;top:3066;width:2353;height:4204;visibility:visible;mso-wrap-style:square;v-text-anchor:top" coordsize="235344,4204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66RcQA&#10;AADdAAAADwAAAGRycy9kb3ducmV2LnhtbERPTWvCQBC9F/wPyxR6q5t4KGl0FRGFJpVCo3ges2MS&#10;mp0N2W2S/nu3UOhtHu9zVpvJtGKg3jWWFcTzCARxaXXDlYLz6fCcgHAeWWNrmRT8kIPNevawwlTb&#10;kT9pKHwlQgi7FBXU3neplK6syaCb2444cDfbG/QB9pXUPY4h3LRyEUUv0mDDoaHGjnY1lV/Ft1HQ&#10;HS75ezNm+3hxveAx331ktiClnh6n7RKEp8n/i//cbzrMj5NX+P0mnC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S+ukXEAAAA3QAAAA8AAAAAAAAAAAAAAAAAmAIAAGRycy9k&#10;b3ducmV2LnhtbFBLBQYAAAAABAAEAPUAAACJAwAAAAA=&#10;" path="m146050,v2680,3772,2908,3823,12332,2274c162014,6185,167475,10313,170447,15786v2628,4801,3136,11075,3428,16764c174219,39446,173368,46418,172974,54877v5842,4267,12344,9525,19329,14008c203950,76353,211645,86246,213843,100178v253,1651,2045,3048,3137,4572l214706,105410v-3734,15380,-4241,31115,-4915,46838c209562,157468,208928,162649,208559,167869v-139,1727,-393,3556,26,5194c210388,179819,212903,186424,214198,193269v876,4610,521,9550,127,14287c213258,220294,206273,231039,202209,242773v-3746,10782,-9118,20575,-14173,30671c184988,279578,185115,287477,189064,294069v5220,8801,10885,17322,16143,26098c206896,322974,207835,326225,209169,329235v4458,10033,12776,17119,19520,25387c230962,357403,233159,360261,235344,363017v-2985,5372,-4953,10261,-8052,14300c221424,384899,218021,394475,209779,400101v-5576,3797,-10961,9614,-18835,4610l190309,399517v7087,-4864,10351,-11583,9678,-21070c196672,374955,192887,370955,188341,366179r,2756c184950,378778,183540,388442,188811,398323v1257,2349,889,6172,38,8941c187503,411582,185103,415570,182817,420408v-3392,-241,-7074,-368,-10720,-749c161887,418630,151714,417335,141491,416497v-5436,-445,-10084,-1639,-12358,-7227c129133,401485,134747,403009,143307,403441v-3366,-11836,2108,-21336,8216,-29756c157391,365595,155613,358051,153454,350088v-1625,-5981,-3988,-11760,-6109,-17602c146139,329209,143904,326047,143637,322707v-533,-6807,-3251,-12179,-7950,-16942c129934,300012,129286,293332,131559,285598v1435,-4928,2451,-10732,1194,-15494c129921,259245,130467,248374,130531,237490v50,-4343,470,-8954,2019,-12954c135128,217881,136169,211392,135179,204280v-419,-2883,978,-6084,1816,-9081c137617,192977,138697,190869,139547,188684r3264,-648c138188,186004,132652,184925,132410,178270v-267,-6718,-546,-13437,-647,-20168c131661,150813,128701,145923,121958,144564v-10630,-2146,-18758,-8572,-27330,-14414c89065,126352,83807,121463,77635,119355,67170,115761,56452,113525,46355,108280,33680,101676,20053,96990,11278,84646,9741,82461,6769,81331,4928,79311,3086,77292,1829,74752,,71946,8610,69876,12033,68494,14121,67818r4798,80l29432,74502v2289,3435,3721,7477,5760,10487c42938,86551,49657,87909,56756,89345v1397,-559,3378,-1359,5360,-2159l62763,86525v6592,-2616,11672,-279,16333,4496c81077,93040,83807,94349,86195,95974r647,2273c87058,97485,87109,96190,87516,96050v4737,-1549,9525,-2857,14287,-4318c109093,89446,115786,86195,120066,81128v7975,-3455,15023,-6515,22085,-9563l143221,70724r4453,-26c149063,69593,150261,67444,151270,64402r-8049,6322l142925,70726v-4609,-2933,-9105,-6654,-12268,-11023c127521,55397,126111,49886,124092,45212v1193,-3086,2298,-5931,3416,-8775l129794,35763v-5702,-1371,-4013,-7709,-2959,-8788c131039,22606,129298,17691,129921,12027v2197,-1778,4800,-4178,7709,-6122c140030,4293,142811,3251,145415,1943l146050,xe" strokeweight=".21pt">
                  <v:stroke endcap="round"/>
                  <v:path arrowok="t" textboxrect="0,0,235344,420408"/>
                </v:shape>
                <v:shape id="Shape 1190" o:spid="_x0000_s1115" style="position:absolute;left:27043;top:4148;width:266;height:122;visibility:visible;mso-wrap-style:square;v-text-anchor:top" coordsize="26607,12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Ci0MUA&#10;AADdAAAADwAAAGRycy9kb3ducmV2LnhtbESP0WrCQBBF34X+wzIF33SjoNTUVUqhtIgNaP2AITtJ&#10;FrOzIbuN8e+dh0LfZrh37j2z3Y++VQP10QU2sJhnoIjLYB3XBi4/H7MXUDEhW2wDk4E7RdjvniZb&#10;zG248YmGc6qVhHDM0UCTUpdrHcuGPMZ56IhFq0LvMcna19r2eJNw3+pllq21R8fS0GBH7w2V1/Ov&#10;N3AsDrZzfCyqTfGtV9dLtXSfgzHT5/HtFVSiMf2b/66/rOAvNsIv38gIev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EKLQxQAAAN0AAAAPAAAAAAAAAAAAAAAAAJgCAABkcnMv&#10;ZG93bnJldi54bWxQSwUGAAAAAAQABAD1AAAAigMAAAAA&#10;" path="m19469,v7138,5182,7138,6706,-178,12243c16815,10871,13944,9258,11062,7684l,7023c7214,6363,14579,6210,19469,xe" stroked="f" strokeweight="0">
                  <v:stroke endcap="round"/>
                  <v:path arrowok="t" textboxrect="0,0,26607,12243"/>
                </v:shape>
                <v:shape id="Shape 1191" o:spid="_x0000_s1116" style="position:absolute;left:27043;top:4148;width:266;height:122;visibility:visible;mso-wrap-style:square;v-text-anchor:top" coordsize="26607,12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uKP8IA&#10;AADdAAAADwAAAGRycy9kb3ducmV2LnhtbERPTYvCMBC9C/6HMII3TSsibtcoq6AIoqAVYW9DM7Zl&#10;m0lpYq3/3iws7G0e73MWq85UoqXGlZYVxOMIBHFmdcm5gmu6Hc1BOI+ssbJMCl7kYLXs9xaYaPvk&#10;M7UXn4sQwi5BBYX3dSKlywoy6Ma2Jg7c3TYGfYBNLnWDzxBuKjmJopk0WHJoKLCmTUHZz+VhFJxo&#10;vb1Nv4+pP7tdesj3bVrLu1LDQff1CcJT5//Ff+69DvPjjxh+vwknyOU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m4o/wgAAAN0AAAAPAAAAAAAAAAAAAAAAAJgCAABkcnMvZG93&#10;bnJldi54bWxQSwUGAAAAAAQABAD1AAAAhwMAAAAA&#10;" path="m11062,7684v2882,1574,5753,3187,8229,4559c26607,6706,26607,5182,19469,,14579,6210,7214,6363,,7023r11062,661xe" filled="f" strokeweight=".21pt">
                  <v:stroke endcap="round"/>
                  <v:path arrowok="t" textboxrect="0,0,26607,12243"/>
                </v:shape>
                <v:shape id="Shape 1192" o:spid="_x0000_s1117" style="position:absolute;left:23883;top:3112;width:2096;height:4092;visibility:visible;mso-wrap-style:square;v-text-anchor:top" coordsize="209588,409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0YScMA&#10;AADdAAAADwAAAGRycy9kb3ducmV2LnhtbERPS2sCMRC+F/ofwgi91awWVt1uVooi9NKCDzwPyXSz&#10;uJmsm6jb/vqmUPA2H99zyuXgWnGlPjSeFUzGGQhi7U3DtYLDfvM8BxEissHWMyn4pgDL6vGhxML4&#10;G2/puou1SCEcClRgY+wKKYO25DCMfUecuC/fO4wJ9rU0Pd5SuGvlNMty6bDh1GCxo5UlfdpdnILz&#10;8WX9sdIt64GOtvmZ5fvDZ67U02h4ewURaYh38b/73aT5k8UU/r5JJ8j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c0YScMAAADdAAAADwAAAAAAAAAAAAAAAACYAgAAZHJzL2Rv&#10;d25yZXYueG1sUEsFBgAAAAAEAAQA9QAAAIgDAAAAAA==&#10;" path="m81547,2464v7848,1702,14618,5982,19367,12433c102680,17310,103442,21463,102857,24473v-1803,9004,-4521,17831,-6883,26734c92494,54077,89853,57557,87059,60909v-419,495,-1474,470,-2235,686l87427,62256v7150,7365,14161,14909,21526,22059c114999,90195,122390,94933,127584,101448v8636,10871,20650,15303,32741,19951c162751,122314,165507,122631,168110,122707v11062,343,22136,343,33185,813c203721,123622,206070,125146,208458,126022r1130,559c208737,130315,207887,134010,207074,137655v-14999,11596,-32157,13386,-49987,9690c144996,144831,133210,140894,121234,137795v-2895,-762,-6007,-737,-9461,-1118c109576,147333,106109,157175,107340,168339v1855,16814,1918,33820,2884,50723c110668,226657,111544,234239,112128,241833v115,1512,-215,3049,-330,4725c109627,247637,107645,248653,105651,249656r-1308,-660c104343,255715,104763,262471,104204,269164v-470,5892,-1816,11760,-3162,17551c100051,290919,98438,294958,97193,299110v-1028,3442,-584,6808,-330,10415c97714,321831,97524,334251,97092,346583v-394,10871,-1931,21691,-2400,32563c94323,387515,95288,387985,103670,390271v5423,1486,11075,3226,11646,10948c112205,405727,106756,403670,102388,404343v-8167,1231,-16472,1397,-24727,2133c68542,407276,63945,403784,64821,394767v1333,-13818,-4889,-26696,-4191,-40361c60694,353149,59017,351803,58153,350507r-275,-7872l59187,330343v1541,-5220,3576,-10335,4694,-15637c65037,309283,66510,303416,62052,298450r-2603,c58585,299745,56998,301041,56985,302349v-25,3378,-826,5829,-3188,8623c50470,314935,53391,327787,57493,331622r385,11013l57455,346608v127,813,-102,2083,-660,2528c51537,353428,52693,359245,52959,364820v343,6947,1931,14046,940,20777c53124,390792,52680,395529,53835,400622v1004,4521,-2413,8178,-7404,8394c42977,409194,39497,409130,36030,409029v-5448,-114,-7963,-3175,-7912,-8420c28169,396926,27102,393243,26975,389534v-102,-3441,406,-6934,584,-10388c27800,374371,29667,368833,27915,364960,22708,353568,22543,341528,21946,329667v-407,-8611,2197,-17348,2184,-26010c24105,292595,22797,281534,22022,270485v-508,-7417,-1041,-14834,-1550,-21933c11227,247104,10135,245745,9982,237287v-190,-11722,369,-23521,-838,-35128c7557,186957,10757,171094,3531,156566v-343,-674,13,-1702,-51,-2578c2845,145745,2286,137503,1512,129273,,113360,3061,98399,10694,84391,14377,77559,18529,70955,22352,64198,26264,57188,31433,51041,39332,49568v4648,-876,7988,-3099,9462,-6299c52159,36017,55106,28359,56642,20561,58915,8928,70015,,81547,2464xe" stroked="f" strokeweight="0">
                  <v:stroke endcap="round"/>
                  <v:path arrowok="t" textboxrect="0,0,209588,409194"/>
                </v:shape>
                <v:shape id="Shape 1193" o:spid="_x0000_s1118" style="position:absolute;left:23883;top:3112;width:2096;height:4092;visibility:visible;mso-wrap-style:square;v-text-anchor:top" coordsize="209588,409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4FQ8IA&#10;AADdAAAADwAAAGRycy9kb3ducmV2LnhtbERPzWrCQBC+F/oOyxS81U1UikZXkVrF3kz0AYbdMUnN&#10;zobsVuPbu0Kht/n4fmex6m0jrtT52rGCdJiAINbO1FwqOB2371MQPiAbbByTgjt5WC1fXxaYGXfj&#10;nK5FKEUMYZ+hgiqENpPS64os+qFriSN3dp3FEGFXStPhLYbbRo6S5ENarDk2VNjSZ0X6UvxaBYdm&#10;RpPd17ooeJN+5/o+ufzovVKDt349BxGoD//iP/fexPnpbAzPb+IJcv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ngVDwgAAAN0AAAAPAAAAAAAAAAAAAAAAAJgCAABkcnMvZG93&#10;bnJldi54bWxQSwUGAAAAAAQABAD1AAAAhwMAAAAA&#10;" path="m58153,350507v864,1296,2541,2642,2477,3899c59932,368071,66154,380949,64821,394767v-876,9017,3721,12509,12840,11709c85916,405740,94221,405574,102388,404343v4368,-673,9817,1384,12928,-3124c114745,393497,109093,391757,103670,390271v-8382,-2286,-9347,-2756,-8978,-11125c95161,368274,96698,357454,97092,346583v432,-12332,622,-24752,-229,-37058c96609,305918,96165,302552,97193,299110v1245,-4152,2858,-8191,3849,-12395c102388,280924,103734,275056,104204,269164v559,-6693,139,-13449,139,-20168l105651,249656v1994,-1003,3976,-2019,6147,-3098c111913,244882,112243,243345,112128,241833v-584,-7594,-1460,-15176,-1904,-22771c109258,202159,109195,185153,107340,168339v-1231,-11164,2236,-21006,4433,-31662c115227,137058,118339,137033,121234,137795v11976,3099,23762,7036,35853,9550c174917,151041,192075,149251,207074,137655v813,-3645,1663,-7340,2514,-11074l208458,126022v-2388,-876,-4737,-2400,-7163,-2502c190246,123050,179172,123050,168110,122707v-2603,-76,-5359,-393,-7785,-1308c148234,116751,136220,112319,127584,101448,122390,94933,114999,90195,108953,84315,101588,77165,94577,69621,87427,62256r-2603,-661c85585,61379,86640,61404,87059,60909v2794,-3352,5435,-6832,8915,-9702c98336,42304,101054,33477,102857,24473v585,-3010,-177,-7163,-1943,-9576c96165,8446,89395,4166,81547,2464,70015,,58915,8928,56642,20561v-1536,7798,-4483,15456,-7848,22708c47320,46469,43980,48692,39332,49568,31433,51041,26264,57188,22352,64198,18529,70955,14377,77559,10694,84391,3061,98399,,113360,1512,129273v774,8230,1333,16472,1968,24715c3544,154864,3188,155892,3531,156566v7226,14528,4026,30391,5613,45593c10351,213766,9792,225565,9982,237287v153,8458,1245,9817,10490,11265c20981,255651,21514,263068,22022,270485v775,11049,2083,22110,2108,33172c24143,312319,21539,321056,21946,329667v597,11861,762,23901,5969,35293c29667,368833,27800,374371,27559,379146v-178,3454,-686,6947,-584,10388c27102,393243,28169,396926,28118,400609v-51,5245,2464,8306,7912,8420c39497,409130,42977,409194,46431,409016v4991,-216,8408,-3873,7404,-8394c52680,395529,53124,390792,53899,385597v991,-6731,-597,-13830,-940,-20777c52693,359245,51537,353428,56795,349136v558,-445,787,-1715,660,-2528c55740,335166,61646,325310,63881,314706v1156,-5423,2629,-11290,-1829,-16256l59449,298450v-864,1295,-2451,2591,-2464,3899c56960,305727,56159,308178,53797,310972v-3327,3963,-406,16815,3696,20650l58153,350507xe" filled="f" strokeweight=".21pt">
                  <v:stroke endcap="round"/>
                  <v:path arrowok="t" textboxrect="0,0,209588,409194"/>
                </v:shape>
                <v:rect id="Rectangle 1230" o:spid="_x0000_s1119" style="position:absolute;left:22;top:8931;width:11103;height:18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MO1ccA&#10;AADdAAAADwAAAGRycy9kb3ducmV2LnhtbESPQWvCQBCF74L/YRmhN93UQtGYjYi26LFqwfY2ZMck&#10;NDsbsluT9td3DkJvM7w3732TrQfXqBt1ofZs4HGWgCIuvK25NPB+fp0uQIWIbLHxTAZ+KMA6H48y&#10;TK3v+Ui3UyyVhHBI0UAVY5tqHYqKHIaZb4lFu/rOYZS1K7XtsJdw1+h5kjxrhzVLQ4UtbSsqvk7f&#10;zsB+0W4+Dv63L5uXz/3l7bLcnZfRmIfJsFmBijTEf/P9+mAFf/4k/PKNjK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DDtXHAAAA3QAAAA8AAAAAAAAAAAAAAAAAmAIAAGRy&#10;cy9kb3ducmV2LnhtbFBLBQYAAAAABAAEAPUAAACMAwAAAAA=&#10;" filled="f" stroked="f">
                  <v:textbox inset="0,0,0,0">
                    <w:txbxContent>
                      <w:p w:rsidR="0005219F" w:rsidRDefault="0005219F" w:rsidP="0005219F">
                        <w:pPr>
                          <w:spacing w:after="160" w:line="259" w:lineRule="auto"/>
                        </w:pPr>
                      </w:p>
                    </w:txbxContent>
                  </v:textbox>
                </v:rect>
                <w10:anchorlock/>
              </v:group>
            </w:pict>
          </mc:Fallback>
        </mc:AlternateContent>
      </w:r>
    </w:p>
    <w:p w:rsidR="0005219F" w:rsidRPr="0005219F" w:rsidRDefault="0005219F" w:rsidP="0005219F">
      <w:pPr>
        <w:spacing w:line="240" w:lineRule="auto"/>
        <w:ind w:left="28" w:right="43" w:hanging="14"/>
        <w:jc w:val="center"/>
        <w:rPr>
          <w:rFonts w:ascii="Arial" w:hAnsi="Arial" w:cs="Arial"/>
          <w:sz w:val="20"/>
          <w:lang w:val="id-ID"/>
        </w:rPr>
      </w:pPr>
      <w:r w:rsidRPr="008225CD">
        <w:rPr>
          <w:rFonts w:ascii="Arial" w:hAnsi="Arial" w:cs="Arial"/>
          <w:sz w:val="18"/>
          <w:lang w:val="id-ID"/>
        </w:rPr>
        <w:t xml:space="preserve">Figure 4. </w:t>
      </w:r>
      <w:r w:rsidRPr="008225CD">
        <w:rPr>
          <w:rFonts w:ascii="Arial" w:hAnsi="Arial" w:cs="Arial"/>
          <w:sz w:val="18"/>
        </w:rPr>
        <w:t>Light and Color</w:t>
      </w:r>
      <w:r w:rsidR="008225CD">
        <w:rPr>
          <w:rFonts w:ascii="Arial" w:hAnsi="Arial" w:cs="Arial"/>
          <w:sz w:val="18"/>
          <w:lang w:val="id-ID"/>
        </w:rPr>
        <w:t xml:space="preserve">. </w:t>
      </w:r>
      <w:r w:rsidR="008225CD" w:rsidRPr="008225CD">
        <w:rPr>
          <w:rFonts w:ascii="Arial" w:hAnsi="Arial" w:cs="Arial"/>
          <w:sz w:val="18"/>
          <w:lang w:val="id-ID"/>
        </w:rPr>
        <w:t>Source : Bauman, 2005</w:t>
      </w:r>
    </w:p>
    <w:p w:rsidR="0005219F" w:rsidRPr="0005219F" w:rsidRDefault="0005219F" w:rsidP="0005219F">
      <w:pPr>
        <w:pStyle w:val="Heading2"/>
        <w:spacing w:before="0" w:line="240" w:lineRule="auto"/>
        <w:rPr>
          <w:rFonts w:ascii="Arial" w:hAnsi="Arial" w:cs="Arial"/>
          <w:i w:val="0"/>
          <w:sz w:val="20"/>
          <w:szCs w:val="24"/>
        </w:rPr>
      </w:pPr>
      <w:r w:rsidRPr="0005219F">
        <w:rPr>
          <w:rFonts w:ascii="Arial" w:eastAsia="Courier New" w:hAnsi="Arial" w:cs="Arial"/>
          <w:b w:val="0"/>
          <w:i w:val="0"/>
          <w:sz w:val="20"/>
          <w:szCs w:val="24"/>
        </w:rPr>
        <w:t>e.</w:t>
      </w:r>
      <w:r w:rsidRPr="0005219F">
        <w:rPr>
          <w:rFonts w:ascii="Arial" w:eastAsia="Arial" w:hAnsi="Arial" w:cs="Arial"/>
          <w:b w:val="0"/>
          <w:i w:val="0"/>
          <w:sz w:val="20"/>
          <w:szCs w:val="24"/>
        </w:rPr>
        <w:t xml:space="preserve"> </w:t>
      </w:r>
      <w:proofErr w:type="spellStart"/>
      <w:r w:rsidRPr="0005219F">
        <w:rPr>
          <w:rFonts w:ascii="Arial" w:hAnsi="Arial" w:cs="Arial"/>
          <w:b w:val="0"/>
          <w:i w:val="0"/>
          <w:sz w:val="20"/>
          <w:szCs w:val="24"/>
        </w:rPr>
        <w:t>Accoustics</w:t>
      </w:r>
      <w:proofErr w:type="spellEnd"/>
      <w:r w:rsidRPr="0005219F">
        <w:rPr>
          <w:rFonts w:ascii="Arial" w:hAnsi="Arial" w:cs="Arial"/>
          <w:b w:val="0"/>
          <w:i w:val="0"/>
          <w:sz w:val="20"/>
          <w:szCs w:val="24"/>
        </w:rPr>
        <w:t xml:space="preserve"> </w:t>
      </w:r>
    </w:p>
    <w:p w:rsidR="0005219F" w:rsidRPr="0005219F" w:rsidRDefault="0005219F" w:rsidP="004D4DB4">
      <w:pPr>
        <w:spacing w:line="240" w:lineRule="auto"/>
        <w:ind w:right="41" w:firstLine="720"/>
        <w:jc w:val="both"/>
        <w:rPr>
          <w:rFonts w:ascii="Arial" w:hAnsi="Arial" w:cs="Arial"/>
          <w:sz w:val="20"/>
          <w:shd w:val="clear" w:color="auto" w:fill="FFFFFF"/>
          <w:lang w:val="id-ID"/>
        </w:rPr>
      </w:pPr>
      <w:r w:rsidRPr="0005219F">
        <w:rPr>
          <w:rFonts w:ascii="Arial" w:hAnsi="Arial" w:cs="Arial"/>
          <w:sz w:val="20"/>
          <w:shd w:val="clear" w:color="auto" w:fill="FFFFFF"/>
        </w:rPr>
        <w:t>Deaf individuals experience many different kinds and degrees of hearing levels.  Many use assistive devices such as hearing aids or cochlear implants to enhance sound</w:t>
      </w:r>
      <w:r w:rsidRPr="0005219F">
        <w:rPr>
          <w:rFonts w:ascii="Arial" w:hAnsi="Arial" w:cs="Arial"/>
          <w:sz w:val="20"/>
          <w:shd w:val="clear" w:color="auto" w:fill="FFFFFF"/>
          <w:lang w:val="id-ID"/>
        </w:rPr>
        <w:t xml:space="preserve"> (Bauman, 2005)</w:t>
      </w:r>
      <w:r w:rsidRPr="0005219F">
        <w:rPr>
          <w:rFonts w:ascii="Arial" w:hAnsi="Arial" w:cs="Arial"/>
          <w:sz w:val="20"/>
          <w:shd w:val="clear" w:color="auto" w:fill="FFFFFF"/>
        </w:rPr>
        <w:t>.   No matter the level of hearing, many deaf people do sense sound in a way that can be a major distraction, especially for individuals with assistive hearing devices.  Reverberation caused by sound waves reflected by hard building surfaces can be especially distracting, even painful, for individuals using assistive devices</w:t>
      </w:r>
      <w:r w:rsidRPr="0005219F">
        <w:rPr>
          <w:rFonts w:ascii="Arial" w:hAnsi="Arial" w:cs="Arial"/>
          <w:sz w:val="20"/>
          <w:shd w:val="clear" w:color="auto" w:fill="FFFFFF"/>
          <w:lang w:val="id-ID"/>
        </w:rPr>
        <w:t xml:space="preserve"> (Bauman, 2005)</w:t>
      </w:r>
      <w:r w:rsidRPr="0005219F">
        <w:rPr>
          <w:rFonts w:ascii="Arial" w:hAnsi="Arial" w:cs="Arial"/>
          <w:sz w:val="20"/>
          <w:shd w:val="clear" w:color="auto" w:fill="FFFFFF"/>
        </w:rPr>
        <w:t xml:space="preserve">.  Spaces should be designed to reduce reverberation and other sources of background </w:t>
      </w:r>
      <w:r w:rsidRPr="0005219F">
        <w:rPr>
          <w:rFonts w:ascii="Arial" w:hAnsi="Arial" w:cs="Arial"/>
          <w:sz w:val="20"/>
          <w:shd w:val="clear" w:color="auto" w:fill="FFFFFF"/>
          <w:lang w:val="id-ID"/>
        </w:rPr>
        <w:t>noise.</w:t>
      </w:r>
    </w:p>
    <w:p w:rsidR="0005219F" w:rsidRPr="001361AD" w:rsidRDefault="0005219F" w:rsidP="0005219F">
      <w:pPr>
        <w:spacing w:line="240" w:lineRule="auto"/>
        <w:ind w:left="-5" w:right="41"/>
        <w:jc w:val="center"/>
        <w:rPr>
          <w:rFonts w:ascii="Arial" w:hAnsi="Arial" w:cs="Arial"/>
          <w:noProof/>
          <w:sz w:val="20"/>
        </w:rPr>
      </w:pPr>
      <w:r w:rsidRPr="001361AD">
        <w:rPr>
          <w:rFonts w:ascii="Arial" w:hAnsi="Arial" w:cs="Arial"/>
          <w:noProof/>
          <w:sz w:val="20"/>
          <w:lang w:val="id-ID" w:eastAsia="id-ID"/>
        </w:rPr>
        <w:drawing>
          <wp:inline distT="0" distB="0" distL="0" distR="0" wp14:anchorId="2AF70365" wp14:editId="6149F93B">
            <wp:extent cx="2726715" cy="5029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54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81525" cy="513029"/>
                    </a:xfrm>
                    <a:prstGeom prst="rect">
                      <a:avLst/>
                    </a:prstGeom>
                    <a:noFill/>
                    <a:ln>
                      <a:noFill/>
                    </a:ln>
                  </pic:spPr>
                </pic:pic>
              </a:graphicData>
            </a:graphic>
          </wp:inline>
        </w:drawing>
      </w:r>
    </w:p>
    <w:p w:rsidR="0005219F" w:rsidRPr="001361AD" w:rsidRDefault="0005219F" w:rsidP="0005219F">
      <w:pPr>
        <w:spacing w:line="240" w:lineRule="auto"/>
        <w:ind w:left="28" w:right="43" w:hanging="14"/>
        <w:jc w:val="center"/>
        <w:rPr>
          <w:rFonts w:ascii="Arial" w:hAnsi="Arial" w:cs="Arial"/>
          <w:sz w:val="20"/>
          <w:lang w:val="id-ID"/>
        </w:rPr>
      </w:pPr>
      <w:r w:rsidRPr="001361AD">
        <w:rPr>
          <w:rFonts w:ascii="Arial" w:hAnsi="Arial" w:cs="Arial"/>
          <w:sz w:val="20"/>
          <w:lang w:val="id-ID"/>
        </w:rPr>
        <w:t xml:space="preserve">Figure 5. </w:t>
      </w:r>
      <w:r w:rsidRPr="001361AD">
        <w:rPr>
          <w:rFonts w:ascii="Arial" w:hAnsi="Arial" w:cs="Arial"/>
          <w:sz w:val="20"/>
        </w:rPr>
        <w:t>Acoustic</w:t>
      </w:r>
      <w:r w:rsidRPr="001361AD">
        <w:rPr>
          <w:rFonts w:ascii="Arial" w:hAnsi="Arial" w:cs="Arial"/>
          <w:sz w:val="20"/>
          <w:lang w:val="id-ID"/>
        </w:rPr>
        <w:t xml:space="preserve"> (Bauman, 2005).</w:t>
      </w:r>
    </w:p>
    <w:p w:rsidR="00ED2688" w:rsidRPr="00ED2688" w:rsidRDefault="00ED2688" w:rsidP="008424DD">
      <w:pPr>
        <w:spacing w:after="0" w:line="240" w:lineRule="auto"/>
        <w:jc w:val="both"/>
        <w:rPr>
          <w:rFonts w:ascii="Arial" w:hAnsi="Arial" w:cs="Arial"/>
          <w:b/>
          <w:sz w:val="20"/>
          <w:szCs w:val="20"/>
        </w:rPr>
      </w:pPr>
      <w:r w:rsidRPr="00ED2688">
        <w:rPr>
          <w:rFonts w:ascii="Arial" w:hAnsi="Arial" w:cs="Arial"/>
          <w:b/>
          <w:sz w:val="20"/>
          <w:szCs w:val="20"/>
        </w:rPr>
        <w:t>RESULTS AND DISCUSSION</w:t>
      </w:r>
    </w:p>
    <w:p w:rsidR="008225CD" w:rsidRPr="001361AD" w:rsidRDefault="008225CD" w:rsidP="008225CD">
      <w:pPr>
        <w:spacing w:after="0" w:line="240" w:lineRule="auto"/>
        <w:ind w:left="-15" w:right="-14" w:firstLine="15"/>
        <w:jc w:val="both"/>
        <w:rPr>
          <w:rFonts w:ascii="Arial" w:hAnsi="Arial" w:cs="Arial"/>
          <w:sz w:val="20"/>
          <w:szCs w:val="20"/>
        </w:rPr>
      </w:pPr>
      <w:r>
        <w:rPr>
          <w:rFonts w:ascii="Arial" w:hAnsi="Arial" w:cs="Arial"/>
          <w:sz w:val="20"/>
          <w:szCs w:val="20"/>
          <w:lang w:val="id-ID"/>
        </w:rPr>
        <w:t xml:space="preserve">        </w:t>
      </w:r>
      <w:r w:rsidRPr="001361AD">
        <w:rPr>
          <w:rFonts w:ascii="Arial" w:hAnsi="Arial" w:cs="Arial"/>
          <w:sz w:val="20"/>
          <w:szCs w:val="20"/>
          <w:lang w:val="id-ID"/>
        </w:rPr>
        <w:t xml:space="preserve">Building Deaf Exhibition Center </w:t>
      </w:r>
      <w:r w:rsidRPr="001361AD">
        <w:rPr>
          <w:rFonts w:ascii="Arial" w:hAnsi="Arial" w:cs="Arial"/>
          <w:sz w:val="20"/>
          <w:szCs w:val="20"/>
        </w:rPr>
        <w:t xml:space="preserve">data </w:t>
      </w:r>
      <w:r w:rsidRPr="001361AD">
        <w:rPr>
          <w:rFonts w:ascii="Arial" w:hAnsi="Arial" w:cs="Arial"/>
          <w:sz w:val="20"/>
          <w:szCs w:val="20"/>
          <w:lang w:val="id-ID"/>
        </w:rPr>
        <w:t xml:space="preserve">and </w:t>
      </w:r>
      <w:r w:rsidRPr="001361AD">
        <w:rPr>
          <w:rFonts w:ascii="Arial" w:hAnsi="Arial" w:cs="Arial"/>
          <w:sz w:val="20"/>
          <w:szCs w:val="20"/>
        </w:rPr>
        <w:t xml:space="preserve">located in </w:t>
      </w:r>
      <w:proofErr w:type="spellStart"/>
      <w:r w:rsidRPr="001361AD">
        <w:rPr>
          <w:rFonts w:ascii="Arial" w:hAnsi="Arial" w:cs="Arial"/>
          <w:sz w:val="20"/>
          <w:szCs w:val="20"/>
        </w:rPr>
        <w:t>Jatiasih</w:t>
      </w:r>
      <w:proofErr w:type="spellEnd"/>
      <w:r w:rsidRPr="001361AD">
        <w:rPr>
          <w:rFonts w:ascii="Arial" w:hAnsi="Arial" w:cs="Arial"/>
          <w:sz w:val="20"/>
          <w:szCs w:val="20"/>
        </w:rPr>
        <w:t xml:space="preserve">, </w:t>
      </w:r>
      <w:proofErr w:type="spellStart"/>
      <w:r w:rsidRPr="001361AD">
        <w:rPr>
          <w:rFonts w:ascii="Arial" w:hAnsi="Arial" w:cs="Arial"/>
          <w:sz w:val="20"/>
          <w:szCs w:val="20"/>
        </w:rPr>
        <w:t>Bekasi</w:t>
      </w:r>
      <w:proofErr w:type="spellEnd"/>
      <w:r w:rsidRPr="001361AD">
        <w:rPr>
          <w:rFonts w:ascii="Arial" w:hAnsi="Arial" w:cs="Arial"/>
          <w:sz w:val="20"/>
          <w:szCs w:val="20"/>
          <w:lang w:val="id-ID"/>
        </w:rPr>
        <w:t>. T</w:t>
      </w:r>
      <w:r w:rsidRPr="001361AD">
        <w:rPr>
          <w:rFonts w:ascii="Arial" w:hAnsi="Arial" w:cs="Arial"/>
          <w:sz w:val="20"/>
          <w:szCs w:val="20"/>
        </w:rPr>
        <w:t xml:space="preserve">he </w:t>
      </w:r>
      <w:r w:rsidRPr="001361AD">
        <w:rPr>
          <w:rFonts w:ascii="Arial" w:hAnsi="Arial" w:cs="Arial"/>
          <w:sz w:val="20"/>
          <w:szCs w:val="20"/>
          <w:lang w:val="id-ID"/>
        </w:rPr>
        <w:t xml:space="preserve">area of </w:t>
      </w:r>
      <w:r w:rsidRPr="001361AD">
        <w:rPr>
          <w:rFonts w:ascii="Arial" w:hAnsi="Arial" w:cs="Arial"/>
          <w:sz w:val="20"/>
          <w:szCs w:val="20"/>
        </w:rPr>
        <w:t>exhibition space is 7 m</w:t>
      </w:r>
      <w:r w:rsidRPr="001361AD">
        <w:rPr>
          <w:rFonts w:ascii="Arial" w:hAnsi="Arial" w:cs="Arial"/>
          <w:sz w:val="20"/>
          <w:szCs w:val="20"/>
          <w:lang w:val="id-ID"/>
        </w:rPr>
        <w:t xml:space="preserve"> </w:t>
      </w:r>
      <w:r w:rsidRPr="001361AD">
        <w:rPr>
          <w:rFonts w:ascii="Arial" w:hAnsi="Arial" w:cs="Arial"/>
          <w:sz w:val="20"/>
          <w:szCs w:val="20"/>
        </w:rPr>
        <w:t>x 16</w:t>
      </w:r>
      <w:r w:rsidRPr="001361AD">
        <w:rPr>
          <w:rFonts w:ascii="Arial" w:hAnsi="Arial" w:cs="Arial"/>
          <w:sz w:val="20"/>
          <w:szCs w:val="20"/>
          <w:lang w:val="id-ID"/>
        </w:rPr>
        <w:t>,</w:t>
      </w:r>
      <w:r w:rsidRPr="001361AD">
        <w:rPr>
          <w:rFonts w:ascii="Arial" w:hAnsi="Arial" w:cs="Arial"/>
          <w:sz w:val="20"/>
          <w:szCs w:val="20"/>
        </w:rPr>
        <w:t xml:space="preserve">5 m, the secretariat </w:t>
      </w:r>
      <w:r w:rsidRPr="001361AD">
        <w:rPr>
          <w:rFonts w:ascii="Arial" w:hAnsi="Arial" w:cs="Arial"/>
          <w:sz w:val="20"/>
          <w:szCs w:val="20"/>
          <w:lang w:val="id-ID"/>
        </w:rPr>
        <w:t>room</w:t>
      </w:r>
      <w:r w:rsidRPr="001361AD">
        <w:rPr>
          <w:rFonts w:ascii="Arial" w:hAnsi="Arial" w:cs="Arial"/>
          <w:sz w:val="20"/>
          <w:szCs w:val="20"/>
        </w:rPr>
        <w:t xml:space="preserve"> and office </w:t>
      </w:r>
      <w:r w:rsidRPr="001361AD">
        <w:rPr>
          <w:rFonts w:ascii="Arial" w:hAnsi="Arial" w:cs="Arial"/>
          <w:sz w:val="20"/>
          <w:szCs w:val="20"/>
          <w:lang w:val="id-ID"/>
        </w:rPr>
        <w:t>room</w:t>
      </w:r>
      <w:r w:rsidRPr="001361AD">
        <w:rPr>
          <w:rFonts w:ascii="Arial" w:hAnsi="Arial" w:cs="Arial"/>
          <w:sz w:val="20"/>
          <w:szCs w:val="20"/>
        </w:rPr>
        <w:t xml:space="preserve"> are 6</w:t>
      </w:r>
      <w:r w:rsidRPr="001361AD">
        <w:rPr>
          <w:rFonts w:ascii="Arial" w:hAnsi="Arial" w:cs="Arial"/>
          <w:sz w:val="20"/>
          <w:szCs w:val="20"/>
          <w:lang w:val="id-ID"/>
        </w:rPr>
        <w:t>,2</w:t>
      </w:r>
      <w:r w:rsidRPr="001361AD">
        <w:rPr>
          <w:rFonts w:ascii="Arial" w:hAnsi="Arial" w:cs="Arial"/>
          <w:sz w:val="20"/>
          <w:szCs w:val="20"/>
        </w:rPr>
        <w:t>5 m</w:t>
      </w:r>
      <w:r w:rsidRPr="001361AD">
        <w:rPr>
          <w:rFonts w:ascii="Arial" w:hAnsi="Arial" w:cs="Arial"/>
          <w:sz w:val="20"/>
          <w:szCs w:val="20"/>
          <w:lang w:val="id-ID"/>
        </w:rPr>
        <w:t xml:space="preserve"> </w:t>
      </w:r>
      <w:r w:rsidRPr="001361AD">
        <w:rPr>
          <w:rFonts w:ascii="Arial" w:hAnsi="Arial" w:cs="Arial"/>
          <w:sz w:val="20"/>
          <w:szCs w:val="20"/>
        </w:rPr>
        <w:t>x 6 m and the pantry</w:t>
      </w:r>
      <w:r w:rsidRPr="001361AD">
        <w:rPr>
          <w:rFonts w:ascii="Arial" w:hAnsi="Arial" w:cs="Arial"/>
          <w:sz w:val="20"/>
          <w:szCs w:val="20"/>
          <w:lang w:val="id-ID"/>
        </w:rPr>
        <w:t xml:space="preserve"> is</w:t>
      </w:r>
      <w:r w:rsidRPr="001361AD">
        <w:rPr>
          <w:rFonts w:ascii="Arial" w:hAnsi="Arial" w:cs="Arial"/>
          <w:sz w:val="20"/>
          <w:szCs w:val="20"/>
        </w:rPr>
        <w:t xml:space="preserve"> 3 m</w:t>
      </w:r>
      <w:r w:rsidRPr="001361AD">
        <w:rPr>
          <w:rFonts w:ascii="Arial" w:hAnsi="Arial" w:cs="Arial"/>
          <w:sz w:val="20"/>
          <w:szCs w:val="20"/>
          <w:lang w:val="id-ID"/>
        </w:rPr>
        <w:t xml:space="preserve"> </w:t>
      </w:r>
      <w:r w:rsidRPr="001361AD">
        <w:rPr>
          <w:rFonts w:ascii="Arial" w:hAnsi="Arial" w:cs="Arial"/>
          <w:sz w:val="20"/>
          <w:szCs w:val="20"/>
        </w:rPr>
        <w:t>x 5</w:t>
      </w:r>
      <w:r w:rsidRPr="001361AD">
        <w:rPr>
          <w:rFonts w:ascii="Arial" w:hAnsi="Arial" w:cs="Arial"/>
          <w:sz w:val="20"/>
          <w:szCs w:val="20"/>
          <w:lang w:val="id-ID"/>
        </w:rPr>
        <w:t>,</w:t>
      </w:r>
      <w:r w:rsidRPr="001361AD">
        <w:rPr>
          <w:rFonts w:ascii="Arial" w:hAnsi="Arial" w:cs="Arial"/>
          <w:sz w:val="20"/>
          <w:szCs w:val="20"/>
        </w:rPr>
        <w:t xml:space="preserve">5 m, and the </w:t>
      </w:r>
      <w:r w:rsidRPr="001361AD">
        <w:rPr>
          <w:rFonts w:ascii="Arial" w:hAnsi="Arial" w:cs="Arial"/>
          <w:sz w:val="20"/>
          <w:szCs w:val="20"/>
          <w:lang w:val="id-ID"/>
        </w:rPr>
        <w:t xml:space="preserve">prayer room is </w:t>
      </w:r>
      <w:r w:rsidRPr="001361AD">
        <w:rPr>
          <w:rFonts w:ascii="Arial" w:hAnsi="Arial" w:cs="Arial"/>
          <w:sz w:val="20"/>
          <w:szCs w:val="20"/>
        </w:rPr>
        <w:t>1</w:t>
      </w:r>
      <w:r w:rsidRPr="001361AD">
        <w:rPr>
          <w:rFonts w:ascii="Arial" w:hAnsi="Arial" w:cs="Arial"/>
          <w:sz w:val="20"/>
          <w:szCs w:val="20"/>
          <w:lang w:val="id-ID"/>
        </w:rPr>
        <w:t>,</w:t>
      </w:r>
      <w:r w:rsidRPr="001361AD">
        <w:rPr>
          <w:rFonts w:ascii="Arial" w:hAnsi="Arial" w:cs="Arial"/>
          <w:sz w:val="20"/>
          <w:szCs w:val="20"/>
        </w:rPr>
        <w:t>5 m</w:t>
      </w:r>
      <w:r w:rsidRPr="001361AD">
        <w:rPr>
          <w:rFonts w:ascii="Arial" w:hAnsi="Arial" w:cs="Arial"/>
          <w:sz w:val="20"/>
          <w:szCs w:val="20"/>
          <w:lang w:val="id-ID"/>
        </w:rPr>
        <w:t xml:space="preserve"> </w:t>
      </w:r>
      <w:r w:rsidRPr="001361AD">
        <w:rPr>
          <w:rFonts w:ascii="Arial" w:hAnsi="Arial" w:cs="Arial"/>
          <w:sz w:val="20"/>
          <w:szCs w:val="20"/>
        </w:rPr>
        <w:t>x 3 m and 3 toilets each with a length of 1.5 m</w:t>
      </w:r>
      <w:r w:rsidRPr="001361AD">
        <w:rPr>
          <w:rFonts w:ascii="Arial" w:hAnsi="Arial" w:cs="Arial"/>
          <w:sz w:val="20"/>
          <w:szCs w:val="20"/>
          <w:lang w:val="id-ID"/>
        </w:rPr>
        <w:t xml:space="preserve"> </w:t>
      </w:r>
      <w:r w:rsidRPr="001361AD">
        <w:rPr>
          <w:rFonts w:ascii="Arial" w:hAnsi="Arial" w:cs="Arial"/>
          <w:sz w:val="20"/>
          <w:szCs w:val="20"/>
        </w:rPr>
        <w:t xml:space="preserve">x 2 m. The site </w:t>
      </w:r>
      <w:r w:rsidRPr="001361AD">
        <w:rPr>
          <w:rFonts w:ascii="Arial" w:hAnsi="Arial" w:cs="Arial"/>
          <w:sz w:val="20"/>
          <w:szCs w:val="20"/>
        </w:rPr>
        <w:lastRenderedPageBreak/>
        <w:t xml:space="preserve">is on north side </w:t>
      </w:r>
      <w:proofErr w:type="gramStart"/>
      <w:r w:rsidRPr="001361AD">
        <w:rPr>
          <w:rFonts w:ascii="Arial" w:hAnsi="Arial" w:cs="Arial"/>
          <w:sz w:val="20"/>
          <w:szCs w:val="20"/>
        </w:rPr>
        <w:t>of  road</w:t>
      </w:r>
      <w:proofErr w:type="gramEnd"/>
      <w:r w:rsidRPr="001361AD">
        <w:rPr>
          <w:rFonts w:ascii="Arial" w:hAnsi="Arial" w:cs="Arial"/>
          <w:sz w:val="20"/>
          <w:szCs w:val="20"/>
        </w:rPr>
        <w:t xml:space="preserve">, the main noise source comes from the road (south side) so that in structuring the zoning of </w:t>
      </w:r>
      <w:r w:rsidRPr="001361AD">
        <w:rPr>
          <w:rFonts w:ascii="Arial" w:hAnsi="Arial" w:cs="Arial"/>
          <w:sz w:val="20"/>
          <w:szCs w:val="20"/>
          <w:lang w:val="id-ID"/>
        </w:rPr>
        <w:t xml:space="preserve"> </w:t>
      </w:r>
      <w:r w:rsidRPr="001361AD">
        <w:rPr>
          <w:rFonts w:ascii="Arial" w:hAnsi="Arial" w:cs="Arial"/>
          <w:sz w:val="20"/>
          <w:szCs w:val="20"/>
        </w:rPr>
        <w:t xml:space="preserve">building, the public area is on the southernmost side. While semi private and private areas </w:t>
      </w:r>
      <w:proofErr w:type="gramStart"/>
      <w:r w:rsidRPr="001361AD">
        <w:rPr>
          <w:rFonts w:ascii="Arial" w:hAnsi="Arial" w:cs="Arial"/>
          <w:sz w:val="20"/>
          <w:szCs w:val="20"/>
        </w:rPr>
        <w:t>in  north</w:t>
      </w:r>
      <w:proofErr w:type="gramEnd"/>
      <w:r w:rsidRPr="001361AD">
        <w:rPr>
          <w:rFonts w:ascii="Arial" w:hAnsi="Arial" w:cs="Arial"/>
          <w:sz w:val="20"/>
          <w:szCs w:val="20"/>
        </w:rPr>
        <w:t xml:space="preserve"> but  placement is parallel. There is one midpoint that connects the three zones so that visual range of </w:t>
      </w:r>
      <w:r w:rsidRPr="001361AD">
        <w:rPr>
          <w:rFonts w:ascii="Arial" w:hAnsi="Arial" w:cs="Arial"/>
          <w:sz w:val="20"/>
          <w:szCs w:val="20"/>
          <w:lang w:val="id-ID"/>
        </w:rPr>
        <w:t>hearing disability</w:t>
      </w:r>
      <w:r w:rsidRPr="001361AD">
        <w:rPr>
          <w:rFonts w:ascii="Arial" w:hAnsi="Arial" w:cs="Arial"/>
          <w:sz w:val="20"/>
          <w:szCs w:val="20"/>
        </w:rPr>
        <w:t xml:space="preserve"> users can cover all three zones simultaneously.</w:t>
      </w:r>
    </w:p>
    <w:p w:rsidR="008225CD" w:rsidRPr="001361AD" w:rsidRDefault="008225CD" w:rsidP="008225CD">
      <w:pPr>
        <w:spacing w:after="0" w:line="240" w:lineRule="auto"/>
        <w:ind w:left="-15" w:right="-14"/>
        <w:rPr>
          <w:rFonts w:ascii="Arial" w:hAnsi="Arial" w:cs="Arial"/>
          <w:sz w:val="20"/>
          <w:szCs w:val="20"/>
        </w:rPr>
      </w:pPr>
    </w:p>
    <w:p w:rsidR="008225CD" w:rsidRPr="001361AD" w:rsidRDefault="008225CD" w:rsidP="008225CD">
      <w:pPr>
        <w:spacing w:after="0" w:line="240" w:lineRule="auto"/>
        <w:ind w:left="-15" w:right="-14"/>
        <w:jc w:val="center"/>
        <w:rPr>
          <w:rFonts w:ascii="Arial" w:hAnsi="Arial" w:cs="Arial"/>
          <w:sz w:val="20"/>
          <w:szCs w:val="20"/>
        </w:rPr>
      </w:pPr>
      <w:r w:rsidRPr="001361AD">
        <w:rPr>
          <w:rFonts w:ascii="Arial" w:hAnsi="Arial" w:cs="Arial"/>
          <w:noProof/>
          <w:sz w:val="20"/>
          <w:szCs w:val="20"/>
          <w:lang w:val="id-ID" w:eastAsia="id-ID"/>
        </w:rPr>
        <w:drawing>
          <wp:inline distT="0" distB="0" distL="0" distR="0" wp14:anchorId="0343CEEE" wp14:editId="5B6622B4">
            <wp:extent cx="2837468" cy="123825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70294" cy="1252575"/>
                    </a:xfrm>
                    <a:prstGeom prst="rect">
                      <a:avLst/>
                    </a:prstGeom>
                    <a:noFill/>
                    <a:ln>
                      <a:noFill/>
                    </a:ln>
                  </pic:spPr>
                </pic:pic>
              </a:graphicData>
            </a:graphic>
          </wp:inline>
        </w:drawing>
      </w:r>
    </w:p>
    <w:p w:rsidR="00D05034" w:rsidRDefault="00D05034" w:rsidP="008225CD">
      <w:pPr>
        <w:spacing w:after="0" w:line="240" w:lineRule="auto"/>
        <w:ind w:left="-15" w:right="-14"/>
        <w:jc w:val="center"/>
        <w:rPr>
          <w:rFonts w:ascii="Arial" w:hAnsi="Arial" w:cs="Arial"/>
          <w:sz w:val="18"/>
          <w:szCs w:val="20"/>
          <w:lang w:val="id-ID"/>
        </w:rPr>
      </w:pPr>
    </w:p>
    <w:p w:rsidR="008225CD" w:rsidRDefault="008225CD" w:rsidP="008225CD">
      <w:pPr>
        <w:spacing w:after="0" w:line="240" w:lineRule="auto"/>
        <w:ind w:left="-15" w:right="-14"/>
        <w:jc w:val="center"/>
        <w:rPr>
          <w:rFonts w:ascii="Arial" w:hAnsi="Arial" w:cs="Arial"/>
          <w:sz w:val="18"/>
          <w:szCs w:val="20"/>
        </w:rPr>
      </w:pPr>
      <w:r w:rsidRPr="008225CD">
        <w:rPr>
          <w:rFonts w:ascii="Arial" w:hAnsi="Arial" w:cs="Arial"/>
          <w:sz w:val="18"/>
          <w:szCs w:val="20"/>
          <w:lang w:val="id-ID"/>
        </w:rPr>
        <w:t xml:space="preserve">Figure </w:t>
      </w:r>
      <w:r w:rsidRPr="008225CD">
        <w:rPr>
          <w:rFonts w:ascii="Arial" w:hAnsi="Arial" w:cs="Arial"/>
          <w:sz w:val="18"/>
          <w:szCs w:val="20"/>
        </w:rPr>
        <w:t>6. Site plan</w:t>
      </w:r>
      <w:r w:rsidRPr="008225CD">
        <w:rPr>
          <w:rFonts w:ascii="Arial" w:hAnsi="Arial" w:cs="Arial"/>
          <w:sz w:val="18"/>
          <w:szCs w:val="20"/>
          <w:lang w:val="id-ID"/>
        </w:rPr>
        <w:t xml:space="preserve"> and floor plan of D</w:t>
      </w:r>
      <w:proofErr w:type="spellStart"/>
      <w:r w:rsidRPr="008225CD">
        <w:rPr>
          <w:rFonts w:ascii="Arial" w:hAnsi="Arial" w:cs="Arial"/>
          <w:sz w:val="18"/>
          <w:szCs w:val="20"/>
        </w:rPr>
        <w:t>eaf</w:t>
      </w:r>
      <w:proofErr w:type="spellEnd"/>
      <w:r w:rsidRPr="008225CD">
        <w:rPr>
          <w:rFonts w:ascii="Arial" w:hAnsi="Arial" w:cs="Arial"/>
          <w:sz w:val="18"/>
          <w:szCs w:val="20"/>
        </w:rPr>
        <w:t xml:space="preserve"> Exhibition Center</w:t>
      </w:r>
      <w:r w:rsidRPr="008225CD">
        <w:rPr>
          <w:rFonts w:ascii="Arial" w:hAnsi="Arial" w:cs="Arial"/>
          <w:sz w:val="18"/>
          <w:szCs w:val="20"/>
          <w:lang w:val="id-ID"/>
        </w:rPr>
        <w:t xml:space="preserve"> in Bekasi</w:t>
      </w:r>
      <w:r w:rsidRPr="008225CD">
        <w:rPr>
          <w:rFonts w:ascii="Arial" w:hAnsi="Arial" w:cs="Arial"/>
          <w:sz w:val="18"/>
          <w:szCs w:val="20"/>
        </w:rPr>
        <w:t xml:space="preserve">. </w:t>
      </w:r>
      <w:r>
        <w:rPr>
          <w:rFonts w:ascii="Arial" w:hAnsi="Arial" w:cs="Arial"/>
          <w:sz w:val="18"/>
          <w:szCs w:val="20"/>
          <w:lang w:val="id-ID"/>
        </w:rPr>
        <w:t xml:space="preserve">Source : </w:t>
      </w:r>
      <w:r w:rsidRPr="008225CD">
        <w:rPr>
          <w:rFonts w:ascii="Arial" w:hAnsi="Arial" w:cs="Arial"/>
          <w:sz w:val="18"/>
          <w:szCs w:val="20"/>
          <w:lang w:val="id-ID"/>
        </w:rPr>
        <w:t xml:space="preserve">doc. by Author, </w:t>
      </w:r>
      <w:r w:rsidRPr="008225CD">
        <w:rPr>
          <w:rFonts w:ascii="Arial" w:hAnsi="Arial" w:cs="Arial"/>
          <w:sz w:val="18"/>
          <w:szCs w:val="20"/>
        </w:rPr>
        <w:t xml:space="preserve"> 2018</w:t>
      </w:r>
    </w:p>
    <w:p w:rsidR="00D05034" w:rsidRPr="008225CD" w:rsidRDefault="00D05034" w:rsidP="008225CD">
      <w:pPr>
        <w:spacing w:after="0" w:line="240" w:lineRule="auto"/>
        <w:ind w:left="-15" w:right="-14"/>
        <w:jc w:val="center"/>
        <w:rPr>
          <w:rFonts w:ascii="Arial" w:hAnsi="Arial" w:cs="Arial"/>
          <w:sz w:val="18"/>
          <w:szCs w:val="20"/>
          <w:lang w:val="id-ID"/>
        </w:rPr>
      </w:pPr>
    </w:p>
    <w:p w:rsidR="00D05034" w:rsidRDefault="008225CD" w:rsidP="008225CD">
      <w:pPr>
        <w:spacing w:after="0" w:line="240" w:lineRule="auto"/>
        <w:ind w:left="-5" w:right="41"/>
        <w:jc w:val="center"/>
        <w:rPr>
          <w:rFonts w:ascii="Arial" w:hAnsi="Arial" w:cs="Arial"/>
          <w:noProof/>
          <w:sz w:val="20"/>
          <w:szCs w:val="20"/>
        </w:rPr>
      </w:pPr>
      <w:r w:rsidRPr="001361AD">
        <w:rPr>
          <w:rFonts w:ascii="Arial" w:hAnsi="Arial" w:cs="Arial"/>
          <w:noProof/>
          <w:sz w:val="20"/>
          <w:szCs w:val="20"/>
          <w:lang w:val="id-ID" w:eastAsia="id-ID"/>
        </w:rPr>
        <w:drawing>
          <wp:inline distT="0" distB="0" distL="0" distR="0" wp14:anchorId="784E2D9B" wp14:editId="6A387876">
            <wp:extent cx="1693782" cy="600584"/>
            <wp:effectExtent l="0" t="0" r="190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l="1205" t="3140" r="49948" b="65073"/>
                    <a:stretch>
                      <a:fillRect/>
                    </a:stretch>
                  </pic:blipFill>
                  <pic:spPr bwMode="auto">
                    <a:xfrm>
                      <a:off x="0" y="0"/>
                      <a:ext cx="1720264" cy="609974"/>
                    </a:xfrm>
                    <a:prstGeom prst="rect">
                      <a:avLst/>
                    </a:prstGeom>
                    <a:noFill/>
                    <a:ln>
                      <a:noFill/>
                    </a:ln>
                  </pic:spPr>
                </pic:pic>
              </a:graphicData>
            </a:graphic>
          </wp:inline>
        </w:drawing>
      </w:r>
    </w:p>
    <w:p w:rsidR="00D05034" w:rsidRPr="008225CD" w:rsidRDefault="00D05034" w:rsidP="00D05034">
      <w:pPr>
        <w:spacing w:after="0" w:line="240" w:lineRule="auto"/>
        <w:ind w:left="-5" w:right="41"/>
        <w:jc w:val="center"/>
        <w:rPr>
          <w:rFonts w:ascii="Arial" w:hAnsi="Arial" w:cs="Arial"/>
          <w:sz w:val="18"/>
          <w:szCs w:val="20"/>
          <w:lang w:val="id-ID"/>
        </w:rPr>
      </w:pPr>
      <w:r w:rsidRPr="008225CD">
        <w:rPr>
          <w:rFonts w:ascii="Arial" w:hAnsi="Arial" w:cs="Arial"/>
          <w:sz w:val="18"/>
          <w:szCs w:val="20"/>
          <w:lang w:val="id-ID"/>
        </w:rPr>
        <w:t>Figure 7</w:t>
      </w:r>
      <w:r w:rsidRPr="008225CD">
        <w:rPr>
          <w:rFonts w:ascii="Arial" w:hAnsi="Arial" w:cs="Arial"/>
          <w:sz w:val="18"/>
          <w:szCs w:val="20"/>
        </w:rPr>
        <w:t xml:space="preserve">. </w:t>
      </w:r>
      <w:r w:rsidRPr="008225CD">
        <w:rPr>
          <w:rFonts w:ascii="Arial" w:hAnsi="Arial" w:cs="Arial"/>
          <w:sz w:val="18"/>
          <w:szCs w:val="20"/>
          <w:lang w:val="id-ID"/>
        </w:rPr>
        <w:t>F</w:t>
      </w:r>
      <w:proofErr w:type="spellStart"/>
      <w:r w:rsidRPr="008225CD">
        <w:rPr>
          <w:rFonts w:ascii="Arial" w:hAnsi="Arial" w:cs="Arial"/>
          <w:sz w:val="18"/>
          <w:szCs w:val="20"/>
        </w:rPr>
        <w:t>ront</w:t>
      </w:r>
      <w:proofErr w:type="spellEnd"/>
      <w:r w:rsidRPr="008225CD">
        <w:rPr>
          <w:rFonts w:ascii="Arial" w:hAnsi="Arial" w:cs="Arial"/>
          <w:sz w:val="18"/>
          <w:szCs w:val="20"/>
        </w:rPr>
        <w:t xml:space="preserve"> view</w:t>
      </w:r>
      <w:r w:rsidRPr="008225CD">
        <w:rPr>
          <w:rFonts w:ascii="Arial" w:hAnsi="Arial" w:cs="Arial"/>
          <w:sz w:val="18"/>
          <w:szCs w:val="20"/>
          <w:lang w:val="id-ID"/>
        </w:rPr>
        <w:t xml:space="preserve">. </w:t>
      </w:r>
      <w:r>
        <w:rPr>
          <w:rFonts w:ascii="Arial" w:hAnsi="Arial" w:cs="Arial"/>
          <w:sz w:val="18"/>
          <w:szCs w:val="20"/>
          <w:lang w:val="id-ID"/>
        </w:rPr>
        <w:t xml:space="preserve">Source : </w:t>
      </w:r>
      <w:r w:rsidRPr="008225CD">
        <w:rPr>
          <w:rFonts w:ascii="Arial" w:hAnsi="Arial" w:cs="Arial"/>
          <w:sz w:val="18"/>
          <w:szCs w:val="20"/>
          <w:lang w:val="id-ID"/>
        </w:rPr>
        <w:t xml:space="preserve">doc. by Author, </w:t>
      </w:r>
      <w:r w:rsidRPr="008225CD">
        <w:rPr>
          <w:rFonts w:ascii="Arial" w:hAnsi="Arial" w:cs="Arial"/>
          <w:sz w:val="18"/>
          <w:szCs w:val="20"/>
        </w:rPr>
        <w:t xml:space="preserve"> 2018</w:t>
      </w:r>
    </w:p>
    <w:p w:rsidR="00D05034" w:rsidRDefault="00D05034" w:rsidP="008225CD">
      <w:pPr>
        <w:spacing w:after="0" w:line="240" w:lineRule="auto"/>
        <w:ind w:left="-5" w:right="41"/>
        <w:jc w:val="center"/>
        <w:rPr>
          <w:rFonts w:ascii="Arial" w:hAnsi="Arial" w:cs="Arial"/>
          <w:noProof/>
          <w:sz w:val="20"/>
          <w:szCs w:val="20"/>
        </w:rPr>
      </w:pPr>
    </w:p>
    <w:p w:rsidR="001E1B17" w:rsidRPr="00B21785" w:rsidRDefault="008225CD" w:rsidP="00B21785">
      <w:pPr>
        <w:spacing w:after="0" w:line="240" w:lineRule="auto"/>
        <w:ind w:left="-5" w:right="41"/>
        <w:jc w:val="center"/>
        <w:rPr>
          <w:rFonts w:ascii="Arial" w:hAnsi="Arial" w:cs="Arial"/>
          <w:noProof/>
          <w:sz w:val="20"/>
          <w:szCs w:val="20"/>
        </w:rPr>
      </w:pPr>
      <w:r w:rsidRPr="001361AD">
        <w:rPr>
          <w:rFonts w:ascii="Arial" w:hAnsi="Arial" w:cs="Arial"/>
          <w:noProof/>
          <w:sz w:val="20"/>
          <w:szCs w:val="20"/>
          <w:lang w:val="id-ID" w:eastAsia="id-ID"/>
        </w:rPr>
        <w:drawing>
          <wp:inline distT="0" distB="0" distL="0" distR="0" wp14:anchorId="1372291A" wp14:editId="1D9F82F2">
            <wp:extent cx="1788795" cy="638704"/>
            <wp:effectExtent l="0" t="0" r="190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l="56265" t="3925" r="1004" b="65857"/>
                    <a:stretch>
                      <a:fillRect/>
                    </a:stretch>
                  </pic:blipFill>
                  <pic:spPr bwMode="auto">
                    <a:xfrm>
                      <a:off x="0" y="0"/>
                      <a:ext cx="1811017" cy="646639"/>
                    </a:xfrm>
                    <a:prstGeom prst="rect">
                      <a:avLst/>
                    </a:prstGeom>
                    <a:noFill/>
                    <a:ln>
                      <a:noFill/>
                    </a:ln>
                  </pic:spPr>
                </pic:pic>
              </a:graphicData>
            </a:graphic>
          </wp:inline>
        </w:drawing>
      </w:r>
    </w:p>
    <w:p w:rsidR="008225CD" w:rsidRPr="008225CD" w:rsidRDefault="008225CD" w:rsidP="008225CD">
      <w:pPr>
        <w:spacing w:after="0" w:line="240" w:lineRule="auto"/>
        <w:ind w:left="-5" w:right="41"/>
        <w:jc w:val="center"/>
        <w:rPr>
          <w:rFonts w:ascii="Arial" w:hAnsi="Arial" w:cs="Arial"/>
          <w:sz w:val="18"/>
          <w:szCs w:val="20"/>
          <w:lang w:val="id-ID"/>
        </w:rPr>
      </w:pPr>
      <w:r w:rsidRPr="008225CD">
        <w:rPr>
          <w:rFonts w:ascii="Arial" w:hAnsi="Arial" w:cs="Arial"/>
          <w:sz w:val="18"/>
          <w:szCs w:val="20"/>
          <w:lang w:val="id-ID"/>
        </w:rPr>
        <w:t xml:space="preserve">Figure 8. Back </w:t>
      </w:r>
      <w:r w:rsidRPr="008225CD">
        <w:rPr>
          <w:rFonts w:ascii="Arial" w:hAnsi="Arial" w:cs="Arial"/>
          <w:sz w:val="18"/>
          <w:szCs w:val="20"/>
        </w:rPr>
        <w:t>view</w:t>
      </w:r>
      <w:r w:rsidRPr="008225CD">
        <w:rPr>
          <w:rFonts w:ascii="Arial" w:hAnsi="Arial" w:cs="Arial"/>
          <w:sz w:val="18"/>
          <w:szCs w:val="20"/>
          <w:lang w:val="id-ID"/>
        </w:rPr>
        <w:t xml:space="preserve">. </w:t>
      </w:r>
      <w:r>
        <w:rPr>
          <w:rFonts w:ascii="Arial" w:hAnsi="Arial" w:cs="Arial"/>
          <w:sz w:val="18"/>
          <w:szCs w:val="20"/>
          <w:lang w:val="id-ID"/>
        </w:rPr>
        <w:t xml:space="preserve">Source : </w:t>
      </w:r>
      <w:r w:rsidRPr="008225CD">
        <w:rPr>
          <w:rFonts w:ascii="Arial" w:hAnsi="Arial" w:cs="Arial"/>
          <w:sz w:val="18"/>
          <w:szCs w:val="20"/>
          <w:lang w:val="id-ID"/>
        </w:rPr>
        <w:t xml:space="preserve">doc. by Author, </w:t>
      </w:r>
      <w:r w:rsidRPr="008225CD">
        <w:rPr>
          <w:rFonts w:ascii="Arial" w:hAnsi="Arial" w:cs="Arial"/>
          <w:sz w:val="18"/>
          <w:szCs w:val="20"/>
        </w:rPr>
        <w:t xml:space="preserve"> 2018</w:t>
      </w:r>
    </w:p>
    <w:p w:rsidR="001E1B17" w:rsidRPr="00B21785" w:rsidRDefault="008225CD" w:rsidP="00B21785">
      <w:pPr>
        <w:spacing w:after="0" w:line="240" w:lineRule="auto"/>
        <w:ind w:left="-15" w:right="-14"/>
        <w:jc w:val="center"/>
        <w:rPr>
          <w:rFonts w:ascii="Arial" w:hAnsi="Arial" w:cs="Arial"/>
          <w:sz w:val="20"/>
          <w:szCs w:val="20"/>
          <w:lang w:val="id-ID"/>
        </w:rPr>
      </w:pPr>
      <w:r w:rsidRPr="001361AD">
        <w:rPr>
          <w:rFonts w:ascii="Arial" w:hAnsi="Arial" w:cs="Arial"/>
          <w:noProof/>
          <w:sz w:val="20"/>
          <w:szCs w:val="20"/>
          <w:lang w:val="id-ID" w:eastAsia="id-ID"/>
        </w:rPr>
        <w:drawing>
          <wp:inline distT="0" distB="0" distL="0" distR="0" wp14:anchorId="0B6F2FBF" wp14:editId="43875DD8">
            <wp:extent cx="1709430" cy="66675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l="4097" t="54222" r="55737" b="12889"/>
                    <a:stretch>
                      <a:fillRect/>
                    </a:stretch>
                  </pic:blipFill>
                  <pic:spPr bwMode="auto">
                    <a:xfrm>
                      <a:off x="0" y="0"/>
                      <a:ext cx="1743364" cy="679986"/>
                    </a:xfrm>
                    <a:prstGeom prst="rect">
                      <a:avLst/>
                    </a:prstGeom>
                    <a:noFill/>
                    <a:ln>
                      <a:noFill/>
                    </a:ln>
                  </pic:spPr>
                </pic:pic>
              </a:graphicData>
            </a:graphic>
          </wp:inline>
        </w:drawing>
      </w:r>
      <w:r w:rsidRPr="001361AD">
        <w:rPr>
          <w:rFonts w:ascii="Arial" w:hAnsi="Arial" w:cs="Arial"/>
          <w:sz w:val="20"/>
          <w:szCs w:val="20"/>
          <w:lang w:val="id-ID"/>
        </w:rPr>
        <w:t xml:space="preserve">   </w:t>
      </w:r>
    </w:p>
    <w:p w:rsidR="001E1B17" w:rsidRDefault="008225CD" w:rsidP="001E1B17">
      <w:pPr>
        <w:spacing w:after="0" w:line="240" w:lineRule="auto"/>
        <w:ind w:left="-5" w:right="41"/>
        <w:jc w:val="center"/>
        <w:rPr>
          <w:rFonts w:ascii="Arial" w:hAnsi="Arial" w:cs="Arial"/>
          <w:noProof/>
          <w:sz w:val="18"/>
          <w:szCs w:val="20"/>
          <w:lang w:val="id-ID"/>
        </w:rPr>
      </w:pPr>
      <w:r w:rsidRPr="008225CD">
        <w:rPr>
          <w:rFonts w:ascii="Arial" w:hAnsi="Arial" w:cs="Arial"/>
          <w:sz w:val="18"/>
          <w:szCs w:val="20"/>
          <w:lang w:val="id-ID"/>
        </w:rPr>
        <w:t xml:space="preserve">Figure 9 : </w:t>
      </w:r>
      <w:r w:rsidRPr="008225CD">
        <w:rPr>
          <w:rFonts w:ascii="Arial" w:hAnsi="Arial" w:cs="Arial"/>
          <w:noProof/>
          <w:sz w:val="18"/>
          <w:szCs w:val="20"/>
        </w:rPr>
        <w:t>right side</w:t>
      </w:r>
      <w:r w:rsidRPr="008225CD">
        <w:rPr>
          <w:rFonts w:ascii="Arial" w:hAnsi="Arial" w:cs="Arial"/>
          <w:noProof/>
          <w:sz w:val="18"/>
          <w:szCs w:val="20"/>
          <w:lang w:val="id-ID"/>
        </w:rPr>
        <w:t xml:space="preserve"> view. </w:t>
      </w:r>
    </w:p>
    <w:p w:rsidR="00B21785" w:rsidRDefault="008225CD" w:rsidP="00B21785">
      <w:pPr>
        <w:spacing w:after="0" w:line="240" w:lineRule="auto"/>
        <w:ind w:left="-5" w:right="41"/>
        <w:jc w:val="center"/>
        <w:rPr>
          <w:rFonts w:ascii="Arial" w:hAnsi="Arial" w:cs="Arial"/>
          <w:sz w:val="18"/>
          <w:szCs w:val="20"/>
        </w:rPr>
      </w:pPr>
      <w:r>
        <w:rPr>
          <w:rFonts w:ascii="Arial" w:hAnsi="Arial" w:cs="Arial"/>
          <w:sz w:val="18"/>
          <w:szCs w:val="20"/>
          <w:lang w:val="id-ID"/>
        </w:rPr>
        <w:t xml:space="preserve">Source : </w:t>
      </w:r>
      <w:r w:rsidRPr="008225CD">
        <w:rPr>
          <w:rFonts w:ascii="Arial" w:hAnsi="Arial" w:cs="Arial"/>
          <w:sz w:val="18"/>
          <w:szCs w:val="20"/>
          <w:lang w:val="id-ID"/>
        </w:rPr>
        <w:t xml:space="preserve">doc. by Author, </w:t>
      </w:r>
      <w:r w:rsidRPr="008225CD">
        <w:rPr>
          <w:rFonts w:ascii="Arial" w:hAnsi="Arial" w:cs="Arial"/>
          <w:sz w:val="18"/>
          <w:szCs w:val="20"/>
        </w:rPr>
        <w:t xml:space="preserve"> 2018</w:t>
      </w:r>
    </w:p>
    <w:p w:rsidR="00B21785" w:rsidRDefault="00B21785" w:rsidP="00B21785">
      <w:pPr>
        <w:spacing w:after="0" w:line="240" w:lineRule="auto"/>
        <w:ind w:left="-5" w:right="41"/>
        <w:jc w:val="center"/>
        <w:rPr>
          <w:rFonts w:ascii="Arial" w:hAnsi="Arial" w:cs="Arial"/>
          <w:sz w:val="18"/>
          <w:szCs w:val="20"/>
        </w:rPr>
      </w:pPr>
    </w:p>
    <w:p w:rsidR="008225CD" w:rsidRPr="001361AD" w:rsidRDefault="008225CD" w:rsidP="00B21785">
      <w:pPr>
        <w:spacing w:after="0" w:line="240" w:lineRule="auto"/>
        <w:ind w:left="-5" w:right="41"/>
        <w:jc w:val="center"/>
        <w:rPr>
          <w:rFonts w:ascii="Arial" w:hAnsi="Arial" w:cs="Arial"/>
          <w:noProof/>
          <w:sz w:val="20"/>
          <w:szCs w:val="20"/>
        </w:rPr>
      </w:pPr>
      <w:r w:rsidRPr="001361AD">
        <w:rPr>
          <w:rFonts w:ascii="Arial" w:hAnsi="Arial" w:cs="Arial"/>
          <w:noProof/>
          <w:sz w:val="20"/>
          <w:szCs w:val="20"/>
          <w:lang w:val="id-ID" w:eastAsia="id-ID"/>
        </w:rPr>
        <w:drawing>
          <wp:inline distT="0" distB="0" distL="0" distR="0" wp14:anchorId="3B280ECC" wp14:editId="0ACC6E19">
            <wp:extent cx="1578407" cy="52387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l="59183" t="57324" r="4918" b="12889"/>
                    <a:stretch>
                      <a:fillRect/>
                    </a:stretch>
                  </pic:blipFill>
                  <pic:spPr bwMode="auto">
                    <a:xfrm>
                      <a:off x="0" y="0"/>
                      <a:ext cx="1617243" cy="536765"/>
                    </a:xfrm>
                    <a:prstGeom prst="rect">
                      <a:avLst/>
                    </a:prstGeom>
                    <a:noFill/>
                    <a:ln>
                      <a:noFill/>
                    </a:ln>
                  </pic:spPr>
                </pic:pic>
              </a:graphicData>
            </a:graphic>
          </wp:inline>
        </w:drawing>
      </w:r>
    </w:p>
    <w:p w:rsidR="001E1B17" w:rsidRDefault="008225CD" w:rsidP="001E1B17">
      <w:pPr>
        <w:spacing w:after="0" w:line="240" w:lineRule="auto"/>
        <w:ind w:left="-5" w:right="41"/>
        <w:jc w:val="center"/>
        <w:rPr>
          <w:rFonts w:ascii="Arial" w:hAnsi="Arial" w:cs="Arial"/>
          <w:sz w:val="18"/>
          <w:szCs w:val="20"/>
          <w:lang w:val="id-ID"/>
        </w:rPr>
      </w:pPr>
      <w:r w:rsidRPr="008225CD">
        <w:rPr>
          <w:rFonts w:ascii="Arial" w:hAnsi="Arial" w:cs="Arial"/>
          <w:sz w:val="18"/>
          <w:szCs w:val="20"/>
          <w:lang w:val="id-ID"/>
        </w:rPr>
        <w:t xml:space="preserve">Figure 10: </w:t>
      </w:r>
      <w:r w:rsidRPr="008225CD">
        <w:rPr>
          <w:rFonts w:ascii="Arial" w:hAnsi="Arial" w:cs="Arial"/>
          <w:noProof/>
          <w:sz w:val="18"/>
          <w:szCs w:val="20"/>
          <w:lang w:val="id-ID"/>
        </w:rPr>
        <w:t>left side view.</w:t>
      </w:r>
      <w:r w:rsidRPr="008225CD">
        <w:rPr>
          <w:rFonts w:ascii="Arial" w:hAnsi="Arial" w:cs="Arial"/>
          <w:sz w:val="18"/>
          <w:szCs w:val="20"/>
          <w:lang w:val="id-ID"/>
        </w:rPr>
        <w:t xml:space="preserve"> </w:t>
      </w:r>
    </w:p>
    <w:p w:rsidR="008225CD" w:rsidRPr="008225CD" w:rsidRDefault="008225CD" w:rsidP="001E1B17">
      <w:pPr>
        <w:spacing w:after="0" w:line="240" w:lineRule="auto"/>
        <w:ind w:left="-5" w:right="41"/>
        <w:jc w:val="center"/>
        <w:rPr>
          <w:rFonts w:ascii="Arial" w:hAnsi="Arial" w:cs="Arial"/>
          <w:noProof/>
          <w:sz w:val="18"/>
          <w:szCs w:val="20"/>
          <w:lang w:val="id-ID"/>
        </w:rPr>
      </w:pPr>
      <w:r>
        <w:rPr>
          <w:rFonts w:ascii="Arial" w:hAnsi="Arial" w:cs="Arial"/>
          <w:sz w:val="18"/>
          <w:szCs w:val="20"/>
          <w:lang w:val="id-ID"/>
        </w:rPr>
        <w:t xml:space="preserve">Source : </w:t>
      </w:r>
      <w:r w:rsidRPr="008225CD">
        <w:rPr>
          <w:rFonts w:ascii="Arial" w:hAnsi="Arial" w:cs="Arial"/>
          <w:sz w:val="18"/>
          <w:szCs w:val="20"/>
          <w:lang w:val="id-ID"/>
        </w:rPr>
        <w:t xml:space="preserve">doc. by Author, </w:t>
      </w:r>
      <w:r w:rsidRPr="008225CD">
        <w:rPr>
          <w:rFonts w:ascii="Arial" w:hAnsi="Arial" w:cs="Arial"/>
          <w:sz w:val="18"/>
          <w:szCs w:val="20"/>
        </w:rPr>
        <w:t xml:space="preserve"> 2018</w:t>
      </w:r>
    </w:p>
    <w:p w:rsidR="008225CD" w:rsidRDefault="008225CD" w:rsidP="008225CD">
      <w:pPr>
        <w:spacing w:after="0" w:line="240" w:lineRule="auto"/>
        <w:ind w:left="-15" w:right="-14"/>
        <w:jc w:val="both"/>
        <w:rPr>
          <w:rFonts w:ascii="Arial" w:hAnsi="Arial" w:cs="Arial"/>
          <w:bCs/>
          <w:iCs/>
          <w:sz w:val="20"/>
          <w:szCs w:val="20"/>
        </w:rPr>
      </w:pPr>
    </w:p>
    <w:p w:rsidR="008225CD" w:rsidRPr="001361AD" w:rsidRDefault="008225CD" w:rsidP="008225CD">
      <w:pPr>
        <w:spacing w:after="0" w:line="240" w:lineRule="auto"/>
        <w:ind w:left="-15" w:right="-14"/>
        <w:jc w:val="both"/>
        <w:rPr>
          <w:rFonts w:ascii="Arial" w:hAnsi="Arial" w:cs="Arial"/>
          <w:bCs/>
          <w:iCs/>
          <w:sz w:val="20"/>
          <w:szCs w:val="20"/>
        </w:rPr>
      </w:pPr>
      <w:r>
        <w:rPr>
          <w:rFonts w:ascii="Arial" w:hAnsi="Arial" w:cs="Arial"/>
          <w:bCs/>
          <w:iCs/>
          <w:sz w:val="20"/>
          <w:szCs w:val="20"/>
          <w:lang w:val="id-ID"/>
        </w:rPr>
        <w:t xml:space="preserve">       </w:t>
      </w:r>
      <w:r w:rsidR="00D05034">
        <w:rPr>
          <w:rFonts w:ascii="Arial" w:hAnsi="Arial" w:cs="Arial"/>
          <w:bCs/>
          <w:iCs/>
          <w:sz w:val="20"/>
          <w:szCs w:val="20"/>
          <w:lang w:val="id-ID"/>
        </w:rPr>
        <w:t xml:space="preserve">  </w:t>
      </w:r>
      <w:r>
        <w:rPr>
          <w:rFonts w:ascii="Arial" w:hAnsi="Arial" w:cs="Arial"/>
          <w:bCs/>
          <w:iCs/>
          <w:sz w:val="20"/>
          <w:szCs w:val="20"/>
          <w:lang w:val="id-ID"/>
        </w:rPr>
        <w:t xml:space="preserve"> </w:t>
      </w:r>
      <w:r w:rsidRPr="001361AD">
        <w:rPr>
          <w:rFonts w:ascii="Arial" w:hAnsi="Arial" w:cs="Arial"/>
          <w:bCs/>
          <w:iCs/>
          <w:sz w:val="20"/>
          <w:szCs w:val="20"/>
        </w:rPr>
        <w:t>In figure 6, shape of the DEC building mass is a linear shape T. The linear shape T is chosen because the shape resembles radial but still has a side so that it can facilitate the passage inside the building.</w:t>
      </w:r>
    </w:p>
    <w:p w:rsidR="008225CD" w:rsidRPr="001361AD" w:rsidRDefault="008225CD" w:rsidP="008225CD">
      <w:pPr>
        <w:spacing w:after="0" w:line="240" w:lineRule="auto"/>
        <w:ind w:left="-15" w:right="-14"/>
        <w:jc w:val="both"/>
        <w:rPr>
          <w:rFonts w:ascii="Arial" w:hAnsi="Arial" w:cs="Arial"/>
          <w:sz w:val="20"/>
          <w:szCs w:val="20"/>
        </w:rPr>
      </w:pPr>
    </w:p>
    <w:p w:rsidR="008225CD" w:rsidRPr="001361AD" w:rsidRDefault="00B21785" w:rsidP="008225CD">
      <w:pPr>
        <w:pStyle w:val="Heading2"/>
        <w:spacing w:before="0" w:line="240" w:lineRule="auto"/>
        <w:ind w:left="720" w:hanging="720"/>
        <w:jc w:val="both"/>
        <w:rPr>
          <w:rFonts w:ascii="Arial" w:hAnsi="Arial" w:cs="Arial"/>
          <w:i w:val="0"/>
          <w:sz w:val="20"/>
          <w:szCs w:val="20"/>
          <w:lang w:val="id-ID"/>
        </w:rPr>
      </w:pPr>
      <w:r w:rsidRPr="001361AD">
        <w:rPr>
          <w:rFonts w:ascii="Arial" w:hAnsi="Arial" w:cs="Arial"/>
          <w:i w:val="0"/>
          <w:sz w:val="20"/>
          <w:szCs w:val="20"/>
          <w:lang w:val="id-ID"/>
        </w:rPr>
        <w:t>DISCUSSION RESULT</w:t>
      </w:r>
    </w:p>
    <w:p w:rsidR="008225CD" w:rsidRPr="004D4DB4" w:rsidRDefault="008225CD" w:rsidP="008225CD">
      <w:pPr>
        <w:pStyle w:val="Heading2"/>
        <w:spacing w:before="0" w:line="240" w:lineRule="auto"/>
        <w:ind w:left="720" w:hanging="720"/>
        <w:jc w:val="both"/>
        <w:rPr>
          <w:rFonts w:ascii="Arial" w:hAnsi="Arial" w:cs="Arial"/>
          <w:b w:val="0"/>
          <w:i w:val="0"/>
          <w:sz w:val="20"/>
          <w:szCs w:val="20"/>
        </w:rPr>
      </w:pPr>
      <w:r w:rsidRPr="004D4DB4">
        <w:rPr>
          <w:rFonts w:ascii="Arial" w:hAnsi="Arial" w:cs="Arial"/>
          <w:b w:val="0"/>
          <w:i w:val="0"/>
          <w:sz w:val="20"/>
          <w:szCs w:val="20"/>
          <w:lang w:val="id-ID"/>
        </w:rPr>
        <w:t xml:space="preserve">1. </w:t>
      </w:r>
      <w:r w:rsidRPr="004D4DB4">
        <w:rPr>
          <w:rFonts w:ascii="Arial" w:hAnsi="Arial" w:cs="Arial"/>
          <w:b w:val="0"/>
          <w:i w:val="0"/>
          <w:sz w:val="20"/>
          <w:szCs w:val="20"/>
        </w:rPr>
        <w:t xml:space="preserve">Space and Proximity </w:t>
      </w:r>
    </w:p>
    <w:p w:rsidR="008225CD" w:rsidRPr="001361AD" w:rsidRDefault="008225CD" w:rsidP="008225CD">
      <w:pPr>
        <w:spacing w:after="0" w:line="240" w:lineRule="auto"/>
        <w:ind w:left="-5" w:right="41"/>
        <w:jc w:val="both"/>
        <w:rPr>
          <w:rFonts w:ascii="Arial" w:hAnsi="Arial" w:cs="Arial"/>
          <w:sz w:val="20"/>
          <w:szCs w:val="20"/>
        </w:rPr>
      </w:pPr>
      <w:r w:rsidRPr="004D4DB4">
        <w:rPr>
          <w:rFonts w:ascii="Arial" w:hAnsi="Arial" w:cs="Arial"/>
          <w:sz w:val="20"/>
          <w:szCs w:val="20"/>
          <w:lang w:val="id-ID"/>
        </w:rPr>
        <w:t xml:space="preserve">        </w:t>
      </w:r>
      <w:r w:rsidRPr="004D4DB4">
        <w:rPr>
          <w:rFonts w:ascii="Arial" w:hAnsi="Arial" w:cs="Arial"/>
          <w:sz w:val="20"/>
          <w:szCs w:val="20"/>
        </w:rPr>
        <w:t>The</w:t>
      </w:r>
      <w:r w:rsidRPr="004D4DB4">
        <w:rPr>
          <w:rFonts w:ascii="Arial" w:hAnsi="Arial" w:cs="Arial"/>
          <w:sz w:val="20"/>
          <w:szCs w:val="20"/>
          <w:lang w:val="id-ID"/>
        </w:rPr>
        <w:t xml:space="preserve"> effect </w:t>
      </w:r>
      <w:r w:rsidRPr="004D4DB4">
        <w:rPr>
          <w:rFonts w:ascii="Arial" w:hAnsi="Arial" w:cs="Arial"/>
          <w:sz w:val="20"/>
          <w:szCs w:val="20"/>
        </w:rPr>
        <w:t>of interiority in the DEC</w:t>
      </w:r>
      <w:r w:rsidRPr="004D4DB4">
        <w:rPr>
          <w:rFonts w:ascii="Arial" w:hAnsi="Arial" w:cs="Arial"/>
          <w:sz w:val="20"/>
          <w:szCs w:val="20"/>
          <w:lang w:val="id-ID"/>
        </w:rPr>
        <w:t xml:space="preserve"> space </w:t>
      </w:r>
      <w:r w:rsidRPr="004D4DB4">
        <w:rPr>
          <w:rFonts w:ascii="Arial" w:hAnsi="Arial" w:cs="Arial"/>
          <w:sz w:val="20"/>
          <w:szCs w:val="20"/>
        </w:rPr>
        <w:t xml:space="preserve">can form space and proximity that is convenient for activities for </w:t>
      </w:r>
      <w:r w:rsidRPr="004D4DB4">
        <w:rPr>
          <w:rFonts w:ascii="Arial" w:hAnsi="Arial" w:cs="Arial"/>
          <w:sz w:val="20"/>
          <w:szCs w:val="20"/>
          <w:lang w:val="id-ID"/>
        </w:rPr>
        <w:t xml:space="preserve">hearing disability </w:t>
      </w:r>
      <w:r w:rsidRPr="004D4DB4">
        <w:rPr>
          <w:rFonts w:ascii="Arial" w:hAnsi="Arial" w:cs="Arial"/>
          <w:sz w:val="20"/>
          <w:szCs w:val="20"/>
        </w:rPr>
        <w:t xml:space="preserve">users who need </w:t>
      </w:r>
      <w:r w:rsidRPr="004D4DB4">
        <w:rPr>
          <w:rFonts w:ascii="Arial" w:hAnsi="Arial" w:cs="Arial"/>
          <w:sz w:val="20"/>
          <w:szCs w:val="20"/>
        </w:rPr>
        <w:lastRenderedPageBreak/>
        <w:t>visual cues in communicating. Facial expressions and body movements</w:t>
      </w:r>
      <w:r w:rsidRPr="001361AD">
        <w:rPr>
          <w:rFonts w:ascii="Arial" w:hAnsi="Arial" w:cs="Arial"/>
          <w:sz w:val="20"/>
          <w:szCs w:val="20"/>
        </w:rPr>
        <w:t xml:space="preserve"> are very important for </w:t>
      </w:r>
      <w:r w:rsidRPr="001361AD">
        <w:rPr>
          <w:rFonts w:ascii="Arial" w:hAnsi="Arial" w:cs="Arial"/>
          <w:sz w:val="20"/>
          <w:szCs w:val="20"/>
          <w:lang w:val="id-ID"/>
        </w:rPr>
        <w:t>hearing disability</w:t>
      </w:r>
      <w:r w:rsidRPr="001361AD">
        <w:rPr>
          <w:rFonts w:ascii="Arial" w:hAnsi="Arial" w:cs="Arial"/>
          <w:sz w:val="20"/>
          <w:szCs w:val="20"/>
        </w:rPr>
        <w:t xml:space="preserve"> users in communicating so they need sufficient landscape space. In communicating, the space needed by </w:t>
      </w:r>
      <w:r w:rsidRPr="001361AD">
        <w:rPr>
          <w:rFonts w:ascii="Arial" w:hAnsi="Arial" w:cs="Arial"/>
          <w:sz w:val="20"/>
          <w:szCs w:val="20"/>
          <w:lang w:val="id-ID"/>
        </w:rPr>
        <w:t>hearing disability</w:t>
      </w:r>
      <w:r w:rsidRPr="001361AD">
        <w:rPr>
          <w:rFonts w:ascii="Arial" w:hAnsi="Arial" w:cs="Arial"/>
          <w:sz w:val="20"/>
          <w:szCs w:val="20"/>
        </w:rPr>
        <w:t xml:space="preserve"> users is different from normal hearing person.</w:t>
      </w:r>
    </w:p>
    <w:p w:rsidR="008225CD" w:rsidRPr="001361AD" w:rsidRDefault="008225CD" w:rsidP="008225CD">
      <w:pPr>
        <w:spacing w:after="0" w:line="240" w:lineRule="auto"/>
        <w:ind w:left="-5" w:right="41"/>
        <w:jc w:val="both"/>
        <w:rPr>
          <w:rFonts w:ascii="Arial" w:hAnsi="Arial" w:cs="Arial"/>
          <w:sz w:val="20"/>
          <w:szCs w:val="20"/>
        </w:rPr>
      </w:pPr>
      <w:r>
        <w:rPr>
          <w:rFonts w:ascii="Arial" w:hAnsi="Arial" w:cs="Arial"/>
          <w:sz w:val="20"/>
          <w:szCs w:val="20"/>
          <w:lang w:val="id-ID"/>
        </w:rPr>
        <w:t xml:space="preserve">       </w:t>
      </w:r>
      <w:r w:rsidRPr="001361AD">
        <w:rPr>
          <w:rFonts w:ascii="Arial" w:hAnsi="Arial" w:cs="Arial"/>
          <w:sz w:val="20"/>
          <w:szCs w:val="20"/>
        </w:rPr>
        <w:t xml:space="preserve">Interiority in space and proximity can be applied, namely the room and display space. The issue of spatial shape is adjusted to deaf behavior. The form of interior space that is deemed to be in accordance with </w:t>
      </w:r>
      <w:r w:rsidRPr="001361AD">
        <w:rPr>
          <w:rFonts w:ascii="Arial" w:hAnsi="Arial" w:cs="Arial"/>
          <w:sz w:val="20"/>
          <w:szCs w:val="20"/>
          <w:lang w:val="id-ID"/>
        </w:rPr>
        <w:t xml:space="preserve">hearing disability </w:t>
      </w:r>
      <w:r w:rsidRPr="001361AD">
        <w:rPr>
          <w:rFonts w:ascii="Arial" w:hAnsi="Arial" w:cs="Arial"/>
          <w:sz w:val="20"/>
          <w:szCs w:val="20"/>
        </w:rPr>
        <w:t xml:space="preserve">behavior is a </w:t>
      </w:r>
      <w:r w:rsidRPr="001361AD">
        <w:rPr>
          <w:rFonts w:ascii="Arial" w:hAnsi="Arial" w:cs="Arial"/>
          <w:sz w:val="20"/>
          <w:szCs w:val="20"/>
          <w:lang w:val="id-ID"/>
        </w:rPr>
        <w:t xml:space="preserve">U or </w:t>
      </w:r>
      <w:r w:rsidRPr="001361AD">
        <w:rPr>
          <w:rFonts w:ascii="Arial" w:hAnsi="Arial" w:cs="Arial"/>
          <w:sz w:val="20"/>
          <w:szCs w:val="20"/>
        </w:rPr>
        <w:t xml:space="preserve">circle shape because it is flexible, broad and dynamic. This form is chosen based on deaf habits in activities. Unconsciously, a group of </w:t>
      </w:r>
      <w:r w:rsidRPr="001361AD">
        <w:rPr>
          <w:rFonts w:ascii="Arial" w:hAnsi="Arial" w:cs="Arial"/>
          <w:sz w:val="20"/>
          <w:szCs w:val="20"/>
          <w:lang w:val="id-ID"/>
        </w:rPr>
        <w:t xml:space="preserve">hearing disability </w:t>
      </w:r>
      <w:r w:rsidRPr="001361AD">
        <w:rPr>
          <w:rFonts w:ascii="Arial" w:hAnsi="Arial" w:cs="Arial"/>
          <w:sz w:val="20"/>
          <w:szCs w:val="20"/>
        </w:rPr>
        <w:t xml:space="preserve">people will form a circle </w:t>
      </w:r>
      <w:r w:rsidRPr="001361AD">
        <w:rPr>
          <w:rFonts w:ascii="Arial" w:hAnsi="Arial" w:cs="Arial"/>
          <w:sz w:val="20"/>
          <w:szCs w:val="20"/>
          <w:lang w:val="id-ID"/>
        </w:rPr>
        <w:t xml:space="preserve">or U </w:t>
      </w:r>
      <w:r w:rsidRPr="001361AD">
        <w:rPr>
          <w:rFonts w:ascii="Arial" w:hAnsi="Arial" w:cs="Arial"/>
          <w:sz w:val="20"/>
          <w:szCs w:val="20"/>
        </w:rPr>
        <w:t>pattern so that they can see everyone. They will avoid squares or elongated shapes that can block</w:t>
      </w:r>
      <w:r w:rsidRPr="001361AD">
        <w:rPr>
          <w:rFonts w:ascii="Arial" w:hAnsi="Arial" w:cs="Arial"/>
          <w:sz w:val="20"/>
          <w:szCs w:val="20"/>
          <w:lang w:val="id-ID"/>
        </w:rPr>
        <w:t xml:space="preserve"> the view</w:t>
      </w:r>
      <w:r w:rsidRPr="001361AD">
        <w:rPr>
          <w:rFonts w:ascii="Arial" w:hAnsi="Arial" w:cs="Arial"/>
          <w:sz w:val="20"/>
          <w:szCs w:val="20"/>
        </w:rPr>
        <w:t>.</w:t>
      </w:r>
    </w:p>
    <w:p w:rsidR="008225CD" w:rsidRPr="001361AD" w:rsidRDefault="008225CD" w:rsidP="00B21785">
      <w:pPr>
        <w:spacing w:after="0" w:line="240" w:lineRule="auto"/>
        <w:ind w:right="41"/>
        <w:rPr>
          <w:rFonts w:ascii="Arial" w:hAnsi="Arial" w:cs="Arial"/>
          <w:sz w:val="20"/>
          <w:szCs w:val="20"/>
        </w:rPr>
      </w:pPr>
      <w:r w:rsidRPr="001361AD">
        <w:rPr>
          <w:rFonts w:ascii="Arial" w:hAnsi="Arial" w:cs="Arial"/>
          <w:sz w:val="20"/>
          <w:szCs w:val="20"/>
          <w:lang w:val="id-ID"/>
        </w:rPr>
        <w:t xml:space="preserve">  </w:t>
      </w:r>
    </w:p>
    <w:p w:rsidR="008225CD" w:rsidRPr="001361AD" w:rsidRDefault="008225CD" w:rsidP="008225CD">
      <w:pPr>
        <w:spacing w:after="0" w:line="240" w:lineRule="auto"/>
        <w:ind w:left="-5" w:right="41"/>
        <w:jc w:val="center"/>
        <w:rPr>
          <w:rFonts w:ascii="Arial" w:hAnsi="Arial" w:cs="Arial"/>
          <w:sz w:val="20"/>
          <w:szCs w:val="20"/>
        </w:rPr>
      </w:pPr>
      <w:r w:rsidRPr="001361AD">
        <w:rPr>
          <w:rFonts w:ascii="Arial" w:hAnsi="Arial" w:cs="Arial"/>
          <w:noProof/>
          <w:sz w:val="20"/>
          <w:szCs w:val="20"/>
          <w:lang w:val="id-ID" w:eastAsia="id-ID"/>
        </w:rPr>
        <w:drawing>
          <wp:inline distT="0" distB="0" distL="0" distR="0" wp14:anchorId="5FA85B38" wp14:editId="58C05EA4">
            <wp:extent cx="837972" cy="1246751"/>
            <wp:effectExtent l="5080" t="0" r="5715" b="5715"/>
            <wp:docPr id="17" name="Picture 1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a:picLocks noGrp="1" noChangeAspect="1" noChangeArrowheads="1"/>
                    </pic:cNvPicPr>
                  </pic:nvPicPr>
                  <pic:blipFill>
                    <a:blip r:embed="rId39" cstate="print">
                      <a:lum bright="10000"/>
                      <a:extLst>
                        <a:ext uri="{28A0092B-C50C-407E-A947-70E740481C1C}">
                          <a14:useLocalDpi xmlns:a14="http://schemas.microsoft.com/office/drawing/2010/main" val="0"/>
                        </a:ext>
                      </a:extLst>
                    </a:blip>
                    <a:srcRect/>
                    <a:stretch>
                      <a:fillRect/>
                    </a:stretch>
                  </pic:blipFill>
                  <pic:spPr bwMode="auto">
                    <a:xfrm rot="5400000">
                      <a:off x="0" y="0"/>
                      <a:ext cx="856679" cy="1274584"/>
                    </a:xfrm>
                    <a:prstGeom prst="rect">
                      <a:avLst/>
                    </a:prstGeom>
                    <a:noFill/>
                    <a:ln>
                      <a:noFill/>
                    </a:ln>
                  </pic:spPr>
                </pic:pic>
              </a:graphicData>
            </a:graphic>
          </wp:inline>
        </w:drawing>
      </w:r>
      <w:r w:rsidRPr="001361AD">
        <w:rPr>
          <w:rFonts w:ascii="Arial" w:hAnsi="Arial" w:cs="Arial"/>
          <w:noProof/>
          <w:sz w:val="20"/>
          <w:szCs w:val="20"/>
          <w:lang w:val="id-ID" w:eastAsia="id-ID"/>
        </w:rPr>
        <w:drawing>
          <wp:inline distT="0" distB="0" distL="0" distR="0" wp14:anchorId="66FB979C" wp14:editId="5CF43A4D">
            <wp:extent cx="1504950" cy="841350"/>
            <wp:effectExtent l="0" t="0" r="0" b="0"/>
            <wp:docPr id="16" name="Picture 1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9"/>
                    <pic:cNvPicPr>
                      <a:picLocks noGrp="1" noChangeAspect="1" noChangeArrowheads="1"/>
                    </pic:cNvPicPr>
                  </pic:nvPicPr>
                  <pic:blipFill>
                    <a:blip r:embed="rId40" cstate="print">
                      <a:lum bright="10000"/>
                      <a:extLst>
                        <a:ext uri="{28A0092B-C50C-407E-A947-70E740481C1C}">
                          <a14:useLocalDpi xmlns:a14="http://schemas.microsoft.com/office/drawing/2010/main" val="0"/>
                        </a:ext>
                      </a:extLst>
                    </a:blip>
                    <a:srcRect/>
                    <a:stretch>
                      <a:fillRect/>
                    </a:stretch>
                  </pic:blipFill>
                  <pic:spPr bwMode="auto">
                    <a:xfrm>
                      <a:off x="0" y="0"/>
                      <a:ext cx="1545582" cy="864065"/>
                    </a:xfrm>
                    <a:prstGeom prst="rect">
                      <a:avLst/>
                    </a:prstGeom>
                    <a:noFill/>
                    <a:ln>
                      <a:noFill/>
                    </a:ln>
                  </pic:spPr>
                </pic:pic>
              </a:graphicData>
            </a:graphic>
          </wp:inline>
        </w:drawing>
      </w:r>
      <w:r w:rsidRPr="001361AD">
        <w:rPr>
          <w:rFonts w:ascii="Arial" w:hAnsi="Arial" w:cs="Arial"/>
          <w:noProof/>
          <w:sz w:val="20"/>
          <w:szCs w:val="20"/>
          <w:lang w:val="id-ID" w:eastAsia="id-ID"/>
        </w:rPr>
        <w:drawing>
          <wp:inline distT="0" distB="0" distL="0" distR="0" wp14:anchorId="206D74C4" wp14:editId="2225400C">
            <wp:extent cx="2733136" cy="1361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a:lum bright="10000"/>
                      <a:extLst>
                        <a:ext uri="{28A0092B-C50C-407E-A947-70E740481C1C}">
                          <a14:useLocalDpi xmlns:a14="http://schemas.microsoft.com/office/drawing/2010/main" val="0"/>
                        </a:ext>
                      </a:extLst>
                    </a:blip>
                    <a:srcRect l="14095" t="21073" r="7994" b="27194"/>
                    <a:stretch/>
                  </pic:blipFill>
                  <pic:spPr bwMode="auto">
                    <a:xfrm>
                      <a:off x="0" y="0"/>
                      <a:ext cx="2763684" cy="1376657"/>
                    </a:xfrm>
                    <a:prstGeom prst="rect">
                      <a:avLst/>
                    </a:prstGeom>
                    <a:noFill/>
                    <a:ln>
                      <a:noFill/>
                    </a:ln>
                    <a:extLst>
                      <a:ext uri="{53640926-AAD7-44D8-BBD7-CCE9431645EC}">
                        <a14:shadowObscured xmlns:a14="http://schemas.microsoft.com/office/drawing/2010/main"/>
                      </a:ext>
                    </a:extLst>
                  </pic:spPr>
                </pic:pic>
              </a:graphicData>
            </a:graphic>
          </wp:inline>
        </w:drawing>
      </w:r>
    </w:p>
    <w:p w:rsidR="008225CD" w:rsidRPr="001361AD" w:rsidRDefault="008225CD" w:rsidP="008225CD">
      <w:pPr>
        <w:spacing w:after="0" w:line="240" w:lineRule="auto"/>
        <w:ind w:right="-14"/>
        <w:rPr>
          <w:rFonts w:ascii="Arial" w:hAnsi="Arial" w:cs="Arial"/>
          <w:sz w:val="20"/>
          <w:szCs w:val="20"/>
          <w:lang w:val="id-ID"/>
        </w:rPr>
      </w:pPr>
    </w:p>
    <w:p w:rsidR="008225CD" w:rsidRPr="008225CD" w:rsidRDefault="008225CD" w:rsidP="008225CD">
      <w:pPr>
        <w:spacing w:after="0" w:line="240" w:lineRule="auto"/>
        <w:ind w:right="-14"/>
        <w:jc w:val="center"/>
        <w:rPr>
          <w:rFonts w:ascii="Arial" w:hAnsi="Arial" w:cs="Arial"/>
          <w:sz w:val="18"/>
          <w:szCs w:val="20"/>
          <w:lang w:val="id-ID"/>
        </w:rPr>
      </w:pPr>
      <w:r w:rsidRPr="008225CD">
        <w:rPr>
          <w:rFonts w:ascii="Arial" w:hAnsi="Arial" w:cs="Arial"/>
          <w:sz w:val="18"/>
          <w:szCs w:val="20"/>
          <w:lang w:val="id-ID"/>
        </w:rPr>
        <w:t>Figure 11</w:t>
      </w:r>
      <w:r w:rsidRPr="008225CD">
        <w:rPr>
          <w:rFonts w:ascii="Arial" w:hAnsi="Arial" w:cs="Arial"/>
          <w:sz w:val="18"/>
          <w:szCs w:val="20"/>
        </w:rPr>
        <w:t xml:space="preserve">. </w:t>
      </w:r>
      <w:r w:rsidRPr="008225CD">
        <w:rPr>
          <w:rFonts w:ascii="Arial" w:hAnsi="Arial" w:cs="Arial"/>
          <w:sz w:val="18"/>
          <w:szCs w:val="20"/>
          <w:lang w:val="id-ID"/>
        </w:rPr>
        <w:t xml:space="preserve">Interior space of DEC  : arrangement seating and table  u-shaped and or circles. </w:t>
      </w:r>
      <w:r>
        <w:rPr>
          <w:rFonts w:ascii="Arial" w:hAnsi="Arial" w:cs="Arial"/>
          <w:sz w:val="18"/>
          <w:szCs w:val="20"/>
          <w:lang w:val="id-ID"/>
        </w:rPr>
        <w:t xml:space="preserve">Source : </w:t>
      </w:r>
      <w:r w:rsidRPr="008225CD">
        <w:rPr>
          <w:rFonts w:ascii="Arial" w:hAnsi="Arial" w:cs="Arial"/>
          <w:sz w:val="18"/>
          <w:szCs w:val="20"/>
          <w:lang w:val="id-ID"/>
        </w:rPr>
        <w:t xml:space="preserve">doc. by Author, </w:t>
      </w:r>
      <w:r w:rsidRPr="008225CD">
        <w:rPr>
          <w:rFonts w:ascii="Arial" w:hAnsi="Arial" w:cs="Arial"/>
          <w:sz w:val="18"/>
          <w:szCs w:val="20"/>
        </w:rPr>
        <w:t xml:space="preserve"> 2018</w:t>
      </w:r>
    </w:p>
    <w:p w:rsidR="008225CD" w:rsidRPr="001361AD" w:rsidRDefault="008225CD" w:rsidP="008225CD">
      <w:pPr>
        <w:spacing w:after="0" w:line="240" w:lineRule="auto"/>
        <w:ind w:left="28" w:right="29" w:hanging="14"/>
        <w:rPr>
          <w:rFonts w:ascii="Arial" w:hAnsi="Arial" w:cs="Arial"/>
          <w:sz w:val="20"/>
          <w:szCs w:val="20"/>
        </w:rPr>
      </w:pPr>
    </w:p>
    <w:p w:rsidR="008225CD" w:rsidRPr="001361AD" w:rsidRDefault="008225CD" w:rsidP="008225CD">
      <w:pPr>
        <w:spacing w:after="0" w:line="240" w:lineRule="auto"/>
        <w:ind w:left="28" w:right="29" w:hanging="14"/>
        <w:jc w:val="both"/>
        <w:rPr>
          <w:rFonts w:ascii="Arial" w:hAnsi="Arial" w:cs="Arial"/>
          <w:sz w:val="20"/>
          <w:szCs w:val="20"/>
        </w:rPr>
      </w:pPr>
      <w:r>
        <w:rPr>
          <w:rFonts w:ascii="Arial" w:hAnsi="Arial" w:cs="Arial"/>
          <w:sz w:val="20"/>
          <w:szCs w:val="20"/>
          <w:lang w:val="id-ID"/>
        </w:rPr>
        <w:t xml:space="preserve">         </w:t>
      </w:r>
      <w:r w:rsidRPr="001361AD">
        <w:rPr>
          <w:rFonts w:ascii="Arial" w:hAnsi="Arial" w:cs="Arial"/>
          <w:sz w:val="20"/>
          <w:szCs w:val="20"/>
        </w:rPr>
        <w:t xml:space="preserve">In </w:t>
      </w:r>
      <w:r w:rsidRPr="001361AD">
        <w:rPr>
          <w:rFonts w:ascii="Arial" w:hAnsi="Arial" w:cs="Arial"/>
          <w:sz w:val="20"/>
          <w:szCs w:val="20"/>
          <w:lang w:val="id-ID"/>
        </w:rPr>
        <w:t xml:space="preserve">hearing disability </w:t>
      </w:r>
      <w:r w:rsidRPr="001361AD">
        <w:rPr>
          <w:rFonts w:ascii="Arial" w:hAnsi="Arial" w:cs="Arial"/>
          <w:sz w:val="20"/>
          <w:szCs w:val="20"/>
        </w:rPr>
        <w:t xml:space="preserve">space design concept, the corridor is an important area and requires many design features that add visual marks to </w:t>
      </w:r>
      <w:r w:rsidRPr="001361AD">
        <w:rPr>
          <w:rFonts w:ascii="Arial" w:hAnsi="Arial" w:cs="Arial"/>
          <w:sz w:val="20"/>
          <w:szCs w:val="20"/>
          <w:lang w:val="id-ID"/>
        </w:rPr>
        <w:t>hearing disability</w:t>
      </w:r>
      <w:r w:rsidRPr="001361AD">
        <w:rPr>
          <w:rFonts w:ascii="Arial" w:hAnsi="Arial" w:cs="Arial"/>
          <w:sz w:val="20"/>
          <w:szCs w:val="20"/>
        </w:rPr>
        <w:t xml:space="preserve"> users. Activities of </w:t>
      </w:r>
      <w:r w:rsidRPr="001361AD">
        <w:rPr>
          <w:rFonts w:ascii="Arial" w:hAnsi="Arial" w:cs="Arial"/>
          <w:sz w:val="20"/>
          <w:szCs w:val="20"/>
          <w:lang w:val="id-ID"/>
        </w:rPr>
        <w:t xml:space="preserve">hearing disability </w:t>
      </w:r>
      <w:r w:rsidRPr="001361AD">
        <w:rPr>
          <w:rFonts w:ascii="Arial" w:hAnsi="Arial" w:cs="Arial"/>
          <w:sz w:val="20"/>
          <w:szCs w:val="20"/>
        </w:rPr>
        <w:t>visitors in the corridor, for example, are chatting with friends while passing through the corridor. At that time, the sense of sight is focused on communicating with the other person so that it is less alert to the conditions around. Therefore the leveling between the corridor and the outside space should</w:t>
      </w:r>
      <w:r w:rsidRPr="001361AD">
        <w:rPr>
          <w:rFonts w:ascii="Arial" w:hAnsi="Arial" w:cs="Arial"/>
          <w:sz w:val="20"/>
          <w:szCs w:val="20"/>
          <w:lang w:val="id-ID"/>
        </w:rPr>
        <w:t>n’t</w:t>
      </w:r>
      <w:r w:rsidRPr="001361AD">
        <w:rPr>
          <w:rFonts w:ascii="Arial" w:hAnsi="Arial" w:cs="Arial"/>
          <w:sz w:val="20"/>
          <w:szCs w:val="20"/>
        </w:rPr>
        <w:t xml:space="preserve"> have a difference in height, the contrast and angles need to be refined so as not to endanger.</w:t>
      </w:r>
    </w:p>
    <w:p w:rsidR="008225CD" w:rsidRPr="001361AD" w:rsidRDefault="008225CD" w:rsidP="008225CD">
      <w:pPr>
        <w:spacing w:after="0" w:line="240" w:lineRule="auto"/>
        <w:ind w:right="29"/>
        <w:rPr>
          <w:rFonts w:ascii="Arial" w:hAnsi="Arial" w:cs="Arial"/>
          <w:sz w:val="20"/>
          <w:szCs w:val="20"/>
        </w:rPr>
      </w:pPr>
    </w:p>
    <w:p w:rsidR="008225CD" w:rsidRPr="001361AD" w:rsidRDefault="008225CD" w:rsidP="008225CD">
      <w:pPr>
        <w:spacing w:after="0" w:line="240" w:lineRule="auto"/>
        <w:ind w:right="29"/>
        <w:jc w:val="center"/>
        <w:rPr>
          <w:rFonts w:ascii="Arial" w:hAnsi="Arial" w:cs="Arial"/>
          <w:sz w:val="20"/>
          <w:szCs w:val="20"/>
        </w:rPr>
      </w:pPr>
      <w:r w:rsidRPr="001361AD">
        <w:rPr>
          <w:rFonts w:ascii="Arial" w:hAnsi="Arial" w:cs="Arial"/>
          <w:noProof/>
          <w:sz w:val="20"/>
          <w:szCs w:val="20"/>
          <w:lang w:val="id-ID" w:eastAsia="id-ID"/>
        </w:rPr>
        <w:lastRenderedPageBreak/>
        <w:drawing>
          <wp:inline distT="0" distB="0" distL="0" distR="0" wp14:anchorId="0A16D2B8" wp14:editId="289EA5D3">
            <wp:extent cx="2895600" cy="161957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l="8394" t="14508" r="9479" b="3909"/>
                    <a:stretch>
                      <a:fillRect/>
                    </a:stretch>
                  </pic:blipFill>
                  <pic:spPr bwMode="auto">
                    <a:xfrm>
                      <a:off x="0" y="0"/>
                      <a:ext cx="2913261" cy="1629451"/>
                    </a:xfrm>
                    <a:prstGeom prst="rect">
                      <a:avLst/>
                    </a:prstGeom>
                    <a:noFill/>
                    <a:ln>
                      <a:noFill/>
                    </a:ln>
                  </pic:spPr>
                </pic:pic>
              </a:graphicData>
            </a:graphic>
          </wp:inline>
        </w:drawing>
      </w:r>
    </w:p>
    <w:p w:rsidR="001E1B17" w:rsidRDefault="001E1B17" w:rsidP="008225CD">
      <w:pPr>
        <w:spacing w:after="0" w:line="240" w:lineRule="auto"/>
        <w:ind w:left="-15" w:right="-14"/>
        <w:jc w:val="center"/>
        <w:rPr>
          <w:rFonts w:ascii="Arial" w:hAnsi="Arial" w:cs="Arial"/>
          <w:sz w:val="18"/>
          <w:szCs w:val="20"/>
          <w:lang w:val="id-ID"/>
        </w:rPr>
      </w:pPr>
    </w:p>
    <w:p w:rsidR="008225CD" w:rsidRPr="008225CD" w:rsidRDefault="008225CD" w:rsidP="008225CD">
      <w:pPr>
        <w:spacing w:after="0" w:line="240" w:lineRule="auto"/>
        <w:ind w:left="-15" w:right="-14"/>
        <w:jc w:val="center"/>
        <w:rPr>
          <w:rFonts w:ascii="Arial" w:hAnsi="Arial" w:cs="Arial"/>
          <w:sz w:val="18"/>
          <w:szCs w:val="20"/>
        </w:rPr>
      </w:pPr>
      <w:r w:rsidRPr="008225CD">
        <w:rPr>
          <w:rFonts w:ascii="Arial" w:hAnsi="Arial" w:cs="Arial"/>
          <w:sz w:val="18"/>
          <w:szCs w:val="20"/>
          <w:lang w:val="id-ID"/>
        </w:rPr>
        <w:t>Figure 12 :</w:t>
      </w:r>
      <w:r w:rsidRPr="008225CD">
        <w:rPr>
          <w:rFonts w:ascii="Arial" w:hAnsi="Arial" w:cs="Arial"/>
          <w:sz w:val="18"/>
          <w:szCs w:val="20"/>
        </w:rPr>
        <w:t xml:space="preserve"> </w:t>
      </w:r>
      <w:r w:rsidRPr="008225CD">
        <w:rPr>
          <w:rFonts w:ascii="Arial" w:hAnsi="Arial" w:cs="Arial"/>
          <w:sz w:val="18"/>
          <w:szCs w:val="20"/>
          <w:lang w:val="id-ID"/>
        </w:rPr>
        <w:t xml:space="preserve"> Lay out of interior space of  DEC : wide circulation according to gestures of hearing disability behavior.  </w:t>
      </w:r>
      <w:r>
        <w:rPr>
          <w:rFonts w:ascii="Arial" w:hAnsi="Arial" w:cs="Arial"/>
          <w:sz w:val="18"/>
          <w:szCs w:val="20"/>
          <w:lang w:val="id-ID"/>
        </w:rPr>
        <w:t xml:space="preserve">Source : </w:t>
      </w:r>
      <w:r w:rsidR="004D4DB4">
        <w:rPr>
          <w:rFonts w:ascii="Arial" w:hAnsi="Arial" w:cs="Arial"/>
          <w:sz w:val="18"/>
          <w:szCs w:val="20"/>
          <w:lang w:val="id-ID"/>
        </w:rPr>
        <w:t>by designer A</w:t>
      </w:r>
      <w:r w:rsidRPr="008225CD">
        <w:rPr>
          <w:rFonts w:ascii="Arial" w:hAnsi="Arial" w:cs="Arial"/>
          <w:sz w:val="18"/>
          <w:szCs w:val="20"/>
          <w:lang w:val="id-ID"/>
        </w:rPr>
        <w:t xml:space="preserve">uthor, </w:t>
      </w:r>
      <w:r w:rsidRPr="008225CD">
        <w:rPr>
          <w:rFonts w:ascii="Arial" w:hAnsi="Arial" w:cs="Arial"/>
          <w:sz w:val="18"/>
          <w:szCs w:val="20"/>
        </w:rPr>
        <w:t xml:space="preserve"> 2018</w:t>
      </w:r>
    </w:p>
    <w:p w:rsidR="008225CD" w:rsidRPr="001361AD" w:rsidRDefault="008225CD" w:rsidP="008225CD">
      <w:pPr>
        <w:spacing w:after="0" w:line="240" w:lineRule="auto"/>
        <w:ind w:right="29"/>
        <w:rPr>
          <w:rFonts w:ascii="Arial" w:hAnsi="Arial" w:cs="Arial"/>
          <w:sz w:val="20"/>
          <w:szCs w:val="20"/>
        </w:rPr>
      </w:pPr>
    </w:p>
    <w:p w:rsidR="008225CD" w:rsidRPr="001361AD" w:rsidRDefault="00B21785" w:rsidP="00B21785">
      <w:pPr>
        <w:pStyle w:val="Heading2"/>
        <w:spacing w:before="0" w:line="240" w:lineRule="auto"/>
        <w:jc w:val="both"/>
        <w:rPr>
          <w:rFonts w:ascii="Arial" w:hAnsi="Arial" w:cs="Arial"/>
          <w:b w:val="0"/>
          <w:bCs/>
          <w:i w:val="0"/>
          <w:iCs/>
          <w:sz w:val="20"/>
          <w:szCs w:val="20"/>
        </w:rPr>
      </w:pPr>
      <w:r>
        <w:rPr>
          <w:rFonts w:ascii="Arial" w:hAnsi="Arial" w:cs="Arial"/>
          <w:b w:val="0"/>
          <w:bCs/>
          <w:i w:val="0"/>
          <w:iCs/>
          <w:sz w:val="20"/>
          <w:szCs w:val="20"/>
          <w:lang w:val="id-ID"/>
        </w:rPr>
        <w:t xml:space="preserve">          </w:t>
      </w:r>
      <w:r w:rsidR="008225CD" w:rsidRPr="001361AD">
        <w:rPr>
          <w:rFonts w:ascii="Arial" w:hAnsi="Arial" w:cs="Arial"/>
          <w:b w:val="0"/>
          <w:bCs/>
          <w:i w:val="0"/>
          <w:iCs/>
          <w:sz w:val="20"/>
          <w:szCs w:val="20"/>
        </w:rPr>
        <w:t>Although in the radial circulation path, a crossroad will be found a little, but it still needs to be addressed with the right design. Smoothing the corners at the intersection can minimize the danger of collisions between corridor users in the opposite direction, it can also help users know the users of the corridor behind them.</w:t>
      </w:r>
    </w:p>
    <w:p w:rsidR="008225CD" w:rsidRPr="001361AD" w:rsidRDefault="008225CD" w:rsidP="008225CD">
      <w:pPr>
        <w:spacing w:after="0" w:line="240" w:lineRule="auto"/>
        <w:jc w:val="both"/>
        <w:rPr>
          <w:rFonts w:ascii="Arial" w:hAnsi="Arial" w:cs="Arial"/>
          <w:sz w:val="20"/>
          <w:szCs w:val="20"/>
        </w:rPr>
      </w:pPr>
    </w:p>
    <w:p w:rsidR="008225CD" w:rsidRPr="00B21785" w:rsidRDefault="008225CD" w:rsidP="008225CD">
      <w:pPr>
        <w:pStyle w:val="Heading2"/>
        <w:spacing w:before="0" w:line="240" w:lineRule="auto"/>
        <w:jc w:val="both"/>
        <w:rPr>
          <w:rFonts w:ascii="Arial" w:hAnsi="Arial" w:cs="Arial"/>
          <w:i w:val="0"/>
          <w:sz w:val="20"/>
          <w:szCs w:val="20"/>
        </w:rPr>
      </w:pPr>
      <w:r w:rsidRPr="00B21785">
        <w:rPr>
          <w:rFonts w:ascii="Arial" w:hAnsi="Arial" w:cs="Arial"/>
          <w:b w:val="0"/>
          <w:bCs/>
          <w:i w:val="0"/>
          <w:iCs/>
          <w:sz w:val="20"/>
          <w:szCs w:val="20"/>
          <w:lang w:val="id-ID"/>
        </w:rPr>
        <w:t xml:space="preserve">2. </w:t>
      </w:r>
      <w:r w:rsidRPr="00B21785">
        <w:rPr>
          <w:rFonts w:ascii="Arial" w:hAnsi="Arial" w:cs="Arial"/>
          <w:b w:val="0"/>
          <w:i w:val="0"/>
          <w:sz w:val="20"/>
          <w:szCs w:val="20"/>
        </w:rPr>
        <w:t>Sensory Reach</w:t>
      </w:r>
      <w:r w:rsidRPr="00B21785">
        <w:rPr>
          <w:rFonts w:ascii="Arial" w:hAnsi="Arial" w:cs="Arial"/>
          <w:i w:val="0"/>
          <w:sz w:val="20"/>
          <w:szCs w:val="20"/>
        </w:rPr>
        <w:t xml:space="preserve"> </w:t>
      </w:r>
    </w:p>
    <w:p w:rsidR="008225CD" w:rsidRPr="001361AD" w:rsidRDefault="00B21785" w:rsidP="00B21785">
      <w:pPr>
        <w:spacing w:after="0" w:line="240" w:lineRule="auto"/>
        <w:ind w:left="-5" w:right="291"/>
        <w:jc w:val="both"/>
        <w:rPr>
          <w:rFonts w:ascii="Arial" w:hAnsi="Arial" w:cs="Arial"/>
          <w:sz w:val="20"/>
          <w:szCs w:val="20"/>
        </w:rPr>
      </w:pPr>
      <w:r>
        <w:rPr>
          <w:rFonts w:ascii="Arial" w:hAnsi="Arial" w:cs="Arial"/>
          <w:sz w:val="20"/>
          <w:szCs w:val="20"/>
          <w:lang w:val="id-ID"/>
        </w:rPr>
        <w:t xml:space="preserve">         </w:t>
      </w:r>
      <w:r w:rsidR="008225CD" w:rsidRPr="001361AD">
        <w:rPr>
          <w:rFonts w:ascii="Arial" w:hAnsi="Arial" w:cs="Arial"/>
          <w:sz w:val="20"/>
          <w:szCs w:val="20"/>
        </w:rPr>
        <w:t xml:space="preserve">The role of interiority in the DEC space of this sensory reach can be applied to increase sensory stimuli possessed by </w:t>
      </w:r>
      <w:r w:rsidR="008225CD" w:rsidRPr="001361AD">
        <w:rPr>
          <w:rFonts w:ascii="Arial" w:hAnsi="Arial" w:cs="Arial"/>
          <w:sz w:val="20"/>
          <w:szCs w:val="20"/>
          <w:lang w:val="id-ID"/>
        </w:rPr>
        <w:t xml:space="preserve">hearing disability </w:t>
      </w:r>
      <w:r w:rsidR="008225CD" w:rsidRPr="001361AD">
        <w:rPr>
          <w:rFonts w:ascii="Arial" w:hAnsi="Arial" w:cs="Arial"/>
          <w:sz w:val="20"/>
          <w:szCs w:val="20"/>
        </w:rPr>
        <w:t xml:space="preserve">people. By using other senses, </w:t>
      </w:r>
      <w:r w:rsidR="008225CD" w:rsidRPr="001361AD">
        <w:rPr>
          <w:rFonts w:ascii="Arial" w:hAnsi="Arial" w:cs="Arial"/>
          <w:sz w:val="20"/>
          <w:szCs w:val="20"/>
          <w:lang w:val="id-ID"/>
        </w:rPr>
        <w:t>hearing disability</w:t>
      </w:r>
      <w:r w:rsidR="008225CD" w:rsidRPr="001361AD">
        <w:rPr>
          <w:rFonts w:ascii="Arial" w:hAnsi="Arial" w:cs="Arial"/>
          <w:sz w:val="20"/>
          <w:szCs w:val="20"/>
        </w:rPr>
        <w:t xml:space="preserve"> users are expected to be able to read situations that occur around them. For example, the addition of transparent glass on the door of the room so that people in other rooms can find out if there is an interest in entering the exhibition room.</w:t>
      </w:r>
    </w:p>
    <w:p w:rsidR="008225CD" w:rsidRPr="001361AD" w:rsidRDefault="008225CD" w:rsidP="004D4DB4">
      <w:pPr>
        <w:spacing w:after="0" w:line="240" w:lineRule="auto"/>
        <w:rPr>
          <w:rFonts w:ascii="Arial" w:hAnsi="Arial" w:cs="Arial"/>
          <w:noProof/>
          <w:sz w:val="20"/>
          <w:szCs w:val="20"/>
        </w:rPr>
      </w:pPr>
      <w:r w:rsidRPr="001361AD">
        <w:rPr>
          <w:rFonts w:ascii="Arial" w:hAnsi="Arial" w:cs="Arial"/>
          <w:noProof/>
          <w:sz w:val="20"/>
          <w:szCs w:val="20"/>
          <w:lang w:val="id-ID"/>
        </w:rPr>
        <w:t xml:space="preserve">                      </w:t>
      </w:r>
    </w:p>
    <w:p w:rsidR="008225CD" w:rsidRPr="001361AD" w:rsidRDefault="008225CD" w:rsidP="004D4DB4">
      <w:pPr>
        <w:spacing w:after="0" w:line="240" w:lineRule="auto"/>
        <w:rPr>
          <w:rFonts w:ascii="Arial" w:hAnsi="Arial" w:cs="Arial"/>
          <w:noProof/>
          <w:sz w:val="20"/>
          <w:szCs w:val="20"/>
        </w:rPr>
      </w:pPr>
      <w:r w:rsidRPr="001361AD">
        <w:rPr>
          <w:rFonts w:ascii="Arial" w:hAnsi="Arial" w:cs="Arial"/>
          <w:noProof/>
          <w:sz w:val="20"/>
          <w:szCs w:val="20"/>
          <w:lang w:val="id-ID" w:eastAsia="id-ID"/>
        </w:rPr>
        <w:drawing>
          <wp:inline distT="0" distB="0" distL="0" distR="0" wp14:anchorId="694C6658" wp14:editId="32FF1DE1">
            <wp:extent cx="817970" cy="1311038"/>
            <wp:effectExtent l="1270" t="0" r="2540" b="2540"/>
            <wp:docPr id="13" name="Picture 1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a:picLocks noGrp="1" noChangeAspect="1" noChangeArrowheads="1"/>
                    </pic:cNvPicPr>
                  </pic:nvPicPr>
                  <pic:blipFill>
                    <a:blip r:embed="rId43" cstate="print">
                      <a:lum bright="20000"/>
                      <a:extLst>
                        <a:ext uri="{28A0092B-C50C-407E-A947-70E740481C1C}">
                          <a14:useLocalDpi xmlns:a14="http://schemas.microsoft.com/office/drawing/2010/main" val="0"/>
                        </a:ext>
                      </a:extLst>
                    </a:blip>
                    <a:srcRect l="11938" t="1753" r="16985"/>
                    <a:stretch>
                      <a:fillRect/>
                    </a:stretch>
                  </pic:blipFill>
                  <pic:spPr bwMode="auto">
                    <a:xfrm rot="5400000">
                      <a:off x="0" y="0"/>
                      <a:ext cx="845927" cy="1355847"/>
                    </a:xfrm>
                    <a:prstGeom prst="rect">
                      <a:avLst/>
                    </a:prstGeom>
                    <a:noFill/>
                    <a:ln>
                      <a:noFill/>
                    </a:ln>
                  </pic:spPr>
                </pic:pic>
              </a:graphicData>
            </a:graphic>
          </wp:inline>
        </w:drawing>
      </w:r>
      <w:r w:rsidRPr="001361AD">
        <w:rPr>
          <w:rFonts w:ascii="Arial" w:hAnsi="Arial" w:cs="Arial"/>
          <w:noProof/>
          <w:sz w:val="20"/>
          <w:szCs w:val="20"/>
          <w:lang w:val="id-ID" w:eastAsia="id-ID"/>
        </w:rPr>
        <w:drawing>
          <wp:inline distT="0" distB="0" distL="0" distR="0" wp14:anchorId="002A0766" wp14:editId="676A928B">
            <wp:extent cx="826331" cy="1403618"/>
            <wp:effectExtent l="0" t="2857" r="9207" b="9208"/>
            <wp:docPr id="12" name="Picture 1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rotWithShape="1">
                    <a:blip r:embed="rId44" cstate="print">
                      <a:lum bright="20000"/>
                      <a:extLst>
                        <a:ext uri="{28A0092B-C50C-407E-A947-70E740481C1C}">
                          <a14:useLocalDpi xmlns:a14="http://schemas.microsoft.com/office/drawing/2010/main" val="0"/>
                        </a:ext>
                      </a:extLst>
                    </a:blip>
                    <a:srcRect r="14452"/>
                    <a:stretch/>
                  </pic:blipFill>
                  <pic:spPr bwMode="auto">
                    <a:xfrm rot="5400000">
                      <a:off x="0" y="0"/>
                      <a:ext cx="830752" cy="1411128"/>
                    </a:xfrm>
                    <a:prstGeom prst="rect">
                      <a:avLst/>
                    </a:prstGeom>
                    <a:noFill/>
                    <a:ln>
                      <a:noFill/>
                    </a:ln>
                    <a:extLst>
                      <a:ext uri="{53640926-AAD7-44D8-BBD7-CCE9431645EC}">
                        <a14:shadowObscured xmlns:a14="http://schemas.microsoft.com/office/drawing/2010/main"/>
                      </a:ext>
                    </a:extLst>
                  </pic:spPr>
                </pic:pic>
              </a:graphicData>
            </a:graphic>
          </wp:inline>
        </w:drawing>
      </w:r>
    </w:p>
    <w:p w:rsidR="008225CD" w:rsidRPr="001361AD" w:rsidRDefault="008225CD" w:rsidP="00D05034">
      <w:pPr>
        <w:spacing w:after="0" w:line="240" w:lineRule="auto"/>
        <w:ind w:left="10"/>
        <w:jc w:val="center"/>
        <w:rPr>
          <w:rFonts w:ascii="Arial" w:hAnsi="Arial" w:cs="Arial"/>
          <w:sz w:val="20"/>
          <w:szCs w:val="20"/>
          <w:lang w:val="id-ID"/>
        </w:rPr>
      </w:pPr>
      <w:r w:rsidRPr="001361AD">
        <w:rPr>
          <w:rFonts w:ascii="Arial" w:hAnsi="Arial" w:cs="Arial"/>
          <w:noProof/>
          <w:sz w:val="20"/>
          <w:szCs w:val="20"/>
          <w:lang w:val="id-ID" w:eastAsia="id-ID"/>
        </w:rPr>
        <w:drawing>
          <wp:inline distT="0" distB="0" distL="0" distR="0" wp14:anchorId="7E84CB11" wp14:editId="476F3AF8">
            <wp:extent cx="1547335" cy="1142293"/>
            <wp:effectExtent l="0" t="6985" r="8255" b="8255"/>
            <wp:docPr id="11" name="Picture 1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a:blip r:embed="rId45" cstate="print">
                      <a:lum bright="20000"/>
                      <a:extLst>
                        <a:ext uri="{28A0092B-C50C-407E-A947-70E740481C1C}">
                          <a14:useLocalDpi xmlns:a14="http://schemas.microsoft.com/office/drawing/2010/main" val="0"/>
                        </a:ext>
                      </a:extLst>
                    </a:blip>
                    <a:srcRect l="10153" r="6554" b="10216"/>
                    <a:stretch>
                      <a:fillRect/>
                    </a:stretch>
                  </pic:blipFill>
                  <pic:spPr bwMode="auto">
                    <a:xfrm rot="-5400000">
                      <a:off x="0" y="0"/>
                      <a:ext cx="1561939" cy="1153074"/>
                    </a:xfrm>
                    <a:prstGeom prst="rect">
                      <a:avLst/>
                    </a:prstGeom>
                    <a:noFill/>
                    <a:ln>
                      <a:noFill/>
                    </a:ln>
                  </pic:spPr>
                </pic:pic>
              </a:graphicData>
            </a:graphic>
          </wp:inline>
        </w:drawing>
      </w:r>
      <w:r w:rsidRPr="001361AD">
        <w:rPr>
          <w:rFonts w:ascii="Arial" w:hAnsi="Arial" w:cs="Arial"/>
          <w:noProof/>
          <w:sz w:val="20"/>
          <w:szCs w:val="20"/>
          <w:lang w:val="id-ID" w:eastAsia="id-ID"/>
        </w:rPr>
        <w:drawing>
          <wp:inline distT="0" distB="0" distL="0" distR="0" wp14:anchorId="1136163C" wp14:editId="62FFC2FA">
            <wp:extent cx="1575339" cy="1183353"/>
            <wp:effectExtent l="5397" t="0" r="0" b="0"/>
            <wp:docPr id="10" name="Picture 1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a:blip r:embed="rId46" cstate="print">
                      <a:lum bright="20000"/>
                      <a:extLst>
                        <a:ext uri="{28A0092B-C50C-407E-A947-70E740481C1C}">
                          <a14:useLocalDpi xmlns:a14="http://schemas.microsoft.com/office/drawing/2010/main" val="0"/>
                        </a:ext>
                      </a:extLst>
                    </a:blip>
                    <a:srcRect/>
                    <a:stretch>
                      <a:fillRect/>
                    </a:stretch>
                  </pic:blipFill>
                  <pic:spPr bwMode="auto">
                    <a:xfrm rot="-5400000">
                      <a:off x="0" y="0"/>
                      <a:ext cx="1581447" cy="1187941"/>
                    </a:xfrm>
                    <a:prstGeom prst="rect">
                      <a:avLst/>
                    </a:prstGeom>
                    <a:noFill/>
                    <a:ln>
                      <a:noFill/>
                    </a:ln>
                  </pic:spPr>
                </pic:pic>
              </a:graphicData>
            </a:graphic>
          </wp:inline>
        </w:drawing>
      </w:r>
    </w:p>
    <w:p w:rsidR="008225CD" w:rsidRPr="001361AD" w:rsidRDefault="008225CD" w:rsidP="008225CD">
      <w:pPr>
        <w:spacing w:after="0" w:line="240" w:lineRule="auto"/>
        <w:ind w:left="10" w:right="293"/>
        <w:jc w:val="center"/>
        <w:rPr>
          <w:rFonts w:ascii="Arial" w:hAnsi="Arial" w:cs="Arial"/>
          <w:sz w:val="20"/>
          <w:szCs w:val="20"/>
          <w:lang w:val="id-ID"/>
        </w:rPr>
      </w:pPr>
    </w:p>
    <w:p w:rsidR="008225CD" w:rsidRPr="004D4DB4" w:rsidRDefault="008225CD" w:rsidP="004D4DB4">
      <w:pPr>
        <w:spacing w:after="0" w:line="240" w:lineRule="auto"/>
        <w:ind w:left="10" w:right="293"/>
        <w:jc w:val="center"/>
        <w:rPr>
          <w:rFonts w:ascii="Arial" w:hAnsi="Arial" w:cs="Arial"/>
          <w:sz w:val="18"/>
          <w:szCs w:val="20"/>
        </w:rPr>
      </w:pPr>
      <w:r w:rsidRPr="004D4DB4">
        <w:rPr>
          <w:rFonts w:ascii="Arial" w:hAnsi="Arial" w:cs="Arial"/>
          <w:sz w:val="18"/>
          <w:szCs w:val="20"/>
          <w:lang w:val="id-ID"/>
        </w:rPr>
        <w:t>Figure</w:t>
      </w:r>
      <w:r w:rsidRPr="004D4DB4">
        <w:rPr>
          <w:rFonts w:ascii="Arial" w:hAnsi="Arial" w:cs="Arial"/>
          <w:sz w:val="18"/>
          <w:szCs w:val="20"/>
        </w:rPr>
        <w:t xml:space="preserve"> </w:t>
      </w:r>
      <w:r w:rsidRPr="004D4DB4">
        <w:rPr>
          <w:rFonts w:ascii="Arial" w:hAnsi="Arial" w:cs="Arial"/>
          <w:sz w:val="18"/>
          <w:szCs w:val="20"/>
          <w:lang w:val="id-ID"/>
        </w:rPr>
        <w:t>13</w:t>
      </w:r>
      <w:r w:rsidRPr="004D4DB4">
        <w:rPr>
          <w:rFonts w:ascii="Arial" w:hAnsi="Arial" w:cs="Arial"/>
          <w:sz w:val="18"/>
          <w:szCs w:val="20"/>
        </w:rPr>
        <w:t>.</w:t>
      </w:r>
      <w:r w:rsidRPr="004D4DB4">
        <w:rPr>
          <w:rFonts w:ascii="Arial" w:hAnsi="Arial" w:cs="Arial"/>
          <w:b/>
          <w:sz w:val="18"/>
          <w:szCs w:val="20"/>
        </w:rPr>
        <w:t xml:space="preserve"> </w:t>
      </w:r>
      <w:r w:rsidRPr="004D4DB4">
        <w:rPr>
          <w:rFonts w:ascii="Arial" w:hAnsi="Arial" w:cs="Arial"/>
          <w:sz w:val="18"/>
          <w:szCs w:val="20"/>
        </w:rPr>
        <w:t>Transparent wall and glass door material in the middle of the exhibition room activities</w:t>
      </w:r>
      <w:r w:rsidRPr="004D4DB4">
        <w:rPr>
          <w:rFonts w:ascii="Arial" w:hAnsi="Arial" w:cs="Arial"/>
          <w:sz w:val="18"/>
          <w:szCs w:val="20"/>
          <w:lang w:val="id-ID"/>
        </w:rPr>
        <w:t xml:space="preserve">. Source : doc. by Author, </w:t>
      </w:r>
      <w:r w:rsidRPr="004D4DB4">
        <w:rPr>
          <w:rFonts w:ascii="Arial" w:hAnsi="Arial" w:cs="Arial"/>
          <w:sz w:val="18"/>
          <w:szCs w:val="20"/>
        </w:rPr>
        <w:t xml:space="preserve"> 2018</w:t>
      </w:r>
    </w:p>
    <w:p w:rsidR="008225CD" w:rsidRPr="001361AD" w:rsidRDefault="008225CD" w:rsidP="008225CD">
      <w:pPr>
        <w:spacing w:after="0" w:line="240" w:lineRule="auto"/>
        <w:jc w:val="both"/>
        <w:rPr>
          <w:rFonts w:ascii="Arial" w:hAnsi="Arial" w:cs="Arial"/>
          <w:sz w:val="20"/>
          <w:szCs w:val="20"/>
        </w:rPr>
      </w:pPr>
    </w:p>
    <w:p w:rsidR="004D4DB4" w:rsidRDefault="00B21785" w:rsidP="00B21785">
      <w:pPr>
        <w:spacing w:after="0" w:line="240" w:lineRule="auto"/>
        <w:jc w:val="both"/>
        <w:rPr>
          <w:rFonts w:ascii="Arial" w:hAnsi="Arial" w:cs="Arial"/>
          <w:sz w:val="20"/>
          <w:szCs w:val="20"/>
          <w:lang w:val="id-ID"/>
        </w:rPr>
      </w:pPr>
      <w:r>
        <w:rPr>
          <w:rFonts w:ascii="Arial" w:hAnsi="Arial" w:cs="Arial"/>
          <w:sz w:val="20"/>
          <w:szCs w:val="20"/>
          <w:lang w:val="id-ID"/>
        </w:rPr>
        <w:lastRenderedPageBreak/>
        <w:t xml:space="preserve">         </w:t>
      </w:r>
      <w:r w:rsidR="008225CD" w:rsidRPr="001361AD">
        <w:rPr>
          <w:rFonts w:ascii="Arial" w:hAnsi="Arial" w:cs="Arial"/>
          <w:sz w:val="20"/>
          <w:szCs w:val="20"/>
        </w:rPr>
        <w:t xml:space="preserve">The use of signage in the DEC room is also needed as a marker. For example, the use of signage on the DEC is an exit sign or evacuation route and a fire or hazard sign that is installed in each class. With the presence of this signage, </w:t>
      </w:r>
      <w:r w:rsidR="008225CD" w:rsidRPr="001361AD">
        <w:rPr>
          <w:rFonts w:ascii="Arial" w:hAnsi="Arial" w:cs="Arial"/>
          <w:sz w:val="20"/>
          <w:szCs w:val="20"/>
          <w:lang w:val="id-ID"/>
        </w:rPr>
        <w:t xml:space="preserve">hearing disability </w:t>
      </w:r>
      <w:r w:rsidR="008225CD" w:rsidRPr="001361AD">
        <w:rPr>
          <w:rFonts w:ascii="Arial" w:hAnsi="Arial" w:cs="Arial"/>
          <w:sz w:val="20"/>
          <w:szCs w:val="20"/>
        </w:rPr>
        <w:t>people can know of any danger without having to be warned in the form of a visual alarm bell.</w:t>
      </w:r>
      <w:r w:rsidR="008225CD" w:rsidRPr="001361AD">
        <w:rPr>
          <w:rFonts w:ascii="Arial" w:hAnsi="Arial" w:cs="Arial"/>
          <w:sz w:val="20"/>
          <w:szCs w:val="20"/>
          <w:lang w:val="id-ID"/>
        </w:rPr>
        <w:t xml:space="preserve"> </w:t>
      </w:r>
      <w:r w:rsidR="008225CD" w:rsidRPr="001361AD">
        <w:rPr>
          <w:rFonts w:ascii="Arial" w:hAnsi="Arial" w:cs="Arial"/>
          <w:sz w:val="20"/>
          <w:szCs w:val="20"/>
        </w:rPr>
        <w:t xml:space="preserve">Alarm system (signal) 3 different colored lights on the ceiling (electric control center in the basement) </w:t>
      </w:r>
      <w:r w:rsidR="008225CD" w:rsidRPr="001361AD">
        <w:rPr>
          <w:rFonts w:ascii="Arial" w:hAnsi="Arial" w:cs="Arial"/>
          <w:sz w:val="20"/>
          <w:szCs w:val="20"/>
        </w:rPr>
        <w:sym w:font="Wingdings" w:char="F0E0"/>
      </w:r>
      <w:r w:rsidR="008225CD" w:rsidRPr="001361AD">
        <w:rPr>
          <w:rFonts w:ascii="Arial" w:hAnsi="Arial" w:cs="Arial"/>
          <w:sz w:val="20"/>
          <w:szCs w:val="20"/>
        </w:rPr>
        <w:t xml:space="preserve"> telephone controller and doorbell</w:t>
      </w:r>
      <w:r w:rsidR="008225CD" w:rsidRPr="001361AD">
        <w:rPr>
          <w:rFonts w:ascii="Arial" w:hAnsi="Arial" w:cs="Arial"/>
          <w:sz w:val="20"/>
          <w:szCs w:val="20"/>
          <w:lang w:val="id-ID"/>
        </w:rPr>
        <w:t xml:space="preserve"> (figure 14)</w:t>
      </w:r>
    </w:p>
    <w:p w:rsidR="008225CD" w:rsidRPr="004D4DB4" w:rsidRDefault="00B21785" w:rsidP="00B21785">
      <w:pPr>
        <w:spacing w:after="0" w:line="240" w:lineRule="auto"/>
        <w:jc w:val="both"/>
        <w:rPr>
          <w:rFonts w:ascii="Arial" w:hAnsi="Arial" w:cs="Arial"/>
          <w:sz w:val="20"/>
          <w:szCs w:val="20"/>
          <w:lang w:val="id-ID"/>
        </w:rPr>
      </w:pPr>
      <w:r>
        <w:rPr>
          <w:rFonts w:ascii="Arial" w:hAnsi="Arial" w:cs="Arial"/>
          <w:sz w:val="20"/>
          <w:szCs w:val="20"/>
          <w:lang w:val="id-ID"/>
        </w:rPr>
        <w:t xml:space="preserve">         </w:t>
      </w:r>
      <w:r w:rsidR="008225CD" w:rsidRPr="001361AD">
        <w:rPr>
          <w:rFonts w:ascii="Arial" w:hAnsi="Arial" w:cs="Arial"/>
          <w:sz w:val="20"/>
          <w:szCs w:val="20"/>
        </w:rPr>
        <w:t>The evacuation system for disaster alarms and fires uses sound alarms and danger indicator lights on each side of the room door. The light blinks and can be located on the front wall or on the ceiling like a lamp that serves to illuminate the room. Disaster evacuation routes both fire and other disasters must be placed in each room, of course with a description of the position of space. The map is bright and contrasting, and provides clear information. The evacuation route must end in a safe place, it can be an open field or yard.</w:t>
      </w:r>
    </w:p>
    <w:p w:rsidR="008225CD" w:rsidRPr="001361AD" w:rsidRDefault="008225CD" w:rsidP="008225CD">
      <w:pPr>
        <w:spacing w:after="0" w:line="240" w:lineRule="auto"/>
        <w:rPr>
          <w:rFonts w:ascii="Arial" w:hAnsi="Arial" w:cs="Arial"/>
          <w:sz w:val="20"/>
          <w:szCs w:val="20"/>
        </w:rPr>
      </w:pPr>
    </w:p>
    <w:p w:rsidR="008225CD" w:rsidRPr="001E1B17" w:rsidRDefault="008225CD" w:rsidP="008225CD">
      <w:pPr>
        <w:spacing w:after="0" w:line="240" w:lineRule="auto"/>
        <w:jc w:val="center"/>
        <w:rPr>
          <w:rFonts w:ascii="Arial" w:hAnsi="Arial" w:cs="Arial"/>
          <w:sz w:val="20"/>
          <w:szCs w:val="20"/>
          <w:lang w:val="id-ID"/>
        </w:rPr>
      </w:pPr>
      <w:r w:rsidRPr="001361AD">
        <w:rPr>
          <w:rFonts w:ascii="Arial" w:hAnsi="Arial" w:cs="Arial"/>
          <w:noProof/>
          <w:sz w:val="20"/>
          <w:szCs w:val="20"/>
          <w:lang w:val="id-ID" w:eastAsia="id-ID"/>
        </w:rPr>
        <w:drawing>
          <wp:inline distT="0" distB="0" distL="0" distR="0" wp14:anchorId="08E7E018" wp14:editId="428CA214">
            <wp:extent cx="1256907" cy="866775"/>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0001" r="7423" b="7806"/>
                    <a:stretch/>
                  </pic:blipFill>
                  <pic:spPr bwMode="auto">
                    <a:xfrm>
                      <a:off x="0" y="0"/>
                      <a:ext cx="1270805" cy="876359"/>
                    </a:xfrm>
                    <a:prstGeom prst="rect">
                      <a:avLst/>
                    </a:prstGeom>
                    <a:noFill/>
                    <a:ln>
                      <a:noFill/>
                    </a:ln>
                    <a:extLst>
                      <a:ext uri="{53640926-AAD7-44D8-BBD7-CCE9431645EC}">
                        <a14:shadowObscured xmlns:a14="http://schemas.microsoft.com/office/drawing/2010/main"/>
                      </a:ext>
                    </a:extLst>
                  </pic:spPr>
                </pic:pic>
              </a:graphicData>
            </a:graphic>
          </wp:inline>
        </w:drawing>
      </w:r>
      <w:r w:rsidRPr="001361AD">
        <w:rPr>
          <w:rFonts w:ascii="Arial" w:hAnsi="Arial" w:cs="Arial"/>
          <w:noProof/>
          <w:sz w:val="20"/>
          <w:szCs w:val="20"/>
          <w:lang w:val="id-ID" w:eastAsia="id-ID"/>
        </w:rPr>
        <w:drawing>
          <wp:inline distT="0" distB="0" distL="0" distR="0" wp14:anchorId="2832BD4C" wp14:editId="3D94D2E5">
            <wp:extent cx="1371515" cy="869315"/>
            <wp:effectExtent l="0" t="0" r="63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7744" t="4512" r="12606" b="6015"/>
                    <a:stretch/>
                  </pic:blipFill>
                  <pic:spPr bwMode="auto">
                    <a:xfrm>
                      <a:off x="0" y="0"/>
                      <a:ext cx="1374831" cy="871417"/>
                    </a:xfrm>
                    <a:prstGeom prst="rect">
                      <a:avLst/>
                    </a:prstGeom>
                    <a:noFill/>
                    <a:ln>
                      <a:noFill/>
                    </a:ln>
                    <a:extLst>
                      <a:ext uri="{53640926-AAD7-44D8-BBD7-CCE9431645EC}">
                        <a14:shadowObscured xmlns:a14="http://schemas.microsoft.com/office/drawing/2010/main"/>
                      </a:ext>
                    </a:extLst>
                  </pic:spPr>
                </pic:pic>
              </a:graphicData>
            </a:graphic>
          </wp:inline>
        </w:drawing>
      </w:r>
      <w:r w:rsidR="001E1B17">
        <w:rPr>
          <w:rFonts w:ascii="Arial" w:hAnsi="Arial" w:cs="Arial"/>
          <w:sz w:val="20"/>
          <w:szCs w:val="20"/>
          <w:lang w:val="id-ID"/>
        </w:rPr>
        <w:t xml:space="preserve"> </w:t>
      </w:r>
    </w:p>
    <w:p w:rsidR="008225CD" w:rsidRPr="001E1B17" w:rsidRDefault="008225CD" w:rsidP="001E1B17">
      <w:pPr>
        <w:spacing w:after="0" w:line="240" w:lineRule="auto"/>
        <w:jc w:val="center"/>
        <w:rPr>
          <w:rFonts w:ascii="Arial" w:hAnsi="Arial" w:cs="Arial"/>
          <w:sz w:val="18"/>
          <w:szCs w:val="20"/>
          <w:lang w:val="id-ID"/>
        </w:rPr>
      </w:pPr>
    </w:p>
    <w:p w:rsidR="008225CD" w:rsidRPr="001E1B17" w:rsidRDefault="008225CD" w:rsidP="001E1B17">
      <w:pPr>
        <w:spacing w:after="0" w:line="240" w:lineRule="auto"/>
        <w:jc w:val="center"/>
        <w:rPr>
          <w:rFonts w:ascii="Arial" w:hAnsi="Arial" w:cs="Arial"/>
          <w:sz w:val="18"/>
          <w:szCs w:val="20"/>
        </w:rPr>
      </w:pPr>
      <w:r w:rsidRPr="001E1B17">
        <w:rPr>
          <w:rFonts w:ascii="Arial" w:hAnsi="Arial" w:cs="Arial"/>
          <w:sz w:val="18"/>
          <w:szCs w:val="20"/>
          <w:lang w:val="id-ID"/>
        </w:rPr>
        <w:t xml:space="preserve">Figure 14. </w:t>
      </w:r>
      <w:r w:rsidR="004D4DB4">
        <w:rPr>
          <w:rFonts w:ascii="Arial" w:hAnsi="Arial" w:cs="Arial"/>
          <w:sz w:val="18"/>
          <w:szCs w:val="20"/>
          <w:lang w:val="id-ID"/>
        </w:rPr>
        <w:t xml:space="preserve">Bell </w:t>
      </w:r>
      <w:r w:rsidRPr="001E1B17">
        <w:rPr>
          <w:rFonts w:ascii="Arial" w:hAnsi="Arial" w:cs="Arial"/>
          <w:sz w:val="18"/>
          <w:szCs w:val="20"/>
        </w:rPr>
        <w:t xml:space="preserve">Alarm system (signal) 3 different colored lights on the ceiling (electric control center in the basement) </w:t>
      </w:r>
      <w:r w:rsidRPr="001E1B17">
        <w:rPr>
          <w:rFonts w:ascii="Arial" w:hAnsi="Arial" w:cs="Arial"/>
          <w:sz w:val="18"/>
          <w:szCs w:val="20"/>
        </w:rPr>
        <w:sym w:font="Wingdings" w:char="F0E0"/>
      </w:r>
      <w:r w:rsidRPr="001E1B17">
        <w:rPr>
          <w:rFonts w:ascii="Arial" w:hAnsi="Arial" w:cs="Arial"/>
          <w:sz w:val="18"/>
          <w:szCs w:val="20"/>
        </w:rPr>
        <w:t xml:space="preserve"> telephone controller and doorbell</w:t>
      </w:r>
      <w:r w:rsidRPr="001E1B17">
        <w:rPr>
          <w:rFonts w:ascii="Arial" w:hAnsi="Arial" w:cs="Arial"/>
          <w:sz w:val="18"/>
          <w:szCs w:val="20"/>
          <w:lang w:val="id-ID"/>
        </w:rPr>
        <w:t>.</w:t>
      </w:r>
      <w:r w:rsidR="001E1B17">
        <w:rPr>
          <w:rFonts w:ascii="Arial" w:hAnsi="Arial" w:cs="Arial"/>
          <w:sz w:val="18"/>
          <w:szCs w:val="20"/>
          <w:lang w:val="id-ID"/>
        </w:rPr>
        <w:t xml:space="preserve"> Source : by designer  </w:t>
      </w:r>
      <w:r w:rsidRPr="001E1B17">
        <w:rPr>
          <w:rFonts w:ascii="Arial" w:hAnsi="Arial" w:cs="Arial"/>
          <w:sz w:val="18"/>
          <w:szCs w:val="20"/>
          <w:lang w:val="id-ID"/>
        </w:rPr>
        <w:t xml:space="preserve">Author, </w:t>
      </w:r>
      <w:r w:rsidRPr="001E1B17">
        <w:rPr>
          <w:rFonts w:ascii="Arial" w:hAnsi="Arial" w:cs="Arial"/>
          <w:sz w:val="18"/>
          <w:szCs w:val="20"/>
        </w:rPr>
        <w:t xml:space="preserve"> 2018</w:t>
      </w:r>
    </w:p>
    <w:p w:rsidR="008225CD" w:rsidRPr="001361AD" w:rsidRDefault="008225CD" w:rsidP="008225CD">
      <w:pPr>
        <w:spacing w:after="0" w:line="240" w:lineRule="auto"/>
        <w:jc w:val="center"/>
        <w:rPr>
          <w:rFonts w:ascii="Arial" w:hAnsi="Arial" w:cs="Arial"/>
          <w:sz w:val="20"/>
          <w:szCs w:val="20"/>
        </w:rPr>
      </w:pPr>
    </w:p>
    <w:p w:rsidR="008225CD" w:rsidRPr="001E1B17" w:rsidRDefault="008225CD" w:rsidP="008225CD">
      <w:pPr>
        <w:pStyle w:val="Heading2"/>
        <w:spacing w:before="0" w:line="240" w:lineRule="auto"/>
        <w:ind w:left="720" w:hanging="720"/>
        <w:rPr>
          <w:rFonts w:ascii="Arial" w:hAnsi="Arial" w:cs="Arial"/>
          <w:i w:val="0"/>
          <w:sz w:val="20"/>
          <w:szCs w:val="20"/>
        </w:rPr>
      </w:pPr>
      <w:r w:rsidRPr="001E1B17">
        <w:rPr>
          <w:rFonts w:ascii="Arial" w:hAnsi="Arial" w:cs="Arial"/>
          <w:i w:val="0"/>
          <w:sz w:val="20"/>
          <w:szCs w:val="20"/>
          <w:lang w:val="id-ID"/>
        </w:rPr>
        <w:t xml:space="preserve">3. </w:t>
      </w:r>
      <w:r w:rsidRPr="001E1B17">
        <w:rPr>
          <w:rFonts w:ascii="Arial" w:hAnsi="Arial" w:cs="Arial"/>
          <w:b w:val="0"/>
          <w:i w:val="0"/>
          <w:sz w:val="20"/>
          <w:szCs w:val="20"/>
        </w:rPr>
        <w:t>Mobility and Proximity</w:t>
      </w:r>
      <w:r w:rsidRPr="001E1B17">
        <w:rPr>
          <w:rFonts w:ascii="Arial" w:hAnsi="Arial" w:cs="Arial"/>
          <w:i w:val="0"/>
          <w:sz w:val="20"/>
          <w:szCs w:val="20"/>
        </w:rPr>
        <w:t xml:space="preserve"> </w:t>
      </w:r>
    </w:p>
    <w:p w:rsidR="008225CD" w:rsidRPr="001361AD" w:rsidRDefault="008225CD" w:rsidP="004D4DB4">
      <w:pPr>
        <w:spacing w:after="0" w:line="240" w:lineRule="auto"/>
        <w:ind w:right="41" w:firstLine="720"/>
        <w:jc w:val="both"/>
        <w:rPr>
          <w:rFonts w:ascii="Arial" w:hAnsi="Arial" w:cs="Arial"/>
          <w:sz w:val="20"/>
          <w:szCs w:val="20"/>
          <w:lang w:val="id-ID"/>
        </w:rPr>
      </w:pPr>
      <w:r w:rsidRPr="001361AD">
        <w:rPr>
          <w:rFonts w:ascii="Arial" w:hAnsi="Arial" w:cs="Arial"/>
          <w:sz w:val="20"/>
          <w:szCs w:val="20"/>
          <w:lang w:val="id-ID"/>
        </w:rPr>
        <w:t>The interiority in mobility and proximity in the DEC space that aims to discuss the dimensions of  visual movement space of hearing disability users. Hearing disability users need a wide visual space dimension compared to the normal hearing space movement needs. The need for the dimensions of the visual movement space of hearing disability users is influenced by the distance and extent of views needed by hearing disability users.</w:t>
      </w:r>
    </w:p>
    <w:p w:rsidR="008225CD" w:rsidRPr="001361AD" w:rsidRDefault="008225CD" w:rsidP="004D4DB4">
      <w:pPr>
        <w:spacing w:after="0" w:line="240" w:lineRule="auto"/>
        <w:ind w:right="41" w:firstLine="720"/>
        <w:jc w:val="both"/>
        <w:rPr>
          <w:rFonts w:ascii="Arial" w:hAnsi="Arial" w:cs="Arial"/>
          <w:sz w:val="20"/>
          <w:szCs w:val="20"/>
          <w:lang w:val="id-ID"/>
        </w:rPr>
      </w:pPr>
      <w:r w:rsidRPr="001361AD">
        <w:rPr>
          <w:rFonts w:ascii="Arial" w:hAnsi="Arial" w:cs="Arial"/>
          <w:sz w:val="20"/>
          <w:szCs w:val="20"/>
          <w:lang w:val="id-ID"/>
        </w:rPr>
        <w:t>In communicating, hearing disability users rely on their visual abilities. If they are too focused on the conversation, they don't pay too much attention to the surroundings. They need interiority to wide visual movement space so that it can allow them to keep paying attention to the road and the interlocutor. The visual movement space discussed in this principle is the width of the road and the use of stairs or ramp. Calculation of roads and use of stairs and ramps need to be considered in the comfort of hearing disability body movements.</w:t>
      </w:r>
    </w:p>
    <w:p w:rsidR="008225CD" w:rsidRPr="001361AD" w:rsidRDefault="008225CD" w:rsidP="0093687C">
      <w:pPr>
        <w:spacing w:after="0" w:line="240" w:lineRule="auto"/>
        <w:ind w:right="41" w:firstLine="720"/>
        <w:jc w:val="both"/>
        <w:rPr>
          <w:rFonts w:ascii="Arial" w:hAnsi="Arial" w:cs="Arial"/>
          <w:sz w:val="20"/>
          <w:szCs w:val="20"/>
        </w:rPr>
      </w:pPr>
      <w:r w:rsidRPr="001361AD">
        <w:rPr>
          <w:rFonts w:ascii="Arial" w:hAnsi="Arial" w:cs="Arial"/>
          <w:sz w:val="20"/>
          <w:szCs w:val="20"/>
        </w:rPr>
        <w:lastRenderedPageBreak/>
        <w:t xml:space="preserve">The width </w:t>
      </w:r>
      <w:proofErr w:type="gramStart"/>
      <w:r w:rsidRPr="001361AD">
        <w:rPr>
          <w:rFonts w:ascii="Arial" w:hAnsi="Arial" w:cs="Arial"/>
          <w:sz w:val="20"/>
          <w:szCs w:val="20"/>
        </w:rPr>
        <w:t>of  road</w:t>
      </w:r>
      <w:proofErr w:type="gramEnd"/>
      <w:r w:rsidRPr="001361AD">
        <w:rPr>
          <w:rFonts w:ascii="Arial" w:hAnsi="Arial" w:cs="Arial"/>
          <w:sz w:val="20"/>
          <w:szCs w:val="20"/>
        </w:rPr>
        <w:t xml:space="preserve"> in the DEC building is designed to be wider than width of  road, so that </w:t>
      </w:r>
      <w:r w:rsidRPr="001361AD">
        <w:rPr>
          <w:rFonts w:ascii="Arial" w:hAnsi="Arial" w:cs="Arial"/>
          <w:sz w:val="20"/>
          <w:szCs w:val="20"/>
          <w:lang w:val="id-ID"/>
        </w:rPr>
        <w:t>hearing disability</w:t>
      </w:r>
      <w:r w:rsidRPr="001361AD">
        <w:rPr>
          <w:rFonts w:ascii="Arial" w:hAnsi="Arial" w:cs="Arial"/>
          <w:sz w:val="20"/>
          <w:szCs w:val="20"/>
        </w:rPr>
        <w:t xml:space="preserve"> users can freely pay attention to the surroundings. The width of the pedestrian lane on </w:t>
      </w:r>
      <w:proofErr w:type="gramStart"/>
      <w:r w:rsidRPr="001361AD">
        <w:rPr>
          <w:rFonts w:ascii="Arial" w:hAnsi="Arial" w:cs="Arial"/>
          <w:sz w:val="20"/>
          <w:szCs w:val="20"/>
        </w:rPr>
        <w:t>the  DEC</w:t>
      </w:r>
      <w:proofErr w:type="gramEnd"/>
      <w:r w:rsidRPr="001361AD">
        <w:rPr>
          <w:rFonts w:ascii="Arial" w:hAnsi="Arial" w:cs="Arial"/>
          <w:sz w:val="20"/>
          <w:szCs w:val="20"/>
        </w:rPr>
        <w:t xml:space="preserve"> is around ± 3 m².</w:t>
      </w:r>
    </w:p>
    <w:p w:rsidR="008225CD" w:rsidRPr="001361AD" w:rsidRDefault="008225CD" w:rsidP="008225CD">
      <w:pPr>
        <w:spacing w:after="0" w:line="240" w:lineRule="auto"/>
        <w:ind w:right="41"/>
        <w:jc w:val="center"/>
        <w:rPr>
          <w:rFonts w:ascii="Arial" w:hAnsi="Arial" w:cs="Arial"/>
          <w:sz w:val="20"/>
          <w:szCs w:val="20"/>
          <w:lang w:val="id-ID"/>
        </w:rPr>
      </w:pPr>
      <w:r w:rsidRPr="001361AD">
        <w:rPr>
          <w:rFonts w:ascii="Arial" w:hAnsi="Arial" w:cs="Arial"/>
          <w:noProof/>
          <w:sz w:val="20"/>
          <w:szCs w:val="20"/>
          <w:lang w:val="id-ID" w:eastAsia="id-ID"/>
        </w:rPr>
        <w:drawing>
          <wp:inline distT="0" distB="0" distL="0" distR="0" wp14:anchorId="116B5D35" wp14:editId="5EE36EB4">
            <wp:extent cx="3436924" cy="18482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l="40036" t="37634" r="1410" b="6689"/>
                    <a:stretch>
                      <a:fillRect/>
                    </a:stretch>
                  </pic:blipFill>
                  <pic:spPr bwMode="auto">
                    <a:xfrm>
                      <a:off x="0" y="0"/>
                      <a:ext cx="3440257" cy="1850047"/>
                    </a:xfrm>
                    <a:prstGeom prst="rect">
                      <a:avLst/>
                    </a:prstGeom>
                    <a:noFill/>
                    <a:ln>
                      <a:noFill/>
                    </a:ln>
                  </pic:spPr>
                </pic:pic>
              </a:graphicData>
            </a:graphic>
          </wp:inline>
        </w:drawing>
      </w:r>
    </w:p>
    <w:p w:rsidR="008225CD" w:rsidRPr="001361AD" w:rsidRDefault="008225CD" w:rsidP="001E1B17">
      <w:pPr>
        <w:spacing w:after="0" w:line="240" w:lineRule="auto"/>
        <w:ind w:right="288"/>
        <w:jc w:val="center"/>
        <w:rPr>
          <w:rFonts w:ascii="Arial" w:hAnsi="Arial" w:cs="Arial"/>
          <w:sz w:val="20"/>
          <w:szCs w:val="20"/>
        </w:rPr>
      </w:pPr>
      <w:r w:rsidRPr="001361AD">
        <w:rPr>
          <w:rFonts w:ascii="Arial" w:hAnsi="Arial" w:cs="Arial"/>
          <w:sz w:val="20"/>
          <w:szCs w:val="20"/>
          <w:lang w:val="id-ID"/>
        </w:rPr>
        <w:t xml:space="preserve">Figure 15. </w:t>
      </w:r>
      <w:r w:rsidRPr="001361AD">
        <w:rPr>
          <w:rFonts w:ascii="Arial" w:hAnsi="Arial" w:cs="Arial"/>
          <w:sz w:val="20"/>
          <w:szCs w:val="20"/>
        </w:rPr>
        <w:t xml:space="preserve"> </w:t>
      </w:r>
      <w:r w:rsidRPr="001361AD">
        <w:rPr>
          <w:rFonts w:ascii="Arial" w:hAnsi="Arial" w:cs="Arial"/>
          <w:sz w:val="20"/>
          <w:szCs w:val="20"/>
          <w:lang w:val="id-ID"/>
        </w:rPr>
        <w:t xml:space="preserve">Corridor/circulation width, ramp and drop out in DEC building. </w:t>
      </w:r>
      <w:r w:rsidR="001E1B17">
        <w:rPr>
          <w:rFonts w:ascii="Arial" w:hAnsi="Arial" w:cs="Arial"/>
          <w:sz w:val="18"/>
          <w:szCs w:val="20"/>
          <w:lang w:val="id-ID"/>
        </w:rPr>
        <w:t xml:space="preserve">Source : </w:t>
      </w:r>
      <w:r w:rsidR="001E1B17">
        <w:rPr>
          <w:rFonts w:ascii="Arial" w:hAnsi="Arial" w:cs="Arial"/>
          <w:sz w:val="18"/>
          <w:szCs w:val="20"/>
          <w:lang w:val="id-ID"/>
        </w:rPr>
        <w:t>Worrel, 2011 (left). Design solution by designer : Author, 2018 (right)</w:t>
      </w:r>
    </w:p>
    <w:p w:rsidR="008225CD" w:rsidRPr="001361AD" w:rsidRDefault="008225CD" w:rsidP="008225CD">
      <w:pPr>
        <w:spacing w:after="0" w:line="240" w:lineRule="auto"/>
        <w:rPr>
          <w:rFonts w:ascii="Arial" w:hAnsi="Arial" w:cs="Arial"/>
          <w:sz w:val="20"/>
          <w:szCs w:val="20"/>
        </w:rPr>
      </w:pPr>
    </w:p>
    <w:p w:rsidR="008225CD" w:rsidRPr="001361AD" w:rsidRDefault="00B21785" w:rsidP="00B21785">
      <w:pPr>
        <w:spacing w:after="0" w:line="240" w:lineRule="auto"/>
        <w:ind w:right="43"/>
        <w:jc w:val="both"/>
        <w:rPr>
          <w:rFonts w:ascii="Arial" w:hAnsi="Arial" w:cs="Arial"/>
          <w:sz w:val="20"/>
          <w:szCs w:val="20"/>
        </w:rPr>
      </w:pPr>
      <w:r>
        <w:rPr>
          <w:rFonts w:ascii="Arial" w:hAnsi="Arial" w:cs="Arial"/>
          <w:sz w:val="20"/>
          <w:szCs w:val="20"/>
          <w:lang w:val="id-ID"/>
        </w:rPr>
        <w:t xml:space="preserve">          </w:t>
      </w:r>
      <w:r w:rsidR="008225CD" w:rsidRPr="001361AD">
        <w:rPr>
          <w:rFonts w:ascii="Arial" w:hAnsi="Arial" w:cs="Arial"/>
          <w:sz w:val="20"/>
          <w:szCs w:val="20"/>
        </w:rPr>
        <w:t xml:space="preserve">Interiority in space specifically for persons with disabilities usually requires a ramp to make it easier for wheelchair users and blind sticks to move to different heights. The DEC building is included in the building for persons with disabilities so it must be friendly to the disabled. At some point, there is the use of a ramp in order to facilitate access to </w:t>
      </w:r>
      <w:r w:rsidR="008225CD" w:rsidRPr="001361AD">
        <w:rPr>
          <w:rFonts w:ascii="Arial" w:hAnsi="Arial" w:cs="Arial"/>
          <w:sz w:val="20"/>
          <w:szCs w:val="20"/>
          <w:lang w:val="id-ID"/>
        </w:rPr>
        <w:t>hearing disability</w:t>
      </w:r>
      <w:r w:rsidR="008225CD" w:rsidRPr="001361AD">
        <w:rPr>
          <w:rFonts w:ascii="Arial" w:hAnsi="Arial" w:cs="Arial"/>
          <w:sz w:val="20"/>
          <w:szCs w:val="20"/>
        </w:rPr>
        <w:t xml:space="preserve"> users. </w:t>
      </w:r>
    </w:p>
    <w:p w:rsidR="008225CD" w:rsidRPr="001361AD" w:rsidRDefault="008225CD" w:rsidP="008225CD">
      <w:pPr>
        <w:spacing w:after="0" w:line="240" w:lineRule="auto"/>
        <w:ind w:left="-5" w:right="41"/>
        <w:jc w:val="both"/>
        <w:rPr>
          <w:rFonts w:ascii="Arial" w:hAnsi="Arial" w:cs="Arial"/>
          <w:sz w:val="20"/>
          <w:szCs w:val="20"/>
        </w:rPr>
      </w:pPr>
    </w:p>
    <w:p w:rsidR="008225CD" w:rsidRPr="001E1B17" w:rsidRDefault="008225CD" w:rsidP="008225CD">
      <w:pPr>
        <w:pStyle w:val="Heading2"/>
        <w:spacing w:before="0" w:line="240" w:lineRule="auto"/>
        <w:ind w:left="720" w:hanging="720"/>
        <w:jc w:val="both"/>
        <w:rPr>
          <w:rFonts w:ascii="Arial" w:hAnsi="Arial" w:cs="Arial"/>
          <w:b w:val="0"/>
          <w:i w:val="0"/>
          <w:sz w:val="20"/>
          <w:szCs w:val="20"/>
        </w:rPr>
      </w:pPr>
      <w:r w:rsidRPr="001E1B17">
        <w:rPr>
          <w:rFonts w:ascii="Arial" w:hAnsi="Arial" w:cs="Arial"/>
          <w:b w:val="0"/>
          <w:i w:val="0"/>
          <w:sz w:val="20"/>
          <w:szCs w:val="20"/>
          <w:lang w:val="id-ID"/>
        </w:rPr>
        <w:t xml:space="preserve">4. </w:t>
      </w:r>
      <w:r w:rsidRPr="001E1B17">
        <w:rPr>
          <w:rFonts w:ascii="Arial" w:hAnsi="Arial" w:cs="Arial"/>
          <w:b w:val="0"/>
          <w:i w:val="0"/>
          <w:sz w:val="20"/>
          <w:szCs w:val="20"/>
        </w:rPr>
        <w:t xml:space="preserve">Light and Color </w:t>
      </w:r>
    </w:p>
    <w:p w:rsidR="008225CD" w:rsidRPr="001361AD" w:rsidRDefault="001E1B17" w:rsidP="008225CD">
      <w:pPr>
        <w:spacing w:after="0" w:line="240" w:lineRule="auto"/>
        <w:ind w:left="-5" w:right="41"/>
        <w:jc w:val="both"/>
        <w:rPr>
          <w:rFonts w:ascii="Arial" w:hAnsi="Arial" w:cs="Arial"/>
          <w:sz w:val="20"/>
          <w:szCs w:val="20"/>
          <w:lang w:val="id-ID"/>
        </w:rPr>
      </w:pPr>
      <w:r>
        <w:rPr>
          <w:rFonts w:ascii="Arial" w:hAnsi="Arial" w:cs="Arial"/>
          <w:sz w:val="20"/>
          <w:szCs w:val="20"/>
          <w:lang w:val="id-ID"/>
        </w:rPr>
        <w:t xml:space="preserve">       </w:t>
      </w:r>
      <w:r w:rsidR="0093687C">
        <w:rPr>
          <w:rFonts w:ascii="Arial" w:hAnsi="Arial" w:cs="Arial"/>
          <w:sz w:val="20"/>
          <w:szCs w:val="20"/>
          <w:lang w:val="id-ID"/>
        </w:rPr>
        <w:t xml:space="preserve">  </w:t>
      </w:r>
      <w:r>
        <w:rPr>
          <w:rFonts w:ascii="Arial" w:hAnsi="Arial" w:cs="Arial"/>
          <w:sz w:val="20"/>
          <w:szCs w:val="20"/>
          <w:lang w:val="id-ID"/>
        </w:rPr>
        <w:t xml:space="preserve"> </w:t>
      </w:r>
      <w:r w:rsidR="008225CD" w:rsidRPr="001361AD">
        <w:rPr>
          <w:rFonts w:ascii="Arial" w:hAnsi="Arial" w:cs="Arial"/>
          <w:sz w:val="20"/>
          <w:szCs w:val="20"/>
          <w:lang w:val="id-ID"/>
        </w:rPr>
        <w:t>Interiority in light and color toward hearing disability behavior regarding color selection and processing of light in  space. Color and light can affect hearing disability behavior so that they can see and read the situation comfortably, so the color chosen must contrast with cream, gray, bright blue and soft green skin. That way, deaf users when watching someone speak or speak sign language.</w:t>
      </w:r>
    </w:p>
    <w:p w:rsidR="008225CD" w:rsidRPr="001361AD" w:rsidRDefault="001E1B17" w:rsidP="008225CD">
      <w:pPr>
        <w:spacing w:after="0" w:line="240" w:lineRule="auto"/>
        <w:ind w:left="-5" w:right="41"/>
        <w:jc w:val="both"/>
        <w:rPr>
          <w:rFonts w:ascii="Arial" w:hAnsi="Arial" w:cs="Arial"/>
          <w:sz w:val="20"/>
          <w:szCs w:val="20"/>
          <w:lang w:val="id-ID"/>
        </w:rPr>
      </w:pPr>
      <w:r>
        <w:rPr>
          <w:rFonts w:ascii="Arial" w:hAnsi="Arial" w:cs="Arial"/>
          <w:sz w:val="20"/>
          <w:szCs w:val="20"/>
          <w:lang w:val="id-ID"/>
        </w:rPr>
        <w:t xml:space="preserve">      </w:t>
      </w:r>
      <w:r w:rsidR="0093687C">
        <w:rPr>
          <w:rFonts w:ascii="Arial" w:hAnsi="Arial" w:cs="Arial"/>
          <w:sz w:val="20"/>
          <w:szCs w:val="20"/>
          <w:lang w:val="id-ID"/>
        </w:rPr>
        <w:t xml:space="preserve">  </w:t>
      </w:r>
      <w:r>
        <w:rPr>
          <w:rFonts w:ascii="Arial" w:hAnsi="Arial" w:cs="Arial"/>
          <w:sz w:val="20"/>
          <w:szCs w:val="20"/>
          <w:lang w:val="id-ID"/>
        </w:rPr>
        <w:t xml:space="preserve">  </w:t>
      </w:r>
      <w:r w:rsidR="008225CD" w:rsidRPr="001361AD">
        <w:rPr>
          <w:rFonts w:ascii="Arial" w:hAnsi="Arial" w:cs="Arial"/>
          <w:sz w:val="20"/>
          <w:szCs w:val="20"/>
          <w:lang w:val="id-ID"/>
        </w:rPr>
        <w:t>The choice of colors in DEC interior tends to be a combination of pastel and gray colors. However, because this DEC is dominated by adult hearing disability users. Special areas for small children, the colors chosen are fresh colors and can increase their knowledge of colors.</w:t>
      </w:r>
    </w:p>
    <w:p w:rsidR="008225CD" w:rsidRPr="001361AD" w:rsidRDefault="008225CD" w:rsidP="008225CD">
      <w:pPr>
        <w:spacing w:after="0" w:line="240" w:lineRule="auto"/>
        <w:ind w:left="-5" w:right="41"/>
        <w:rPr>
          <w:rFonts w:ascii="Arial" w:hAnsi="Arial" w:cs="Arial"/>
          <w:sz w:val="20"/>
          <w:szCs w:val="20"/>
        </w:rPr>
      </w:pPr>
    </w:p>
    <w:p w:rsidR="008225CD" w:rsidRPr="001361AD" w:rsidRDefault="008225CD" w:rsidP="008225CD">
      <w:pPr>
        <w:spacing w:after="0" w:line="240" w:lineRule="auto"/>
        <w:ind w:left="-5" w:right="41"/>
        <w:jc w:val="center"/>
        <w:rPr>
          <w:rFonts w:ascii="Arial" w:hAnsi="Arial" w:cs="Arial"/>
          <w:sz w:val="20"/>
          <w:szCs w:val="20"/>
        </w:rPr>
      </w:pPr>
      <w:r w:rsidRPr="001361AD">
        <w:rPr>
          <w:rFonts w:ascii="Arial" w:hAnsi="Arial" w:cs="Arial"/>
          <w:noProof/>
          <w:sz w:val="20"/>
          <w:szCs w:val="20"/>
          <w:lang w:val="id-ID" w:eastAsia="id-ID"/>
        </w:rPr>
        <w:drawing>
          <wp:inline distT="0" distB="0" distL="0" distR="0" wp14:anchorId="561ACEEC" wp14:editId="5D812446">
            <wp:extent cx="887634" cy="1312430"/>
            <wp:effectExtent l="0" t="2857" r="5397" b="5398"/>
            <wp:docPr id="7" name="Picture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a:picLocks noGrp="1" noChangeAspect="1" noChangeArrowheads="1"/>
                    </pic:cNvPicPr>
                  </pic:nvPicPr>
                  <pic:blipFill>
                    <a:blip r:embed="rId50" cstate="print">
                      <a:extLst>
                        <a:ext uri="{28A0092B-C50C-407E-A947-70E740481C1C}">
                          <a14:useLocalDpi xmlns:a14="http://schemas.microsoft.com/office/drawing/2010/main" val="0"/>
                        </a:ext>
                      </a:extLst>
                    </a:blip>
                    <a:srcRect t="12500"/>
                    <a:stretch>
                      <a:fillRect/>
                    </a:stretch>
                  </pic:blipFill>
                  <pic:spPr bwMode="auto">
                    <a:xfrm rot="5400000">
                      <a:off x="0" y="0"/>
                      <a:ext cx="898045" cy="1327824"/>
                    </a:xfrm>
                    <a:prstGeom prst="rect">
                      <a:avLst/>
                    </a:prstGeom>
                    <a:noFill/>
                    <a:ln>
                      <a:noFill/>
                    </a:ln>
                  </pic:spPr>
                </pic:pic>
              </a:graphicData>
            </a:graphic>
          </wp:inline>
        </w:drawing>
      </w:r>
      <w:r w:rsidRPr="001361AD">
        <w:rPr>
          <w:rFonts w:ascii="Arial" w:hAnsi="Arial" w:cs="Arial"/>
          <w:noProof/>
          <w:sz w:val="20"/>
          <w:szCs w:val="20"/>
          <w:lang w:val="id-ID" w:eastAsia="id-ID"/>
        </w:rPr>
        <w:drawing>
          <wp:inline distT="0" distB="0" distL="0" distR="0" wp14:anchorId="3E598AE4" wp14:editId="0C32112B">
            <wp:extent cx="900397" cy="1401322"/>
            <wp:effectExtent l="0" t="2857" r="0" b="0"/>
            <wp:docPr id="6" name="Picture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a:picLocks noGrp="1" noChangeAspect="1" noChangeArrowheads="1"/>
                    </pic:cNvPicPr>
                  </pic:nvPicPr>
                  <pic:blipFill>
                    <a:blip r:embed="rId51" cstate="print">
                      <a:lum bright="10000"/>
                      <a:extLst>
                        <a:ext uri="{28A0092B-C50C-407E-A947-70E740481C1C}">
                          <a14:useLocalDpi xmlns:a14="http://schemas.microsoft.com/office/drawing/2010/main" val="0"/>
                        </a:ext>
                      </a:extLst>
                    </a:blip>
                    <a:srcRect/>
                    <a:stretch>
                      <a:fillRect/>
                    </a:stretch>
                  </pic:blipFill>
                  <pic:spPr bwMode="auto">
                    <a:xfrm rot="5400000">
                      <a:off x="0" y="0"/>
                      <a:ext cx="910937" cy="1417726"/>
                    </a:xfrm>
                    <a:prstGeom prst="rect">
                      <a:avLst/>
                    </a:prstGeom>
                    <a:noFill/>
                    <a:ln>
                      <a:noFill/>
                    </a:ln>
                  </pic:spPr>
                </pic:pic>
              </a:graphicData>
            </a:graphic>
          </wp:inline>
        </w:drawing>
      </w:r>
    </w:p>
    <w:p w:rsidR="008225CD" w:rsidRPr="001361AD" w:rsidRDefault="008225CD" w:rsidP="008225CD">
      <w:pPr>
        <w:spacing w:after="0" w:line="240" w:lineRule="auto"/>
        <w:ind w:left="-5" w:right="41"/>
        <w:jc w:val="center"/>
        <w:rPr>
          <w:rFonts w:ascii="Arial" w:hAnsi="Arial" w:cs="Arial"/>
          <w:sz w:val="20"/>
          <w:szCs w:val="20"/>
        </w:rPr>
      </w:pPr>
      <w:r w:rsidRPr="001361AD">
        <w:rPr>
          <w:rFonts w:ascii="Arial" w:hAnsi="Arial" w:cs="Arial"/>
          <w:noProof/>
          <w:sz w:val="20"/>
          <w:szCs w:val="20"/>
          <w:lang w:val="id-ID" w:eastAsia="id-ID"/>
        </w:rPr>
        <w:lastRenderedPageBreak/>
        <w:drawing>
          <wp:inline distT="0" distB="0" distL="0" distR="0" wp14:anchorId="77C944E8" wp14:editId="7F657183">
            <wp:extent cx="1426845" cy="802601"/>
            <wp:effectExtent l="0" t="0" r="1905" b="0"/>
            <wp:docPr id="5" name="Picture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8"/>
                    <pic:cNvPicPr>
                      <a:picLocks noGrp="1" noChangeAspect="1" noChangeArrowheads="1"/>
                    </pic:cNvPicPr>
                  </pic:nvPicPr>
                  <pic:blipFill>
                    <a:blip r:embed="rId52" cstate="print">
                      <a:lum bright="10000"/>
                      <a:extLst>
                        <a:ext uri="{28A0092B-C50C-407E-A947-70E740481C1C}">
                          <a14:useLocalDpi xmlns:a14="http://schemas.microsoft.com/office/drawing/2010/main" val="0"/>
                        </a:ext>
                      </a:extLst>
                    </a:blip>
                    <a:srcRect/>
                    <a:stretch>
                      <a:fillRect/>
                    </a:stretch>
                  </pic:blipFill>
                  <pic:spPr bwMode="auto">
                    <a:xfrm>
                      <a:off x="0" y="0"/>
                      <a:ext cx="1454620" cy="818225"/>
                    </a:xfrm>
                    <a:prstGeom prst="rect">
                      <a:avLst/>
                    </a:prstGeom>
                    <a:noFill/>
                    <a:ln>
                      <a:noFill/>
                    </a:ln>
                  </pic:spPr>
                </pic:pic>
              </a:graphicData>
            </a:graphic>
          </wp:inline>
        </w:drawing>
      </w:r>
      <w:r w:rsidRPr="001361AD">
        <w:rPr>
          <w:rFonts w:ascii="Arial" w:hAnsi="Arial" w:cs="Arial"/>
          <w:noProof/>
          <w:sz w:val="20"/>
          <w:szCs w:val="20"/>
        </w:rPr>
        <w:t xml:space="preserve"> </w:t>
      </w:r>
      <w:r w:rsidRPr="001361AD">
        <w:rPr>
          <w:rFonts w:ascii="Arial" w:hAnsi="Arial" w:cs="Arial"/>
          <w:noProof/>
          <w:sz w:val="20"/>
          <w:szCs w:val="20"/>
          <w:lang w:val="id-ID" w:eastAsia="id-ID"/>
        </w:rPr>
        <w:drawing>
          <wp:inline distT="0" distB="0" distL="0" distR="0" wp14:anchorId="71C0AAE5" wp14:editId="0768FA39">
            <wp:extent cx="812165" cy="1276403"/>
            <wp:effectExtent l="0" t="3492" r="3492" b="3493"/>
            <wp:docPr id="4" name="Picture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a:blip r:embed="rId53" cstate="print">
                      <a:extLst>
                        <a:ext uri="{28A0092B-C50C-407E-A947-70E740481C1C}">
                          <a14:useLocalDpi xmlns:a14="http://schemas.microsoft.com/office/drawing/2010/main" val="0"/>
                        </a:ext>
                      </a:extLst>
                    </a:blip>
                    <a:srcRect r="16049"/>
                    <a:stretch>
                      <a:fillRect/>
                    </a:stretch>
                  </pic:blipFill>
                  <pic:spPr bwMode="auto">
                    <a:xfrm rot="5400000">
                      <a:off x="0" y="0"/>
                      <a:ext cx="821339" cy="1290821"/>
                    </a:xfrm>
                    <a:prstGeom prst="rect">
                      <a:avLst/>
                    </a:prstGeom>
                    <a:noFill/>
                    <a:ln>
                      <a:noFill/>
                    </a:ln>
                  </pic:spPr>
                </pic:pic>
              </a:graphicData>
            </a:graphic>
          </wp:inline>
        </w:drawing>
      </w:r>
    </w:p>
    <w:p w:rsidR="001E1B17" w:rsidRDefault="001E1B17" w:rsidP="001E1B17">
      <w:pPr>
        <w:spacing w:after="0" w:line="240" w:lineRule="auto"/>
        <w:jc w:val="center"/>
        <w:rPr>
          <w:rFonts w:ascii="Arial" w:hAnsi="Arial" w:cs="Arial"/>
          <w:sz w:val="18"/>
          <w:szCs w:val="20"/>
          <w:lang w:val="id-ID"/>
        </w:rPr>
      </w:pPr>
    </w:p>
    <w:p w:rsidR="004D4DB4" w:rsidRDefault="008225CD" w:rsidP="001E1B17">
      <w:pPr>
        <w:spacing w:after="0" w:line="240" w:lineRule="auto"/>
        <w:jc w:val="center"/>
        <w:rPr>
          <w:rFonts w:ascii="Arial" w:hAnsi="Arial" w:cs="Arial"/>
          <w:sz w:val="18"/>
          <w:szCs w:val="20"/>
          <w:lang w:val="id-ID"/>
        </w:rPr>
      </w:pPr>
      <w:r w:rsidRPr="001E1B17">
        <w:rPr>
          <w:rFonts w:ascii="Arial" w:hAnsi="Arial" w:cs="Arial"/>
          <w:sz w:val="18"/>
          <w:szCs w:val="20"/>
          <w:lang w:val="id-ID"/>
        </w:rPr>
        <w:t>Figure 16</w:t>
      </w:r>
      <w:r w:rsidRPr="001E1B17">
        <w:rPr>
          <w:rFonts w:ascii="Arial" w:hAnsi="Arial" w:cs="Arial"/>
          <w:sz w:val="18"/>
          <w:szCs w:val="20"/>
        </w:rPr>
        <w:t xml:space="preserve">. </w:t>
      </w:r>
      <w:r w:rsidRPr="001E1B17">
        <w:rPr>
          <w:rFonts w:ascii="Arial" w:hAnsi="Arial" w:cs="Arial"/>
          <w:sz w:val="18"/>
          <w:szCs w:val="20"/>
          <w:lang w:val="id-ID"/>
        </w:rPr>
        <w:t>Colour s</w:t>
      </w:r>
      <w:r w:rsidRPr="001E1B17">
        <w:rPr>
          <w:rFonts w:ascii="Arial" w:hAnsi="Arial" w:cs="Arial"/>
          <w:sz w:val="18"/>
          <w:szCs w:val="20"/>
        </w:rPr>
        <w:t>election of pastel, gray and cream blue in exhibition room, while cream and orange young are outside exhibition room</w:t>
      </w:r>
      <w:r w:rsidRPr="001E1B17">
        <w:rPr>
          <w:rFonts w:ascii="Arial" w:hAnsi="Arial" w:cs="Arial"/>
          <w:sz w:val="18"/>
          <w:szCs w:val="20"/>
          <w:lang w:val="id-ID"/>
        </w:rPr>
        <w:t xml:space="preserve">. </w:t>
      </w:r>
    </w:p>
    <w:p w:rsidR="008225CD" w:rsidRPr="001E1B17" w:rsidRDefault="004D4DB4" w:rsidP="001E1B17">
      <w:pPr>
        <w:spacing w:after="0" w:line="240" w:lineRule="auto"/>
        <w:jc w:val="center"/>
        <w:rPr>
          <w:rFonts w:ascii="Arial" w:hAnsi="Arial" w:cs="Arial"/>
          <w:sz w:val="18"/>
          <w:szCs w:val="20"/>
        </w:rPr>
      </w:pPr>
      <w:r>
        <w:rPr>
          <w:rFonts w:ascii="Arial" w:hAnsi="Arial" w:cs="Arial"/>
          <w:sz w:val="18"/>
          <w:szCs w:val="20"/>
          <w:lang w:val="id-ID"/>
        </w:rPr>
        <w:t>Source : doc.</w:t>
      </w:r>
      <w:r w:rsidR="008225CD" w:rsidRPr="001E1B17">
        <w:rPr>
          <w:rFonts w:ascii="Arial" w:hAnsi="Arial" w:cs="Arial"/>
          <w:sz w:val="18"/>
          <w:szCs w:val="20"/>
          <w:lang w:val="id-ID"/>
        </w:rPr>
        <w:t xml:space="preserve"> Author, </w:t>
      </w:r>
      <w:r w:rsidR="008225CD" w:rsidRPr="001E1B17">
        <w:rPr>
          <w:rFonts w:ascii="Arial" w:hAnsi="Arial" w:cs="Arial"/>
          <w:sz w:val="18"/>
          <w:szCs w:val="20"/>
        </w:rPr>
        <w:t xml:space="preserve"> 2018</w:t>
      </w:r>
    </w:p>
    <w:p w:rsidR="008225CD" w:rsidRPr="001361AD" w:rsidRDefault="008225CD" w:rsidP="008225CD">
      <w:pPr>
        <w:spacing w:after="0" w:line="240" w:lineRule="auto"/>
        <w:ind w:left="10" w:right="60"/>
        <w:jc w:val="center"/>
        <w:rPr>
          <w:rFonts w:ascii="Arial" w:hAnsi="Arial" w:cs="Arial"/>
          <w:sz w:val="20"/>
          <w:szCs w:val="20"/>
        </w:rPr>
      </w:pPr>
    </w:p>
    <w:p w:rsidR="008225CD" w:rsidRPr="001361AD" w:rsidRDefault="004D4DB4" w:rsidP="008225CD">
      <w:pPr>
        <w:spacing w:after="0" w:line="240" w:lineRule="auto"/>
        <w:ind w:right="43" w:hanging="14"/>
        <w:jc w:val="both"/>
        <w:rPr>
          <w:rFonts w:ascii="Arial" w:hAnsi="Arial" w:cs="Arial"/>
          <w:sz w:val="20"/>
          <w:szCs w:val="20"/>
        </w:rPr>
      </w:pPr>
      <w:r>
        <w:rPr>
          <w:rFonts w:ascii="Arial" w:hAnsi="Arial" w:cs="Arial"/>
          <w:sz w:val="20"/>
          <w:szCs w:val="20"/>
          <w:lang w:val="id-ID"/>
        </w:rPr>
        <w:t xml:space="preserve">         </w:t>
      </w:r>
      <w:r w:rsidR="008225CD" w:rsidRPr="001361AD">
        <w:rPr>
          <w:rFonts w:ascii="Arial" w:hAnsi="Arial" w:cs="Arial"/>
          <w:sz w:val="20"/>
          <w:szCs w:val="20"/>
        </w:rPr>
        <w:t xml:space="preserve">The ideal processing of light according to the </w:t>
      </w:r>
      <w:r w:rsidR="008225CD" w:rsidRPr="001361AD">
        <w:rPr>
          <w:rFonts w:ascii="Arial" w:hAnsi="Arial" w:cs="Arial"/>
          <w:sz w:val="20"/>
          <w:szCs w:val="20"/>
          <w:lang w:val="id-ID"/>
        </w:rPr>
        <w:t>deaf s</w:t>
      </w:r>
      <w:r w:rsidR="008225CD" w:rsidRPr="001361AD">
        <w:rPr>
          <w:rFonts w:ascii="Arial" w:hAnsi="Arial" w:cs="Arial"/>
          <w:sz w:val="20"/>
          <w:szCs w:val="20"/>
        </w:rPr>
        <w:t xml:space="preserve">pace </w:t>
      </w:r>
      <w:r w:rsidR="008225CD" w:rsidRPr="001361AD">
        <w:rPr>
          <w:rFonts w:ascii="Arial" w:hAnsi="Arial" w:cs="Arial"/>
          <w:sz w:val="20"/>
          <w:szCs w:val="20"/>
          <w:lang w:val="id-ID"/>
        </w:rPr>
        <w:t>d</w:t>
      </w:r>
      <w:proofErr w:type="spellStart"/>
      <w:r w:rsidR="008225CD" w:rsidRPr="001361AD">
        <w:rPr>
          <w:rFonts w:ascii="Arial" w:hAnsi="Arial" w:cs="Arial"/>
          <w:sz w:val="20"/>
          <w:szCs w:val="20"/>
        </w:rPr>
        <w:t>esign</w:t>
      </w:r>
      <w:proofErr w:type="spellEnd"/>
      <w:r w:rsidR="008225CD" w:rsidRPr="001361AD">
        <w:rPr>
          <w:rFonts w:ascii="Arial" w:hAnsi="Arial" w:cs="Arial"/>
          <w:sz w:val="20"/>
          <w:szCs w:val="20"/>
        </w:rPr>
        <w:t xml:space="preserve"> </w:t>
      </w:r>
      <w:r w:rsidR="008225CD" w:rsidRPr="001361AD">
        <w:rPr>
          <w:rFonts w:ascii="Arial" w:hAnsi="Arial" w:cs="Arial"/>
          <w:sz w:val="20"/>
          <w:szCs w:val="20"/>
          <w:lang w:val="id-ID"/>
        </w:rPr>
        <w:t>g</w:t>
      </w:r>
      <w:proofErr w:type="spellStart"/>
      <w:r w:rsidR="008225CD" w:rsidRPr="001361AD">
        <w:rPr>
          <w:rFonts w:ascii="Arial" w:hAnsi="Arial" w:cs="Arial"/>
          <w:sz w:val="20"/>
          <w:szCs w:val="20"/>
        </w:rPr>
        <w:t>uidelines</w:t>
      </w:r>
      <w:proofErr w:type="spellEnd"/>
      <w:r w:rsidR="008225CD" w:rsidRPr="001361AD">
        <w:rPr>
          <w:rFonts w:ascii="Arial" w:hAnsi="Arial" w:cs="Arial"/>
          <w:sz w:val="20"/>
          <w:szCs w:val="20"/>
        </w:rPr>
        <w:t xml:space="preserve"> is light that is soft on eyes, not blinding, and avoids dark or dim spaces.</w:t>
      </w:r>
      <w:r w:rsidR="008225CD" w:rsidRPr="001361AD">
        <w:rPr>
          <w:rFonts w:ascii="Arial" w:hAnsi="Arial" w:cs="Arial"/>
          <w:sz w:val="20"/>
          <w:szCs w:val="20"/>
          <w:lang w:val="id-ID"/>
        </w:rPr>
        <w:t xml:space="preserve"> </w:t>
      </w:r>
      <w:r w:rsidR="008225CD" w:rsidRPr="001361AD">
        <w:rPr>
          <w:rFonts w:ascii="Arial" w:hAnsi="Arial" w:cs="Arial"/>
          <w:sz w:val="20"/>
          <w:szCs w:val="20"/>
        </w:rPr>
        <w:t xml:space="preserve">In DEC </w:t>
      </w:r>
      <w:r w:rsidR="008225CD" w:rsidRPr="001361AD">
        <w:rPr>
          <w:rFonts w:ascii="Arial" w:hAnsi="Arial" w:cs="Arial"/>
          <w:sz w:val="20"/>
          <w:szCs w:val="20"/>
          <w:lang w:val="id-ID"/>
        </w:rPr>
        <w:t>space</w:t>
      </w:r>
      <w:r w:rsidR="008225CD" w:rsidRPr="001361AD">
        <w:rPr>
          <w:rFonts w:ascii="Arial" w:hAnsi="Arial" w:cs="Arial"/>
          <w:sz w:val="20"/>
          <w:szCs w:val="20"/>
        </w:rPr>
        <w:t xml:space="preserve"> more use of natural lighting. The use of large openings allows natural light to enter the room so that there are no dim or dark corners. This DEC building uses skylight roofs in several spacious rooms. In another room a large window is provided so that natural light can enter freely. This is also intended to reduce the cost of using artificial light.</w:t>
      </w:r>
    </w:p>
    <w:p w:rsidR="008225CD" w:rsidRPr="001361AD" w:rsidRDefault="008225CD" w:rsidP="008225CD">
      <w:pPr>
        <w:spacing w:after="0" w:line="240" w:lineRule="auto"/>
        <w:ind w:right="43" w:hanging="14"/>
        <w:rPr>
          <w:rFonts w:ascii="Arial" w:hAnsi="Arial" w:cs="Arial"/>
          <w:sz w:val="20"/>
          <w:szCs w:val="20"/>
        </w:rPr>
      </w:pPr>
    </w:p>
    <w:p w:rsidR="008225CD" w:rsidRPr="001361AD" w:rsidRDefault="008225CD" w:rsidP="008225CD">
      <w:pPr>
        <w:spacing w:after="0" w:line="240" w:lineRule="auto"/>
        <w:ind w:left="193"/>
        <w:jc w:val="center"/>
        <w:rPr>
          <w:rFonts w:ascii="Arial" w:hAnsi="Arial" w:cs="Arial"/>
          <w:sz w:val="20"/>
          <w:szCs w:val="20"/>
        </w:rPr>
      </w:pPr>
      <w:r w:rsidRPr="001361AD">
        <w:rPr>
          <w:rFonts w:ascii="Arial" w:hAnsi="Arial" w:cs="Arial"/>
          <w:noProof/>
          <w:sz w:val="20"/>
          <w:szCs w:val="20"/>
          <w:lang w:val="id-ID" w:eastAsia="id-ID"/>
        </w:rPr>
        <w:drawing>
          <wp:inline distT="0" distB="0" distL="0" distR="0" wp14:anchorId="615406E4" wp14:editId="6F993CC8">
            <wp:extent cx="954952" cy="1295572"/>
            <wp:effectExtent l="953" t="0" r="0" b="0"/>
            <wp:docPr id="3"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a:blip r:embed="rId54" cstate="print">
                      <a:lum bright="20000"/>
                      <a:extLst>
                        <a:ext uri="{28A0092B-C50C-407E-A947-70E740481C1C}">
                          <a14:useLocalDpi xmlns:a14="http://schemas.microsoft.com/office/drawing/2010/main" val="0"/>
                        </a:ext>
                      </a:extLst>
                    </a:blip>
                    <a:srcRect/>
                    <a:stretch>
                      <a:fillRect/>
                    </a:stretch>
                  </pic:blipFill>
                  <pic:spPr bwMode="auto">
                    <a:xfrm rot="5400000">
                      <a:off x="0" y="0"/>
                      <a:ext cx="963043" cy="1306548"/>
                    </a:xfrm>
                    <a:prstGeom prst="rect">
                      <a:avLst/>
                    </a:prstGeom>
                    <a:noFill/>
                    <a:ln>
                      <a:noFill/>
                    </a:ln>
                  </pic:spPr>
                </pic:pic>
              </a:graphicData>
            </a:graphic>
          </wp:inline>
        </w:drawing>
      </w:r>
      <w:r w:rsidRPr="001361AD">
        <w:rPr>
          <w:rFonts w:ascii="Arial" w:hAnsi="Arial" w:cs="Arial"/>
          <w:noProof/>
          <w:sz w:val="20"/>
          <w:szCs w:val="20"/>
          <w:lang w:val="id-ID" w:eastAsia="id-ID"/>
        </w:rPr>
        <w:drawing>
          <wp:inline distT="0" distB="0" distL="0" distR="0" wp14:anchorId="64BDAA55" wp14:editId="5B3C6B73">
            <wp:extent cx="971550" cy="1295400"/>
            <wp:effectExtent l="0" t="9525" r="9525" b="0"/>
            <wp:docPr id="2"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a:picLocks noGrp="1"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rot="5400000">
                      <a:off x="0" y="0"/>
                      <a:ext cx="972146" cy="1296194"/>
                    </a:xfrm>
                    <a:prstGeom prst="rect">
                      <a:avLst/>
                    </a:prstGeom>
                    <a:noFill/>
                    <a:ln>
                      <a:noFill/>
                    </a:ln>
                  </pic:spPr>
                </pic:pic>
              </a:graphicData>
            </a:graphic>
          </wp:inline>
        </w:drawing>
      </w:r>
    </w:p>
    <w:p w:rsidR="004D4DB4" w:rsidRDefault="004D4DB4" w:rsidP="008225CD">
      <w:pPr>
        <w:spacing w:after="0" w:line="240" w:lineRule="auto"/>
        <w:ind w:left="14" w:right="58" w:hanging="14"/>
        <w:jc w:val="both"/>
        <w:rPr>
          <w:rFonts w:ascii="Arial" w:hAnsi="Arial" w:cs="Arial"/>
          <w:sz w:val="20"/>
          <w:szCs w:val="20"/>
          <w:lang w:val="id-ID"/>
        </w:rPr>
      </w:pPr>
    </w:p>
    <w:p w:rsidR="004D4DB4" w:rsidRDefault="008225CD" w:rsidP="004D4DB4">
      <w:pPr>
        <w:spacing w:after="0" w:line="240" w:lineRule="auto"/>
        <w:ind w:left="14" w:right="58" w:hanging="14"/>
        <w:jc w:val="center"/>
        <w:rPr>
          <w:rFonts w:ascii="Arial" w:hAnsi="Arial" w:cs="Arial"/>
          <w:sz w:val="18"/>
          <w:szCs w:val="20"/>
          <w:lang w:val="id-ID"/>
        </w:rPr>
      </w:pPr>
      <w:r w:rsidRPr="004D4DB4">
        <w:rPr>
          <w:rFonts w:ascii="Arial" w:hAnsi="Arial" w:cs="Arial"/>
          <w:sz w:val="18"/>
          <w:szCs w:val="20"/>
          <w:lang w:val="id-ID"/>
        </w:rPr>
        <w:t xml:space="preserve">Figure 17. </w:t>
      </w:r>
      <w:r w:rsidRPr="004D4DB4">
        <w:rPr>
          <w:rFonts w:ascii="Arial" w:hAnsi="Arial" w:cs="Arial"/>
          <w:sz w:val="18"/>
          <w:szCs w:val="20"/>
        </w:rPr>
        <w:t xml:space="preserve"> </w:t>
      </w:r>
      <w:r w:rsidRPr="004D4DB4">
        <w:rPr>
          <w:rFonts w:ascii="Arial" w:hAnsi="Arial" w:cs="Arial"/>
          <w:sz w:val="18"/>
          <w:szCs w:val="20"/>
          <w:lang w:val="id-ID"/>
        </w:rPr>
        <w:t>The natural lighting of window openings of transparent and artificial glass materials is given bright and clear lights that are also not dazzling.</w:t>
      </w:r>
    </w:p>
    <w:p w:rsidR="008225CD" w:rsidRPr="004D4DB4" w:rsidRDefault="004D4DB4" w:rsidP="004D4DB4">
      <w:pPr>
        <w:spacing w:after="0" w:line="240" w:lineRule="auto"/>
        <w:ind w:left="14" w:right="58" w:hanging="14"/>
        <w:jc w:val="center"/>
        <w:rPr>
          <w:rFonts w:ascii="Arial" w:hAnsi="Arial" w:cs="Arial"/>
          <w:sz w:val="18"/>
          <w:szCs w:val="20"/>
          <w:lang w:val="id-ID"/>
        </w:rPr>
      </w:pPr>
      <w:r>
        <w:rPr>
          <w:rFonts w:ascii="Arial" w:hAnsi="Arial" w:cs="Arial"/>
          <w:sz w:val="18"/>
          <w:szCs w:val="20"/>
          <w:lang w:val="id-ID"/>
        </w:rPr>
        <w:t xml:space="preserve">Source : </w:t>
      </w:r>
      <w:r w:rsidR="008225CD" w:rsidRPr="004D4DB4">
        <w:rPr>
          <w:rFonts w:ascii="Arial" w:hAnsi="Arial" w:cs="Arial"/>
          <w:sz w:val="18"/>
          <w:szCs w:val="20"/>
          <w:lang w:val="id-ID"/>
        </w:rPr>
        <w:t xml:space="preserve">doc. Author, </w:t>
      </w:r>
      <w:r w:rsidR="008225CD" w:rsidRPr="004D4DB4">
        <w:rPr>
          <w:rFonts w:ascii="Arial" w:hAnsi="Arial" w:cs="Arial"/>
          <w:sz w:val="18"/>
          <w:szCs w:val="20"/>
        </w:rPr>
        <w:t xml:space="preserve"> 2018</w:t>
      </w:r>
    </w:p>
    <w:p w:rsidR="008225CD" w:rsidRPr="001361AD" w:rsidRDefault="008225CD" w:rsidP="008225CD">
      <w:pPr>
        <w:spacing w:after="0" w:line="240" w:lineRule="auto"/>
        <w:ind w:left="14" w:right="58" w:hanging="14"/>
        <w:jc w:val="center"/>
        <w:rPr>
          <w:rFonts w:ascii="Arial" w:hAnsi="Arial" w:cs="Arial"/>
          <w:sz w:val="20"/>
          <w:szCs w:val="20"/>
          <w:lang w:val="id-ID"/>
        </w:rPr>
      </w:pPr>
    </w:p>
    <w:p w:rsidR="008225CD" w:rsidRPr="001361AD" w:rsidRDefault="00B21785" w:rsidP="008225CD">
      <w:pPr>
        <w:pStyle w:val="Heading2"/>
        <w:spacing w:before="0" w:line="240" w:lineRule="auto"/>
        <w:jc w:val="both"/>
        <w:rPr>
          <w:rFonts w:ascii="Arial" w:hAnsi="Arial" w:cs="Arial"/>
          <w:b w:val="0"/>
          <w:bCs/>
          <w:i w:val="0"/>
          <w:iCs/>
          <w:sz w:val="20"/>
          <w:szCs w:val="20"/>
        </w:rPr>
      </w:pPr>
      <w:r>
        <w:rPr>
          <w:rFonts w:ascii="Arial" w:hAnsi="Arial" w:cs="Arial"/>
          <w:b w:val="0"/>
          <w:bCs/>
          <w:i w:val="0"/>
          <w:iCs/>
          <w:sz w:val="20"/>
          <w:szCs w:val="20"/>
          <w:lang w:val="id-ID"/>
        </w:rPr>
        <w:t xml:space="preserve">       </w:t>
      </w:r>
      <w:r w:rsidR="008225CD" w:rsidRPr="001361AD">
        <w:rPr>
          <w:rFonts w:ascii="Arial" w:hAnsi="Arial" w:cs="Arial"/>
          <w:b w:val="0"/>
          <w:bCs/>
          <w:i w:val="0"/>
          <w:iCs/>
          <w:sz w:val="20"/>
          <w:szCs w:val="20"/>
        </w:rPr>
        <w:t xml:space="preserve">The lighting system in DEC's interior space uses artificial lighting. But for some spaces with special conditioning can be used natural and artificial lighting with electric lights. To avoid excessive glare, shading can be used in buildings. Shading can be divided </w:t>
      </w:r>
      <w:proofErr w:type="gramStart"/>
      <w:r w:rsidR="008225CD" w:rsidRPr="001361AD">
        <w:rPr>
          <w:rFonts w:ascii="Arial" w:hAnsi="Arial" w:cs="Arial"/>
          <w:b w:val="0"/>
          <w:bCs/>
          <w:i w:val="0"/>
          <w:iCs/>
          <w:sz w:val="20"/>
          <w:szCs w:val="20"/>
        </w:rPr>
        <w:t>into</w:t>
      </w:r>
      <w:r w:rsidR="008225CD" w:rsidRPr="001361AD">
        <w:rPr>
          <w:rFonts w:ascii="Arial" w:hAnsi="Arial" w:cs="Arial"/>
          <w:b w:val="0"/>
          <w:bCs/>
          <w:i w:val="0"/>
          <w:iCs/>
          <w:sz w:val="20"/>
          <w:szCs w:val="20"/>
          <w:lang w:val="id-ID"/>
        </w:rPr>
        <w:t xml:space="preserve"> </w:t>
      </w:r>
      <w:r w:rsidR="008225CD" w:rsidRPr="001361AD">
        <w:rPr>
          <w:rFonts w:ascii="Arial" w:hAnsi="Arial" w:cs="Arial"/>
          <w:b w:val="0"/>
          <w:bCs/>
          <w:i w:val="0"/>
          <w:iCs/>
          <w:sz w:val="20"/>
          <w:szCs w:val="20"/>
        </w:rPr>
        <w:t>:</w:t>
      </w:r>
      <w:proofErr w:type="gramEnd"/>
    </w:p>
    <w:p w:rsidR="008225CD" w:rsidRPr="001361AD" w:rsidRDefault="008225CD" w:rsidP="008225CD">
      <w:pPr>
        <w:pStyle w:val="Heading2"/>
        <w:keepLines w:val="0"/>
        <w:numPr>
          <w:ilvl w:val="0"/>
          <w:numId w:val="7"/>
        </w:numPr>
        <w:spacing w:before="0" w:line="240" w:lineRule="auto"/>
        <w:jc w:val="both"/>
        <w:rPr>
          <w:rFonts w:ascii="Arial" w:hAnsi="Arial" w:cs="Arial"/>
          <w:b w:val="0"/>
          <w:bCs/>
          <w:i w:val="0"/>
          <w:iCs/>
          <w:sz w:val="20"/>
          <w:szCs w:val="20"/>
        </w:rPr>
      </w:pPr>
      <w:r w:rsidRPr="001361AD">
        <w:rPr>
          <w:rFonts w:ascii="Arial" w:hAnsi="Arial" w:cs="Arial"/>
          <w:b w:val="0"/>
          <w:bCs/>
          <w:i w:val="0"/>
          <w:iCs/>
          <w:sz w:val="20"/>
          <w:szCs w:val="20"/>
        </w:rPr>
        <w:t>Artificial shading, which is obtained from the presence of openings in space, sufficient traction, proper orientation of space and openings, application of blur glass, curtains, curtains, blinds, and so on.</w:t>
      </w:r>
    </w:p>
    <w:p w:rsidR="008225CD" w:rsidRPr="001361AD" w:rsidRDefault="008225CD" w:rsidP="008225CD">
      <w:pPr>
        <w:pStyle w:val="Heading2"/>
        <w:keepLines w:val="0"/>
        <w:numPr>
          <w:ilvl w:val="0"/>
          <w:numId w:val="7"/>
        </w:numPr>
        <w:spacing w:before="0" w:line="240" w:lineRule="auto"/>
        <w:jc w:val="both"/>
        <w:rPr>
          <w:rFonts w:ascii="Arial" w:hAnsi="Arial" w:cs="Arial"/>
          <w:b w:val="0"/>
          <w:bCs/>
          <w:i w:val="0"/>
          <w:iCs/>
          <w:sz w:val="20"/>
          <w:szCs w:val="20"/>
        </w:rPr>
      </w:pPr>
      <w:r w:rsidRPr="001361AD">
        <w:rPr>
          <w:rFonts w:ascii="Arial" w:hAnsi="Arial" w:cs="Arial"/>
          <w:b w:val="0"/>
          <w:bCs/>
          <w:i w:val="0"/>
          <w:iCs/>
          <w:sz w:val="20"/>
          <w:szCs w:val="20"/>
        </w:rPr>
        <w:t>Natural shading obtained from proper vegetation selection.</w:t>
      </w:r>
    </w:p>
    <w:p w:rsidR="008225CD" w:rsidRPr="001361AD" w:rsidRDefault="00B21785" w:rsidP="008225CD">
      <w:pPr>
        <w:pStyle w:val="Heading2"/>
        <w:spacing w:before="0" w:line="240" w:lineRule="auto"/>
        <w:jc w:val="both"/>
        <w:rPr>
          <w:rFonts w:ascii="Arial" w:hAnsi="Arial" w:cs="Arial"/>
          <w:b w:val="0"/>
          <w:bCs/>
          <w:i w:val="0"/>
          <w:iCs/>
          <w:sz w:val="20"/>
          <w:szCs w:val="20"/>
        </w:rPr>
      </w:pPr>
      <w:r>
        <w:rPr>
          <w:rFonts w:ascii="Arial" w:hAnsi="Arial" w:cs="Arial"/>
          <w:b w:val="0"/>
          <w:bCs/>
          <w:i w:val="0"/>
          <w:iCs/>
          <w:sz w:val="20"/>
          <w:szCs w:val="20"/>
          <w:lang w:val="id-ID"/>
        </w:rPr>
        <w:t xml:space="preserve">       </w:t>
      </w:r>
      <w:r w:rsidR="008225CD" w:rsidRPr="001361AD">
        <w:rPr>
          <w:rFonts w:ascii="Arial" w:hAnsi="Arial" w:cs="Arial"/>
          <w:b w:val="0"/>
          <w:bCs/>
          <w:i w:val="0"/>
          <w:iCs/>
          <w:sz w:val="20"/>
          <w:szCs w:val="20"/>
        </w:rPr>
        <w:t>In the circulation function</w:t>
      </w:r>
      <w:proofErr w:type="gramStart"/>
      <w:r w:rsidR="008225CD" w:rsidRPr="001361AD">
        <w:rPr>
          <w:rFonts w:ascii="Arial" w:hAnsi="Arial" w:cs="Arial"/>
          <w:b w:val="0"/>
          <w:bCs/>
          <w:i w:val="0"/>
          <w:iCs/>
          <w:sz w:val="20"/>
          <w:szCs w:val="20"/>
        </w:rPr>
        <w:t>,  method</w:t>
      </w:r>
      <w:proofErr w:type="gramEnd"/>
      <w:r w:rsidR="008225CD" w:rsidRPr="001361AD">
        <w:rPr>
          <w:rFonts w:ascii="Arial" w:hAnsi="Arial" w:cs="Arial"/>
          <w:b w:val="0"/>
          <w:bCs/>
          <w:i w:val="0"/>
          <w:iCs/>
          <w:sz w:val="20"/>
          <w:szCs w:val="20"/>
        </w:rPr>
        <w:t xml:space="preserve"> and type of lighting is linear, which is direct. The lamp is mounted on the top of the wall and ceiling</w:t>
      </w:r>
    </w:p>
    <w:p w:rsidR="008225CD" w:rsidRPr="001361AD" w:rsidRDefault="008225CD" w:rsidP="008225CD">
      <w:pPr>
        <w:spacing w:after="0" w:line="240" w:lineRule="auto"/>
        <w:rPr>
          <w:rFonts w:ascii="Arial" w:hAnsi="Arial" w:cs="Arial"/>
          <w:sz w:val="20"/>
          <w:szCs w:val="20"/>
        </w:rPr>
      </w:pPr>
    </w:p>
    <w:p w:rsidR="008225CD" w:rsidRPr="001361AD" w:rsidRDefault="008225CD" w:rsidP="008225CD">
      <w:pPr>
        <w:pStyle w:val="Heading2"/>
        <w:spacing w:before="0" w:line="240" w:lineRule="auto"/>
        <w:ind w:left="720" w:hanging="720"/>
        <w:rPr>
          <w:rFonts w:ascii="Arial" w:hAnsi="Arial" w:cs="Arial"/>
          <w:b w:val="0"/>
          <w:sz w:val="20"/>
          <w:szCs w:val="20"/>
        </w:rPr>
      </w:pPr>
      <w:r w:rsidRPr="001361AD">
        <w:rPr>
          <w:rFonts w:ascii="Arial" w:hAnsi="Arial" w:cs="Arial"/>
          <w:b w:val="0"/>
          <w:sz w:val="20"/>
          <w:szCs w:val="20"/>
          <w:lang w:val="id-ID"/>
        </w:rPr>
        <w:t xml:space="preserve">5. </w:t>
      </w:r>
      <w:proofErr w:type="spellStart"/>
      <w:r w:rsidRPr="00B21785">
        <w:rPr>
          <w:rFonts w:ascii="Arial" w:hAnsi="Arial" w:cs="Arial"/>
          <w:b w:val="0"/>
          <w:i w:val="0"/>
          <w:sz w:val="20"/>
          <w:szCs w:val="20"/>
        </w:rPr>
        <w:t>Accoustics</w:t>
      </w:r>
      <w:proofErr w:type="spellEnd"/>
      <w:r w:rsidRPr="00B21785">
        <w:rPr>
          <w:rFonts w:ascii="Arial" w:hAnsi="Arial" w:cs="Arial"/>
          <w:b w:val="0"/>
          <w:i w:val="0"/>
          <w:sz w:val="20"/>
          <w:szCs w:val="20"/>
        </w:rPr>
        <w:t xml:space="preserve"> </w:t>
      </w:r>
    </w:p>
    <w:p w:rsidR="008225CD" w:rsidRPr="001361AD" w:rsidRDefault="00B21785" w:rsidP="00B21785">
      <w:pPr>
        <w:spacing w:after="0" w:line="240" w:lineRule="auto"/>
        <w:ind w:left="-5" w:right="67"/>
        <w:jc w:val="both"/>
        <w:rPr>
          <w:rFonts w:ascii="Arial" w:hAnsi="Arial" w:cs="Arial"/>
          <w:sz w:val="20"/>
          <w:szCs w:val="20"/>
        </w:rPr>
      </w:pPr>
      <w:r>
        <w:rPr>
          <w:rFonts w:ascii="Arial" w:hAnsi="Arial" w:cs="Arial"/>
          <w:sz w:val="20"/>
          <w:szCs w:val="20"/>
          <w:lang w:val="id-ID"/>
        </w:rPr>
        <w:t xml:space="preserve">        </w:t>
      </w:r>
      <w:r w:rsidR="008225CD" w:rsidRPr="001361AD">
        <w:rPr>
          <w:rFonts w:ascii="Arial" w:hAnsi="Arial" w:cs="Arial"/>
          <w:sz w:val="20"/>
          <w:szCs w:val="20"/>
        </w:rPr>
        <w:t>Ac</w:t>
      </w:r>
      <w:r w:rsidR="004D4DB4">
        <w:rPr>
          <w:rFonts w:ascii="Arial" w:hAnsi="Arial" w:cs="Arial"/>
          <w:sz w:val="20"/>
          <w:szCs w:val="20"/>
          <w:lang w:val="id-ID"/>
        </w:rPr>
        <w:t>c</w:t>
      </w:r>
      <w:proofErr w:type="spellStart"/>
      <w:r w:rsidR="008225CD" w:rsidRPr="001361AD">
        <w:rPr>
          <w:rFonts w:ascii="Arial" w:hAnsi="Arial" w:cs="Arial"/>
          <w:sz w:val="20"/>
          <w:szCs w:val="20"/>
        </w:rPr>
        <w:t>oustic</w:t>
      </w:r>
      <w:proofErr w:type="spellEnd"/>
      <w:r w:rsidR="008225CD" w:rsidRPr="001361AD">
        <w:rPr>
          <w:rFonts w:ascii="Arial" w:hAnsi="Arial" w:cs="Arial"/>
          <w:sz w:val="20"/>
          <w:szCs w:val="20"/>
        </w:rPr>
        <w:t xml:space="preserve"> processing of interiority in DEC space to reduce the level of </w:t>
      </w:r>
      <w:proofErr w:type="spellStart"/>
      <w:r w:rsidR="008225CD" w:rsidRPr="001361AD">
        <w:rPr>
          <w:rFonts w:ascii="Arial" w:hAnsi="Arial" w:cs="Arial"/>
          <w:sz w:val="20"/>
          <w:szCs w:val="20"/>
        </w:rPr>
        <w:t>distrasion</w:t>
      </w:r>
      <w:proofErr w:type="spellEnd"/>
      <w:r w:rsidR="008225CD" w:rsidRPr="001361AD">
        <w:rPr>
          <w:rFonts w:ascii="Arial" w:hAnsi="Arial" w:cs="Arial"/>
          <w:sz w:val="20"/>
          <w:szCs w:val="20"/>
        </w:rPr>
        <w:t xml:space="preserve"> or noise is an important matter that needs to be considered so that </w:t>
      </w:r>
      <w:r w:rsidR="008225CD" w:rsidRPr="001361AD">
        <w:rPr>
          <w:rFonts w:ascii="Arial" w:hAnsi="Arial" w:cs="Arial"/>
          <w:sz w:val="20"/>
          <w:szCs w:val="20"/>
          <w:lang w:val="id-ID"/>
        </w:rPr>
        <w:t>hearing disability</w:t>
      </w:r>
      <w:r w:rsidR="008225CD" w:rsidRPr="001361AD">
        <w:rPr>
          <w:rFonts w:ascii="Arial" w:hAnsi="Arial" w:cs="Arial"/>
          <w:sz w:val="20"/>
          <w:szCs w:val="20"/>
        </w:rPr>
        <w:t xml:space="preserve"> users can communicate with others and also concentrate on other </w:t>
      </w:r>
      <w:r w:rsidR="008225CD" w:rsidRPr="001361AD">
        <w:rPr>
          <w:rFonts w:ascii="Arial" w:hAnsi="Arial" w:cs="Arial"/>
          <w:sz w:val="20"/>
          <w:szCs w:val="20"/>
        </w:rPr>
        <w:lastRenderedPageBreak/>
        <w:t>people's conversations using a hearing aid. Although they have a deficiency in hearing but for those who use hearing aids or cochlear implants, loud sounds and even the sound of air conditioning machines can interfere with their hearing. Therefore, the ideal acoustics in the room must be quiet</w:t>
      </w:r>
      <w:r w:rsidR="008225CD" w:rsidRPr="001361AD">
        <w:rPr>
          <w:rFonts w:ascii="Arial" w:hAnsi="Arial" w:cs="Arial"/>
          <w:sz w:val="20"/>
          <w:szCs w:val="20"/>
          <w:lang w:val="id-ID"/>
        </w:rPr>
        <w:t xml:space="preserve"> and comfortable</w:t>
      </w:r>
      <w:r w:rsidR="008225CD" w:rsidRPr="001361AD">
        <w:rPr>
          <w:rFonts w:ascii="Arial" w:hAnsi="Arial" w:cs="Arial"/>
          <w:sz w:val="20"/>
          <w:szCs w:val="20"/>
        </w:rPr>
        <w:t>.</w:t>
      </w:r>
    </w:p>
    <w:p w:rsidR="008225CD" w:rsidRPr="001361AD" w:rsidRDefault="004D4DB4" w:rsidP="008225CD">
      <w:pPr>
        <w:spacing w:after="0" w:line="240" w:lineRule="auto"/>
        <w:ind w:right="67"/>
        <w:jc w:val="both"/>
        <w:rPr>
          <w:rFonts w:ascii="Arial" w:hAnsi="Arial" w:cs="Arial"/>
          <w:sz w:val="20"/>
          <w:szCs w:val="20"/>
        </w:rPr>
      </w:pPr>
      <w:r>
        <w:rPr>
          <w:rFonts w:ascii="Arial" w:hAnsi="Arial" w:cs="Arial"/>
          <w:sz w:val="20"/>
          <w:szCs w:val="20"/>
          <w:lang w:val="id-ID"/>
        </w:rPr>
        <w:t xml:space="preserve">      </w:t>
      </w:r>
      <w:r w:rsidR="0093687C">
        <w:rPr>
          <w:rFonts w:ascii="Arial" w:hAnsi="Arial" w:cs="Arial"/>
          <w:sz w:val="20"/>
          <w:szCs w:val="20"/>
          <w:lang w:val="id-ID"/>
        </w:rPr>
        <w:t xml:space="preserve">    </w:t>
      </w:r>
      <w:r>
        <w:rPr>
          <w:rFonts w:ascii="Arial" w:hAnsi="Arial" w:cs="Arial"/>
          <w:sz w:val="20"/>
          <w:szCs w:val="20"/>
          <w:lang w:val="id-ID"/>
        </w:rPr>
        <w:t xml:space="preserve"> </w:t>
      </w:r>
      <w:r w:rsidR="008225CD" w:rsidRPr="001361AD">
        <w:rPr>
          <w:rFonts w:ascii="Arial" w:hAnsi="Arial" w:cs="Arial"/>
          <w:sz w:val="20"/>
          <w:szCs w:val="20"/>
        </w:rPr>
        <w:t>However, quiet acoustic processing does not have to be applied in every room. Acoustic processing can be given to a room that requires peace of mind. DEC room that requires pure sound and vibration produced by sound sources, so that the room can be soundproofed so as not to be disturbed by outside noise.</w:t>
      </w:r>
    </w:p>
    <w:p w:rsidR="008225CD" w:rsidRPr="001361AD" w:rsidRDefault="008225CD" w:rsidP="008225CD">
      <w:pPr>
        <w:spacing w:after="0" w:line="240" w:lineRule="auto"/>
        <w:ind w:right="67"/>
        <w:jc w:val="both"/>
        <w:rPr>
          <w:rFonts w:ascii="Arial" w:hAnsi="Arial" w:cs="Arial"/>
          <w:sz w:val="20"/>
          <w:szCs w:val="20"/>
        </w:rPr>
      </w:pPr>
    </w:p>
    <w:p w:rsidR="008225CD" w:rsidRPr="004D4DB4" w:rsidRDefault="004D4DB4" w:rsidP="008225CD">
      <w:pPr>
        <w:pStyle w:val="Heading1"/>
        <w:spacing w:before="0" w:line="240" w:lineRule="auto"/>
        <w:ind w:left="720" w:hanging="720"/>
        <w:jc w:val="both"/>
        <w:rPr>
          <w:rFonts w:ascii="Arial" w:hAnsi="Arial" w:cs="Arial"/>
          <w:b/>
          <w:sz w:val="20"/>
          <w:szCs w:val="20"/>
          <w:lang w:val="id-ID"/>
        </w:rPr>
      </w:pPr>
      <w:r w:rsidRPr="004D4DB4">
        <w:rPr>
          <w:rFonts w:ascii="Arial" w:hAnsi="Arial" w:cs="Arial"/>
          <w:b/>
          <w:color w:val="auto"/>
          <w:sz w:val="20"/>
          <w:szCs w:val="20"/>
          <w:lang w:val="id-ID"/>
        </w:rPr>
        <w:t>CONCLUSION</w:t>
      </w:r>
    </w:p>
    <w:p w:rsidR="008225CD" w:rsidRPr="001361AD" w:rsidRDefault="008225CD" w:rsidP="004D4DB4">
      <w:pPr>
        <w:spacing w:after="0" w:line="240" w:lineRule="auto"/>
        <w:ind w:left="-5" w:right="287" w:firstLine="725"/>
        <w:jc w:val="both"/>
        <w:rPr>
          <w:rFonts w:ascii="Arial" w:hAnsi="Arial" w:cs="Arial"/>
          <w:sz w:val="20"/>
          <w:szCs w:val="20"/>
        </w:rPr>
      </w:pPr>
      <w:r w:rsidRPr="001361AD">
        <w:rPr>
          <w:rFonts w:ascii="Arial" w:hAnsi="Arial" w:cs="Arial"/>
          <w:sz w:val="20"/>
          <w:szCs w:val="20"/>
        </w:rPr>
        <w:t xml:space="preserve">The role of interiority in the Deaf Exhibition Center room can adjust </w:t>
      </w:r>
      <w:r w:rsidRPr="001361AD">
        <w:rPr>
          <w:rFonts w:ascii="Arial" w:hAnsi="Arial" w:cs="Arial"/>
          <w:sz w:val="20"/>
          <w:szCs w:val="20"/>
          <w:lang w:val="id-ID"/>
        </w:rPr>
        <w:t>hearing disability</w:t>
      </w:r>
      <w:r w:rsidRPr="001361AD">
        <w:rPr>
          <w:rFonts w:ascii="Arial" w:hAnsi="Arial" w:cs="Arial"/>
          <w:sz w:val="20"/>
          <w:szCs w:val="20"/>
        </w:rPr>
        <w:t xml:space="preserve"> behavior in communication, using visual gesture, </w:t>
      </w:r>
      <w:proofErr w:type="gramStart"/>
      <w:r w:rsidRPr="001361AD">
        <w:rPr>
          <w:rFonts w:ascii="Arial" w:hAnsi="Arial" w:cs="Arial"/>
          <w:sz w:val="20"/>
          <w:szCs w:val="20"/>
        </w:rPr>
        <w:t>visual</w:t>
      </w:r>
      <w:proofErr w:type="gramEnd"/>
      <w:r w:rsidRPr="001361AD">
        <w:rPr>
          <w:rFonts w:ascii="Arial" w:hAnsi="Arial" w:cs="Arial"/>
          <w:sz w:val="20"/>
          <w:szCs w:val="20"/>
        </w:rPr>
        <w:t xml:space="preserve"> cues and so on. This is certainly different from normal hearing people, because with visual and visual gesture signals, a wider room dimension, as well as good lighting, is needed to avoid glare.</w:t>
      </w:r>
    </w:p>
    <w:p w:rsidR="008225CD" w:rsidRPr="001361AD" w:rsidRDefault="008225CD" w:rsidP="004D4DB4">
      <w:pPr>
        <w:spacing w:after="0" w:line="240" w:lineRule="auto"/>
        <w:ind w:left="-5" w:right="287" w:firstLine="725"/>
        <w:jc w:val="both"/>
        <w:rPr>
          <w:rFonts w:ascii="Arial" w:hAnsi="Arial" w:cs="Arial"/>
          <w:sz w:val="20"/>
          <w:szCs w:val="20"/>
        </w:rPr>
      </w:pPr>
      <w:r w:rsidRPr="001361AD">
        <w:rPr>
          <w:rFonts w:ascii="Arial" w:hAnsi="Arial" w:cs="Arial"/>
          <w:sz w:val="20"/>
          <w:szCs w:val="20"/>
        </w:rPr>
        <w:t xml:space="preserve">The approach to deaf space design principles that focuses on </w:t>
      </w:r>
      <w:r w:rsidRPr="001361AD">
        <w:rPr>
          <w:rFonts w:ascii="Arial" w:hAnsi="Arial" w:cs="Arial"/>
          <w:sz w:val="20"/>
          <w:szCs w:val="20"/>
          <w:lang w:val="id-ID"/>
        </w:rPr>
        <w:t xml:space="preserve">hearing disability </w:t>
      </w:r>
      <w:r w:rsidRPr="001361AD">
        <w:rPr>
          <w:rFonts w:ascii="Arial" w:hAnsi="Arial" w:cs="Arial"/>
          <w:sz w:val="20"/>
          <w:szCs w:val="20"/>
        </w:rPr>
        <w:t xml:space="preserve">characteristics as a method of application of DEC space design is quite precise and positive, so that this </w:t>
      </w:r>
      <w:r w:rsidRPr="001361AD">
        <w:rPr>
          <w:rFonts w:ascii="Arial" w:hAnsi="Arial" w:cs="Arial"/>
          <w:sz w:val="20"/>
          <w:szCs w:val="20"/>
          <w:lang w:val="id-ID"/>
        </w:rPr>
        <w:t xml:space="preserve">space </w:t>
      </w:r>
      <w:r w:rsidRPr="001361AD">
        <w:rPr>
          <w:rFonts w:ascii="Arial" w:hAnsi="Arial" w:cs="Arial"/>
          <w:sz w:val="20"/>
          <w:szCs w:val="20"/>
        </w:rPr>
        <w:t>can create functions of exhibition activities (cultural arts, workshops, performance arts and so on and improve physical and psychological comfort of deaf users).</w:t>
      </w:r>
    </w:p>
    <w:p w:rsidR="0093687C" w:rsidRDefault="0093687C" w:rsidP="008225CD">
      <w:pPr>
        <w:pStyle w:val="Heading1"/>
        <w:spacing w:before="0" w:line="240" w:lineRule="auto"/>
        <w:ind w:left="-5"/>
        <w:jc w:val="both"/>
        <w:rPr>
          <w:rFonts w:ascii="Arial" w:hAnsi="Arial" w:cs="Arial"/>
          <w:sz w:val="20"/>
          <w:szCs w:val="20"/>
        </w:rPr>
      </w:pPr>
    </w:p>
    <w:p w:rsidR="00802203" w:rsidRPr="00802203" w:rsidRDefault="00802203" w:rsidP="00802203">
      <w:pPr>
        <w:spacing w:after="0" w:line="240" w:lineRule="auto"/>
        <w:jc w:val="both"/>
        <w:rPr>
          <w:rFonts w:ascii="Arial" w:hAnsi="Arial" w:cs="Arial"/>
          <w:b/>
          <w:sz w:val="20"/>
          <w:szCs w:val="20"/>
        </w:rPr>
      </w:pPr>
      <w:r w:rsidRPr="00802203">
        <w:rPr>
          <w:rFonts w:ascii="Arial" w:hAnsi="Arial" w:cs="Arial"/>
          <w:b/>
          <w:sz w:val="20"/>
          <w:szCs w:val="20"/>
        </w:rPr>
        <w:t>ACKNOWLEDGMENT</w:t>
      </w:r>
    </w:p>
    <w:p w:rsidR="00D05034" w:rsidRDefault="00B21785" w:rsidP="008424DD">
      <w:pPr>
        <w:spacing w:after="0" w:line="240" w:lineRule="auto"/>
        <w:rPr>
          <w:rFonts w:ascii="Arial" w:hAnsi="Arial" w:cs="Arial"/>
          <w:sz w:val="20"/>
        </w:rPr>
      </w:pPr>
      <w:r>
        <w:rPr>
          <w:rFonts w:ascii="Arial" w:hAnsi="Arial" w:cs="Arial"/>
          <w:sz w:val="20"/>
          <w:lang w:val="id-ID"/>
        </w:rPr>
        <w:t xml:space="preserve">         </w:t>
      </w:r>
      <w:r w:rsidR="00D05034">
        <w:rPr>
          <w:rFonts w:ascii="Arial" w:hAnsi="Arial" w:cs="Arial"/>
          <w:sz w:val="20"/>
          <w:lang w:val="id-ID"/>
        </w:rPr>
        <w:t>T</w:t>
      </w:r>
      <w:r w:rsidR="00D05034" w:rsidRPr="00D05034">
        <w:rPr>
          <w:rFonts w:ascii="Arial" w:hAnsi="Arial" w:cs="Arial"/>
          <w:sz w:val="20"/>
        </w:rPr>
        <w:t xml:space="preserve">hank </w:t>
      </w:r>
      <w:r w:rsidR="00D05034">
        <w:rPr>
          <w:rFonts w:ascii="Arial" w:hAnsi="Arial" w:cs="Arial"/>
          <w:sz w:val="20"/>
          <w:lang w:val="id-ID"/>
        </w:rPr>
        <w:t xml:space="preserve">you for </w:t>
      </w:r>
      <w:r w:rsidR="00D05034" w:rsidRPr="00D05034">
        <w:rPr>
          <w:rFonts w:ascii="Arial" w:hAnsi="Arial" w:cs="Arial"/>
          <w:sz w:val="20"/>
        </w:rPr>
        <w:t xml:space="preserve">Mr. </w:t>
      </w:r>
      <w:proofErr w:type="spellStart"/>
      <w:r w:rsidR="00D05034" w:rsidRPr="00D05034">
        <w:rPr>
          <w:rFonts w:ascii="Arial" w:hAnsi="Arial" w:cs="Arial"/>
          <w:sz w:val="20"/>
        </w:rPr>
        <w:t>Hery</w:t>
      </w:r>
      <w:proofErr w:type="spellEnd"/>
      <w:r w:rsidR="00D05034" w:rsidRPr="00D05034">
        <w:rPr>
          <w:rFonts w:ascii="Arial" w:hAnsi="Arial" w:cs="Arial"/>
          <w:sz w:val="20"/>
        </w:rPr>
        <w:t xml:space="preserve"> </w:t>
      </w:r>
      <w:proofErr w:type="spellStart"/>
      <w:r w:rsidR="00D05034" w:rsidRPr="00D05034">
        <w:rPr>
          <w:rFonts w:ascii="Arial" w:hAnsi="Arial" w:cs="Arial"/>
          <w:sz w:val="20"/>
        </w:rPr>
        <w:t>Koeswara</w:t>
      </w:r>
      <w:proofErr w:type="spellEnd"/>
      <w:r w:rsidR="00D05034" w:rsidRPr="00D05034">
        <w:rPr>
          <w:rFonts w:ascii="Arial" w:hAnsi="Arial" w:cs="Arial"/>
          <w:sz w:val="20"/>
        </w:rPr>
        <w:t xml:space="preserve"> and M</w:t>
      </w:r>
      <w:r w:rsidR="00D05034">
        <w:rPr>
          <w:rFonts w:ascii="Arial" w:hAnsi="Arial" w:cs="Arial"/>
          <w:sz w:val="20"/>
          <w:lang w:val="id-ID"/>
        </w:rPr>
        <w:t>r</w:t>
      </w:r>
      <w:r>
        <w:rPr>
          <w:rFonts w:ascii="Arial" w:hAnsi="Arial" w:cs="Arial"/>
          <w:sz w:val="20"/>
        </w:rPr>
        <w:t xml:space="preserve">s. </w:t>
      </w:r>
      <w:proofErr w:type="spellStart"/>
      <w:r>
        <w:rPr>
          <w:rFonts w:ascii="Arial" w:hAnsi="Arial" w:cs="Arial"/>
          <w:sz w:val="20"/>
        </w:rPr>
        <w:t>Nur</w:t>
      </w:r>
      <w:proofErr w:type="spellEnd"/>
      <w:r>
        <w:rPr>
          <w:rFonts w:ascii="Arial" w:hAnsi="Arial" w:cs="Arial"/>
          <w:sz w:val="20"/>
        </w:rPr>
        <w:t xml:space="preserve"> Indah </w:t>
      </w:r>
      <w:proofErr w:type="spellStart"/>
      <w:r>
        <w:rPr>
          <w:rFonts w:ascii="Arial" w:hAnsi="Arial" w:cs="Arial"/>
          <w:sz w:val="20"/>
        </w:rPr>
        <w:t>Harahap</w:t>
      </w:r>
      <w:proofErr w:type="spellEnd"/>
      <w:r>
        <w:rPr>
          <w:rFonts w:ascii="Arial" w:hAnsi="Arial" w:cs="Arial"/>
          <w:sz w:val="20"/>
        </w:rPr>
        <w:t>,</w:t>
      </w:r>
      <w:r w:rsidR="00D05034" w:rsidRPr="00D05034">
        <w:rPr>
          <w:rFonts w:ascii="Arial" w:hAnsi="Arial" w:cs="Arial"/>
          <w:sz w:val="20"/>
        </w:rPr>
        <w:t xml:space="preserve"> owners of DEC building in </w:t>
      </w:r>
      <w:proofErr w:type="spellStart"/>
      <w:r w:rsidR="00D05034" w:rsidRPr="00D05034">
        <w:rPr>
          <w:rFonts w:ascii="Arial" w:hAnsi="Arial" w:cs="Arial"/>
          <w:sz w:val="20"/>
        </w:rPr>
        <w:t>Bekasi</w:t>
      </w:r>
      <w:proofErr w:type="spellEnd"/>
      <w:r w:rsidR="00D05034" w:rsidRPr="00D05034">
        <w:rPr>
          <w:rFonts w:ascii="Arial" w:hAnsi="Arial" w:cs="Arial"/>
          <w:sz w:val="20"/>
        </w:rPr>
        <w:t xml:space="preserve"> were permitted to c</w:t>
      </w:r>
      <w:r w:rsidR="00D05034">
        <w:rPr>
          <w:rFonts w:ascii="Arial" w:hAnsi="Arial" w:cs="Arial"/>
          <w:sz w:val="20"/>
        </w:rPr>
        <w:t xml:space="preserve">onduct </w:t>
      </w:r>
      <w:r w:rsidR="00D05034">
        <w:rPr>
          <w:rFonts w:ascii="Arial" w:hAnsi="Arial" w:cs="Arial"/>
          <w:sz w:val="20"/>
          <w:lang w:val="id-ID"/>
        </w:rPr>
        <w:t>my</w:t>
      </w:r>
      <w:r w:rsidR="00D05034" w:rsidRPr="00D05034">
        <w:rPr>
          <w:rFonts w:ascii="Arial" w:hAnsi="Arial" w:cs="Arial"/>
          <w:sz w:val="20"/>
        </w:rPr>
        <w:t xml:space="preserve"> research. </w:t>
      </w:r>
      <w:r>
        <w:rPr>
          <w:rFonts w:ascii="Arial" w:hAnsi="Arial" w:cs="Arial"/>
          <w:sz w:val="20"/>
          <w:lang w:val="id-ID"/>
        </w:rPr>
        <w:t>So,</w:t>
      </w:r>
      <w:r w:rsidR="00D05034">
        <w:rPr>
          <w:rFonts w:ascii="Arial" w:hAnsi="Arial" w:cs="Arial"/>
          <w:sz w:val="20"/>
          <w:lang w:val="id-ID"/>
        </w:rPr>
        <w:t xml:space="preserve"> thank you my team is</w:t>
      </w:r>
      <w:r w:rsidR="00D05034">
        <w:rPr>
          <w:rFonts w:ascii="Arial" w:hAnsi="Arial" w:cs="Arial"/>
          <w:sz w:val="20"/>
        </w:rPr>
        <w:t xml:space="preserve"> </w:t>
      </w:r>
      <w:proofErr w:type="spellStart"/>
      <w:r w:rsidR="00D05034">
        <w:rPr>
          <w:rFonts w:ascii="Arial" w:hAnsi="Arial" w:cs="Arial"/>
          <w:sz w:val="20"/>
        </w:rPr>
        <w:t>Lala</w:t>
      </w:r>
      <w:proofErr w:type="spellEnd"/>
      <w:r w:rsidR="00D05034">
        <w:rPr>
          <w:rFonts w:ascii="Arial" w:hAnsi="Arial" w:cs="Arial"/>
          <w:sz w:val="20"/>
          <w:lang w:val="id-ID"/>
        </w:rPr>
        <w:t xml:space="preserve">, </w:t>
      </w:r>
      <w:r w:rsidR="00D05034">
        <w:rPr>
          <w:rFonts w:ascii="Arial" w:hAnsi="Arial" w:cs="Arial"/>
          <w:sz w:val="20"/>
        </w:rPr>
        <w:t xml:space="preserve">student of  Architecture engineering, </w:t>
      </w:r>
      <w:r w:rsidR="00D05034" w:rsidRPr="00D05034">
        <w:rPr>
          <w:rFonts w:ascii="Arial" w:hAnsi="Arial" w:cs="Arial"/>
          <w:sz w:val="20"/>
        </w:rPr>
        <w:t>U</w:t>
      </w:r>
      <w:r w:rsidR="00D05034">
        <w:rPr>
          <w:rFonts w:ascii="Arial" w:hAnsi="Arial" w:cs="Arial"/>
          <w:sz w:val="20"/>
          <w:lang w:val="id-ID"/>
        </w:rPr>
        <w:t xml:space="preserve">niversity of Mercu Buana – </w:t>
      </w:r>
      <w:proofErr w:type="spellStart"/>
      <w:r w:rsidR="00D05034">
        <w:rPr>
          <w:rFonts w:ascii="Arial" w:hAnsi="Arial" w:cs="Arial"/>
          <w:sz w:val="20"/>
        </w:rPr>
        <w:t>Kranggan</w:t>
      </w:r>
      <w:proofErr w:type="spellEnd"/>
      <w:r w:rsidR="00D05034">
        <w:rPr>
          <w:rFonts w:ascii="Arial" w:hAnsi="Arial" w:cs="Arial"/>
          <w:sz w:val="20"/>
        </w:rPr>
        <w:t xml:space="preserve"> </w:t>
      </w:r>
      <w:r w:rsidR="00D05034">
        <w:rPr>
          <w:rFonts w:ascii="Arial" w:hAnsi="Arial" w:cs="Arial"/>
          <w:sz w:val="20"/>
          <w:lang w:val="id-ID"/>
        </w:rPr>
        <w:t>Campus</w:t>
      </w:r>
      <w:r w:rsidR="00D05034" w:rsidRPr="00D05034">
        <w:rPr>
          <w:rFonts w:ascii="Arial" w:hAnsi="Arial" w:cs="Arial"/>
          <w:sz w:val="20"/>
        </w:rPr>
        <w:t xml:space="preserve"> and </w:t>
      </w:r>
      <w:proofErr w:type="spellStart"/>
      <w:r w:rsidR="00D05034" w:rsidRPr="00D05034">
        <w:rPr>
          <w:rFonts w:ascii="Arial" w:hAnsi="Arial" w:cs="Arial"/>
          <w:sz w:val="20"/>
        </w:rPr>
        <w:t>Yosua</w:t>
      </w:r>
      <w:proofErr w:type="spellEnd"/>
      <w:r w:rsidR="00D05034" w:rsidRPr="00D05034">
        <w:rPr>
          <w:rFonts w:ascii="Arial" w:hAnsi="Arial" w:cs="Arial"/>
          <w:sz w:val="20"/>
        </w:rPr>
        <w:t xml:space="preserve"> </w:t>
      </w:r>
      <w:proofErr w:type="spellStart"/>
      <w:r w:rsidR="00D05034" w:rsidRPr="00D05034">
        <w:rPr>
          <w:rFonts w:ascii="Arial" w:hAnsi="Arial" w:cs="Arial"/>
          <w:sz w:val="20"/>
        </w:rPr>
        <w:t>Adiputra</w:t>
      </w:r>
      <w:proofErr w:type="spellEnd"/>
      <w:r w:rsidR="00D05034" w:rsidRPr="00D05034">
        <w:rPr>
          <w:rFonts w:ascii="Arial" w:hAnsi="Arial" w:cs="Arial"/>
          <w:sz w:val="20"/>
        </w:rPr>
        <w:t xml:space="preserve">, </w:t>
      </w:r>
      <w:r w:rsidR="00D05034">
        <w:rPr>
          <w:rFonts w:ascii="Arial" w:hAnsi="Arial" w:cs="Arial"/>
          <w:sz w:val="20"/>
          <w:lang w:val="id-ID"/>
        </w:rPr>
        <w:t xml:space="preserve">student of </w:t>
      </w:r>
      <w:r w:rsidR="00D05034" w:rsidRPr="00D05034">
        <w:rPr>
          <w:rFonts w:ascii="Arial" w:hAnsi="Arial" w:cs="Arial"/>
          <w:sz w:val="20"/>
        </w:rPr>
        <w:t xml:space="preserve">Interior Design </w:t>
      </w:r>
      <w:r w:rsidR="00D05034" w:rsidRPr="00D05034">
        <w:rPr>
          <w:rFonts w:ascii="Arial" w:hAnsi="Arial" w:cs="Arial"/>
          <w:sz w:val="20"/>
        </w:rPr>
        <w:t>U</w:t>
      </w:r>
      <w:r w:rsidR="00D05034">
        <w:rPr>
          <w:rFonts w:ascii="Arial" w:hAnsi="Arial" w:cs="Arial"/>
          <w:sz w:val="20"/>
          <w:lang w:val="id-ID"/>
        </w:rPr>
        <w:t xml:space="preserve">niversity of Mercu Buana – </w:t>
      </w:r>
      <w:proofErr w:type="spellStart"/>
      <w:r w:rsidR="00D05034">
        <w:rPr>
          <w:rFonts w:ascii="Arial" w:hAnsi="Arial" w:cs="Arial"/>
          <w:sz w:val="20"/>
        </w:rPr>
        <w:t>Kranggan</w:t>
      </w:r>
      <w:proofErr w:type="spellEnd"/>
      <w:r w:rsidR="00D05034">
        <w:rPr>
          <w:rFonts w:ascii="Arial" w:hAnsi="Arial" w:cs="Arial"/>
          <w:sz w:val="20"/>
        </w:rPr>
        <w:t xml:space="preserve"> </w:t>
      </w:r>
      <w:r w:rsidR="00D05034">
        <w:rPr>
          <w:rFonts w:ascii="Arial" w:hAnsi="Arial" w:cs="Arial"/>
          <w:sz w:val="20"/>
          <w:lang w:val="id-ID"/>
        </w:rPr>
        <w:t>Campus</w:t>
      </w:r>
      <w:r w:rsidR="00D05034" w:rsidRPr="00D05034">
        <w:rPr>
          <w:rFonts w:ascii="Arial" w:hAnsi="Arial" w:cs="Arial"/>
          <w:sz w:val="20"/>
        </w:rPr>
        <w:t xml:space="preserve"> as</w:t>
      </w:r>
      <w:r w:rsidR="00D05034">
        <w:rPr>
          <w:rFonts w:ascii="Arial" w:hAnsi="Arial" w:cs="Arial"/>
          <w:sz w:val="20"/>
          <w:lang w:val="id-ID"/>
        </w:rPr>
        <w:t xml:space="preserve"> designer of </w:t>
      </w:r>
      <w:r w:rsidR="00D05034">
        <w:rPr>
          <w:rFonts w:ascii="Arial" w:hAnsi="Arial" w:cs="Arial"/>
          <w:sz w:val="20"/>
        </w:rPr>
        <w:t xml:space="preserve"> the DEC</w:t>
      </w:r>
      <w:r w:rsidR="00D05034">
        <w:rPr>
          <w:rFonts w:ascii="Arial" w:hAnsi="Arial" w:cs="Arial"/>
          <w:sz w:val="20"/>
          <w:lang w:val="id-ID"/>
        </w:rPr>
        <w:t xml:space="preserve"> building</w:t>
      </w:r>
      <w:r w:rsidR="00D05034">
        <w:rPr>
          <w:rFonts w:ascii="Arial" w:hAnsi="Arial" w:cs="Arial"/>
          <w:sz w:val="20"/>
        </w:rPr>
        <w:t xml:space="preserve">. </w:t>
      </w:r>
    </w:p>
    <w:p w:rsidR="00D05034" w:rsidRDefault="00D05034" w:rsidP="008424DD">
      <w:pPr>
        <w:spacing w:after="0" w:line="240" w:lineRule="auto"/>
        <w:rPr>
          <w:rFonts w:ascii="Arial" w:hAnsi="Arial" w:cs="Arial"/>
          <w:sz w:val="20"/>
        </w:rPr>
      </w:pPr>
    </w:p>
    <w:p w:rsidR="00757689" w:rsidRDefault="00757689" w:rsidP="008424DD">
      <w:pPr>
        <w:spacing w:after="0" w:line="240" w:lineRule="auto"/>
        <w:rPr>
          <w:rFonts w:ascii="Arial" w:hAnsi="Arial" w:cs="Arial"/>
          <w:sz w:val="20"/>
        </w:rPr>
      </w:pPr>
    </w:p>
    <w:p w:rsidR="00B21785" w:rsidRDefault="00B21785" w:rsidP="008424DD">
      <w:pPr>
        <w:spacing w:after="0" w:line="240" w:lineRule="auto"/>
        <w:rPr>
          <w:rStyle w:val="apple-style-span"/>
          <w:rFonts w:ascii="Arial" w:hAnsi="Arial" w:cs="Arial"/>
          <w:b/>
          <w:sz w:val="20"/>
          <w:szCs w:val="20"/>
          <w:lang w:val="pt-BR"/>
        </w:rPr>
      </w:pPr>
    </w:p>
    <w:p w:rsidR="00ED2688" w:rsidRPr="00ED2688" w:rsidRDefault="00ED2688" w:rsidP="008424DD">
      <w:pPr>
        <w:spacing w:after="0" w:line="240" w:lineRule="auto"/>
        <w:rPr>
          <w:rFonts w:ascii="Arial" w:hAnsi="Arial" w:cs="Arial"/>
          <w:b/>
          <w:sz w:val="20"/>
          <w:szCs w:val="20"/>
          <w:lang w:val="pt-BR"/>
        </w:rPr>
      </w:pPr>
      <w:r w:rsidRPr="00ED2688">
        <w:rPr>
          <w:rStyle w:val="apple-style-span"/>
          <w:rFonts w:ascii="Arial" w:hAnsi="Arial" w:cs="Arial"/>
          <w:b/>
          <w:sz w:val="20"/>
          <w:szCs w:val="20"/>
          <w:lang w:val="pt-BR"/>
        </w:rPr>
        <w:lastRenderedPageBreak/>
        <w:t>REFERENCES</w:t>
      </w:r>
    </w:p>
    <w:p w:rsidR="0093687C" w:rsidRPr="001361AD" w:rsidRDefault="0093687C" w:rsidP="0093687C">
      <w:pPr>
        <w:pStyle w:val="Reference"/>
        <w:spacing w:line="240" w:lineRule="auto"/>
        <w:ind w:left="567" w:hanging="567"/>
        <w:rPr>
          <w:rStyle w:val="posted-on"/>
          <w:rFonts w:ascii="Arial" w:hAnsi="Arial" w:cs="Arial"/>
          <w:sz w:val="20"/>
          <w:szCs w:val="20"/>
          <w:lang w:val="id-ID"/>
        </w:rPr>
      </w:pPr>
      <w:bookmarkStart w:id="0" w:name="_GoBack"/>
      <w:r w:rsidRPr="001361AD">
        <w:rPr>
          <w:rStyle w:val="posted-on"/>
          <w:rFonts w:ascii="Arial" w:hAnsi="Arial" w:cs="Arial"/>
          <w:sz w:val="20"/>
          <w:szCs w:val="20"/>
          <w:lang w:val="id-ID"/>
        </w:rPr>
        <w:t>Atmodiwirjo, P. &amp; Yatmo, Y. A. (2018). Interiority as relational. Interiority, 1 (2), 87-90.</w:t>
      </w:r>
    </w:p>
    <w:p w:rsidR="0093687C" w:rsidRPr="001361AD" w:rsidRDefault="0093687C" w:rsidP="0093687C">
      <w:pPr>
        <w:pStyle w:val="Reference"/>
        <w:spacing w:line="240" w:lineRule="auto"/>
        <w:ind w:left="567" w:hanging="567"/>
        <w:rPr>
          <w:rFonts w:ascii="Arial" w:hAnsi="Arial" w:cs="Arial"/>
          <w:sz w:val="20"/>
          <w:szCs w:val="20"/>
          <w:lang w:val="id-ID"/>
        </w:rPr>
      </w:pPr>
      <w:r w:rsidRPr="001361AD">
        <w:rPr>
          <w:rFonts w:ascii="Arial" w:hAnsi="Arial" w:cs="Arial"/>
          <w:sz w:val="20"/>
          <w:szCs w:val="20"/>
        </w:rPr>
        <w:t>Bauman, Hansel.</w:t>
      </w:r>
      <w:r w:rsidRPr="001361AD">
        <w:rPr>
          <w:rFonts w:ascii="Arial" w:hAnsi="Arial" w:cs="Arial"/>
          <w:sz w:val="20"/>
          <w:szCs w:val="20"/>
          <w:lang w:val="id-ID"/>
        </w:rPr>
        <w:t xml:space="preserve"> (</w:t>
      </w:r>
      <w:r w:rsidRPr="001361AD">
        <w:rPr>
          <w:rFonts w:ascii="Arial" w:hAnsi="Arial" w:cs="Arial"/>
          <w:sz w:val="20"/>
          <w:szCs w:val="20"/>
        </w:rPr>
        <w:t>20</w:t>
      </w:r>
      <w:r w:rsidRPr="001361AD">
        <w:rPr>
          <w:rFonts w:ascii="Arial" w:hAnsi="Arial" w:cs="Arial"/>
          <w:sz w:val="20"/>
          <w:szCs w:val="20"/>
          <w:lang w:val="id-ID"/>
        </w:rPr>
        <w:t>05)</w:t>
      </w:r>
      <w:r w:rsidRPr="001361AD">
        <w:rPr>
          <w:rFonts w:ascii="Arial" w:hAnsi="Arial" w:cs="Arial"/>
          <w:sz w:val="20"/>
          <w:szCs w:val="20"/>
        </w:rPr>
        <w:t xml:space="preserve">. </w:t>
      </w:r>
      <w:r w:rsidRPr="001361AD">
        <w:rPr>
          <w:rFonts w:ascii="Arial" w:hAnsi="Arial" w:cs="Arial"/>
          <w:sz w:val="20"/>
          <w:szCs w:val="20"/>
          <w:lang w:val="id-ID"/>
        </w:rPr>
        <w:t>Deaf space.</w:t>
      </w:r>
      <w:r w:rsidRPr="001361AD">
        <w:rPr>
          <w:rFonts w:ascii="Arial" w:hAnsi="Arial" w:cs="Arial"/>
          <w:sz w:val="20"/>
          <w:szCs w:val="20"/>
        </w:rPr>
        <w:tab/>
        <w:t xml:space="preserve">Gallaudet University’s </w:t>
      </w:r>
      <w:proofErr w:type="gramStart"/>
      <w:r w:rsidRPr="001361AD">
        <w:rPr>
          <w:rFonts w:ascii="Arial" w:hAnsi="Arial" w:cs="Arial"/>
          <w:sz w:val="20"/>
          <w:szCs w:val="20"/>
        </w:rPr>
        <w:t xml:space="preserve">Architects </w:t>
      </w:r>
      <w:r w:rsidRPr="001361AD">
        <w:rPr>
          <w:rFonts w:ascii="Arial" w:hAnsi="Arial" w:cs="Arial"/>
          <w:sz w:val="20"/>
          <w:szCs w:val="20"/>
          <w:lang w:val="id-ID"/>
        </w:rPr>
        <w:t>.</w:t>
      </w:r>
      <w:proofErr w:type="gramEnd"/>
    </w:p>
    <w:p w:rsidR="0093687C" w:rsidRPr="001361AD" w:rsidRDefault="0093687C" w:rsidP="0093687C">
      <w:pPr>
        <w:pStyle w:val="Reference"/>
        <w:spacing w:line="240" w:lineRule="auto"/>
        <w:ind w:left="567" w:firstLine="0"/>
        <w:rPr>
          <w:rFonts w:ascii="Arial" w:hAnsi="Arial" w:cs="Arial"/>
          <w:sz w:val="20"/>
          <w:szCs w:val="20"/>
        </w:rPr>
      </w:pPr>
      <w:r w:rsidRPr="001361AD">
        <w:rPr>
          <w:rFonts w:ascii="Arial" w:hAnsi="Arial" w:cs="Arial"/>
          <w:sz w:val="20"/>
          <w:szCs w:val="20"/>
        </w:rPr>
        <w:t>(</w:t>
      </w:r>
      <w:hyperlink r:id="rId56" w:history="1">
        <w:r w:rsidRPr="001361AD">
          <w:rPr>
            <w:rStyle w:val="Hyperlink"/>
            <w:rFonts w:ascii="Arial" w:hAnsi="Arial" w:cs="Arial"/>
            <w:sz w:val="20"/>
            <w:szCs w:val="20"/>
            <w:lang w:val="id-ID"/>
          </w:rPr>
          <w:t>https://www.gallaudet.edu/campus-design-and-planning/deafspace</w:t>
        </w:r>
      </w:hyperlink>
      <w:r w:rsidRPr="001361AD">
        <w:rPr>
          <w:rFonts w:ascii="Arial" w:hAnsi="Arial" w:cs="Arial"/>
          <w:sz w:val="20"/>
          <w:szCs w:val="20"/>
        </w:rPr>
        <w:t>)</w:t>
      </w:r>
    </w:p>
    <w:p w:rsidR="0093687C" w:rsidRPr="001361AD" w:rsidRDefault="0093687C" w:rsidP="0093687C">
      <w:pPr>
        <w:pStyle w:val="Reference"/>
        <w:spacing w:line="240" w:lineRule="auto"/>
        <w:ind w:left="567" w:hanging="567"/>
        <w:rPr>
          <w:rStyle w:val="posted-on"/>
          <w:rFonts w:ascii="Arial" w:hAnsi="Arial" w:cs="Arial"/>
          <w:sz w:val="20"/>
          <w:szCs w:val="20"/>
        </w:rPr>
      </w:pPr>
      <w:proofErr w:type="spellStart"/>
      <w:r w:rsidRPr="001361AD">
        <w:rPr>
          <w:rStyle w:val="posted-on"/>
          <w:rFonts w:ascii="Arial" w:hAnsi="Arial" w:cs="Arial"/>
          <w:sz w:val="20"/>
          <w:szCs w:val="20"/>
        </w:rPr>
        <w:t>Dovey</w:t>
      </w:r>
      <w:proofErr w:type="spellEnd"/>
      <w:r w:rsidRPr="001361AD">
        <w:rPr>
          <w:rStyle w:val="posted-on"/>
          <w:rFonts w:ascii="Arial" w:hAnsi="Arial" w:cs="Arial"/>
          <w:sz w:val="20"/>
          <w:szCs w:val="20"/>
        </w:rPr>
        <w:t xml:space="preserve">, K. (2008). Framing Places: Mediating power in built form. (2nd ed.), (pp. 46-60). Oxon: </w:t>
      </w:r>
      <w:proofErr w:type="spellStart"/>
      <w:r w:rsidRPr="001361AD">
        <w:rPr>
          <w:rStyle w:val="posted-on"/>
          <w:rFonts w:ascii="Arial" w:hAnsi="Arial" w:cs="Arial"/>
          <w:sz w:val="20"/>
          <w:szCs w:val="20"/>
        </w:rPr>
        <w:t>Routledge</w:t>
      </w:r>
      <w:proofErr w:type="spellEnd"/>
    </w:p>
    <w:p w:rsidR="0093687C" w:rsidRPr="001361AD" w:rsidRDefault="0093687C" w:rsidP="0093687C">
      <w:pPr>
        <w:pStyle w:val="Reference"/>
        <w:spacing w:line="240" w:lineRule="auto"/>
        <w:ind w:left="567" w:hanging="567"/>
        <w:rPr>
          <w:rFonts w:ascii="Arial" w:hAnsi="Arial" w:cs="Arial"/>
          <w:sz w:val="20"/>
          <w:szCs w:val="20"/>
        </w:rPr>
      </w:pPr>
      <w:proofErr w:type="spellStart"/>
      <w:r w:rsidRPr="001361AD">
        <w:rPr>
          <w:rFonts w:ascii="Arial" w:hAnsi="Arial" w:cs="Arial"/>
          <w:sz w:val="20"/>
          <w:szCs w:val="20"/>
        </w:rPr>
        <w:t>Dyck</w:t>
      </w:r>
      <w:proofErr w:type="spellEnd"/>
      <w:r w:rsidRPr="001361AD">
        <w:rPr>
          <w:rFonts w:ascii="Arial" w:hAnsi="Arial" w:cs="Arial"/>
          <w:sz w:val="20"/>
          <w:szCs w:val="20"/>
        </w:rPr>
        <w:t xml:space="preserve">, I. (2005). Feminist geography, the ‘everyday’, and local–global relations: hidden spaces of place-making. The Canadian Geographer / Le </w:t>
      </w:r>
      <w:proofErr w:type="spellStart"/>
      <w:r w:rsidRPr="001361AD">
        <w:rPr>
          <w:rFonts w:ascii="Arial" w:hAnsi="Arial" w:cs="Arial"/>
          <w:sz w:val="20"/>
          <w:szCs w:val="20"/>
        </w:rPr>
        <w:t>Géographe</w:t>
      </w:r>
      <w:proofErr w:type="spellEnd"/>
      <w:r w:rsidRPr="001361AD">
        <w:rPr>
          <w:rFonts w:ascii="Arial" w:hAnsi="Arial" w:cs="Arial"/>
          <w:sz w:val="20"/>
          <w:szCs w:val="20"/>
        </w:rPr>
        <w:t xml:space="preserve"> </w:t>
      </w:r>
      <w:proofErr w:type="spellStart"/>
      <w:r w:rsidRPr="001361AD">
        <w:rPr>
          <w:rFonts w:ascii="Arial" w:hAnsi="Arial" w:cs="Arial"/>
          <w:sz w:val="20"/>
          <w:szCs w:val="20"/>
        </w:rPr>
        <w:t>canadien</w:t>
      </w:r>
      <w:proofErr w:type="spellEnd"/>
      <w:r w:rsidRPr="001361AD">
        <w:rPr>
          <w:rFonts w:ascii="Arial" w:hAnsi="Arial" w:cs="Arial"/>
          <w:sz w:val="20"/>
          <w:szCs w:val="20"/>
        </w:rPr>
        <w:t>, 49(3), 233–243.</w:t>
      </w:r>
    </w:p>
    <w:p w:rsidR="0093687C" w:rsidRPr="001361AD" w:rsidRDefault="0093687C" w:rsidP="0093687C">
      <w:pPr>
        <w:pStyle w:val="Reference"/>
        <w:spacing w:line="240" w:lineRule="auto"/>
        <w:ind w:left="567" w:hanging="567"/>
        <w:rPr>
          <w:rFonts w:ascii="Arial" w:hAnsi="Arial" w:cs="Arial"/>
          <w:sz w:val="20"/>
          <w:szCs w:val="20"/>
        </w:rPr>
      </w:pPr>
      <w:r w:rsidRPr="001361AD">
        <w:rPr>
          <w:rFonts w:ascii="Arial" w:hAnsi="Arial" w:cs="Arial"/>
          <w:sz w:val="20"/>
          <w:szCs w:val="20"/>
        </w:rPr>
        <w:t xml:space="preserve">Halim, </w:t>
      </w:r>
      <w:proofErr w:type="spellStart"/>
      <w:r w:rsidRPr="001361AD">
        <w:rPr>
          <w:rFonts w:ascii="Arial" w:hAnsi="Arial" w:cs="Arial"/>
          <w:sz w:val="20"/>
          <w:szCs w:val="20"/>
        </w:rPr>
        <w:t>Deddy</w:t>
      </w:r>
      <w:proofErr w:type="spellEnd"/>
      <w:r w:rsidRPr="001361AD">
        <w:rPr>
          <w:rFonts w:ascii="Arial" w:hAnsi="Arial" w:cs="Arial"/>
          <w:sz w:val="20"/>
          <w:szCs w:val="20"/>
        </w:rPr>
        <w:t xml:space="preserve">. 2005. </w:t>
      </w:r>
      <w:r w:rsidRPr="001361AD">
        <w:rPr>
          <w:rFonts w:ascii="Arial" w:hAnsi="Arial" w:cs="Arial"/>
          <w:i/>
          <w:sz w:val="20"/>
          <w:szCs w:val="20"/>
        </w:rPr>
        <w:t xml:space="preserve"> </w:t>
      </w:r>
      <w:proofErr w:type="spellStart"/>
      <w:r w:rsidRPr="001361AD">
        <w:rPr>
          <w:rFonts w:ascii="Arial" w:hAnsi="Arial" w:cs="Arial"/>
          <w:sz w:val="20"/>
          <w:szCs w:val="20"/>
        </w:rPr>
        <w:t>Ar</w:t>
      </w:r>
      <w:proofErr w:type="spellEnd"/>
      <w:r w:rsidRPr="001361AD">
        <w:rPr>
          <w:rFonts w:ascii="Arial" w:hAnsi="Arial" w:cs="Arial"/>
          <w:sz w:val="20"/>
          <w:szCs w:val="20"/>
          <w:lang w:val="id-ID"/>
        </w:rPr>
        <w:t>chitecture psychology</w:t>
      </w:r>
      <w:r w:rsidRPr="001361AD">
        <w:rPr>
          <w:rFonts w:ascii="Arial" w:hAnsi="Arial" w:cs="Arial"/>
          <w:sz w:val="20"/>
          <w:szCs w:val="20"/>
        </w:rPr>
        <w:t xml:space="preserve">. Jakarta: </w:t>
      </w:r>
      <w:proofErr w:type="spellStart"/>
      <w:r w:rsidRPr="001361AD">
        <w:rPr>
          <w:rFonts w:ascii="Arial" w:hAnsi="Arial" w:cs="Arial"/>
          <w:sz w:val="20"/>
          <w:szCs w:val="20"/>
        </w:rPr>
        <w:t>Grasindo</w:t>
      </w:r>
      <w:proofErr w:type="spellEnd"/>
      <w:r w:rsidRPr="001361AD">
        <w:rPr>
          <w:rFonts w:ascii="Arial" w:hAnsi="Arial" w:cs="Arial"/>
          <w:sz w:val="20"/>
          <w:szCs w:val="20"/>
        </w:rPr>
        <w:t>. (Book)</w:t>
      </w:r>
    </w:p>
    <w:p w:rsidR="0093687C" w:rsidRPr="001361AD" w:rsidRDefault="0093687C" w:rsidP="0093687C">
      <w:pPr>
        <w:pStyle w:val="Bibliography"/>
        <w:spacing w:line="240" w:lineRule="auto"/>
        <w:ind w:left="720" w:hanging="720"/>
        <w:rPr>
          <w:rFonts w:ascii="Arial" w:hAnsi="Arial" w:cs="Arial"/>
          <w:color w:val="222222"/>
          <w:sz w:val="20"/>
          <w:szCs w:val="20"/>
          <w:shd w:val="clear" w:color="auto" w:fill="FFFFFF"/>
        </w:rPr>
      </w:pPr>
      <w:proofErr w:type="spellStart"/>
      <w:r w:rsidRPr="001361AD">
        <w:rPr>
          <w:rFonts w:ascii="Arial" w:hAnsi="Arial" w:cs="Arial"/>
          <w:color w:val="222222"/>
          <w:sz w:val="20"/>
          <w:szCs w:val="20"/>
          <w:shd w:val="clear" w:color="auto" w:fill="FFFFFF"/>
        </w:rPr>
        <w:t>Harahap</w:t>
      </w:r>
      <w:proofErr w:type="spellEnd"/>
      <w:r w:rsidRPr="001361AD">
        <w:rPr>
          <w:rFonts w:ascii="Arial" w:hAnsi="Arial" w:cs="Arial"/>
          <w:color w:val="222222"/>
          <w:sz w:val="20"/>
          <w:szCs w:val="20"/>
          <w:shd w:val="clear" w:color="auto" w:fill="FFFFFF"/>
        </w:rPr>
        <w:t xml:space="preserve">, R. M., </w:t>
      </w:r>
      <w:proofErr w:type="spellStart"/>
      <w:r w:rsidRPr="001361AD">
        <w:rPr>
          <w:rFonts w:ascii="Arial" w:hAnsi="Arial" w:cs="Arial"/>
          <w:color w:val="222222"/>
          <w:sz w:val="20"/>
          <w:szCs w:val="20"/>
          <w:shd w:val="clear" w:color="auto" w:fill="FFFFFF"/>
        </w:rPr>
        <w:t>Santosa</w:t>
      </w:r>
      <w:proofErr w:type="spellEnd"/>
      <w:r w:rsidRPr="001361AD">
        <w:rPr>
          <w:rFonts w:ascii="Arial" w:hAnsi="Arial" w:cs="Arial"/>
          <w:color w:val="222222"/>
          <w:sz w:val="20"/>
          <w:szCs w:val="20"/>
          <w:shd w:val="clear" w:color="auto" w:fill="FFFFFF"/>
        </w:rPr>
        <w:t xml:space="preserve">, I., </w:t>
      </w:r>
      <w:proofErr w:type="spellStart"/>
      <w:r w:rsidRPr="001361AD">
        <w:rPr>
          <w:rFonts w:ascii="Arial" w:hAnsi="Arial" w:cs="Arial"/>
          <w:color w:val="222222"/>
          <w:sz w:val="20"/>
          <w:szCs w:val="20"/>
          <w:shd w:val="clear" w:color="auto" w:fill="FFFFFF"/>
        </w:rPr>
        <w:t>Wahyudi</w:t>
      </w:r>
      <w:proofErr w:type="spellEnd"/>
      <w:r w:rsidRPr="001361AD">
        <w:rPr>
          <w:rFonts w:ascii="Arial" w:hAnsi="Arial" w:cs="Arial"/>
          <w:color w:val="222222"/>
          <w:sz w:val="20"/>
          <w:szCs w:val="20"/>
          <w:shd w:val="clear" w:color="auto" w:fill="FFFFFF"/>
        </w:rPr>
        <w:t xml:space="preserve">, D., &amp; </w:t>
      </w:r>
      <w:proofErr w:type="spellStart"/>
      <w:r w:rsidRPr="001361AD">
        <w:rPr>
          <w:rFonts w:ascii="Arial" w:hAnsi="Arial" w:cs="Arial"/>
          <w:color w:val="222222"/>
          <w:sz w:val="20"/>
          <w:szCs w:val="20"/>
          <w:shd w:val="clear" w:color="auto" w:fill="FFFFFF"/>
        </w:rPr>
        <w:t>Martokusumo</w:t>
      </w:r>
      <w:proofErr w:type="spellEnd"/>
      <w:r w:rsidRPr="001361AD">
        <w:rPr>
          <w:rFonts w:ascii="Arial" w:hAnsi="Arial" w:cs="Arial"/>
          <w:color w:val="222222"/>
          <w:sz w:val="20"/>
          <w:szCs w:val="20"/>
          <w:shd w:val="clear" w:color="auto" w:fill="FFFFFF"/>
        </w:rPr>
        <w:t xml:space="preserve">, W. </w:t>
      </w:r>
      <w:r w:rsidRPr="001361AD">
        <w:rPr>
          <w:rFonts w:ascii="Arial" w:hAnsi="Arial" w:cs="Arial"/>
          <w:color w:val="222222"/>
          <w:sz w:val="20"/>
          <w:szCs w:val="20"/>
          <w:shd w:val="clear" w:color="auto" w:fill="FFFFFF"/>
          <w:lang w:val="id-ID"/>
        </w:rPr>
        <w:t xml:space="preserve">Innovative of </w:t>
      </w:r>
      <w:r w:rsidRPr="001361AD">
        <w:rPr>
          <w:rFonts w:ascii="Arial" w:hAnsi="Arial" w:cs="Arial"/>
          <w:color w:val="222222"/>
          <w:sz w:val="20"/>
          <w:szCs w:val="20"/>
          <w:shd w:val="clear" w:color="auto" w:fill="FFFFFF"/>
        </w:rPr>
        <w:t xml:space="preserve">assistive technology </w:t>
      </w:r>
      <w:r w:rsidRPr="001361AD">
        <w:rPr>
          <w:rFonts w:ascii="Arial" w:hAnsi="Arial" w:cs="Arial"/>
          <w:color w:val="222222"/>
          <w:sz w:val="20"/>
          <w:szCs w:val="20"/>
          <w:shd w:val="clear" w:color="auto" w:fill="FFFFFF"/>
          <w:lang w:val="id-ID"/>
        </w:rPr>
        <w:t xml:space="preserve">access for students with hearing disability with </w:t>
      </w:r>
      <w:r w:rsidRPr="001361AD">
        <w:rPr>
          <w:rFonts w:ascii="Arial" w:hAnsi="Arial" w:cs="Arial"/>
          <w:color w:val="222222"/>
          <w:sz w:val="20"/>
          <w:szCs w:val="20"/>
          <w:shd w:val="clear" w:color="auto" w:fill="FFFFFF"/>
        </w:rPr>
        <w:t>universal design</w:t>
      </w:r>
      <w:r w:rsidRPr="001361AD">
        <w:rPr>
          <w:rFonts w:ascii="Arial" w:hAnsi="Arial" w:cs="Arial"/>
          <w:color w:val="222222"/>
          <w:sz w:val="20"/>
          <w:szCs w:val="20"/>
          <w:shd w:val="clear" w:color="auto" w:fill="FFFFFF"/>
          <w:lang w:val="id-ID"/>
        </w:rPr>
        <w:t xml:space="preserve"> principles approach</w:t>
      </w:r>
      <w:r w:rsidRPr="001361AD">
        <w:rPr>
          <w:rFonts w:ascii="Arial" w:hAnsi="Arial" w:cs="Arial"/>
          <w:color w:val="222222"/>
          <w:sz w:val="20"/>
          <w:szCs w:val="20"/>
          <w:shd w:val="clear" w:color="auto" w:fill="FFFFFF"/>
        </w:rPr>
        <w:t>.  </w:t>
      </w:r>
      <w:hyperlink r:id="rId57" w:history="1">
        <w:r w:rsidRPr="001361AD">
          <w:rPr>
            <w:rStyle w:val="Hyperlink"/>
            <w:rFonts w:ascii="Arial" w:hAnsi="Arial" w:cs="Arial"/>
            <w:sz w:val="20"/>
            <w:szCs w:val="20"/>
          </w:rPr>
          <w:t>https://media.neliti.com/media/publications/196104-ID-inovasi-akses-assistive-technology-untuk_j2JnEzN.pdf</w:t>
        </w:r>
      </w:hyperlink>
    </w:p>
    <w:p w:rsidR="0093687C" w:rsidRPr="001361AD" w:rsidRDefault="0093687C" w:rsidP="0093687C">
      <w:pPr>
        <w:pStyle w:val="Reference"/>
        <w:spacing w:line="240" w:lineRule="auto"/>
        <w:ind w:left="567" w:hanging="567"/>
        <w:rPr>
          <w:rFonts w:ascii="Arial" w:hAnsi="Arial" w:cs="Arial"/>
          <w:sz w:val="20"/>
          <w:szCs w:val="20"/>
          <w:lang w:val="id-ID"/>
        </w:rPr>
      </w:pPr>
      <w:r w:rsidRPr="001361AD">
        <w:rPr>
          <w:rStyle w:val="posted-on"/>
          <w:rFonts w:ascii="Arial" w:hAnsi="Arial" w:cs="Arial"/>
          <w:sz w:val="20"/>
          <w:szCs w:val="20"/>
          <w:lang w:val="id-ID"/>
        </w:rPr>
        <w:t xml:space="preserve">Kole, Mary. 2017. </w:t>
      </w:r>
      <w:r w:rsidRPr="001361AD">
        <w:rPr>
          <w:rFonts w:ascii="Arial" w:hAnsi="Arial" w:cs="Arial"/>
          <w:bCs/>
          <w:color w:val="333333"/>
          <w:sz w:val="20"/>
          <w:szCs w:val="20"/>
        </w:rPr>
        <w:t>What Is Interiority? An Interiority Definition, and Why It Matters</w:t>
      </w:r>
      <w:r w:rsidRPr="001361AD">
        <w:rPr>
          <w:rFonts w:ascii="Arial" w:hAnsi="Arial" w:cs="Arial"/>
          <w:bCs/>
          <w:color w:val="333333"/>
          <w:sz w:val="20"/>
          <w:szCs w:val="20"/>
          <w:lang w:val="id-ID"/>
        </w:rPr>
        <w:t xml:space="preserve">. </w:t>
      </w:r>
      <w:r w:rsidRPr="001361AD">
        <w:rPr>
          <w:rFonts w:ascii="Arial" w:hAnsi="Arial" w:cs="Arial"/>
          <w:sz w:val="20"/>
          <w:szCs w:val="20"/>
        </w:rPr>
        <w:fldChar w:fldCharType="begin"/>
      </w:r>
      <w:r w:rsidRPr="001361AD">
        <w:rPr>
          <w:rFonts w:ascii="Arial" w:hAnsi="Arial" w:cs="Arial"/>
          <w:sz w:val="20"/>
          <w:szCs w:val="20"/>
        </w:rPr>
        <w:instrText xml:space="preserve"> HYPERLINK "https://kidlit.com/2017/10/23/what-interiority-is-and-why-it-matters/" </w:instrText>
      </w:r>
      <w:r w:rsidRPr="001361AD">
        <w:rPr>
          <w:rFonts w:ascii="Arial" w:hAnsi="Arial" w:cs="Arial"/>
          <w:sz w:val="20"/>
          <w:szCs w:val="20"/>
        </w:rPr>
        <w:fldChar w:fldCharType="separate"/>
      </w:r>
      <w:r w:rsidRPr="001361AD">
        <w:rPr>
          <w:rStyle w:val="Hyperlink"/>
          <w:rFonts w:ascii="Arial" w:hAnsi="Arial" w:cs="Arial"/>
          <w:sz w:val="20"/>
          <w:szCs w:val="20"/>
          <w:lang w:val="id-ID"/>
        </w:rPr>
        <w:t>https://kidlit.com/2017/10/23/what-interiority-is-and-why-it-matters/</w:t>
      </w:r>
      <w:r w:rsidRPr="001361AD">
        <w:rPr>
          <w:rStyle w:val="Hyperlink"/>
          <w:rFonts w:ascii="Arial" w:hAnsi="Arial" w:cs="Arial"/>
          <w:sz w:val="20"/>
          <w:szCs w:val="20"/>
          <w:lang w:val="id-ID"/>
        </w:rPr>
        <w:fldChar w:fldCharType="end"/>
      </w:r>
    </w:p>
    <w:p w:rsidR="0093687C" w:rsidRPr="001361AD" w:rsidRDefault="0093687C" w:rsidP="0093687C">
      <w:pPr>
        <w:pStyle w:val="Reference"/>
        <w:spacing w:line="240" w:lineRule="auto"/>
        <w:ind w:left="567" w:hanging="567"/>
        <w:rPr>
          <w:rFonts w:ascii="Arial" w:hAnsi="Arial" w:cs="Arial"/>
          <w:sz w:val="20"/>
          <w:szCs w:val="20"/>
        </w:rPr>
      </w:pPr>
      <w:r w:rsidRPr="001361AD">
        <w:rPr>
          <w:rFonts w:ascii="Arial" w:hAnsi="Arial" w:cs="Arial"/>
          <w:sz w:val="20"/>
          <w:szCs w:val="20"/>
        </w:rPr>
        <w:t>McCarthy, C. (2005). Toward a definition of interiority. Space and Culture, 8 (2), 112-125</w:t>
      </w:r>
    </w:p>
    <w:p w:rsidR="0093687C" w:rsidRPr="001361AD" w:rsidRDefault="0093687C" w:rsidP="0093687C">
      <w:pPr>
        <w:pStyle w:val="Reference"/>
        <w:spacing w:line="240" w:lineRule="auto"/>
        <w:ind w:left="567" w:hanging="567"/>
        <w:rPr>
          <w:rFonts w:ascii="Arial" w:hAnsi="Arial" w:cs="Arial"/>
          <w:sz w:val="20"/>
          <w:szCs w:val="20"/>
        </w:rPr>
      </w:pPr>
      <w:proofErr w:type="spellStart"/>
      <w:r w:rsidRPr="001361AD">
        <w:rPr>
          <w:rFonts w:ascii="Arial" w:hAnsi="Arial" w:cs="Arial"/>
          <w:sz w:val="20"/>
          <w:szCs w:val="20"/>
        </w:rPr>
        <w:t>Moores</w:t>
      </w:r>
      <w:proofErr w:type="spellEnd"/>
      <w:r w:rsidRPr="001361AD">
        <w:rPr>
          <w:rFonts w:ascii="Arial" w:hAnsi="Arial" w:cs="Arial"/>
          <w:sz w:val="20"/>
          <w:szCs w:val="20"/>
        </w:rPr>
        <w:t xml:space="preserve">, Donald F. 2001. </w:t>
      </w:r>
      <w:r w:rsidRPr="001361AD">
        <w:rPr>
          <w:rFonts w:ascii="Arial" w:hAnsi="Arial" w:cs="Arial"/>
          <w:i/>
          <w:sz w:val="20"/>
          <w:szCs w:val="20"/>
        </w:rPr>
        <w:t xml:space="preserve">Educating </w:t>
      </w:r>
      <w:proofErr w:type="gramStart"/>
      <w:r w:rsidRPr="001361AD">
        <w:rPr>
          <w:rFonts w:ascii="Arial" w:hAnsi="Arial" w:cs="Arial"/>
          <w:i/>
          <w:sz w:val="20"/>
          <w:szCs w:val="20"/>
        </w:rPr>
        <w:t>The</w:t>
      </w:r>
      <w:proofErr w:type="gramEnd"/>
      <w:r w:rsidRPr="001361AD">
        <w:rPr>
          <w:rFonts w:ascii="Arial" w:hAnsi="Arial" w:cs="Arial"/>
          <w:i/>
          <w:sz w:val="20"/>
          <w:szCs w:val="20"/>
        </w:rPr>
        <w:t xml:space="preserve"> Deaf: Psychology, Principles, and   Practices</w:t>
      </w:r>
      <w:r w:rsidRPr="001361AD">
        <w:rPr>
          <w:rFonts w:ascii="Arial" w:hAnsi="Arial" w:cs="Arial"/>
          <w:sz w:val="20"/>
          <w:szCs w:val="20"/>
        </w:rPr>
        <w:t>. Boston: Houghton Mifflin Company. (</w:t>
      </w:r>
      <w:r w:rsidRPr="001361AD">
        <w:rPr>
          <w:rFonts w:ascii="Arial" w:hAnsi="Arial" w:cs="Arial"/>
          <w:sz w:val="20"/>
          <w:szCs w:val="20"/>
          <w:lang w:val="id-ID"/>
        </w:rPr>
        <w:t>Book</w:t>
      </w:r>
      <w:r w:rsidRPr="001361AD">
        <w:rPr>
          <w:rFonts w:ascii="Arial" w:hAnsi="Arial" w:cs="Arial"/>
          <w:sz w:val="20"/>
          <w:szCs w:val="20"/>
        </w:rPr>
        <w:t>)</w:t>
      </w:r>
    </w:p>
    <w:p w:rsidR="0093687C" w:rsidRPr="001361AD" w:rsidRDefault="0093687C" w:rsidP="0093687C">
      <w:pPr>
        <w:pStyle w:val="Reference"/>
        <w:spacing w:line="240" w:lineRule="auto"/>
        <w:ind w:left="567" w:hanging="567"/>
        <w:rPr>
          <w:rFonts w:ascii="Arial" w:hAnsi="Arial" w:cs="Arial"/>
          <w:sz w:val="20"/>
          <w:szCs w:val="20"/>
        </w:rPr>
      </w:pPr>
      <w:proofErr w:type="spellStart"/>
      <w:r w:rsidRPr="001361AD">
        <w:rPr>
          <w:rFonts w:ascii="Arial" w:hAnsi="Arial" w:cs="Arial"/>
          <w:sz w:val="20"/>
          <w:szCs w:val="20"/>
        </w:rPr>
        <w:t>Seamon</w:t>
      </w:r>
      <w:proofErr w:type="spellEnd"/>
      <w:r w:rsidRPr="001361AD">
        <w:rPr>
          <w:rFonts w:ascii="Arial" w:hAnsi="Arial" w:cs="Arial"/>
          <w:sz w:val="20"/>
          <w:szCs w:val="20"/>
        </w:rPr>
        <w:t xml:space="preserve">, D., &amp; </w:t>
      </w:r>
      <w:proofErr w:type="spellStart"/>
      <w:r w:rsidRPr="001361AD">
        <w:rPr>
          <w:rFonts w:ascii="Arial" w:hAnsi="Arial" w:cs="Arial"/>
          <w:sz w:val="20"/>
          <w:szCs w:val="20"/>
        </w:rPr>
        <w:t>Mugerauer</w:t>
      </w:r>
      <w:proofErr w:type="spellEnd"/>
      <w:r w:rsidRPr="001361AD">
        <w:rPr>
          <w:rFonts w:ascii="Arial" w:hAnsi="Arial" w:cs="Arial"/>
          <w:sz w:val="20"/>
          <w:szCs w:val="20"/>
        </w:rPr>
        <w:t>, R. (Eds.). (1985). Dwelling, place, environment: Towards a phenomenology of person and world. New York: Columbia University.</w:t>
      </w:r>
    </w:p>
    <w:p w:rsidR="0093687C" w:rsidRPr="001361AD" w:rsidRDefault="0093687C" w:rsidP="0093687C">
      <w:pPr>
        <w:pStyle w:val="Reference"/>
        <w:spacing w:line="240" w:lineRule="auto"/>
        <w:ind w:left="567" w:hanging="567"/>
        <w:rPr>
          <w:rFonts w:ascii="Arial" w:hAnsi="Arial" w:cs="Arial"/>
          <w:sz w:val="20"/>
          <w:szCs w:val="20"/>
          <w:highlight w:val="yellow"/>
        </w:rPr>
      </w:pPr>
      <w:r w:rsidRPr="001361AD">
        <w:rPr>
          <w:rFonts w:ascii="Arial" w:hAnsi="Arial" w:cs="Arial"/>
          <w:sz w:val="20"/>
          <w:szCs w:val="20"/>
        </w:rPr>
        <w:t xml:space="preserve">Tuan, Y. (1977). Space and place: The perspective of experience. Minneapolis, </w:t>
      </w:r>
      <w:proofErr w:type="gramStart"/>
      <w:r w:rsidRPr="001361AD">
        <w:rPr>
          <w:rFonts w:ascii="Arial" w:hAnsi="Arial" w:cs="Arial"/>
          <w:sz w:val="20"/>
          <w:szCs w:val="20"/>
        </w:rPr>
        <w:t>MN.:</w:t>
      </w:r>
      <w:proofErr w:type="gramEnd"/>
      <w:r w:rsidRPr="001361AD">
        <w:rPr>
          <w:rFonts w:ascii="Arial" w:hAnsi="Arial" w:cs="Arial"/>
          <w:sz w:val="20"/>
          <w:szCs w:val="20"/>
        </w:rPr>
        <w:t xml:space="preserve"> University of Minnesota.</w:t>
      </w:r>
    </w:p>
    <w:bookmarkEnd w:id="0"/>
    <w:p w:rsidR="00E26E02" w:rsidRPr="00BD3977" w:rsidRDefault="00E26E02" w:rsidP="00AB1B3B">
      <w:pPr>
        <w:pStyle w:val="NormalWeb"/>
        <w:shd w:val="clear" w:color="auto" w:fill="FFFFFF"/>
        <w:spacing w:before="0" w:beforeAutospacing="0" w:after="0" w:afterAutospacing="0"/>
        <w:ind w:left="284" w:hanging="284"/>
        <w:jc w:val="both"/>
        <w:rPr>
          <w:rFonts w:ascii="Arial" w:hAnsi="Arial" w:cs="Arial"/>
          <w:color w:val="000000"/>
          <w:sz w:val="20"/>
          <w:szCs w:val="20"/>
        </w:rPr>
      </w:pPr>
    </w:p>
    <w:p w:rsidR="00C533EC" w:rsidRPr="005436D7" w:rsidRDefault="00C533EC" w:rsidP="00AB1B3B">
      <w:pPr>
        <w:pStyle w:val="NormalWeb"/>
        <w:shd w:val="clear" w:color="auto" w:fill="FFFFFF"/>
        <w:spacing w:before="0" w:beforeAutospacing="0" w:after="0" w:afterAutospacing="0"/>
        <w:ind w:left="284" w:hanging="284"/>
        <w:jc w:val="both"/>
        <w:rPr>
          <w:rFonts w:ascii="Arial" w:hAnsi="Arial" w:cs="Arial"/>
          <w:color w:val="000000"/>
          <w:sz w:val="20"/>
          <w:szCs w:val="20"/>
        </w:rPr>
      </w:pPr>
    </w:p>
    <w:p w:rsidR="00ED2688" w:rsidRPr="005436D7" w:rsidRDefault="00ED2688" w:rsidP="00FD54A2">
      <w:pPr>
        <w:widowControl w:val="0"/>
        <w:autoSpaceDE w:val="0"/>
        <w:autoSpaceDN w:val="0"/>
        <w:adjustRightInd w:val="0"/>
        <w:spacing w:after="0" w:line="240" w:lineRule="auto"/>
        <w:rPr>
          <w:rFonts w:ascii="Arial" w:hAnsi="Arial" w:cs="Arial"/>
          <w:sz w:val="20"/>
          <w:szCs w:val="20"/>
          <w:lang w:val="id-ID"/>
        </w:rPr>
      </w:pPr>
    </w:p>
    <w:p w:rsidR="00277585" w:rsidRPr="005436D7" w:rsidRDefault="00277585" w:rsidP="005436D7">
      <w:pPr>
        <w:spacing w:after="0" w:line="240" w:lineRule="auto"/>
        <w:jc w:val="both"/>
        <w:rPr>
          <w:rFonts w:ascii="Arial" w:hAnsi="Arial" w:cs="Arial"/>
          <w:sz w:val="20"/>
          <w:szCs w:val="20"/>
          <w:lang w:val="id-ID"/>
        </w:rPr>
      </w:pPr>
    </w:p>
    <w:p w:rsidR="00ED2688" w:rsidRPr="005436D7" w:rsidRDefault="00ED2688" w:rsidP="005436D7">
      <w:pPr>
        <w:spacing w:after="0" w:line="240" w:lineRule="auto"/>
        <w:jc w:val="both"/>
        <w:rPr>
          <w:rFonts w:ascii="Arial" w:hAnsi="Arial" w:cs="Arial"/>
          <w:sz w:val="20"/>
          <w:szCs w:val="20"/>
        </w:rPr>
      </w:pPr>
    </w:p>
    <w:p w:rsidR="00DC3146" w:rsidRPr="005436D7" w:rsidRDefault="00DC3146" w:rsidP="005436D7">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284" w:hanging="284"/>
        <w:jc w:val="both"/>
        <w:rPr>
          <w:rFonts w:ascii="Arial" w:hAnsi="Arial" w:cs="Arial"/>
          <w:color w:val="000000"/>
        </w:rPr>
        <w:sectPr w:rsidR="00DC3146" w:rsidRPr="005436D7" w:rsidSect="00DC3146">
          <w:type w:val="continuous"/>
          <w:pgSz w:w="11907" w:h="16840" w:code="9"/>
          <w:pgMar w:top="1701" w:right="1134" w:bottom="1701" w:left="1701" w:header="680" w:footer="680" w:gutter="0"/>
          <w:cols w:num="2" w:space="284"/>
          <w:docGrid w:linePitch="360"/>
        </w:sectPr>
      </w:pPr>
    </w:p>
    <w:p w:rsidR="00250653" w:rsidRPr="005436D7" w:rsidRDefault="00250653" w:rsidP="005436D7">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284" w:hanging="284"/>
        <w:jc w:val="both"/>
        <w:rPr>
          <w:rFonts w:ascii="Arial" w:hAnsi="Arial" w:cs="Arial"/>
          <w:color w:val="000000"/>
        </w:rPr>
      </w:pPr>
    </w:p>
    <w:sectPr w:rsidR="00250653" w:rsidRPr="005436D7" w:rsidSect="00080421">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6FC0" w:rsidRDefault="005B6FC0" w:rsidP="004B3C3F">
      <w:pPr>
        <w:spacing w:after="0" w:line="240" w:lineRule="auto"/>
      </w:pPr>
      <w:r>
        <w:separator/>
      </w:r>
    </w:p>
  </w:endnote>
  <w:endnote w:type="continuationSeparator" w:id="0">
    <w:p w:rsidR="005B6FC0" w:rsidRDefault="005B6FC0"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tblLook w:val="04A0" w:firstRow="1" w:lastRow="0" w:firstColumn="1" w:lastColumn="0" w:noHBand="0" w:noVBand="1"/>
    </w:tblPr>
    <w:tblGrid>
      <w:gridCol w:w="1229"/>
      <w:gridCol w:w="7843"/>
    </w:tblGrid>
    <w:tr w:rsidR="00AF1D26" w:rsidRPr="00910635" w:rsidTr="00F47EA1">
      <w:tc>
        <w:tcPr>
          <w:tcW w:w="1242" w:type="dxa"/>
          <w:shd w:val="clear" w:color="auto" w:fill="auto"/>
        </w:tcPr>
        <w:p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757689">
            <w:rPr>
              <w:rFonts w:ascii="Arial" w:hAnsi="Arial" w:cs="Arial"/>
              <w:noProof/>
              <w:sz w:val="20"/>
              <w:szCs w:val="20"/>
            </w:rPr>
            <w:t>6</w:t>
          </w:r>
          <w:r w:rsidRPr="00180435">
            <w:rPr>
              <w:rFonts w:ascii="Arial" w:hAnsi="Arial" w:cs="Arial"/>
              <w:noProof/>
              <w:sz w:val="20"/>
              <w:szCs w:val="20"/>
            </w:rPr>
            <w:fldChar w:fldCharType="end"/>
          </w:r>
        </w:p>
      </w:tc>
      <w:tc>
        <w:tcPr>
          <w:tcW w:w="7938" w:type="dxa"/>
          <w:shd w:val="clear" w:color="auto" w:fill="auto"/>
        </w:tcPr>
        <w:p w:rsidR="008225CD" w:rsidRDefault="008225CD" w:rsidP="008225CD">
          <w:pPr>
            <w:spacing w:line="240" w:lineRule="auto"/>
            <w:ind w:left="14" w:hanging="14"/>
            <w:jc w:val="center"/>
            <w:rPr>
              <w:sz w:val="32"/>
              <w:lang w:val="id-ID"/>
            </w:rPr>
          </w:pPr>
          <w:r>
            <w:rPr>
              <w:rFonts w:ascii="Arial" w:hAnsi="Arial" w:cs="Arial"/>
              <w:sz w:val="20"/>
              <w:szCs w:val="20"/>
              <w:lang w:val="id-ID"/>
            </w:rPr>
            <w:t>R</w:t>
          </w:r>
          <w:r w:rsidR="00D05034">
            <w:rPr>
              <w:rFonts w:ascii="Arial" w:hAnsi="Arial" w:cs="Arial"/>
              <w:sz w:val="20"/>
              <w:szCs w:val="20"/>
              <w:lang w:val="id-ID"/>
            </w:rPr>
            <w:t>.M.</w:t>
          </w:r>
          <w:r>
            <w:rPr>
              <w:rFonts w:ascii="Arial" w:hAnsi="Arial" w:cs="Arial"/>
              <w:sz w:val="20"/>
              <w:szCs w:val="20"/>
              <w:lang w:val="id-ID"/>
            </w:rPr>
            <w:t xml:space="preserve"> Harahap, </w:t>
          </w:r>
          <w:r w:rsidRPr="008225CD">
            <w:rPr>
              <w:rFonts w:ascii="Arial" w:hAnsi="Arial" w:cs="Arial"/>
              <w:sz w:val="20"/>
              <w:lang w:val="id-ID"/>
            </w:rPr>
            <w:t xml:space="preserve">Interiority in Deaf Space : Application of </w:t>
          </w:r>
          <w:r w:rsidR="00B21785">
            <w:rPr>
              <w:rFonts w:ascii="Arial" w:hAnsi="Arial" w:cs="Arial"/>
              <w:sz w:val="20"/>
              <w:lang w:val="id-ID"/>
            </w:rPr>
            <w:t>..</w:t>
          </w:r>
          <w:r w:rsidRPr="008225CD">
            <w:rPr>
              <w:rFonts w:ascii="Arial" w:hAnsi="Arial" w:cs="Arial"/>
              <w:sz w:val="20"/>
              <w:lang w:val="id-ID"/>
            </w:rPr>
            <w:t xml:space="preserve"> </w:t>
          </w:r>
        </w:p>
        <w:p w:rsidR="00AF1D26" w:rsidRPr="00180435" w:rsidRDefault="00AF1D26" w:rsidP="008225CD">
          <w:pPr>
            <w:pStyle w:val="Footer"/>
            <w:spacing w:before="120"/>
            <w:ind w:left="720"/>
            <w:jc w:val="right"/>
            <w:rPr>
              <w:rFonts w:ascii="Arial" w:hAnsi="Arial" w:cs="Arial"/>
              <w:sz w:val="20"/>
              <w:szCs w:val="20"/>
            </w:rPr>
          </w:pPr>
        </w:p>
      </w:tc>
    </w:tr>
  </w:tbl>
  <w:p w:rsidR="00AF1D26" w:rsidRDefault="00AF1D2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rsidTr="00080421">
      <w:tc>
        <w:tcPr>
          <w:tcW w:w="8453" w:type="dxa"/>
          <w:shd w:val="clear" w:color="auto" w:fill="auto"/>
        </w:tcPr>
        <w:p w:rsidR="00AF1D26" w:rsidRPr="008225CD" w:rsidRDefault="008225CD" w:rsidP="00B21785">
          <w:pPr>
            <w:spacing w:line="240" w:lineRule="auto"/>
            <w:ind w:left="14" w:hanging="14"/>
            <w:rPr>
              <w:sz w:val="32"/>
              <w:lang w:val="id-ID"/>
            </w:rPr>
          </w:pPr>
          <w:r>
            <w:rPr>
              <w:rFonts w:ascii="Arial" w:hAnsi="Arial" w:cs="Arial"/>
              <w:sz w:val="20"/>
              <w:szCs w:val="20"/>
              <w:lang w:val="id-ID"/>
            </w:rPr>
            <w:t>R</w:t>
          </w:r>
          <w:r w:rsidR="00D05034">
            <w:rPr>
              <w:rFonts w:ascii="Arial" w:hAnsi="Arial" w:cs="Arial"/>
              <w:sz w:val="20"/>
              <w:szCs w:val="20"/>
              <w:lang w:val="id-ID"/>
            </w:rPr>
            <w:t>.</w:t>
          </w:r>
          <w:r>
            <w:rPr>
              <w:rFonts w:ascii="Arial" w:hAnsi="Arial" w:cs="Arial"/>
              <w:sz w:val="20"/>
              <w:szCs w:val="20"/>
              <w:lang w:val="id-ID"/>
            </w:rPr>
            <w:t xml:space="preserve"> M</w:t>
          </w:r>
          <w:r w:rsidR="00D05034">
            <w:rPr>
              <w:rFonts w:ascii="Arial" w:hAnsi="Arial" w:cs="Arial"/>
              <w:sz w:val="20"/>
              <w:szCs w:val="20"/>
              <w:lang w:val="id-ID"/>
            </w:rPr>
            <w:t xml:space="preserve">. </w:t>
          </w:r>
          <w:r>
            <w:rPr>
              <w:rFonts w:ascii="Arial" w:hAnsi="Arial" w:cs="Arial"/>
              <w:sz w:val="20"/>
              <w:szCs w:val="20"/>
              <w:lang w:val="id-ID"/>
            </w:rPr>
            <w:t xml:space="preserve">Harahap, </w:t>
          </w:r>
          <w:r w:rsidRPr="008225CD">
            <w:rPr>
              <w:rFonts w:ascii="Arial" w:hAnsi="Arial" w:cs="Arial"/>
              <w:sz w:val="20"/>
              <w:lang w:val="id-ID"/>
            </w:rPr>
            <w:t xml:space="preserve">Interiority in Deaf Space : Application of  </w:t>
          </w:r>
        </w:p>
      </w:tc>
      <w:tc>
        <w:tcPr>
          <w:tcW w:w="727" w:type="dxa"/>
          <w:shd w:val="clear" w:color="auto" w:fill="auto"/>
        </w:tcPr>
        <w:p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757689">
            <w:rPr>
              <w:rFonts w:ascii="Arial" w:hAnsi="Arial" w:cs="Arial"/>
              <w:noProof/>
              <w:sz w:val="20"/>
              <w:szCs w:val="20"/>
            </w:rPr>
            <w:t>5</w:t>
          </w:r>
          <w:r w:rsidRPr="00180435">
            <w:rPr>
              <w:rFonts w:ascii="Arial" w:hAnsi="Arial" w:cs="Arial"/>
              <w:noProof/>
              <w:sz w:val="20"/>
              <w:szCs w:val="20"/>
            </w:rPr>
            <w:fldChar w:fldCharType="end"/>
          </w:r>
        </w:p>
      </w:tc>
    </w:tr>
  </w:tbl>
  <w:p w:rsidR="00AF1D26" w:rsidRDefault="00AF1D2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rsidTr="00345A10">
      <w:tc>
        <w:tcPr>
          <w:tcW w:w="8453" w:type="dxa"/>
          <w:shd w:val="clear" w:color="auto" w:fill="auto"/>
        </w:tcPr>
        <w:p w:rsidR="00004F92" w:rsidRPr="00180435" w:rsidRDefault="00004F92" w:rsidP="00345A10">
          <w:pPr>
            <w:pStyle w:val="Footer"/>
            <w:spacing w:before="120"/>
            <w:rPr>
              <w:rFonts w:ascii="Arial" w:hAnsi="Arial" w:cs="Arial"/>
              <w:sz w:val="20"/>
              <w:szCs w:val="20"/>
            </w:rPr>
          </w:pPr>
          <w:r>
            <w:rPr>
              <w:rFonts w:ascii="Arial" w:hAnsi="Arial" w:cs="Arial"/>
              <w:sz w:val="20"/>
              <w:szCs w:val="20"/>
            </w:rPr>
            <w:t>A</w:t>
          </w:r>
          <w:r w:rsidR="00F47EA1">
            <w:rPr>
              <w:rFonts w:ascii="Arial" w:hAnsi="Arial" w:cs="Arial"/>
              <w:sz w:val="20"/>
              <w:szCs w:val="20"/>
              <w:lang w:val="id-ID"/>
            </w:rPr>
            <w:t xml:space="preserve">. </w:t>
          </w:r>
          <w:proofErr w:type="spellStart"/>
          <w:r>
            <w:rPr>
              <w:rFonts w:ascii="Arial" w:hAnsi="Arial" w:cs="Arial"/>
              <w:sz w:val="20"/>
              <w:szCs w:val="20"/>
            </w:rPr>
            <w:t>Adriansyah</w:t>
          </w:r>
          <w:proofErr w:type="spellEnd"/>
          <w:r w:rsidRPr="00180435">
            <w:rPr>
              <w:rFonts w:ascii="Arial" w:hAnsi="Arial" w:cs="Arial"/>
              <w:sz w:val="20"/>
              <w:szCs w:val="20"/>
            </w:rPr>
            <w:t xml:space="preserve">, </w:t>
          </w:r>
          <w:proofErr w:type="spellStart"/>
          <w:r>
            <w:rPr>
              <w:rFonts w:ascii="Arial" w:hAnsi="Arial" w:cs="Arial"/>
              <w:sz w:val="20"/>
              <w:szCs w:val="20"/>
            </w:rPr>
            <w:t>Panduan</w:t>
          </w:r>
          <w:proofErr w:type="spellEnd"/>
          <w:r>
            <w:rPr>
              <w:rFonts w:ascii="Arial" w:hAnsi="Arial" w:cs="Arial"/>
              <w:sz w:val="20"/>
              <w:szCs w:val="20"/>
            </w:rPr>
            <w:t xml:space="preserve"> </w:t>
          </w:r>
          <w:proofErr w:type="spellStart"/>
          <w:r>
            <w:rPr>
              <w:rFonts w:ascii="Arial" w:hAnsi="Arial" w:cs="Arial"/>
              <w:sz w:val="20"/>
              <w:szCs w:val="20"/>
            </w:rPr>
            <w:t>Penulisan</w:t>
          </w:r>
          <w:proofErr w:type="spellEnd"/>
          <w:r>
            <w:rPr>
              <w:rFonts w:ascii="Arial" w:hAnsi="Arial" w:cs="Arial"/>
              <w:sz w:val="20"/>
              <w:szCs w:val="20"/>
            </w:rPr>
            <w:t xml:space="preserve"> </w:t>
          </w:r>
          <w:proofErr w:type="spellStart"/>
          <w:r>
            <w:rPr>
              <w:rFonts w:ascii="Arial" w:hAnsi="Arial" w:cs="Arial"/>
              <w:sz w:val="20"/>
              <w:szCs w:val="20"/>
            </w:rPr>
            <w:t>Jurnal</w:t>
          </w:r>
          <w:proofErr w:type="spellEnd"/>
          <w:r>
            <w:rPr>
              <w:rFonts w:ascii="Arial" w:hAnsi="Arial" w:cs="Arial"/>
              <w:sz w:val="20"/>
              <w:szCs w:val="20"/>
            </w:rPr>
            <w:t xml:space="preserve"> </w:t>
          </w:r>
          <w:proofErr w:type="spellStart"/>
          <w:r>
            <w:rPr>
              <w:rFonts w:ascii="Arial" w:hAnsi="Arial" w:cs="Arial"/>
              <w:sz w:val="20"/>
              <w:szCs w:val="20"/>
            </w:rPr>
            <w:t>Ilmiah</w:t>
          </w:r>
          <w:proofErr w:type="spellEnd"/>
          <w:r>
            <w:rPr>
              <w:rFonts w:ascii="Arial" w:hAnsi="Arial" w:cs="Arial"/>
              <w:sz w:val="20"/>
              <w:szCs w:val="20"/>
            </w:rPr>
            <w:t xml:space="preserve"> </w:t>
          </w:r>
          <w:proofErr w:type="spellStart"/>
          <w:r>
            <w:rPr>
              <w:rFonts w:ascii="Arial" w:hAnsi="Arial" w:cs="Arial"/>
              <w:sz w:val="20"/>
              <w:szCs w:val="20"/>
            </w:rPr>
            <w:t>Sinergi</w:t>
          </w:r>
          <w:proofErr w:type="spellEnd"/>
        </w:p>
      </w:tc>
      <w:tc>
        <w:tcPr>
          <w:tcW w:w="727" w:type="dxa"/>
          <w:shd w:val="clear" w:color="auto" w:fill="auto"/>
        </w:tcPr>
        <w:p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B21785">
            <w:rPr>
              <w:rFonts w:ascii="Arial" w:hAnsi="Arial" w:cs="Arial"/>
              <w:noProof/>
              <w:sz w:val="20"/>
              <w:szCs w:val="20"/>
            </w:rPr>
            <w:t>1</w:t>
          </w:r>
          <w:r w:rsidRPr="00180435">
            <w:rPr>
              <w:rFonts w:ascii="Arial" w:hAnsi="Arial" w:cs="Arial"/>
              <w:noProof/>
              <w:sz w:val="20"/>
              <w:szCs w:val="20"/>
            </w:rPr>
            <w:fldChar w:fldCharType="end"/>
          </w:r>
        </w:p>
      </w:tc>
    </w:tr>
  </w:tbl>
  <w:p w:rsidR="00004F92" w:rsidRDefault="00004F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6FC0" w:rsidRDefault="005B6FC0" w:rsidP="004B3C3F">
      <w:pPr>
        <w:spacing w:after="0" w:line="240" w:lineRule="auto"/>
      </w:pPr>
      <w:r>
        <w:separator/>
      </w:r>
    </w:p>
  </w:footnote>
  <w:footnote w:type="continuationSeparator" w:id="0">
    <w:p w:rsidR="005B6FC0" w:rsidRDefault="005B6FC0" w:rsidP="004B3C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ook w:val="04A0" w:firstRow="1" w:lastRow="0" w:firstColumn="1" w:lastColumn="0" w:noHBand="0" w:noVBand="1"/>
    </w:tblPr>
    <w:tblGrid>
      <w:gridCol w:w="9072"/>
    </w:tblGrid>
    <w:tr w:rsidR="00AF1D26" w:rsidRPr="00910635" w:rsidTr="00910635">
      <w:tc>
        <w:tcPr>
          <w:tcW w:w="9288" w:type="dxa"/>
          <w:shd w:val="clear" w:color="auto" w:fill="auto"/>
        </w:tcPr>
        <w:p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ook w:val="04A0" w:firstRow="1" w:lastRow="0" w:firstColumn="1" w:lastColumn="0" w:noHBand="0" w:noVBand="1"/>
    </w:tblPr>
    <w:tblGrid>
      <w:gridCol w:w="9072"/>
    </w:tblGrid>
    <w:tr w:rsidR="00AF1D26" w:rsidRPr="00910635" w:rsidTr="00910635">
      <w:tc>
        <w:tcPr>
          <w:tcW w:w="9288" w:type="dxa"/>
          <w:shd w:val="clear" w:color="auto" w:fill="auto"/>
        </w:tcPr>
        <w:p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rsidR="00AF1D26" w:rsidRDefault="00AF1D26"/>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ook w:val="04A0" w:firstRow="1" w:lastRow="0" w:firstColumn="1" w:lastColumn="0" w:noHBand="0" w:noVBand="1"/>
    </w:tblPr>
    <w:tblGrid>
      <w:gridCol w:w="9072"/>
    </w:tblGrid>
    <w:tr w:rsidR="00004F92" w:rsidTr="00345A10">
      <w:tc>
        <w:tcPr>
          <w:tcW w:w="9288" w:type="dxa"/>
          <w:shd w:val="clear" w:color="auto" w:fill="auto"/>
        </w:tcPr>
        <w:p w:rsidR="00D07CCC" w:rsidRDefault="00D07CCC" w:rsidP="00D07CCC">
          <w:pPr>
            <w:pStyle w:val="Header"/>
            <w:tabs>
              <w:tab w:val="clear" w:pos="4680"/>
              <w:tab w:val="clear" w:pos="9360"/>
              <w:tab w:val="left" w:pos="5556"/>
            </w:tabs>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p w:rsidR="00D07CCC" w:rsidRPr="00CD08CA" w:rsidRDefault="00D07CCC" w:rsidP="00D07CCC">
          <w:pPr>
            <w:pStyle w:val="Header"/>
            <w:tabs>
              <w:tab w:val="clear" w:pos="4680"/>
              <w:tab w:val="clear" w:pos="9360"/>
              <w:tab w:val="left" w:pos="5556"/>
            </w:tabs>
            <w:rPr>
              <w:rFonts w:ascii="Arial" w:hAnsi="Arial" w:cs="Arial"/>
              <w:sz w:val="20"/>
              <w:szCs w:val="20"/>
              <w:lang w:val="id-ID"/>
            </w:rPr>
          </w:pPr>
          <w:r w:rsidRPr="00CD08CA">
            <w:rPr>
              <w:rFonts w:ascii="Arial" w:hAnsi="Arial" w:cs="Arial"/>
              <w:sz w:val="20"/>
              <w:szCs w:val="20"/>
            </w:rPr>
            <w:t xml:space="preserve">Accredited </w:t>
          </w:r>
          <w:r w:rsidRPr="0012617F">
            <w:rPr>
              <w:rFonts w:ascii="Arial" w:hAnsi="Arial" w:cs="Arial"/>
              <w:b/>
              <w:sz w:val="20"/>
              <w:szCs w:val="20"/>
            </w:rPr>
            <w:t>SINTA 2</w:t>
          </w:r>
          <w:r>
            <w:rPr>
              <w:rFonts w:ascii="Arial" w:hAnsi="Arial" w:cs="Arial"/>
              <w:sz w:val="20"/>
              <w:szCs w:val="20"/>
            </w:rPr>
            <w:t xml:space="preserve"> </w:t>
          </w:r>
          <w:r w:rsidRPr="00CD08CA">
            <w:rPr>
              <w:rFonts w:ascii="Arial" w:hAnsi="Arial" w:cs="Arial"/>
              <w:sz w:val="20"/>
              <w:szCs w:val="20"/>
            </w:rPr>
            <w:t xml:space="preserve">by KEMENRISTEKDIKTI, Decree No: </w:t>
          </w:r>
          <w:r>
            <w:rPr>
              <w:rFonts w:ascii="Arial" w:hAnsi="Arial" w:cs="Arial"/>
              <w:sz w:val="20"/>
              <w:szCs w:val="20"/>
            </w:rPr>
            <w:t>10</w:t>
          </w:r>
          <w:r w:rsidRPr="00CD08CA">
            <w:rPr>
              <w:rFonts w:ascii="Arial" w:hAnsi="Arial" w:cs="Arial"/>
              <w:sz w:val="20"/>
              <w:szCs w:val="20"/>
            </w:rPr>
            <w:t>/E/KPT/2019</w:t>
          </w:r>
        </w:p>
        <w:p w:rsidR="00D07CCC" w:rsidRDefault="00D07CCC" w:rsidP="00D07CCC">
          <w:pPr>
            <w:pStyle w:val="Header"/>
            <w:tabs>
              <w:tab w:val="clear" w:pos="4680"/>
              <w:tab w:val="clear" w:pos="9360"/>
              <w:tab w:val="left" w:pos="5556"/>
            </w:tabs>
            <w:rPr>
              <w:rFonts w:ascii="Arial" w:hAnsi="Arial" w:cs="Arial"/>
              <w:sz w:val="20"/>
              <w:szCs w:val="20"/>
            </w:rPr>
          </w:pPr>
          <w:r w:rsidRPr="00033F96">
            <w:rPr>
              <w:rFonts w:ascii="Arial" w:hAnsi="Arial" w:cs="Arial"/>
              <w:sz w:val="20"/>
              <w:szCs w:val="20"/>
            </w:rPr>
            <w:t>http://publikasi.mercubuana.ac.id/index.php/sinergi</w:t>
          </w:r>
        </w:p>
        <w:p w:rsidR="00004F92" w:rsidRDefault="00D07CCC" w:rsidP="00D07CCC">
          <w:pPr>
            <w:pStyle w:val="Header"/>
            <w:tabs>
              <w:tab w:val="clear" w:pos="9360"/>
              <w:tab w:val="left" w:pos="4680"/>
            </w:tabs>
            <w:spacing w:after="120"/>
          </w:pPr>
          <w:r w:rsidRPr="00BB6E68">
            <w:rPr>
              <w:rFonts w:ascii="Arial" w:hAnsi="Arial" w:cs="Arial"/>
              <w:sz w:val="20"/>
              <w:szCs w:val="20"/>
            </w:rPr>
            <w:t>http://doi.org/10.22441/sinergi.</w:t>
          </w:r>
          <w:r>
            <w:rPr>
              <w:rFonts w:ascii="Arial" w:hAnsi="Arial" w:cs="Arial"/>
              <w:sz w:val="20"/>
              <w:szCs w:val="20"/>
              <w:lang w:val="id-ID"/>
            </w:rPr>
            <w:t>xxxx</w:t>
          </w:r>
          <w:r w:rsidRPr="00BB6E68">
            <w:rPr>
              <w:rFonts w:ascii="Arial" w:hAnsi="Arial" w:cs="Arial"/>
              <w:sz w:val="20"/>
              <w:szCs w:val="20"/>
            </w:rPr>
            <w:t>.</w:t>
          </w:r>
          <w:r>
            <w:rPr>
              <w:rFonts w:ascii="Arial" w:hAnsi="Arial" w:cs="Arial"/>
              <w:sz w:val="20"/>
              <w:szCs w:val="20"/>
              <w:lang w:val="id-ID"/>
            </w:rPr>
            <w:t>x</w:t>
          </w:r>
          <w:r w:rsidRPr="00BB6E68">
            <w:rPr>
              <w:rFonts w:ascii="Arial" w:hAnsi="Arial" w:cs="Arial"/>
              <w:sz w:val="20"/>
              <w:szCs w:val="20"/>
            </w:rPr>
            <w:t>.</w:t>
          </w:r>
          <w:r>
            <w:rPr>
              <w:rFonts w:ascii="Arial" w:hAnsi="Arial" w:cs="Arial"/>
              <w:sz w:val="20"/>
              <w:szCs w:val="20"/>
              <w:lang w:val="id-ID"/>
            </w:rPr>
            <w:t>xxx</w:t>
          </w:r>
          <w:r w:rsidR="00004F92" w:rsidRPr="00345A10">
            <w:rPr>
              <w:rFonts w:ascii="Arial" w:hAnsi="Arial" w:cs="Arial"/>
              <w:sz w:val="20"/>
              <w:szCs w:val="20"/>
            </w:rPr>
            <w:tab/>
            <w:t>.</w:t>
          </w:r>
        </w:p>
      </w:tc>
    </w:tr>
  </w:tbl>
  <w:p w:rsidR="00004F92" w:rsidRDefault="00004F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1C021FEA"/>
    <w:multiLevelType w:val="hybridMultilevel"/>
    <w:tmpl w:val="0F08133E"/>
    <w:lvl w:ilvl="0" w:tplc="6ABE7056">
      <w:start w:val="7"/>
      <w:numFmt w:val="bullet"/>
      <w:lvlText w:val="-"/>
      <w:lvlJc w:val="left"/>
      <w:pPr>
        <w:ind w:left="360" w:hanging="360"/>
      </w:pPr>
      <w:rPr>
        <w:rFonts w:ascii="Times New Roman" w:eastAsia="Times New Roman"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nsid w:val="5FA2265D"/>
    <w:multiLevelType w:val="hybridMultilevel"/>
    <w:tmpl w:val="8F7CF7B8"/>
    <w:lvl w:ilvl="0" w:tplc="2E92FA50">
      <w:start w:val="1"/>
      <w:numFmt w:val="decimal"/>
      <w:pStyle w:val="Enumeration"/>
      <w:lvlText w:val="%1."/>
      <w:lvlJc w:val="left"/>
      <w:pPr>
        <w:tabs>
          <w:tab w:val="num" w:pos="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4"/>
  </w:num>
  <w:num w:numId="4">
    <w:abstractNumId w:val="6"/>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CztDA3sjQ3NLA0MTZR0lEKTi0uzszPAykwrAUArtaKXiwAAAA="/>
  </w:docVars>
  <w:rsids>
    <w:rsidRoot w:val="005B7666"/>
    <w:rsid w:val="0000187F"/>
    <w:rsid w:val="00002767"/>
    <w:rsid w:val="00002BB4"/>
    <w:rsid w:val="00002FED"/>
    <w:rsid w:val="00004768"/>
    <w:rsid w:val="00004923"/>
    <w:rsid w:val="00004F92"/>
    <w:rsid w:val="00014896"/>
    <w:rsid w:val="00015DA6"/>
    <w:rsid w:val="0001699B"/>
    <w:rsid w:val="000216E3"/>
    <w:rsid w:val="000237AA"/>
    <w:rsid w:val="00023A58"/>
    <w:rsid w:val="00031BFF"/>
    <w:rsid w:val="00032953"/>
    <w:rsid w:val="00032D3C"/>
    <w:rsid w:val="0003573C"/>
    <w:rsid w:val="00037A57"/>
    <w:rsid w:val="00045597"/>
    <w:rsid w:val="00046631"/>
    <w:rsid w:val="0005219F"/>
    <w:rsid w:val="0005443A"/>
    <w:rsid w:val="00056D87"/>
    <w:rsid w:val="00057AA0"/>
    <w:rsid w:val="00062A2D"/>
    <w:rsid w:val="00072FD8"/>
    <w:rsid w:val="00073D5E"/>
    <w:rsid w:val="00076FC3"/>
    <w:rsid w:val="00077F91"/>
    <w:rsid w:val="00080421"/>
    <w:rsid w:val="00084800"/>
    <w:rsid w:val="0009340F"/>
    <w:rsid w:val="000978F7"/>
    <w:rsid w:val="000A49DD"/>
    <w:rsid w:val="000A4ADF"/>
    <w:rsid w:val="000C2BF1"/>
    <w:rsid w:val="000C3548"/>
    <w:rsid w:val="000C3FFE"/>
    <w:rsid w:val="000C459D"/>
    <w:rsid w:val="000C6D1F"/>
    <w:rsid w:val="000D57DE"/>
    <w:rsid w:val="000D684F"/>
    <w:rsid w:val="000E1E9B"/>
    <w:rsid w:val="000E43D5"/>
    <w:rsid w:val="000E5E07"/>
    <w:rsid w:val="000F1284"/>
    <w:rsid w:val="00105E56"/>
    <w:rsid w:val="00106046"/>
    <w:rsid w:val="0011170E"/>
    <w:rsid w:val="00116186"/>
    <w:rsid w:val="0012144A"/>
    <w:rsid w:val="00121E97"/>
    <w:rsid w:val="0012420A"/>
    <w:rsid w:val="00126FAA"/>
    <w:rsid w:val="00132DB4"/>
    <w:rsid w:val="00142331"/>
    <w:rsid w:val="00147B63"/>
    <w:rsid w:val="00153B0E"/>
    <w:rsid w:val="00156403"/>
    <w:rsid w:val="0016058C"/>
    <w:rsid w:val="0016109B"/>
    <w:rsid w:val="001665D2"/>
    <w:rsid w:val="00166E8E"/>
    <w:rsid w:val="00171F2D"/>
    <w:rsid w:val="00172811"/>
    <w:rsid w:val="0017519A"/>
    <w:rsid w:val="00185232"/>
    <w:rsid w:val="00190C8E"/>
    <w:rsid w:val="00192A88"/>
    <w:rsid w:val="00193E8D"/>
    <w:rsid w:val="00193F0C"/>
    <w:rsid w:val="001A18AE"/>
    <w:rsid w:val="001B0208"/>
    <w:rsid w:val="001B6829"/>
    <w:rsid w:val="001B6BB9"/>
    <w:rsid w:val="001C182F"/>
    <w:rsid w:val="001C5AED"/>
    <w:rsid w:val="001C62D9"/>
    <w:rsid w:val="001D3C1E"/>
    <w:rsid w:val="001E1B17"/>
    <w:rsid w:val="001E218A"/>
    <w:rsid w:val="001E5FED"/>
    <w:rsid w:val="001E6EC3"/>
    <w:rsid w:val="001F556A"/>
    <w:rsid w:val="0021107D"/>
    <w:rsid w:val="002149C9"/>
    <w:rsid w:val="00214B29"/>
    <w:rsid w:val="00214BCB"/>
    <w:rsid w:val="0022228D"/>
    <w:rsid w:val="00222783"/>
    <w:rsid w:val="00222973"/>
    <w:rsid w:val="00223A18"/>
    <w:rsid w:val="0022535A"/>
    <w:rsid w:val="00227D9B"/>
    <w:rsid w:val="00227FF6"/>
    <w:rsid w:val="002319B6"/>
    <w:rsid w:val="00233F9E"/>
    <w:rsid w:val="00236E14"/>
    <w:rsid w:val="00237377"/>
    <w:rsid w:val="0024063B"/>
    <w:rsid w:val="00244A6C"/>
    <w:rsid w:val="00250348"/>
    <w:rsid w:val="00250653"/>
    <w:rsid w:val="00256E9E"/>
    <w:rsid w:val="00257EDD"/>
    <w:rsid w:val="00262217"/>
    <w:rsid w:val="00264230"/>
    <w:rsid w:val="00264451"/>
    <w:rsid w:val="0026489A"/>
    <w:rsid w:val="00267390"/>
    <w:rsid w:val="00270ED2"/>
    <w:rsid w:val="002713ED"/>
    <w:rsid w:val="002718F6"/>
    <w:rsid w:val="00277585"/>
    <w:rsid w:val="0027776C"/>
    <w:rsid w:val="00280E13"/>
    <w:rsid w:val="0028488E"/>
    <w:rsid w:val="00291184"/>
    <w:rsid w:val="0029333C"/>
    <w:rsid w:val="002A1ED2"/>
    <w:rsid w:val="002A26EA"/>
    <w:rsid w:val="002A526B"/>
    <w:rsid w:val="002A69F9"/>
    <w:rsid w:val="002B0203"/>
    <w:rsid w:val="002B1945"/>
    <w:rsid w:val="002B3A2D"/>
    <w:rsid w:val="002C0939"/>
    <w:rsid w:val="002C34AD"/>
    <w:rsid w:val="002C451D"/>
    <w:rsid w:val="002D2FCA"/>
    <w:rsid w:val="002E0930"/>
    <w:rsid w:val="002E2117"/>
    <w:rsid w:val="002E36EC"/>
    <w:rsid w:val="002F0828"/>
    <w:rsid w:val="002F1518"/>
    <w:rsid w:val="002F2DF7"/>
    <w:rsid w:val="002F4582"/>
    <w:rsid w:val="002F54AF"/>
    <w:rsid w:val="002F5C24"/>
    <w:rsid w:val="003009FC"/>
    <w:rsid w:val="00301717"/>
    <w:rsid w:val="00304BE1"/>
    <w:rsid w:val="00307C89"/>
    <w:rsid w:val="00311A19"/>
    <w:rsid w:val="00311C8D"/>
    <w:rsid w:val="00316F93"/>
    <w:rsid w:val="00323D37"/>
    <w:rsid w:val="00323E00"/>
    <w:rsid w:val="00327FC9"/>
    <w:rsid w:val="00331DDB"/>
    <w:rsid w:val="003347A2"/>
    <w:rsid w:val="00334D0A"/>
    <w:rsid w:val="00335632"/>
    <w:rsid w:val="003376E3"/>
    <w:rsid w:val="00343B81"/>
    <w:rsid w:val="00345A10"/>
    <w:rsid w:val="00347CE7"/>
    <w:rsid w:val="00354BC9"/>
    <w:rsid w:val="00356105"/>
    <w:rsid w:val="00366109"/>
    <w:rsid w:val="00366DB4"/>
    <w:rsid w:val="0037210A"/>
    <w:rsid w:val="00372B76"/>
    <w:rsid w:val="00375AB8"/>
    <w:rsid w:val="0037606D"/>
    <w:rsid w:val="0038011E"/>
    <w:rsid w:val="00390557"/>
    <w:rsid w:val="003926B2"/>
    <w:rsid w:val="0039599F"/>
    <w:rsid w:val="003A0E0C"/>
    <w:rsid w:val="003A6E47"/>
    <w:rsid w:val="003A6E81"/>
    <w:rsid w:val="003C17FE"/>
    <w:rsid w:val="003C2D9A"/>
    <w:rsid w:val="003C2E88"/>
    <w:rsid w:val="003D3A6B"/>
    <w:rsid w:val="003E14BF"/>
    <w:rsid w:val="003E4D27"/>
    <w:rsid w:val="003F34F1"/>
    <w:rsid w:val="003F3967"/>
    <w:rsid w:val="003F49E8"/>
    <w:rsid w:val="003F4B3D"/>
    <w:rsid w:val="00403B19"/>
    <w:rsid w:val="0041399D"/>
    <w:rsid w:val="00413FE5"/>
    <w:rsid w:val="0041732A"/>
    <w:rsid w:val="004209D0"/>
    <w:rsid w:val="00420A74"/>
    <w:rsid w:val="00421887"/>
    <w:rsid w:val="00432B3C"/>
    <w:rsid w:val="00433143"/>
    <w:rsid w:val="00441193"/>
    <w:rsid w:val="00454CA3"/>
    <w:rsid w:val="00464D18"/>
    <w:rsid w:val="00470F91"/>
    <w:rsid w:val="004717A0"/>
    <w:rsid w:val="00473638"/>
    <w:rsid w:val="00476BF2"/>
    <w:rsid w:val="00482597"/>
    <w:rsid w:val="004857E8"/>
    <w:rsid w:val="0049295C"/>
    <w:rsid w:val="00494E9B"/>
    <w:rsid w:val="004A4FC8"/>
    <w:rsid w:val="004B3C3F"/>
    <w:rsid w:val="004B5E4A"/>
    <w:rsid w:val="004B6F05"/>
    <w:rsid w:val="004C2077"/>
    <w:rsid w:val="004C473F"/>
    <w:rsid w:val="004D0608"/>
    <w:rsid w:val="004D38C3"/>
    <w:rsid w:val="004D3A08"/>
    <w:rsid w:val="004D4DB4"/>
    <w:rsid w:val="004D6BFC"/>
    <w:rsid w:val="004E106D"/>
    <w:rsid w:val="004E506C"/>
    <w:rsid w:val="004E5A84"/>
    <w:rsid w:val="004E736D"/>
    <w:rsid w:val="004F08CA"/>
    <w:rsid w:val="004F29D4"/>
    <w:rsid w:val="004F2B33"/>
    <w:rsid w:val="004F3AC2"/>
    <w:rsid w:val="004F3ADD"/>
    <w:rsid w:val="004F7285"/>
    <w:rsid w:val="004F765A"/>
    <w:rsid w:val="00524653"/>
    <w:rsid w:val="00524BC4"/>
    <w:rsid w:val="005315A2"/>
    <w:rsid w:val="005330A8"/>
    <w:rsid w:val="00534ECC"/>
    <w:rsid w:val="005429E6"/>
    <w:rsid w:val="005436D7"/>
    <w:rsid w:val="00544F2F"/>
    <w:rsid w:val="00547046"/>
    <w:rsid w:val="00554B33"/>
    <w:rsid w:val="00563F23"/>
    <w:rsid w:val="00573ADA"/>
    <w:rsid w:val="00574B0E"/>
    <w:rsid w:val="00582714"/>
    <w:rsid w:val="00585990"/>
    <w:rsid w:val="00590B44"/>
    <w:rsid w:val="005916AE"/>
    <w:rsid w:val="005A3263"/>
    <w:rsid w:val="005A3991"/>
    <w:rsid w:val="005A532B"/>
    <w:rsid w:val="005B0DE3"/>
    <w:rsid w:val="005B15AD"/>
    <w:rsid w:val="005B5423"/>
    <w:rsid w:val="005B6460"/>
    <w:rsid w:val="005B6FC0"/>
    <w:rsid w:val="005B7666"/>
    <w:rsid w:val="005D1FD6"/>
    <w:rsid w:val="005D54D8"/>
    <w:rsid w:val="005D6E53"/>
    <w:rsid w:val="005E5814"/>
    <w:rsid w:val="00606939"/>
    <w:rsid w:val="006316D4"/>
    <w:rsid w:val="00635560"/>
    <w:rsid w:val="00641C3E"/>
    <w:rsid w:val="00645B49"/>
    <w:rsid w:val="0066286D"/>
    <w:rsid w:val="00662C66"/>
    <w:rsid w:val="0066607C"/>
    <w:rsid w:val="0066753C"/>
    <w:rsid w:val="00676CAF"/>
    <w:rsid w:val="00676EEF"/>
    <w:rsid w:val="00686975"/>
    <w:rsid w:val="00686C6F"/>
    <w:rsid w:val="00695549"/>
    <w:rsid w:val="00695C9A"/>
    <w:rsid w:val="00695CCF"/>
    <w:rsid w:val="00696495"/>
    <w:rsid w:val="006A36BD"/>
    <w:rsid w:val="006A5D0F"/>
    <w:rsid w:val="006B46CF"/>
    <w:rsid w:val="006B739E"/>
    <w:rsid w:val="006C193B"/>
    <w:rsid w:val="006C468C"/>
    <w:rsid w:val="006C4769"/>
    <w:rsid w:val="006C5AA1"/>
    <w:rsid w:val="006C5F43"/>
    <w:rsid w:val="006D3866"/>
    <w:rsid w:val="006E2BB9"/>
    <w:rsid w:val="006E590F"/>
    <w:rsid w:val="006F09CA"/>
    <w:rsid w:val="006F0B0D"/>
    <w:rsid w:val="00703305"/>
    <w:rsid w:val="007033C7"/>
    <w:rsid w:val="007052C7"/>
    <w:rsid w:val="00713B7E"/>
    <w:rsid w:val="00715274"/>
    <w:rsid w:val="0072283A"/>
    <w:rsid w:val="00724D19"/>
    <w:rsid w:val="00744B11"/>
    <w:rsid w:val="00747762"/>
    <w:rsid w:val="00750639"/>
    <w:rsid w:val="007527B9"/>
    <w:rsid w:val="007534D3"/>
    <w:rsid w:val="00753C6B"/>
    <w:rsid w:val="00756850"/>
    <w:rsid w:val="00757689"/>
    <w:rsid w:val="00761F48"/>
    <w:rsid w:val="0076208A"/>
    <w:rsid w:val="00763FF1"/>
    <w:rsid w:val="0077678B"/>
    <w:rsid w:val="00784324"/>
    <w:rsid w:val="00784385"/>
    <w:rsid w:val="00787A92"/>
    <w:rsid w:val="007A79C9"/>
    <w:rsid w:val="007B1FE7"/>
    <w:rsid w:val="007C17E3"/>
    <w:rsid w:val="007C2465"/>
    <w:rsid w:val="007C52C2"/>
    <w:rsid w:val="007C7516"/>
    <w:rsid w:val="007D4DE8"/>
    <w:rsid w:val="007E125F"/>
    <w:rsid w:val="007F3B65"/>
    <w:rsid w:val="007F55E9"/>
    <w:rsid w:val="007F5A37"/>
    <w:rsid w:val="007F77E8"/>
    <w:rsid w:val="00800161"/>
    <w:rsid w:val="0080192C"/>
    <w:rsid w:val="00802203"/>
    <w:rsid w:val="00803E46"/>
    <w:rsid w:val="008054DD"/>
    <w:rsid w:val="008120EA"/>
    <w:rsid w:val="00813287"/>
    <w:rsid w:val="008143CD"/>
    <w:rsid w:val="00815021"/>
    <w:rsid w:val="00821EDA"/>
    <w:rsid w:val="008225CD"/>
    <w:rsid w:val="00824556"/>
    <w:rsid w:val="00824D76"/>
    <w:rsid w:val="00830581"/>
    <w:rsid w:val="0083064A"/>
    <w:rsid w:val="00836970"/>
    <w:rsid w:val="00841D3C"/>
    <w:rsid w:val="008424DD"/>
    <w:rsid w:val="00845C04"/>
    <w:rsid w:val="0085059D"/>
    <w:rsid w:val="00865B88"/>
    <w:rsid w:val="0087089A"/>
    <w:rsid w:val="00873C6C"/>
    <w:rsid w:val="0087711E"/>
    <w:rsid w:val="00880729"/>
    <w:rsid w:val="00881974"/>
    <w:rsid w:val="008A1A80"/>
    <w:rsid w:val="008A5552"/>
    <w:rsid w:val="008B2F52"/>
    <w:rsid w:val="008B3217"/>
    <w:rsid w:val="008B34BA"/>
    <w:rsid w:val="008B7508"/>
    <w:rsid w:val="008B7F07"/>
    <w:rsid w:val="008C4748"/>
    <w:rsid w:val="008C47A8"/>
    <w:rsid w:val="008D1455"/>
    <w:rsid w:val="008E3473"/>
    <w:rsid w:val="008E4040"/>
    <w:rsid w:val="008E524D"/>
    <w:rsid w:val="008E6B81"/>
    <w:rsid w:val="008F692C"/>
    <w:rsid w:val="009009C0"/>
    <w:rsid w:val="009063B7"/>
    <w:rsid w:val="009075F6"/>
    <w:rsid w:val="0091044D"/>
    <w:rsid w:val="009104FA"/>
    <w:rsid w:val="00910635"/>
    <w:rsid w:val="009116AE"/>
    <w:rsid w:val="009120C2"/>
    <w:rsid w:val="009315F8"/>
    <w:rsid w:val="0093687C"/>
    <w:rsid w:val="009413C9"/>
    <w:rsid w:val="00950CDC"/>
    <w:rsid w:val="0095342E"/>
    <w:rsid w:val="00956F63"/>
    <w:rsid w:val="009570FF"/>
    <w:rsid w:val="00957607"/>
    <w:rsid w:val="009641D4"/>
    <w:rsid w:val="00983670"/>
    <w:rsid w:val="00983AD6"/>
    <w:rsid w:val="00985E77"/>
    <w:rsid w:val="0099189B"/>
    <w:rsid w:val="009A0A47"/>
    <w:rsid w:val="009A16C8"/>
    <w:rsid w:val="009A4DE6"/>
    <w:rsid w:val="009B24FC"/>
    <w:rsid w:val="009B342F"/>
    <w:rsid w:val="009B4798"/>
    <w:rsid w:val="009C7FF8"/>
    <w:rsid w:val="009D098E"/>
    <w:rsid w:val="009D271D"/>
    <w:rsid w:val="009D3BFA"/>
    <w:rsid w:val="009D40A0"/>
    <w:rsid w:val="009D45CF"/>
    <w:rsid w:val="00A06929"/>
    <w:rsid w:val="00A108D8"/>
    <w:rsid w:val="00A10EDF"/>
    <w:rsid w:val="00A11902"/>
    <w:rsid w:val="00A11EAA"/>
    <w:rsid w:val="00A15684"/>
    <w:rsid w:val="00A20FCF"/>
    <w:rsid w:val="00A2567D"/>
    <w:rsid w:val="00A3063B"/>
    <w:rsid w:val="00A308A2"/>
    <w:rsid w:val="00A3594A"/>
    <w:rsid w:val="00A404DE"/>
    <w:rsid w:val="00A517F5"/>
    <w:rsid w:val="00A52014"/>
    <w:rsid w:val="00A63A60"/>
    <w:rsid w:val="00A667BD"/>
    <w:rsid w:val="00A741BF"/>
    <w:rsid w:val="00A74E87"/>
    <w:rsid w:val="00A80D4B"/>
    <w:rsid w:val="00A8567C"/>
    <w:rsid w:val="00A85B49"/>
    <w:rsid w:val="00A878F8"/>
    <w:rsid w:val="00A91376"/>
    <w:rsid w:val="00A91704"/>
    <w:rsid w:val="00A93955"/>
    <w:rsid w:val="00AA0A6F"/>
    <w:rsid w:val="00AA3CB4"/>
    <w:rsid w:val="00AA3EFF"/>
    <w:rsid w:val="00AA619B"/>
    <w:rsid w:val="00AB1B3B"/>
    <w:rsid w:val="00AC3636"/>
    <w:rsid w:val="00AD6DA2"/>
    <w:rsid w:val="00AE1F2D"/>
    <w:rsid w:val="00AF07E1"/>
    <w:rsid w:val="00AF0BB7"/>
    <w:rsid w:val="00AF1D26"/>
    <w:rsid w:val="00AF61C6"/>
    <w:rsid w:val="00AF722B"/>
    <w:rsid w:val="00AF7948"/>
    <w:rsid w:val="00B00202"/>
    <w:rsid w:val="00B11E39"/>
    <w:rsid w:val="00B127E6"/>
    <w:rsid w:val="00B15C49"/>
    <w:rsid w:val="00B1663F"/>
    <w:rsid w:val="00B17D82"/>
    <w:rsid w:val="00B2047F"/>
    <w:rsid w:val="00B2097D"/>
    <w:rsid w:val="00B21785"/>
    <w:rsid w:val="00B34BF9"/>
    <w:rsid w:val="00B36D1A"/>
    <w:rsid w:val="00B45EB1"/>
    <w:rsid w:val="00B51C0A"/>
    <w:rsid w:val="00B531B1"/>
    <w:rsid w:val="00B54A9C"/>
    <w:rsid w:val="00B579B8"/>
    <w:rsid w:val="00B60204"/>
    <w:rsid w:val="00B6323B"/>
    <w:rsid w:val="00B63342"/>
    <w:rsid w:val="00B71CE8"/>
    <w:rsid w:val="00B753B5"/>
    <w:rsid w:val="00B762CA"/>
    <w:rsid w:val="00BA1C2B"/>
    <w:rsid w:val="00BB4556"/>
    <w:rsid w:val="00BB6648"/>
    <w:rsid w:val="00BD3977"/>
    <w:rsid w:val="00BE0214"/>
    <w:rsid w:val="00BE1604"/>
    <w:rsid w:val="00BE2949"/>
    <w:rsid w:val="00BE2A2B"/>
    <w:rsid w:val="00BE31E5"/>
    <w:rsid w:val="00BE54D5"/>
    <w:rsid w:val="00BF1A16"/>
    <w:rsid w:val="00BF7DA3"/>
    <w:rsid w:val="00C04CA6"/>
    <w:rsid w:val="00C04E3B"/>
    <w:rsid w:val="00C05660"/>
    <w:rsid w:val="00C1028D"/>
    <w:rsid w:val="00C13CE8"/>
    <w:rsid w:val="00C14198"/>
    <w:rsid w:val="00C17DA8"/>
    <w:rsid w:val="00C36519"/>
    <w:rsid w:val="00C46618"/>
    <w:rsid w:val="00C50553"/>
    <w:rsid w:val="00C533EC"/>
    <w:rsid w:val="00C54B22"/>
    <w:rsid w:val="00C5682E"/>
    <w:rsid w:val="00C61BD8"/>
    <w:rsid w:val="00C62B9A"/>
    <w:rsid w:val="00C63A3C"/>
    <w:rsid w:val="00C67245"/>
    <w:rsid w:val="00C74F74"/>
    <w:rsid w:val="00C7685A"/>
    <w:rsid w:val="00C847C6"/>
    <w:rsid w:val="00C90ED0"/>
    <w:rsid w:val="00C92205"/>
    <w:rsid w:val="00C92569"/>
    <w:rsid w:val="00C94E4C"/>
    <w:rsid w:val="00C97101"/>
    <w:rsid w:val="00C97FDC"/>
    <w:rsid w:val="00CA0D39"/>
    <w:rsid w:val="00CA12C4"/>
    <w:rsid w:val="00CA1A67"/>
    <w:rsid w:val="00CA1B0D"/>
    <w:rsid w:val="00CA2F65"/>
    <w:rsid w:val="00CA3709"/>
    <w:rsid w:val="00CA564B"/>
    <w:rsid w:val="00CA606B"/>
    <w:rsid w:val="00CA6919"/>
    <w:rsid w:val="00CB0804"/>
    <w:rsid w:val="00CB1245"/>
    <w:rsid w:val="00CB187F"/>
    <w:rsid w:val="00CB24B2"/>
    <w:rsid w:val="00CB6A42"/>
    <w:rsid w:val="00CB71AC"/>
    <w:rsid w:val="00CC08D1"/>
    <w:rsid w:val="00CC4282"/>
    <w:rsid w:val="00CC5ECD"/>
    <w:rsid w:val="00CC67E9"/>
    <w:rsid w:val="00CE0C43"/>
    <w:rsid w:val="00CE2E0A"/>
    <w:rsid w:val="00CE7A10"/>
    <w:rsid w:val="00CE7DC2"/>
    <w:rsid w:val="00CF2901"/>
    <w:rsid w:val="00D05034"/>
    <w:rsid w:val="00D07533"/>
    <w:rsid w:val="00D07CCC"/>
    <w:rsid w:val="00D127F6"/>
    <w:rsid w:val="00D16D84"/>
    <w:rsid w:val="00D2495A"/>
    <w:rsid w:val="00D36730"/>
    <w:rsid w:val="00D36796"/>
    <w:rsid w:val="00D376DD"/>
    <w:rsid w:val="00D407DE"/>
    <w:rsid w:val="00D42DF5"/>
    <w:rsid w:val="00D51E61"/>
    <w:rsid w:val="00D53240"/>
    <w:rsid w:val="00D66513"/>
    <w:rsid w:val="00D710AA"/>
    <w:rsid w:val="00D76153"/>
    <w:rsid w:val="00D77F7F"/>
    <w:rsid w:val="00D8075D"/>
    <w:rsid w:val="00D814C9"/>
    <w:rsid w:val="00D92F50"/>
    <w:rsid w:val="00D93A6C"/>
    <w:rsid w:val="00D96BD8"/>
    <w:rsid w:val="00DA7E85"/>
    <w:rsid w:val="00DB0AC5"/>
    <w:rsid w:val="00DB2BC3"/>
    <w:rsid w:val="00DB2C6F"/>
    <w:rsid w:val="00DC3146"/>
    <w:rsid w:val="00DC3A75"/>
    <w:rsid w:val="00DC6376"/>
    <w:rsid w:val="00DE78D7"/>
    <w:rsid w:val="00DF0C67"/>
    <w:rsid w:val="00DF2396"/>
    <w:rsid w:val="00DF2B68"/>
    <w:rsid w:val="00DF7A62"/>
    <w:rsid w:val="00E01DB4"/>
    <w:rsid w:val="00E03E4C"/>
    <w:rsid w:val="00E0525A"/>
    <w:rsid w:val="00E12FCC"/>
    <w:rsid w:val="00E132C9"/>
    <w:rsid w:val="00E147BE"/>
    <w:rsid w:val="00E20409"/>
    <w:rsid w:val="00E2319C"/>
    <w:rsid w:val="00E24C02"/>
    <w:rsid w:val="00E26BC6"/>
    <w:rsid w:val="00E26E02"/>
    <w:rsid w:val="00E26E92"/>
    <w:rsid w:val="00E27F5C"/>
    <w:rsid w:val="00E335EE"/>
    <w:rsid w:val="00E42287"/>
    <w:rsid w:val="00E57F5B"/>
    <w:rsid w:val="00E66FDA"/>
    <w:rsid w:val="00E67B0A"/>
    <w:rsid w:val="00E77105"/>
    <w:rsid w:val="00E852EC"/>
    <w:rsid w:val="00E95EDF"/>
    <w:rsid w:val="00EA73D1"/>
    <w:rsid w:val="00EB119E"/>
    <w:rsid w:val="00EB3CAE"/>
    <w:rsid w:val="00EB3CD4"/>
    <w:rsid w:val="00EB4591"/>
    <w:rsid w:val="00EC7CFB"/>
    <w:rsid w:val="00EC7D2F"/>
    <w:rsid w:val="00ED084B"/>
    <w:rsid w:val="00ED193C"/>
    <w:rsid w:val="00ED2688"/>
    <w:rsid w:val="00ED4DCF"/>
    <w:rsid w:val="00ED5186"/>
    <w:rsid w:val="00ED7438"/>
    <w:rsid w:val="00EE162F"/>
    <w:rsid w:val="00EE2CE9"/>
    <w:rsid w:val="00EE35BA"/>
    <w:rsid w:val="00EE420C"/>
    <w:rsid w:val="00EF11C6"/>
    <w:rsid w:val="00EF5F30"/>
    <w:rsid w:val="00F22651"/>
    <w:rsid w:val="00F2698A"/>
    <w:rsid w:val="00F339B8"/>
    <w:rsid w:val="00F40D7D"/>
    <w:rsid w:val="00F40E03"/>
    <w:rsid w:val="00F41885"/>
    <w:rsid w:val="00F43A97"/>
    <w:rsid w:val="00F43D96"/>
    <w:rsid w:val="00F450F9"/>
    <w:rsid w:val="00F47EA1"/>
    <w:rsid w:val="00F50AE5"/>
    <w:rsid w:val="00F51C3D"/>
    <w:rsid w:val="00F549EB"/>
    <w:rsid w:val="00F54C24"/>
    <w:rsid w:val="00F61C50"/>
    <w:rsid w:val="00F6397A"/>
    <w:rsid w:val="00F64711"/>
    <w:rsid w:val="00F66A96"/>
    <w:rsid w:val="00F72BE5"/>
    <w:rsid w:val="00F72CED"/>
    <w:rsid w:val="00F84825"/>
    <w:rsid w:val="00F90085"/>
    <w:rsid w:val="00F979D0"/>
    <w:rsid w:val="00FA2D0B"/>
    <w:rsid w:val="00FA3ABC"/>
    <w:rsid w:val="00FA63D7"/>
    <w:rsid w:val="00FB36A4"/>
    <w:rsid w:val="00FB59B4"/>
    <w:rsid w:val="00FB5EBC"/>
    <w:rsid w:val="00FC1FE8"/>
    <w:rsid w:val="00FC7E7F"/>
    <w:rsid w:val="00FD02E9"/>
    <w:rsid w:val="00FD54A2"/>
    <w:rsid w:val="00FD6F9B"/>
    <w:rsid w:val="00FD7224"/>
    <w:rsid w:val="00FE071C"/>
    <w:rsid w:val="00FE1349"/>
    <w:rsid w:val="00FE2CBF"/>
    <w:rsid w:val="00FF20A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DEEED35-B3A7-7148-BE72-1FC198A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766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8225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5219F"/>
    <w:pPr>
      <w:keepNext/>
      <w:keepLines/>
      <w:spacing w:before="40" w:after="0" w:line="480" w:lineRule="auto"/>
      <w:outlineLvl w:val="1"/>
    </w:pPr>
    <w:rPr>
      <w:rFonts w:asciiTheme="majorHAnsi" w:eastAsiaTheme="majorEastAsia" w:hAnsiTheme="majorHAnsi" w:cstheme="majorBidi"/>
      <w:b/>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val="en-US" w:eastAsia="en-US"/>
    </w:rPr>
  </w:style>
  <w:style w:type="paragraph" w:styleId="NormalWeb">
    <w:name w:val="Normal (Web)"/>
    <w:basedOn w:val="Normal"/>
    <w:uiPriority w:val="99"/>
    <w:semiHidden/>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customStyle="1" w:styleId="UnresolvedMention">
    <w:name w:val="Unresolved Mention"/>
    <w:uiPriority w:val="99"/>
    <w:semiHidden/>
    <w:unhideWhenUsed/>
    <w:rsid w:val="00147B63"/>
    <w:rPr>
      <w:color w:val="605E5C"/>
      <w:shd w:val="clear" w:color="auto" w:fill="E1DFDD"/>
    </w:rPr>
  </w:style>
  <w:style w:type="paragraph" w:customStyle="1" w:styleId="Keywords">
    <w:name w:val="Keywords"/>
    <w:basedOn w:val="Normal"/>
    <w:rsid w:val="00534ECC"/>
    <w:pPr>
      <w:spacing w:after="240" w:line="268" w:lineRule="auto"/>
      <w:ind w:left="19" w:hanging="10"/>
      <w:jc w:val="both"/>
    </w:pPr>
    <w:rPr>
      <w:rFonts w:ascii="Times New Roman" w:hAnsi="Times New Roman"/>
      <w:i/>
      <w:color w:val="000000"/>
      <w:sz w:val="20"/>
    </w:rPr>
  </w:style>
  <w:style w:type="paragraph" w:customStyle="1" w:styleId="Enumeration">
    <w:name w:val="Enumeration"/>
    <w:basedOn w:val="Normal"/>
    <w:rsid w:val="00534ECC"/>
    <w:pPr>
      <w:numPr>
        <w:numId w:val="6"/>
      </w:numPr>
      <w:spacing w:after="37" w:line="480" w:lineRule="auto"/>
      <w:jc w:val="both"/>
    </w:pPr>
    <w:rPr>
      <w:rFonts w:ascii="Times New Roman" w:hAnsi="Times New Roman"/>
      <w:color w:val="000000"/>
    </w:rPr>
  </w:style>
  <w:style w:type="character" w:customStyle="1" w:styleId="Heading2Char">
    <w:name w:val="Heading 2 Char"/>
    <w:basedOn w:val="DefaultParagraphFont"/>
    <w:link w:val="Heading2"/>
    <w:uiPriority w:val="9"/>
    <w:rsid w:val="0005219F"/>
    <w:rPr>
      <w:rFonts w:asciiTheme="majorHAnsi" w:eastAsiaTheme="majorEastAsia" w:hAnsiTheme="majorHAnsi" w:cstheme="majorBidi"/>
      <w:b/>
      <w:i/>
      <w:sz w:val="24"/>
      <w:szCs w:val="26"/>
      <w:lang w:val="en-US" w:eastAsia="en-US"/>
    </w:rPr>
  </w:style>
  <w:style w:type="character" w:customStyle="1" w:styleId="Heading1Char">
    <w:name w:val="Heading 1 Char"/>
    <w:basedOn w:val="DefaultParagraphFont"/>
    <w:link w:val="Heading1"/>
    <w:uiPriority w:val="9"/>
    <w:rsid w:val="008225CD"/>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semiHidden/>
    <w:unhideWhenUsed/>
    <w:rsid w:val="008225CD"/>
    <w:pPr>
      <w:spacing w:after="0" w:line="480" w:lineRule="auto"/>
    </w:pPr>
    <w:rPr>
      <w:rFonts w:asciiTheme="minorHAnsi" w:eastAsiaTheme="minorHAnsi" w:hAnsiTheme="minorHAnsi" w:cstheme="minorBidi"/>
      <w:sz w:val="24"/>
      <w:szCs w:val="24"/>
    </w:rPr>
  </w:style>
  <w:style w:type="paragraph" w:customStyle="1" w:styleId="Reference">
    <w:name w:val="Reference"/>
    <w:basedOn w:val="Normal"/>
    <w:autoRedefine/>
    <w:rsid w:val="008225CD"/>
    <w:pPr>
      <w:spacing w:after="0" w:line="220" w:lineRule="exact"/>
      <w:ind w:left="288" w:hanging="288"/>
      <w:jc w:val="both"/>
    </w:pPr>
    <w:rPr>
      <w:rFonts w:ascii="Times New Roman" w:hAnsi="Times New Roman"/>
      <w:sz w:val="18"/>
      <w:szCs w:val="24"/>
    </w:rPr>
  </w:style>
  <w:style w:type="character" w:customStyle="1" w:styleId="posted-on">
    <w:name w:val="posted-on"/>
    <w:rsid w:val="00822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jpe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jpeg"/><Relationship Id="rId55" Type="http://schemas.openxmlformats.org/officeDocument/2006/relationships/image" Target="media/image42.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5.png"/><Relationship Id="rId56" Type="http://schemas.openxmlformats.org/officeDocument/2006/relationships/hyperlink" Target="https://www.gallaudet.edu/campus-design-and-planning/deafspace" TargetMode="External"/><Relationship Id="rId8" Type="http://schemas.openxmlformats.org/officeDocument/2006/relationships/header" Target="header1.xml"/><Relationship Id="rId51" Type="http://schemas.openxmlformats.org/officeDocument/2006/relationships/image" Target="media/image38.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media.neliti.com/media/publications/196104-ID-inovasi-akses-assistive-technology-untuk_j2JnEzN.pdf" TargetMode="Externa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F9156-5620-47A4-B1AE-BBC1E9F81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3818</Words>
  <Characters>2176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31</CharactersWithSpaces>
  <SharedDoc>false</SharedDoc>
  <HLinks>
    <vt:vector size="12" baseType="variant">
      <vt:variant>
        <vt:i4>1572891</vt:i4>
      </vt:variant>
      <vt:variant>
        <vt:i4>9</vt:i4>
      </vt:variant>
      <vt:variant>
        <vt:i4>0</vt:i4>
      </vt:variant>
      <vt:variant>
        <vt:i4>5</vt:i4>
      </vt:variant>
      <vt:variant>
        <vt:lpwstr>http://doi.org/10.1037/1065-9293.59.3.209</vt:lpwstr>
      </vt:variant>
      <vt:variant>
        <vt:lpwstr/>
      </vt:variant>
      <vt:variant>
        <vt:i4>8192099</vt:i4>
      </vt:variant>
      <vt:variant>
        <vt:i4>6</vt:i4>
      </vt:variant>
      <vt:variant>
        <vt:i4>0</vt:i4>
      </vt:variant>
      <vt:variant>
        <vt:i4>5</vt:i4>
      </vt:variant>
      <vt:variant>
        <vt:lpwstr>http://doi.org/10.1109/EECCIS.2014.7003731</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Admin</cp:lastModifiedBy>
  <cp:revision>3</cp:revision>
  <cp:lastPrinted>2016-03-22T01:34:00Z</cp:lastPrinted>
  <dcterms:created xsi:type="dcterms:W3CDTF">2019-07-27T13:27:00Z</dcterms:created>
  <dcterms:modified xsi:type="dcterms:W3CDTF">2019-07-27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